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76.jpg" ContentType="image/jpe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5.jpg" ContentType="image/jpeg"/>
  <Override PartName="/word/media/rId108.jpg" ContentType="image/jpeg"/>
  <Override PartName="/word/media/rId111.jpg" ContentType="image/jpeg"/>
  <Override PartName="/word/media/rId114.jpg" ContentType="image/jpeg"/>
  <Override PartName="/word/media/rId117.jpg" ContentType="image/jpeg"/>
  <Override PartName="/word/media/rId120.jpg" ContentType="image/jpeg"/>
  <Override PartName="/word/media/rId128.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jpg" ContentType="image/jpeg"/>
  <Override PartName="/word/media/rId146.jpg" ContentType="image/jpeg"/>
  <Override PartName="/word/media/rId149.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Override PartName="/word/media/rId49.jpg" ContentType="image/jpeg"/>
  <Override PartName="/word/media/rId52.jpg" ContentType="image/jpeg"/>
  <Override PartName="/word/media/rId55.jpg" ContentType="image/jpeg"/>
  <Override PartName="/word/media/rId58.jpg" ContentType="image/jpeg"/>
  <Override PartName="/word/media/rId61.jpg" ContentType="image/jpeg"/>
  <Override PartName="/word/media/rId64.jpg" ContentType="image/jpeg"/>
  <Override PartName="/word/media/rId6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ũ</w:t>
      </w:r>
      <w:r>
        <w:t xml:space="preserve"> </w:t>
      </w:r>
      <w:r>
        <w:t xml:space="preserve">Lâm</w:t>
      </w:r>
      <w:r>
        <w:t xml:space="preserve"> </w:t>
      </w:r>
      <w:r>
        <w:t xml:space="preserve">Lâ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ũ-lâm-lâm"/>
      <w:bookmarkEnd w:id="21"/>
      <w:r>
        <w:t xml:space="preserve">Vũ Lâm Lâ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2/12/vu-lam-la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Cổ trang, cung đình, ôn nhu Vương gia công x thiện lương đáng yêu lang trung nhược thụ, sủng, HE. Edit: SummerbreezeNhạc Cẩn Ngôn nối tiếng là một đại phu có y thuật cao mình, tuổi trẻ tài cao, nhưng số phận lại không may mắn, tuy vậy nhưng vẫn lạc quan yêu đời và cứu giúp mọi người.</w:t>
            </w:r>
            <w:r>
              <w:br w:type="textWrapping"/>
            </w:r>
          </w:p>
        </w:tc>
      </w:tr>
    </w:tbl>
    <w:p>
      <w:pPr>
        <w:pStyle w:val="Compact"/>
      </w:pPr>
      <w:r>
        <w:br w:type="textWrapping"/>
      </w:r>
      <w:r>
        <w:br w:type="textWrapping"/>
      </w:r>
      <w:r>
        <w:rPr>
          <w:i/>
        </w:rPr>
        <w:t xml:space="preserve">Đọc và tải ebook truyện tại: http://truyenclub.com/vu-lam-lam</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Buổi trưa gió liền nổi lên, sắc trời lập tức tối sầm xuống, mây đen kéo đến, mắt thấy sắp có mưa to, mọi người trong thôn đều vội vàng thu dọn lương thực. Tiểu Xuân Nhi mới kéo thóc vào kho thì mưa lớn như hạt đậu liền hạ xuống, chỉ chốc lát cảnh vật đã chìm trong màn mưa.</w:t>
      </w:r>
      <w:r>
        <w:br w:type="textWrapping"/>
      </w:r>
      <w:r>
        <w:br w:type="textWrapping"/>
      </w:r>
      <w:r>
        <w:t xml:space="preserve">Tiểu Xuân Nhi phát hiện cửa sổ còn chưa đóng, nước mưa không ngừng chảy vào liền vội vàng chạy ra. Lơ đãng nhìn ra ngoài liền thấy có một người chạy tới, là người lạ chứ không phải ở trong thôn nên hắn không khỏi ngừng động tác. Sau lưng truyền đến tiếng ho khan, Tiểu Xuân Nhi căng thẳng vừa định quay đầu nói gì thì người nọ đã chạy đến dưới mái hiên, cả người ướt đẫm, trên lưng có đeo một tay nải nhỏ, tóc tai xõa xuống nên không rõ mặt.</w:t>
      </w:r>
      <w:r>
        <w:br w:type="textWrapping"/>
      </w:r>
      <w:r>
        <w:br w:type="textWrapping"/>
      </w:r>
      <w:r>
        <w:t xml:space="preserve">Người nọ đứng dưới mái hiên lấy tay vén tóc sang bên, lộ ra gương mặt tuấn tú, không phải là rất mỹ nhưng là hòa ái dễ gần khiến người ta cảm thấy thoải mái. Người nọ thấy Tiểu Xuân Nhi đang nhìn mình chằm chằm liền nở nụ cười, nói: “Tiểu huynh đệ, ta có thể trú mưa dưới mái hiên nhà ngươi được không?”</w:t>
      </w:r>
      <w:r>
        <w:br w:type="textWrapping"/>
      </w:r>
      <w:r>
        <w:br w:type="textWrapping"/>
      </w:r>
      <w:r>
        <w:t xml:space="preserve">Tiểu Xuân Nhi nhìn người nọ ôn hòa tươi cười đến ngẩn người, một lát sau tỉnh lại vội nói: “Vị đại ca này nên vào nhà thì tốt hơn.” Hắn đóng cửa sổ, đi ra mở cửa đón người nọ vào nhà.</w:t>
      </w:r>
      <w:r>
        <w:br w:type="textWrapping"/>
      </w:r>
      <w:r>
        <w:br w:type="textWrapping"/>
      </w:r>
      <w:r>
        <w:t xml:space="preserve">Người nọ vốn có chút do dự, nhìn thấy mưa lớn dần cùng vẻ mặt chân thành của Tiểu Xuân Nhi nên không tiện từ chối, nói: “Vậy cảm ơn ngươi.” Đi theo Tiểu Xuân Nhi vào phòng.</w:t>
      </w:r>
      <w:r>
        <w:br w:type="textWrapping"/>
      </w:r>
      <w:r>
        <w:br w:type="textWrapping"/>
      </w:r>
      <w:r>
        <w:t xml:space="preserve">Người nọ bị mưa làm ướt hết, y phục dán chặt vào người, đứng ở trong phòng một lúc nước mưa theo y phục chảy xuống thành một vũng dưới chân. Y đánh giá hộ gia đình này một chút, chỉ có hai gian phòng, bên trong kia là phòng ngủ, thiếu niên kia dẫn y vào rồi đi vào phòng, bên trong liền có tiếng nói nhỏ, thỉnh thoảng kèm theo vài tiếng ho khan. Y nhẹ nhàng dậm chân một cái, nhìn y phục ẩm ướt trên người, tay nải cũng ướt đẫm, không khỏi cười rộ lên, xem ra hôm nay phải khổ sở rồi.</w:t>
      </w:r>
      <w:r>
        <w:br w:type="textWrapping"/>
      </w:r>
      <w:r>
        <w:br w:type="textWrapping"/>
      </w:r>
      <w:r>
        <w:t xml:space="preserve">Tiểu Xuân Nhi từ trong buồng đi ra, cầm trên tay một bộ xiêm y đưa cho người nọ, nói: “Vị đại ca này, ta xem người huynh ướt hết rồi, trước đổi xiêm y đi.”</w:t>
      </w:r>
      <w:r>
        <w:br w:type="textWrapping"/>
      </w:r>
      <w:r>
        <w:br w:type="textWrapping"/>
      </w:r>
      <w:r>
        <w:t xml:space="preserve">Người nọ biết ý tốt của Tiểu Xuân Nhi cũng không từ chối nữa, cảm kích mà nhận lấy xiêm y, nói cảm ơn rồi cởi y phục ẩm ướt trên người ra. Tiểu Xuân Nhi nhìn y cao cao gầy gầy, cởi y phục ra phát hiện dáng người vô cùng tốt, thon dài cân xứng, vân da rõ ràng, cũng không gầy yếu, một thân da thịt màu mật ong bóng loáng như tơ lụa. Người nọ mặc xiêm y rồi xoay người lại, mỉm cười: “Ấm áp hơn rồi, tiểu huynh đệ, cảm ơn ngươi.” Y hướng Tiểu Xuân Nhi chắp tay: “Ta là Nhạc Cẩn Ngôn, xin hỏi tiểu huynh đệ tên gì?”</w:t>
      </w:r>
      <w:r>
        <w:br w:type="textWrapping"/>
      </w:r>
      <w:r>
        <w:br w:type="textWrapping"/>
      </w:r>
      <w:r>
        <w:t xml:space="preserve">Nhạc Cẩn Ngôn mặc chính là xiêm y của phụ thân Tiểu Xuân Nhi, chất vải bình thường, còn có vài mảnh vá, nhưng mặc trên người y lại có vẻ đẹp không nên lời. Tiểu Xuân Nhi nhìn mà choáng váng, nghe thấy câu hỏi liền nói: “Ta tên là Trần Xuân, xuân trong mùa xuân, mọi người đều gọi là Tiểu Xuân Nhi.” Hắn luôn chất phác ít lời, hôm nay nói với Nhạc Cẩn Ngôn như vậy không tính là ít.</w:t>
      </w:r>
      <w:r>
        <w:br w:type="textWrapping"/>
      </w:r>
      <w:r>
        <w:br w:type="textWrapping"/>
      </w:r>
      <w:r>
        <w:t xml:space="preserve">“Tiểu Xuân Nhi, tên thật là hay a.” Nhạc Cẩn Ngôn cảm thấy thiếu niên trước mặt này quả giống mùa xuân vậy, hiền hòa thân thiện.</w:t>
      </w:r>
      <w:r>
        <w:br w:type="textWrapping"/>
      </w:r>
      <w:r>
        <w:br w:type="textWrapping"/>
      </w:r>
      <w:r>
        <w:t xml:space="preserve">Ngay lúc này trong buồng truyền đến tiếng ho khan, Nhạc Cẩn Ngôn thấy Tiểu Xuân Nhi nổi lên tia lo lắng, hỏi: “Tiểu Xuân Nhi, đó là phụ thân của ngươi sao?”</w:t>
      </w:r>
      <w:r>
        <w:br w:type="textWrapping"/>
      </w:r>
      <w:r>
        <w:br w:type="textWrapping"/>
      </w:r>
      <w:r>
        <w:t xml:space="preserve">Tiểu Xuân Nhi gật đầu, “Đúng, tháng trước phụ thân ta ra đồng mắc mưa, phong hàn vẫn ho khan không ngừng, người mệt mỏi nằm giường không dậy nổi, uống nhiều thuốc cũng không thấy đỡ mấy.”</w:t>
      </w:r>
      <w:r>
        <w:br w:type="textWrapping"/>
      </w:r>
      <w:r>
        <w:br w:type="textWrapping"/>
      </w:r>
      <w:r>
        <w:t xml:space="preserve">Nhạc Cẩn Ngôn nói: “Ta thông thạo y lý, nếu ngươi đồng ý, ta có thể xem cho phụ thân ngươi được không?”</w:t>
      </w:r>
      <w:r>
        <w:br w:type="textWrapping"/>
      </w:r>
      <w:r>
        <w:br w:type="textWrapping"/>
      </w:r>
      <w:r>
        <w:t xml:space="preserve">Tiểu Xuân Nhi mừng rỡ: “Được, được, được!” Hắn có một loại loại cảm giác tín nhiệm với Nhạc Cẩn Ngôn, lập tức đưa Nhạc Cẩn Ngôn vào trong buồng.</w:t>
      </w:r>
      <w:r>
        <w:br w:type="textWrapping"/>
      </w:r>
      <w:r>
        <w:br w:type="textWrapping"/>
      </w:r>
      <w:r>
        <w:t xml:space="preserve">Phụ thân của Tiểu Xuân Nhi đang nằm trên giường thấy có người vào liền vội vàng muốn ngồi dậy, Nhạc Cẩn Ngôn đi lên đè hắn xuống nói: “Đại thúc không cần đứng lên, ta chẩn mạch cho ngươi.” Tiểu Xuân Nhi bưng ghế băng lại, Nhạc Cẩn Ngôn ngồi xuống bắt mạch cho phụ thân Tiểu Xuân Nhi.</w:t>
      </w:r>
      <w:r>
        <w:br w:type="textWrapping"/>
      </w:r>
      <w:r>
        <w:br w:type="textWrapping"/>
      </w:r>
      <w:r>
        <w:t xml:space="preserve">Nhạc Cẩn Ngôn xem mạch, xem lưỡi, thu tay cười: “Đại thúc này bệnh cũng không có gì, là bị lạnh nên tái phát bệnh cũ, ta khai một đơn dược, chỉ cần mấy vị bình thường là được rồi.”</w:t>
      </w:r>
      <w:r>
        <w:br w:type="textWrapping"/>
      </w:r>
      <w:r>
        <w:br w:type="textWrapping"/>
      </w:r>
      <w:r>
        <w:t xml:space="preserve">Phụ thân Tiểu Xuân Nhi cảm kích nói: “Đa tạ tiên sinh.”</w:t>
      </w:r>
      <w:r>
        <w:br w:type="textWrapping"/>
      </w:r>
      <w:r>
        <w:br w:type="textWrapping"/>
      </w:r>
      <w:r>
        <w:t xml:space="preserve">Nhạc Cẩn Ngôn liên tục xua tay: “Là ta đa tạ các ngươi mới đúng, bằng không hôm nay ta cũng sẽ bị ốm vì rét.”</w:t>
      </w:r>
      <w:r>
        <w:br w:type="textWrapping"/>
      </w:r>
      <w:r>
        <w:br w:type="textWrapping"/>
      </w:r>
      <w:r>
        <w:t xml:space="preserve">Tiểu Xuân Nhi lôi kéo tay Nhạc Cẩn Ngôn: “Nhạc đại ca, huynh ở lại nhà ta vài ngày được không?” Hắn cũng không hiểu là vì sao, chỉ cảm thấy được Nhạc Cẩn Ngôn ôn hòa dễ gần nên không muốn y đi: “Huynh ở vài ngày chờ phụ thân ta hết bệnh rồi đi có được không?”</w:t>
      </w:r>
      <w:r>
        <w:br w:type="textWrapping"/>
      </w:r>
      <w:r>
        <w:br w:type="textWrapping"/>
      </w:r>
      <w:r>
        <w:t xml:space="preserve">Nhạc Cẩn Ngôn nhìn ánh mắt chờ mong của Tiểu Xuân Nhi, nghĩ một chút rồi cười nói: “Được.”</w:t>
      </w:r>
      <w:r>
        <w:br w:type="textWrapping"/>
      </w:r>
      <w:r>
        <w:br w:type="textWrapping"/>
      </w:r>
      <w:r>
        <w:t xml:space="preserve">Nhạc Cẩn Ngôn liền tiếp tục ở lại nhà của Tiểu Xuân Nhi. Y vốn là muốn đến kinh thành gặp bằng hữu, sắp đến nơi thì gặp trận mưa to này vô tình kết bạn với Tiểu Xuân Nhi, nhưng thật ra có chút thích thiếu niên hàm hậu này. Nhà Tiểu Xuân Nhi không có giường thừa, Nhạc Cẩn Ngôn liền cùng chen chúc với Tiểu Xuân Nhi trên một chiếc giường, mỗi đêm kể cho Tiểu Xuân Nhi nghe chuyện thú vị dọc đường đi của mình. Giọng nói của hắn êm tai, ngữ khí bình thản, nói đến vô cùng phấn khích, Tiểu Xuân Nhi nghe đến vô cùng thích thú. Đơn dược của Nhạc Cẩn Ngôn rất hữu hiệu, chỉ là phối hợp mấy vị thuốc bình thường mà chỉ ba ngày sau phụ thân Tiểu Xuân Nhi liền không ho nữa, thân mình cũng nhẹ nhàng hơn, có thể xuống giường làm chút việc nhẹ. Phụ thân Tiểu Xuân Nhi đối với Nhạc Cẩn Ngôn cực kỳ cảm kích, sống chết muốn giữ Nhạc Cẩn Ngôn ở lại thêm vài ngày, Nhạc Cẩn Ngôn từ chối không được, nghĩ đã gần đến kinh thành rồi, dù sao gặp bằng hữu cũng không gấp lắm, liền ở lại tiếp.</w:t>
      </w:r>
      <w:r>
        <w:br w:type="textWrapping"/>
      </w:r>
      <w:r>
        <w:br w:type="textWrapping"/>
      </w:r>
      <w:r>
        <w:t xml:space="preserve">Nhạc Cẩn Ngôn ở trong thôn có chút bận rộn. Người trong thôn biết Nhạc Cẩn Ngôn trị bệnh cho phụ thân Tiểu Xuân Nhi đều tới cửa nhờ y. Người nông dân bình thường có chút đau đầu nhức óc đều nhẫn nhịn vài ngày đợi cho nó qua đi, thường khiến bệnh nhẹ thành nặng. Nhạc Cẩn Ngôn biết người dân còn nghèo, kê đơn đều là chút dược liệu bình thường nhưng cũng hiệu quả, vì thế người đến cửa nối liền không dứt. Nhạc Cẩn Ngôn không thu phí khám bệnh, nhưng người dân cũng thành thực, mỗi khi hết bệnh liền bắt con gà, con cá mang đến cảm ơn. Nhạc Cẩn Ngôn có rảnh liền dạy lũ nhỏ trong thôn đếm số, y tính tình tốt, tướng mạo thanh tú tuấn nhã, lại kể chuyện rất hay, những đứa trẻ này đều cực kỳ thân cận với y, đúng là già trẻ trong thôn đều yêu thích y.</w:t>
      </w:r>
      <w:r>
        <w:br w:type="textWrapping"/>
      </w:r>
      <w:r>
        <w:br w:type="textWrapping"/>
      </w:r>
      <w:r>
        <w:t xml:space="preserve">Trong bất tri bất giác Nhạc Cẩn Ngôn đã ở trong nhà của Tiểu Xuân Nhi đến hơn một tháng, phụ thân Tiểu Xuân Nhi cùng y ở chung lâu, phát hiện thanh niên này tướng mạo thanh tú ôn hòa mà tính cách lại rất hào sảng, đặc biệt thích uống rượu, mỗi tối đều uống hai chén, cũng là không nhiều lắm mà dẫn đến say xỉn, hai người mỗi ngày uống rượu nói chuyện phiếm, phụ thân Tiểu Xuân Nhi cảm thấy vô cùng thú vị.</w:t>
      </w:r>
      <w:r>
        <w:br w:type="textWrapping"/>
      </w:r>
      <w:r>
        <w:br w:type="textWrapping"/>
      </w:r>
      <w:r>
        <w:t xml:space="preserve">Mắt thấy đã đến đầu đông, Nhạc Cẩn Ngôn chào từ biệt phụ thân Tiểu Xuân Nhi, phụ thân Tiểu Xuân Nhi mặc dù không muốn nhưng cũng hiểu được rằng cuộc gặp gỡ nào cũng có kết thúc, Tiểu Xuân Nhi thì khóc sưng cả mắt. Nhạc Cẩn Ngôn đang an ủi Tiểu Xuân Nhi thì trưởng thôn lại đây, vừa vào cửa đã nói: “Ngày mai Thụy vương gia muốn đến khu vực săn bắn, giữa trưa thì đi qua thôn, vẫn là quy củ cũ.”</w:t>
      </w:r>
      <w:r>
        <w:br w:type="textWrapping"/>
      </w:r>
      <w:r>
        <w:br w:type="textWrapping"/>
      </w:r>
      <w:r>
        <w:t xml:space="preserve">Phụ thân Tiểu Xuân Nhi rất kinh ngạc, hỏi: “Thụy vương gia ngày mai đến săn bắn sao? Năm nay sao đến sớm như vậy?”</w:t>
      </w:r>
      <w:r>
        <w:br w:type="textWrapping"/>
      </w:r>
      <w:r>
        <w:br w:type="textWrapping"/>
      </w:r>
      <w:r>
        <w:t xml:space="preserve">Trưởng thôn lắc đầu nói: “Ai biết được. Dù sao đến đây thì chúng ta cứ theo quy củ thôi.” Hắn cúi chào Nhạc Cẩn Ngôn nói: “Nhạc tiên sinh ngày mai không xuất môn được rồi.” Nói rồi lại vội vàng đi.</w:t>
      </w:r>
      <w:r>
        <w:br w:type="textWrapping"/>
      </w:r>
      <w:r>
        <w:br w:type="textWrapping"/>
      </w:r>
      <w:r>
        <w:t xml:space="preserve">Phụ thân Tiểu Xuân Nhi thấy ánh mắt nghi hoặc của Nhạc Cẩn Ngôn thì giải thích: “Thôn chúng ta canh giữ quan đạo từ kinh thành đến khu vực săn bắn của hoàng gia, hàng năm khi hoàng gia săn bắn thì người trong thôn không được ra ngoài, cho nên ngày mai Nhạc tiên sinh không ra ngoài được rồi.” ngữ khí có chút xin lỗi.</w:t>
      </w:r>
      <w:r>
        <w:br w:type="textWrapping"/>
      </w:r>
      <w:r>
        <w:br w:type="textWrapping"/>
      </w:r>
      <w:r>
        <w:t xml:space="preserve">Tiểu Xuân Nhi lại vui vẻ: “Tốt quá, Nhạc đại ca lại ở thêm một ngày…”</w:t>
      </w:r>
      <w:r>
        <w:br w:type="textWrapping"/>
      </w:r>
      <w:r>
        <w:br w:type="textWrapping"/>
      </w:r>
      <w:r>
        <w:t xml:space="preserve">Nhạc Cẩn Ngôn nở nụ cười, nhéo mũi Tiểu Xuân Nhi, nói: “Tiểu Xuân Nhi, ta đi gặp bằng hữu rồi sẽ quay lại gặp ngươi, vui không?”</w:t>
      </w:r>
      <w:r>
        <w:br w:type="textWrapping"/>
      </w:r>
      <w:r>
        <w:br w:type="textWrapping"/>
      </w:r>
      <w:r>
        <w:t xml:space="preserve">Hôm sau người trong thôn chỉ có thể hoạt động trong thôn, một đống trẻ con ngồi xung quanh Nhạc Cẩn Ngôn nghe y kể “Dương gia tướng.” Nhạc Cẩn Ngôn ngồi dưới tàng cây hòe, bị một đám trẻ con vây quanh, êm tai kể chuyện xưa, bên cạnh là cả trai lẫn gái trong thôn, đúng là so với thuyết thư tràng còn náo nhiệt hơn. Đang nói đến chỗ phấn khích thì tiếng vó ngựa từ xa truyền đến, trưởng thôn dẫn theo vào lão trưởng giả đứng ở cổng thôn, những người còn lại cũng đứng lên. Trong lòng Nhạc Cẩn Ngôn biết là có người đến tuần tra trước nên cũng đứng dậy theo.</w:t>
      </w:r>
      <w:r>
        <w:br w:type="textWrapping"/>
      </w:r>
      <w:r>
        <w:br w:type="textWrapping"/>
      </w:r>
      <w:r>
        <w:t xml:space="preserve">Quả nhiên chỉ chốc lát sau có mấy người cưỡi ngựa tới cổng thôn. Trưởng thôn vội vàng ra đón, vái chào thủ lĩnh: “Cung nghênh Triệu tướng quân.”</w:t>
      </w:r>
      <w:r>
        <w:br w:type="textWrapping"/>
      </w:r>
      <w:r>
        <w:br w:type="textWrapping"/>
      </w:r>
      <w:r>
        <w:t xml:space="preserve">Triệu tướng quân kia khoảng trên dưới ba mươi tuổi, mặc chiến bào màu bạc, khuôn mặt tuấn lãng, nâng tay hướng trưởng thôn nói: “Trưởng thôn không cần đa lễ. Hôm nay ta chỉ là tuần tra theo lệ thường mà thôi.” Hắn nhìn xung quanh một chút rồi nói: “Người trong thôn đều ở trong này rồi sao?”</w:t>
      </w:r>
      <w:r>
        <w:br w:type="textWrapping"/>
      </w:r>
      <w:r>
        <w:br w:type="textWrapping"/>
      </w:r>
      <w:r>
        <w:t xml:space="preserve">Trưởng thôn vội cung kính đáp: “Bẩm tướng quân, trừ bỏ thê tử Trần tứ gia đêm qua mới sinh con còn chưa thể ra gió thì tất cả đã có mặt rồi ạ.”</w:t>
      </w:r>
      <w:r>
        <w:br w:type="textWrapping"/>
      </w:r>
      <w:r>
        <w:br w:type="textWrapping"/>
      </w:r>
      <w:r>
        <w:t xml:space="preserve">Triệu tướng quân thấy Nhạc Cẩn Ngôn, trong mặt xẹt qua một tia kinh dị. Hắn chỉ vào Nhạc Cẩn Ngôn hỏi trưởng thôn: “Người kia là ai?” nghĩ khứ có chút dao động.</w:t>
      </w:r>
      <w:r>
        <w:br w:type="textWrapping"/>
      </w:r>
      <w:r>
        <w:br w:type="textWrapping"/>
      </w:r>
      <w:r>
        <w:t xml:space="preserve">Trưởng thôn nhìn theo roi ngựa của Triệu tướng quan, nói: “Đây là khách của Trần gia trong thôn, là đại phu tên Nhạc Cẩn Ngôn.”</w:t>
      </w:r>
      <w:r>
        <w:br w:type="textWrapping"/>
      </w:r>
      <w:r>
        <w:br w:type="textWrapping"/>
      </w:r>
      <w:r>
        <w:t xml:space="preserve">Triệu tướng quân giục ngựa đến trước mặt Nhạc Cẩn Ngôn, nhìn y thật kỹ. Nhạc Cẩn Ngôn vội vàng cúi người thi lễ, cảm thấy ánh mắt Triệu tướng quân nhìn chằm chằm vào mình không khỏi có chút bất an. Người xung quanh cũng không dám nói gì, nhất thời cả sân im lặng đến có thể nghe được tiếng hít thở.</w:t>
      </w:r>
      <w:r>
        <w:br w:type="textWrapping"/>
      </w:r>
      <w:r>
        <w:br w:type="textWrapping"/>
      </w:r>
      <w:r>
        <w:t xml:space="preserve">Bỗng nhiên Triệu tướng quân hướng trưởng thôn chắp tay nói: “Quấy rầy!” cũng không chờ đáp lễ mà mang theo người giục ngựa đi vội.</w:t>
      </w:r>
      <w:r>
        <w:br w:type="textWrapping"/>
      </w:r>
      <w:r>
        <w:br w:type="textWrapping"/>
      </w:r>
      <w:r>
        <w:t xml:space="preserve">Mọi người đều nhẹ nhàng thở ra, trưởng thôn lau mồ hôi trên trán rồi lớn tiếng nói: “Không có việc gì đâu.” Mọi người chậm rãi tản ra, đám trẻ con lại vây quanh Nhạc Cẩn Ngôn nghe chuyện xưa. Phụ thân Tiểu Xuân Nhi nhỏ giọng hỏi trưởng thôn: “Vừa rồi Triệu tướng quân nhìn Nhạc tiên sinh là có ý gì vậy a?”</w:t>
      </w:r>
      <w:r>
        <w:br w:type="textWrapping"/>
      </w:r>
      <w:r>
        <w:br w:type="textWrapping"/>
      </w:r>
      <w:r>
        <w:t xml:space="preserve">Trưởng thôn lắc đầu nói: “Ta cũng không biết, chắc là Nhạc tiên sinh lạ mặt, nhìn kỹ hơn một chút thôi.” Phụ thân Tiểu Xuân Nhi gật đầu, nhìn Nhạc Cẩn Ngôn đang ngồi dưới gốc cây kể chuyện, trong lòng lại cảm thấy bất an.</w:t>
      </w:r>
      <w:r>
        <w:br w:type="textWrapping"/>
      </w:r>
      <w:r>
        <w:br w:type="textWrapping"/>
      </w:r>
      <w:r>
        <w:t xml:space="preserve">Qua nửa canh giờ, trên quan đạo dồn dập tiếng vó ngựa, sau đó nghe đúng là hướng vào thôn. Trên sân mọi người hai mặt nhìn nhau, chưa hiểu được thì một đội nhân mã đã vào thôn. Trưởng thôn thấy phục sức của người nọ liền vội quỳ xuống: “Cung nghênh Thụy thân vương!” mọi người nghe vậy liền chấn động, rầm rầm quỳ xuống theo.</w:t>
      </w:r>
      <w:r>
        <w:br w:type="textWrapping"/>
      </w:r>
      <w:r>
        <w:br w:type="textWrapping"/>
      </w:r>
      <w:r>
        <w:t xml:space="preserve">Nhạc Cẩn Ngôn đang kể chuyện, mắt thấy một đội nhân mã, mọi người trong sân đã quỳ xuống, ngay cả trẻ con cũng quỳ theo, tuy rằng không rõ tình huống nhưng y cũng quỳ theo. Thụy vương gia giục ngựa đến trước mặt Nhạc Cẩn Ngôn, trầm giọng nói: “Theo ta trở về.”</w:t>
      </w:r>
      <w:r>
        <w:br w:type="textWrapping"/>
      </w:r>
      <w:r>
        <w:br w:type="textWrapping"/>
      </w:r>
      <w:r>
        <w:t xml:space="preserve">Nhạc Cẩn Ngôn không hiểu chút nào, ngẩng đầu lên: “Hả?”</w:t>
      </w:r>
      <w:r>
        <w:br w:type="textWrapping"/>
      </w:r>
      <w:r>
        <w:br w:type="textWrapping"/>
      </w:r>
      <w:r>
        <w:t xml:space="preserve">Trong mắt Thụy vương gia liền hiện ra tia đau xót, chậm rãi nói: “A Cẩm, trở về cùng ta đi.”</w:t>
      </w:r>
      <w:r>
        <w:br w:type="textWrapping"/>
      </w:r>
      <w:r>
        <w:br w:type="textWrapping"/>
      </w:r>
      <w:r>
        <w:t xml:space="preserve">Nhạc Cẩn Ngôn trong lòng biết tám phần là Thụy vương gia này nhận nhầm người, vội cười nói: “Vương gia, ta không quen ngài a.” lời vừa nói, Triệu tướng quân bên cạnh Vương gia không khỏi biến sắc.</w:t>
      </w:r>
      <w:r>
        <w:br w:type="textWrapping"/>
      </w:r>
      <w:r>
        <w:br w:type="textWrapping"/>
      </w:r>
      <w:r>
        <w:t xml:space="preserve">Thụy vương gia lộ ra nụ cười sầu thảm, nói: “Ngươi không chịu tha thứ cho ta sao?” nhảy xuống ngựa, rút chủy thủ. Chủy thủ kia phát ra tinh quang bốn phía, vừa nhìn đã là sắc đến lợi hại.</w:t>
      </w:r>
      <w:r>
        <w:br w:type="textWrapping"/>
      </w:r>
      <w:r>
        <w:br w:type="textWrapping"/>
      </w:r>
      <w:r>
        <w:t xml:space="preserve">Triệu tướng quân kinh hô: “Vương gia, ngài làm gì vậy!” nhảy xuống ngựa theo, xông về phía trước muốn đoạt chủy thủ trong tay Thụy vương gia.</w:t>
      </w:r>
      <w:r>
        <w:br w:type="textWrapping"/>
      </w:r>
      <w:r>
        <w:br w:type="textWrapping"/>
      </w:r>
      <w:r>
        <w:t xml:space="preserve">Thụy vương gia quát lớn: “Triệu Vân Trọng! Lui ra!”</w:t>
      </w:r>
      <w:r>
        <w:br w:type="textWrapping"/>
      </w:r>
      <w:r>
        <w:br w:type="textWrapping"/>
      </w:r>
      <w:r>
        <w:t xml:space="preserve">Triệu Vân Trọng nghe tiếng liền dừng lại, nhìn sắc mặt Thụy vương gia liền khoanh tay lùi xa mấy bước.</w:t>
      </w:r>
      <w:r>
        <w:br w:type="textWrapping"/>
      </w:r>
      <w:r>
        <w:br w:type="textWrapping"/>
      </w:r>
      <w:r>
        <w:t xml:space="preserve">Thụy vương gia nhìn về phía Nhạc Cẩn Ngôn, trên mặt lộ ra nụ cười ôn nhu: “A Cẩm, trở về cùng ta.”</w:t>
      </w:r>
      <w:r>
        <w:br w:type="textWrapping"/>
      </w:r>
      <w:r>
        <w:br w:type="textWrapping"/>
      </w:r>
      <w:r>
        <w:t xml:space="preserve">Nhạc Cẩn Ngôn thấy Thụy vương gia này đúng là đem y trở thành A Cẩm kia, có chút sốt ruột nói: “Vương gia, ta không phải A Cẩm a.”</w:t>
      </w:r>
      <w:r>
        <w:br w:type="textWrapping"/>
      </w:r>
      <w:r>
        <w:br w:type="textWrapping"/>
      </w:r>
      <w:r>
        <w:t xml:space="preserve">Thụy vương gia thẳng tắp nhìn Nhạc Cẩn Ngôn nói, “A Cẩm, ta sẽ không làm ngươi tổn thương nữa đâu.” Giơ chủy thủ lên, nhưng lại đâm xuống đùi mình.</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Nhạc Cẩn Ngôn nhìn chủy thủ kia đâm sâu vào đùi Thụy vương gia, chỉ chừa cán lại không khỏi bị dọa ngây người. Triệu Vân Trọng kinh hô một tiếng, vừa muốn tiến lại đây, Thụy vương gia vừa rút chủy thủ ra cũng không quay lại nói: “Vân Trọng, không được phép đến đây!” ngữ khí nghiêm khắc, Triệu Vân Trọng không dám tiến lên nữa, thấy máu ồ ồ chảy ra làm ướt cả y bào của Thụy vương gia, chỉ gấp đến độ không biết làm gì.</w:t>
      </w:r>
      <w:r>
        <w:br w:type="textWrapping"/>
      </w:r>
      <w:r>
        <w:br w:type="textWrapping"/>
      </w:r>
      <w:r>
        <w:t xml:space="preserve">Thụy vương gia kia lại giống như không biết gì, lại hỏi Nhạc Cẩn Ngôn: “A Cẩm, theo ta trở về đượckhông?”</w:t>
      </w:r>
      <w:r>
        <w:br w:type="textWrapping"/>
      </w:r>
      <w:r>
        <w:br w:type="textWrapping"/>
      </w:r>
      <w:r>
        <w:t xml:space="preserve">Nhạc Cẩn Ngôn phục hồi tinh thần lại, sờ tay vào ngực, miệng nói: “Vương gia, ta thượng dược cho ngài.” Lấy ra một bình sứ nho nhỏ.</w:t>
      </w:r>
      <w:r>
        <w:br w:type="textWrapping"/>
      </w:r>
      <w:r>
        <w:br w:type="textWrapping"/>
      </w:r>
      <w:r>
        <w:t xml:space="preserve">Thụy vương gia nghe vậy lại cười thảm, giơ chủy thủ lên đâm vào đùi mình. Triệu Vân Trọng quỳ xuống dập đầu nói: “Vương gia, cầu ngài buông tay!” hộ vệ cũng nhảy xuống ngựa, quỳ xuống kêu lên: “Cầu Vương gia buông tay!”</w:t>
      </w:r>
      <w:r>
        <w:br w:type="textWrapping"/>
      </w:r>
      <w:r>
        <w:br w:type="textWrapping"/>
      </w:r>
      <w:r>
        <w:t xml:space="preserve">Thụy vương gia như không nghe thấy chỉ nhìn Nhạc Cẩn Ngôn, chậm rãi rút chủy thủ ra, lần này bị thương nặng quá, máu tươi phun ra. Nhạc Cẩn Ngôn thấy thế kinh hãi, thầm nghĩ: “Không ổn, hình như đâm trúng mạch máu rồi!” thấy thân hình Thụy vương gia lung lay sắp đổ, bước lên đỡ lấy hắn, xé y bào của hắn.</w:t>
      </w:r>
      <w:r>
        <w:br w:type="textWrapping"/>
      </w:r>
      <w:r>
        <w:br w:type="textWrapping"/>
      </w:r>
      <w:r>
        <w:t xml:space="preserve">Thụy vương gia bắt lấy tay Nhạc Cẩn Ngôn, thở hổn hển hỏi: “A Cẩm, ngươi theo ta trở về sao?”</w:t>
      </w:r>
      <w:r>
        <w:br w:type="textWrapping"/>
      </w:r>
      <w:r>
        <w:br w:type="textWrapping"/>
      </w:r>
      <w:r>
        <w:t xml:space="preserve">Nhạc Cẩn Ngôn sốt ruột nói, “Vương gia, trước tiên để ta thượng dược cho ngươi đã.” Đã thấy Thụy vương gia thế nhưng lai tiếp tục giơ chủy thủ lên, ra vẻ muốn đâm xuống nữa, trong lòng hoảng hốt vội kêu lên: “Được được được, ta về với ngươi!”</w:t>
      </w:r>
      <w:r>
        <w:br w:type="textWrapping"/>
      </w:r>
      <w:r>
        <w:br w:type="textWrapping"/>
      </w:r>
      <w:r>
        <w:t xml:space="preserve">Thụy vương gia nghe thấy thế mỉm cười, nhắm mắt, ngã vào người Nhạc Cẩn Ngôn, tuy rằng hôn mê bất tỉnh những vẫn nắm chặt tay Nhạc Cẩn Ngôn.</w:t>
      </w:r>
      <w:r>
        <w:br w:type="textWrapping"/>
      </w:r>
      <w:r>
        <w:br w:type="textWrapping"/>
      </w:r>
      <w:r>
        <w:t xml:space="preserve">Nhạc Cẩn Ngôn hướng Triệu Vân Trọng đang quỳ một bên không dám nhúc nhích mà hét lên một tiếng: “Ngươi còn thất thần làm gì, mau tới giúp ta thượng dược cho Vương gia a!”</w:t>
      </w:r>
      <w:r>
        <w:br w:type="textWrapping"/>
      </w:r>
      <w:r>
        <w:br w:type="textWrapping"/>
      </w:r>
      <w:r>
        <w:t xml:space="preserve">Triệu Vân Trọng thấy đùi Vương gia phun rất nhiều máu nhất thời ngây ngẩn cả người, vạch y bào của Thụy vương gia lộ ra miệng vết thương, thấy máu chảy ào ào ra ngoài liền phát run cả tay. Nhạc Cẩn Ngôn một tay bị Thụy vương gia nắm chặt, chỉ có thể cắn mở bình dược, dùng một tay thượng dược cho vương gia.</w:t>
      </w:r>
      <w:r>
        <w:br w:type="textWrapping"/>
      </w:r>
      <w:r>
        <w:br w:type="textWrapping"/>
      </w:r>
      <w:r>
        <w:t xml:space="preserve">Dược kia là bột phấn xanh biếc, thật linh nghiệm, lập tức máu liền ngừng chảy, Triệu Vân Trọng an tâm một chút, ngẩng đầu muốn cảm tạ Nhạc Cẩn Ngôn lại thấy y vẻ mặt đau lòng nhìn cái bình nhỏ, lập tức giận dữ, câu cảm tạ liền không ra miệng, nghĩ đến vết thương của Vương gia đều là do người này, lập tức nặng nề mà hừ một tiếng.</w:t>
      </w:r>
      <w:r>
        <w:br w:type="textWrapping"/>
      </w:r>
      <w:r>
        <w:br w:type="textWrapping"/>
      </w:r>
      <w:r>
        <w:t xml:space="preserve">Nhạc Cẩn Ngôn còn đang đau lòng bình dược của mình: “Tuyết chi mạn của ta nha, lần này phải dùng hơn nửa bình, lần sau gặp Ngô đại ca không có quà tặng phải làm sao bây giờ a?” nghe tiếng hừ lạnh của Triệu Vân Trọng, ngẩng đầu lên nhìn sắc mặt của hắn như muốn giết mình, lui lui cổ, cất dược vào trong ngực, không dám nói lời nào.</w:t>
      </w:r>
      <w:r>
        <w:br w:type="textWrapping"/>
      </w:r>
      <w:r>
        <w:br w:type="textWrapping"/>
      </w:r>
      <w:r>
        <w:t xml:space="preserve">Triệu Vân Trọng muốn ôm Thụy vương gia lên nhưng tay Thụy vương gia vẫn đang nắm chặt Nhạc Cẩn Ngôn tay, không tách ra được, liền dứt khoát đem Thụy vương gia nhét vào ngực Nhạc Cẩn Ngôn, nói: “Ngươi trước tiên ôm Vương gia, ta đi gọi người mang xe ngựa lại đây.”</w:t>
      </w:r>
      <w:r>
        <w:br w:type="textWrapping"/>
      </w:r>
      <w:r>
        <w:br w:type="textWrapping"/>
      </w:r>
      <w:r>
        <w:t xml:space="preserve">Nhạc Cẩn Ngôn ngồi dưới đất dính một thân huyết, Thụy vương gia nằm trong ngực còn nắm chặt tay y, nhìn thật chật vật. Y cúi nhìn Thụy vương gia trong lòng, thấy mặt Thụy vương gia trắng bệch vì mất máu quá nhiều, khuôn mặt vốn cực anh tuấn liền có vẻ dị thường yếu ớt. Nhạc Cẩn Ngôn vốn là đại phu, y giả nhân tâm, thấy Thụy vương gia như vậy không khỏi tâm sinh thương tiếc, điều chính một chút tư thế để Thụy vương gia nằm thoải mái hơn.</w:t>
      </w:r>
      <w:r>
        <w:br w:type="textWrapping"/>
      </w:r>
      <w:r>
        <w:br w:type="textWrapping"/>
      </w:r>
      <w:r>
        <w:t xml:space="preserve">Triệu Vân Trọng phân phó thủ hạ đi lấy xe ngựa lại, ôm Thụy vương gia vào xe, tay Nhạc Cẩn Ngôn bị nắm đành phải lên theo. Nhạc Cẩn Ngôn thấy Tiểu Xuân Nhi đứng ở phía xa xa liền cười cười với Triệu Vân Trọng: “Tướng quân, có thể nhờ vị tiểu ca kia lấy hộ tay nải của ta đến không?”</w:t>
      </w:r>
      <w:r>
        <w:br w:type="textWrapping"/>
      </w:r>
      <w:r>
        <w:br w:type="textWrapping"/>
      </w:r>
      <w:r>
        <w:t xml:space="preserve">Triệu Vân Trọng thấy Nhạc Cẩn Ngôn cười nịnh nọt, nói: “Ngươi quả nhiên không phải Tề Hạo Cẩm.” hừ lạnh một tiếng, không để ý đến Nhạc Cẩn Ngôn, ngoắc một hộ vệ đến, dặn dò vài câu, hộ vệ kia liền đến chỗ Tiểu Xuân Nhi.</w:t>
      </w:r>
      <w:r>
        <w:br w:type="textWrapping"/>
      </w:r>
      <w:r>
        <w:br w:type="textWrapping"/>
      </w:r>
      <w:r>
        <w:t xml:space="preserve">Một lát sau hộ vệ kia liền đem tay nải của Nhạc Cẩn Ngôn lại đây, Triệu Vân Trọng ném lại cho Nhạc Cẩn Ngôn rồi phân phó thủ hạ xuất phát.  Nhạc Cẩn Ngôn lòng tràn đầy suy nghĩ nói tạm biệt với Tiểu Xuân Nhi, nhìn vẻ mặt Triệu Vân Trọng âm trầm không dám mở miệng, chỉ nhìn Tiểu Xuân Nhi ở xa xa gạt nước mắt, xe ngựa càng lúc càng xa, rốt cục không nhìn thấy cổng thôn và cây hòe nữa, Nhạc Cẩn Ngôn thở dài thu hồi tầm mắt, nhìn Thụy vương gia đang nằm trên đùi mình, lại nhìn tay đang bị nắm chặt, liền thấy đau đầu. Xe ngựa đi mãi, Nhạc Cẩn Ngôn cảm thấy buồn ngủ xông đến liền chậm rãi ngủ.</w:t>
      </w:r>
      <w:r>
        <w:br w:type="textWrapping"/>
      </w:r>
      <w:r>
        <w:br w:type="textWrapping"/>
      </w:r>
      <w:r>
        <w:t xml:space="preserve">Lúc xe ngựa dừng lại Nhạc Cẩn Ngôn bị kinh động mà tỉnh lại, Triệu Vân Trọng xốc màn che tiếng vào, bế Thụy vương gia đi ra ngoài,  y đành phải đi theo sau. Thụy vương gia phủ đã nhận thông báo, quản gia sớm mang theo một đám người hầu ở cửa, thấy Thụy vương gia hôn mê bất tỉnh liền sợ hãi. Quản gia nhìn thấy Nhạc Cẩn Ngôn ở một bên liền lộ ra sắc mặt vui mừng, tiến lên thi lễ nói: “Tề công tử.”</w:t>
      </w:r>
      <w:r>
        <w:br w:type="textWrapping"/>
      </w:r>
      <w:r>
        <w:br w:type="textWrapping"/>
      </w:r>
      <w:r>
        <w:t xml:space="preserve">Triệu Vân Trọng ôm Thụy vương gia đi vào phủ nói: “Y không phải là Tề Cẩm Hạo.” quản gia nghe vậy rất kinh ngạc, Triệu Vân Trọng còn nói: “Chỉ là bộ dạng giống nhau như đúc mà thôi. Quang Hoa công tử khí khái vang danh thiên hạ, người này làm sao bì được.”</w:t>
      </w:r>
      <w:r>
        <w:br w:type="textWrapping"/>
      </w:r>
      <w:r>
        <w:br w:type="textWrapping"/>
      </w:r>
      <w:r>
        <w:t xml:space="preserve">Nhạc Cẩn Ngôn sờ sờ cái mũi, thầm nghĩ trong lòng: “Ta chẳng đã nói là không phải rồi sao.” Triệu Vân Trọng đi nhanh, y bị túm ở phía sau đành phải chầm chậm chạy theo.</w:t>
      </w:r>
      <w:r>
        <w:br w:type="textWrapping"/>
      </w:r>
      <w:r>
        <w:br w:type="textWrapping"/>
      </w:r>
      <w:r>
        <w:t xml:space="preserve">Triệu Vân Trọng đem Thụy vương gia vào phòng ngủ, ngự y sớm chờ ở đó liền tiến lên khám bệnh. Thụy vương gia nằm trên giường, Nhạc Cẩn Ngôn vẫn không rút tay ra được nên người hầu cầm ghế cho y ngồi một bên.</w:t>
      </w:r>
      <w:r>
        <w:br w:type="textWrapping"/>
      </w:r>
      <w:r>
        <w:br w:type="textWrapping"/>
      </w:r>
      <w:r>
        <w:t xml:space="preserve">Thụy vương gia là huynh đệ cùng cha cùng mẹ duy nhất của đương kim hoàng đế, nhỏ hơn hoàng  thượng mười tuổi, hoàng thượng đối với hắn dị thượng sủng ái, mười sáu tuổi được sắc phong là Thụy vương, năm nay chẳng qua mới hai mươi nhưng địa vị thì các vị thân vương khác cũng khó sánh bằng. Hôm nay hoàng thượng nghe tin Thụy vương gia bị thương lập tức liền phân phó Vương ngự y tài giỏi nhất trong cung đến chữa trị cho hắn.</w:t>
      </w:r>
      <w:r>
        <w:br w:type="textWrapping"/>
      </w:r>
      <w:r>
        <w:br w:type="textWrapping"/>
      </w:r>
      <w:r>
        <w:t xml:space="preserve">Vương ngự y chẩn mạch, nói: “Mạch tượng dù yếu nhưng vững vàng, không trở ngại gì.” Lão lại nhìn miệng vết thượng, trên mặt hiện ra thần sắc kinh ngạc, kích động nói: “Dược, dược trị thương này là ai thượng cho vương gia?”</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Triệu Vân Trọng thấy Vương ngự y thần sắc thay đổi, không khỏi kinh hãi, từng bước tiến đến bắt lấy cổ tay Nhạc Cẩn Ngôn, nói với Vương ngự y: “Là người này thượng dược, Vương ngự y, có phải có gì kỳ lạ không?” Hắn tăng lực đạo ở tay làm Nhạc Cẩn Ngôn đau đến nhe răng nhếch miệng.</w:t>
      </w:r>
      <w:r>
        <w:br w:type="textWrapping"/>
      </w:r>
      <w:r>
        <w:br w:type="textWrapping"/>
      </w:r>
      <w:r>
        <w:t xml:space="preserve">Vương ngự y đánh giá Nhạc Cẩn Ngôn từ trên xuống dưới một phen, sau đó cúi người làm lễ: “Vị tiên sinh này, dược trị thương này là do ngươi tự chế?”</w:t>
      </w:r>
      <w:r>
        <w:br w:type="textWrapping"/>
      </w:r>
      <w:r>
        <w:br w:type="textWrapping"/>
      </w:r>
      <w:r>
        <w:t xml:space="preserve">Nhạc Cẩn Ngôn vội vàng dùng tay trả lễ, “Đúng, đây là dược trị thương ta tự chế.” Vương ngự y kia rất kích động tiến lên nắm tay Nhạc Cẩn Ngôn, “Tiên sinh thật là thần y! Dược trị thương hữu hiệu như vậy lão phu chưa từng gặp qua, thỉnh tiên sinh khi nào rảnh rỗi hãy truyền thụ y đạo cho lão phu.”</w:t>
      </w:r>
      <w:r>
        <w:br w:type="textWrapping"/>
      </w:r>
      <w:r>
        <w:br w:type="textWrapping"/>
      </w:r>
      <w:r>
        <w:t xml:space="preserve">Nhạc Cẩn Ngôn cả hai tay không tự do, bả vai còn bị  Triệu Vân Trọng bắt lấy, chỉ có thể lung tung gật đầu: “Không dám không dám.”</w:t>
      </w:r>
      <w:r>
        <w:br w:type="textWrapping"/>
      </w:r>
      <w:r>
        <w:br w:type="textWrapping"/>
      </w:r>
      <w:r>
        <w:t xml:space="preserve">Triệu Vân Trọng buông Nhạc Cẩn Ngôn ra, hỏi Vương ngự y: “Dược này tốt lắm sao?” Hắn nhớ đến lúc đó máu chảy không ngừng mà chỉ cần bôi chút dược liền ngừng, chắc hẳn là đồ tốt.</w:t>
      </w:r>
      <w:r>
        <w:br w:type="textWrapping"/>
      </w:r>
      <w:r>
        <w:br w:type="textWrapping"/>
      </w:r>
      <w:r>
        <w:t xml:space="preserve">Vương ngự y chỉ vào miệng vết thương của Thụy vương gia nói với Triệu Vân Trọng: “Ngươi xem miệng vết thương nơi này có một chỗ chạm tới mạch máu, nếu cầm máu chậm trễ thì trong vòng một trăm bước người sẽ bị chết vì mất máu quá nhiều. Nhưng là để cầm máu chỗ này rất khó, thường thì máu chảy mạnh đến nỗi dược trị thương đều bị cuốn theo, rất hiếm khi có thể ngừng chảy máu. Nhưng dược này chỉ dùng một chút liền hoàn toàn ngừng chảy máu. Tình hình vương gia hiện này là tâm tình kích động cộng thêm mất chút máu nên mới hôn mê, tính mạng hoàn toàn không đáng ngại, toàn bộ là do dược này thần diệu a.”</w:t>
      </w:r>
      <w:r>
        <w:br w:type="textWrapping"/>
      </w:r>
      <w:r>
        <w:br w:type="textWrapping"/>
      </w:r>
      <w:r>
        <w:t xml:space="preserve">Vương ngự y còn đang cảm thán, Triệu Vân Trọng hỏi: “Vậy vương gia có cần uống dược gì nữa không?” Vương ngự y lắc đầu nói: “Không cần uống gì đặc biệt, ta sẽ kê đơn cho vương gia một đơn dược bổ máu là được rồi.” Lão nhìn Nhạc Cẩn Ngôn, cười nói với  Triệu Vân Trọng: “Ta hôm nay cứ kê đơn này, sau này ngươi cứ hỏi vị tiên sinh này là được rồi.”</w:t>
      </w:r>
      <w:r>
        <w:br w:type="textWrapping"/>
      </w:r>
      <w:r>
        <w:br w:type="textWrapping"/>
      </w:r>
      <w:r>
        <w:t xml:space="preserve">Vương ngự y để lại đơn dược rồi cáo từ, Triệu Vân Trọng tiễn khách ra ngoài, quản gia phân phó hạ nhân nấu dược, trong phòng chỉ còn lại Thụy vương gia đang hôn mê bất tỉnh cùng với Nhạc Cẩn Ngôn. Trời đã tối rồi, Thụy vương gia thì vẫn còn bất tỉnh, Nhạc Cẩn Ngôn biết dược trị thương kia của mình có thành phần an thần nên cũng không lo lắng, chỉ là y cả ngày nay chỉ mới uống chút cháo, lúc này trong bụng trống rỗng, đói khát khó nhịn, dạ dày cũng bắt đầu kêu lên.</w:t>
      </w:r>
      <w:r>
        <w:br w:type="textWrapping"/>
      </w:r>
      <w:r>
        <w:br w:type="textWrapping"/>
      </w:r>
      <w:r>
        <w:t xml:space="preserve">Triệu Vân Trọng tiễn Vương ngự y vừa vào phòng thì nghe được tiếng vang này, nhướng mày, Nhạc Cẩn Ngôn sợ đến mức nhanh chóng đè bụng, đáng tiếc bụng không nghe theo chủ nhân, tiếp tục bất khuất mà phát ra âm thanh phản kháng. Triệu Vân Trọng thấy bộ dáng đáng thương hề hề của Nhạc Cẩn Ngôn, cảm thấy rất buồn cười nên cười rộ lên, quay đầu phân phó hạ nhân chuẩn bị cơm. Lúc hắn quay lại thì vẫn thấy Nhạc Cẩn Ngôn nơm nớp lo sợ nhìn mình, ngẫm lại hôm nay người này cũng xui xẻo, hơn nữa người khởi xướng hình như chín h là hắn, cảm thấy chút có lỗi nên sắc mặt cũng dịu đi đôi chút.</w:t>
      </w:r>
      <w:r>
        <w:br w:type="textWrapping"/>
      </w:r>
      <w:r>
        <w:br w:type="textWrapping"/>
      </w:r>
      <w:r>
        <w:t xml:space="preserve">Triệu Vân Trọng đến trước giường, Nhạc Cẩn Ngôn vội đứng lên, Triệu Vân Trọng cũng không khách khí mà ngồi xuống. Hắn nhìn Thụy vương gia nằm trên giường không khỏi thở dài, ngẩng đầu lên nói với Nhạc Cẩn Ngôn: “Ngươi không phải Tề Hạo Cẩm.”</w:t>
      </w:r>
      <w:r>
        <w:br w:type="textWrapping"/>
      </w:r>
      <w:r>
        <w:br w:type="textWrapping"/>
      </w:r>
      <w:r>
        <w:t xml:space="preserve">Nhạc Cẩn Ngôn nghĩ trong lòng rằng cuối cùng ngươi cũng hiểu được, liên tục lắc đầu: “Không phải, đương nhiên ta không phải Tề Hạo Cẩm. Ta họ Nhạc, gọi là Nhạc Cẩn Ngôn, là đại phu, đến kinh thành thăm bằng hữu…”  Triệu Vân Trọng ngắt lời y: “Nhưng ta lại muốn ngươi làm Tề Hạo Cẩm.”</w:t>
      </w:r>
      <w:r>
        <w:br w:type="textWrapping"/>
      </w:r>
      <w:r>
        <w:br w:type="textWrapping"/>
      </w:r>
      <w:r>
        <w:t xml:space="preserve">Nhạc Cẩn Ngôn há miệng: “Hả?” y quả thực muốn khóc, người này vừa nói mình không phải là Tề Hạo Cẩm cơ mà! Đây là cái ý gì? Vương phủ muốn bắt nạt người sao? Có điều mình hình như cũng không có cách nào a, làm tiểu nhân vật thật đáng thương a.</w:t>
      </w:r>
      <w:r>
        <w:br w:type="textWrapping"/>
      </w:r>
      <w:r>
        <w:br w:type="textWrapping"/>
      </w:r>
      <w:r>
        <w:t xml:space="preserve">Triệu Vân Trọng nhìn bộ dáng kinh ngạc của Nhạc Cẩn Ngôn, mỉm cười: “Ta nói muốn ngươi làm Tề Hạo Cẩm.” hắn đứng lên bên cạnh Nhạc Cẩn Ngôn,  Triệu Vân Trọng thân hình cao lớn, Nhạc Cẩn Ngôn vốn cũng có dáng người khá cao nhưng  Triệu Vân Trọng vẫn cao hơn y nửa cái đầu.  Triệu Vân Trọng nâng cằm Nhạc Cẩn Ngôn lên, nhẹ giọng nói: “Vương gia đã đi tìm công tử nửa năm nhưng mà vẫn không thấy, tâm bệnh ngày càng nặng, ai bảo bộ dáng của ngươi giống công tử như đúc? Đành phải bắt ngươi làm tâm dược vậy.” Nhạc Cẩn Ngôn bị nắm đến không nói lên lời, chỉ có thể phát ra âm thanh ô ô, thật là đáng thương.</w:t>
      </w:r>
      <w:r>
        <w:br w:type="textWrapping"/>
      </w:r>
      <w:r>
        <w:br w:type="textWrapping"/>
      </w:r>
      <w:r>
        <w:t xml:space="preserve">Lúc này hai nha hoàn mang cơm chiều vào, Triệu Vân Trọng buông Nhạc Cẩn Ngôn ra, cười nói: “Quang Hoa công tử, thỉnh dùng bữa.”</w:t>
      </w:r>
      <w:r>
        <w:br w:type="textWrapping"/>
      </w:r>
      <w:r>
        <w:br w:type="textWrapping"/>
      </w:r>
      <w:r>
        <w:t xml:space="preserve">Nhạc Cẩn Ngôn xoa xoa quai hàm bị nắm đến ê ẩm của mình, trong lòng đã biết là trốn không thoát, dù sao cũng bị xử lý, vậy trước khi bị xử thì cứ để bản thân thoải mái một chút. Y trời sinh tính tình phóng khoáng, lập tức quyết đinh, cũng không nói gì thêm với  Triệu Vân Trọng, nhìn đồ ăn trên bàn, mân mê miệng nói: “Ta không với tới.”</w:t>
      </w:r>
      <w:r>
        <w:br w:type="textWrapping"/>
      </w:r>
      <w:r>
        <w:br w:type="textWrapping"/>
      </w:r>
      <w:r>
        <w:t xml:space="preserve">Triệu Vân Trọng cười ha ha: “Quả nhiên là người thông minh.” Rồi phân phó hai nha hoàn kia nâng bàn lại đây.</w:t>
      </w:r>
      <w:r>
        <w:br w:type="textWrapping"/>
      </w:r>
      <w:r>
        <w:br w:type="textWrapping"/>
      </w:r>
      <w:r>
        <w:t xml:space="preserve">Nhạc Cẩn Ngôn ngồi xuống, một nha hoàn xới cơm đưa cho y. Nhạc Cẩn Ngôn đói mềm cả người, không nói không rằng, bát đặt ở trên bàn, đưa đũa như bay, mồm to ăn cơm. Đồ ăn trong vương phủ đương nhiên là tinh xảo mỹ vị, Nhạc Cẩn Ngôn ăn đến không ngẩng đầu lên. Ăn hai bát cơm, Nhạc Cẩn Ngôn cảm thấy no bảy phần, đem bát không đưa cho nha hoàn nói: “Phiền tỉ tỉ cho ta xin thêm bát cơm nữa.” vừa nhấc đầu nhìn thấy Triệu Vân Trọng trợn mắt há mồm nhìn mình, trong lòng không vui, thản nhiên nói: “Triệu tướng quân, ngài cảm thấy ta ăn nhiều quá sao?”</w:t>
      </w:r>
      <w:r>
        <w:br w:type="textWrapping"/>
      </w:r>
      <w:r>
        <w:br w:type="textWrapping"/>
      </w:r>
      <w:r>
        <w:t xml:space="preserve">Triệu Vân Trọng phục hồi tinh thần, xấu hổ cười nói: “Không phải, công tử cứ dùng cơm.” Quay đầu đi, thầm nghĩ, nhìn Nhạc Cẩn Ngôn ăn cơm sao lại ngon miệng như vậy, khiến cho bụng của hắn cũng đói theo, vừa nghĩ, bụng liền kêu ra tiếng.</w:t>
      </w:r>
      <w:r>
        <w:br w:type="textWrapping"/>
      </w:r>
      <w:r>
        <w:br w:type="textWrapping"/>
      </w:r>
      <w:r>
        <w:t xml:space="preserve">Nhạc Cẩn Ngôn nghe thấy sửng sốt, lập tức cười ha ha, nói: “Triệu tướng quân, ngươi cũng đói bụng, không bằng cùng nhau ăn đi.”</w:t>
      </w:r>
      <w:r>
        <w:br w:type="textWrapping"/>
      </w:r>
      <w:r>
        <w:br w:type="textWrapping"/>
      </w:r>
      <w:r>
        <w:t xml:space="preserve">Triệu Vân Trọng túng quẫn cực kỳ, thấy y nói cũng đúng, lại nghe Nhạc Cẩn Ngôn nói với nha hoàn: “Phiền tỉ tỉ xới cho Triệu tướng quân bát cơm.” Nha hoàn kia xới cơm cho Triệu Vân Trọng, Nhạc Cẩn Ngôn cười gật đầu nói: “Triệu tướng quân, mời dùng.” Rồi tự tay gắp miếng cá xào dấm chua đặt vào bát Triệu Vân Trọng, nói: “Cá này ăn ngon lắm, ngươi nếm thử đi.” Triệu Vân Trọng nhìn thần sắc thành khẩn cũng mỉm cười cùng ăn.</w:t>
      </w:r>
      <w:r>
        <w:br w:type="textWrapping"/>
      </w:r>
      <w:r>
        <w:br w:type="textWrapping"/>
      </w:r>
      <w:r>
        <w:t xml:space="preserve">Nhạc Cẩn Ngôn ăn no, buông đũa, thỏa mãn sờ sờ bụng, nheo mắt lại nói: “Thật là thoải mái.” Vẻ mặt như con mèo con, lại có chút mị hoặc không nói lên lời, Triệu Vân Trọng không khỏi cảm thấy tâm thần rung động, lại nghe Nhạc Cẩn Ngôn than thở: “Nếu có thể uống chén rượu thì tốt rồi.”</w:t>
      </w:r>
      <w:r>
        <w:br w:type="textWrapping"/>
      </w:r>
      <w:r>
        <w:br w:type="textWrapping"/>
      </w:r>
      <w:r>
        <w:t xml:space="preserve">Triệu Vân Trọng vừa định nói gì thì nghe thấy Thụy vương gia trên giường hừ khẽ một tiếng, vội vàng buông bát cơm chạy đến bên giường, thấy mí mắt  Thụy vương gia rung rung, hiển nhiên là sắp tỉnh dậy.  Triệu Vân Trọng liếc Nhạc Cẩn Ngôn mà cảnh cáo, thấy y khẽ gật đầu, liền lên tiếng: “Vương gia!”</w:t>
      </w:r>
      <w:r>
        <w:br w:type="textWrapping"/>
      </w:r>
      <w:r>
        <w:br w:type="textWrapping"/>
      </w:r>
      <w:r>
        <w:t xml:space="preserve">Thụy vương gia mở to mắt, đập vào mắt chính là khuôn mặt lo lắng của Triệu Vân Trọng, nhất thời không nhớ được bản thân đang ở chỗ nào, đảo mắt, quát to một tiếng ngồi dậy: “A Cẩm!” thanh âm hoảng loạng, đúng là ẩn ẩn mang theo tiếng khóc, hai tay khua loạn, thế là liền buông tay Nhạc Cẩn Ngôn vẫn nắm nãy giờ ra.</w:t>
      </w:r>
      <w:r>
        <w:br w:type="textWrapping"/>
      </w:r>
      <w:r>
        <w:br w:type="textWrapping"/>
      </w:r>
      <w:r>
        <w:t xml:space="preserve">Triệu Vân Trọng một phen kéo Nhạc Cẩn Ngôn lại đây, nói: “Vương gia, Tề công tử ở đây.”</w:t>
      </w:r>
      <w:r>
        <w:br w:type="textWrapping"/>
      </w:r>
      <w:r>
        <w:br w:type="textWrapping"/>
      </w:r>
      <w:r>
        <w:t xml:space="preserve">Nhạc Cẩn Ngôn bị Triệu Vân Trọng kéo lập tức ngã lên người Thụy vương gia, bị bế vào lòng, cảm giác xấu hổ, lại nghe Thụy vương gia nhẹ nhàng mà nói: “A Cẩm, có ngươi ở đây thật tốt.” Nâng mặt y lên hôn xuống.</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Nhạc Cẩn Ngôn chỉ cảm thấy có hai phiến mềm mại in lên môi mình, thoáng cái đầu óc trống rỗng, sợ tới mức hoàn toàn ngây người. Một hồi sau Thụy vương gia mới lưu luyến buông Nhạc Cẩn Ngôn ra, ôn nhu vuốt ve khuôn mặt của y, thấp giọng nói: “A Cẩm, ngươi rốt cục cũng trở về gặp ta, ngươi có biết ta nhớ ngươi như thế nào không?” trong mắt liền chảy ra lệ.</w:t>
      </w:r>
      <w:r>
        <w:br w:type="textWrapping"/>
      </w:r>
      <w:r>
        <w:br w:type="textWrapping"/>
      </w:r>
      <w:r>
        <w:t xml:space="preserve">Nhạc Cẩn Ngôn hồi phục tinh thần, hét to một tiếng, lập tức nhảy ra khỏi người Thụy vương gia. Thụy vương gia thất thần, thẳng tắp nhìn y, trong mắt tràn đầy bi thương, Nhạc Cẩn Ngôn nhìn không đành lòng, nhưng mà, Thụy vương gia cùng A Cẩm kia hóa ra là loại quan hệ này a, bọn họ đoạn tụ không sao, nhưng y không phải a, chẳng lẽ làm tâm dược còn phải bị… Nhạc Cẩn Ngôn không khỏi có điểm rét run.</w:t>
      </w:r>
      <w:r>
        <w:br w:type="textWrapping"/>
      </w:r>
      <w:r>
        <w:br w:type="textWrapping"/>
      </w:r>
      <w:r>
        <w:t xml:space="preserve">Triệu Vân Trọng lôi Nhạc Cẩn Ngôn lại giường, nói với Thụy vương gia: “Vương gia, Tề công tử là sợ ép vào vết thương của ngài nên mới nhảy ra đó.” Hắn mỉm cười với Nhạc Cẩn Ngôn: “Phải không a Tề công tử?”</w:t>
      </w:r>
      <w:r>
        <w:br w:type="textWrapping"/>
      </w:r>
      <w:r>
        <w:br w:type="textWrapping"/>
      </w:r>
      <w:r>
        <w:t xml:space="preserve">Nhạc Cẩn Ngôn nhìn ánh mắt tràn ngập uy hiếp của Triệu Vân Trọng, lại nhìn gương mặt tràn ngập chờ mong của Thụy vương gia, hít sâu một hơi, cười trừ một cái, đến bên giường ngồi xuống, nhẹ nhàng nói: “Đúng vậy vương gia, vết thương trên đùi của ngươi không thể áp lên được, nếu không sẽ vỡ ra đổ máu.” Nhạc Cẩn Ngôn nói xong thì quay ra nói với hai nha hoàn còn đứng trong phòng: “Phiền tỉ tỉ bưng dược của vương gia lên, thuận tiện mang thêm cháo và điểm tâm nữa.”</w:t>
      </w:r>
      <w:r>
        <w:br w:type="textWrapping"/>
      </w:r>
      <w:r>
        <w:br w:type="textWrapping"/>
      </w:r>
      <w:r>
        <w:t xml:space="preserve">Hai nha hoàn kia đáp ứng, thu dọn bát đũa trên bàn rồi ra ngoài. Thụy vương gia lôi kéo tay Nhạc Cẩn Ngôn nói: “A Cẩm, nửa năm nay ngươi đi đâu vậy? Có phải chịu khổ gì không?” trong giọng nói tràn đầy ôn nhu, cũng không quản Triệu Vân Trọng còn đứng một bên.</w:t>
      </w:r>
      <w:r>
        <w:br w:type="textWrapping"/>
      </w:r>
      <w:r>
        <w:br w:type="textWrapping"/>
      </w:r>
      <w:r>
        <w:t xml:space="preserve">Nhạc Cẩn Ngôn thầm nghĩ: “Thụy vương gia này là người tập võ, sao nói chuyện còn mềm mại hơn cả tú tài vậy?” Y không biết rằng một người đối với người trong lòng của mình, dù là bách luyện cương cũng biến thành nhiễu chỉ nhu, lập tức đáp: “Ta nửa năm nay ở Tương Tây, không chịu khổ gì cả.” Nhạc Cẩn Ngôn vốn ở Tương Tây, nên nói như vậy cũng không có gì sai. Y đồng ý giả mạo Tề Hạo Cẩm, trong tên lại có một từ đồng âm*, hiện tại nghe Thụy vương gia gọi mình A Cẩm cũng không có gì không quen, chỉ hy vọng Thụy vương gia đừng giống như vừa rồi thân thân mình là tốt rồi.</w:t>
      </w:r>
      <w:r>
        <w:br w:type="textWrapping"/>
      </w:r>
      <w:r>
        <w:br w:type="textWrapping"/>
      </w:r>
      <w:r>
        <w:t xml:space="preserve">(*Phát âm chữ Cẩn và Cẩm giống nhau.)</w:t>
      </w:r>
      <w:r>
        <w:br w:type="textWrapping"/>
      </w:r>
      <w:r>
        <w:br w:type="textWrapping"/>
      </w:r>
      <w:r>
        <w:t xml:space="preserve">Thụy vương gia nắm chặt Nhạc Cẩn Ngôn thêm một chút, nói: “A Cẩm ngươi thật lãnh đạm với ta.” Trong thanh âm dẫn theo chút nén giận, còn có ý tứ làm nũng.</w:t>
      </w:r>
      <w:r>
        <w:br w:type="textWrapping"/>
      </w:r>
      <w:r>
        <w:br w:type="textWrapping"/>
      </w:r>
      <w:r>
        <w:t xml:space="preserve">Tay Nhạc Cẩn Ngôn đã bị nắm một ngày, thật vất vả được tự do lại bị bắt lại, bây giờ còn bị nắm chặt hơn một chút, đau đến hít một hơi. Thụy vương gia vội buông tay ra, nâng lên nhìn kỹ, cổ tay Nhạc Cẩn Ngôn rõ ràng một vòng xanh tím, đã sắp sưng lên. Thụy vương gia vươn tay nhẹ nhàng vuốt ve vết bầm trên tay Nhạc Cẩn Ngôn, lại khóc, giơ tay Nhạc Cẩn Ngôn lên, nhẹ nhàng hôn lên chỗ bị thương. Nhạc Cẩn Ngôn bị doạ, vừa định giật tay ra thì nghe được tiếng Triệu Vân Trọng khụ một tiếng liền không dám động, cố nén cảm giác không khỏe để Thụy vương gia hôn tay mình.</w:t>
      </w:r>
      <w:r>
        <w:br w:type="textWrapping"/>
      </w:r>
      <w:r>
        <w:br w:type="textWrapping"/>
      </w:r>
      <w:r>
        <w:t xml:space="preserve">Thụy vương gia hôn một lúc, nâng mắt nhìn Nhạc Cẩn Ngôn, nói: “A Cẩm, ta lại làm ngươi bị thương.” Hắn trong mắt ngấn lệ, như vậy nhìn y, một đôi mắt phương sóng mắt liễm diễm, đúng là mỹ đến đoạt hồn phách người khác. Nhạc Cẩn Ngôn không khỏi nhìn có chút ngây người, trên mặt cũng hơi nóng, vội vàng bỏ tay ra nói: “Không sao, qua hai ngày là ổn thôi.”</w:t>
      </w:r>
      <w:r>
        <w:br w:type="textWrapping"/>
      </w:r>
      <w:r>
        <w:br w:type="textWrapping"/>
      </w:r>
      <w:r>
        <w:t xml:space="preserve">Triệu Vân Trọng nghe tiếng gõ cửa, ra mở cửa, hai nha hoàn kia bưng dược và cháo vào. Nhạc Cẩn Ngôn nói với Thụy vương gia: “Vương gia, ngài ăn cháo trước rồi mới uống dược nhé, bụng rỗng uống dược không tốt lắm.”</w:t>
      </w:r>
      <w:r>
        <w:br w:type="textWrapping"/>
      </w:r>
      <w:r>
        <w:br w:type="textWrapping"/>
      </w:r>
      <w:r>
        <w:t xml:space="preserve">Thụy vương gia nháy mắt mấy cái, nói: “A Cẩm, vì sao ngươi gọi ta là Vương gia? Xa lạ như vậy.” bộ dạng giống như muốn khóc: “Trước kia không phải ngươi vẫn gọi ta là A Tuyên sao?”</w:t>
      </w:r>
      <w:r>
        <w:br w:type="textWrapping"/>
      </w:r>
      <w:r>
        <w:br w:type="textWrapping"/>
      </w:r>
      <w:r>
        <w:t xml:space="preserve">Nhạc Cẩn Ngôn cười khổ một chút, thầm nghĩ: “Ta ngay cả tên của ngươi là gì còn chưa biết đâu.” Nhưng ngoài miệng vẫn đáp: “Vâng, là lâu rồi không gọi nên có chút không quen.” Nâng tay cầm bát cháo nha hoàn đưa tới, múc một thìa đưa đến bên miệng vương gia: “A Tuyên, ăn cháo đi.”</w:t>
      </w:r>
      <w:r>
        <w:br w:type="textWrapping"/>
      </w:r>
      <w:r>
        <w:br w:type="textWrapping"/>
      </w:r>
      <w:r>
        <w:t xml:space="preserve">Thụy vương gia sắc mặt thật là vui sướng, há mồm ăn cháo, nói: “A Cẩm, ngươi thật là tốt, trước kia ngươi cũng chưa từng bón cháo cho ta đâu.” Nhạc Cẩn Ngôn cười cười không nói gì, từng thìa từng thìa bón cho hắn hết bát cháo, lại bón uống dược, trong dược kia có thành phần an thần, Thụy vương gia lôi kéo Nhạc Cẩn Ngôn nói chuyện, chỉ chốc lát liền cảm thấy mệt nhọc, nhưng lại không muốn ngủ, chỉ là cố gắng chống đỡ. Nhạc Cẩn Ngôn nhìn xem buồn cười, cầm lấy áo của Thụy vương gia, nhẹ nhàng thay đổi cho hắn. Bộ xiêm y của Thụy vương gia mặc trước kia bị nhiễm máu nhiều chỗ, không thể không thay. Thay xong Thụy vương gia đã chống đỡ không nổi, ghé vào trong lòng Nhạc Cẩn Ngôn ngủ. Nhạc Cẩn Ngôn đợi đến lúc Thụy vương gia ngủ sau thì đặt hắn nằm xuống, thở một hơi, vươn vai đứng lên.</w:t>
      </w:r>
      <w:r>
        <w:br w:type="textWrapping"/>
      </w:r>
      <w:r>
        <w:br w:type="textWrapping"/>
      </w:r>
      <w:r>
        <w:t xml:space="preserve">Triệu Vân Trọng đi đến thấp giọng nói: “Nhạc tiên sinh, mời ra ngoài nói chuyện.” Nhạc Cẩn Ngôn lúc này mới nhớ tới trong phòng còn một người, nghĩ rằng chẳng lẽ người này trước kia luôn là như vậy, luôn ở bên cạnh Thụy vương gia? Vậy lúc Thụy vương gia cùng A Cẩm kia, muốn thân thân chẳng phải là thật bất tiện sao? Nghĩ đến mặt có chút đỏ lên, vội bình tâm, đi theo Triệu Vân Trọng ra ngoài.</w:t>
      </w:r>
      <w:r>
        <w:br w:type="textWrapping"/>
      </w:r>
      <w:r>
        <w:br w:type="textWrapping"/>
      </w:r>
      <w:r>
        <w:t xml:space="preserve">Đêm cuối thu thật lạnh, sân lại có nhiều cây cối, Nhạc Cẩn Ngôn ăn mặc đơn bạc, bị gió thổi qua liền hắt xì một cái. Triệu Vân Trọng nhìn Nhạc Cẩn Ngôn một thân y phục nhiễm máu, vẻ mặt mệt mỏi, cảm thấy áy náy liền hướng Nhạc Cẩn Ngôn thi lễ thật sâu: “Hôm nay đa tạ tiên sinh.”</w:t>
      </w:r>
      <w:r>
        <w:br w:type="textWrapping"/>
      </w:r>
      <w:r>
        <w:br w:type="textWrapping"/>
      </w:r>
      <w:r>
        <w:t xml:space="preserve">Nhạc Cẩn Ngôn thình lình bị Triệu Vân Trọng thi lễ, gấp đến độ xua tay liên tục: “Triệu Vân Trọng, không được, ta làm sao nhận lễ này được.”</w:t>
      </w:r>
      <w:r>
        <w:br w:type="textWrapping"/>
      </w:r>
      <w:r>
        <w:br w:type="textWrapping"/>
      </w:r>
      <w:r>
        <w:t xml:space="preserve">Triệu Vân Trọng trầm giọn nói: “Sau này còn phải dựa vào tiên sinh, thỉnh tiên sinh cố gắng giả trang làm Tề công tử, bằng không vương gia liền rất đáng thương.”</w:t>
      </w:r>
      <w:r>
        <w:br w:type="textWrapping"/>
      </w:r>
      <w:r>
        <w:br w:type="textWrapping"/>
      </w:r>
      <w:r>
        <w:t xml:space="preserve">Nhạc Cẩn Ngôn thấy Triệu Vân Trọng nói đến Thụy vương gia thần sắc lo lắng, không khỏi hỏi: “Tề công tử kia là gì của vương gia các ngươi?” Y sờ sờ mặt: “Ta giống hắn như vậy sao?”</w:t>
      </w:r>
      <w:r>
        <w:br w:type="textWrapping"/>
      </w:r>
      <w:r>
        <w:br w:type="textWrapping"/>
      </w:r>
      <w:r>
        <w:t xml:space="preserve">Triệu Vân Trọng do dự một chút, nói: “tề công tử là thư đồng của vương gia, lớn lên cùng vương gia, cũng là…” Hắn dừng một chút hiển nhiên là để tìm từ thích hợp, sau đó nói: “Tình nhân của vương gia.” Triệu Vân Trọng nhìn Nhạc Cẩn Ngôn: “Bộ dáng ngươi thực sự rất giống hắn. Nếu không phải biết Tề công tử là con một trong nhà, chỉ có một tỷ tỷ, ta thật muốn nghĩ hai người là song sinh.”</w:t>
      </w:r>
      <w:r>
        <w:br w:type="textWrapping"/>
      </w:r>
      <w:r>
        <w:br w:type="textWrapping"/>
      </w:r>
      <w:r>
        <w:t xml:space="preserve">Nhạc Cẩn Ngôn sửng sốt một chút cười nói: “Ta cũng biết mình không có huynh đệ song sinh mà.” Vừa nói xong lại hắt xì một cái.</w:t>
      </w:r>
      <w:r>
        <w:br w:type="textWrapping"/>
      </w:r>
      <w:r>
        <w:br w:type="textWrapping"/>
      </w:r>
      <w:r>
        <w:t xml:space="preserve">Triệu Vân Trọng nói: “Hôm nay tiên sinh cứ đi nghỉ ngơi, ta đã gọi người mang nước ấm vào phòng tiên sinh.” Nhạc Cẩn Ngôn cảm kích nói: “Vậy đa tạ.”</w:t>
      </w:r>
      <w:r>
        <w:br w:type="textWrapping"/>
      </w:r>
      <w:r>
        <w:br w:type="textWrapping"/>
      </w:r>
      <w:r>
        <w:t xml:space="preserve">Triệu Vân Trọng cười cười, dẫn Nhạc Cẩn Ngôn đi đến một gian phòng: “Đây là phòng của Tề công tử, tiên sinh cứ ở đây đi, có việc thì phân phó cho hạ nhân.” Nói xong cáo từ mà đi.”</w:t>
      </w:r>
      <w:r>
        <w:br w:type="textWrapping"/>
      </w:r>
      <w:r>
        <w:br w:type="textWrapping"/>
      </w:r>
      <w:r>
        <w:t xml:space="preserve">Nhạc Cẩn Ngôn vào phòng, hai tiểu nha đầu hầu hạ y tắm rửa, Nhạc Cẩn Ngôn gặp phải trận này, cười bồi nói: “Không dám làm phiền hai vị tỉ tỉ, ta có thể tự tắm.” hai nha đầu kia thấy y sợ hãi, che miệng cười trộm một hồi, cầm áo mới vào cho y rồi mới ra cửa. Nhạc Cẩn Ngôn nhẹ nhàng thở ra, cởi y phục dính đầy vết máu nhảy vào vào dục dũng tắm rửa một hồi rồi đứng lên mặt đồ mới. Đồ mới là tơ lụa chế thành, mặc ở trên người mềm nhãn thoải mái, Nhạc Cẩn Ngôn lấy một hộp dầu trong bao hành lý, bôi một chút lên tay, rồi nhảy lên giường. Hôm nay y bị kinh sợ, lại bị Triệu Vân Trọng buộc phải đóng là Tề Hạo Cẩm, áp lực lớn, cảm giác mệt mỏi, đầu vừa đặt xuống gối liền ngủ.</w:t>
      </w:r>
      <w:r>
        <w:br w:type="textWrapping"/>
      </w:r>
      <w:r>
        <w:br w:type="textWrapping"/>
      </w:r>
      <w:r>
        <w:t xml:space="preserve">Một đêm này Nhạc Cẩn Ngôn ngủ ngon, hôm sau đến lúc nha đầu bưng nước đến gọi y dậy rửa mặt mới tỉnh lại. Nhạc Cẩn Ngôn đang rửa mặt chải đầu thì Triệu Vân Trọng vào phòng, nói: “Tiên sinh rửa mặt chải đầu xong rồi thì xin mời đến phòng vương gia ăn sáng.” Nhạc Cẩn Ngôn đồng ý, một bên dùng dây cột tóc buộc cao lên, một bên nói với Triệu Vân Trọng: “Tướng quân, tại hạ nghĩ rằng đến tướng quân còn có thể nhìn ra ta không phải là Tề công tử, huống chi là vương gia? Với lại chuyện xưa của vương gia và Tề công tử ta không biết gì cả, nếu vương gia nói chuyện đó, ta lấy gì mà trả lời?”</w:t>
      </w:r>
      <w:r>
        <w:br w:type="textWrapping"/>
      </w:r>
      <w:r>
        <w:br w:type="textWrapping"/>
      </w:r>
      <w:r>
        <w:t xml:space="preserve">Triệu Vân Trọng ngẩn người nói: “ Chỉ có thể tùy cơ ứng biến. Kỳ thật tiên sinh chỉ cần đợi vài ngày, chờ thương thế của vương gia tốt lên ta sẽ nói cho vương gia biết chân tướng. Còn thỉnh tiên sinh nhẫn nại.” Hắn cũng biết tính cách của Nhạc Cẩn Ngôn cùng Tề Hạo Cẩm khác biết rất nhiền. Nhưng mà lúc này trên người Thụy vương gia có thương tích, lại đang vui mừng vì nghĩ rằng đã tìm được Tề Hạo Cẩm, cũng chỉ có thể hết sức che giấu.</w:t>
      </w:r>
      <w:r>
        <w:br w:type="textWrapping"/>
      </w:r>
      <w:r>
        <w:br w:type="textWrapping"/>
      </w:r>
      <w:r>
        <w:t xml:space="preserve">Nhạc Cẩn Ngôn buộc tóc xong, nha hoàn cầm áo ngoài mặc vào cho y, Triệu Vân Trọng nhìn Nhạc Cẩn Ngôn mặc một thân trường bào màu thiên thanh may chìm, chất lượng áo thượng thừa, mặc lên vừa vặn càng tôn lên vẻ thân dài ngọc lập, ôn nhuận xinh đẹp nho nhã, không khỏi âm thầm kêu hảo, thầm nghĩ: “Nhạc Cẩn Ngôn này tuy không phong lưu tiêu sái bằng Tề Hạo Cẩm, nhưng thật ra lại có một phen phong thái khác người.”</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Thụy vương đã tỉnh lại, dựa ở trên giường, nha hoàn đang cầm khăn mặt lau cho hắn, thấy Nhạc Cẩn Ngôn tiến vào, lập tức cười lên, vẫy Nhạc Cẩn Ngôn đến, nói: “A Cẩm, mau tới đây.”</w:t>
      </w:r>
      <w:r>
        <w:br w:type="textWrapping"/>
      </w:r>
      <w:r>
        <w:br w:type="textWrapping"/>
      </w:r>
      <w:r>
        <w:t xml:space="preserve">Nhạc Cẩn Ngôn đến bên giường ngồi xuống, Thụy vương liền nắm tay hắn, nhìn vết thương trên cổ tay. Đêm qua Nhạc Cẩn Ngôn bôi dược kia lên, vết xanh tím kia đã biến mất. Thụy vương nhìn một hồi, ngẩng đầu cười nói: “Tay A Cẩm thật là đẹp.”</w:t>
      </w:r>
      <w:r>
        <w:br w:type="textWrapping"/>
      </w:r>
      <w:r>
        <w:br w:type="textWrapping"/>
      </w:r>
      <w:r>
        <w:t xml:space="preserve">Nhạc Cẩn Ngôn thấy Thụy vương cầm tay mình nhìn nửa ngày, tưởng hắn nhìn vết thương, ai ngờ lại nói một câu như vậy, đúng là câu trêu đùa của tình nhân cực kỳ thân mật, trên mặt bỗng nhiêu hồng thấu, muốn rút tay trở về. Thụy vương thấy Nhạc Cẩn Ngôn muốn giật tay lại, cực kỳ ủy khuất, cắn môi dưới, thẳng tắp nhìn Nhạc Cẩn Ngôn, trong mắt hiền lên một một tầng hơi nước.  Thụy vương sinh ra cực kỳ tuấn mỹ, tuổi lại trẻ, trên mặt còn vương chút nét trẻ con, bộ dáng ủy khuất như vậy Nhạc Cẩn Ngôn làm sao chống đỡ được, cảm thấy mình thật có lỗi với hắn, liền không dám động nữa. Thụy vương thấy Nhạc Cẩn Ngôn không muốn rút tay về nữa, vui mừng cười rộ lên, dựa vào trong ngực Nhạc Cẩn Ngôn, cúi đầu gọi khẽ: “A Cẩm, A Cẩm.”</w:t>
      </w:r>
      <w:r>
        <w:br w:type="textWrapping"/>
      </w:r>
      <w:r>
        <w:br w:type="textWrapping"/>
      </w:r>
      <w:r>
        <w:t xml:space="preserve">Nhạc Cẩn Ngôn chỉ thấy ngực mình chậm rãi ướt, cảm thấy được đó là nước mắt của Thụy vương. Y thở dài, thật sự không rõ Thụy vương này cùng A Cẩm kia có chuyện gì xảy ra, chỉ thấy đường đường là một vương gia nhưng lại thương tâm đến mức này thực không thể tưởng tượng. Thấy Thụy vương ở trong lòng mình, hai vai co rúm, hiển nhiên là khóc đến thương tâm, y không đành lòng vươn tay ôm lấy thân thể Thụy vương, nhẹ nhàng vỗ lưng hắn, trong miệng dỗ dành: “Không khóc không khóc.”</w:t>
      </w:r>
      <w:r>
        <w:br w:type="textWrapping"/>
      </w:r>
      <w:r>
        <w:br w:type="textWrapping"/>
      </w:r>
      <w:r>
        <w:t xml:space="preserve">Thụy vương liền òa khóc lớn lên. Triệu Vân Trọng vốn đang ở ngoài cửa, nghe tiếng liền chạy vào, thấy tình hình này thì ngây ngẩn cả người. Nhạc Cẩn Ngôn nở nụ cười bất đắc dĩ với hắn, nâng tay ý bảo hắn cho người mang bữa sáng đến. Triệu Vân Trọng gật đầu đi ra ngoài, Nhạc Cẩn Ngôn tiếp tục dỗ dành người trong ngực, Thụy vương chậm rãi khóc nhỏ xuống, nhưng vẫn là nằm trong ngực y vừa nấc vừa nức nở.</w:t>
      </w:r>
      <w:r>
        <w:br w:type="textWrapping"/>
      </w:r>
      <w:r>
        <w:br w:type="textWrapping"/>
      </w:r>
      <w:r>
        <w:t xml:space="preserve">Nha hoàn mang bữa sáng đến, Nhạc Cẩn Ngôn nhìn là cháo kê, mấy món điểm tâm tinh xảo, nghĩ thầm: “Vương gia này hóa ra cũng không phải là kẻ sống xa hoa.” Hảo cảm với Thụy vương lại tăng vài phần. Nhạc Cẩn Ngôn đỡ Thụy vương ngồi xuống, nhờ nha hoàn mang một cái khăn nóng lại đây, tự mình cẩn thận lau mặt cho Thụy vương, lại bưng bát cháo đến trước mặt Thụy vương, cười nói: “A Tuyên, ăn cháo đi.”</w:t>
      </w:r>
      <w:r>
        <w:br w:type="textWrapping"/>
      </w:r>
      <w:r>
        <w:br w:type="textWrapping"/>
      </w:r>
      <w:r>
        <w:t xml:space="preserve">Thụy vương không đưa tay ra, há miệng ra, ánh mắt yên lặng nhìn Nhạc Cẩn Ngôn, đúng là ý muốn Nhạc Cẩn Ngôn bón. Nhạc Cẩn Ngôn không thể từ chối, đành cầm thìa múc cháo lên, thỉnh thoảng kèm chút điểm tâm bón cho Thụy vương, cứ như vậy bón xong một bát cháo, Thụy vương no rồi, Nhạc Cẩn Ngôn mới ăn cháo của mình.</w:t>
      </w:r>
      <w:r>
        <w:br w:type="textWrapping"/>
      </w:r>
      <w:r>
        <w:br w:type="textWrapping"/>
      </w:r>
      <w:r>
        <w:t xml:space="preserve">Nhạc Cẩn Ngôn có đặc điểm đó là ăn gì cũng rất ngon miệng. Y ăn không thô lỗ, thậm chí còn có chút văn nhã, nhưng chính là làm cho người ta cảm thấy rất ngon miệng. Thụy vương nhìn xem ngây người, liếm liếm môi. Nhạc Cẩn Ngôn ăn no, buông bát, cảm thấy mĩ mãn hí hí mắt, thấy Thụy vương ngơ ngác nhìn mình, có chút hoảng sợ, nghĩ trên mặt mình có dính gì liền đưa tay xoa mặt.</w:t>
      </w:r>
      <w:r>
        <w:br w:type="textWrapping"/>
      </w:r>
      <w:r>
        <w:br w:type="textWrapping"/>
      </w:r>
      <w:r>
        <w:t xml:space="preserve">Thụy vương lập tức cười to, Nhạc Cẩn Ngôn nhìn hắn một hồi khóc một hồi cười, thầm nghĩ Thụy vương này đúng là tính tình trẻ con, lấy tay giữ lấy hắn dặn: “A Tuyên đừng cười, không vết thương lại đổ máu giờ.” Thụy vương tựa vào y, từ từ nhắm mắt miễn cưỡng nói, “A Cẩm, chút nữa giúp ta đổi dược.” Nhạc Cẩn Ngôn tự nhiên là đồng ý, Thụy vương khóe miệng cong lên, lộ ra một tia cười.</w:t>
      </w:r>
      <w:r>
        <w:br w:type="textWrapping"/>
      </w:r>
      <w:r>
        <w:br w:type="textWrapping"/>
      </w:r>
      <w:r>
        <w:t xml:space="preserve">Lúc đổi dược cho Thụy vương, Nhạc Cẩn Ngôn nhìn miệng vết thương một chút, miệng vết thương đã bắt đầu kết vảy, Nhạc Cẩn Ngôn bôi thuốc mỡ lên đó, vừa xoa vừa nói: “Miệng vết thương kết vảy sẽ ngứa, ta đổi dược cho ngươi, miệng vết thương mau liền, chỉ hơi ngứa thôi.” Y băng bó kỹ miệng vết thương xong ngẩng đầu vừa thấy Thụy vương ngưng thần nhìn y, có chút suy nghĩ, thấy y ngẩng đầu, mỉm cười, thân thủ giữ chặt y nói: “A Cẩm, đưa ta ra sân phơi nắng đi.”</w:t>
      </w:r>
      <w:r>
        <w:br w:type="textWrapping"/>
      </w:r>
      <w:r>
        <w:br w:type="textWrapping"/>
      </w:r>
      <w:r>
        <w:t xml:space="preserve">Thụy vương tựa vào trên tháp cạnh ao sen, nhìn vài chiếc lá khô trong hồ, cúi đầu nói: “Trúc ổ Vô Trần thủy hạm thanh, tương tư điều đệ cách trọng thành.”*</w:t>
      </w:r>
      <w:r>
        <w:br w:type="textWrapping"/>
      </w:r>
      <w:r>
        <w:br w:type="textWrapping"/>
      </w:r>
      <w:r>
        <w:t xml:space="preserve">Nhạc Cẩn Ngôn đứng ở một bên, nhìn làn nước trong xanh như chiếc gương kia có điểm thất thần, nhớ tới cái hồ cá trước cửa nhà mình, lúc này có thể câu cá, làm hương tiên cá trích, mình Lục Thận Hành ăn một nửa, sư phụ cùng y chỉ còn một chút, không khỏi nở nụ cười. Thụy vương quay đầu nhìn thấy vẻ mặt tươi cười của Nhạc Cẩn Ngôn, ngây người ngẩn ngơ, lại quay đầu, yên lặng nhìn hồ sen kia, cũng không biết là suy nghĩ gì. Nhạc Cẩn Ngôn hồi phục tinh thần lại, nhìn xem đã là giữa trưa, nhẹ giọng nói với Thụy vương: “A Tuyên, chúng ta trở về ăn cơm được không?”</w:t>
      </w:r>
      <w:r>
        <w:br w:type="textWrapping"/>
      </w:r>
      <w:r>
        <w:br w:type="textWrapping"/>
      </w:r>
      <w:r>
        <w:t xml:space="preserve">Thụy vương liếc y một cái thật sâu, nói: “Được.” Nhạc Cẩn Ngôn liền bế Thụy vương về phòng dùng cơm trưa. Nhạc Cẩn Ngôn nhìn qua cao cao gầy gầy, nhưng ôm Thụy vương cũng không phải là quá sức. Dù sao cũng là mất máu nên dùng cơm trưa xong Thụy vương có chút mệt mỏi, lại lôi kéo Nhạc Cẩn Ngôn đòi cùng hắn ngủ. Nhạc Cẩn Ngôn làm sao dám cùng Thụy vương ngủ, chỉ dám ngồi bên giường ngủ gật. Triệu Vân Trọng nhẹ nhàng tiến vào nhìn một lượt, thấy Nhạc Cẩn Ngôn ngủ gà ngủ gật, nở nụ cười, xoay người bước ra ngoài.</w:t>
      </w:r>
      <w:r>
        <w:br w:type="textWrapping"/>
      </w:r>
      <w:r>
        <w:br w:type="textWrapping"/>
      </w:r>
      <w:r>
        <w:t xml:space="preserve">Nhạc Cẩn Ngôn vốn tưởng rằng ngày hôm nay sẽ thật vất vả, không nghĩ tới lại thoải mái ngoài ý muốn. Thụy vương cũng không nhắc tới chuyện trước kia cùng y làm cho lòng Nhạc Cẩn Ngôn như trút được gánh nặng. Sau khi ăn cơm chiều Thụy vương nói muốn tắm rửa, Nhạc Cẩn Ngôn nói vết thương của Thụy vương không được dính nước, Thụy vương liền bảo Nhạc Cẩn Ngôn lau người cho hắn. Nhạc Cẩn Ngôn không chối được, người mang nước ấm đến, cởi áo Thụy vương đến bên hông, lấy khăn ướt lau người cho hắn. Thụy vương có một thân hình thật tốt, thắng lưng nhỏ, lưng gầy nhưng rắn chắc. Nhạc Cẩn Ngôn lau từ trên xuống dưới một lần, Thụy vương thở ra một hơi nói: “Thật thoải mái!” một đôi mắt như cười như không mà nhìn Nhạc Cẩn Ngôn. Nhạc Cẩn Ngôn bị nhìn đến có chút hoảng hốt, mặt đỏ lựng lên, âm thầm kỳ quái: “Tại sao mình cứ bị nhìn là lại đỏ mặt nhỉ.”</w:t>
      </w:r>
      <w:r>
        <w:br w:type="textWrapping"/>
      </w:r>
      <w:r>
        <w:br w:type="textWrapping"/>
      </w:r>
      <w:r>
        <w:t xml:space="preserve">Lau người xong Thụy vương cũng không dây dưa với Nhạc Cẩn Ngôn nữa, còn săn sóc mà cho y về phòng nghỉ ngơi. Nhạc Cẩn Ngôn cáo từ mà đi, thở dài một hơi, nhìn trăng tròn trên bầu trời, bất giác tâm tình tốt lên, rung đùi đắc ý ca tiểu khúc mà trở về phòng.</w:t>
      </w:r>
      <w:r>
        <w:br w:type="textWrapping"/>
      </w:r>
      <w:r>
        <w:br w:type="textWrapping"/>
      </w:r>
      <w:r>
        <w:t xml:space="preserve">Thụy vương nhìn Nhạc Cẩn Ngôn ra cửa, nghe y hát tiểu khúc, trên mặt lộ ra ý cười hàm súc, nâng tay gọi hạ nhân đến, nói: “Thỉnh Triệu tướng quân lại đây.”</w:t>
      </w:r>
      <w:r>
        <w:br w:type="textWrapping"/>
      </w:r>
      <w:r>
        <w:br w:type="textWrapping"/>
      </w:r>
      <w:r>
        <w:t xml:space="preserve">Lúc Triệu Vân Trọng đi vào Thụy vương đang ngồi tựa trên giường đọc sách, thấy hắn tiến vào buông sách nói: “Vân Trọng, lại đây ngồi.” Triệu Vân Trọng đến ghế ngồi bên giường, hỏi: “Vương gia cho gọi mạt tướng là có chuyện gì?”</w:t>
      </w:r>
      <w:r>
        <w:br w:type="textWrapping"/>
      </w:r>
      <w:r>
        <w:br w:type="textWrapping"/>
      </w:r>
      <w:r>
        <w:t xml:space="preserve">Thụy vương mỉm cười nói: “Vân Trọng, ngươi thật sự không biết ta tìm ngươi vì chuyện gì sao?” Đôi mắt quét qua trên mặt Triệu Vân Trọng một chút, ánh mắt lợi hại, nào có chút ôn nhu đa tình như khi ở cùng Nhạc Cẩn Ngôn.</w:t>
      </w:r>
      <w:r>
        <w:br w:type="textWrapping"/>
      </w:r>
      <w:r>
        <w:br w:type="textWrapping"/>
      </w:r>
      <w:r>
        <w:t xml:space="preserve">Triệu Vân Trọng lập tức cảm thấy chảy mồ hôi, cúi đầu nói: “Mạt tướng thật sự không biết, mong vương gia nói rõ!”</w:t>
      </w:r>
      <w:r>
        <w:br w:type="textWrapping"/>
      </w:r>
      <w:r>
        <w:br w:type="textWrapping"/>
      </w:r>
      <w:r>
        <w:t xml:space="preserve">Thụy vương nâng chung trà lên, thản nhiên hỏi: “Người nọ không phải là A Cẩm, rốt cuộc là ai?”</w:t>
      </w:r>
      <w:r>
        <w:br w:type="textWrapping"/>
      </w:r>
      <w:r>
        <w:br w:type="textWrapping"/>
      </w:r>
      <w:r>
        <w:t xml:space="preserve">Triệu Vân Trọng bùm một cái quỳ trên mặt đất, dập đầu nói: “Thỉnh vương gia thứ tội!”</w:t>
      </w:r>
      <w:r>
        <w:br w:type="textWrapping"/>
      </w:r>
      <w:r>
        <w:br w:type="textWrapping"/>
      </w:r>
      <w:r>
        <w:t xml:space="preserve">Thụy vương nhìn Triệu Vân Trọng một lúc lâu, phì cười, thân thủ kéo Triệu Vân Trọng dậy, nói: “Vân Trọng, ngươi cũng biết xin thứ tội a, trước đây phạm sai lầm cũng chưa từng xin khoan dung a.”</w:t>
      </w:r>
      <w:r>
        <w:br w:type="textWrapping"/>
      </w:r>
      <w:r>
        <w:br w:type="textWrapping"/>
      </w:r>
      <w:r>
        <w:t xml:space="preserve">Triệu Vân Trọng không đứng lên: “Ta là muốn thỉnh vương gia không trách phạt Nhạc Cẩn Ngôn.”</w:t>
      </w:r>
      <w:r>
        <w:br w:type="textWrapping"/>
      </w:r>
      <w:r>
        <w:br w:type="textWrapping"/>
      </w:r>
      <w:r>
        <w:t xml:space="preserve">Thụy vương nhướng mày, cảm thấy hứng thú: “Úc, người nọ tên Nhạc Cẩn Ngôn?” Hắn cứng rắn kéo Triệu Vân Trọng đứng lên, “Ngươi hảo hảo nói cho ta đây là chuyện gì.”</w:t>
      </w:r>
      <w:r>
        <w:br w:type="textWrapping"/>
      </w:r>
      <w:r>
        <w:br w:type="textWrapping"/>
      </w:r>
      <w:r>
        <w:t xml:space="preserve">Triệu Vân Trọng đem chuyện Nhạc Cẩn Ngôn vào vương phủ kể cho hắn nghe một lần, nói đến Nhạc Cẩn Ngôn là đại phu, y thuật cao minh, Thụy vương cười nói: “Trách không được ta thấy khi y thay dược cho ta thuần thục như thế, hóa ra là cái đại phu a.”</w:t>
      </w:r>
      <w:r>
        <w:br w:type="textWrapping"/>
      </w:r>
      <w:r>
        <w:br w:type="textWrapping"/>
      </w:r>
      <w:r>
        <w:t xml:space="preserve">Triệu Vân Trọng nói xong lại quỳ xuống: “Vương gia, lúc đó hoàn toàn là do Triệu Vân Trọng không biết làm sao, lầm đem Nhạc đại phu thành Tề công tử, sau này muốn Nhạc đại phu giả trang Tề công tử cũng là chủ ý của mạt tướng, thỉnh vương gia khai ân, không nên trách phạt Nhạc đại phu, nếu phạt thì phạt mạt tướng là được rồi.” Hắn đối với Nhạc Cẩn Ngôn có một loại hảo cảm khó hiểu, không muốn Nhạc Cẩn Ngôn bị trách phạt.</w:t>
      </w:r>
      <w:r>
        <w:br w:type="textWrapping"/>
      </w:r>
      <w:r>
        <w:br w:type="textWrapping"/>
      </w:r>
      <w:r>
        <w:t xml:space="preserve">Thụy vương tự tiếu phi tiếu nhìn Triệu Vân Trọng, “Vân Trọng ngươi đối với vị Nhạc đại phu này không bình thường a.” Hắn thấy Triệu Vân Trọng muốn nói gì, lại xoay cái thắt lưng, “Ngươi yên tâm, ta cũng không phải người không nói lý, Nhạc Cẩn Ngôn kia cũng là bị ép làm, bộ dạng lại giống A Cẩm như vậy,” ngữ khí Thụy vương ôn nhu lại, “Ta làm sao có thể trách phạt y a.”</w:t>
      </w:r>
      <w:r>
        <w:br w:type="textWrapping"/>
      </w:r>
      <w:r>
        <w:br w:type="textWrapping"/>
      </w:r>
      <w:r>
        <w:t xml:space="preserve">“Vậy Vương gia tại sao lại biết đó không phải là Tề công tử?” Triệu Vân Trọng nghe Thụy vương nói vậy liền biết Nhạc Cẩn Ngôn sẽ vô sự, yên lòng, hắn cùng Thụy vương cũng không phân biệt cao thấp nhiều, trong lòng tò mò liền trực tiếp hỏi.</w:t>
      </w:r>
      <w:r>
        <w:br w:type="textWrapping"/>
      </w:r>
      <w:r>
        <w:br w:type="textWrapping"/>
      </w:r>
      <w:r>
        <w:t xml:space="preserve">Thụy vương cười nói: “Sáng nay ta liền biết. Khi đó y ôm ta đã liền biết không phải A Cẩm.” Thụy vương mắt không biết làm sao, vẻ mặt thẫn thờ “A Cẩm ôm không giống y ấm áp như vậy, luôn có chút thanh lương,  với lại A Cẩm thấy máu liền chóng mặt, làm sao có thể đổi dược cho ta…” Triệu Vân Trọng thấy Thụy vương lầm vào hồi ức, vội gọi “Vương gia.”</w:t>
      </w:r>
      <w:r>
        <w:br w:type="textWrapping"/>
      </w:r>
      <w:r>
        <w:br w:type="textWrapping"/>
      </w:r>
      <w:r>
        <w:t xml:space="preserve">Thụy vương tỉnh lại, cười khổ nói: “Vân Trọng ngươi không cần lo lắng, ta hiện nay cũng đã chết tâm, A Cẩm, sợ thật sự đã mất.” Hắn thần sắc thê lương, Triệu Vân Trọng cũng rầu rĩ.</w:t>
      </w:r>
      <w:r>
        <w:br w:type="textWrapping"/>
      </w:r>
      <w:r>
        <w:br w:type="textWrapping"/>
      </w:r>
      <w:r>
        <w:t xml:space="preserve">Thụy vương cầm sách lên, nói: “Ta cũng mệt mỏi, ngươi trở về đi.” Triệu Vân Trọng đáp ứng, đi đến cửa lại chần chờ một chút, trở lại nói: “Vậy Nhạc Cẩn Ngôn kia xử lý thế nào? Hay là ngày mai thả y ra?”</w:t>
      </w:r>
      <w:r>
        <w:br w:type="textWrapping"/>
      </w:r>
      <w:r>
        <w:br w:type="textWrapping"/>
      </w:r>
      <w:r>
        <w:t xml:space="preserve">Thụy vương trầm ngâm một lát, nói: “Sáng mai cứ cho y đến phòng ta, ta sẽ sắp xếp.” Triệu Vân Trọng ra cửa, Thụy vương nhìn ngọn lửa nhảy múa trên ngọn nến, sờ sờ lên chỗ bị thương ở đùi, cười rộ lên: “Nhạc Cẩn Ngôn, người rất thú vị a.”</w:t>
      </w:r>
      <w:r>
        <w:br w:type="textWrapping"/>
      </w:r>
      <w:r>
        <w:br w:type="textWrapping"/>
      </w:r>
      <w:r>
        <w:t xml:space="preserve">./.</w:t>
      </w:r>
      <w:r>
        <w:br w:type="textWrapping"/>
      </w:r>
      <w:r>
        <w:br w:type="textWrapping"/>
      </w:r>
      <w:r>
        <w:t xml:space="preserve">Bài thơ “Túc Lạc Thị đình ký hoài Thôi Ung Thôi Cổn”</w:t>
      </w:r>
      <w:r>
        <w:br w:type="textWrapping"/>
      </w:r>
      <w:r>
        <w:br w:type="textWrapping"/>
      </w:r>
      <w:r>
        <w:t xml:space="preserve">宿駱氏亭寄懷崔雍崔袞</w:t>
      </w:r>
      <w:r>
        <w:br w:type="textWrapping"/>
      </w:r>
      <w:r>
        <w:br w:type="textWrapping"/>
      </w:r>
      <w:r>
        <w:t xml:space="preserve">竹塢無塵水檻清，</w:t>
      </w:r>
      <w:r>
        <w:br w:type="textWrapping"/>
      </w:r>
      <w:r>
        <w:br w:type="textWrapping"/>
      </w:r>
      <w:r>
        <w:t xml:space="preserve">相思迢遞隔重城。</w:t>
      </w:r>
      <w:r>
        <w:br w:type="textWrapping"/>
      </w:r>
      <w:r>
        <w:br w:type="textWrapping"/>
      </w:r>
      <w:r>
        <w:t xml:space="preserve">秋陰不散霜飛晚，</w:t>
      </w:r>
      <w:r>
        <w:br w:type="textWrapping"/>
      </w:r>
      <w:r>
        <w:br w:type="textWrapping"/>
      </w:r>
      <w:r>
        <w:t xml:space="preserve">留得枯荷聽雨聲。</w:t>
      </w:r>
      <w:r>
        <w:br w:type="textWrapping"/>
      </w:r>
      <w:r>
        <w:br w:type="textWrapping"/>
      </w:r>
      <w:r>
        <w:t xml:space="preserve">Túc Lạc Thị đình ký hoài Thôi Ung Thôi Cổn</w:t>
      </w:r>
      <w:r>
        <w:br w:type="textWrapping"/>
      </w:r>
      <w:r>
        <w:br w:type="textWrapping"/>
      </w:r>
      <w:r>
        <w:t xml:space="preserve">Trúc ổ vô trần thuỷ hạm thanh,</w:t>
      </w:r>
      <w:r>
        <w:br w:type="textWrapping"/>
      </w:r>
      <w:r>
        <w:br w:type="textWrapping"/>
      </w:r>
      <w:r>
        <w:t xml:space="preserve">Tương tư điều đệ cách trùng thành.</w:t>
      </w:r>
      <w:r>
        <w:br w:type="textWrapping"/>
      </w:r>
      <w:r>
        <w:br w:type="textWrapping"/>
      </w:r>
      <w:r>
        <w:t xml:space="preserve">Thu âm bất tản sương phi vãn,</w:t>
      </w:r>
      <w:r>
        <w:br w:type="textWrapping"/>
      </w:r>
      <w:r>
        <w:br w:type="textWrapping"/>
      </w:r>
      <w:r>
        <w:t xml:space="preserve">Lưu đắc khô hà thính vũ thanh.</w:t>
      </w:r>
      <w:r>
        <w:br w:type="textWrapping"/>
      </w:r>
      <w:r>
        <w:br w:type="textWrapping"/>
      </w:r>
      <w:r>
        <w:t xml:space="preserve">Ở Lạc Thị Đình nhớ nhung Thôi Ung và Thôi Cổn</w:t>
      </w:r>
      <w:r>
        <w:br w:type="textWrapping"/>
      </w:r>
      <w:r>
        <w:br w:type="textWrapping"/>
      </w:r>
      <w:r>
        <w:t xml:space="preserve">(Người dịch: TiêuVăn @Mặc hương)</w:t>
      </w:r>
      <w:r>
        <w:br w:type="textWrapping"/>
      </w:r>
      <w:r>
        <w:br w:type="textWrapping"/>
      </w:r>
      <w:r>
        <w:t xml:space="preserve">Trúc xanh, hiên mái soi hồ,</w:t>
      </w:r>
      <w:r>
        <w:br w:type="textWrapping"/>
      </w:r>
      <w:r>
        <w:br w:type="textWrapping"/>
      </w:r>
      <w:r>
        <w:t xml:space="preserve">Tương tư cách trở thành ô trùng trùng.</w:t>
      </w:r>
      <w:r>
        <w:br w:type="textWrapping"/>
      </w:r>
      <w:r>
        <w:br w:type="textWrapping"/>
      </w:r>
      <w:r>
        <w:t xml:space="preserve">Bóng thu loang ánh sương rung,</w:t>
      </w:r>
      <w:r>
        <w:br w:type="textWrapping"/>
      </w:r>
      <w:r>
        <w:br w:type="textWrapping"/>
      </w:r>
      <w:r>
        <w:t xml:space="preserve">Tàn sen nghe tiếng lạnh lùng mưa rơi.</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Hôm sau Nhạc Cẩn Ngôn đang ngủ thì bị đánh thức, vội vã chải đầu rửa mặt, Triệu Vân Trọng lại tới, nhìn Nhạc Cẩn Ngôn cười. Nhạc Cẩn Ngôn bị hắn nhìn đến sợ hãi, nhịn không được hỏi Triệu Vân Trọng: “Tướng quân sao lại cười?” Triệu Vân Trọng cười nói: “Một lúc nữa đến phòng vương gia ngươi sẽ biết, dù sao cũng là chuyện tốt a.” Đợi Nhạc Cẩn Ngôn mặc xong y phục liền kéo y đến phòng Thụy vương.</w:t>
      </w:r>
      <w:r>
        <w:br w:type="textWrapping"/>
      </w:r>
      <w:r>
        <w:br w:type="textWrapping"/>
      </w:r>
      <w:r>
        <w:t xml:space="preserve">Tới trước phòng Thụy vương, Triệu Vân Trọng nói to: “Vương gia, người đến.” liền đẩy mạnh Nhạc Cẩn Ngôn vào trong phòng Thụy vương, giữ ngoài cửa. Nhạc Cẩn Ngôn trong lòng một trận khẩn trương, giương mắt nhìn Thụy vương tựa vào đầu giường cười với y, kiên trì bước về phía trước, chỉ nghe Thụy vương từ từ nói: “Nhạc Cẩn Ngôn, ngươi lừa bổn vương thật khổ a.”</w:t>
      </w:r>
      <w:r>
        <w:br w:type="textWrapping"/>
      </w:r>
      <w:r>
        <w:br w:type="textWrapping"/>
      </w:r>
      <w:r>
        <w:t xml:space="preserve">Nhạc Cẩn Ngôn nghe thấy lập tức hai chân mềm nhũn quỳ trên mặt đất, run giọng nói: “Vương gia thứ tội!” Y cảm thấy mình thật oan uổng a, vì cái gì rõ ràng mình bị bức lại còn bị uy hiếp a.</w:t>
      </w:r>
      <w:r>
        <w:br w:type="textWrapping"/>
      </w:r>
      <w:r>
        <w:br w:type="textWrapping"/>
      </w:r>
      <w:r>
        <w:t xml:space="preserve">Nhạc Cẩn Ngôn nghe Thụy vương cười ha ha, trong lòng quýnh lên, bật thốt lên: “Vương gia đừng cười, nếu không miệng vết thương sẽ nứt đấy!” Thụy vương nghe được sửng sốt một lúc, thầm nghĩ: “Người này thực là quan tâm bổn vương.” Kỳ thật Nhạc Cẩn Ngôn vốn là đại phu, đối với người bệnh nào cũng giống nhau thôi. Thụy vương nhìn y ủ rũ quỳ trên mặt đất, cảm thấy buồn cười, nói: “Ngươi đứng lên đi, ta cũng không trách ngươi.” Hắn vỗ vỗ bên giường, “Lại đây ngồi.”</w:t>
      </w:r>
      <w:r>
        <w:br w:type="textWrapping"/>
      </w:r>
      <w:r>
        <w:br w:type="textWrapping"/>
      </w:r>
      <w:r>
        <w:t xml:space="preserve">Nhạc Cẩn Ngôn đứng dậy, nơm nớp lo sợ đi đến bên giường, nghiêng người ngồi. Thụy vương nhìn mặt y, thật sự là giống Tề Hạo Cẩm như đúc, hắn vốn chưa từng tức giận với Nhạc Cẩn Ngôn, lúc này lại nhìn khuôn mặt như vậy lại thêm vài phần ôn nhu, hòa nhã nói: “Nghe nói ngươi là đại phu?”</w:t>
      </w:r>
      <w:r>
        <w:br w:type="textWrapping"/>
      </w:r>
      <w:r>
        <w:br w:type="textWrapping"/>
      </w:r>
      <w:r>
        <w:t xml:space="preserve">Nhạc Cẩn Ngôn nghe khẩu khí Thụy vương ôn hòa không giống bộ dáng tức giận, âm thầm thở ra, kính cẩn trả lời: “Vâng, thảo dân ở Tương Tây, có mở một cái y quán.” Thụy vương nhìn y mặc dù vẫn còn chút sợ hãi nhưng cử chỉ phong độ, không khỏi thêm vài phần tán thưởng, nói: “Nghe Vân Trọng nói y thuật của ngươi rất tốt, ngay cả Vương ngự y cũng rất tôn sùng, có phải không?”</w:t>
      </w:r>
      <w:r>
        <w:br w:type="textWrapping"/>
      </w:r>
      <w:r>
        <w:br w:type="textWrapping"/>
      </w:r>
      <w:r>
        <w:t xml:space="preserve">“Đó là Vương ngự y quá khen, thảo dân chỉ có chút dược cầm máu hiệu quả mà thôi.” Nhạc Cẩn Ngôn trong lòng chỉ mong ngóng Thụy vương hỏi nhanh cho xong, sau đó đá y ra khỏi phủ, cho y đi gặp bằng hữu đi.</w:t>
      </w:r>
      <w:r>
        <w:br w:type="textWrapping"/>
      </w:r>
      <w:r>
        <w:br w:type="textWrapping"/>
      </w:r>
      <w:r>
        <w:t xml:space="preserve">Thụy vương mỉm cười nói: “Hóa ra có chuyện này thật sao.” Hắn nhìn Nhạc Cẩn Ngôn ngoan ngoãn ngồi, nhớ tới lúc Nhạc Cẩn Ngôn chăm sóc cẩn thận bón cháo cho mình, đột nhiên không muốn cho y đi, lập tức nói: “Ta đây muốn mời ngươi ở lại quý phủ của ta làm đại phu được không?”</w:t>
      </w:r>
      <w:r>
        <w:br w:type="textWrapping"/>
      </w:r>
      <w:r>
        <w:br w:type="textWrapping"/>
      </w:r>
      <w:r>
        <w:t xml:space="preserve">Nhạc Cẩn Ngôn mở lớn miệng “A?” Y lắp bắp nói: “Mùa xuân sang năm ta phải về quê, đến lượt sư đệ của ta ra ngoài…” Thụy vương đột nhiên sắc mặt trầm xuống, Nhạc Cẩn Ngôn sợ tới mức cấm thanh, cúi đầu nhìn mũi giày của mình. Thụy vương thấy Nhạc Cẩn Ngôn liền có chút không đành lòng, nói: “Vậy ngươi đợi đến mùa xuân hãy đi.” Nhạc Cẩn Ngôn không dám nói không, vội vàng đáp ứng.</w:t>
      </w:r>
      <w:r>
        <w:br w:type="textWrapping"/>
      </w:r>
      <w:r>
        <w:br w:type="textWrapping"/>
      </w:r>
      <w:r>
        <w:t xml:space="preserve">Thụy vương cười cười, gọi người bưng đồ ăn sáng tiến vào, thấy Nhạc Cẩn Ngôn còn ngồi cứng còng ở một bên, thở dài, suy nghĩ: “Người này so sánh với A Cẩm chính là phong độ kém xa a.” Hắn không nghĩ tới rằng Tề Hạo Cẩm vốn là công tử quý tộc cùng hắn lớn lên, lại là tình nhân của hắn, ở trước mặt hắn tất nhiên phải bình tĩnh, phong lưu phóng khoáng, mà Nhạc Cẩn Ngôn là nhất giới bình dân, gặp quan liền sợ, làm sao mà so sánh được hai người với nhau.</w:t>
      </w:r>
      <w:r>
        <w:br w:type="textWrapping"/>
      </w:r>
      <w:r>
        <w:br w:type="textWrapping"/>
      </w:r>
      <w:r>
        <w:t xml:space="preserve">Thụy vương cười nói: “Trên đùi ta có thương tích cũng không ngồi xuống, còn thỉnh Nhạc đại phu bón cho ta.” Nhạc Cẩn Ngôn nghĩ vương gia này nghiện được bón sao, không làm khác được, xem đồ ăn sáng hôm nay cũng thật đơn giản, là quán thang bao (bánh bao có nhân là canh) cùng canh tảo tía, canh tảo tía thì không sao, nhưng quán thang bao này thì bón thế nào? Nhạc Cẩn Ngôn nhìn cái quán thang bao trầm ngâm, Thụy vương cười hì hì tiến lại nói: “Thật đói.” Một ngụm đem bánh bao cắn.</w:t>
      </w:r>
      <w:r>
        <w:br w:type="textWrapping"/>
      </w:r>
      <w:r>
        <w:br w:type="textWrapping"/>
      </w:r>
      <w:r>
        <w:t xml:space="preserve">Nhạc Cẩn Ngôn hoảng sợ, vội vã nói: “Vương gia, nóng đấy!” đã thấy Thụy vương che miệng kêu ôi, vội vàng giữ mặt của Thụy vương, nói: “Mau cho ta xem có bị thương không?” lần này mặt hai người dán lại quá gần, có thể nghe tiếng hô hấp của nhau, Nhạc Cẩn Ngôn cũng không chú ý, trên tay dùng một chút lực, mở miệng Thụy vương ra kiểm tra một lượt, không phát hiện có gì khác, không khỏi kỳ quái, ngẩng đầu thấy Thụy vương dán trước mặt mình, cả kinh, buông tay ra ngả về phía sau, không ngờ mạnh quá ngã đập mông xuống đất, không dám kêu to, chịu đau đứng lên.</w:t>
      </w:r>
      <w:r>
        <w:br w:type="textWrapping"/>
      </w:r>
      <w:r>
        <w:br w:type="textWrapping"/>
      </w:r>
      <w:r>
        <w:t xml:space="preserve">Thụy vương vốn muốn cười to một hồi nhưng thấy Nhạc Cẩn Ngôn đau đến mặt nhăn nhúm thành một đoàn liền không cười nổi, thản nhiên nói: “Quán thang bao này đều đã nguội bớt rồi mới mang tới, ngươi cứ yên tâm bón.” Nhạc Cẩn Ngôn đồng ý, từng miếng từng miếng bón cho Thụy vương ăn bánh bao, lại uống canh, thấy Thụy vương no mới lung tung ăn một chút.</w:t>
      </w:r>
      <w:r>
        <w:br w:type="textWrapping"/>
      </w:r>
      <w:r>
        <w:br w:type="textWrapping"/>
      </w:r>
      <w:r>
        <w:t xml:space="preserve">Ăn xong bữa sáng, Nhạc Cẩn Ngôn đổi dược cho Thụy vương, Thụy vương tựa vào trên giường đọc sách, nhìn Nhạc Cẩn Ngôn nhàm chán ngồi một bên, hỏi y: “Dược trị thương của ta ngày nào cũng phải đổi sao?”</w:t>
      </w:r>
      <w:r>
        <w:br w:type="textWrapping"/>
      </w:r>
      <w:r>
        <w:br w:type="textWrapping"/>
      </w:r>
      <w:r>
        <w:t xml:space="preserve">Nhạc Cẩn Ngôn lắc đầu:”Không phải ngày nào cũng đổi.” Thụy vương nghe vậy nói một câu: “Ngươi có phải có bằng hữu ở kinh thành không? Hôm nay không có việc gì thì đi tìm hắn đi, đêm mai trở về là được.” Nhạc Cẩn Ngôn vui mừng quá đỗi, cảm tạ Thụy vương, trở về phòng thay y phục của mình vào, đem mấy thứ đồ trong tay nải cất vào ngực, kích động chạy ra khỏi vương phủ.</w:t>
      </w:r>
      <w:r>
        <w:br w:type="textWrapping"/>
      </w:r>
      <w:r>
        <w:br w:type="textWrapping"/>
      </w:r>
      <w:r>
        <w:t xml:space="preserve">Nhạc Cẩn Ngôn lần đầu tiên đến kinh thành, được xem tận mắt, y hưng trí bừng bừng lang thang trên đường, nhìn cái gì cũng thấy mới mẻ vô cùng, mua không ít đồ ăn vặt, cuối cùng nhìn trời đã không còn sớm liền mua một cái đồ chơi bằng đường cầm tay, rồi sau đó bắt đầu hỏi thăng Long Uy tiêu cục ở chỗ nào.  Long Uy tiêu cục là tiêu cục lớn nhất kinh thành, Nhạc Cẩn Ngôn không tốn mấy sức đã tìm đến cửa, sau khi nhờ thủ vệ vào thông báo, Nhạc Cẩn Ngôn đứng chờ ở cửa.</w:t>
      </w:r>
      <w:r>
        <w:br w:type="textWrapping"/>
      </w:r>
      <w:r>
        <w:br w:type="textWrapping"/>
      </w:r>
      <w:r>
        <w:t xml:space="preserve">Sau một lát có một đại hán vọt ra, lớn tiếng kêu lên: “Tiểu Ngôn Tiểu Ngôn!” Liếc mắt một cái thấy Nhạc Cẩn Ngôn, lại đây ôm cổ, cười lớn nâng Nhạc Cẩn Ngôn lên, Nhạc Cẩn Ngôn trước còn cất tiếng cười to, sau đó bị xoay đến choáng váng, kêu lên: “Ngô đại ca, thả ta xuống.”</w:t>
      </w:r>
      <w:r>
        <w:br w:type="textWrapping"/>
      </w:r>
      <w:r>
        <w:br w:type="textWrapping"/>
      </w:r>
      <w:r>
        <w:t xml:space="preserve">Đại hán kia là bằng hữu của Nhạc Cẩn Ngôn, là tiêu sư của Long Uy tiêu cục Ngô Chinh. Ngô Chinh buông Nhạc Cẩn Ngôn ra, xoa xoa đầu y, cẩn thận đánh giá một phen, thấy đồ chơi trong tay y, cười nói: “Tiểu Ngôn ngươi vẫn như thế, một chút cũng không thay đổi.”</w:t>
      </w:r>
      <w:r>
        <w:br w:type="textWrapping"/>
      </w:r>
      <w:r>
        <w:br w:type="textWrapping"/>
      </w:r>
      <w:r>
        <w:t xml:space="preserve">Nhạc Cẩn Ngôn cười hì hì nói: “Ngô đại ca ngươi vẫn là bộ dáng uy vũ dũng mãnh phi thường như trước.” Ngô Chinh vỗ nhẹ đầu của y một chút, “Tiểu tử thối, dám trêu ta.” Kéo tay Nhạc Cẩn Ngôn, “Ta đi vào xin phép lão đại.” xoay người thấy ở góc tường có thân ảnh chợt lóe, liền giật mình, lại giống như không có việc gì mà dẫn Nhạc Cẩn Ngôn vào sân tiêu cục.</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Nhóm tiêu sư trong tiêu cục thấy Ngô Chinh dẫn theo một thanh niên thanh tú tuấn nhã đi vào không khỏi tò mò nhìn qua, nghe Ngô Chinh giới thiệu là bằng hữu, thấy Nhạc Cẩn Ngôn khuôn mặt ôn hòa dễ gần liền đều cùng y chào hỏi.</w:t>
      </w:r>
      <w:r>
        <w:br w:type="textWrapping"/>
      </w:r>
      <w:r>
        <w:br w:type="textWrapping"/>
      </w:r>
      <w:r>
        <w:t xml:space="preserve">Nhạc Cẩn Ngôn ra khỏi vương phủ liền cảm thấy toàn thân thoải mái, gặp những tiêu sư sảng khoái này liền thích, theo chân bọn họ buôn chuyện. Ngô Chinh đi xin phép ra ngoài, thấy Nhạc Cẩn Ngôn đang hòa mình vào đoàn người, nở nụ cười, kéo Nhạc Cẩn Ngôn theo, mọi người đều chào tạm biệt, tiếp đó mang Nhạc Cẩn Ngôn về chỗ của mình.</w:t>
      </w:r>
      <w:r>
        <w:br w:type="textWrapping"/>
      </w:r>
      <w:r>
        <w:br w:type="textWrapping"/>
      </w:r>
      <w:r>
        <w:t xml:space="preserve">Ngô Chinh thuê một gian phòng ở phía nam thành, không lớn những gọn gàng sạch sẽ, còn có một cái sân nhỏ. Nhạc Cẩn Ngôn ghé vào giường của Ngô Chinh, lớn tiếng lầm bầm nói: “Thật là thoải mái thật là thoải mái, hai ngày nay ta suýt nghẹn hỏng rồi.” y ở trong vương phủ hai ngày nay phải cẩn thận, cả ngày nơm nớp lo sợ, quả thật là nghẹn khuất.</w:t>
      </w:r>
      <w:r>
        <w:br w:type="textWrapping"/>
      </w:r>
      <w:r>
        <w:br w:type="textWrapping"/>
      </w:r>
      <w:r>
        <w:t xml:space="preserve">Ngô Chinh trên đường về nhà đã mua ít thịt, đang chuẩn bị nấu cơm ở bếp, nghe được Nhạc Cẩn Ngôn nói lầm bầm liền hỏi: “Ngươi ở chỗ nào bị nghẹn hỏng rồi?”</w:t>
      </w:r>
      <w:r>
        <w:br w:type="textWrapping"/>
      </w:r>
      <w:r>
        <w:br w:type="textWrapping"/>
      </w:r>
      <w:r>
        <w:t xml:space="preserve">Nhạc Cẩn Ngôn trở mình, nói: “Nghẹn trong Thụy vương phủ.”</w:t>
      </w:r>
      <w:r>
        <w:br w:type="textWrapping"/>
      </w:r>
      <w:r>
        <w:br w:type="textWrapping"/>
      </w:r>
      <w:r>
        <w:t xml:space="preserve">Ngô Chinh không khỏi ngẩn người: “Tại sao lại đến Thụy vương phủ?”</w:t>
      </w:r>
      <w:r>
        <w:br w:type="textWrapping"/>
      </w:r>
      <w:r>
        <w:br w:type="textWrapping"/>
      </w:r>
      <w:r>
        <w:t xml:space="preserve">Nhạc Cẩn Ngôn phiền não nói: “Bọn họ nói ta giống một người tên là Tề Hạo Cẩm, bắt ta vào vương phủ. Sau đó chân Thụy vương bị thương muốn ta ở lại trị thương cho hắn, còn muốn ở lại làm đại phu trong phủ của hắn đến mùa xuân sang năm.” Nhạc Cẩn Ngôn lại trở mình, “Có điều Thụy vương kia cũng không tệ lắm, hôm nay thả ta ra đi tìm huynh. Còn có thể qua đêm ở đây.” Y dùng tay nâng má, đôi mắt giống như cún con trông mong mà nhìn Ngô Chinh: “Ngô đại ca, ta muốn ăn thịt kho tàu ngươi làm, phải thêm thật nhiều khoai tây.”</w:t>
      </w:r>
      <w:r>
        <w:br w:type="textWrapping"/>
      </w:r>
      <w:r>
        <w:br w:type="textWrapping"/>
      </w:r>
      <w:r>
        <w:t xml:space="preserve">Ngô Chinh nở nụ cười, “Biết ngay là ngươi thích cái này mà.” Hắn nhấc thịt và đồ ăn, “Đã sớm mua.”</w:t>
      </w:r>
      <w:r>
        <w:br w:type="textWrapping"/>
      </w:r>
      <w:r>
        <w:br w:type="textWrapping"/>
      </w:r>
      <w:r>
        <w:t xml:space="preserve">Nhạc Cẩn Ngôn cười meo meo quay về giường nằm, bắt chân chéo, hừ tiểu khúc, chân còn rung rung. Ngô Chinh nhìn bộ dáng bại hoại của Nhạc Cẩn Ngôn, cười lắc đầu, xoay người vào bếp nấu cơm tiếp.</w:t>
      </w:r>
      <w:r>
        <w:br w:type="textWrapping"/>
      </w:r>
      <w:r>
        <w:br w:type="textWrapping"/>
      </w:r>
      <w:r>
        <w:t xml:space="preserve">Sắp đầu đông nên trời tối rất sớm, trong phòng đốt đèn, ngọn đèn màu vàng chanh có vẻ ấm áp lạ thường. Nhạc Cẩn Ngôn ăn đến quên trời đất, miệng bóng loáng, tiêu diệt hơn nửa chỗ khoai tây. Ngô Chinh cười lau miệng cho y: “Ngươi nha, còn nói Thận Hành ăn nhiều, ngươi ăn cũng không kém nha.”</w:t>
      </w:r>
      <w:r>
        <w:br w:type="textWrapping"/>
      </w:r>
      <w:r>
        <w:br w:type="textWrapping"/>
      </w:r>
      <w:r>
        <w:t xml:space="preserve">Nhạc Cẩn Ngôn đang ngậm khoai tay, lúng búng nói: “Ta đều nhường cho hắn thôi.”</w:t>
      </w:r>
      <w:r>
        <w:br w:type="textWrapping"/>
      </w:r>
      <w:r>
        <w:br w:type="textWrapping"/>
      </w:r>
      <w:r>
        <w:t xml:space="preserve">Ngô Chinh cưng chiều nhìn y: “Vậy cũng đúng, nhưng ở trước mặt ta thì ngươi xấu lắm.”</w:t>
      </w:r>
      <w:r>
        <w:br w:type="textWrapping"/>
      </w:r>
      <w:r>
        <w:br w:type="textWrapping"/>
      </w:r>
      <w:r>
        <w:t xml:space="preserve">Nhạc Cẩn Ngôn ngẩng đầu cười với Ngô Chinh, tiếp tục ngồm ngoàm ăn thịt. Ngô Chinh vỗ đầu: “Ta như thế nào lại quên.” Cầm bình rượu dưới giường lên, mở ra, một cỗ hương rượu nhẹ nhàng bay ra. Nhạc Cẩn Ngôn hoan hô, đoạt lấy bình rượu, ngửi một hơi thật sâu: “Thơm quá, nữ nhi hồng tốt nhất a. Ngô đại ca ngươi là người tốt nhất.”</w:t>
      </w:r>
      <w:r>
        <w:br w:type="textWrapping"/>
      </w:r>
      <w:r>
        <w:br w:type="textWrapping"/>
      </w:r>
      <w:r>
        <w:t xml:space="preserve">Ngô Chinh cầm hai cái chén nhỏ ra, nói: “Biết ngươi tới nên ta sớm nhờ Trần sư phó mang về lúc áp tải hàng. Không được uống nhiều a.” Nhạc Cẩn Ngôn khẩn cấp chắt rượu, bưng lên nhấp một ngụm, thỏa mãn nheo mắt lại, thấp giọng thở dài: “Rượu ngon a.” Ngô Chinh nhìn bộ dáng vui vẻ của y, mỉm cười, bưng chén lên uống một ngụm, quả nhiên không tồi.</w:t>
      </w:r>
      <w:r>
        <w:br w:type="textWrapping"/>
      </w:r>
      <w:r>
        <w:br w:type="textWrapping"/>
      </w:r>
      <w:r>
        <w:t xml:space="preserve">Ăn no uống sau, Ngô Chinh thu dọn bát đũa, Nhạc Cẩn Ngôn kéo hắn ngồi xuống giường rồi như hiến vật quý lấy ra một cái bình sứ nhỏ, chính là tuyết chi mạn kia, thực buồn khổ thở dài nói: “Vốn là đầy một bình, chính là phải cấp Thụy vương kia cầm máu mất một nửa, chỉ còn một chút nhưng chắc vẫn dùng được. Chờ lần sau ta lại mang cho ngươi một bình khác.”</w:t>
      </w:r>
      <w:r>
        <w:br w:type="textWrapping"/>
      </w:r>
      <w:r>
        <w:br w:type="textWrapping"/>
      </w:r>
      <w:r>
        <w:t xml:space="preserve">Ngô Chinh biết tuyết chi mạn này chế rất khó, phải tìm dược liệu trên vách núi đen nguy hiểm đến tính mạng, chế là một lọ như vậy tốn mất cả năm, lập tức trân trọng mà thu bình kia vào áo.</w:t>
      </w:r>
      <w:r>
        <w:br w:type="textWrapping"/>
      </w:r>
      <w:r>
        <w:br w:type="textWrapping"/>
      </w:r>
      <w:r>
        <w:t xml:space="preserve">Nhạc Cẩn Ngôn lại lấy ra một đồ vật có hình dáng cái đai lưng, “Đây là dược mang ta làm, ngâm thật nhiều nước dược thảo, còn may hai tầng dược thảo vào, nhưng không dầy quá đâu,” y lôi kéo tay Ngô Chinh cho hắn sờ, “Mỗi ngày đeo trên lưng, có thể bảo vệ phần eo, dùng hơn hai năm cũng được.” Nhạc Cẩn Ngôn lại lấy tiếng dược du trị thương cùng thuốc mỡ sinh gân nối xương, Ngô Chinh cười tủm tỉm nhất nhất nhận lấy.</w:t>
      </w:r>
      <w:r>
        <w:br w:type="textWrapping"/>
      </w:r>
      <w:r>
        <w:br w:type="textWrapping"/>
      </w:r>
      <w:r>
        <w:t xml:space="preserve">Nhạc Cẩn Ngôn hiến bảo vật xong liền mệt nhọc, hôm nay y dạo trên đường một hồi lâu, lại vừa uống rượu nên muốn đi ngủ. Ngô Chinh mang nước ấm đến cho y, chính là y đã chống đỡ không được, lên giường ngủ. Ngô Chinh không làm sao được đành phải ôm y rửa chân, cởi áo ngoài rồi đắp chăn, hắn cũng rửa sạch sẽ, tắt đèn, nằm xuống cạnh Nhạc Cẩn Ngôn.</w:t>
      </w:r>
      <w:r>
        <w:br w:type="textWrapping"/>
      </w:r>
      <w:r>
        <w:br w:type="textWrapping"/>
      </w:r>
      <w:r>
        <w:t xml:space="preserve">Ánh trăng sáng lắm, tà tà chiếu vào cửa sổ, Nhạc Cẩn Ngôn không biết mơ thấy gì mà ha ha cười thành tiếng, trở mình, tay chân bò lên người Ngô Chinh, đầu cũng tiến vào lòng Ngô Chinh. Ngô Chinh dùng tay ôm lấy Nhạc Cẩn Ngôn, thấy Nhạc Cẩn Ngôn ngủ say sưa, mỉm cười, đột nhiên nhớ tới hôm nay nhìn thấy bóng người ở góc tường, sắc mặt không khỏi trầm xuống. Hắn trầm tư một hồi, ôm chặt Nhạc Cẩn Ngôn vào trong lòng, nhắm mắt ngủ.</w:t>
      </w:r>
      <w:r>
        <w:br w:type="textWrapping"/>
      </w:r>
      <w:r>
        <w:br w:type="textWrapping"/>
      </w:r>
      <w:r>
        <w:t xml:space="preserve">Trong một phủ đệ ở phía bắc thành, ánh trăng chiếu lên mặt hồ như biến thành một chiếc gương sáng chói. Một bạch y nhân ngồi trong đình giữa hồ đánh đàn, tiếng đàn du dương làm cho người ta trầm tĩnh, một nam tử bức nhanh đến bên hồ, tung người một cái ra đình, khom người nói: “Công tử.”</w:t>
      </w:r>
      <w:r>
        <w:br w:type="textWrapping"/>
      </w:r>
      <w:r>
        <w:br w:type="textWrapping"/>
      </w:r>
      <w:r>
        <w:t xml:space="preserve">Bạch y nhân ngừng tay, quay đầu lại cười nói: “Tiểu Bát, có tin tức gì sao?” dưới ánh trăng nhìn thấy rõ ràng, bạch y nhân dung mạo tuấn mỹ, thần tình tôn quý khí.</w:t>
      </w:r>
      <w:r>
        <w:br w:type="textWrapping"/>
      </w:r>
      <w:r>
        <w:br w:type="textWrapping"/>
      </w:r>
      <w:r>
        <w:t xml:space="preserve">Tiểu Bát trầm giọng nói: Tiểu nhân theo người nọ một ngày, nhìn y dạo phố, cuối cùng đến Long Uy tiêu cục gặp Ngô Chinh, giống như đã quen nhau từ trước.”</w:t>
      </w:r>
      <w:r>
        <w:br w:type="textWrapping"/>
      </w:r>
      <w:r>
        <w:br w:type="textWrapping"/>
      </w:r>
      <w:r>
        <w:t xml:space="preserve">Bạch y nhân sửng sốt: “Ngô Chinh? Không phải là tiêu sư đứng đầu của Long Uy tiêu cục sao, ta nhớ thân thủ của hắn rất cao, Nhạc Cẩn Ngôn kia là đại phu, sao lại quen biết một tiêu sư.”</w:t>
      </w:r>
      <w:r>
        <w:br w:type="textWrapping"/>
      </w:r>
      <w:r>
        <w:br w:type="textWrapping"/>
      </w:r>
      <w:r>
        <w:t xml:space="preserve">Tiểu Bát nói: “Tiểu nhân hôm nay đã tra xét một chút về Ngô Chinh, Ngô Chinh kia giống Nhạc Cẩn Ngôn cùng là người Tương Tây, hai người là đồng hương.”</w:t>
      </w:r>
      <w:r>
        <w:br w:type="textWrapping"/>
      </w:r>
      <w:r>
        <w:br w:type="textWrapping"/>
      </w:r>
      <w:r>
        <w:t xml:space="preserve">Bạch y nhân trầm ngâm: “Vậy à.” Hắn hỏi Tiểu Bát: “Nhạc Cẩn Ngôn kia thật sự là giống Tề Hạo Cẩm như đúc sao?”</w:t>
      </w:r>
      <w:r>
        <w:br w:type="textWrapping"/>
      </w:r>
      <w:r>
        <w:br w:type="textWrapping"/>
      </w:r>
      <w:r>
        <w:t xml:space="preserve">“Vâng, ngay cả dáng người cũng tương tự, tuổi tác nhìn qua cũng không sai biệt lắm.”</w:t>
      </w:r>
      <w:r>
        <w:br w:type="textWrapping"/>
      </w:r>
      <w:r>
        <w:br w:type="textWrapping"/>
      </w:r>
      <w:r>
        <w:t xml:space="preserve">Bạch y nhân tiếp tục đánh đàn, hỏi: “Tiểu Bát, ngươi thấy nên xử trí Nhạc Cẩn Ngôn kia như thế nào?”</w:t>
      </w:r>
      <w:r>
        <w:br w:type="textWrapping"/>
      </w:r>
      <w:r>
        <w:br w:type="textWrapping"/>
      </w:r>
      <w:r>
        <w:t xml:space="preserve">Tiểu Bát suy nghĩ rồi nói: “Thụy vương hình như muốn giữ Nhạc Cẩn Ngôn làm đại phu trong phủ, nếu động vào y chỉ sợ kinh động Thụy vương, tiểu nhân sẽ phái người theo dõi y, tùy cơ hành động.”</w:t>
      </w:r>
      <w:r>
        <w:br w:type="textWrapping"/>
      </w:r>
      <w:r>
        <w:br w:type="textWrapping"/>
      </w:r>
      <w:r>
        <w:t xml:space="preserve">Bạch y nhân gật đầu nói: “Ngươi nghĩ tốt lắm, vậy cứ theo đó mà làm thôi.” Tiểu Bát cúi người làm lễ, thả người bay ra khỏi đình.</w:t>
      </w:r>
      <w:r>
        <w:br w:type="textWrapping"/>
      </w:r>
      <w:r>
        <w:br w:type="textWrapping"/>
      </w:r>
      <w:r>
        <w:t xml:space="preserve">Bạch y nhân ánh mắt lạnh xuống, nhẹ giọng nói: “Tề Hạo Cẩm, Nhạc Cẩn Ngôn, bộ dạng giống nhau như đúc? Thú vị.” tiếng đàn vừa chuyển, ẩn ẩn có ý kiên định.</w:t>
      </w:r>
      <w:r>
        <w:br w:type="textWrapping"/>
      </w:r>
      <w:r>
        <w:br w:type="textWrapping"/>
      </w:r>
      <w:r>
        <w:t xml:space="preserve">Sáng hôm sau Nhạc Cẩn Ngôn rời giường thì mặt trời đã lên cao, Ngô Chinh đã sớm dậy. Nhạc Cẩn Ngôn đứng lên, xoa mắt đi vào sân, quả nhiên thấy Ngô Chinh đang luyện đao, một cây đao múa kín kẽ đến nước dội không lọt, kêu một tiếng: “Ngô đại ca.”</w:t>
      </w:r>
      <w:r>
        <w:br w:type="textWrapping"/>
      </w:r>
      <w:r>
        <w:br w:type="textWrapping"/>
      </w:r>
      <w:r>
        <w:t xml:space="preserve">Ngô Chinh nghe tiếng thu đao, thấy Nhạc Cẩn Ngôn không mặc áo khoác, nhăn mi lôi y vào nhà, miệng lầm bầm: “Y phục cũng không mặc, hôm nay lạnh như thế này, không cẩn thận lại cảm lạnh sinh bệnh.” Nhạc Cẩn Ngôn hì hì cười nói: “Không sợ, ta là đại phu.”</w:t>
      </w:r>
      <w:r>
        <w:br w:type="textWrapping"/>
      </w:r>
      <w:r>
        <w:br w:type="textWrapping"/>
      </w:r>
      <w:r>
        <w:t xml:space="preserve">Nhạc Cẩn Ngôn một bên rửa mặt, Ngô Chinh lấy quần áo của y nhìn nhìn, hỏi: “Y phục sao lại có chút vết bẩn?”</w:t>
      </w:r>
      <w:r>
        <w:br w:type="textWrapping"/>
      </w:r>
      <w:r>
        <w:br w:type="textWrapping"/>
      </w:r>
      <w:r>
        <w:t xml:space="preserve">Nhạc Cẩn Ngôn đang lau mặt, âm thanh rầu rĩ nói: “Ở trên dính máu, ta cố giặt sạch nhưng vẫn còn một chút.”</w:t>
      </w:r>
      <w:r>
        <w:br w:type="textWrapping"/>
      </w:r>
      <w:r>
        <w:br w:type="textWrapping"/>
      </w:r>
      <w:r>
        <w:t xml:space="preserve">Ngô Chinh buông y phục ra nói: “Mau rửa mặt, một lát nữa ta mang ngươi đi mua y phục.”</w:t>
      </w:r>
      <w:r>
        <w:br w:type="textWrapping"/>
      </w:r>
      <w:r>
        <w:br w:type="textWrapping"/>
      </w:r>
      <w:r>
        <w:t xml:space="preserve">Nhạc Cẩn Ngôn nhanh chóng nói: “Ta còn muốn đi ăn.”</w:t>
      </w:r>
      <w:r>
        <w:br w:type="textWrapping"/>
      </w:r>
      <w:r>
        <w:br w:type="textWrapping"/>
      </w:r>
      <w:r>
        <w:t xml:space="preserve">Ngô Chinh bật cười: “Được được, mau rửa mặt.”</w:t>
      </w:r>
      <w:r>
        <w:br w:type="textWrapping"/>
      </w:r>
      <w:r>
        <w:br w:type="textWrapping"/>
      </w:r>
      <w:r>
        <w:t xml:space="preserve">Nhạc Cẩn Ngôn vội vàng rửa sạch, theo Ngô Chinh ra cửa.</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Đứng ở trong cửa tiệm may lớn nhất trong kinh thành, Nhạc Cẩn Ngôn tò mò nhìn đông lại nhìn tây, các xiêm y rực rỡ muốn màu làm y hoa cả mắt. Ngô Chinh ở kinh thành có danh tiếng lớn, chưởng quầy tự mình đón tiếp, thấy Nhạc Cẩn Ngôn tướng mạo tuấn tú, khí chất ôn hòa liền có hảo cảm, tự mình chọn cho y vào món để thử.</w:t>
      </w:r>
      <w:r>
        <w:br w:type="textWrapping"/>
      </w:r>
      <w:r>
        <w:br w:type="textWrapping"/>
      </w:r>
      <w:r>
        <w:t xml:space="preserve">Nhạc Cẩn Ngôn xem mấy bộ đó đều là tơ lụa tốt nhất, lắc đầu nói: “Ta hay bắt mạch cho bệnh nhân, tơ lụa này mài trên bàn sẽ nhanh hỏng, thỉnh chưởng quầy chọn cho ta chút vải dệt rắn chắc.”</w:t>
      </w:r>
      <w:r>
        <w:br w:type="textWrapping"/>
      </w:r>
      <w:r>
        <w:br w:type="textWrapping"/>
      </w:r>
      <w:r>
        <w:t xml:space="preserve">Chưởng quầy kia đánh giá Nhạc Cẩn Ngôn một phen, ha ha cười nói: “Hiếm có vị tiểu ca này không thích đồ xinh đẹp.” liền chọn vài bộ xiêm y bằng bông ra, từ áo trong đến áo khoác, Nhạc Cẩn Ngôn vui mừng thử, quả nhiên vừa vặn đẹp người, Ngô Chinh lại mua thêm hai bộ miên bào. Ra khỏi cửa hàng may đã làm thời gian ăn trưa, Ngô Chinh liền đem Nhạc Cẩn Ngôn đến tửu lâu lớn nhất kinh thành ăn cơm.</w:t>
      </w:r>
      <w:r>
        <w:br w:type="textWrapping"/>
      </w:r>
      <w:r>
        <w:br w:type="textWrapping"/>
      </w:r>
      <w:r>
        <w:t xml:space="preserve">Đứng trước “Khẩu phúc cư”, Nhạc Cẩn Ngôn liên tục cảm thán: “Oa, tửu lâu này thật lớn nha.”</w:t>
      </w:r>
      <w:r>
        <w:br w:type="textWrapping"/>
      </w:r>
      <w:r>
        <w:br w:type="textWrapping"/>
      </w:r>
      <w:r>
        <w:t xml:space="preserve">Ngô Chinh vỗ vỗ đầu Nhạc Cẩn Ngôn: “Tiểu quê mùa, mau vào thôi.” Kéo Nhạc Cẩn Ngôn vào tửu lâu, liền có tiểu nhị ân cần đón tiếp: “Khách quan có mấy người?”</w:t>
      </w:r>
      <w:r>
        <w:br w:type="textWrapping"/>
      </w:r>
      <w:r>
        <w:br w:type="textWrapping"/>
      </w:r>
      <w:r>
        <w:t xml:space="preserve">Ngô Chinh nói: “Hai người, ta muốn chỗ ngồi tốt trên lầu.” rồi nhét cho tiểu nhị một khối bạc vụn. Tiểu nhị kia cười híp cả mắt, mang hai người lên lầu, tìm vị trí nhìn ra cửa sổ cho hai người. Ngô Chinh gọi đồ ăn, thấy Nhạc Cẩn Ngôn ghé vào cửa sổ tập trung nhìn xuống cảnh vật phía dưới, bất giác nở nụ cười, cũng không quản y mà bưng trà uống.</w:t>
      </w:r>
      <w:r>
        <w:br w:type="textWrapping"/>
      </w:r>
      <w:r>
        <w:br w:type="textWrapping"/>
      </w:r>
      <w:r>
        <w:t xml:space="preserve">Nhạc Cẩn Ngôn nhìn đám người rộn ràng nhốn nháo trên đường thấy vô cùng thú vị, chợt thấy hai người cưỡi ngựa từ đầu đường lại đây, ngựa kia vừa nhìn đã biết là ngựa tốt ngàn dặm, người trên ngựa dù không nhìn rõ mặt mũi nhưng y phục đẹp đẽ quý giá, khí độ tôn quý không tầm thường, bất giác nhìn thêm một chút.</w:t>
      </w:r>
      <w:r>
        <w:br w:type="textWrapping"/>
      </w:r>
      <w:r>
        <w:br w:type="textWrapping"/>
      </w:r>
      <w:r>
        <w:t xml:space="preserve">Hai người kia dừng lại trước cửa Khẩu phúc cư, một người ngẩng đầu nhìn lên, vừa vặn gặp tầm mắt của Nhạc Cẩn Ngôn. Nhạc Cẩn Ngôn thấy người nọ khuôn mặt cực kỳ tuấn mỹ có thể so với Thụy vương, tuổi lớn hơn Thụy vương một chút, lại càng thêm thành thục phong độ, trong lòng liền có hảo cảm với người nọ, thấy người ấy nhìn qua, liền thân thiện hướng hắn cười một cái.</w:t>
      </w:r>
      <w:r>
        <w:br w:type="textWrapping"/>
      </w:r>
      <w:r>
        <w:br w:type="textWrapping"/>
      </w:r>
      <w:r>
        <w:t xml:space="preserve">Người nọ thấy Nhạc Cẩn Ngôn thì đã ngẩn ngơ, thấy Nhạc Cẩn Ngôn cười lại càng ngẩn ngơ, người bên cạnh không hiểu liền nhìn theo, thấy Nhạc Cẩn Ngôn cũng là sửng sốt. Ngô Chinh thấy tiểu nhị bưng đồ ăn lên liền bảo Nhạc Cẩn Ngôn ăn cơm, Nhạc Cẩn Ngôn lùi đầu về, nhìn một bàn đầy đồ ăn không khỏi mừng rỡ, bắt đầu cầm đũa ăn.</w:t>
      </w:r>
      <w:r>
        <w:br w:type="textWrapping"/>
      </w:r>
      <w:r>
        <w:br w:type="textWrapping"/>
      </w:r>
      <w:r>
        <w:t xml:space="preserve">Nhạc Cẩn Ngôn vừa mới vui vẻ ăn mấy miếng chợt thấy Ngô Chinh buông đũa đứng lên, kinh ngạc nói: “Ngô đại ca sao lại không ăn vậy?”</w:t>
      </w:r>
      <w:r>
        <w:br w:type="textWrapping"/>
      </w:r>
      <w:r>
        <w:br w:type="textWrapping"/>
      </w:r>
      <w:r>
        <w:t xml:space="preserve">Ngô Chinh hướng người đứng bên cạnh bàn thi lễ nói: “Vương gia.” Nhạc Cẩn Ngôn vừa nghe thấy hai chữ vương gia liền đau đầu, ngẩng lên thì thấy hai người mình vừa nhìn thấy, người Ngô Chinh thi lễ cũng là người vừa rồi cùng y đối diện, vội vàng cũng buông đũa đứng lên, vừa định nâng tay thì vương gia kia giữ lấy tay áo y nói: “Tiểu huynh đệ không cần đa lễ, ngồi xuống đi.” Kéo tay y, xốc áo choàng ngồi xuống.</w:t>
      </w:r>
      <w:r>
        <w:br w:type="textWrapping"/>
      </w:r>
      <w:r>
        <w:br w:type="textWrapping"/>
      </w:r>
      <w:r>
        <w:t xml:space="preserve">Nhạc Cẩn Ngôn bị kéo cũng đành ngồi xuống, Ngô Chinh cùng người còn lại cũng ngồi. vương gia kia nói: “Ngô Chinh, vị tiểu huynh đệ này là ai a, ngươi giới thiệu cho bổn vương đi.”</w:t>
      </w:r>
      <w:r>
        <w:br w:type="textWrapping"/>
      </w:r>
      <w:r>
        <w:br w:type="textWrapping"/>
      </w:r>
      <w:r>
        <w:t xml:space="preserve">Ngô Chinh vội nói: “Đây là bằng hữu đồng hương của tiểu nhân, tên Nhạc Cẩn Ngôn, đến kinh thành thăm tiểu nhân.”</w:t>
      </w:r>
      <w:r>
        <w:br w:type="textWrapping"/>
      </w:r>
      <w:r>
        <w:br w:type="textWrapping"/>
      </w:r>
      <w:r>
        <w:t xml:space="preserve">Vương gia kia nói: “Nhạc Cẩn Ngôn?” Hắn hỏi người còn lại: “Đó không phải là đại phu mới tới phủ của lão lục sao? Quả nhiên bộ dán giống Quang Hoa như đúc a.”</w:t>
      </w:r>
      <w:r>
        <w:br w:type="textWrapping"/>
      </w:r>
      <w:r>
        <w:br w:type="textWrapping"/>
      </w:r>
      <w:r>
        <w:t xml:space="preserve">Người nọ cười cười: “Bộ dáng giống nhau nhưng khí chất bất đồng, vị Nhạc công tử này ôn hòa, còn Quang Hoa công tử là trong trẻo nhưng lạnh lùng.”</w:t>
      </w:r>
      <w:r>
        <w:br w:type="textWrapping"/>
      </w:r>
      <w:r>
        <w:br w:type="textWrapping"/>
      </w:r>
      <w:r>
        <w:t xml:space="preserve">Vương gia kia gật đầu: “Nói không sai, ánh mắt Trọng Tuyên quả nhiên độc đáo.”</w:t>
      </w:r>
      <w:r>
        <w:br w:type="textWrapping"/>
      </w:r>
      <w:r>
        <w:br w:type="textWrapping"/>
      </w:r>
      <w:r>
        <w:t xml:space="preserve">Trọng Tuyên mỉm cười: “Đa tạ vương gia khen.” Hắn quay đầu nhìn Nhạc Cẩn Ngôn đang chằm chằm nhìn vào bàn nói: “Nhạc công tử, vị này chính là Khánh vương, tứ ca của Thụy vương. Tai hạ Vương Trọng Tuyên.”</w:t>
      </w:r>
      <w:r>
        <w:br w:type="textWrapping"/>
      </w:r>
      <w:r>
        <w:br w:type="textWrapping"/>
      </w:r>
      <w:r>
        <w:t xml:space="preserve">Nhạc Cẩn Ngôn đang nhìn chằm chằm bàn thức ăn mà chảy nước miếng, nghe vậy vội ngẩng đầu lên, cung kính kêu một tiếng: “Khánh vương gia. Vương công tử.”</w:t>
      </w:r>
      <w:r>
        <w:br w:type="textWrapping"/>
      </w:r>
      <w:r>
        <w:br w:type="textWrapping"/>
      </w:r>
      <w:r>
        <w:t xml:space="preserve">Khánh vương nhìn Nhạc Cẩn Ngôn bộ dáng giống Tề Hạo Cẩm như đúc nhưng lại ôn hòa đáng yêu, không giống Tề Hạo Cẩm cao ngạo trong trẻo nhưng lạnh lùng, không khỏi âm thầm thích. Khánh vương trong mấy vị vương gia nối tiếng thích kết giao bằng hữu, cùng Ngô Chinh với mấy người trong võ lâm quan hệ khá quen thuộc, tính cách cũng không câu nệ tiểu tiết, hơi có chút hào khí giang hồ. Hắn nhìn ra Nhạc Cẩn Ngôn đang một lòng muốn ăn, không khỏi cười, nói: “Ta cũng đói bụng, không bằng cùng các ngươi ăn, thế nào?”</w:t>
      </w:r>
      <w:r>
        <w:br w:type="textWrapping"/>
      </w:r>
      <w:r>
        <w:br w:type="textWrapping"/>
      </w:r>
      <w:r>
        <w:t xml:space="preserve">Ngô Chinh liền đồng ý, hắn cùng Khánh vương vốn quen biết, lập tức gọi tiểu nhị mang thêm bát đũa, quay đầu thấy Nhạc Cẩn Ngôn cúi đầu có chút ủ rũ, nở nụ cười nói: “Tiểu Ngôn, Khánh vương gia thái độ làm người hào sảng, ngươi cứ thoải mái ăn uống.”</w:t>
      </w:r>
      <w:r>
        <w:br w:type="textWrapping"/>
      </w:r>
      <w:r>
        <w:br w:type="textWrapping"/>
      </w:r>
      <w:r>
        <w:t xml:space="preserve">Khánh vương nghe Ngô Chinh gọi Nhạc Cẩn Ngôn thân thiết, bất giác nhìn Ngô Chinh, thấy vẻ mặt hắn ôn nhu cưng chiều nhìn Nhạc Cẩn Ngôn, không khỏi cười thầm: “Hóa ra Liệt diễm đao uy danh hiển hách cũng có thời điểm nhu tình như nước a.” thấy Nhạc Cẩn Ngôn một bên đang chờ ăn nhưng còn ngại mình nên không dám nhúc nhích đũa, cười nói: “Nào nào, ăn thôi.”</w:t>
      </w:r>
      <w:r>
        <w:br w:type="textWrapping"/>
      </w:r>
      <w:r>
        <w:br w:type="textWrapping"/>
      </w:r>
      <w:r>
        <w:t xml:space="preserve">Nhạc Cẩn Ngôn phát hiện Khánh vương gia này quả nhiên thái độ hào sảng, không chút làm cao nên cũng thả lỏng ra. Y vốn có tính tình sáng sủa thẳng thắn, lại hợp tính với Khánh vương, hai người tán gẫu đến hợp, lại có Vương Trọng Tuyên và Ngô Chinh nói cùng, Nhạc Cẩn Ngôn liền cảm thấy bữa cơm này vô cùng mỹ mãn, vui vẻ ra mặt.</w:t>
      </w:r>
      <w:r>
        <w:br w:type="textWrapping"/>
      </w:r>
      <w:r>
        <w:br w:type="textWrapping"/>
      </w:r>
      <w:r>
        <w:t xml:space="preserve">Khánh vương thấy Nhạc Cẩn Ngôn vui vẻ cũng vui mừng, mắt thấy cơm nước xong, nói với Nhạc Cẩn Ngôn: “Tiểu Nhạc huynh đệ, hay là sau khi ăn xong bổn vương mang ngươi đi chung quanh một chút thế nào?” Hắn rất thích Nhạc Cẩn Ngôn, có chút mong bữa cơm không kết thúc nhanh như vậy.</w:t>
      </w:r>
      <w:r>
        <w:br w:type="textWrapping"/>
      </w:r>
      <w:r>
        <w:br w:type="textWrapping"/>
      </w:r>
      <w:r>
        <w:t xml:space="preserve">Nhạc Cẩn Ngôn hai mắt tỏa sáng, gật đầu nói “Hảo.” Khánh vương cười ha ha, nắm tay Nhạc Cẩn Ngôn xuống lầu. Ngô Chinh liền nói lời từ biệt với ba người ở cửa tửu lâu, Nhạc Cẩn Ngôn ngạc nhiên nói: “Ngô đại ca không đi cùng ta sao?” Có chút mất hứng.</w:t>
      </w:r>
      <w:r>
        <w:br w:type="textWrapping"/>
      </w:r>
      <w:r>
        <w:br w:type="textWrapping"/>
      </w:r>
      <w:r>
        <w:t xml:space="preserve">Ngô Chinh xoa nắn mặt y nói: “Ta còn có chút việc, xong rồi vương gia sẽ đưa ngươi trở về. Hai ngày nữa ta đến Thụy vương phủ xem ngươi.” Hắn trong lòng nhớ đến bóng người nơi góc tường, biết Khánh vương cùng Vương Trọng Tuyên võ công rất tốt, Nhạc Cẩn Ngôn đi theo bọn họ sẽ không gặp vấn đề gì, liền vội trở về điều tra việc này. Nhạc Cẩn Ngôn nghe hắn nói như vậy cũng không đòi nữa, cười hì hì ôm hắn một chút rồi để hắn đi.</w:t>
      </w:r>
      <w:r>
        <w:br w:type="textWrapping"/>
      </w:r>
      <w:r>
        <w:br w:type="textWrapping"/>
      </w:r>
      <w:r>
        <w:t xml:space="preserve">Khánh vương phát hiện Nhạc Cẩn Ngôn ở trước mặt người khác đều là cử chỉ hữu độ, lão luyện thành thục, chỉ ở trước mặt Ngô Chinh mới biểu hiện ra tâm tính thiếu niên, mới nhìn ra được y chẳng qua chỉ là hài tử chưa đến hai mươi, trong lòng biết quan hệ của y vào Ngô Chinh không tầm thường nhưng cũng không hỏi nhiều. Vương Trọng Tuyên mang ngựa lại đây, Khánh vương bế Nhạc Cẩn Ngôn lên ngựa của mình, xoay người ngồi lên phía sau Nhạc Cẩn Ngôn, giục ngựa chạy ra phố, ra khỏi cửa thành liền chạy như bay.</w:t>
      </w:r>
      <w:r>
        <w:br w:type="textWrapping"/>
      </w:r>
      <w:r>
        <w:br w:type="textWrapping"/>
      </w:r>
      <w:r>
        <w:t xml:space="preserve">Nhạc Cẩn Ngôn chưa bao giờ cưỡi ngựa, ngựa kia là thiên lý mã tốt nhất, hai người chạy quá nhanh, Nhạc Cẩn Ngôn chỉ thấy cảnh vật lùi nhanh về phía sau, gió gào thét bên tai, trong lòng có chút sợ hãi, nhắm mắt, hai tay nắm chặt bờm ngựa sợ bị rơi xuống. Chợt nghe một tiếng cười khẽ bên tai, Khánh vương ôn nhu hỏi: “Sợ sao?”</w:t>
      </w:r>
      <w:r>
        <w:br w:type="textWrapping"/>
      </w:r>
      <w:r>
        <w:br w:type="textWrapping"/>
      </w:r>
      <w:r>
        <w:t xml:space="preserve">Nhạc Cẩn Ngôn gật đầu, Khánh vương dùng tay trái ôm Nhạc Cẩn Ngôn vào ngực nói: “Đạp Vân của ta rất ngoan, không sao đâu.” Nhạc Cẩn Ngôn bị ôm chặt, cảm thấy an tâm một chút, mở mắt ra xem thì đã là vùng ngoại ôm, cảnh sắc vô cùng tươi đẹp, hơn nữa ngồi trên ngựa chạy ngắm cảnh lại có một kiểu thú vị, không khỏi vui vẻ nở nụ cười.</w:t>
      </w:r>
      <w:r>
        <w:br w:type="textWrapping"/>
      </w:r>
      <w:r>
        <w:br w:type="textWrapping"/>
      </w:r>
      <w:r>
        <w:t xml:space="preserve">Khánh vương nghe được Nhạc Cẩn Ngôn cười ha ha, tâm tình cũng thư sướng, nói: “Ta mang ngươi đi đến chỗ này.” Giục ngựa chạy đến một dốc thoải, trước mắt mở rộng trong sáng, tới một bãi cỏ rộng rãi, xa xa còn có một rừng cây cùng một cái hồ nhỏ. Giờ đang là cuối thu, cây cỏ đã lụi tàn, giống như một cái thảm ở trên mặt được, hồ nước phản chiếu ánh mặt trời lóe sáng, có mấy con vịt trời đang bơi. Nhạc Cẩn Ngôn vui vẻ mở to mắt tán thưởng: “Thật đẹp.”</w:t>
      </w:r>
      <w:r>
        <w:br w:type="textWrapping"/>
      </w:r>
      <w:r>
        <w:br w:type="textWrapping"/>
      </w:r>
      <w:r>
        <w:t xml:space="preserve">Vương Trọng Tuyên cũng đã theo đến, nghe vậy cười nói: “Chỗ này là vương gia phát hiện ra vào lần săn thú mùa đông năm ngoái, chưa bao giờ dẫn ai tới.”</w:t>
      </w:r>
      <w:r>
        <w:br w:type="textWrapping"/>
      </w:r>
      <w:r>
        <w:br w:type="textWrapping"/>
      </w:r>
      <w:r>
        <w:t xml:space="preserve">Khánh vương mỉm cười nói: “Trọng Tuyên, hôm nay chúng ta liền đánh hai con vịt làm cơm ở đây đi.”</w:t>
      </w:r>
      <w:r>
        <w:br w:type="textWrapping"/>
      </w:r>
      <w:r>
        <w:br w:type="textWrapping"/>
      </w:r>
      <w:r>
        <w:t xml:space="preserve">Vương Trọng Tuyên đáp ứng, hai người giục ngựa đến bên hồ. Khánh vương xoay người xuống ngựa, lại duỗi tay bế Nhạc Cẩn Ngôn xuống. Nhạc Cẩn Ngôn thấy Vương Trọng Tuyên vào rừng chặt nhánh cây, trong lòng biết hắn muốn làm cái giá nướng liền tiến lên hỗ trợ. Y từ nhỏ thường cùng Lục Thận Hành đi ra ngoài nướng này nọ, vì thế mà bị sư phụ trách phạt không biết bao nhiêu lần, làm xong cái giá rất nhanh khiến Vương Trọng Tuyên có chút ngoài ý muốn.</w:t>
      </w:r>
      <w:r>
        <w:br w:type="textWrapping"/>
      </w:r>
      <w:r>
        <w:br w:type="textWrapping"/>
      </w:r>
      <w:r>
        <w:t xml:space="preserve">Vương Trọng Tuyên thấy một mình Nhạc Cẩn Ngôn có thể làm được cái giá nên cùng Khánh vương đi săn vịt. Khi hai người trở về thấy Nhạc Cẩn Ngôn tay trái cầm cái một cọng cỏ ở trong nước, ta phải tập trung, mắt nhìn chằm chằm mặt nước, không khỏi thấy kỳ lạ.</w:t>
      </w:r>
      <w:r>
        <w:br w:type="textWrapping"/>
      </w:r>
      <w:r>
        <w:br w:type="textWrapping"/>
      </w:r>
      <w:r>
        <w:t xml:space="preserve">Khánh vương hỏi: “Tiểu Nhạc huynh đệ, ngươi đang làm gì vậy?” Nhạc Cẩn Ngôn ngẩng đầu cười: “Ta đang bắt cá.”</w:t>
      </w:r>
      <w:r>
        <w:br w:type="textWrapping"/>
      </w:r>
      <w:r>
        <w:br w:type="textWrapping"/>
      </w:r>
      <w:r>
        <w:t xml:space="preserve">Đang nói chuyện thì mắt Nhạc Cẩn Ngôn chợt lóe: “Đến đây.” Ra tay như chớp, đã bắt được một con cá to lên. Nhạc Cẩn Ngôn cao hứng cười to, Khánh vương cùng Vương Trọng Tuyên thì lắp bắp kinh hãi, thấy Nhạc Cẩn Ngôn ra tay nhanh chóng chính xác có thể so với đương kim đệ nhất danh bài phóng ám khí Vô ảnh thủ Nghiêm Anh.</w:t>
      </w:r>
      <w:r>
        <w:br w:type="textWrapping"/>
      </w:r>
      <w:r>
        <w:br w:type="textWrapping"/>
      </w:r>
      <w:r>
        <w:t xml:space="preserve">Nhạc Cẩn Ngôn cầm cá chạy tới, cười hì hì nói: “Tối nay ta nướng cá cho các ngươi ăn. Ta nướng cá ăn ngon lắm.” Khánh vương cùng Vương Trọng Tuyên liếc nhau, Khánh vương cười nói: “Hảo, xem ra hôm nay chúng ta có lộc ăn.”</w:t>
      </w:r>
      <w:r>
        <w:br w:type="textWrapping"/>
      </w:r>
      <w:r>
        <w:br w:type="textWrapping"/>
      </w:r>
      <w:r>
        <w:t xml:space="preserve">Nhạc Cẩn Ngôn nướng quả nhiên ăn ngon, Vương Trọng Tuyên chỉ mang theo chút muối, Nhạc Cẩn Ngôn tìm trong rừng vài loại cỏ gia vị, cùng muối, nhét vào trong bụng vịt, cá. Nhạc Cẩn Ngôn trước nướng con vịt để Khánh vương và Vương Trọng Tuyên ăn, quả nhiên hương vị cực kỳ ngon đến nỗi Khánh vương cùng Vương Trọng Tuyên thi nhau khen ngợi.</w:t>
      </w:r>
      <w:r>
        <w:br w:type="textWrapping"/>
      </w:r>
      <w:r>
        <w:br w:type="textWrapping"/>
      </w:r>
      <w:r>
        <w:t xml:space="preserve">Nhạc Cẩn Ngôn thấy Khánh vương và Vương Trọng Tuyên thích thì trong lòng cũng vui vẻ, lại nướng tiếp cá. Lúc này trời đã tối, cảm giác mát mẻ nhưng Nhạc Cẩn Ngôn nướng cá gần bếp lửa cũng là đầu đầy mồ hôi, trên mặt dính nhọ nồi, ánh lửa bập bùng chiếu trên mặt y, bộ dáng rất buồn cười.</w:t>
      </w:r>
      <w:r>
        <w:br w:type="textWrapping"/>
      </w:r>
      <w:r>
        <w:br w:type="textWrapping"/>
      </w:r>
      <w:r>
        <w:t xml:space="preserve">Khánh vương ăn mấy miếng, nhìn bộ dáng Nhạc Cẩn Ngôn, cầm lấy nhánh cây xiên cá nói: “Ngươi ăn vịt đi, ta nướng cá cho.”</w:t>
      </w:r>
      <w:r>
        <w:br w:type="textWrapping"/>
      </w:r>
      <w:r>
        <w:br w:type="textWrapping"/>
      </w:r>
      <w:r>
        <w:t xml:space="preserve">Nhạc Cẩn Ngôn lắc đầu nói: “Cá nướng phải chú ý độ lửa, cứ để ta nướng đi. Ta không đói, các ngươi cứ ăn trước.” chuyên tâm xoay cành cây trong tay làm cho cá chín đền, nướng một hồi mang ra nhìn, cười nói: “Xong.”</w:t>
      </w:r>
      <w:r>
        <w:br w:type="textWrapping"/>
      </w:r>
      <w:r>
        <w:br w:type="textWrapping"/>
      </w:r>
      <w:r>
        <w:t xml:space="preserve">Cầm con cá kia lên, một cỗ mùi thơm bay vào mũi, Khánh vương cắn một miếng, thật sự là ngon không tả nổi, cười nói với Vương Trọng Tuyên: “Trọng Tuyên, mau nếm thử.”</w:t>
      </w:r>
      <w:r>
        <w:br w:type="textWrapping"/>
      </w:r>
      <w:r>
        <w:br w:type="textWrapping"/>
      </w:r>
      <w:r>
        <w:t xml:space="preserve">Vương Trọng Tuyên ăn một miếng, khen: “Ta chưa bao giờ ăn cá ngon hơn thế này, vừa tươi lại có mùi thơm cây cỏ, hay lắm.”</w:t>
      </w:r>
      <w:r>
        <w:br w:type="textWrapping"/>
      </w:r>
      <w:r>
        <w:br w:type="textWrapping"/>
      </w:r>
      <w:r>
        <w:t xml:space="preserve">Khánh vương thấy Nhạc Cẩn Ngôn vội vàng nướng con vịt thứ hai thì thầm nghĩ: “Đứa nhỏ này đúng là biết chăm sóc người khác.” Tìm khối cá nhiều thịt đưa đến bên miệng Nhạc Cẩn Ngôn. Nhạc Cẩn Ngôn đang nhìn chằm chằm vào vịt trên lửa, há mồm ngậm miếng thịt vào, thuận tiện liếm một chút đầu ngón tay Khánh vương, Khánh vương cảm giác đầu lưỡi mềm mại của Nhạc Cẩn Ngôn liếm vào tay mình, trong lòng chấn động nhưng vẫn giữ nguyên vẻ mặt lui tay về, lại lấy thêm thịt bón cho Nhạc Cẩn Ngôn. Vương Trọng Tuyên ở một bên nhìn rõ ràng, mỉm cười, vùi đầu ăn tiếp.</w:t>
      </w:r>
      <w:r>
        <w:br w:type="textWrapping"/>
      </w:r>
      <w:r>
        <w:br w:type="textWrapping"/>
      </w:r>
      <w:r>
        <w:t xml:space="preserve">Ăn xong các thứ, tắt lửa, Vương Trọng Tuyên nhìn mặt trăng đã lên cao, nói: “Không còn sớm nữa, vương gia, chúng ta về thôi.”</w:t>
      </w:r>
      <w:r>
        <w:br w:type="textWrapping"/>
      </w:r>
      <w:r>
        <w:br w:type="textWrapping"/>
      </w:r>
      <w:r>
        <w:t xml:space="preserve">Khánh vương hỏi Nhạc Cẩn Ngôn: “Hay là hôm nay ngươi đến quý phủ của ta ở một đêm đi? Sáng mai ta đưa ngươi về Thụy vương phủ.”</w:t>
      </w:r>
      <w:r>
        <w:br w:type="textWrapping"/>
      </w:r>
      <w:r>
        <w:br w:type="textWrapping"/>
      </w:r>
      <w:r>
        <w:t xml:space="preserve">Nhạc Cẩn Ngôn lắc đầu nói: “Ta đồng ý với Thụy vương là đêm nay phải về, vẫn là thỉnh nhờ vương gia đưa ta về.”</w:t>
      </w:r>
      <w:r>
        <w:br w:type="textWrapping"/>
      </w:r>
      <w:r>
        <w:br w:type="textWrapping"/>
      </w:r>
      <w:r>
        <w:t xml:space="preserve">Khánh vương cũng không nói thêm nữa, ôm Nhạc Cẩn Ngôn lên ngựa, ba người liền chạy vào thành.</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9-1518451548.3572.jpg" id="0" name="Picture"/>
                    <pic:cNvPicPr>
                      <a:picLocks noChangeArrowheads="1" noChangeAspect="1"/>
                    </pic:cNvPicPr>
                  </pic:nvPicPr>
                  <pic:blipFill>
                    <a:blip r:embed="rId34"/>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9-1518451551.3419.jpg" id="0" name="Picture"/>
                    <pic:cNvPicPr>
                      <a:picLocks noChangeArrowheads="1" noChangeAspect="1"/>
                    </pic:cNvPicPr>
                  </pic:nvPicPr>
                  <pic:blipFill>
                    <a:blip r:embed="rId37"/>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9-1518451553.0881.jpg" id="0" name="Picture"/>
                    <pic:cNvPicPr>
                      <a:picLocks noChangeArrowheads="1" noChangeAspect="1"/>
                    </pic:cNvPicPr>
                  </pic:nvPicPr>
                  <pic:blipFill>
                    <a:blip r:embed="rId40"/>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9-1518451554.8749.jpg" id="0" name="Picture"/>
                    <pic:cNvPicPr>
                      <a:picLocks noChangeArrowheads="1" noChangeAspect="1"/>
                    </pic:cNvPicPr>
                  </pic:nvPicPr>
                  <pic:blipFill>
                    <a:blip r:embed="rId43"/>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9-1518451557.0348.jpg" id="0" name="Picture"/>
                    <pic:cNvPicPr>
                      <a:picLocks noChangeArrowheads="1" noChangeAspect="1"/>
                    </pic:cNvPicPr>
                  </pic:nvPicPr>
                  <pic:blipFill>
                    <a:blip r:embed="rId46"/>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9-1518451560.0727.jpg" id="0" name="Picture"/>
                    <pic:cNvPicPr>
                      <a:picLocks noChangeArrowheads="1" noChangeAspect="1"/>
                    </pic:cNvPicPr>
                  </pic:nvPicPr>
                  <pic:blipFill>
                    <a:blip r:embed="rId49"/>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9-1518451563.2296.jpg" id="0" name="Picture"/>
                    <pic:cNvPicPr>
                      <a:picLocks noChangeArrowheads="1" noChangeAspect="1"/>
                    </pic:cNvPicPr>
                  </pic:nvPicPr>
                  <pic:blipFill>
                    <a:blip r:embed="rId52"/>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9-1518451565.9369.jpg" id="0" name="Picture"/>
                    <pic:cNvPicPr>
                      <a:picLocks noChangeArrowheads="1" noChangeAspect="1"/>
                    </pic:cNvPicPr>
                  </pic:nvPicPr>
                  <pic:blipFill>
                    <a:blip r:embed="rId55"/>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9-1518451567.7749.jpg" id="0" name="Picture"/>
                    <pic:cNvPicPr>
                      <a:picLocks noChangeArrowheads="1" noChangeAspect="1"/>
                    </pic:cNvPicPr>
                  </pic:nvPicPr>
                  <pic:blipFill>
                    <a:blip r:embed="rId58"/>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9-1518451569.5347.jpg" id="0" name="Picture"/>
                    <pic:cNvPicPr>
                      <a:picLocks noChangeArrowheads="1" noChangeAspect="1"/>
                    </pic:cNvPicPr>
                  </pic:nvPicPr>
                  <pic:blipFill>
                    <a:blip r:embed="rId61"/>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9-1518451571.5013.jpg" id="0" name="Picture"/>
                    <pic:cNvPicPr>
                      <a:picLocks noChangeArrowheads="1" noChangeAspect="1"/>
                    </pic:cNvPicPr>
                  </pic:nvPicPr>
                  <pic:blipFill>
                    <a:blip r:embed="rId64"/>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4668195"/>
            <wp:effectExtent b="0" l="0" r="0" t="0"/>
            <wp:docPr descr="" title="" id="1" name="Picture"/>
            <a:graphic>
              <a:graphicData uri="http://schemas.openxmlformats.org/drawingml/2006/picture">
                <pic:pic>
                  <pic:nvPicPr>
                    <pic:cNvPr descr="http://sstruyen.com/images/data/15769/chuong-9-1518451573.4075.jpg" id="0" name="Picture"/>
                    <pic:cNvPicPr>
                      <a:picLocks noChangeArrowheads="1" noChangeAspect="1"/>
                    </pic:cNvPicPr>
                  </pic:nvPicPr>
                  <pic:blipFill>
                    <a:blip r:embed="rId67"/>
                    <a:stretch>
                      <a:fillRect/>
                    </a:stretch>
                  </pic:blipFill>
                  <pic:spPr bwMode="auto">
                    <a:xfrm>
                      <a:off x="0" y="0"/>
                      <a:ext cx="5334000" cy="4668195"/>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8" w:name="chương-10"/>
      <w:bookmarkEnd w:id="68"/>
      <w:r>
        <w:t xml:space="preserve">10. Chương 10</w:t>
      </w:r>
    </w:p>
    <w:p>
      <w:pPr>
        <w:pStyle w:val="Compact"/>
      </w:pPr>
      <w:r>
        <w:br w:type="textWrapping"/>
      </w:r>
      <w:r>
        <w:br w:type="textWrapping"/>
      </w:r>
      <w:r>
        <w:t xml:space="preserve">Nhạc Cẩn Ngôn quả nhiên nói không sai, năm ngày sau vết thương liền có thể tháo băng. Nhạc Cẩn Ngôn tháo băng cho Thụy vương, nhìn vết thương, cười nói: “Miệng vết thương của Vương gia khép lại rồi.”</w:t>
      </w:r>
      <w:r>
        <w:br w:type="textWrapping"/>
      </w:r>
      <w:r>
        <w:br w:type="textWrapping"/>
      </w:r>
      <w:r>
        <w:t xml:space="preserve">Thụy vương nhìn một chút, quả nhiên chỉ còn dấu vết rất mờ, Triệu Vân Trọng ở bên cười nói: “Dược trị thương của Nhạc đại phu đúng là không tồi, ngày khác vũ lâm quân của chúng ta cũng phải làm dược giống như vậy.”</w:t>
      </w:r>
      <w:r>
        <w:br w:type="textWrapping"/>
      </w:r>
      <w:r>
        <w:br w:type="textWrapping"/>
      </w:r>
      <w:r>
        <w:t xml:space="preserve">Triệu Vân Trọng kỳ thật chỉ nói vậy thôi, phải biết phương thuốc đều là gia truyền, cho dù là ngự lâm quân có muốn dùng thì cũng phải bỏ tiền ra mà mua dược chế biến sẵn. Ai ngờ nghe Nhạc Cẩn Ngôn nói: “Được, chút nữa ta sẽ đưa đơn dược cho Triệu tướng quân. Dược trị thương này dùng để trị vết thương do đao kiếm là tốt nhất, ta sẽ cho ngươi thêm dược cầm máu nữa.”</w:t>
      </w:r>
      <w:r>
        <w:br w:type="textWrapping"/>
      </w:r>
      <w:r>
        <w:br w:type="textWrapping"/>
      </w:r>
      <w:r>
        <w:t xml:space="preserve">Triệu Vân Trọng khôi phục trí tuệ của Nhạc Cẩn Ngôn, vội nói: “Vậy đa tạ.” Nhạc Cẩn Ngôn nói: “Triệu tướng quân không cần khách khí, có điều loại dược mà ta dùng cho Vương gia ngày đó rất khó kiếm nguyên liệu, chế cũng không được nhiều, loại này cũng tốt, chỉ cần không bị thương vào mạch máu thì có thể cầm máu rất nhanh.”</w:t>
      </w:r>
      <w:r>
        <w:br w:type="textWrapping"/>
      </w:r>
      <w:r>
        <w:br w:type="textWrapping"/>
      </w:r>
      <w:r>
        <w:t xml:space="preserve">Triệu Vân Trọng nói: “Đơn dược của Nhạc đại phu tự nhiên đều là dùng tốt.” Nhạc Cẩn Ngôn cười ha ha, có chút đắc ý.</w:t>
      </w:r>
      <w:r>
        <w:br w:type="textWrapping"/>
      </w:r>
      <w:r>
        <w:br w:type="textWrapping"/>
      </w:r>
      <w:r>
        <w:t xml:space="preserve">Thụy vương thử hoạt động chân nhưng lại phát hiện không dùng lực được, cái chân kia hoàn toàn không nghe sai bảo, trong liền hoảng loạn lên, lấy tay đấm chân, lớn tiếng nói: “Nhạc Cẩn Ngôn, chân của ta sao lại không có chút khí lực nào vậy?”</w:t>
      </w:r>
      <w:r>
        <w:br w:type="textWrapping"/>
      </w:r>
      <w:r>
        <w:br w:type="textWrapping"/>
      </w:r>
      <w:r>
        <w:t xml:space="preserve">Nhạc Cẩn Ngôn vội lại đây bóp chân cho hắn, ôn nhu nói: “Vương gia đừng vội, hai đao này của ngươi làm bị thương gân mạch hiện nay vết thương liền rồi, ta có thể châm cứu xoa bóp cho ngươi, nhất định có thể nối lại gân mạch.” Thụy vương võ công cao cường, thân thủ mạnh mẽ, chưa bao giờ trải qua cảm giác không động đậy chân tay, nghe xong Nhạc Cẩn Ngôn nói trong lòng mới yên lại, hỏi: “Mất bao lâu thì khỏi được?”</w:t>
      </w:r>
      <w:r>
        <w:br w:type="textWrapping"/>
      </w:r>
      <w:r>
        <w:br w:type="textWrapping"/>
      </w:r>
      <w:r>
        <w:t xml:space="preserve">Nhạc Cẩn Ngôn nhéo thử chân Thụy vương, nói: “Nếu muốn khỏi hoàn toàn thì phải mất một tháng.” chân Thụy vương thẳng tắp thon dài, cơ thể rắn chắn, Nhạc Cẩn Ngôn nhìn có chút hâm mộ. Y vừa nhìn ra chân Thụy vương bị thương gân mạch không nhẹ, việc nối gân này cực tốn thời gian, cũng may Thụy vương thân thể khỏe mạnh, hẳn là trong vòng một tháng có thể chữa khỏi.</w:t>
      </w:r>
      <w:r>
        <w:br w:type="textWrapping"/>
      </w:r>
      <w:r>
        <w:br w:type="textWrapping"/>
      </w:r>
      <w:r>
        <w:t xml:space="preserve">Đang nói liền nghe thấy một người cười lớn tiến vào: “Lão lục, nghe nói hôm nay ngươi tháo băng, tứ ca ta mang rượu ngon đến chúc mừng này.”</w:t>
      </w:r>
      <w:r>
        <w:br w:type="textWrapping"/>
      </w:r>
      <w:r>
        <w:br w:type="textWrapping"/>
      </w:r>
      <w:r>
        <w:t xml:space="preserve">Nhạc Cẩn Ngôn vừa nghe âm thanh này liền vui vẻ nói: “Khánh vương gia.” Quay lại quả nhiên thấy Khánh vương cầm trong tay vò rượu bước vào, thấy Nhạc Cẩn Ngôn mỉm cười nói: “Tiểu Nhạc huynh đệ, nhĩ hảo.” Nhạc Cẩn Ngôn đứng lên, vui vẻ nói: “Khánh vương gia hảo.”</w:t>
      </w:r>
      <w:r>
        <w:br w:type="textWrapping"/>
      </w:r>
      <w:r>
        <w:br w:type="textWrapping"/>
      </w:r>
      <w:r>
        <w:t xml:space="preserve">Thụy vương nhìn Nhạc Cẩn Ngôn thấy Khánh vương liền có sắc mặt vui mừng, trong lòng không hiểu vì sao dâng lên một cỗ buồn phiền, phẫn nộ nhìn về phía Khánh vương: “Tứ ca thật là quan tâm tiểu đệ, ngay cả khi nào tiểu đệ tháo băng cũng đều biết.”</w:t>
      </w:r>
      <w:r>
        <w:br w:type="textWrapping"/>
      </w:r>
      <w:r>
        <w:br w:type="textWrapping"/>
      </w:r>
      <w:r>
        <w:t xml:space="preserve">Triệu Vân Trọng liền nói: “Hôm trước mạt tướng gặp Khánh vương gia, Khánh vương gia hỏi về vết thương của ngài, mạt tướng liền nói cho Khánh vương biết hôm nay ngài tháo băng.”</w:t>
      </w:r>
      <w:r>
        <w:br w:type="textWrapping"/>
      </w:r>
      <w:r>
        <w:br w:type="textWrapping"/>
      </w:r>
      <w:r>
        <w:t xml:space="preserve">Khánh vương trong lòng biết Thụy vương lại đang dỗi, cũng không để ý đến hắn, tự mình đi qua đặt rượu lên bàn, trở lại kéo tay Nhạc Cẩn Ngôn, nói: “Tiểu Nhạc huynh đệ, hôm nay chúng ta không say không về được không?” lần trước ăn cơm, hắn biết được Nhạc Cẩn Ngôn rất thích uống rượu nên hôm nay mang rượu lại đây, muốn cùng Nhạc Cẩn Ngôn uống một hồi.</w:t>
      </w:r>
      <w:r>
        <w:br w:type="textWrapping"/>
      </w:r>
      <w:r>
        <w:br w:type="textWrapping"/>
      </w:r>
      <w:r>
        <w:t xml:space="preserve">Thụy vương thấy Khánh vương không để ý tới mình mà chỉ nói chuyện cùng Nhạc Cẩn Ngôn, tức giận đến lấy tay đấm giường. Muốn nói hắn sợ ai nhất, thì phải nói đó là Khánh vương. Hắn ngày thường cùng Khánh vương qua lại tốt nhất, hoàng thượng tuy rằng cực sủng hắn nhưng dù sao tuổi tác cách xa, giống như là bề trên sủng. Khánh vương lớn hơn Thụy vương năm tuổi, vốn nghịch ngợm, từ nhỏ mang theo Thụy vương cùng nhau chơi, hai người ở trong cung chính là hai cái tiểu ma vương, trong cũng mỗi người nhắc tới liền đau đầu. Khánh vương cũng không giống hoàng thượng chuyện gì cũng dung túng hắn, nếu hắn làm sai chuyện gì thì Khánh vương sẽ giáo huấn không lưu tình chút nào. Triệu Vân Trọng ở một bên nhìn xem muốn cười mà không dám cười, chỉ nhịn đến đau cả bụng.</w:t>
      </w:r>
      <w:r>
        <w:br w:type="textWrapping"/>
      </w:r>
      <w:r>
        <w:br w:type="textWrapping"/>
      </w:r>
      <w:r>
        <w:t xml:space="preserve">Khánh vương không để ý tới Thụy vương, nhưng Nhạc Cẩn Ngôn cũng không dám không để ý tới, thấy Thụy vương tức giận, trong lòng không yên, ánh mắt nhìn Khánh vương, muốn nhờ hắn trấn an Thụy vương.</w:t>
      </w:r>
      <w:r>
        <w:br w:type="textWrapping"/>
      </w:r>
      <w:r>
        <w:br w:type="textWrapping"/>
      </w:r>
      <w:r>
        <w:t xml:space="preserve">Khánh vương nhìn ra ý tứ của Nhạc Cẩn Ngôn, mỉm cười, đến bên giường hỏi: “Vết thương của ngươi khỏi rồi?”</w:t>
      </w:r>
      <w:r>
        <w:br w:type="textWrapping"/>
      </w:r>
      <w:r>
        <w:br w:type="textWrapping"/>
      </w:r>
      <w:r>
        <w:t xml:space="preserve">Thụy vương quay đầu đi không để ý tới hắn. Nhạc Cẩn Ngôn nói: “Miệng vết thương của Vương gia thì tốt rồi, nhưng bị thương đến gân mạch nên phải châm cứu trị liệu.” Khánh vương gật đậu nói: “Vậy làm phiền Tiểu Nhạc huynh đệ.” Hắn thấy Thụy vương còn đang giận lẫy, cười hỏi Nhạc Cẩn Ngôn: “Châm cứu này mất bao lâu?”</w:t>
      </w:r>
      <w:r>
        <w:br w:type="textWrapping"/>
      </w:r>
      <w:r>
        <w:br w:type="textWrapping"/>
      </w:r>
      <w:r>
        <w:t xml:space="preserve">Nhạc Cẩn Ngôn nói: “Cần một tháng.”</w:t>
      </w:r>
      <w:r>
        <w:br w:type="textWrapping"/>
      </w:r>
      <w:r>
        <w:br w:type="textWrapping"/>
      </w:r>
      <w:r>
        <w:t xml:space="preserve">Khánh vương nhíu mày hỏi: “Ngày nào cũng phải châm cứu sao?” Nhạc Cẩn Ngôn lắc đầu: “Thật ra cũng không phải. Nửa tháng đầu thì ngày nào cũng làm, nhưng sau đó thì cách ngày mới châm một lần.”</w:t>
      </w:r>
      <w:r>
        <w:br w:type="textWrapping"/>
      </w:r>
      <w:r>
        <w:br w:type="textWrapping"/>
      </w:r>
      <w:r>
        <w:t xml:space="preserve">Khánh vương nói: “Vậy nửa tháng nữa ta qua đây mang ngươi đi săn thú.”</w:t>
      </w:r>
      <w:r>
        <w:br w:type="textWrapping"/>
      </w:r>
      <w:r>
        <w:br w:type="textWrapping"/>
      </w:r>
      <w:r>
        <w:t xml:space="preserve">Nhạc Cẩn Ngôn đang mừng, chợt nghe Thụy vương quay đầu quát to một tiếng: “Không được!”</w:t>
      </w:r>
      <w:r>
        <w:br w:type="textWrapping"/>
      </w:r>
      <w:r>
        <w:br w:type="textWrapping"/>
      </w:r>
      <w:r>
        <w:t xml:space="preserve">Nhạc Cẩn Ngôn hoảng sợ, Khánh vương giận tái mặt nói: “Vì sao không được? Tiểu Nhạc đại phu hiếm khi nhàn rỗi, ta dẫn y ra ngoài chơi thì sao lại không được?”</w:t>
      </w:r>
      <w:r>
        <w:br w:type="textWrapping"/>
      </w:r>
      <w:r>
        <w:br w:type="textWrapping"/>
      </w:r>
      <w:r>
        <w:t xml:space="preserve">Thụy vương nghẹn nửa ngày, lầm bà lầm bầm nói: “Nhạc Cẩn Ngôn phải hầu hạ ta ăn cơm mặc quần áo.”</w:t>
      </w:r>
      <w:r>
        <w:br w:type="textWrapping"/>
      </w:r>
      <w:r>
        <w:br w:type="textWrapping"/>
      </w:r>
      <w:r>
        <w:t xml:space="preserve">Khánh vương nghe vậy giận dữ: “Cái gì? Ngươi bảo Tiểu Nhạc đại phu làm những việc này?” Thụy vương thấy Khánh vương phát hỏa cũng không dám nói lời nào, Khánh vương cười lạnh nói: “Lục đệ ngươi đúng là càng ngày càng có tiền đồ, thấy Tiểu Nhạc đại phu hảo tâm nên bắt nạt y phải không?”</w:t>
      </w:r>
      <w:r>
        <w:br w:type="textWrapping"/>
      </w:r>
      <w:r>
        <w:br w:type="textWrapping"/>
      </w:r>
      <w:r>
        <w:t xml:space="preserve">Khánh vương cực thích Nhạc Cẩn Ngôn, lập tức tức giận đến sắc mặt xanh mét. Nhạc Cẩn Ngôn thấy Thụy vương bị dạy dỗ đến mặt cúi gầm, nhớ tới bộ dáng đáng thương của Lục Thận Hành khi bị sư phụ mắng, không đành lòng, nói: “Chân của Thụy vương không tiện nên ta chỉ giúp hắn mà thôi, hắn không bắt nạt ta.”</w:t>
      </w:r>
      <w:r>
        <w:br w:type="textWrapping"/>
      </w:r>
      <w:r>
        <w:br w:type="textWrapping"/>
      </w:r>
      <w:r>
        <w:t xml:space="preserve">Khánh vương nhìn Nhạc Cẩn Ngôn một hồi, thở dài nói với Thụy vương: “Lục đệ, Tiểu Nhạc đại phu người ta còn nhỏ hơn ngươi đâu, đừng ỷ vào mình là Vương gia mà bắt nạt y.” Thụy vương nhỏ giọng nói vâng, Triệu Vân Trọng nghĩ trong lòng: “Ta sớm nên mời Khánh vương gia đến giáo huấn tiểu tổ tông này một chút.”</w:t>
      </w:r>
      <w:r>
        <w:br w:type="textWrapping"/>
      </w:r>
      <w:r>
        <w:br w:type="textWrapping"/>
      </w:r>
      <w:r>
        <w:t xml:space="preserve">Khánh vương mang đến chính là rượu rắn hoàng thượng ban cho, hương rượu thuần hậu. Thụy vương vừa vặn lại bị thương không uống được rượu, Triệu Vân Trọng lấy quân quy làm trọng cũng không uống rượu, Nhạc Cẩn Ngôn mặc dù thích uống rượu nhưng tửu lượng cũng không cao, hơn nửa vò rượu đều vào bụng Khánh vương, kết quả Khánh vương uống say mèm, cũng không về nữa, lôi kéo Nhạc Cẩn Ngôn muốn cùng y nói chuyện thâu đêm, Thụy vương mặc dù tức giận nhưng lại không có cách nào, đành để cho người ta dìu Khánh vương vào phòng Nhạc Cẩn Ngôn. Nhạc Cẩn Ngôn cũng có chút sang, sau khi giúp Khánh vương cởi y phục ra liền không duy trì được mà ngã xuống, hai người trên giường ngủ một đêm.</w:t>
      </w:r>
      <w:r>
        <w:br w:type="textWrapping"/>
      </w:r>
      <w:r>
        <w:br w:type="textWrapping"/>
      </w:r>
      <w:r>
        <w:t xml:space="preserve">Hôm sau Khánh vương tỉnh lại trước, nhìn mặt trời ngoài cửa đã muốn lên cao, trong nhất thời không biết mình đang ở chỗ nào, nghĩ một hồi mới nhớ ra đêm qua hắn say ngủ lại Thụy vương phủ. Rượu kia uống rất tốt, uống say cũng không đau đầu. Khánh vương cảm thấy trên người mình nặng nặng, nhìn ra thì thấy chân tay Nhạc Cẩn Ngôn đều quấn trên người mình, giống như mèo con mà rúc vào trong ngực ngủ say, không khỏi nở nụ cười. Nhạc Cẩn Ngôn có một mái tóc đen sáng bóng, Khánh vương xoa xoa đầu Nhạc Cẩn Ngôn, phát hiện Nhạc Cẩn Ngôn có ba cái khoáy trên đầu, nên tóc trên đỉnh đầu rất tán loạn. Khánh vương nhìn khuôn mặt ngủ ngọt ngào của Nhạc Cẩn Ngôn, nhắm mắt không động đậy để Nhạc Cẩn Ngôn ngủ thêm một hồi.</w:t>
      </w:r>
      <w:r>
        <w:br w:type="textWrapping"/>
      </w:r>
      <w:r>
        <w:br w:type="textWrapping"/>
      </w:r>
      <w:r>
        <w:t xml:space="preserve">Nhạc Cẩn Ngôn ngủ đủ rồi, mở mắt ra liền thấy mình ghé vào trên người Khánh vương, ôm Khánh vương thật chặt, lập tức đỏ mặt, vội vàng bò dậy. Thấy Khánh vương vẫn chưa mở mắt giống như đang ngủ, nắng sớm chiếu vào, trên mặt Khánh vương thản nhiên lộ ra vầng sáng, khuôn mặt anh tuấn vô cùng, bất giác xem đến ngây người. đang xuất thần thì Khánh vương mở mắt ra, nhìn Nhạc Cẩn Ngôn nở nụ cười: “Tỉnh?”</w:t>
      </w:r>
      <w:r>
        <w:br w:type="textWrapping"/>
      </w:r>
      <w:r>
        <w:br w:type="textWrapping"/>
      </w:r>
      <w:r>
        <w:t xml:space="preserve">Nhạc Cẩn Ngôn nghe tiếng thì phục hồi tinh thần, kinh ngạc phát hiện ra mình thế nhưng nhìn Khánh vương đến ngẩn người, đỏ mặt tận mang tai, nhảy xuống giường, quay đầu đi không dám nhìn Khánh vương, miệng nói: “Ta gọi người múc nước cho Vương gia rửa mặt chải đầu.”</w:t>
      </w:r>
      <w:r>
        <w:br w:type="textWrapping"/>
      </w:r>
      <w:r>
        <w:br w:type="textWrapping"/>
      </w:r>
      <w:r>
        <w:t xml:space="preserve">Khánh vương đứng dậy, cười nói: “Được.”</w:t>
      </w:r>
      <w:r>
        <w:br w:type="textWrapping"/>
      </w:r>
      <w:r>
        <w:br w:type="textWrapping"/>
      </w:r>
      <w:r>
        <w:t xml:space="preserve">Trong chốc lát nha đầu mang nước đến, Nhạc Cẩn Ngôn sau một thời gian chăm sóc Thụy vương thành thói quen, tự nhiên mà nâng khăn rửa mặt cho Khánh vương. Khánh vương sững người một chút nhưng cũng tùy ý để Nhạc Cẩn Ngôn rửa, thấy Nhạc Cẩn Ngôn lau thật cẩn thận, lực đạo thích hợp, thoải mái không nói lên lời, thầm nghĩ trách không được lão lục lại muốn Nhạc Cẩn Ngôn.</w:t>
      </w:r>
      <w:r>
        <w:br w:type="textWrapping"/>
      </w:r>
      <w:r>
        <w:br w:type="textWrapping"/>
      </w:r>
      <w:r>
        <w:t xml:space="preserve">Rửa mặt xong, Nhạc Cẩn Ngôn lại chải đầu cho Khánh vương, xong rồi mới tự rửa mặt chải đầu. Vừa vắt khăn đã bị Khánh vương lấy qua, cười nói: “Để ta rửa mặt chải đầu cho ngươi.” Rồi nhẹ nhàng lau mặt cho y.</w:t>
      </w:r>
      <w:r>
        <w:br w:type="textWrapping"/>
      </w:r>
      <w:r>
        <w:br w:type="textWrapping"/>
      </w:r>
      <w:r>
        <w:t xml:space="preserve">Nhạc Cẩn Ngôn bị giữ lấy mặt, trong nhất thời có chút hoảng hốt, giống như trước đây Ngô Chinh cũng như vậy, bế mình giúp mình rửa mặt, bất giác kêu một tiếng: “Ngô đại ca.”</w:t>
      </w:r>
      <w:r>
        <w:br w:type="textWrapping"/>
      </w:r>
      <w:r>
        <w:br w:type="textWrapping"/>
      </w:r>
      <w:r>
        <w:t xml:space="preserve">Khánh vương nhướng mày, cười dài nói: “Ta không phải là Ngô đại ca của ngươi nha.”</w:t>
      </w:r>
      <w:r>
        <w:br w:type="textWrapping"/>
      </w:r>
      <w:r>
        <w:br w:type="textWrapping"/>
      </w:r>
      <w:r>
        <w:t xml:space="preserve">Nhạc Cẩn Ngôn phát hiện mình nói lỡ miệng rất ngượng ngùng, nhưng thấy ý cười trên mặt Khánh vương, vẫn không giận dữ nên yên lòng, nói: “Vương gia cũng tốt như Ngô đại ca của ta vậy.”</w:t>
      </w:r>
      <w:r>
        <w:br w:type="textWrapping"/>
      </w:r>
      <w:r>
        <w:br w:type="textWrapping"/>
      </w:r>
      <w:r>
        <w:t xml:space="preserve">Khánh vương thấy y vẻ mặt chân thành tha thiết, cảm thấy vui mừng, đùa y: “Nhưng ta không muốn làm đại ca của ngươi.”</w:t>
      </w:r>
      <w:r>
        <w:br w:type="textWrapping"/>
      </w:r>
      <w:r>
        <w:br w:type="textWrapping"/>
      </w:r>
      <w:r>
        <w:t xml:space="preserve">Nhạc Cẩn Ngôn không rõ, giương mắt nhìn Khánh vương. Mặt y rửa sạch, làn da bóng loáng tinh tế, Khánh vương nhịn không được lấy tay xoa xoa, nói: “Ta muốn là Tứ ca của ngươi.” Dứt lời cất tiếng cười to, Nhạc Cẩn Ngôn biết Khánh vương đang trêu mình, cũng cười theo.</w:t>
      </w:r>
      <w:r>
        <w:br w:type="textWrapping"/>
      </w:r>
      <w:r>
        <w:br w:type="textWrapping"/>
      </w:r>
      <w:r>
        <w:t xml:space="preserve">Hai người ở bên nói cười thật vui lại chọc giận Thụy vương bên này. Phòng Nhạc Cẩn Ngôn sát ngay phòng của Thụy vương, tiếng cười bên này một chút cũng không sót truyền vào tai Thụy vương, Thụy vương không khỏi tức giận: “Nhạc Cẩn Ngôn đáng chết, bình thường thì chẳng nói gì với ta cả, chỉ biết trêu đùa với người khác.” Lại nghĩ tới Tề Hạo Cẩm: “Nếu A Cẩm ở đây, trong những lúc như thế này chúng ta có thể ở trong phòng pha trà, A Cẩm sẽ hái một bông hoa cúc cắm trong bình, ngâm thơ vẽ tranh thật vui vẻ.” Bất giác mà rơi lệ.</w:t>
      </w:r>
      <w:r>
        <w:br w:type="textWrapping"/>
      </w:r>
      <w:r>
        <w:br w:type="textWrapping"/>
      </w:r>
    </w:p>
    <w:p>
      <w:pPr>
        <w:pStyle w:val="Heading2"/>
      </w:pPr>
      <w:bookmarkStart w:id="69" w:name="chương-11"/>
      <w:bookmarkEnd w:id="69"/>
      <w:r>
        <w:t xml:space="preserve">11. Chương 11</w:t>
      </w:r>
    </w:p>
    <w:p>
      <w:pPr>
        <w:pStyle w:val="Compact"/>
      </w:pPr>
      <w:r>
        <w:br w:type="textWrapping"/>
      </w:r>
      <w:r>
        <w:br w:type="textWrapping"/>
      </w:r>
      <w:r>
        <w:t xml:space="preserve">Khánh vương giúp Nhạc Cẩn Ngôn rửa mặt lại giúp y chải đầu. Hắn mặc dù là Vương gia thân phận cao quý nhưng tính tình hào sảng, bằng hữu giang hồ lại nhiều, thường xuyên qua đêm ở bên ngoài, việc này làm cũng thành quen tay. Chính là ba cái khoáy trên đầu của Nhạc Cẩn Ngôn làm cho việc buộc tóc trở nên khó hơn, mất chút sức lực mới có thể buộc chỉnh tề, mặc y phục xong, hai người liền đến phòng Thụy vương.</w:t>
      </w:r>
      <w:r>
        <w:br w:type="textWrapping"/>
      </w:r>
      <w:r>
        <w:br w:type="textWrapping"/>
      </w:r>
      <w:r>
        <w:t xml:space="preserve">Vừa vào cửa, Khánh vương đã thấy Thụy vương đang ngồi một mình rơi nước mắt, trong lòng biết hắn lại nhớ Tề Hạo Cẩm, cũng không khỏi khổ sở, khụ một tiếng nói: “Lục đệ, buổi sáng nay có cái gì ăn ngon không?” Thụy vương lau nước mắt, miễn cường cười nói: “Ta bảo người làm thịt dê hầm mà tứ ca thích nhất.”</w:t>
      </w:r>
      <w:r>
        <w:br w:type="textWrapping"/>
      </w:r>
      <w:r>
        <w:br w:type="textWrapping"/>
      </w:r>
      <w:r>
        <w:t xml:space="preserve">Khánh vương ngồi xuống, kéo Nhạc Cẩn Ngôn ngồi bên người, sờ sờ bụng nói: “Đêm qua say quá, bây giờ thì đói run cả rồi.” giục người mang đồ ăn sáng đến, quả nhiên có thịt dê hầm. Thụy vương thấy Khánh vương có ở đây nên không dám bắt Nhạc Cẩn Ngôn bón cho nữa, tự mình ăn sáng.</w:t>
      </w:r>
      <w:r>
        <w:br w:type="textWrapping"/>
      </w:r>
      <w:r>
        <w:br w:type="textWrapping"/>
      </w:r>
      <w:r>
        <w:t xml:space="preserve">Nhạc Cẩn Ngôn trở về cầm một cái bao đến, nói với Thụy vương: “Vương gia, giờ trời ấm rồi, chút ta bắt đầu châm cứu thôi.”</w:t>
      </w:r>
      <w:r>
        <w:br w:type="textWrapping"/>
      </w:r>
      <w:r>
        <w:br w:type="textWrapping"/>
      </w:r>
      <w:r>
        <w:t xml:space="preserve">Nhạc Cẩn Ngôn mở cái bao kia ra, bên trong là một bộ châm được bao trong giấy dầu, dài ngắn đủ loại. Nhạc Cẩn Ngôn đốt lửa, giúp Thụy vương cởi y phục rồi cho hắn nằm xuống, hơ châm trên ngọn lửa rồi bắt đầu châm cho Thụy vương.</w:t>
      </w:r>
      <w:r>
        <w:br w:type="textWrapping"/>
      </w:r>
      <w:r>
        <w:br w:type="textWrapping"/>
      </w:r>
      <w:r>
        <w:t xml:space="preserve">Khánh vương xem Nhạc Cẩn Ngôn châm cứu, cảm thấy cũng không có thủ pháp gì ngoài sức tưởng tượng, một đôi tay cực ổn, lúc châm thì nhanh như tia chớp, lấy nhãn lực của Khánh vương cũng không phát hiện, ngân châm đã hảo hảo mà vào chỗ, lúc này mới hiểu được sự nhanh nhẹn của Nhạc Cẩn Ngôn khi bắt cá là từ đâu mà có; lúc châm thì lại thật chậm, Khánh vương xem xót cả mắt, Nhạc Cẩn Ngôn mới thu tay lại. Có mấy đại huyệt khi châm vào, Khánh vương vốn tưởng rằng Thụy vương sẽ đau đến kêu ra, ai ngờ trên mặt Thụy vương vẫn không có vẻ thống khổ, không khỏi âm thầm thấy kỳ lạ, nhịn không được hỏi Nhạc Cẩn Ngôn. Nhạc Cẩn Ngôn nói: “Thật ra những huyệt này nếu châm đúng thì sẽ không cảm thấy đau, chỉ hơi tê một chút mà thôi.”</w:t>
      </w:r>
      <w:r>
        <w:br w:type="textWrapping"/>
      </w:r>
      <w:r>
        <w:br w:type="textWrapping"/>
      </w:r>
      <w:r>
        <w:t xml:space="preserve">Khánh vương nghe vậy âm thầm bội phục, thấy trán Nhạc Cẩn Ngôn chảy mồ hôi, biết việc châm cứu này nhìn có vẻ đơn gian nhưng mỗi châm đều phải thận cẩn thận mới được xuống tay, hao phí nhiều sức lực.</w:t>
      </w:r>
      <w:r>
        <w:br w:type="textWrapping"/>
      </w:r>
      <w:r>
        <w:br w:type="textWrapping"/>
      </w:r>
      <w:r>
        <w:t xml:space="preserve">Nhạc Cẩn Ngôn qua hơn một canh giờ mới châm xong, đầy đầu là mồ hôi, nhấc tay áo lau lau. Y mặc chính là cảm bào Thụy vương chuẩn bị cho, y phục gọn gàng, Khánh vương nhìn cảm thấy buồn cười, liền cầm khăn tay của mình lau mồ hôi cho y, Nhạc Cẩn Ngôn cảm kích cười, ngửa mặt lên cho Khánh vương lau. Khánh vương thấy lông mi y dài lại dày thật đẹp mắt, liền cố ý lấy khăn nhẹ nhàng cọ, ngứa khiến cho Nhạc Cẩn Ngôn lắc lắc thân mình cười.</w:t>
      </w:r>
      <w:r>
        <w:br w:type="textWrapping"/>
      </w:r>
      <w:r>
        <w:br w:type="textWrapping"/>
      </w:r>
      <w:r>
        <w:t xml:space="preserve">Thụy vương nằm trên giường, trên đùi châm đầy kim, trên người cũng có chỗ châm kim. Khánh vương biết Nhạc Cẩn Ngôn hẳn cũng châm thụy huyệt của Thụy vương, thấy Thụy vương ngủ ngon nên nói mấy câu với Nhạc Cẩn Ngôn, thấy Triệu Vân Trọng đã tuần tra từ vũ lâm quân trở về, dặn dò Nhạc Cẩn Ngôn nửa tháng sau chuẩn bị đi săn thú rồi cáo từ.</w:t>
      </w:r>
      <w:r>
        <w:br w:type="textWrapping"/>
      </w:r>
      <w:r>
        <w:br w:type="textWrapping"/>
      </w:r>
      <w:r>
        <w:t xml:space="preserve">Nhạc Cẩn Ngôn biết Khánh vương muốn dẫn mình đi săn thú thì sướng đến nhảy nhót. Bình thường y có tỏ ra lão luyện như thế nào, chẳng qua cũng chỉ là một thiếu niên mà thôi, một lòng trông ngóng nửa tháng sau mau đến. Y đã đưa đơn dược kia cho Triệu Vân Trọng, Triệu Vân Trọng mừng không cầm lòng được, ngay ngày hôm đó đến dược cục chế dược.</w:t>
      </w:r>
      <w:r>
        <w:br w:type="textWrapping"/>
      </w:r>
      <w:r>
        <w:br w:type="textWrapping"/>
      </w:r>
      <w:r>
        <w:t xml:space="preserve">Trong nửa tháng này mỗi ngày Nhạc Cẩn Ngôn vẫn đều đặn châm cứu cho Thụy vương theo tình hình gân mạch của hắn, cực kỳ tốn sức, mỗi lần đều mệt đến đầu đầy mồ hôi. Khánh vương vừa đi, Thụy vương lại bắt y hầu hạ mặc y phục, ăn cơm mỗi ngày, Triệu Vân Trọng khuyên vài lần nhưng Thụy vương cũng không nghe, nếu không bắt Nhạc Cẩn Ngôn lúc nào cũng phải ở bên cạnh mình thì ngay cả buổi tối chờ hắn ngủ rồi Nhạc Cẩn Ngôn mới được về phòng. Nhạc Cẩn Ngôn tính tình vốn ôn hòa, thêm vào đó y vừa nhìn thấy Thụy vương đã cảm nghĩ đến Lục Thận Hành nên làm thế nào cũng không nổi giận được, chỉ là làm theo, khiến cho Thụy vương thật đắc ý. May mà Khánh vương còn thỉnh thoảng qua đây một chuyến, Thụy vương còn thu liễm một chút, nếu không thì hắn chắc cưỡi lên đầu Nhạc Cẩn Ngôn mất.</w:t>
      </w:r>
      <w:r>
        <w:br w:type="textWrapping"/>
      </w:r>
      <w:r>
        <w:br w:type="textWrapping"/>
      </w:r>
      <w:r>
        <w:t xml:space="preserve">Sáng sớm nửa tháng sau Thụy vương liền phát giận. Hôm trước Khánh vương có đến một chuyến nhắc nhở Nhạc Cẩn Ngôn hôm nay sẽ dẫn y ra ngoài săn thú. Chân Thụy vương cũng đã đi lại được, chỉ là còn chưa dùng lực được nhiều. Lúc sáng ngủ dậy, Nhạc Cẩn Ngôn giúp hắn mặc y phục, hắn xoay đi xoay lại sống chết không chịu chen chân vào, Nhạc Cẩn Ngôn không làm thế nào được, nắm lấy chân hắn cho vào quần. Nhạc Cẩn Ngôn biết hắn phát giận, ngon ngọt dỗ hắn rửa mặt, chải đầu rồi bón cháo cho hắn, Khánh vương vào thấy được liền nhíu mày. Thụy vương thấy sắc mặt Khánh vương không tốt, không làm gì được đành phài cầm lấy bát cháo, chính mình mồm to ăn.</w:t>
      </w:r>
      <w:r>
        <w:br w:type="textWrapping"/>
      </w:r>
      <w:r>
        <w:br w:type="textWrapping"/>
      </w:r>
      <w:r>
        <w:t xml:space="preserve">Khánh vương thấy Thụy vương ngoan ngoãn ăn cháo, mỉm cười, nói với Thụy vương: “Vậy ta liền mang Tiểu Nhạc huynh đệ ra ngoài.” Nắm tay Nhạc Cẩn Ngôn, cũng không quản trong mắt Thụy vương phun ra lửa, bước đi ra ngoài, chỉ nghe đằng sau choang một cái, nghĩ ngay ra là Thụy vương ném vỡ bát.</w:t>
      </w:r>
      <w:r>
        <w:br w:type="textWrapping"/>
      </w:r>
      <w:r>
        <w:br w:type="textWrapping"/>
      </w:r>
      <w:r>
        <w:t xml:space="preserve">Vương Trọng Tuyên đứng ở trong sân chờ, thấy Nhạc Cẩn Ngôn còn mặc cẩm bào, cười nói: “Mặc y phục này sợ không ra ngoài săn thú được.” Cầm một cái bao đưa cho Nhạc Cẩn Ngôn nói: “Nhạc công tử thay y phục đi.”</w:t>
      </w:r>
      <w:r>
        <w:br w:type="textWrapping"/>
      </w:r>
      <w:r>
        <w:br w:type="textWrapping"/>
      </w:r>
      <w:r>
        <w:t xml:space="preserve">Nhạc Cẩn Ngôn cầm lấy bao, cảm tạ Vương Trọng Tuyên rồi quay về phòng thay. Khánh vương nói: “Y phục đi săn này sợ ngươi không biết mặc, để ta giúp ngươi.” Rồi đi theo Nhạc Cẩn Ngôn vào phòng.</w:t>
      </w:r>
      <w:r>
        <w:br w:type="textWrapping"/>
      </w:r>
      <w:r>
        <w:br w:type="textWrapping"/>
      </w:r>
      <w:r>
        <w:t xml:space="preserve">Nhạc Cẩn Ngôn cởi cẩm bào, cầm y phục kia mặc lên người. Quả nhiên y không biết mặc loại y phục này, suy nghĩ nửa ngày cũng không ra. Khánh vương cười ha ha, tiến tới giúp y mặc y phục, lại thắt nút thật tốt, thấy Nhạc Cẩn Ngôn mặc y phục màu lam này dáng người cao ngất, có vẻ anh khí mười phần, cười nói: “Hóa ra Tiểu Nhạc huynh đệ mặc võ trang cũng không tồi.” Nhạc Cẩn Ngôn đỏ mặc, hắc hắc ngây ngô cười.</w:t>
      </w:r>
      <w:r>
        <w:br w:type="textWrapping"/>
      </w:r>
      <w:r>
        <w:br w:type="textWrapping"/>
      </w:r>
      <w:r>
        <w:t xml:space="preserve">Nhạc Cẩn Ngôn vẫn cùng Khánh vương cưỡi một con ngựa. Lúc này đã vào đông, thời tiết dù tốt nhưng nhiệt độ cũng không cao, gió lại lớn. Ra khỏi thành, Khánh vương nói: “Gió lớn, trời rất lạnh, che kín đi.” Lấy áo choàng bọc Nhạc Cẩn Ngôn vào trong ngực rồi mới giục ngựa phóng nhanh. Vương Trọng Tuyên tuy biết Khánh vương coi trọng Nhạc Cẩn Ngôn, nhưng thấy Khánh vương đối với Nhạc Cẩn Ngôn săn sóc như vậy cũng không khỏi âm thầm kinh ngạc.</w:t>
      </w:r>
      <w:r>
        <w:br w:type="textWrapping"/>
      </w:r>
      <w:r>
        <w:br w:type="textWrapping"/>
      </w:r>
      <w:r>
        <w:t xml:space="preserve">Khánh vương phóng ngựa về phía nam gần một canh giờ, Nhạc Cẩn Ngôn bị bao bọc chỉ hở ra hai con mắt, xa xa thấy Trần gia thôn, hưng phấn mà kêu to: “Vương gia, dừng một chút.”</w:t>
      </w:r>
      <w:r>
        <w:br w:type="textWrapping"/>
      </w:r>
      <w:r>
        <w:br w:type="textWrapping"/>
      </w:r>
      <w:r>
        <w:t xml:space="preserve">Khánh vương đi chậm lại, hỏi: “Có chuyện gì sao?” Nhạc Cẩn Ngôn mở áo choàng, chỉ vào Trần gia thôn nói: “Vương gia, ta có thể vào đó tìm người được không?” thấy Khánh vương trầm ngâm, vội nói: “Ta chỉ đưa cho hắn chút đồ thôi, sẽ không tốn thời gian.” Khánh vương thấy vẻ mặt hy vọng của Nhạc Cẩn Ngôn, nghĩ nghĩ nói: “Được rồi.” giục ngựa chạy vào Trần gia thôn.</w:t>
      </w:r>
      <w:r>
        <w:br w:type="textWrapping"/>
      </w:r>
      <w:r>
        <w:br w:type="textWrapping"/>
      </w:r>
      <w:r>
        <w:t xml:space="preserve">Đang vào lúc nông nhàn, người trong thôn tụ tập trong sân nói chuyện phiếm, thấy hai con ngựa cao to tiến vào, người trên ngựa ăn mặc đẹp đẽ quý giá, khí vũ phi phàm, đều lắp bắp kinh hãi. Nhạc Cẩn Ngôn thấy Tiểu Xuân Nhi đang đánh quay cũng một lũ nhóc choai choai, nhô đầu ra từ áo choàng, gọi to: “Tiểu Xuân Nhi!”</w:t>
      </w:r>
      <w:r>
        <w:br w:type="textWrapping"/>
      </w:r>
      <w:r>
        <w:br w:type="textWrapping"/>
      </w:r>
      <w:r>
        <w:t xml:space="preserve">Tiểu Xuân Nhi nghe tiếng nhìn qua, thấy Nhạc Cẩn Ngôn liền bất giác ngây người. Nhạc Cẩn Ngôn quay đầu nhìn Khánh vương, Khánh vương cười cười, xuống ngựa bế y xuống dưới. Tiểu Xuân Nhi thấy Nhạc Cẩn Ngôn đứng ở trong sân, khôi phục tinh thần, kêu to Nhạc đại ca đã tới, ôm cổ Nhạc Cẩn Ngôn, vừa nhảy vừa cười. Người trong thôn ai cũng nhận ra Nhạc Cẩn Ngôn, đều xông tới hỏi han. Khánh vương không mặc trang phục của Vương gia đứng cùng Vương Trọng Tuyên ở một bên, cười xem Nhạc Cẩn Ngôn bị một đám người vây lấy, còn mấy tiểu hài tử đu lên người y, y phục bị kéo đến lệch lạc.</w:t>
      </w:r>
      <w:r>
        <w:br w:type="textWrapping"/>
      </w:r>
      <w:r>
        <w:br w:type="textWrapping"/>
      </w:r>
      <w:r>
        <w:t xml:space="preserve">Sau một lúc người dân tản ra để Tiểu Xuân Nhi nói chuyện cùng Nhạc Cẩn Ngôn. Tiểu Xuân Nhi kêu một tiếng Nhạc đại ca, mắt lại đỏ lên. Nhạc Cẩn Ngôn vỗ vỗ vai hắn nói: “Tiểu Xuân Nhi, ta đang rất tốt, ngươi đừng khóc.” Nhạc Cẩn Ngôn lấy ra một bao đồ từ trong ngực, mở ra cho Tiểu Xuân Nhi xem: “Nhìn này, đây là mũ bông ta mua cho ngươi, đẹp không?” Tiểu Xuân Nhi đội mũ lên, nín khóc mỉm cười: “Đẹp, lại ấm nữa.”</w:t>
      </w:r>
      <w:r>
        <w:br w:type="textWrapping"/>
      </w:r>
      <w:r>
        <w:br w:type="textWrapping"/>
      </w:r>
      <w:r>
        <w:t xml:space="preserve">Nhạc Cẩn Ngôn lại đưa cho Tiểu Xuân Nhi hai hộp dược hoàn: “Đây là dược ta chế, ngươi cầm lấy, trong thôn có ai bị phong hàn ho khan thì uống hai hoàn là được.” Tiểu Xuân Nhi cầm lấy, Nhạc Cẩn Ngôn nói: “Ta còn phải đi cùng bằng hữu, lúc về lại gặp ngươi.” Tiểu Xuân Nhi lưu luyến kéo tay y, lại muốn khóc, Nhạc Cẩn Ngôn vội vã che mắt hắn, nói: “Tiểu Xuân Nhi là người lớn, không thể tùy tiện khóc.” Tiểu Xuân Nhi nhịn nước mắt, gật đầu nói: “Ta nghe lời Nhạc đại ca.”</w:t>
      </w:r>
      <w:r>
        <w:br w:type="textWrapping"/>
      </w:r>
      <w:r>
        <w:br w:type="textWrapping"/>
      </w:r>
      <w:r>
        <w:t xml:space="preserve">Nhạc Cẩn Ngôn từ biệt Tiểu Xuân Nhi đi về phía Khánh vương, Khánh vương bế y lên ngựa đi tiếp. Khánh vương giục ngựa chạy ra khỏi thôn, Nhạc Cẩn Ngôn nhìn lại thấy Tiểu Xuân Nhi còn đang đứng ngơ ngác ở đó nhìn theo bọn họ, nhịn không được đau xót trong lòng, hốc mắt nóng lên, lại nghe Khánh vương nói bên tai: “Người lớn không thể tùy tiện khóc nha.” Ngữ khí mềm mại mang theo ý an ủi. Nhạc Cẩn Ngôn ngượng ngùng cười, oa ở trong lòng Khánh vương, nghe thấy gió gào thét bên tai, đảo mắt liền không thấy bóng dang Trần gia thôn nữa.</w:t>
      </w:r>
      <w:r>
        <w:br w:type="textWrapping"/>
      </w:r>
      <w:r>
        <w:br w:type="textWrapping"/>
      </w:r>
      <w:r>
        <w:t xml:space="preserve">Hai con ngựa chạy hết tốc lực như bay trên đường, Khánh vương nói tới rồi, dừng ngựa, ôm Nhạc Cẩn Ngôn xuống dưới. Đây là một cánh rừng rậm rạp, lá trên cây rụng gần hết, chỉ còn mấy cây tùng bách là còn xanh lá, bên cạnh có một con sông uốn lượn. Vương Trọng Tuyên thấy Nhạc Cẩn Ngôn tò mò nhìn xung quanh, cười nói: “Đây là bên ngoài khu vực săn bắn của hoàng gia, chắc đây là lần đầu tiên Nhạc công tử đi săn đi? Nơi này rất nhiều thú nhỏ, săn dễ hơn.” Lấy cung ra đưa cho Nhạc Cẩn Ngôn, “Cái cung này hơi mềm một chút, Nhạc công tử thử xem có kéo được không, nếu không ta cho mềm thêm.”</w:t>
      </w:r>
      <w:r>
        <w:br w:type="textWrapping"/>
      </w:r>
      <w:r>
        <w:br w:type="textWrapping"/>
      </w:r>
      <w:r>
        <w:t xml:space="preserve">Nhạc Cẩn Ngôn kéo thử một chút, dùng một ít lực cũng có thể kéo được, cung này mềm hơn so với cung của Vương Trọng Tuyên, Vương Trọng Tuyên thấy y cư nhiên có thể kéo ra, cười nói: “Lực tay của Nhạc công tử quả là không tồi.” Nhạc Cẩn Ngôn dùng sức kéo cung, mặt trướng đến hồng hồng, thở hổn hể lại tràn đầy đắc ý: “Mỗi ngày ở nhà ta phải bưng củi nấu dược, còn phải trèo núi hái thuốc, lực cánh tay vì thế nên được luyện tập.” Vương Trọng Tuyên thấy bộ dáng thú vị của y nhịn không được mà cười to.</w:t>
      </w:r>
      <w:r>
        <w:br w:type="textWrapping"/>
      </w:r>
      <w:r>
        <w:br w:type="textWrapping"/>
      </w:r>
      <w:r>
        <w:t xml:space="preserve">Khánh vương nghe tiếng nhìn qua, thấy bộ dáng kéo cung của Nhạc Cẩn Ngôn cũng cười, đi tới nói: “Để ta dạy ngươi bắn tên.” Cầm tay Nhạc Cẩn Ngôn từ phía sau, giúp y điều chỉnh tư thế. Khánh vương thân hình cao lớn kiện mỹ, cao hơn Nhạc Cẩn Ngôn nửa cái đầu, tư thế như vậy giống như đứng từ đằng sau ôm y. Nhạc Cẩn Ngôn dọc theo đường đi được Khánh vương ôm vào trong ngực vẫn chưa cảm thấy gì, Vương Trọng Tuyên ở bên cạnh lại thấy ánh mắt Khánh vương dịu dàng không giống như đối với bằng hữu bình thường, có chút hiểu ra, chỉ mỉm cười, yên lặng đứng một bên.</w:t>
      </w:r>
      <w:r>
        <w:br w:type="textWrapping"/>
      </w:r>
      <w:r>
        <w:br w:type="textWrapping"/>
      </w:r>
      <w:r>
        <w:t xml:space="preserve">Nhạc Cẩn Ngôn vốn là người thông minh, Khánh vương lại kiên nhẫn dạy đúng phương pháp, Nhạc Cẩn Ngôn sau mấy lần liền có thể bắn đúng cách, bắn thử mấy mũi tên, độ chính xác cư nhiên không tồi, lực đạo cũng ổn. Khánh vương cười nói: “Chúng ta đi đuổi mấy con thỏ cho ngươi bắn.” rồi mang theo Vương Trọng Tuyên vào rừng.</w:t>
      </w:r>
      <w:r>
        <w:br w:type="textWrapping"/>
      </w:r>
      <w:r>
        <w:br w:type="textWrapping"/>
      </w:r>
      <w:r>
        <w:t xml:space="preserve">Nhạc Cẩn Ngôn cầm cung đợi một lúc, quả nhiên thấy mấy con thỏ chạy ra ngoài. Y vội tiến đến, ngắm con thỏ rồi bắn qua. Vận khí của y không tồi, vừa bắn một tên đã cắm vào chân thỏ, thỏ kia lăn trên mặt đất một chút rồi chạy tới bờ sông. Đây là lần đầu tiên trong đời Nhạc Cẩn Ngôn bắn trúng con mồi, hưng phấn đến kêu to rồi đuổi theo. Gió ở nơi hoang dã này mạnh hơn rất nhiều nên lạnh hơn trong thành, trên sông dù chưa kết băng nhưng bên bờ sông cũng đã có những tảng băng mỏng. Nhạc Cẩn Ngôn ở Tương Tây nên không biết tình hình phương bắc như thế nào, đuổi tới bờ sông, giẫm lên một khối băng, dưới chân trượt một cái, ngã vào lòng sông.</w:t>
      </w:r>
      <w:r>
        <w:br w:type="textWrapping"/>
      </w:r>
      <w:r>
        <w:br w:type="textWrapping"/>
      </w:r>
      <w:r>
        <w:t xml:space="preserve">Nước sông kia cũng không tính là sâu nhưng Nhạc Cẩn Ngôn lại không biết bơi, rơi xuống sông liền lập tức hoảng loạn, uống hai ngụm nước lại kích động, chỉ biết giãy dụa ở trong nước. Y phục trên người là y phục mùa đông, ngấm nước vô cùng nặng, kéo Nhạc Cẩn Ngôn xuống sông. Nước lạnh như băng thấm vào tận xương, Nhạc Cẩn Ngôn muốn kêu cứu nhưng không phát ra tiếng, chỉ cảm thấy bị hãm dưới đáy sông, nước sông lạnh như băng không ngừng tràn vào mũi, dần dần vô lực.</w:t>
      </w:r>
      <w:r>
        <w:br w:type="textWrapping"/>
      </w:r>
      <w:r>
        <w:br w:type="textWrapping"/>
      </w:r>
      <w:r>
        <w:t xml:space="preserve">Khánh vương cùng Vương Trọng Tuyên đuổi mấy con thỏ chạy ra, chỉ chốc lát đã nghe tiếng Nhạc Cẩn Ngôn cao hứng hô to gọi nhỏ, hai người nhìn nhau cười, đi ra bìa rừng. Vừa đi ra khỏi rừng cây Khánh vương liền nhìn thấy một mái tóc đen trên sông, cảm thấy kinh hãi, vội vàng bay tới, một tay nhấc Nhạc Cẩn Ngôn từ dưới sông lên bờ. Khánh vương cúi đầu nhìn thấy Nhạc Cẩn Ngôn một thân nước bùn, hai mắt nhắm chặt, sắc mặt trắng xanh, tay không khỏi run lên, vội vàng thăm dò hơi thở của Nhạc Cẩn Ngôn, phát hiện còn hô hấp mới nhẹ nhàng thở ra, đem Nhạc Cẩn Ngôn nằm sấp trên chân, đánh hai cái vào lưng, Nhạc Cẩn Ngôn ói ra một bãi nước, ho một trận, hô hấp mới dần ổn định.</w:t>
      </w:r>
      <w:r>
        <w:br w:type="textWrapping"/>
      </w:r>
      <w:r>
        <w:br w:type="textWrapping"/>
      </w:r>
      <w:r>
        <w:t xml:space="preserve">Khánh vương thấy Nhạc Cẩn Ngôn vẫn hôn mê bất tỉnh, mặt trắng xanh, cả người run rẩy, biết là y ngâm trong nước quá lâu, thân thể lạnh chưa hồi phục. Lập tức cởi hết y phục của Nhạc Cẩn Ngôn, lại cởi y phục của mình, đem Nhạc Cẩn Ngôn ôm vào trong ngực, lại lấy áo choàng bao chặt, dùng nhiệt độ cơ thể của chính mình để sưởi ấm Nhạc Cẩn Ngôn.</w:t>
      </w:r>
      <w:r>
        <w:br w:type="textWrapping"/>
      </w:r>
      <w:r>
        <w:br w:type="textWrapping"/>
      </w:r>
      <w:r>
        <w:t xml:space="preserve">Vương Trọng Tuyên một bên đốt lửa, Khánh vương lúc đầu cảm thấy thân thể Nhạc Cẩn Ngôn lạnh như băng, càng run rẩy, không biết qua bao lâu rốt cục mới ấm lên, sắc mặt chậm rãi hồi phục, cũng không còn run rẩy nữa nhưng vẫn không mở mắt.</w:t>
      </w:r>
      <w:r>
        <w:br w:type="textWrapping"/>
      </w:r>
      <w:r>
        <w:br w:type="textWrapping"/>
      </w:r>
      <w:r>
        <w:t xml:space="preserve">Khánh vương cúi đầu xem lông mi Nhạc Cẩn Ngôn nhẹ nhàng rung động, vỗ vỗ mặt Nhạc Cẩn Ngôn: “Ngôn nhi ngốc, mau mở mắt.” (Gọi Ngôn nhi rùi ~~)</w:t>
      </w:r>
      <w:r>
        <w:br w:type="textWrapping"/>
      </w:r>
      <w:r>
        <w:br w:type="textWrapping"/>
      </w:r>
      <w:r>
        <w:t xml:space="preserve">Nhạc Cẩn Ngôn mở mắt ra ngạc nhiên hỏi: “Vương gia gọi ta là gì?”</w:t>
      </w:r>
      <w:r>
        <w:br w:type="textWrapping"/>
      </w:r>
      <w:r>
        <w:br w:type="textWrapping"/>
      </w:r>
      <w:r>
        <w:t xml:space="preserve">Khánh vương cười nói: “Ta gọi ngươi là Ngôn nhi ngốc a, ngươi thật sự là ngốc muốn chết, nước sông chỉ đến thắt lưng mà cũng không lên được, người khác biết liệu có cười ngươi đến chết hay không a.”</w:t>
      </w:r>
      <w:r>
        <w:br w:type="textWrapping"/>
      </w:r>
      <w:r>
        <w:br w:type="textWrapping"/>
      </w:r>
      <w:r>
        <w:t xml:space="preserve">Nhạc Cẩn Ngôn ngượng ngùng, vùi đầu vào ngực Khánh vương, lầu bầu nói: “Người ta không biết bơi nên sợ hãi thôi.”</w:t>
      </w:r>
      <w:r>
        <w:br w:type="textWrapping"/>
      </w:r>
      <w:r>
        <w:br w:type="textWrapping"/>
      </w:r>
      <w:r>
        <w:t xml:space="preserve">Khánh vương xoa xoa đầu Nhạc Cẩn Ngôn: “Cho nên nói ngươi là Ngôn nhi ngốc nha.”</w:t>
      </w:r>
      <w:r>
        <w:br w:type="textWrapping"/>
      </w:r>
      <w:r>
        <w:br w:type="textWrapping"/>
      </w:r>
      <w:r>
        <w:t xml:space="preserve">Nhạc Cẩn Ngôn im lặng một hồi, ngẩng đầu lên nói: “Ta thích Vương gia gọi ta là Ngôn nhi. Giống như sư phụ ta vậy.” Y mân miệng cười, ánh mắt trong suốt, Khánh vương nhìn xem mà thất thần, khẽ cười: “Nhưng ta không phải là sư phụ ngươi, về sau cứ gọi là Tứ ca nhé.”</w:t>
      </w:r>
      <w:r>
        <w:br w:type="textWrapping"/>
      </w:r>
      <w:r>
        <w:br w:type="textWrapping"/>
      </w:r>
      <w:r>
        <w:t xml:space="preserve">Vương Trọng Tuyên ở một bên nói: “Y phục của Nhạc công tử sợ là không khô được, như thế này thì về làm sao a.”</w:t>
      </w:r>
      <w:r>
        <w:br w:type="textWrapping"/>
      </w:r>
      <w:r>
        <w:br w:type="textWrapping"/>
      </w:r>
      <w:r>
        <w:t xml:space="preserve">Nhạc Cẩn Ngôn lúc này mới phát hiện mình toàn thân trần trụi bị Khánh vương ôm trong ngực, mà Khánh vương cũng cởi y phục, da thịt hai người dán một chỗ, không khỏi quẫn bách, ngay cả lỗ tai cũng hồng thấu, lại không thể nhảy ra, liền đem đầu vùi vào ngực Khánh vương không dám ngẩng lên. Vương Trọng Tuyên nhìn y bị bao kín mít, cúi đầu chỉ nhìn thấy một cái lỗ tai hồng hồng, bất giác bật cười, thấy ánh mắt cảnh cáo của Khánh vương, sờ sờ cái mũi quay đầu đi nhưng trong lòng vẫn cuồng tiếu không thôi.</w:t>
      </w:r>
      <w:r>
        <w:br w:type="textWrapping"/>
      </w:r>
      <w:r>
        <w:br w:type="textWrapping"/>
      </w:r>
      <w:r>
        <w:t xml:space="preserve">Cuối cùng Khánh vương cởi áo trong của mình để Nhạc Cẩn Ngôn mặc vào, ôm Nhạc Cẩn Ngôn lên ngựa, lấy áo choàng gói kỹ lưỡng, thừa lúc mặt trời chưa lặn vội vàng chạy về thành. Khánh vương sợ Nhạc Cẩn Ngôn bị gió lùa nên để y xoay mặt vào ngực mình, ôm chặt trong lòng. Nhạc Cẩn Ngôn không nhìn thấy bên ngoài, chỉ cảm thấy trong ngực cực kỳ ấm áp, bất giác ôm lấy thắt lưng Khánh vương, chậm rãi ngủ trên lưng ngựa xóc nảy.</w:t>
      </w:r>
      <w:r>
        <w:br w:type="textWrapping"/>
      </w:r>
      <w:r>
        <w:br w:type="textWrapping"/>
      </w:r>
    </w:p>
    <w:p>
      <w:pPr>
        <w:pStyle w:val="Heading2"/>
      </w:pPr>
      <w:bookmarkStart w:id="70" w:name="chương-12"/>
      <w:bookmarkEnd w:id="70"/>
      <w:r>
        <w:t xml:space="preserve">12. Chương 12</w:t>
      </w:r>
    </w:p>
    <w:p>
      <w:pPr>
        <w:pStyle w:val="Compact"/>
      </w:pPr>
      <w:r>
        <w:br w:type="textWrapping"/>
      </w:r>
      <w:r>
        <w:br w:type="textWrapping"/>
      </w:r>
      <w:r>
        <w:t xml:space="preserve">Lúc Nhạc Cẩn Ngôn tỉnh lại mở mắt nhìn lên tấm màn màu xanh trên đỉnh đầu, không phải là giường của mình trong Thụy vương phủ, tỉnh tỉnh mê mê quay đầu nhìn thì trời đã tối, trong phòng đốt đèn, người ngồi bên bàn hình như đang đọc công văn, là Khánh vương. Nhạc Cẩn Ngôn ngơ ngác nhìn bóng dáng Khánh vương, bỗng nhiên Khánh vương quay đầu ra, vừa vặn nhìn thấy Nhạc Cẩn Ngôn mở to đôi mắt suy nghĩ, khóe miệng cong lên, buông công văn trong tay đi tới: “Ngôn nhi, ngươi tỉnh rồi sao?”</w:t>
      </w:r>
      <w:r>
        <w:br w:type="textWrapping"/>
      </w:r>
      <w:r>
        <w:br w:type="textWrapping"/>
      </w:r>
      <w:r>
        <w:t xml:space="preserve">Nhạc Cẩn Ngôn vội vàng ngồi dậy, “Vâng, vương gia.” Khánh vương nhíu mày, đi đến bên giường ngồi xuống, kéo tay Nhạc Cẩn Ngôn nói: “Không phải bảo ngươi gọi ta là Tứ ca sao.” Nhạc Cẩn Ngôn cúi đầu nói: “Thảo dân không dám.”</w:t>
      </w:r>
      <w:r>
        <w:br w:type="textWrapping"/>
      </w:r>
      <w:r>
        <w:br w:type="textWrapping"/>
      </w:r>
      <w:r>
        <w:t xml:space="preserve">Khánh vương nghe ngữ khí của Nhạc Cẩn Ngôn xa lạ như vậy lập tức cảm thấy kỳ lạ, nâng mặt Nhạc Cẩn Ngôn lên nhìn, ánh mắt Nhạc Cẩn Ngôn trong suốt lại ẩn ẩn ý bi thương, bất giác sửng sốt, thật lâu sau mới nói: “Ngôn nhi, ngươi đây là…”</w:t>
      </w:r>
      <w:r>
        <w:br w:type="textWrapping"/>
      </w:r>
      <w:r>
        <w:br w:type="textWrapping"/>
      </w:r>
      <w:r>
        <w:t xml:space="preserve">Nhạc Cẩn Ngôn hạ mắt thản nhiên nói: “Vương gia thân phận tôn quý, thảo dân không dám trèo cao.”</w:t>
      </w:r>
      <w:r>
        <w:br w:type="textWrapping"/>
      </w:r>
      <w:r>
        <w:br w:type="textWrapping"/>
      </w:r>
      <w:r>
        <w:t xml:space="preserve">Khánh vương nghe vậy giật mình ngây ngốc, đang muốn nói chuyện thì cánh cửa mở ra, một hồng y nữ tử đi vào, mặt mày như họa, cười khanh khách nói: “Vương gia, Lăng Tiêu đưa cơm tối đến cho Tiểu Nhạc huynh đệ.” Trên tay bưng mâm, bước nhẹ nhàng đến bên giường, đặt mâm lên ghế, thấy Khánh vương cùng Nhạc Cẩn Ngôn đang kinh ngạc, che miệng cười nói: “Ôi chao, Vương gia, ngài đây là như thế nào vậy? Có phải là bắt nạt Tiểu Nhạc huynh đệ không?”</w:t>
      </w:r>
      <w:r>
        <w:br w:type="textWrapping"/>
      </w:r>
      <w:r>
        <w:br w:type="textWrapping"/>
      </w:r>
      <w:r>
        <w:t xml:space="preserve">Khánh vương đứng lên, nói với Lăng Tiêu: “Lăng Tiêu, ngươi bồi Tiểu Nhạc ăn cơm đi, ta ra ngoài một chút.” Rồi xoay người ra cửa.</w:t>
      </w:r>
      <w:r>
        <w:br w:type="textWrapping"/>
      </w:r>
      <w:r>
        <w:br w:type="textWrapping"/>
      </w:r>
      <w:r>
        <w:t xml:space="preserve">Lăng Tiêu thấy Khánh vương đi rồi, lại thấy Nhạc Cẩn Ngôn ngẩn ngơ nhìn theo bóng dáng Khánh vương, cười khúc khích, ngồi vào bên giường nói với Nhạc Cẩn Ngôn: “Tiểu Nhạc huynh đệ, ngươi cũng đói bụng rồi, chúng ta ăn đi.” Đơm bát cơm, chất một đống đồ ăn ở trên mặt, nhét vào tay Nhạc Cẩn Ngôn, nhìn Nhạc Cẩn Ngôn ăn, cười tủm tỉm nói: “Em ngoan mau ăn đi, ăn no mới có thể cao lớn.” (Sặc =)) Được cái mấy chị cơ thiếp của anh Khánh đều nhí nhố thế này cả)</w:t>
      </w:r>
      <w:r>
        <w:br w:type="textWrapping"/>
      </w:r>
      <w:r>
        <w:br w:type="textWrapping"/>
      </w:r>
      <w:r>
        <w:t xml:space="preserve">Nhạc Cẩn Ngôn thật sự là đói bụng, đang và cơm thì nghe được câu đó, một ngụm đồ ăn nghẹn trong cổ, Lăng Tiêu vội rót cho y chén nước. Nhạc Cẩn Ngôn uống xong, thật vất vả mới thuận được khí, mở to mắt trừng trừng nói: “Ta không phải là tiểu hài tử, tháng sau ta đã hai mươi rồi. Ta cũng rất cao rồi!”</w:t>
      </w:r>
      <w:r>
        <w:br w:type="textWrapping"/>
      </w:r>
      <w:r>
        <w:br w:type="textWrapping"/>
      </w:r>
      <w:r>
        <w:t xml:space="preserve">Bàn tay tuyết trắng của Lăng Tiêu chọt chọt mặt Nhạc Cẩn Ngôn một chút, cười nói: “Ngươi chẳng qua là một nhóc thối thôi, xem này, ngay cả râu cũng không mọc này.”</w:t>
      </w:r>
      <w:r>
        <w:br w:type="textWrapping"/>
      </w:r>
      <w:r>
        <w:br w:type="textWrapping"/>
      </w:r>
      <w:r>
        <w:t xml:space="preserve">Mặt Nhạc Cẩn Ngôn rất mềm mại, Lăng Tiêu chọt một chút cảm thấy rất thích liền chọt tiếp. Nhạc Cẩn Ngôn bị chọt đến nước mắt lưng tròng, thầm nghĩ tỷ tỷ này bộ dáng đẹp vậy sao lại hung như thế, cũng không dám nói chuyện cùng Lăng Tiêu nữa, buồn rầu vùi đầu ăn cơm.</w:t>
      </w:r>
      <w:r>
        <w:br w:type="textWrapping"/>
      </w:r>
      <w:r>
        <w:br w:type="textWrapping"/>
      </w:r>
      <w:r>
        <w:t xml:space="preserve">Lăng Tiêu cười tủm tỉm ngồi một bên, thỉnh thoảng gắp đồ ăn vào bát Nhạc Cẩn Ngôn, thấy y ăn xong một bát lại cứng rắn bắt ăn thêm bát nữa, lúc này mới vừa lòng gọi người thu thập đũa bát, mang thùng nước nóng tiến vào, nói với Nhạc Cẩn Ngôn: “Ngươi tắm rửa đi.” Nhạc Cẩn Ngôn thấy nước ấm thì lòng tràn đầy vui sướng, lại thấy Lăng Tiêu đứng đó không đi, còn đang nghi hoặc thì Lăng Tiêu tự tay cởi cúc áo trong của y, miệng nói: “Để tỷ tỷ đến tắm cho ngươi nào.”</w:t>
      </w:r>
      <w:r>
        <w:br w:type="textWrapping"/>
      </w:r>
      <w:r>
        <w:br w:type="textWrapping"/>
      </w:r>
      <w:r>
        <w:t xml:space="preserve">Nhạc Cẩn Ngôn sợ tới mức hồn vía lên mây, nhanh chóng ôm người chạy ra cửa muốn mở. Lăng Tiêu thấy y bị dọa, cười khanh khách, nhảy đến bên người Nhạc Cẩn Ngôn, lại chọt chọt một cái vào trán Nhạc Cẩn Ngôn, nói: “Đứa ngốc, tỷ tỷ trêu ngươi thôi.” Mở cửa, đi ra ngoài, còn giúp Nhạc Cẩn Ngôn đóng cửa. Nhạc Cẩn Ngôn đóng chặt cửa, cởi y phục, chậm rãi chìm vào thùng nước, nhìn hơi nước bay bay liền bắt đầu phát ngốc.</w:t>
      </w:r>
      <w:r>
        <w:br w:type="textWrapping"/>
      </w:r>
      <w:r>
        <w:br w:type="textWrapping"/>
      </w:r>
      <w:r>
        <w:t xml:space="preserve">Lăng Tiêu ra cửa đi theo hành lang đến trung đình, quả nhiên gặp Khánh vương đang ngồi một mình uống rượu. Lăng Tiêu đi qua, ngồi đối diện với Khánh vương, lấy một chén chắt đầy, uống một ngụm nói: “Vương gia, trời lạnh uống rượu giải sầu, chuyện gì phiền lòng vậy?”</w:t>
      </w:r>
      <w:r>
        <w:br w:type="textWrapping"/>
      </w:r>
      <w:r>
        <w:br w:type="textWrapping"/>
      </w:r>
      <w:r>
        <w:t xml:space="preserve">Khánh vương liếc Lăng Tiêu một cái, thản nhiên nói: “Bổn vương làm gì có cái gì phiền lòng, chẳng qua là sâu rượu nó quấy thôi.”</w:t>
      </w:r>
      <w:r>
        <w:br w:type="textWrapping"/>
      </w:r>
      <w:r>
        <w:br w:type="textWrapping"/>
      </w:r>
      <w:r>
        <w:t xml:space="preserve">Lăng Tiêu cầm chén mỉm cười nói: “Là vì hài tử kia sao?”</w:t>
      </w:r>
      <w:r>
        <w:br w:type="textWrapping"/>
      </w:r>
      <w:r>
        <w:br w:type="textWrapping"/>
      </w:r>
      <w:r>
        <w:t xml:space="preserve">Ánh mắt Khánh vương chợt lóe, lại không nói chuyện, nghe được Lăng Tiêu nói tiếp: “Cơ thiếp của Vương gia đã có ai được ngủ trên giường của ngài? Cho dù là Thụy vương đến chơi ngủ lại, cũng là ở trong khách phòng; đứa nhỏ này là do Vương gia chính mình ôm vào trong phòng đặt lên trên giường, ta nếu như còn nhìn không ra thì coi như là mắt mù rồi.”</w:t>
      </w:r>
      <w:r>
        <w:br w:type="textWrapping"/>
      </w:r>
      <w:r>
        <w:br w:type="textWrapping"/>
      </w:r>
      <w:r>
        <w:t xml:space="preserve">Lăng Tiêu thở dài: “Hài tử này chất phác đáng yêu, ta cũng thích a, chỉ là bộ dáng rất giống Quang Hoa công tử, hiện nay lại ở trong Thụy vương phủ, sợ là có chút phiền phức.”</w:t>
      </w:r>
      <w:r>
        <w:br w:type="textWrapping"/>
      </w:r>
      <w:r>
        <w:br w:type="textWrapping"/>
      </w:r>
      <w:r>
        <w:t xml:space="preserve">Khánh vương đặt chén lên bàn đá, thêm rượu vào: “Lăng Tiêu nhưng thật ra lo lắng nhiều, ta coi Tiểu Nhạc là bằng hữu.”</w:t>
      </w:r>
      <w:r>
        <w:br w:type="textWrapping"/>
      </w:r>
      <w:r>
        <w:br w:type="textWrapping"/>
      </w:r>
      <w:r>
        <w:t xml:space="preserve">Lăng Tiêu nhìn Khánh vương một cái, uống hết rượu trong chén, cười nói: “Vương gia, lời này người khác tin, Lăng Tiêu lại không tin. Ta ở bên Vương gia năm năm, nếu còn không nhìn ra tâm tư Vương gia thì cũng uổng phí danh hiệu hoa giải ngữ hàng đầu. Mấy năm nay, bên cạnh Vương gia ngài người đến rồi lại đi, ngài ai cũng có tình, lại đối ai cũng vô tình, nhưng ánh mắt ngài nhìn người khác chưa bao giờ giống như lúc nhìn hài tử kia. Nếu ngài nói không động tâm với hài tử kia, Lăng Tiêu vô luận là như thế nào cũng không tin.” Lăng Tiêu đấy Khánh vương một chút, nói: “Vương gia, người nhận đi.”</w:t>
      </w:r>
      <w:r>
        <w:br w:type="textWrapping"/>
      </w:r>
      <w:r>
        <w:br w:type="textWrapping"/>
      </w:r>
      <w:r>
        <w:t xml:space="preserve">Khánh vương cười khổ nói: “Lăng Tiêu, ngươi biết thân phận của ta mà, nếu nhận, sợ sẽ hại Tiểu Nhạc; hơn nữa, cho dù ta nhận, đòn gánh cũng không thể gánh một đầu a.”</w:t>
      </w:r>
      <w:r>
        <w:br w:type="textWrapping"/>
      </w:r>
      <w:r>
        <w:br w:type="textWrapping"/>
      </w:r>
      <w:r>
        <w:t xml:space="preserve">Lăng Tiêu sửng sốt, Khánh vương cười nói: “Không nói nữa.” một phen ôm lấy Lăng Tiêu, nâng mặt nàng lên hôn một cái, tà tà cười nói: “Đêm nay ta đến chỗ ngươi đi?” Lăng Tiêu đấy Khánh vương ra, đứng lên, cười như không cười nhìn Khánh vương: “Tâm không ở nơi này thì thật không thú vị, ngài vẫn là trở về phòng ngủ thôi.” Vén váy rồi đi. Khánh vương thấy Lăng Tiêu đi rồi lại tiếp tục uống rượu mới trở về phòng, đứng trước cửa phòng mình đứng một lúc lâu, rốt cục vẫn là xoay người đến khách phòng.</w:t>
      </w:r>
      <w:r>
        <w:br w:type="textWrapping"/>
      </w:r>
      <w:r>
        <w:br w:type="textWrapping"/>
      </w:r>
      <w:r>
        <w:t xml:space="preserve">Nhạc Cẩn Ngôn ngâm đến khi nước lạnh mới ra khỏi dục dũng, thay y phục Lăng Tiêu đã chuẩn bị rồi lên giường, lại không ngủ được, trong lòng như chờ đợi cái gì, rồi lại sợ hãi, lăn qua lộn lại đến nửa đêm mới ngủ được.</w:t>
      </w:r>
      <w:r>
        <w:br w:type="textWrapping"/>
      </w:r>
      <w:r>
        <w:br w:type="textWrapping"/>
      </w:r>
      <w:r>
        <w:t xml:space="preserve">Hôm sau Nhạc Cẩn Ngôn không gặp Khánh vương, sau khi bị Lăng Tiêu bắt ăn hai bát mỳ gà xé phay liền muốn cùng Khánh vương cáo từ rồi quay về Thụy vương phủ. Lăng Tiêu tay ôm tiểu lô, cắn hạt dưa nói: “Vương gia sáng nay vào cung diện thánh rồi.” nàng thấy vẻ mặt thất vọng của Nhạc Cẩn Ngôn, thầm nghĩ trong lòng: “Vương gia người này ánh mắt không chuẩn rồi.” vỗ vỗ tay, thân thiết mà ôm lấy Nhạc Cẩn Ngôn nói: “Ta đưa ngươi trở về.” Nhạc Cẩn Ngôn sợ đến nhảy dựng, liên tục xua tay nói: “Không dám phiền tỉ tỉ, ta tự mình trở về là được rồi.”</w:t>
      </w:r>
      <w:r>
        <w:br w:type="textWrapping"/>
      </w:r>
      <w:r>
        <w:br w:type="textWrapping"/>
      </w:r>
      <w:r>
        <w:t xml:space="preserve">Lăng Tiêu cười khúc khích, lấy tay chọt chọt mặt của Nhạc Cẩn Ngôn: “Đứa ngốc, để ta gọi người đưa ngươi về.” Nhạc Cẩn Ngôn che mặt, thật là sợ Lăng Tiêu, cũng không dám lên tiếng nữa, chỉ ngoan ngoãn để Lăng Tiêu đùa nghịch.</w:t>
      </w:r>
      <w:r>
        <w:br w:type="textWrapping"/>
      </w:r>
      <w:r>
        <w:br w:type="textWrapping"/>
      </w:r>
      <w:r>
        <w:t xml:space="preserve">Nhạc Cẩn Ngôn mới tiến vào Thụy vương phủ thì quản gia đã vội vã lên đón, nói: “Nhạc đại phu đã trở lại rồi, mau đến xem Vương gia một chút đi.” Một phen lôi kéo hướng phòng Thụy vương. Nhạc Cẩn Ngôn trong lòng trầm xuống, thầm nghĩ có phải thương thế của Thụy vương có gì biến hóa không, kết quả vừa mới tới cửa thì đã nghe tiếng bát đĩa vỡ ở trong phòng, Thụy vương tức giận rống to: “Khó ăn muốn chết, mang đi mang đi!”</w:t>
      </w:r>
      <w:r>
        <w:br w:type="textWrapping"/>
      </w:r>
      <w:r>
        <w:br w:type="textWrapping"/>
      </w:r>
      <w:r>
        <w:t xml:space="preserve">Nhạc Cẩn Ngôn nghe tiếng Thụy vương rất to, trung khí mười phần thì nhẹ nhàng thở ra nhấc chân vào phòng, lại bị một vật bay tới đụng trúng cái trán, đau đến kêu lên ôi một tiếng, ôm trán ngồi sụp xuống, cảm thấy có chất lỏng ấm áp chảy xuống, chắc là đã chảy máu.</w:t>
      </w:r>
      <w:r>
        <w:br w:type="textWrapping"/>
      </w:r>
      <w:r>
        <w:br w:type="textWrapping"/>
      </w:r>
      <w:r>
        <w:t xml:space="preserve">Thụy vương từ sáng sớm ngủ dậy liền cảm thấy mọi chuyện đều không hài lòng, đồ ăn sáng cũng khó ăn muốn chết, đang phát giân liền đạp bát đĩa, lại tiện tay ném trà trản, không khéo trúng ngay đầu Nhạc Cẩn Ngôn. Thụy vương nghe được tiếng quay ra thấy Nhạc Cẩn Ngôn thì trong lòng vui vẻ, lại thấy Nhạc Cẩn Ngôn ôm đầu ngồi xổm, từ kẽ tay chảy ra máu, kinh hãi, vội vàng chạy tới, chân của hắn còn chưa khỏi hẳn nên đi lại bất tiện, lúc này Nhạc Cẩn Ngôn đã đứng lên, thấy vẻ mặt lo lắng của Thụy vương, cười nói: “Không sao, ta về phòng bôi dược.”</w:t>
      </w:r>
      <w:r>
        <w:br w:type="textWrapping"/>
      </w:r>
      <w:r>
        <w:br w:type="textWrapping"/>
      </w:r>
      <w:r>
        <w:t xml:space="preserve">Nhạc Cẩn Ngôn vừa trở về phòng liền nhìn miệng vết thương kia rất sâu, dài hàng tấc, máu chảy không ngừng. Nhạc Cẩn Ngôn cười khổ lắc đầu, trở mình tìm kim sang dược đến, đổ vào miệng vết thương, đợi một hồi thì máu ngừng chảy, băng bó vào. Nhạc Cẩn Ngôn nhìn gương, xem đầu mình băng bó trắng toát, bộ dáng có chút buồn cười, không khỏi cười lên, thu thập bình dược, lấy châm ra xoay người ra ngoài, đã thấy Thụy vương đứng ở cửa nhìn y, bất giác ngây ngẩn cả người.</w:t>
      </w:r>
      <w:r>
        <w:br w:type="textWrapping"/>
      </w:r>
      <w:r>
        <w:br w:type="textWrapping"/>
      </w:r>
      <w:r>
        <w:t xml:space="preserve">Thụy vương nhìn Nhạc Cẩn Ngôn, trên mặt lộ ra biểu tình bi thượng, chậm rãi đi tới đưa tay vuốt ve trán Nhạc Cẩn Ngôn, lẩm bẩm nói: “A Cẩm, ta lại làm ngươi bị thương.” Nhạc Cẩn Ngôn biết Thụy vương đem mình trở thành Tề Hạo Cẩm, vội huơ huơ tay trước mặt Thụy vương: “Vương gia, ta là Nhạc Cẩn Ngôn.”</w:t>
      </w:r>
      <w:r>
        <w:br w:type="textWrapping"/>
      </w:r>
      <w:r>
        <w:br w:type="textWrapping"/>
      </w:r>
      <w:r>
        <w:t xml:space="preserve">Thụy vương vội vàng tỉnh lại, nhìn Nhạc Cẩn Ngôn, có chút suy nghĩ. Nhạc Cẩn Ngôn cũng quen bị người ta nhầm thành Tề Hạo Cẩm rồi liền lơ đễnh, kéo tay Thụy vương, ôn nhu nói: “Vương gia, chúng ta đi châm cứu đi.” Thụy vương cũng nghe lời theo Nhạc Cẩn Ngôn trở về phòng. Nhạc Cẩn Ngôn biết Thụy vương chưa ăn sáng nên gọi người mang chút đồ đến, dỗ Thụy vương ăn, sau đó mới châm cứu cho Thụy vương.</w:t>
      </w:r>
      <w:r>
        <w:br w:type="textWrapping"/>
      </w:r>
      <w:r>
        <w:br w:type="textWrapping"/>
      </w:r>
      <w:r>
        <w:t xml:space="preserve">Thụy vương nằm trên giường nhìn Nhạc Cẩn Ngôn chăm chú châm cứu cho mình, nhiều lần toát mồ hôi, lại nhìn trên trán Nhạc Cẩn Ngôn có băng báo, phía dưới chính là vết thương hắn tạo ra, nhẹ giọng hỏi: “Nhạc Cẩn Ngôn, vì sao ngươi lại tốt với ta như vậy?”</w:t>
      </w:r>
      <w:r>
        <w:br w:type="textWrapping"/>
      </w:r>
      <w:r>
        <w:br w:type="textWrapping"/>
      </w:r>
      <w:r>
        <w:t xml:space="preserve">Nhạc Cẩn Ngôn nghe vậy thốt lên: “Vì ngươi là người bệnh a.” Thụy vương ảm đạm cười: “Hóa ra là như vậy.” nhắm mắt lại. Nhạc Cẩn Ngôn thấy Thụy vương không nói gì nữa, cũng yên lặng tiếp tục châm cứu.</w:t>
      </w:r>
      <w:r>
        <w:br w:type="textWrapping"/>
      </w:r>
      <w:r>
        <w:br w:type="textWrapping"/>
      </w:r>
      <w:r>
        <w:t xml:space="preserve">Chân Thụy vương khôi phục rất nhanh, Nhạc Cẩn Ngôn cứ cách một ngày lại châm cứu cho Thụy vương, không châm thì xoa bóp, còn phải chiếu cố cuộc sống hằng ngày của Thụy vương, không được nhàn hạ lúc nào, lúc rảnh rỗi thì lại bị người trong phủ nhờ chẩn bệnh, trị chứng đau ngực của Lưu bá quản gia, chứng phong hàn của lão Lý làm vườn, bệnh đau dạ dày của Chung tiên sinh chướng phòng, cảm mạo ho khan, đau đầu nhức óc, thậm chí có phải nối xương cho mèo gẫy chân.</w:t>
      </w:r>
      <w:r>
        <w:br w:type="textWrapping"/>
      </w:r>
      <w:r>
        <w:br w:type="textWrapping"/>
      </w:r>
      <w:r>
        <w:t xml:space="preserve">Mấy vị Vương gia đều đến thăm Thụy vương, ngay cả Hoàng thượng cũng đến, duy chỉ có Khánh vương sau lần đi săn ấy là không đến nữa. Nhạc Cẩn Ngôn với ai đều cười ha ha, tính tình trước sau như một ôn hòa, nhưng người lại gầy đi, cằm nhọn ra khiến đôi mắt có vẻ lớn hơn. Vết thương trên trán đã khỏi chỉ còn một chút vết mờ gần như nhìn không thấy. Thời gian ngẩn người của y nhiều hơn so với trước kia, Thụy vương hoạt động trong sâu, y ở bên cạnh, không lâu sau ánh mắt liền lơ đễnh. Triệu Vân Trọng nhìn ra Nhạc Cẩn Ngôn sống không vui, hỏi vài lần thì Nhạc Cẩn Ngôn đều lắc đầu nói mọi việc vẫn tốt. Triệu Vân Trọng nghĩ là Nhạc Cẩn Ngôn nhớ nhà, tính toán chờ chân của Thụy vương khỏi thì sẽ cầu xin Thụy vương thả y về nhà.</w:t>
      </w:r>
      <w:r>
        <w:br w:type="textWrapping"/>
      </w:r>
      <w:r>
        <w:br w:type="textWrapping"/>
      </w:r>
      <w:r>
        <w:t xml:space="preserve">Đảo mắt liền qua nửa tháng, hôm nay Nhạc Cẩn Ngôn hoàn tất châm cứu cho Thụy vương, một bên thu châm một bên nói: “Vương gia, gân mạch trên chân ngày đã khỏi hẳn, sau này có thể giống như trước kia mà chạy nhảy, không có một chút trắc trở. Nếu cảm thấy đau nhức thì buổi tối gọi nha hoàn đắp khăn mặt nóng cho, vài ngày sẽ tốt.”</w:t>
      </w:r>
      <w:r>
        <w:br w:type="textWrapping"/>
      </w:r>
      <w:r>
        <w:br w:type="textWrapping"/>
      </w:r>
      <w:r>
        <w:t xml:space="preserve">Thụy vương thử hoạt động thì thấy hữu lực so với hôm trước rất nhiều, dường như khỏi hẳn rồi, đang vui sướng thì nghe lời Nhạc Cẩn Ngôn lại có chút ý tứ, trong lòng không vui, giận tái mặt nói: “Ngươi không đắp khăn mặt cho ta sao?”</w:t>
      </w:r>
      <w:r>
        <w:br w:type="textWrapping"/>
      </w:r>
      <w:r>
        <w:br w:type="textWrapping"/>
      </w:r>
      <w:r>
        <w:t xml:space="preserve">Nhạc Cẩn Ngôn ôm bao châm, thản nhiên cười nói: “Chân Vương gia tốt rồi, tiểu nhân lần này đi đã lâu, sư đệ ta một mình trông y quán sợ không xuể, giờ ta muốn cáo từ Vương gia, ngày mai tiểu nhân muốn ra phủ.”</w:t>
      </w:r>
      <w:r>
        <w:br w:type="textWrapping"/>
      </w:r>
      <w:r>
        <w:br w:type="textWrapping"/>
      </w:r>
      <w:r>
        <w:t xml:space="preserve">Thụy vương nghe vậy giận dữ, cười lạnh nói: “Ngươi đã đồng ý với bổn vương đợi mùa xuân sang năm, bổn vương cũng chỉ biết thế, ngươi vẫn là hảo hảo ở trong phủ cho bổn vương.” Mắt trừng Nhạc Cẩn Ngôn, giống như hận không thể đốt ra cái lỗ trên người y.</w:t>
      </w:r>
      <w:r>
        <w:br w:type="textWrapping"/>
      </w:r>
      <w:r>
        <w:br w:type="textWrapping"/>
      </w:r>
      <w:r>
        <w:t xml:space="preserve">Nhạc Cẩn Ngôn cúi đầu không nói, một lát sau ngẩng đầu: “Nếu Vương gia nói thế thì tiểu nhân sẽ đợi mùa xuân sang năm vậy.” Y cười cười, “Nửa tháng này ta vẫn chưa ra phủ, muốn ngày mai đi thăm Ngô đại ca, không biết Vương gia có thể ân chuẩn không?”</w:t>
      </w:r>
      <w:r>
        <w:br w:type="textWrapping"/>
      </w:r>
      <w:r>
        <w:br w:type="textWrapping"/>
      </w:r>
      <w:r>
        <w:t xml:space="preserve">Thụy vương nghi ngờ nhìn Nhạc Cẩn Ngôn: “Ngươi cũng đừng nhân cơ hội chạy.” Nhạc Cẩn Ngôn lắc đầu nói: “Sẽ không.” Rồi không nói nữa, chỉ ôm bao châm đứng. Thụy vương nhìn bộ dáng Nhạc Cẩn Ngôn, đột nhiên phát hiện y đã gầy đi rất nhiều, trong lòng hơi tê rần, xoay người nói: “Được rồi, ngày mai ngươi có thể ra phủ.”</w:t>
      </w:r>
      <w:r>
        <w:br w:type="textWrapping"/>
      </w:r>
      <w:r>
        <w:br w:type="textWrapping"/>
      </w:r>
      <w:r>
        <w:t xml:space="preserve">Nhạc Cẩn Ngôn nói: “Tiểu nhân có thể ở bên ngoài một ngày không?” Thụy vương vừa định nói không được, nhớ tới ánh mắt ngơ ngác của Nhạc Cẩn Ngôn, nói: “Có thể, nhưng ngày kia là phải quay về.” Nhạc Cẩn Ngôn cảm tạ Thụy vương, mang châm về phòng.</w:t>
      </w:r>
      <w:r>
        <w:br w:type="textWrapping"/>
      </w:r>
      <w:r>
        <w:br w:type="textWrapping"/>
      </w:r>
      <w:r>
        <w:t xml:space="preserve">Nhạc Cẩn Ngôn đang ở trong phòng thu thập hành trang thì Lưu bá quản gia gõ cửa tiến vào, cầm trên tay một bọc nhỏ, tủm tỉm cười đưa cho Nhạc Cẩn Ngôn, nói: “Nhạc đại phu, Vương gia phân phó ta mang cho ngươi năm mươi lượng bạc.”</w:t>
      </w:r>
      <w:r>
        <w:br w:type="textWrapping"/>
      </w:r>
      <w:r>
        <w:br w:type="textWrapping"/>
      </w:r>
      <w:r>
        <w:t xml:space="preserve">Nhạc Cẩn Ngôn cầm lấy bọc nhỏ, mở ra quả nhiên thấy mấy thỏi bạc trắng, cầm một thỏi ra, nhét vào tay quản gia, nói: “Đã nhiều ngày nay Cẩn Ngôn được Lưu bá chiếu cố, bạc này ngài cầm lấy mua trà uống.”</w:t>
      </w:r>
      <w:r>
        <w:br w:type="textWrapping"/>
      </w:r>
      <w:r>
        <w:br w:type="textWrapping"/>
      </w:r>
      <w:r>
        <w:t xml:space="preserve">Lưu bá quản gia ngày thường có chút chiếu cố Nhạc Cẩn Ngôn, y biết hắn thích uống trà nên đưa bạc mua trà, cũng là tỏ ý cảm kích của y. Lưu bá một phen đẩy bạc đi, nghiêm mặt nói: “Nhạc đại phu này không được, thứ nhất đây là Vương gia đưa cho ngươi, tiểu nhân không dám lấy; thứ hai là ngươi trị chứng đau ngực hơn mười năm nay của ta lại không thu tiền chữa, ta còn lấy bạc của ngươi thì đúng là không có thiên lý mà.”</w:t>
      </w:r>
      <w:r>
        <w:br w:type="textWrapping"/>
      </w:r>
      <w:r>
        <w:br w:type="textWrapping"/>
      </w:r>
      <w:r>
        <w:t xml:space="preserve">Lưu bá vẻ mặt nghiêm túc, Nhạc Cẩn Ngôn nở nụ cười, kiên quyết nhét bạc vào tay Lưu bá: “Lưu bá ngươi quá lời rồi. Ngươi nếu không nhận ta liền đem bạc này cho Lưu Trung, vợ hắn đang mang bầu, để hắn mua đồ tốt về cho vợ bồi bổ.”</w:t>
      </w:r>
      <w:r>
        <w:br w:type="textWrapping"/>
      </w:r>
      <w:r>
        <w:br w:type="textWrapping"/>
      </w:r>
    </w:p>
    <w:p>
      <w:pPr>
        <w:pStyle w:val="Heading2"/>
      </w:pPr>
      <w:bookmarkStart w:id="71" w:name="chương-13"/>
      <w:bookmarkEnd w:id="71"/>
      <w:r>
        <w:t xml:space="preserve">13. Chương 13</w:t>
      </w:r>
    </w:p>
    <w:p>
      <w:pPr>
        <w:pStyle w:val="Compact"/>
      </w:pPr>
      <w:r>
        <w:br w:type="textWrapping"/>
      </w:r>
      <w:r>
        <w:br w:type="textWrapping"/>
      </w:r>
      <w:r>
        <w:t xml:space="preserve">Đêm đó trận tuyết đầu mùa đông đã rơi xuống, tuyết năm nay rơi muộn, trận đầu này thật lớn, bông tuyết bay một đêm, sang hôm sau lúc ngừng trên mặt đất đã có một lớp tuyết sâu hàng thước, ngoài phòng một mảnh trắng xóa.</w:t>
      </w:r>
      <w:r>
        <w:br w:type="textWrapping"/>
      </w:r>
      <w:r>
        <w:br w:type="textWrapping"/>
      </w:r>
      <w:r>
        <w:t xml:space="preserve">Nhạc Cẩn Ngôn chưa bao giờ gặp tuyết lớn như vậy, khi ở nhà hàng năm cũng sẽ có vài lần tuyết rơi nhưng không nhiều, tuyết kia rơi xuống đất liền biến thành nước, lầy lội, vừa ướt vừa trơn, Lục Thận Hành mỗi lần ra ngoài sẽ bị ngã, biến thành một thân bùn đất, mông nở hoa, Nhạc Cẩn Ngôn mỗi lần đều giúp hắn giặt y phục, nhóm bếp cho hắn sưởi. Hiện giờ tuyết trắng này thật chói mắt, lại mềm, ngã lên cũng không sao.</w:t>
      </w:r>
      <w:r>
        <w:br w:type="textWrapping"/>
      </w:r>
      <w:r>
        <w:br w:type="textWrapping"/>
      </w:r>
      <w:r>
        <w:t xml:space="preserve">Nhạc Cẩn Ngôn đứng bên cửa sổ, thấy vài cành hồng mai trong tuyết trắng, trông rất đẹp mắt, bất giác ngây người. Nha hoàn bưng mâm vào, cười hì hì nói: “Tiểu Nhạc đại phu, hôm nay Vương gia vào triều sớm, ngài ăn sáng một mình đi.” Nhạc Cẩn Ngôn phục hồi tinh thần, lại đây ngồi, ăn sáng, cất mấy phong bạc kia vào ngực rồi ra cửa lớn.</w:t>
      </w:r>
      <w:r>
        <w:br w:type="textWrapping"/>
      </w:r>
      <w:r>
        <w:br w:type="textWrapping"/>
      </w:r>
      <w:r>
        <w:t xml:space="preserve">Vừa đến trung đình, Lưu bả thở hổn hển đuổi theo sau: “Tiểu Nhạc đại phu, ngươi chờ đã, Vương gia phân phó dùng kiệu đưa ngươi đi.” Nhạc Cẩn Ngôn nghĩ muốn từ chối, Lưu bá một phen giữ chặt, túm tới cửa, quả nhiên kiệu đã chờ ở đó. Lưu bá không chờ phân trần nhét Nhạc Cẩn Ngôn vào trong kiệu, phân phó kiệu phu khởi kiệu. Những kiệu phu này đã quen với thời tiết, ở trong tuyết vẫn đi nhanh, qua một lúc đã đến cửa Long Uy tiêu cục. Nhạc Cẩn Ngôn xuống kiệu, cảm tạ mấy kiệu phu kia, lúc này mới nhờ người trông cửa thông báo.</w:t>
      </w:r>
      <w:r>
        <w:br w:type="textWrapping"/>
      </w:r>
      <w:r>
        <w:br w:type="textWrapping"/>
      </w:r>
      <w:r>
        <w:t xml:space="preserve">Ngô Chinh ngay lập tức đi ra, lôi kéo Nhạc Cẩn Ngôn cười nói: “Ta biết ngay trong vòng mấy ngày này ngươi sẽ lại đây mà, áp tải hai chuyến tiêu quả nhiên ngươi đã tới rồi.” Hắn quan sát Nhạc Cẩn Ngôn một chút, nhíu mí, sờ sờ mặt Nhạc Cẩn Ngôn nói: “Sao gầy đi nhiều vậy?” Nhạc Cẩn Ngôn thản nhiên cười nói: “Nhiều ngày qua chữa chân cho Vương gia, mệt một chút.” Ngô Chinh không tin, nhưng hắn biết tính Nhạc Cẩn Ngôn, tuy là ôn hòa nhưng cũng vô cùng quật cường, lập tức không hỏi lại, kéo Nhạc Cẩn Ngôn vào sân.</w:t>
      </w:r>
      <w:r>
        <w:br w:type="textWrapping"/>
      </w:r>
      <w:r>
        <w:br w:type="textWrapping"/>
      </w:r>
      <w:r>
        <w:t xml:space="preserve">Mấy tiêu sư thấy Nhạc Cẩn Ngôn lại tới nữa liền tiến lên đón tiếp. Một tiêu sư trẻ tuổi mày rậm mắt to cười nói: “Tiểu Nhạc đại phu chắc chưa nhìn thấy trận tuyết lớn như vậy nhỉ, ngươi bảo Ngô đại ca đưa ngươi đi Yến sơn xem cảnh tuyết đi. Ở đó nhiều hoa mai nhất, vừa thơm vừa đẹp.” Nhạc Cẩn Ngôn có chút tâm động, giương mắt nhìn Ngô Chinh. Ngô Chinh biết trong lòng Nhạc Cẩn Ngôn có tâm sự, nghĩ rằng mang Nhạc Cẩn Ngôn đi giải sầu cũng tốt, liền gọi người dắt ngựa đến, mang theo chút lương khô cùng bầu rượu, hai người đến Yến sơn.</w:t>
      </w:r>
      <w:r>
        <w:br w:type="textWrapping"/>
      </w:r>
      <w:r>
        <w:br w:type="textWrapping"/>
      </w:r>
      <w:r>
        <w:t xml:space="preserve">Ngựa kia là ngựa tốt nhất trong tiêu cục, mặc dù kém Đạp Vân của Khánh vương, nhưng cước trình cũng không chậm, đi hai canh giờ trên tuyết liền đến Yến sơn. Yến sơn có nhiều hoa mai, mỗi khi trời đổ tuyết, thường xuyên có vương tôn quý tộc đến thưởng mai, người bình thường không vào được, lão đại Long Uy tiêu cục cùng phương trượng là hảo bằng hữu, thường xuyên dẫn theo Ngô Chinh lên núi tìm phương trượng, bởi vậy chúng tăng cũng biết mối quan hệ của Ngô Chinh với phương trượng. Hai người đến Sùng Quang Tự, tiểu hòa thượng trông cửa thấy là Ngô Chinh, cười hì hì nói: “Ngô tiêu đầu, đến ngắm hoa sao?”</w:t>
      </w:r>
      <w:r>
        <w:br w:type="textWrapping"/>
      </w:r>
      <w:r>
        <w:br w:type="textWrapping"/>
      </w:r>
      <w:r>
        <w:t xml:space="preserve">Ngô Chinh chỉ vào Nhạc Cẩn Ngôn nói: “Đúng, ta mang tiểu huynh đệ này lên ngắm hoa mai.” Tiểu hòa thượng nhìn Nhạc Cẩn Ngôn, lại nhìn Ngô Chinh nói: “Bên trong vừa có một đám người, hình như chức rất cao, các ngươi tránh xa họ một chút nhé.” Ngô Chinh đồng ý, tiểu hòa thượng mở cửa, dắt ngựa vào chuồng. Ngô Chinh kéo tay Nhạc Cẩn Ngôn, cười nói: “Hoa mai ở Sùng Quang Tự này là nổi danh ở kinh thành, chúng ta có thể chậm rãi ngắm, nếu muộn thì có thể ở lại chùa.” Nhạc Cẩn Ngôn ngửi thấy mùi thơm ngát, khẩn cấp đi vào trong, khi nhìn thấy rừng hoa trước mắt không khỏi sợ hãi than ra tiếng.</w:t>
      </w:r>
      <w:r>
        <w:br w:type="textWrapping"/>
      </w:r>
      <w:r>
        <w:br w:type="textWrapping"/>
      </w:r>
      <w:r>
        <w:t xml:space="preserve">Hoa mai ở Sùng Quang Tự chỉ có một loại hồng mai, nửa triền núi trồng hồng mai đỏ như son, ánh vào tuyết trắng, thật sự là vô cùng xinh đẹp. Nhạc Cẩn Ngôn trợn mắt há mồm, lôi kéo Ngô Chinh đi vào rừng mai, chỉ biết ngây ngô cười, Ngô Chinh thấy Nhạc Cẩn Ngôn vui vẻ thì cũng vui theo, nắm tay Nhạc Cẩn Ngôn nói: “Sườn núi này có đình xem hoa rất tốt, chúng ta đến đó đi.” Hai người chậm rãi đến sườn núi, đi một lúc thì nghe được tiếng cười nói, Ngô Chinh ngẩng đầu nhìn theo, nói: “Hóa ra là Khánh vương gia.”</w:t>
      </w:r>
      <w:r>
        <w:br w:type="textWrapping"/>
      </w:r>
      <w:r>
        <w:br w:type="textWrapping"/>
      </w:r>
      <w:r>
        <w:t xml:space="preserve">Hôm nay Khánh vương thấy tuyết rơi, nhớ tới hoa mai ở Sùng Quang Tự, nhất thời hứng khởi liền dẫn theo vài vị cơ thiếp đến thưởng mai. Khánh vương ngồi ở đình trên cao, Ngô Chinh nhìn rõ ràng, thấy hoàng y nữ tử đứng đằng sau đang đấm lưng cho Khánh vương; trong lòng ôm một lục y nữ tử, từng miếng bón trái cây cho hắn; đối diện là hồng y nữ tử, thỉnh thoảng nâng chén rượu đến bên miệng hắn. Hoàng y nữ tử kia không biết nói gì đó, Khánh vương cười to một trận, cúi đầu hôn lên môi lục y nữ tử, hai người ôm thành một đoàn, hoàng y nữ tử cùng hồng y nữ tử ở một bên che miệng cười, ba nữ tử đó đều là tuyệt sắc giai nhân, phong tư trác tuyệt.</w:t>
      </w:r>
      <w:r>
        <w:br w:type="textWrapping"/>
      </w:r>
      <w:r>
        <w:br w:type="textWrapping"/>
      </w:r>
      <w:r>
        <w:t xml:space="preserve">Ngô Chinh cười nói: “Khánh vương đúng là trái ôm phải ấp, diễm phúc a.” quay đầu lại muốn gọi Nhạc Cẩn Ngôn lên, đã thấy Nhạc Cẩn Ngôn sắc mặt tái nhợt, kéo tay áo mình, run giọng nói: “Ngô đại ca, chúng ta trở về đi.”</w:t>
      </w:r>
      <w:r>
        <w:br w:type="textWrapping"/>
      </w:r>
      <w:r>
        <w:br w:type="textWrapping"/>
      </w:r>
      <w:r>
        <w:t xml:space="preserve">Ngô Chinh sửng sốt một chút, thấy Nhạc Cẩn Ngôn cúi đầu, lông mi không ngừng rung động, gần như sắp khóc, trong lòng vừa động, nghĩ đến việc Nhạc Cẩn Ngôn gầy yếu, không khỏi thở dài, ôm vai Nhạc Cẩn Ngôn nói: “Được, chúng ta đi thôi.”</w:t>
      </w:r>
      <w:r>
        <w:br w:type="textWrapping"/>
      </w:r>
      <w:r>
        <w:br w:type="textWrapping"/>
      </w:r>
      <w:r>
        <w:t xml:space="preserve">Khánh vương đang cùng cơ thiếp chơi đùa, liếc mắt một cái thoáng nhìn thấy bóng người trong rừng mai, đẩy mạnh Xuân Ý trong ngực ra, muốn đứng dậy lao ra bên ngoài, rồi lại đứng chết lặng. Lăng Tiêu cũng thấy thân ảnh Nhạc Cẩn Ngôn, thấy Khánh vương vẻ mặt buồn bã, âm thầm thở dài, cầm bầu rượu cười nói: “Vương gia đẩy Xuân Ý muội muội ra, có phải là muốn đổi Doanh Hương tỷ tỷ?” rồi đưa mắt với Xuân Ý và Doanh Hương. Hai người Xuân Ý và Doanh Hương vốn hiểu ý người, tiến lên vây quanh Khánh vương, một trận hỗn nháo, Khánh vương đành phải ngồi xuống lại chẳng còn hứng thú gì nữa, lung tung uống vài chén rượu rồi vội vàng xuống núi.</w:t>
      </w:r>
      <w:r>
        <w:br w:type="textWrapping"/>
      </w:r>
      <w:r>
        <w:br w:type="textWrapping"/>
      </w:r>
      <w:r>
        <w:t xml:space="preserve">Nhạc Cẩn Ngôn ở trên đường không nói lời nào, lui vào ngực Ngô Chinh. Ngô Chinh nắm lấy vai Nhạc Cẩn Ngôn, cảm thấy xương cốt đều nhô ra, bất giác ảm đảm. Vào thành Ngô Chinh nói: “Tiểu Ngôn, hôm nay trời lạnh, chúng ta gọi vài sư phó đến rồi về nhà xâu thịt dê nướng được không?” Nhạc Cẩn Ngôn nâng mắt, cười cười nói: “Hảo.”</w:t>
      </w:r>
      <w:r>
        <w:br w:type="textWrapping"/>
      </w:r>
      <w:r>
        <w:br w:type="textWrapping"/>
      </w:r>
      <w:r>
        <w:t xml:space="preserve">Nhóm tiêu sư nghe nói có thịt dê ăn đều tấm tắc, trừ những người đã có vợ thì có đến bảy tám tiêu sư chen chúc trong phòng nhỏ của Ngô Chinh, khí thế ngất trời mà ăn thịt dê. Những người này đều là những hán tử hào phóng, ăn khối thịt to, lớn tiếng chơi đoán số, uống chén rượu lớn, huyên náo đến mức bay cả nóc nhà.</w:t>
      </w:r>
      <w:r>
        <w:br w:type="textWrapping"/>
      </w:r>
      <w:r>
        <w:br w:type="textWrapping"/>
      </w:r>
      <w:r>
        <w:t xml:space="preserve">Nhạc Cẩn Ngôn hồi phục tinh thần, hi hi ha ha theo chân bọn họ cưới thịt, chơi đoán số uống rượu. Quyền nghệ của y quá kém, luôn thua, thua liền cười hì hì nâng cốc uống, mày cũng không nhăn một chút, khiến nhóm tiêu sư trầm trồ khen ngợi. Tửu lượng của Nhạc Cẩn Ngôn kỳ thật rất kém, sau khi thua vài lần thì uống đến đỏ bừng cả mặt. Ngô Chinh ôm Nhạc Cẩn Ngôn vào buồng trong, cởi hài, đắp chăn rồi mới ra ngoài uống rượu tiếp. Cơm no rượu say, cười đùa đủ rồi, nhóm tiêu sư lúc này mới cáo từ mà đi.</w:t>
      </w:r>
      <w:r>
        <w:br w:type="textWrapping"/>
      </w:r>
      <w:r>
        <w:br w:type="textWrapping"/>
      </w:r>
      <w:r>
        <w:t xml:space="preserve">Ngô Chinh đóng cửa, quay về xem Nhạc Cẩn Ngôn thì thấy Nhạc Cẩn Ngôn mở mắt, mờ mịt nhìn trần nhà, trong lòng khố sở, nắm tay Nhạc Cẩn Ngôn nói: “Tiểu Ngôn, trong lòng khó chịu thì nói cho đại ca đi.” Nhạc Cẩn Ngôn quay đầu nhìn Ngô Chinh, bỗng nhiên cười hì hì nói: “Ngươi là Ngô đại ca.” Ngô Chinh gật đầu: “Ừ, ta là Ngô đại ca.”</w:t>
      </w:r>
      <w:r>
        <w:br w:type="textWrapping"/>
      </w:r>
      <w:r>
        <w:br w:type="textWrapping"/>
      </w:r>
      <w:r>
        <w:t xml:space="preserve">Nhạc Cẩn Ngôn lẩm bẩm: “Là Ngô đại ca hiểu rõ Tiểu Ngôn nhất.” lấy tay che miệng, Ngô Chinh biết y uống nhiều muốn ói, vội bế y cúi xuống bên giường, quả nhiên Nhạc Cẩn Ngôn ói một ngụm, Ngô Chinh nhẹ nhàng vỗ lưng cho Nhạc Cẩn Ngôn, đợi y ói xong thì cầm nước cho y súc miệng, lại vào bếp lấy tro rắc lên chỗ ói rồi quét ra ngoài, trở về thấy Nhạc Cẩn Ngôn nhắm mắt ngủ, khuôn mặt đầy nước mắt và mồ hôi. Thở dài, lấy khăn mặt lau mặt cho Nhạc Cẩn Ngôn, đắp chăn, lại nghe Nhạc Cẩn Ngôn than thở nói mớ.</w:t>
      </w:r>
      <w:r>
        <w:br w:type="textWrapping"/>
      </w:r>
      <w:r>
        <w:br w:type="textWrapping"/>
      </w:r>
      <w:r>
        <w:t xml:space="preserve">Ngô Chinh thấy Nhạc Cẩn Ngôn còn đang nhắm nghiền hai mắt, biết là y đang nói say, liền ôm y vào trong ngực vỗ nhẹ. Nhạc Cẩn Ngôn nói mơ hồ, Ngô Chinh nghe xong một lúc mới hiểu là y nói cái gì, không khỏi vừa khổ sở vừa đau lòng. Nhạc Cẩn Ngôn nói xong thì khóc lên, Ngô Chinh càng không ngừng lau nước mắt cho y, cho đến tận bình minh, Nhạc Cẩn Ngôn mới nặng nề ngủ. Ngô Chinh nhìn mặt Nhạc Cẩn Ngôn còn mang theo nước mắt, nhíu mày, giống như đang ngủ cũng không yên ổn, tròng lòng đau đớn.</w:t>
      </w:r>
      <w:r>
        <w:br w:type="textWrapping"/>
      </w:r>
      <w:r>
        <w:br w:type="textWrapping"/>
      </w:r>
      <w:r>
        <w:t xml:space="preserve">Ngô Chinh lần đầu tiên gặp Nhạc Cẩn Ngôn là năm tám tuổi, khi đó Nhạc Cẩn Ngôn mới chỉ ba, bốn tháng tuổi, được quấn trong tã lót thêu hoa hồng bạch đế, khuôn mặt nhỏ bằng nắm tay đông lạnh đến phát xanh, hơi thở yếu gần như không thấy. Ngô Chinh ôm lấy Nhạc Cẩn Ngôn từ một mảnh huyết quang, sư phụ đi tới nói: “Từ nay về sau ngươi làm đại ca đứa nhỏ này, chăm sóc nó thật tốt nhé.” Sư phụ của Ngô Chinh là Nhạc Thanh Viễn đem họ của mình cho Nhạc Cẩn Ngôn, lại lấy tên, mang theo Ngô Chinh cùng Nhạc Cẩn Ngôn đến ẩn cư ở Tương Tây.</w:t>
      </w:r>
      <w:r>
        <w:br w:type="textWrapping"/>
      </w:r>
      <w:r>
        <w:br w:type="textWrapping"/>
      </w:r>
      <w:r>
        <w:t xml:space="preserve">Nhạc Thanh Viễn mất bảy ngày truyền chân khí mới cứu được cái mạng nhỏ của Nhạc Cẩn Ngôn, chăm sóc Nhạc Cẩn Ngôn lại là một vấn đề lớn. Nhạc Thanh Viễn võ công cao cường nhưng việc vặt trong cuộc sống thì lại rối tinh rối mù, đành giao cho đứa nhỏ Ngô Chinh vừa làm đại ca vừa làm mẫu thân.</w:t>
      </w:r>
      <w:r>
        <w:br w:type="textWrapping"/>
      </w:r>
      <w:r>
        <w:br w:type="textWrapping"/>
      </w:r>
      <w:r>
        <w:t xml:space="preserve">Khi đó Nhạc Cẩn Ngôn chưa biết ăn đồ gì, lại tìm không thấy bà vú, Nhạc Cẩn Ngôn nho nhỏ đói đến khóc nháo, chỉ biết quơ quơ cánh tay gầy nhỏ. Ngô Chinh tìm được một con dê đang có sữa trong thôn, lấy sữa dê đút cho Nhạc Cẩn Ngôn. Nhạc Cẩn Ngôn còn chưa biết uống, uống đến miếng thứ hai liền khóc khàn cả giọng, mặt phát tím. Ngô Chinh đành chấm sữa dê đưa vào miệng Nhạc Cẩn Ngôn, Nhạc Cẩn Ngôn ngậm ngón tay Ngô Chinh hút, giống như trẻ con hút sữa từ vú mẹ, đó là một cảm giác hoàn toàn tín nhiệm cùng ỷ lại, Ngô Chinh nhìn khuôn mặt nhỏ nhắn của Nhạc Cẩn Ngôn, âm thầm thề phải cố gắng chăm sóc Nhạc Cẩn Ngôn cả đời.</w:t>
      </w:r>
      <w:r>
        <w:br w:type="textWrapping"/>
      </w:r>
      <w:r>
        <w:br w:type="textWrapping"/>
      </w:r>
      <w:r>
        <w:t xml:space="preserve">Nhạc Cẩn Ngôn nho nhỏ chính là cái đuôi của Ngô Chinh, từ khi biết đi tập tễnh liền không rời Ngô Chinh, buổi tối nào cũng phải Ngô Chinh ôm mới ngủ được. Nhạc Cẩn Ngôn thể nhược nhiều bệnh, Nhạc Thanh Viễn nói y thụ hàn quá nặng, bị thương tạng phủ, không thể luyện võ, chỉ soạn một bộ quyền dưỡng thân cho y luyện. Nhạc Cẩn Ngôn lên sáu tuổi thì một người bằng hữu của Nhạc Thanh Viễn, năm đó là thánh y vang danh thiên hạ Trần An tìm được chỗ bọn họ ẩn cư, Nhạc Thanh Viễn liền cho Nhạc Cẩn Ngôn theo Trần An học y.</w:t>
      </w:r>
      <w:r>
        <w:br w:type="textWrapping"/>
      </w:r>
      <w:r>
        <w:br w:type="textWrapping"/>
      </w:r>
      <w:r>
        <w:t xml:space="preserve">Sau khi Trần An thu Nhạc Cẩn Ngôn làm đồ đệ không cho y cùng Ngô Chinh ngủ nữa. Nhạc Cẩn Ngôn từ nhỏ liền đặc biệt nghe lời, sư phụ nói thế nào liền nghe thế ấy, không dám đi tìm Ngô Chinh, chỉ một mình lui vào trong góc giường sợ hãi khóc cả đêm. Ngô Chinh nửa đêm vụng trộm vào phòng Nhạc Cẩn Ngôn, thấy Nhạc Cẩn Ngôn lui thành một đoàn trong góc giường, khóc đến mệt rồi ngủ, trên mặt đều là nước mũi nước mắt. Ngô Chinh mười bốn tuổi cùng Trần An cãi nhau một trận, bị sư phụ phạt ba ngày không được ăn cơm, Nhạc Cẩn Ngôn khóc không ăn cơm cùng Ngô Chinh, hai sư phụ thấy vậy đành phải theo hai đứa nhỏ.</w:t>
      </w:r>
      <w:r>
        <w:br w:type="textWrapping"/>
      </w:r>
      <w:r>
        <w:br w:type="textWrapping"/>
      </w:r>
      <w:r>
        <w:t xml:space="preserve">Nhạc Cẩn Ngôn là do Ngô Chinh từ nhỏ coi như trân bảo mà nuôi lớn, hiện nay thấy Nhạc Cẩn Ngôn thương tâm, tất nhiên là đau lòng vô cùng, ôm Nhạc Cẩn Ngôn ngồi suốt một đêm.</w:t>
      </w:r>
      <w:r>
        <w:br w:type="textWrapping"/>
      </w:r>
      <w:r>
        <w:br w:type="textWrapping"/>
      </w:r>
    </w:p>
    <w:p>
      <w:pPr>
        <w:pStyle w:val="Heading2"/>
      </w:pPr>
      <w:bookmarkStart w:id="72" w:name="chương-14"/>
      <w:bookmarkEnd w:id="72"/>
      <w:r>
        <w:t xml:space="preserve">14. Chương 14</w:t>
      </w:r>
    </w:p>
    <w:p>
      <w:pPr>
        <w:pStyle w:val="Compact"/>
      </w:pPr>
      <w:r>
        <w:br w:type="textWrapping"/>
      </w:r>
      <w:r>
        <w:br w:type="textWrapping"/>
      </w:r>
      <w:r>
        <w:t xml:space="preserve">Sáng hôm sau Ngô Chinh nấu cơm trưa xong Nhạc Cẩn Ngôn còn đang ngủ, gọi như thế nào cũng không tỉnh, cuối cùng Ngô Chinh nhéo mũi y mới tỉnh. Nhạc Cẩn Ngôn mơ màng mở mắt ra, Ngô Chinh cúi đầu nhìn y, cười nói: “Đồ lười, rời giường.” Nhạc Cẩn Ngôn từ ổ chăn vươn tay ra ôm lấy cổ Ngô Chinh, Ngô Chinh dùng sức một cái kéo y lên. Nhạc Cẩn Ngôn cười ha ha, ngửa mặt ra rồi lại ngã xuống, nói: “Ngô đại ca, lại đến.”</w:t>
      </w:r>
      <w:r>
        <w:br w:type="textWrapping"/>
      </w:r>
      <w:r>
        <w:br w:type="textWrapping"/>
      </w:r>
      <w:r>
        <w:t xml:space="preserve">Nhạc Cẩn Ngôn rất thích cùng Ngô Chinh chơi như vậy, lúc còn nhỏ y có thể dán cả người lên Ngô Chinh, Ngô Chinh kéo y lên rồi lại buông trở về, làm không biết mệt. Ngô Chinh cũng cười, lại kéo Nhạc Cẩn Ngôn lên, nói: “Lớn rồi mà vẫn ngốc như vậy.” Ngô Chinh mỉm cười xem Nhạc Cẩn Ngôn rửa mặt chải đầu, nói: “Tỉnh rượu rồi chứ? Cơm nước xong chúng ta đi lấy miên bào (áo khoác) lần trước đặt.” Nhạc Cẩn Ngôn gật đầu, ăn cơm xong, hai người liền đến cửa hàng may.</w:t>
      </w:r>
      <w:r>
        <w:br w:type="textWrapping"/>
      </w:r>
      <w:r>
        <w:br w:type="textWrapping"/>
      </w:r>
      <w:r>
        <w:t xml:space="preserve">Ngày tuyết rơi nên không có sinh ý, chưởng quầy đang ngồi xem sổ sách, thấy Ngô Chinh cùng Nhạc Cẩn Ngôn tiến vào liền thật cao hứng, cùng Ngô Chinh hàn huyên vài câu rồi lấy ra miên bào. Nhạc Cẩn Ngôn thay miên bào, nhìn tròn vo giống cái bánh bao, Ngô Chinh nhìn cười không ngừng. Chưởng quầy cũng cười, nói: “Ta may nhiều lớp, hơi dày một chút nhưng rất ấm áp.” Nhạc Cẩn Ngôn biết ý tốt của chưởng quầy, cảm kích nói: “Ấm áp là được rồi, ta sợ nhất là lạnh. Cảm ơn chưởng quầy.” Nhạc Cẩn Ngôn nhớ tới ba vị mỹ nhân bên người Khánh vương, sẽ còn có người xinh đẹp hơn các nàng sao? Ánh mắt liền ảm đạm xuống.</w:t>
      </w:r>
      <w:r>
        <w:br w:type="textWrapping"/>
      </w:r>
      <w:r>
        <w:br w:type="textWrapping"/>
      </w:r>
      <w:r>
        <w:t xml:space="preserve">Ngô Chinh thấy cảm xúc Nhạc Cẩn Ngôn lại xuống thấp, tạm biệt chưởng quầy rồi dẫn Nhạc Cẩn Ngôn về nhà. Nhạc Cẩn Ngôn chính là mệt mỏi, Ngô Chinh nhìn đau lòng, biết đây là tâm bệnh của Nhạc Cẩn Ngôn, không thể khuyên chỉ có thể kể một chút chuyện thú vị trong giang hồ để làm y vui. Nhạc Cẩn Ngôn cũng biết Ngô Chinh lo lắng cho mình, cố gắng chấn tĩnh tinh thần để nói chuyện cùng hắn. Nhạc Cẩn Ngôn cầm mấy thỏi bạc kia đưa cho Ngô Chinh, Ngô Chinh sửng sốt một chút, tức giận nói: “Bạc này đưa cho ta làm gì, giữ lấy mà dùng.” Nhạc Cẩn Ngôn đặt bạc trên bàn nói: “Đây là để huynh dùng cưới vợ.” Y giả mặt quỷ, “Ngô đại ca nhanh cưới vợ đi, như vậy liền có thêm một người thương Tiểu Ngôn.”</w:t>
      </w:r>
      <w:r>
        <w:br w:type="textWrapping"/>
      </w:r>
      <w:r>
        <w:br w:type="textWrapping"/>
      </w:r>
      <w:r>
        <w:t xml:space="preserve">Ngô Chinh nghe vậy lại đau lòng, gượng cười nói: “Được.” Cầm bạc nói: “Sau này ta sẽ nói với tẩu tử của ngươi là bạc cưới vợ là do Tiểu Ngôn cho.” Nhạc Cẩn Ngôn cười lăn trên giường, lẩm bẩm nói: “Chỗ này của Ngô đại ca thật thoải mái, thực không muốn quay về vương phủ.”</w:t>
      </w:r>
      <w:r>
        <w:br w:type="textWrapping"/>
      </w:r>
      <w:r>
        <w:br w:type="textWrapping"/>
      </w:r>
      <w:r>
        <w:t xml:space="preserve">Ngô Chinh nói: “Vậy lát nữa ta đến vương phủ nói một câu, ngươi ở thêm một ngày, ta nghĩ Thụy vương cũng không phải là không để ý ngươi.” Dứt lời truyền đến một tiếng đập cửa, một âm thanh kính cẩn vang lên; “Nhạc đại phu có ở đây không?”</w:t>
      </w:r>
      <w:r>
        <w:br w:type="textWrapping"/>
      </w:r>
      <w:r>
        <w:br w:type="textWrapping"/>
      </w:r>
      <w:r>
        <w:t xml:space="preserve">Ngô Chinh cùng Nhạc Cẩn Ngôn liếc nhau, cảm thấy kinh ngạc. Ngô Chinh đi mở cửa, đứng ở cửa là một hán tử khỏe mạnh, cúi chào Ngô Chinh nói: “Tiểu nhân tới đón Nhạc đại phu hồi phủ.” Nhạc Cẩn Ngôn đi tới, nhận ra là kiệu phu hôm trước đưa y tới đây, lại thấy cỗ kiệu đã đứng ở ngoài kia, cười khổ với Ngô Chinh một chút: “Ngô đại ca, ta về đây.” Ngô Chinh không làm sao được đành giúp Nhạc Cẩn Ngôn mặc miên bào, đưa Nhạc Cẩn Ngôn lên kiệu.</w:t>
      </w:r>
      <w:r>
        <w:br w:type="textWrapping"/>
      </w:r>
      <w:r>
        <w:br w:type="textWrapping"/>
      </w:r>
      <w:r>
        <w:t xml:space="preserve">Nhạc Cẩn Ngôn trở lại Thụy vương phủ, Thụy vương đang ở trong phòng chờ y, thấy Nhạc Cẩn Ngôn thì vui mừng chào đón, cười nói: “Nhạc Cẩn Ngôn, ngày mai theo ta tiến cung.”</w:t>
      </w:r>
      <w:r>
        <w:br w:type="textWrapping"/>
      </w:r>
      <w:r>
        <w:br w:type="textWrapping"/>
      </w:r>
      <w:r>
        <w:t xml:space="preserve">Nhạc Cẩn Ngôn đang ôm một bao nặng ngây ngẩn cả người, một lát sau mới lắp bắp hỏi: “Vì sao muốn ta vào cung?” Những dân chúng nhỏ bé như y đều cảm thấy hoàng cung thật uy nghiêm vô cùng, căn bản không dám tới gần, vừa nghe tin tức này liền khiến Nhạc Cẩn Ngôn sợ đến ngây người.</w:t>
      </w:r>
      <w:r>
        <w:br w:type="textWrapping"/>
      </w:r>
      <w:r>
        <w:br w:type="textWrapping"/>
      </w:r>
      <w:r>
        <w:t xml:space="preserve">Thụy vương nhìn bộ dáng ngốc hồ hồ của Nhạc Cẩn Ngôn, tâm trêu đùa chợt nổi lên, kề sát mặt vào, thấp giọng nói: “Hoàng huynh của ta biết ngươi giả mạo A Cẩm, trà trộn vào quý phủ của ta ý đồ gây rối, ngày mai muốn đích thân thẩm vấn ngươi, đem ngươi…” Hắn đưa tay lên làm động tác cắt cổ.</w:t>
      </w:r>
      <w:r>
        <w:br w:type="textWrapping"/>
      </w:r>
      <w:r>
        <w:br w:type="textWrapping"/>
      </w:r>
      <w:r>
        <w:t xml:space="preserve">Nhạc Cẩn Ngôn nghe vậy đến tay cũng mềm oặt ra, đồ trên tay rơi trên mặt đất, lộ ra miên bào bên trong. Thụy vương tò mò, cúi người nhặt lên, cười to nói: “Miên bào này sao dầy thế, mặc vào còn không giống cái bánh bao?” còn muốn chê cười thêm hai câu, đã thấy Nhạc Cẩn Ngôn cả người run rẩy, sắp rơi nước mắt đến nơi, liền ngây cả người. Một lát sau mới khụ một tiếng, nói: “Ta đùa ngươi thôi, đừng khóc.”</w:t>
      </w:r>
      <w:r>
        <w:br w:type="textWrapping"/>
      </w:r>
      <w:r>
        <w:br w:type="textWrapping"/>
      </w:r>
      <w:r>
        <w:t xml:space="preserve">Nhạc Cẩn Ngôn cố gắng muốn nhịn xuống nhưng nước mắt vẫn không ngừng rơi, Thụy vương kinh ngạc nhìn y, mắt và mũi đều hồng hồng, bộ dáng thực sự đáng thương, trong lòng hối hận vạn phần. Trước kia khi Thụy vương cùng Tề Hạo Cẩm, khi hai người cãi nhau tức giận, Tề Hạo Cẩm cũng sẽ thương tâm rơi lệ, mỗi lần đều là Thụy vương mềm xuống trước, dùng lời ngon tiếng ngọt dỗ dành Tề Hạo Cẩm nín khóc mỉm cười, nhưng với Nhạc Cẩn Ngôn thì lại chẳng biết làm thế nào cho phải, cũng không thể dỗ dành như vậy. Thụy vương nhét miên bào lại vào ngực Nhạc Cẩn Ngôn, nói: “Hoàng huynh nói chân của ta khỏi rồi, muốn làm một cái gia yến trong cung, các huynh đệ cùng tụ hội. Hoàng huynh nói mời ngươi đến là để cảm ơn ngươi.”</w:t>
      </w:r>
      <w:r>
        <w:br w:type="textWrapping"/>
      </w:r>
      <w:r>
        <w:br w:type="textWrapping"/>
      </w:r>
      <w:r>
        <w:t xml:space="preserve">Nhạc Cẩn Ngôn nhận lấy miên bào, cố gắng vấn an Thụy vương rồi xoay người ra cửa, vừa đi vừa lấy tay lau nước mắt. Thụy vương kỳ thật là tâm tính đứa nhỏ, lại được nuông chiều, thế nhưng tính tình kỳ thực không xấu, dọa Nhạc Cẩn Ngôn khóc xong liền cảm thấy hối hận, cả đêm không ngủ được, sáng hôm sau tỉnh dậy liền tự mình gọi người hầu hạ rửa mặt chải đầu, lặng lẽ đến trước phòng Nhạc Cẩn Ngôn, đã thấy Nhạc Cẩn Ngôn đang ở trong phòng rửa mặt chải đầu, do dự một chút vẫn là quay lại phòng.</w:t>
      </w:r>
      <w:r>
        <w:br w:type="textWrapping"/>
      </w:r>
      <w:r>
        <w:br w:type="textWrapping"/>
      </w:r>
      <w:r>
        <w:t xml:space="preserve">Một lát sau Nhạc Cẩn Ngôn đến phòng Thụy vương, thấy Thụy vương đã thu thập sẵn sàng, đồ ăn cũng đã ở trên bàn, liền có chút ngoài ý. Thụy vương vẫy tay với Nhạc Cẩn Ngôn: “Nhạc Cẩn Ngôn, lại đây ăn cơm.” Nhạc Cẩn Ngôn đi qua, Thụy vương gắp một cái xíu mại vào trong bát của y, nói: “Hôm nay ta vào triều trước, buổi chiều về đón ngươi.” Nhạc Cẩn Ngôn nhẹ nhàng trả lời, bưng bát liên lặng lẽ ăn. Thụy vương thấy mắt Nhạc Cẩn Ngôn sưng đỏ, từ đầu đến cuối không nhìn mình, sờ sờ cái mũi, ngượng ngùng bưng bát lên tự ăn sáng.</w:t>
      </w:r>
      <w:r>
        <w:br w:type="textWrapping"/>
      </w:r>
      <w:r>
        <w:br w:type="textWrapping"/>
      </w:r>
      <w:r>
        <w:t xml:space="preserve">Thụy vương khi hạ triều bị vài vị đại thần trẻ tuổi giữ lại, một hồi mới thoát thân được, chạy về phủ để Nhạc Cẩn Ngôn thay đồ mới, lên kiệu vào cùng. Kiệu vương phủ rất rộng, Nhạc Cẩn Ngôn ngồi đối diện Thụy vương, cúi đầu suy nghĩ không nói lời nào, Nhạc Cẩn Ngôn cảm thấy không khí tẻ ngắt, lại có chút rầu rĩ, cũng chẳng thể nổi giận với Nhạc Cẩn Ngôn, đành phải ngồi không một mình. Dọc đường hai người đối diện không nói gì, lúc kiệu dừng trước cửa cung, Thụy vương chẳng nói gì xuống kiệu, Nhạc Cẩn Ngôn cũng xuống theo, vừa nhấc mắt liền thấy Khánh vương từ trong kiệu đi ra, bốn mắt nhìn nhau, hai người liền cùng sửng sốt.</w:t>
      </w:r>
      <w:r>
        <w:br w:type="textWrapping"/>
      </w:r>
      <w:r>
        <w:br w:type="textWrapping"/>
      </w:r>
      <w:r>
        <w:t xml:space="preserve">Khánh vương khôi phục thái độ bình thường, mỉm cười đi tới phía Nhạc Cẩn Ngôn, nói: “Tiểu Nhạc huynh đệ, lâu rồi không gặp.” Nhạc Cẩn Ngôn thấy Khánh vương, trái tim một trận kinh hoàng, chỉ cảm thấy miệng khô lưỡi khô, nghe thấy tiếng ‘Tiểu Nhạc huynh đệ’ trong lòng không biết là tư vị gì, chỉ nhẹ nhàng gọi một tiếng: “Vương gia.” Hai tay dùng sức vò góc áo. Khánh vương đến bên cạnh Nhạc Cẩn Ngôn, Nhạc Cẩn Ngôn mặc áo chồn trắng của Thụy vương, cái đuôi lớn vây quanh cổ càng làm lộ ra khuôn mặt tiều tụy, cằm nhọn, mắt đen thùi sâu thẳm. Khánh vương nhíu mi, vươn tay sờ lên dấu vết đã mờ trên trán Nhạc Cẩn Ngôn, hỏi: “Nhiều ngày không gặp sao đã gầy như vậy. Vết thương trên trán này là làm sao? Lão Lục lại bắt nạt ngươi?”</w:t>
      </w:r>
      <w:r>
        <w:br w:type="textWrapping"/>
      </w:r>
      <w:r>
        <w:br w:type="textWrapping"/>
      </w:r>
      <w:r>
        <w:t xml:space="preserve">Nhạc Cẩn Ngôn cúi đầu nói: “Là ta không cẩn thận đụng vào cửa.” Khánh vương thấy y trầm mặc, thầm than một tiếng, dắt tay y, hòa nhã nói: “Chúng ta đi vào đi.”</w:t>
      </w:r>
      <w:r>
        <w:br w:type="textWrapping"/>
      </w:r>
      <w:r>
        <w:br w:type="textWrapping"/>
      </w:r>
      <w:r>
        <w:t xml:space="preserve">Thụy vương đang giận dỗi đi đằng trước, thấy Nhạc Cẩn Ngôn không theo kịp, nhìn lại thì thấy Khánh vương nắm tay Nhạc Cẩn Ngôn, hắn liền tức đến ngã ngửa, trong lòng oán giận nói: “Nhạc Cẩn Ngôn ngươi giỏi lắm, toàn thông đồng cùng người khác mà không để ý đến ta.” Cũng không chào hỏi Khánh vương, đi nhanh vào cung. Vài thái giám thấy Thụy vương thì chào đón, thấy sắc mặt Thụy vương không tốt, trong lòng biết tổ tông này đang phát giận, không dám nói nhiều, chỉ cười rồi dẫn ba người vào trong điện.</w:t>
      </w:r>
      <w:r>
        <w:br w:type="textWrapping"/>
      </w:r>
      <w:r>
        <w:br w:type="textWrapping"/>
      </w:r>
      <w:r>
        <w:t xml:space="preserve">Ba vị Vương gia còn lại đã tới rồi, đang ngồi nói chuyện cùng hoàng đế. Hoàng đế cùng mấy vị huynh đệ xưa nay rất gần gũi, thấy Khang vương sắc mặt không tốt, biết hắn thể nhược liền tìm dược chữa bệnh cho hắn. Đang nói chuyện thì thấy ba người Thụy vương tiến vào, hắn luôn đau sủng nhất là Thụy vương, lập tức đón Thụy vương vào ngồi bên người. Nhạc Cẩn Ngôn quỳ hành lễ, hoàng đế cười nói” “Nhạc đại phu không cần hành lễ, mau đứng lên.”</w:t>
      </w:r>
      <w:r>
        <w:br w:type="textWrapping"/>
      </w:r>
      <w:r>
        <w:br w:type="textWrapping"/>
      </w:r>
      <w:r>
        <w:t xml:space="preserve">Hắn cùng mấy vị Vương gia đã gặp qua Nhạc Cẩn Ngôn ở phủ Thụy vương, lập tức thưởng tọa cho Nhạc Cẩn Ngôn, Khánh vương tự ngồi bên người Nhạc Cẩn Ngôn giúp y nói chuyện, Thụy vương nhìn hai người mắt như phun ra lửa, muốn kéo Nhạc Cẩn Ngôn lại đây, không may hoàng đế ngồi một bên, hắn không thể động đậy. Hoàng đế cùng Khang vương nói một hồi, nhớ tới Vương ngự y từng khen ngợi Nhạc Cẩn Ngôn, nói với Nhạc Cẩn Ngôn: “Nhạc đại phu, Khang vương gần đây thân thể không được khỏe, ngươi nhìn xem một chút.”</w:t>
      </w:r>
      <w:r>
        <w:br w:type="textWrapping"/>
      </w:r>
      <w:r>
        <w:br w:type="textWrapping"/>
      </w:r>
      <w:r>
        <w:t xml:space="preserve">Nhạc Cẩn Ngôn đồng ý, đi đến trước mặt Khang vương bắt mạch cho hắn. Lúc vào cung y cảm thấy câu nệ khiếp đảm, cũng may có Khánh vương cùng y làm cho y an tâm không ít, lúc này chẩn mạch với vẻ mặt bình tĩnh, tự tin. Nhạc Cẩn Ngôn chẩn mạch, trên mặt lộ ra vẻ kinh ngạc, Hoàng đế vội nói: “Nhạc đại phu chẩn ra vấn đề gì sao?” Nhạc Cẩn Ngôn thấy mạch tượng của Khang vương dù yếu nhưng cũng không nguy hiểm, có điều có một cỗ hàn khí lưu chuyển, đúng là trong cơ thể có hàn độc, đại phu bình thường sẽ nghĩ đây là bị thụ hàn mà trị, Nhạc Cẩn Ngôn lại biết đây là một loại độc tên ‘hàn hương’, bị nhiễm từ khi Khang vương ở trong bụng mẹ. Nhạc Cẩn Ngôn mặc dù chưa từng ở trong cung cũng biết giữa hoàng gia đều là nguy cơ, lập tức chú ý, khom người nói với Khang vương: “Thân mình Vương gia khi còn nhỏ bị phong hàn, lúc ấy chưa trị tận gốc hàn độc, bởi vậy vẫn kéo dài đến nay.”</w:t>
      </w:r>
      <w:r>
        <w:br w:type="textWrapping"/>
      </w:r>
      <w:r>
        <w:br w:type="textWrapping"/>
      </w:r>
      <w:r>
        <w:t xml:space="preserve">Khang vương cười khổ nói: “Nhiều năm nay các đại phu đều nói như vậy, uống rất nhiều dược cũng không thấy đỡ, ta cũng đã chết tâm, trước mắt cứ vui vẻ là được rồi.” Bộ dạng Khang vương vốn ngũ quan đoan chính rất thanh tú, lại quá mức gầy, sắc mặt tái nhợt, hai mắt hãm sâu có chút dọa người. Nhạc Cẩn Ngôn vốn là người có tâm địa thiện lương, lại là đại phu, thấy Khang vương vẻ mặt tiêu điều như tuyệt vọng, lập tức trong ngực nóng lên, lớn tiếng nói: “Bệnh này của Khang vương có thể trị.”</w:t>
      </w:r>
      <w:r>
        <w:br w:type="textWrapping"/>
      </w:r>
      <w:r>
        <w:br w:type="textWrapping"/>
      </w:r>
      <w:r>
        <w:t xml:space="preserve">Ánh mắt Khang vương chợt lóe rồi lại tối đi, thầm nghĩ không biết bao nhiêu danh y đã xem bệnh, dược cũng uống vô số mà một chút khởi sắc cũng không có, ngay cả chính mình cũng không kiên trì nữa, ngươi một cái tiểu hài tử, y thuật cao tới đâu lại có năng lực như thế nào. Khánh vương thì nhíu mày, Hoàng đế lại cảm thấy hứng thú, nói: “Úc, vậy ngươi có thể trị sao?”</w:t>
      </w:r>
      <w:r>
        <w:br w:type="textWrapping"/>
      </w:r>
      <w:r>
        <w:br w:type="textWrapping"/>
      </w:r>
      <w:r>
        <w:t xml:space="preserve">Nhạc Cẩn Ngôn thầm nghĩ, bệnh này ta thực sự có thể trị mà. Độc tính Hàn hương kia không lớn, vốn là một vị danh y vì trị liệu bệnh nội hỏa quá vượng mà chế ra, nhưng dùng trên người thường thì lại tích tụ, hơi thở không đều thậm chí dẫn đến suy nhược, đây không phải bệnh mà là độc, nếu như chữa như chữa hàn chứng thì không được. Nếu hỏi Nhạc Cẩn Ngôn vì sao y biết hàn hương này? Nguyên nhân chính là người chế độc nọ chính là sư phụ của y, Trần An. Nhạc Cẩn Ngôn chính là đang cảm thấy kỳ lạ vì sao Hàn hương lại có mặt ở trong cung, vì năm đó sau khi Trần An chế ra nó phát hiện người thường dùng sẽ bị trúng độc, độc xâm nhập lục phủ ngũ tạng ngay cả chính mình còn không giải được, sợ bị người lạm dụng nên liền hủy ngay đơn dược cùng số dược đã chế.</w:t>
      </w:r>
      <w:r>
        <w:br w:type="textWrapping"/>
      </w:r>
      <w:r>
        <w:br w:type="textWrapping"/>
      </w:r>
      <w:r>
        <w:t xml:space="preserve">Nhạc Cẩn Ngôn cũng đã từng giải độc này. Năm ấy Nhạc Cẩn Ngôn mười sáu tuổi, một thân y thuật đã vượt qua Trần An, nhất là châm cứu đã làm cho Trần An tự thẹn kém xa. Trần An vô cùng đắc ý với đồ nhi này, duy nhất cảm thấy đáng tiếc chính là Nhạc Cẩn Ngôn không thể học võ, nếu không khi trị liệu có thể dùng chân khí, y thuật của Nhạc Cẩn Ngôn sẽ vang danh cổ kim. Mùa đông năm ấy khi Trần An trở về có mang theo một người, vừa thấy đó chính là chứng nhược, gầy chỉ còn xương cốt. Trần An nói người này năm đó uống nhần Hàn hương, mắt thấy thân thể người này ngày càng yếu, sợ hắn chết bên ngoài ảnh hưởng đến danh tiếng của mình liền đem về giúp hắn kéo dài mạng sống. Nhạc Cẩn Ngôn xem người nọ thực sự đáng thương liền cầu Trần An cho y giúp người nọ giải độc. Trần An thở dài, trong thiên hạ này chắc cũng chỉ một mình Nhạc Cẩn Ngôn có thể giải độc này, người giải độc không những phải dùng dược mà còn phải châm cứu, mở huyết quản toàn thân đem hàn độc dẫn ra. Mà thủ pháp châm cứu này cực kỳ phức tạp, chỉ cần sai sót một chút là hỏng, ngay cả Trần An cũng không nắm chắc được.</w:t>
      </w:r>
      <w:r>
        <w:br w:type="textWrapping"/>
      </w:r>
      <w:r>
        <w:br w:type="textWrapping"/>
      </w:r>
      <w:r>
        <w:t xml:space="preserve">Nhạc Cẩn Ngôn nghe câu hỏi của Hoàng đế,  y biết Khang vương trúng độc kỳ quái, cũng không muốn bị cuốn vào cung đình tranh đấu, nhưng thấy vẻ mặt Khang vương lại sinh đồng tình, gật đầu nói: “Hồi bẩm Hoàng thượng, bệnh này của Vương gia thảo dân chữa được.”</w:t>
      </w:r>
      <w:r>
        <w:br w:type="textWrapping"/>
      </w:r>
      <w:r>
        <w:br w:type="textWrapping"/>
      </w:r>
      <w:r>
        <w:t xml:space="preserve">Lời vừa nói ra, sắc mặt Khánh vương lập tức đại biến, không khỏi nắm tay Nhạc Cẩn Ngôn chặt một chút. Nhạc Cẩn Ngôn thấy vẻ mặt lo lắng của Khánh vương, trong lòng có chút ngọt ngào nghĩ: “Người này vẫn lo lắng cho ta.” Rồi cười an ủi Khánh vương, nói với Hoàng đế: “Thảo dân có thể chữa khỏi bệnh của Khang vương, chính là cần sư đệ Lục Thận Hành đến hỗ trợ.”</w:t>
      </w:r>
      <w:r>
        <w:br w:type="textWrapping"/>
      </w:r>
      <w:r>
        <w:br w:type="textWrapping"/>
      </w:r>
      <w:r>
        <w:t xml:space="preserve">Hoàng đế nghe Nhạc Cẩn Ngôn nói chắc chắn như vậy liền tin đến tám phần, nói: “Vậy mau truyền sư đệ người tới.”</w:t>
      </w:r>
      <w:r>
        <w:br w:type="textWrapping"/>
      </w:r>
      <w:r>
        <w:br w:type="textWrapping"/>
      </w:r>
      <w:r>
        <w:t xml:space="preserve">Nhạc Cẩn Ngôn nói: “Sư đệ của thảo dân ở Tương Tây, nếu đi nhanh nhất cũng phải một tháng mới tới được, ta trước kê ra những dược liệu cần chuẩn bị, chờ sư đệ đến liền tiến hành.”</w:t>
      </w:r>
      <w:r>
        <w:br w:type="textWrapping"/>
      </w:r>
      <w:r>
        <w:br w:type="textWrapping"/>
      </w:r>
      <w:r>
        <w:t xml:space="preserve">Hoàng đế nghe vậy mừng rỡ, hắn biết Khang vương vì thân thể gầy yếu nên đến nay chưa có con cái, Khang vương vẫn vì thế buồn bực trong lòng. Hoàng đế cùng Khang vương chỉ kém nhau mấy tháng tuổi, ngoài Thụy vương thì chính là thân nhất với Khang vương, nếu có thể chữa bệnh cho Khang vương thì coi như là giải quyết được một vấn đề lớn, lập tức lệnh Nhạc Cẩn Ngôn viết thư, sai người cưỡi khoái mã đưa đến Tương Tây.</w:t>
      </w:r>
      <w:r>
        <w:br w:type="textWrapping"/>
      </w:r>
      <w:r>
        <w:br w:type="textWrapping"/>
      </w:r>
    </w:p>
    <w:p>
      <w:pPr>
        <w:pStyle w:val="Heading2"/>
      </w:pPr>
      <w:bookmarkStart w:id="73" w:name="chương-15"/>
      <w:bookmarkEnd w:id="73"/>
      <w:r>
        <w:t xml:space="preserve">15. Chương 15</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15-1518451582.1289.jpg" id="0" name="Picture"/>
                    <pic:cNvPicPr>
                      <a:picLocks noChangeArrowheads="1" noChangeAspect="1"/>
                    </pic:cNvPicPr>
                  </pic:nvPicPr>
                  <pic:blipFill>
                    <a:blip r:embed="rId76"/>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15-1518451584.4034.jpg" id="0" name="Picture"/>
                    <pic:cNvPicPr>
                      <a:picLocks noChangeArrowheads="1" noChangeAspect="1"/>
                    </pic:cNvPicPr>
                  </pic:nvPicPr>
                  <pic:blipFill>
                    <a:blip r:embed="rId79"/>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15-1518451586.1985.jpg" id="0" name="Picture"/>
                    <pic:cNvPicPr>
                      <a:picLocks noChangeArrowheads="1" noChangeAspect="1"/>
                    </pic:cNvPicPr>
                  </pic:nvPicPr>
                  <pic:blipFill>
                    <a:blip r:embed="rId82"/>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15-1518451588.1203.jpg" id="0" name="Picture"/>
                    <pic:cNvPicPr>
                      <a:picLocks noChangeArrowheads="1" noChangeAspect="1"/>
                    </pic:cNvPicPr>
                  </pic:nvPicPr>
                  <pic:blipFill>
                    <a:blip r:embed="rId85"/>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15-1518451590.3851.jpg" id="0" name="Picture"/>
                    <pic:cNvPicPr>
                      <a:picLocks noChangeArrowheads="1" noChangeAspect="1"/>
                    </pic:cNvPicPr>
                  </pic:nvPicPr>
                  <pic:blipFill>
                    <a:blip r:embed="rId88"/>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15-1518451592.6162.jpg" id="0" name="Picture"/>
                    <pic:cNvPicPr>
                      <a:picLocks noChangeArrowheads="1" noChangeAspect="1"/>
                    </pic:cNvPicPr>
                  </pic:nvPicPr>
                  <pic:blipFill>
                    <a:blip r:embed="rId91"/>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15-1518451594.7939.jpg" id="0" name="Picture"/>
                    <pic:cNvPicPr>
                      <a:picLocks noChangeArrowheads="1" noChangeAspect="1"/>
                    </pic:cNvPicPr>
                  </pic:nvPicPr>
                  <pic:blipFill>
                    <a:blip r:embed="rId94"/>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15-1518451597.0934.jpg" id="0" name="Picture"/>
                    <pic:cNvPicPr>
                      <a:picLocks noChangeArrowheads="1" noChangeAspect="1"/>
                    </pic:cNvPicPr>
                  </pic:nvPicPr>
                  <pic:blipFill>
                    <a:blip r:embed="rId97"/>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8" w:name="chương-16"/>
      <w:bookmarkEnd w:id="98"/>
      <w:r>
        <w:t xml:space="preserve">16. Chương 16</w:t>
      </w:r>
    </w:p>
    <w:p>
      <w:pPr>
        <w:pStyle w:val="Compact"/>
      </w:pPr>
      <w:r>
        <w:br w:type="textWrapping"/>
      </w:r>
      <w:r>
        <w:br w:type="textWrapping"/>
      </w:r>
      <w:r>
        <w:t xml:space="preserve">Lần này Khánh vương đi hơn hai mươi ngày. Thụy vương có vẻ như cũng rất bận, trừ bỏ vào triều thì buổi tối thường cùng Triệu Vân Trọng ở trong thư phòng bàn bạc công việc, mỗi lần nhìn thấy Nhạc Cẩn Ngôn đều nói hắn có việc.</w:t>
      </w:r>
      <w:r>
        <w:br w:type="textWrapping"/>
      </w:r>
      <w:r>
        <w:br w:type="textWrapping"/>
      </w:r>
      <w:r>
        <w:t xml:space="preserve">Nhạc Cẩn Ngôn vẫn chăm sóc cuộc sống mỗi ngày của Thụy vương, xem bệnh cho người trong phủ, kê đơn cho Khang vương điều dưỡng thân thể. Dược của Khang vương đã được chuẩn bị đầy đủ, Nhạc Cẩn Ngôn lấy một ít làm dược hoàn để sau này dùng. Thụy vương không cần tiểu tư và nha hoàn bên người, trong phủ chỉ cho Nhạc Cẩn Ngôn hầu hạ, ngay cả ăn mặc cũng là Nhạc Cẩn Ngôn làm, Nhạc Cẩn Ngôn cũng bận nên chỉ đến chỗ Ngô Chinh một lần. Thụy vương có khi vẫn thấy Nhạc Cẩn Ngôn ngẩn người, cũng không lầm Nhạc Cẩn Ngôn thành Tề Hạo Cẩm, tuy rằng vẫn thích trêu chọc Nhạc Cẩn Ngôn nhưng vẻ mặt cũng là ôn hòa, hai người ở chung có chút hòa hợp.</w:t>
      </w:r>
      <w:r>
        <w:br w:type="textWrapping"/>
      </w:r>
      <w:r>
        <w:br w:type="textWrapping"/>
      </w:r>
      <w:r>
        <w:t xml:space="preserve">Bất tri bất giác đã đến tháng chạp, trong lúc ăn tối Nhạc Cẩn Ngôn nói với Thụy vương, mùng năm muốn đến chỗ Ngô Chinh một chuyến, Thụy vương sửng sốt một chút, lẩm bẩm nói: “Hóa ra đã đến tháng chạp rồi sao?” thần sắc có chút hoảng hốt. Nhạc Cẩn Ngôn lo lắng, gọi một tiếng, Thụy vương phục hồi tinh thần, miễn cường nở nụ cười: “Được rồi, ngươi có thể đi.”</w:t>
      </w:r>
      <w:r>
        <w:br w:type="textWrapping"/>
      </w:r>
      <w:r>
        <w:br w:type="textWrapping"/>
      </w:r>
      <w:r>
        <w:t xml:space="preserve">Nhạc Cẩn Ngôn hỏi: “Ta có thể ngủ một đêm bên ngoài được không?”</w:t>
      </w:r>
      <w:r>
        <w:br w:type="textWrapping"/>
      </w:r>
      <w:r>
        <w:br w:type="textWrapping"/>
      </w:r>
      <w:r>
        <w:t xml:space="preserve">Thụy vương không biết vì sao đột nhiên tức giận, ba một tiếng ném đũa lên bàn, cười lạnh: “Ngươi liền muốn vui vẻ bên ngoài như vậy sao? Ta không cho, buổi tối liền trở về cho ta.” Thụy vương đã lâu rồi chưa phát giận với Nhạc Cẩn Ngôn, Nhạc Cẩn Ngôn cũng không biết là mình đắc tội với hắn ở chỗ nào, thấy hắn tức giận không dám nói nữa, chỉ ôn tồn hầu hạ Thụy vương ăn cơm.</w:t>
      </w:r>
      <w:r>
        <w:br w:type="textWrapping"/>
      </w:r>
      <w:r>
        <w:br w:type="textWrapping"/>
      </w:r>
      <w:r>
        <w:t xml:space="preserve">Thụy vương mấy ngày nay rầu rĩ không vui, đối Nhạc Cẩn Ngôn cũng luôn bắt bẻ, Nhạc Cẩn Ngôn hoàn toàn không biết Thụy vương xảy ra chuyện gì, chỉ là cố gắng cẩn thận, không dám trái ý Thụy vương một chút. Sáng mùng năm hôm ấy, Nhạc Cẩn Ngôn hầu hạ Thụy vương ăn sáng, nói với Thụy vương rồi về phòng thay đổi miên bào Ngô Chinh mua cho y, vô cùng vui vẻ ra phủ.</w:t>
      </w:r>
      <w:r>
        <w:br w:type="textWrapping"/>
      </w:r>
      <w:r>
        <w:br w:type="textWrapping"/>
      </w:r>
      <w:r>
        <w:t xml:space="preserve">Nhạc Cẩn Ngôn đã sớm hẹn cùng Ngô Chinh, hôm nay sinh nhật y, Ngô Chinh muốn dẫn y ra rạp xem diễn. Sáng sớm nay Ngô Chinh đã chờ Nhạc Cẩn Ngôn ở cổng vương phủ, thấy y đi ra liền đón, ấn vai một phen, cười nói: “Hôm nay sao lại mặc cái áo này, căng phồng.” Nhạc Cẩn Ngôn nói: “Hôm nay ta muốn mặc y phục mới, sao, dày quá à?” Hai mắt trừng to nhìn Ngô Chinh.</w:t>
      </w:r>
      <w:r>
        <w:br w:type="textWrapping"/>
      </w:r>
      <w:r>
        <w:br w:type="textWrapping"/>
      </w:r>
      <w:r>
        <w:t xml:space="preserve">Ngô Chinh cười muốn chết, liên thanh nói: “Đẹp đẹp, Tiểu Ngôn mặc cái gì cũng đẹp.” Nhạc Cẩn Ngôn vừa lòng nở nụ cười, Ngô Chinh nói tiếng: “Không mặc càng đẹp mắt, trước đây ta tắm cho ngươi, trơn trơn như một con cá nhỏ là nhìn đẹp nhất.”</w:t>
      </w:r>
      <w:r>
        <w:br w:type="textWrapping"/>
      </w:r>
      <w:r>
        <w:br w:type="textWrapping"/>
      </w:r>
      <w:r>
        <w:t xml:space="preserve">Nhạc Cẩn Ngôn nhảy lên véo má Ngô Chinh: “Ngô đại ca thối, chỉ giễu cợt ta.” Ngô Chinh tránh trái tránh phải, cười ha ha, đùa đủ rồi, nắm tay Nhạc Cẩn Ngôn nói: “Mau đi thôi, một lúc nữa là diễn rồi, nếu không đi nhanh sẽ mất đoạn đầu đó.” Nhạc Cẩn Ngôn bị Ngô Chinh nắm, trên đường thấy mứt quả, mua một xâu, cảm thấy mĩ mãn vừa đi vừa ăn.</w:t>
      </w:r>
      <w:r>
        <w:br w:type="textWrapping"/>
      </w:r>
      <w:r>
        <w:br w:type="textWrapping"/>
      </w:r>
      <w:r>
        <w:t xml:space="preserve">Ngô Chinh đã đặt chỗ ở Đồng khánh lâu rồi, khi dắt Nhạc Cẩn Ngôn đi qua chỗ ngồi ở lầu dưới, Nhạc Cẩn Ngôn nhìn thấy ở ghế dài đã đầy ắp người, nói chuyện ồn ào, có người bán hàng rong bán các loại đồ ăn vặt, kéo kéo Ngô Chinh nói: “Ngô đại ca, chúng ta ngồi đây sao?” Ngô Chinh quay đầu nói: “Chúng ta ngồi trên lầu.” Nhạc Cẩn Ngôn nga một tiếng, có chút thất vọng, y cảm thấy lầu dưới náo nhiệt lại có đồ ăn, so với lầu trên yên tĩnh thì vui hơn nhiều.</w:t>
      </w:r>
      <w:r>
        <w:br w:type="textWrapping"/>
      </w:r>
      <w:r>
        <w:br w:type="textWrapping"/>
      </w:r>
      <w:r>
        <w:t xml:space="preserve">Ngô Chinh sao lại không hiểu rõ suy nghĩ của y, nhéo mặt y một cái: “Con mèo tham ăn, lầu trên còn nhiều đồ ăn hơn lầu dưới a.” lầu trên ngoài các loại đồ ăn vặt còn có điểm tâm đặc chế của Đồng khánh lâu, Nhạc Cẩn Ngôn nghe xong hai mắt tỏa sáng, nói: “Được được.” nhanh nhảu chạy theo Ngô Chinh lên lầu.</w:t>
      </w:r>
      <w:r>
        <w:br w:type="textWrapping"/>
      </w:r>
      <w:r>
        <w:br w:type="textWrapping"/>
      </w:r>
      <w:r>
        <w:t xml:space="preserve">Ngồi trên lầu đều là quý nhân quan to, Ngô Chinh vừa nhìn thấy chính là một người hào phóng, Nhạc Cẩn Ngôn còn lại là một thân dáng vẻ quê mùa, mặc miên bào tròn trịa rất giống cái bánh bao, ở trong đám người cẩm y hoa phục có chút không hợp, khiến người xung quanh đều đưa mắt nhìn. Ngô Chinh vào nam ra bắc, người nào chưa thấy qua, đối với ánh mắt này căn bản như không thấy; Nhạc Cẩn Ngôn lại đang thấy mới mẻ, chỉ lo xem náo nhiệt nên chẳng thấy những ánh mắt khác thường đó, hai người đi thẳng đến chỗ Ngô Chinh đã đặt. Đây là vị trí tốt nhất để xem, trên bàn đã bày ra các loại đồ ăn vặt ngon miệng, Nhạc Cẩn Ngôn vừa thấy liền cầm một khối hạnh nhân tô ăn, bên cạnh lại có người khó chịu. Bàn bên cạnh là vài thiếu gia trẻ tuổi, mấy người nói thầm một trận, một người đi đến trước bàn Ngô Chinh, ôm ngực nói: “Ê, các ngươi không phải là ngồi sai chỗ đấy chứ?”</w:t>
      </w:r>
      <w:r>
        <w:br w:type="textWrapping"/>
      </w:r>
      <w:r>
        <w:br w:type="textWrapping"/>
      </w:r>
      <w:r>
        <w:t xml:space="preserve">Ngô Chinh đang giúp Nhạc Cẩn Ngôn lau khóe miệng, nghe thấy những lời này cũng không buồn nâng đầu lên: “Đúng vậy, đây là chỗ ta đặt.”</w:t>
      </w:r>
      <w:r>
        <w:br w:type="textWrapping"/>
      </w:r>
      <w:r>
        <w:br w:type="textWrapping"/>
      </w:r>
      <w:r>
        <w:t xml:space="preserve">Người nọ hừ lạnh một tiếng: “Chỉ bằng ngươi cũng có thể đặt được vị trí ngồi tốt nhất của Đồng khánh lâu? Chỗ này gần như chỉ Vương gia mới có thể ngồi, sợ là đến ăn chực thôi.”</w:t>
      </w:r>
      <w:r>
        <w:br w:type="textWrapping"/>
      </w:r>
      <w:r>
        <w:br w:type="textWrapping"/>
      </w:r>
      <w:r>
        <w:t xml:space="preserve">Nhạc Cẩn Ngôn buông hạnh nhân tô trong tay ra, có chút tức giận nói với người nọ: “Ngươi mới là đồ ăn chực, Ngô đại ca của ta có bản lĩnh đặt chỗ này đó, ngươi quản được sao.” Người nọ thấy Nhạc Cẩn Ngôn dám trách móc hắn không khỏi sửng sốt, nhìn kỹ tướng mạo Nhạc Cẩn Ngôn tuấn tú, khí chất không tầm thường, hơn nữa có chút quen mặt liền do dự. Người bên kia thấy hắn do dự, cười vang nói: “Tiểu hầu gia, ngươi bại trận rồi ạ?” Tiểu hầu gia kia liền đỏ mặt lên, nghĩ thân phận mình làm sao có thể tỏ ra yếu thế trước mặt dân thường, lập tức vỗ cái bàn, mạnh mẽ nói: “Bản hầu gia nói các ngươi ăn chực thì chính là các ngươi ăn chực, còn không nhanh cút khỏi chỗ này, cút xuống lầu dưới đi!”</w:t>
      </w:r>
      <w:r>
        <w:br w:type="textWrapping"/>
      </w:r>
      <w:r>
        <w:br w:type="textWrapping"/>
      </w:r>
      <w:r>
        <w:t xml:space="preserve">Ngô Chinh bị dây dưa đến không kiên nhẫn, hỏi Nhạc Cẩn Ngôn: “Tiểu Ngôn, có một con ruồi cứ bu lại đây, ngươi nói làm sao bây giờ?” Nhạc Cẩn Ngôn vỗ tay cười nói: “Vậy nhanh chóng đuổi nó đi.” Ngô Chinh nói “Hảo”, duỗi tay ra, không nhìn rõ động tác hắn như thế nào đã đem tiểu Hầu gia kia quay về chỗ của mình. Tiểu Hầu gia kia trong chớp mắt liền phát hiện mình bị đẩy về chỗ cũ, vừa sợ vừa giận, nhảy bận lên, một bàn đều xông đến.</w:t>
      </w:r>
      <w:r>
        <w:br w:type="textWrapping"/>
      </w:r>
      <w:r>
        <w:br w:type="textWrapping"/>
      </w:r>
      <w:r>
        <w:t xml:space="preserve">Ngô Chinh căm ghét nhóm người này, thầm nghĩ đám vương tôn công tử thật sự rất vô lại; đám thiếu gia ngày thường kiêu căng không biết trời cao đất rộng, hắn liền muốn dạy dỗ một chút. Lão bản Đồng khánh lâu nghe thấy động tĩnh chạy lại đây, thấy hai bên giương cung bạt kiếm hết sức căng thẳng, sợ tới mức chết khiếp. Hỏi rõ nguyên do, cười nói với đám thiếu gia kia: “Đây là Liệt Diễm đao Ngô đại hiệp nổi tiếng kinh thành, thực sự là đã đặt chỗ này, mấy vị thiếu gia xin bao dung, một lúc nữa bắt đầu diễn rồi, ta sẽ gọi người mang tất cả điểm tâm đến chỗ các vị.” Điểm tâm của Đồng khánh lâu cực kỳ tinh xảo thơm ngon, có thể nói là ngon nhất kinh thành, nguyên bộ điểm tâm có bốn mươi tám món, được cho là hậu lễ.</w:t>
      </w:r>
      <w:r>
        <w:br w:type="textWrapping"/>
      </w:r>
      <w:r>
        <w:br w:type="textWrapping"/>
      </w:r>
      <w:r>
        <w:t xml:space="preserve">Mấy thiếu gia kia nghe xong càng tức giận, một người cười lạnh nói: “Ngươi cho là chúng ta để ý mấy món điểm tâm của ngươi sao? Liệt diễm đao thì lại như thế nào? Bổn đại gia ta chưa nghe qua danh hào này đấy. Chỗ ngồi này vốn là người tôn quý mới có thể ngồi, luôn chỉ có vương tôn quý tộc mới có thể đặt, ngươi không để cho chúng ta ngồi ngược lại cho những người thô bỉ hạ tiện như vậy ngồi, đúng là đồ chó mù mắt.”</w:t>
      </w:r>
      <w:r>
        <w:br w:type="textWrapping"/>
      </w:r>
      <w:r>
        <w:br w:type="textWrapping"/>
      </w:r>
      <w:r>
        <w:t xml:space="preserve">Người nọ chưa dứt lời, một người ở phía sau miễn cưỡng nói: “Úc, thật sao? Quang Vinh nhị công tử, bổn vương cảm thấy chính ngươi mới là chó mù mắt a.” Nhạc Cẩn Ngôn nghe thanh âm kia vui vẻ vạn phần, quay đầu lại kêu: “Khánh vương gia!” Quả nhiên thấy Khánh vương một thân cẩm bào màu xanh, áo khoác ngân hồ đứng ở đầu cầu thang, phía sau là Vương Trọng Tuyên, tựa tiếu phi tiếu nhìn y. Nhạc Cẩn Ngôn trong mắt nóng lên, vội nháy mắt mấy cái nhịn đi nước mắt, ngây ngốc nhìn Khánh vương. Khánh vương đi tới cầm tay y, nhẹ giọng gọi: “Ngôn nhi.” Đánh giá Nhạc Cẩn Ngôn từ trên xuống dưới một phen, bật cười nói: “Cái áo choàng này thật ấm áp.” Thấy mắt Nhạc Cẩn Ngôn lóng lánh nước mặt, vỗ vỗ mặt Nhạc Cẩn Ngôn: “Ngôn nhi ngốc, sao lại khóc, nhìn thấy ta không vui sao?”</w:t>
      </w:r>
      <w:r>
        <w:br w:type="textWrapping"/>
      </w:r>
      <w:r>
        <w:br w:type="textWrapping"/>
      </w:r>
      <w:r>
        <w:t xml:space="preserve">Mấy thiếu gia kia thấy Khánh vương cùng Nhạc Cẩn Ngôn cử chỉ vô cùng thân thiết, đã là cả kinh, nghe Vương Trọng Tuyên ở bên quát một tiếng: “Còn không mau cút đi! Muốn chờ Vương gia phát hỏa sao?” lúc này như tỉnh mộng, hoảng sợ chạy vội xuống lầu.</w:t>
      </w:r>
      <w:r>
        <w:br w:type="textWrapping"/>
      </w:r>
      <w:r>
        <w:br w:type="textWrapping"/>
      </w:r>
      <w:r>
        <w:t xml:space="preserve">Ngô Chinh hướng Khánh vương làm lễ, thấy Khánh vương lôi kéo tay Nhạc Cẩn Ngôn không buông, tự mình nói chuyện của Vương Trọng Tuyên. Người xung quanh nhìn thấy một màn kia, cho dù muốn lên vấn an Khánh vương cũng lùi trở về, Khánh vương lại yên lặng. Nhạc Cẩn Ngôn hỏi Khánh vương: “Vương gia, không phải ngài đi Giang Nam sao, sao lại trở về.” Khánh vương cười nói: “Ta đi ngày đi đêm để về dự sinh nhật ngươi a.”</w:t>
      </w:r>
      <w:r>
        <w:br w:type="textWrapping"/>
      </w:r>
      <w:r>
        <w:br w:type="textWrapping"/>
      </w:r>
      <w:r>
        <w:t xml:space="preserve">Nhạc Cẩn Ngôn đỏ mặt, thấp giọng nói: “Gạt người.”</w:t>
      </w:r>
      <w:r>
        <w:br w:type="textWrapping"/>
      </w:r>
      <w:r>
        <w:br w:type="textWrapping"/>
      </w:r>
      <w:r>
        <w:t xml:space="preserve">Khánh vương nở nụ cười, cũng không nói nữa, thấy diễn đã mở màn liền cùng Nhạc Cẩn Ngôn xem diễn. Tay Nhạc Cẩn Ngôn vẫn bị Khánh vương nắm, tay Khánh vương ấm áp, Nhạc Cẩn Ngôn chỉ cảm thấy tim đập tốc hành trong ngực, trong lòng vui rạo rực, thỉnh thoảng đưa mắt liếc Khánh vương một cái.</w:t>
      </w:r>
      <w:r>
        <w:br w:type="textWrapping"/>
      </w:r>
      <w:r>
        <w:br w:type="textWrapping"/>
      </w:r>
      <w:r>
        <w:t xml:space="preserve">Khánh vương phát hiện, quay đầu cười nói: “Ngôn nhi, ngươi nhìn cái gì?” Nhạc Cẩn Ngôn xấu hổ cười nói: “Không có, cái gì cũng không nhìn.” Vội vàng ngồi thẳng, làm ra vẻ hết sức chăm chú xem diễn, Khánh vương cười cười, vừa xem vừa giảng cho y, Nhạc Cẩn Ngôn dần dần nhìn vào, chăm chú xem diễn.</w:t>
      </w:r>
      <w:r>
        <w:br w:type="textWrapping"/>
      </w:r>
      <w:r>
        <w:br w:type="textWrapping"/>
      </w:r>
      <w:r>
        <w:t xml:space="preserve">Xem diễn xong rồi, Nhạc Cẩn Ngôn xoay xoay cái cổ phát cứng, vừa chuyển thấy Khánh vương đang tủm tỉm cười nhìn mình, không khỏi đỏ mặt lên, ha ha hói: “Vương gia, ngươi nhìn cái gì?” Khánh vương sờ sờ khóe miệng của y một chút, nói: “Ngươi chảy nước miếng.”</w:t>
      </w:r>
      <w:r>
        <w:br w:type="textWrapping"/>
      </w:r>
      <w:r>
        <w:br w:type="textWrapping"/>
      </w:r>
      <w:r>
        <w:t xml:space="preserve">Nhạc Cẩn Ngôn hoảng sợ, vội vàng lấy tay lau lại phát hiện không có gì, lúc này mới biết là Khánh vương đang trêu mình. Ngô Chinh ở một bên cười nói: “Tiểu Ngôn, hôm nay diễn thế nào?” Nhạc Cẩn Ngôn liên tục gật đầu nói: “Đẹp.” Ngô Chinh nói: “Vì này thực ra là do Vương gia mới đặt lên, ngươi phải cảm ơn Vương gia đi.”</w:t>
      </w:r>
      <w:r>
        <w:br w:type="textWrapping"/>
      </w:r>
      <w:r>
        <w:br w:type="textWrapping"/>
      </w:r>
      <w:r>
        <w:t xml:space="preserve">Nhạc Cẩn Ngôn liền nói cảm ơn với Khánh vương, Khánh vương nở nụ cười, thản nhiên: “Cái này chỉ là chuyện nhỏ thôi, không cần cảm ơn.” Thấy đã là thời gian ăn trưa, hỏi Nhạc Cẩn Ngôn: “Ngươi muốn ăn gì?” Nhạc Cẩn Ngôn gãi gãi đầu nói: “Vừa rồi lão bản nơi này nói có thật nhiều điểm tâm, ta nghĩ ăn điểm tâm.” Khánh vương đáp: “Được rồi.” rồi ra lệnh cho lão bản đưa toàn bộ điểm tâm lên.</w:t>
      </w:r>
      <w:r>
        <w:br w:type="textWrapping"/>
      </w:r>
      <w:r>
        <w:br w:type="textWrapping"/>
      </w:r>
      <w:r>
        <w:t xml:space="preserve">Nhạc Cẩn Ngôn nhìn một bàn điểm tâm, lòng vui đến nở hoa, ha ha cười: “Ta chưa từng nhìn thấy nhiều điểm tâm như vậy.”</w:t>
      </w:r>
      <w:r>
        <w:br w:type="textWrapping"/>
      </w:r>
      <w:r>
        <w:br w:type="textWrapping"/>
      </w:r>
      <w:r>
        <w:t xml:space="preserve">Điểm tâm này cực kỳ tinh xảo, Nhạc Cẩn Ngôn nhìn lại nhìn, đúng là không biết bắt đầu xuống tay từ chỗ nào, Khánh vương gắp cho y một khối bánh ngọt hình hoa mai nói: “Ngươi nếm thử đi, mai hương cao này nghe nói là chiêu bài của Đồng khánh lâu đấy.”  Nhạc Cẩn Ngôn ăn một miếng, chậc lưỡi tán thưởng nói: “Thật thơm, ăn ngon quá.” Thấy ba người kia không ăn, liền gắp cho mỗi người một miếng, cười meo meo nói: “Mau ăn a, các ngươi không đói bụng sao?”</w:t>
      </w:r>
      <w:r>
        <w:br w:type="textWrapping"/>
      </w:r>
      <w:r>
        <w:br w:type="textWrapping"/>
      </w:r>
      <w:r>
        <w:t xml:space="preserve">Vương Trọng Tuyên thấy Khánh vương được gắp một khối bánh vừng, thầm nghĩ: “Vương gia luôn ghét đồ ngọt, thứ này còn ngọt hơn đào tô, chỉ sợ là ăn không vào.” Đang muốn hỏi Khánh vương có gọi thêm đồ ăn gì không thì đã thấy Khánh vương gắp khối bánh vừng kia lên, ăn ngon miệng, lập tức trợn mắt há mồm, nghĩ thầm: “Vương gia vì Nhạc Cẩn Ngôn cư nhiên cả đồ ngọt cũng ăn, xem ra là động tình thật sự, trách không được lần này đi Giang Nam hành trình ngày đêm, hóa ra trở về gấp là vì sinh nhật Nhạc Cẩn Ngôn.”</w:t>
      </w:r>
      <w:r>
        <w:br w:type="textWrapping"/>
      </w:r>
      <w:r>
        <w:br w:type="textWrapping"/>
      </w:r>
      <w:r>
        <w:t xml:space="preserve">Nhạc Cẩn Ngôn xem Khánh vương ăn điểm tâm, vô cùng cao hứng lại chọn cho hắn một khối nữa, Khánh vương không chút do dự ăn tiếp, Ngô Chinh cũng biết Khánh vương không thích đồ ngọt, thấy Khánh vương ăn từng khối từng khối mà Nhạc Cẩn Ngôn gắp cho, thật là kinh ngạc: “Khánh vương luôn không thích ăn đồ ngọt, sau hôm nay đổi tính, hay là hắn đối Tiểu Ngôn…”  thấy ánh mắt Khánh vương nhìn Nhạc Cẩn Ngôn thật là ôn nhu, không khỏi có chút vui mừng lại lo lắng.</w:t>
      </w:r>
      <w:r>
        <w:br w:type="textWrapping"/>
      </w:r>
      <w:r>
        <w:br w:type="textWrapping"/>
      </w:r>
    </w:p>
    <w:p>
      <w:pPr>
        <w:pStyle w:val="Heading2"/>
      </w:pPr>
      <w:bookmarkStart w:id="99" w:name="chương-17"/>
      <w:bookmarkEnd w:id="99"/>
      <w:r>
        <w:t xml:space="preserve">17. Chương 17</w:t>
      </w:r>
    </w:p>
    <w:p>
      <w:pPr>
        <w:pStyle w:val="Compact"/>
      </w:pPr>
      <w:r>
        <w:br w:type="textWrapping"/>
      </w:r>
      <w:r>
        <w:br w:type="textWrapping"/>
      </w:r>
      <w:r>
        <w:t xml:space="preserve">Nhạc Cẩn Ngôn ăn no rồi, cảm thấy mỹ mãn mà đem mấy cái điểm tâm còn thừa vào túi, ra khỏi Đồng khánh lâu. Khánh vương nói với Nhạc Cẩn Ngôn: “Ngôn nhi, chiều nay ta còn chút việc, ngươi cùng Ngô đại ca cứ đi chơi đi, lúc ăn cơm chiều ta sẽ tới tìm ngươi.” Nhạc Cẩn Ngôn tuy là không muốn xa Khánh vương,  nhưng được Khánh vương ngồi ăn cùng đã thấy rất thỏa mãn, gật đầu nói: “Được.” trong lòng lại không hy vọng lắm về việc Khánh vương có thể đến. Ngô Chinh ở một bên nói: “Ta cùng Tiểu Ngôn sẽ ở nhà chờ Vương gia.” Khánh vương nhìn Ngô Chinh, cười cười rồi cùng Vương Trọng Tuyên cưỡi ngựa đi.</w:t>
      </w:r>
      <w:r>
        <w:br w:type="textWrapping"/>
      </w:r>
      <w:r>
        <w:br w:type="textWrapping"/>
      </w:r>
      <w:r>
        <w:t xml:space="preserve">Nhạc Cẩn Ngôn cùng Ngô Chinh đi dạo trên đường một hồi, trời rất lạnh, trước đây Nhạc Cẩn Ngôn bị tổn thương do giá rét nên không chịu lạnh được, Ngô Chinh mua con gà xong liền vội vàng đưa Nhạc Cẩn Ngôn về nhà. Về đến nhà Ngô Chinh mang gà hầm, vừa vào trong liền thấy Nhạc Cẩn Ngôn ngồi ở đằng kia, nhìn bao điểm tâm trên bàn ngây ngô cười, biểu tình vô cùng vui sướng, bất giác than nhẹ một tiếng, đi qua xoa đầu Nhạc Cẩn Ngôn, cười nói: “Đứa ngốc, cười gì thế?”</w:t>
      </w:r>
      <w:r>
        <w:br w:type="textWrapping"/>
      </w:r>
      <w:r>
        <w:br w:type="textWrapping"/>
      </w:r>
      <w:r>
        <w:t xml:space="preserve">Nhạc Cẩn Ngôn nhìn Ngô Chinh, lôi kéo hắn cười hì hì nói: “Hôm nay ta rất vui vẻ a. Sinh nhật được xem diễn, rồi còn được ăn nhiều điểm tâm ngon như vậy.” Ngô Chinh thầm nghĩ: “Vui vẻ kỳ thật là vì gặp được người nọ đi.” Hắn biết tâm Nhạc Cẩn Ngôn đơn thuần, cả ngày chỉ biết nghiên cứu y thuật, phụng dưỡng sư phụ, chăm sóc sư đệ, thêm vào đó là khi bé bị hàn khí xâm nhập vào phủ tạng, làm y ở phương diện phát dục thì chậm hơn bạn bè cùng trang lứa, sắp hai mươi tuổi cũng chưa từng hưởng qua tư vị tình yêu. Ngày ấy Nhạc Cẩn Ngôn trong lúc say nói ra tâm sự, Ngô Chinh mới biết được y thích Khánh vương, vì thế vẫn lo lắng không thôi, không phải bởi vì Khánh vương là một nam nhân, mà bởi vì Ngô Chinh biết Khánh vương luôn phong lưu, nhìn như đa tình kỳ thật lại vô tình, hắn chỉ sợ Nhạc Cẩn Ngôn bị Khánh vương làm tổn thương. Hôm nay thấy Khánh vương tựa như cũng thích Nhạc Cẩn Ngôn, âm thầm hy vọng Khánh vương là thật lòng với Nhạc Cẩn Ngôn, tóm lại là đừng làm cho Nhạc Cẩn Ngôn thương tâm là tốt rồi.</w:t>
      </w:r>
      <w:r>
        <w:br w:type="textWrapping"/>
      </w:r>
      <w:r>
        <w:br w:type="textWrapping"/>
      </w:r>
      <w:r>
        <w:t xml:space="preserve">Ngô Chinh ngồi vào chỗ đối diện với Nhạc Cẩn Ngôn, nói: “Buổi tối ta làm mỳ trường thọ cho ngươi, còn có canh gà nữa.” Nhạc Cẩn Ngôn nghe xong cười vui vẻ, mỳ Ngô Chinh làm rất ngon, Nhạc Cẩn Ngôn thích nhất, trước kia khi Ngô Chinh còn ở Tương Tây, Trần An mỗi khi muốn ăn mỳ Ngô Chinh làm đều phải sai Nhạc Cẩn Ngôn nhờ Ngô Chinh làm, mỗi lần đều có thể ăn; nếu như tự Trần An đi nhờ, Ngô Chinh vẫn ghi hận chuyện Nhạc Cẩn Ngôn khóc cả đêm lần đó, luôn hờ hững với Trần An.</w:t>
      </w:r>
      <w:r>
        <w:br w:type="textWrapping"/>
      </w:r>
      <w:r>
        <w:br w:type="textWrapping"/>
      </w:r>
      <w:r>
        <w:t xml:space="preserve">Buổi tối Ngô Chinh làm mỳ, Nhạc Cẩn Ngôn ở bên cạnh đi đi lại lại, thỉnh thoảng trộm uống hai ngụm canh gà, thật vất vả mới đợi được Ngô Chinh làm xong mỳ, Nhạc Cẩn Ngôn thúc giục Ngô Chinh đổ mỳ vào bát, tự mình cầm một đôi đũa ngồi bên cạnh bàn, đôi mắt chờ mong nhìn vào. Ngô Chinh nấu xong mỳ, rót canh gà, đang muốn nguồi xuống ăn cơm thì ánh mắt chợt lóe, đứng dậy đi lấy thêm mỳ. Nhạc Cẩn Ngôn ngạc nhiên nói: “Ngô đại ca, từng này là đủ rồi.” Ngô Chinh cười nói: “Có bằng hữu tới đây.”</w:t>
      </w:r>
      <w:r>
        <w:br w:type="textWrapping"/>
      </w:r>
      <w:r>
        <w:br w:type="textWrapping"/>
      </w:r>
      <w:r>
        <w:t xml:space="preserve">Nhạc Cẩn Ngôn không hiểu hỏi: “Ai a? Đến chỗ nào a?” Ngô Chinh nhanh chóng làm thêm mỳ, miệng nói: “Một lúc nữa sẽ tới.”</w:t>
      </w:r>
      <w:r>
        <w:br w:type="textWrapping"/>
      </w:r>
      <w:r>
        <w:br w:type="textWrapping"/>
      </w:r>
      <w:r>
        <w:t xml:space="preserve">Quả nhiên một lúc sau Nhạc Cẩn Ngôn nghe thấy tiếng ngựa hí phía ngoài phòng, chạy ra mở cửa thì thấy Khánh vương đang xuống ngựa, không khỏi kinh ngạc. Khánh vương nhảy xuống ngựa, thấy Nhạc Cẩn Ngôn đang ngơ ngác nhìn mình, cười cười, tiến tới ôm Nhạc Cẩn Ngôn nói: “Ngôn nhi ngốc, lạnh như vậy còn đứng ngẩn người ngoài cửa, mau vào nhà.”</w:t>
      </w:r>
      <w:r>
        <w:br w:type="textWrapping"/>
      </w:r>
      <w:r>
        <w:br w:type="textWrapping"/>
      </w:r>
      <w:r>
        <w:t xml:space="preserve">Nhạc Cẩn Ngôn ngây ngốc đi theo Khánh vương vào phòng, vẫn không thể tin được là Khánh vương thật sự đến đây, vụng trộm tự véo mình vài cái, đau, lúc này mới tin hóa ra là sự thật. Ngô Chinh từ phòng bếp đi ra đón, cười ảm đạm: “Đến rồi?” Khánh vương nhìn thẳng Ngô Chinh nói: “Đến rồi.”</w:t>
      </w:r>
      <w:r>
        <w:br w:type="textWrapping"/>
      </w:r>
      <w:r>
        <w:br w:type="textWrapping"/>
      </w:r>
      <w:r>
        <w:t xml:space="preserve">Ngô Chinh lấy ghế cho Khánh vương: “Tệ xá chật chội, Vương gia tùy tiện ngồi đi.” Khánh vương ngồi, Nhạc Cẩn Ngôn đứng một bên ngây ngô cười. Khánh vương kéo y lại ngồi xuống, Ngô Chinh liền bưng mỳ đi ra, đưa tới trước mặt Khánh vương nói: “Hôm nay là sinh nhật Tiểu Ngôn, chúng ta ăn mỳ trường thọ.” Khánh vương nhận lấy mỳ, gật đầu nói: “Không còn gì tốt hơn.”</w:t>
      </w:r>
      <w:r>
        <w:br w:type="textWrapping"/>
      </w:r>
      <w:r>
        <w:br w:type="textWrapping"/>
      </w:r>
      <w:r>
        <w:t xml:space="preserve">Nhạc Cẩn Ngôn cảm thấy được đây là sinh nhật vui vẻ nhất trong cuộc đời mình, có Ngô Chinh làm mỳ, canh gà thơm ngào ngạt, còn có Khánh vương ngồi bên cạnh, trong phòng có lò sưởi, ấm áp vui vẻ, nghe Ngô đại ca cùng Khánh vương đàm luận một số chuyện giang hồ ít người biết đến thú vị phấn khích, quả thực hạnh phúc đến mức muốn bay lên. Buổi tối qua đi rất nhanh, Khánh vương cũng chưa có ý định cáo từ, Nhạc Cẩn Ngôn đợi đến lúc nghe được tiếng mõ báo canh ba mới giật mình nhảy dựng lên: “Ai nha, Thụy vương gia muốn ta trở về đêm nay.”</w:t>
      </w:r>
      <w:r>
        <w:br w:type="textWrapping"/>
      </w:r>
      <w:r>
        <w:br w:type="textWrapping"/>
      </w:r>
      <w:r>
        <w:t xml:space="preserve">Ngô Chinh nhíu mày: “Lần trước không phải là có thể ở qua đêm sao?” Nhạc Cẩn Ngôn vội vàng mặc chiếc miên bào của mình vào, nói: “Mấy ngày này tâm tình của Thụy vương không tốt nên không cho ta qua đêm ở bên ngoài.”</w:t>
      </w:r>
      <w:r>
        <w:br w:type="textWrapping"/>
      </w:r>
      <w:r>
        <w:br w:type="textWrapping"/>
      </w:r>
      <w:r>
        <w:t xml:space="preserve">Khánh vương ở một bên hiểu điều gì đó nên gật đầu, thấy Nhạc Cẩn Ngôn cúi đầu cài cúc áo, tay áo kia dài quá làm cho động tác của Nhạc Cẩn Ngôn có chút ngốc, tự mình tiến lên cài cúc cho y, nói: “Ta đưa ngươi trở về.”</w:t>
      </w:r>
      <w:r>
        <w:br w:type="textWrapping"/>
      </w:r>
      <w:r>
        <w:br w:type="textWrapping"/>
      </w:r>
      <w:r>
        <w:t xml:space="preserve">Ngô Chinh đưa Nhạc Cẩn Ngôn và Khánh vương ra cửa, thấy Khánh vương ôm Nhạc Cẩn Ngôn lên ngựa, cẩn thận lấy áo choàng mặc cho Nhạc Cẩn Ngôn thật kín, mỉm cười, nói với Nhạc Cẩn Ngôn: “Hôm nay ngươi về, ngày mai ta phải đi áp tiêu đến Sơn Đông, sợ là phải hơn mười ngày mới về được, nếu ngươi muốn đến thì cầm chìa khóa phòng, có thể vào ở.” Nhạc Cẩn Ngôn đồng ý, Ngô Chinh lại thi lễ với Khánh vương: “Thỉnh Khánh vương chăm sóc Tiểu Ngôn.” Khánh vương ôm quyền đáp lễ, trầm giọng nói: “Ngô huynh yên tâm.” Dẫn theo Nhạc Cẩn Ngôn giục ngựa mà đi.</w:t>
      </w:r>
      <w:r>
        <w:br w:type="textWrapping"/>
      </w:r>
      <w:r>
        <w:br w:type="textWrapping"/>
      </w:r>
      <w:r>
        <w:t xml:space="preserve">Đã qua canh ba, trên đường không có một bóng người, xung quanh yên tĩnh không một tiếng động, trên đường đá tiếng vó ngựa có vẻ vô cùng vang vọng. Khánh vương vẫn chưa phóng ngựa mà chỉ để Đạp Vân đi chậm rãi. Nhạc Cẩn Ngôn ở trong ngực Khánh vương ấm áp, nghe tiếng tim Khánh vương đập, thực buồn ngủ nhưng lại không muốn ngủ, thầm mong con đường này không có điểm cuối, để y có thể mãi mãi như vậy.</w:t>
      </w:r>
      <w:r>
        <w:br w:type="textWrapping"/>
      </w:r>
      <w:r>
        <w:br w:type="textWrapping"/>
      </w:r>
      <w:r>
        <w:t xml:space="preserve">Nhưng cho dù Đạp Vân có đi chậm thì cuối cùng vẫn phải đến Thụy vương phủ. Khánh vương ôm Nhạc Cẩn Ngôn xuống ngựa, Nhạc Cẩn Ngôn đến gõ cửa, sau một lúc thủ vệ mới mở cửa nách ra. Nhạc Cẩn Ngôn nói với Khánh vương: “Vương gia, ta vào đây, ngài cũng sớm về nghỉ ngơi đi.”</w:t>
      </w:r>
      <w:r>
        <w:br w:type="textWrapping"/>
      </w:r>
      <w:r>
        <w:br w:type="textWrapping"/>
      </w:r>
      <w:r>
        <w:t xml:space="preserve">Khánh vương gật đầu, thấy Nhạc Cẩn Ngôn đi vào trong cửa, hô to một tiếng: “Ngôn nhi đợi đã!” Nhạc Cẩn Ngôn quay người lại hỏi: “Vương gia có việc gì thế?”</w:t>
      </w:r>
      <w:r>
        <w:br w:type="textWrapping"/>
      </w:r>
      <w:r>
        <w:br w:type="textWrapping"/>
      </w:r>
      <w:r>
        <w:t xml:space="preserve">Khánh vương bước lại đây, lấy một thứ trong ngực ra đặt vào tay Nhạc Cẩn Ngôn, nói: “Ngươi cầm khối ngọc bội này đi, cầm nó có thể tùy ý ra vào phủ của ta, mặc kệ có chuyện gì đều có thể đến tìm ta.” Nhạc Cẩn Ngôn nhận lấy, cảm ơn Khánh vương, cất ngọc bội vào ngực. Khánh vương lại nói: “Mấy ngày này ngươi cách xa lão Lục một chút, đặc biệt là hôm nay. Hay ngươi về phủ ta ở đi.”</w:t>
      </w:r>
      <w:r>
        <w:br w:type="textWrapping"/>
      </w:r>
      <w:r>
        <w:br w:type="textWrapping"/>
      </w:r>
      <w:r>
        <w:t xml:space="preserve">Nhạc Cẩn Ngôn nghĩ: “Đến phủ của ngươi lại phải nhìn thấy cảnh ngươi cùng một chỗ với mấy vị tỉ tỉ như thần tiên kia.” Nghĩ đến liền chua xót trong lòng, lắc đầu nói: “Ta đồng ý với Thụy vương là trở về.” Khánh vương cũng không thuyết phục nữa, nhìn theo Nhạc Cẩn Ngôn đi vào cửa liền lên ngựa rời đi.</w:t>
      </w:r>
      <w:r>
        <w:br w:type="textWrapping"/>
      </w:r>
      <w:r>
        <w:br w:type="textWrapping"/>
      </w:r>
      <w:r>
        <w:t xml:space="preserve">Nhạc Cẩn Ngôn từ lúc ngủ dậy đã không thấy bóng dáng Thụy vương, hỏi vài nha hoàn tiểu tư đều lắc đầu không biết, Nhạc Cẩn Ngôn mặc dù kỳ lạ nhưng cũng không để tâm lắn, tự đến dược phòng điều chế dược cho Khang vương, đến trưa thấy đói bụng, đi tìm đồ ăn, vừa vào đến trung đình liền thấy Triệu Vân Trọng bước vào, vẻ mặt lo lắng, y cùng với Triệu Vân Trọng có giao tình tốt, vội vàng ra chào: “Triệu tướng quân.”</w:t>
      </w:r>
      <w:r>
        <w:br w:type="textWrapping"/>
      </w:r>
      <w:r>
        <w:br w:type="textWrapping"/>
      </w:r>
      <w:r>
        <w:t xml:space="preserve">Triệu Vân Trọng thấy Nhạc Cẩn Ngôn cũng không khách sáo, vội vàng hỏi: “Nhạc đại phu có thấy Vương gia không?” Nhạc Cẩn Ngôn lắc đầu nói: “Từ sáng đến giờ chưa thấy đâu.” Triệu Vân Trọng mắng câu: “Đáng chết!” xoay người đi ra ngoài. Nhạc Cẩn Ngôn không hiểu ra làm sao, lắc đầu, đi ăn cơm trưa.</w:t>
      </w:r>
      <w:r>
        <w:br w:type="textWrapping"/>
      </w:r>
      <w:r>
        <w:br w:type="textWrapping"/>
      </w:r>
      <w:r>
        <w:t xml:space="preserve">Buổi chiều tuyết rơi dày, Thụy vương vẫn không thấy bóng dáng, Nhạc Cẩn Ngôn hiếm có khi nhàn nhã, trốn trong phòng đọc sách, ăn điểm tâm từ hôm qua mang về, trong lòng ngọt ngào muốn chết. Lúc ăn tối Thụy vương vẫn chưa trở về, Nhạc Cẩn Ngôn cũng vội, tìm được Lưu bá quản gia thì thấy Lưu bá đang ngồi trong phòng rơi lệ, thấy Nhạc Cẩn Ngôn liền lau mắt, đứng lên: “Nhạc đại  phu sao hôm nay lại đến hậu viện thế.”</w:t>
      </w:r>
      <w:r>
        <w:br w:type="textWrapping"/>
      </w:r>
      <w:r>
        <w:br w:type="textWrapping"/>
      </w:r>
      <w:r>
        <w:t xml:space="preserve">Nhạc Cẩn Ngôn mặc dù thấy Lưu bá vừa lão lệ tung hoành nhưng cũng không tiện hỏi, chỉ nói: “Lưu bá có biết Vương gia đi đâu không? Cả ngày đều không ở trong phủ, cơm tối cũng không về ăn.”</w:t>
      </w:r>
      <w:r>
        <w:br w:type="textWrapping"/>
      </w:r>
      <w:r>
        <w:br w:type="textWrapping"/>
      </w:r>
      <w:r>
        <w:t xml:space="preserve">Lưu bá nói: “Nhạc đại phu đừng lo, không sao đâu, một lúc nữa Vương gia sẽ về.” Nhạc Cẩn Ngôn “úc” một tiếng, thấy Lưu bá chắc chắn như vậy thì cũng yên lòng. Lưu bá thấy y sắp đi, gọi lại nói: “Hai ngày này Nhạc đại phu nhớ cách Vương gia xa một chút, đừng chọc Vương gia tức giận.” Nhạc Cẩn Ngôn thầm nghĩ: “Sao ai cũng nhắc thế nhỉ, ta làm gì có gan chọc hắn.” cười cười, tạm biệt Lưu bá trở về phòng.</w:t>
      </w:r>
      <w:r>
        <w:br w:type="textWrapping"/>
      </w:r>
      <w:r>
        <w:br w:type="textWrapping"/>
      </w:r>
      <w:r>
        <w:t xml:space="preserve">Đêm qua Nhạc Cẩn Ngôn vui quá nên không ngủ được, sớm rửa mặt lên giường, đọc sách một lúc, hai mắt liền không mở ra được, ném sách, xoay người ngủ. Không biết ngủ được bao lâu thì bị âm thanh phá cửa làm bừng tỉnh, lại nghe Thụy vương hô to bên ngoài: “Nhạc Cẩn Ngôn, mở cửa!”</w:t>
      </w:r>
      <w:r>
        <w:br w:type="textWrapping"/>
      </w:r>
      <w:r>
        <w:br w:type="textWrapping"/>
      </w:r>
      <w:r>
        <w:t xml:space="preserve">Nhạc Cẩn Ngôn sợ đánh thức mọi người trong phủ nên vội đáp: “Đến đây đến đây.” Nhanh chóng đốt đèn, không kịp mặc y phục, chạy nhanh ra mở cửa. Cánh cửa vừa mở ra thì Thụy vương liền tiến vào, lao thẳng lên người Nhạc Cẩn Ngôn. Nhạc Cẩn Ngôn lui về phía sau vài bước mới đỡ được Thụy vương, trên người mùi rượu nồng nặc, không khỏi nhíu mày nói: “Sao uống nhiều như vậy?”</w:t>
      </w:r>
      <w:r>
        <w:br w:type="textWrapping"/>
      </w:r>
      <w:r>
        <w:br w:type="textWrapping"/>
      </w:r>
      <w:r>
        <w:t xml:space="preserve">Thụy vương lắc lắc người đứng thẳng lên, hai mắt che kín tơ máu, trừng mắt nhìn Nhạc Cẩn Ngôn nửa ngày, đột nhiên ôm cổ Nhạc Cẩn Ngôn, hung hăng hôn lên môi y.</w:t>
      </w:r>
      <w:r>
        <w:br w:type="textWrapping"/>
      </w:r>
      <w:r>
        <w:br w:type="textWrapping"/>
      </w:r>
      <w:r>
        <w:t xml:space="preserve">Nhạc Cẩn Ngôn hoảng sợ, thầm nghĩ Thụy vương lại nhầm mình thành Tề Hạo Cẩm, ra sức đẩy Thụy vương ra, nói: “Vương gia, ta là Nhạc Cẩn Ngôn, không phải Tề công tử.”</w:t>
      </w:r>
      <w:r>
        <w:br w:type="textWrapping"/>
      </w:r>
      <w:r>
        <w:br w:type="textWrapping"/>
      </w:r>
      <w:r>
        <w:t xml:space="preserve">Thụy vương trừng mắt nhìn Nhạc Cẩn Ngôn, cười lạnh nói: “Ta đương nhiên biết ngươi không phải A Cẩm.”</w:t>
      </w:r>
      <w:r>
        <w:br w:type="textWrapping"/>
      </w:r>
      <w:r>
        <w:br w:type="textWrapping"/>
      </w:r>
      <w:r>
        <w:t xml:space="preserve">Thấy Nhạc Cẩn Ngôn lộ ra biểu tình kinh ngạc, cắn răng nói: “Ngươi chẳng qua là một đại phu nho nhỏ ở nông thôn mà thôi, làm sao so được với khí chất thanh cao như tiên tử của A Cẩm.”</w:t>
      </w:r>
      <w:r>
        <w:br w:type="textWrapping"/>
      </w:r>
      <w:r>
        <w:br w:type="textWrapping"/>
      </w:r>
      <w:r>
        <w:t xml:space="preserve">Nhạc Cẩn Ngôn vừa mới nhẹ nhàng thở ra, thầm nghĩ: “May mà không bị nhận nhầm.” đã bị Thụy vương nắm cằm bắt ngẩng mặt.</w:t>
      </w:r>
      <w:r>
        <w:br w:type="textWrapping"/>
      </w:r>
      <w:r>
        <w:br w:type="textWrapping"/>
      </w:r>
      <w:r>
        <w:t xml:space="preserve">Thụy vương xuống tay rất nặng, Nhạc Cẩn Ngôn đau muốn chết, nước mắt lập tức chảy ra, không nói lên được chỉ đành ô ô kêu, hai tay ra sức kéo tay Thụy vương, đáng tiếc Thụy vương võ nghệ cao cường, cho dù Nhạc Cẩn Ngôn dùng sức như thế nào cũng không thể lay chuyển nửa phần.</w:t>
      </w:r>
      <w:r>
        <w:br w:type="textWrapping"/>
      </w:r>
      <w:r>
        <w:br w:type="textWrapping"/>
      </w:r>
      <w:r>
        <w:t xml:space="preserve">Thụy vương thấy Nhạc Cẩn Ngôn liều mạng giãy dụa, đơn giản liền điểm huyệt Nhạc Cẩn Ngôn, Nhạc Cẩn Ngôn toàn thân tê dại không thể giãy dụa, ngã xuống. Thụy vương một tay túm Nhạc Cẩn Ngôn ném lên giường, áp lên nói: “Ta biết ngươi không phải A Cẩm, nhưng vì cái gì ta vẫn nhớ ngươi, một ngày không gặp lại không được tự nhiên.” Hắn nhìn chằm chằm Nhạc Cẩn Ngôn, đột nhiên nâng tay tát Nhạc Cẩn Ngôn một cái, trong miệng mắng: “Tiện nhân! Vì sao ngươi muốn câu dẫn ta, làm cho ta quên A Cẩm?!”</w:t>
      </w:r>
      <w:r>
        <w:br w:type="textWrapping"/>
      </w:r>
      <w:r>
        <w:br w:type="textWrapping"/>
      </w:r>
    </w:p>
    <w:p>
      <w:pPr>
        <w:pStyle w:val="Heading2"/>
      </w:pPr>
      <w:bookmarkStart w:id="100" w:name="chương-18"/>
      <w:bookmarkEnd w:id="100"/>
      <w:r>
        <w:t xml:space="preserve">18. Chương 18</w:t>
      </w:r>
    </w:p>
    <w:p>
      <w:pPr>
        <w:pStyle w:val="Compact"/>
      </w:pPr>
      <w:r>
        <w:br w:type="textWrapping"/>
      </w:r>
      <w:r>
        <w:br w:type="textWrapping"/>
      </w:r>
      <w:r>
        <w:t xml:space="preserve">Một tát này của Thụy vương quá mạnh, Nhạc Cẩn Ngôn bị đánh cho lệch đầu, một dòng chất lỏng ấm áp chảy ra từ khóe miệng. Nhạc Cẩn Ngôn cực kỳ sợ hãi, Thụy vương hai mắt màu đỏ, biểu tình dữ tợn nhìn như nổi cơn điên, y nhịn không được rớt nước mắt, nghẹn ngào nói: “Ta, ta không có câu dẫn ngươi…”</w:t>
      </w:r>
      <w:r>
        <w:br w:type="textWrapping"/>
      </w:r>
      <w:r>
        <w:br w:type="textWrapping"/>
      </w:r>
      <w:r>
        <w:t xml:space="preserve">Lời còn chưa dứt Thụy vương lại tát một cái, giận dữ hét: “Thối lắm! Vậy vì sao cả ngày hôm nay trong rừng mai ta chỉ nghĩ đến ngươi?”</w:t>
      </w:r>
      <w:r>
        <w:br w:type="textWrapping"/>
      </w:r>
      <w:r>
        <w:br w:type="textWrapping"/>
      </w:r>
      <w:r>
        <w:t xml:space="preserve">Nhạc Cẩn Ngôn hoa cả mắt, hỗn loạn, trong miệng đều là máu, ngay cả nói cũng không nói được. Thụy vương bắt đầu xé rách y phục của Nhạc Cẩn Ngôn, vừa xé vừa điên cuồng cười: “Được rồi, ta liền xem ngươi có chỗ nào hơn người, cư nhiên có thể làm cho ta quên A Cẩm.” Thụy vương cười rồi lại khóc, “Nhạc Cẩn Ngôn, ngươi đem A Cẩm trả cho ta.”</w:t>
      </w:r>
      <w:r>
        <w:br w:type="textWrapping"/>
      </w:r>
      <w:r>
        <w:br w:type="textWrapping"/>
      </w:r>
      <w:r>
        <w:t xml:space="preserve">Nhạc Cẩn Ngôn vốn chỉ mặc một chiếc áo trong, một lúc đã bị Thụy vương xé tan tác, lộ ra thân thể thon dài cùng da thịt bóng loáng. Cả hai tháng nay y đều ở trong Thụy vương  phủ, da thịt vốn màu mật ong trắng lên rất nhiều, ở dưới ánh đèn giống như phát sáng lên. Thụy vương say túy lúy, lại động tình với Nhạc Cẩn Ngôn, vừa thấy như vậy làm sao nhẫn được, ghé vào người Nhạc Cẩn Ngôn vừa hôn vừa cắn.</w:t>
      </w:r>
      <w:r>
        <w:br w:type="textWrapping"/>
      </w:r>
      <w:r>
        <w:br w:type="textWrapping"/>
      </w:r>
      <w:r>
        <w:t xml:space="preserve">Nhạc Cẩn Ngôn cảm thấy môi lưỡi Thụy vương chạy trên người mình, một đôi tay còn sờ tới sờ lui, vừa vội lại vừa sợ hãi vừa xấu hổ, không khỏi hô to cứu mạng. Thụy vương chưa đợi y hô xong đã bóp cằm y, Nhạc Cẩn Ngôn đau đến rơi nước mặt, đột nhiên cảm thấy chân tay có thể cử động liền ra sức giãy dụa, hóa ra huyệt mà Thụy vương điểm chính là ma huyệt, qua một lúc liền có thể tự giải.</w:t>
      </w:r>
      <w:r>
        <w:br w:type="textWrapping"/>
      </w:r>
      <w:r>
        <w:br w:type="textWrapping"/>
      </w:r>
      <w:r>
        <w:t xml:space="preserve">Nhạc Cẩn Ngôn bị Thụy vương đặt dưới thân, kết quả giãy dụa chỉ có thể miễn cưỡng vặn vẹo thân thể, lại không biết hành động này giống như thêm củi vào đống lửa đang cháy, Thụy vương dùng một tay bắt lấy hai tay Nhạc Cẩn Ngôn áp lên đỉnh đầu, cười nói: “Ngươi đã gấp như vậy, bổn vương liền không khách khí.” Cưỡi khóa trên hông Nhạc Cẩn Ngôn, căn bản không để ý Nhạc Cẩn Ngôn liều mạng giãy dụa, cởi y phục của mình ra.</w:t>
      </w:r>
      <w:r>
        <w:br w:type="textWrapping"/>
      </w:r>
      <w:r>
        <w:br w:type="textWrapping"/>
      </w:r>
      <w:r>
        <w:t xml:space="preserve">Nhạc Cẩn Ngôn miệng không thể nói, mắt thấy thân thể trần trụi của Thụy vương áp lại đây, mà phản kháng của y chẳng qua chỉ là châu chấu đá xe, lòng liền như rơi xuống vực thẳm.</w:t>
      </w:r>
      <w:r>
        <w:br w:type="textWrapping"/>
      </w:r>
      <w:r>
        <w:br w:type="textWrapping"/>
      </w:r>
      <w:r>
        <w:t xml:space="preserve">Thụy vương cảm thấy thân thể Nhạc Cẩn Ngôn thực sự mềm dẻo ấm áp, vô cùng co dãn, da thịt bóng loáng như tơ lụa, tình dục không khỏi tăng vọt, cọ xát vài cái trên người Nhạc Cẩn Ngôn, tính khí đã cứng rắn như sắt thép. Hắn đang say lại dục hỏa đột người, không còn một tia lí trí, thầm nghĩ tiết hỏa trên khối thân thể này, úp sấp Nhạc Cẩn Ngôn xuống, không để ý Nhạc Cẩn Ngôn giãy dụa, một tay giữ thắt lưng Nhạc Cẩn Ngôn, một tay đỡ tính khí của mình chạm vào hậu huyệt của Nhạc Cẩn Ngôn, liền như vậy hết sức đâm vào.</w:t>
      </w:r>
      <w:r>
        <w:br w:type="textWrapping"/>
      </w:r>
      <w:r>
        <w:br w:type="textWrapping"/>
      </w:r>
      <w:r>
        <w:t xml:space="preserve">Cảm giác cuối cùng trước khi Nhạc Cẩn Ngôn hôn mê đó là hạ thể bị xé rách đau đớn. Không biết qua bao lâu, Nhạc Cẩn Ngôn mở mắt, ngọn đèn trên bàn còn sáng, hốt hoảng thấy Thụy vương ngủ bên người, hô hấp vững vàng, hiển nhiên là ngủ rất sâu. Nhạc Cẩn Ngôn cảm thấy toàn thân không có chỗ nào không đau, chậm rãi khởi động thân thể, hậu đình đột ngột đau nhức làm hai mắt y biến thành màu đen. Cằm không biết đã được Thụy vương nắn lại từ lúc nào, Nhạc Cẩn Ngôn cắn răng, nhẹ nhàng bò xuống giường, cảm thấy có chất lỏng nhầy dính chảy giữa hai chân, trong lòng đờ đẫn, cũng không có cảm giác đặc biệt gì, trên người trần trụi cũng không cảm thấy lạnh, mở ra tay nải, mặc y phục của chính mình lên, khoác miên bào, ôm lấy tay nải rồi mở cửa đi ra ngoài.</w:t>
      </w:r>
      <w:r>
        <w:br w:type="textWrapping"/>
      </w:r>
      <w:r>
        <w:br w:type="textWrapping"/>
      </w:r>
      <w:r>
        <w:t xml:space="preserve">Tuyết đã ngừng rơi, trời đất trắng xóa một mảnh. Nhạc Cẩn Ngôn cảm thấy mỗi bước đi đều giống như chịu hình phạt, xa xa truyền đến tiếng mõ báo canh, đã là canh năm, trời sắp sáng. Thật vất vả mới tới cửa, Nhạc Cẩn Ngôn đã một đầu mồ hôi lạnh, gã tiểu tư ở cửa đang ngủ gật. Nhạc Cẩn Ngôn rút then cửa nách, nhẹ nhàng đẩy cửa đi ra khỏi Thụy vương phủ.</w:t>
      </w:r>
      <w:r>
        <w:br w:type="textWrapping"/>
      </w:r>
      <w:r>
        <w:br w:type="textWrapping"/>
      </w:r>
      <w:r>
        <w:t xml:space="preserve">Vương Trọng Tuyên dẫn theo hai thân vệ ra khỏi thành từ sáng sớm, trời đông giá rét nên người đường chưa có ai. Rẽ vào đường đến đến cửa nam, phía trước cư nhiên có một người đi tới, một thân vệ nói: “Người này dậy sớm ghê.” Người còn lại nói: “Chúng ta dậy không sớm ư?” Vương Trọng Tuyên cười nói: “Hai tên bại hoại các ngươi, lải nhải oán hận ta đấy ư?” ba người cười ha ha phóng ngựa vượt qua người nọ. Vương Trọng Tuyên đột nhiên ghìm ngựa,vừa quay lại đã thấy người nọ ngã xuống tuyết, trong lòng kinh hãi, đánh ngựa quay về bên người nọ, nhảy xuống ngựa, thấy người kia ngã xuống tuyết cũng không mảy may nhúc nhích, vội nâng y lên, vừa thấy mặt, không khỏi hít một hơi: “Nhạc Cẩn Ngôn? Quả nhiên là y!”</w:t>
      </w:r>
      <w:r>
        <w:br w:type="textWrapping"/>
      </w:r>
      <w:r>
        <w:br w:type="textWrapping"/>
      </w:r>
      <w:r>
        <w:t xml:space="preserve">Khi hai thân vệ trở về, thấy Vương Trọng Tuyên ôm Nhạc Cẩn Ngôn lên ngựa, vẻ mặt lo lắng thì ngạc nhiên nói: “Đại nhân quen biết người này sao?”</w:t>
      </w:r>
      <w:r>
        <w:br w:type="textWrapping"/>
      </w:r>
      <w:r>
        <w:br w:type="textWrapping"/>
      </w:r>
      <w:r>
        <w:t xml:space="preserve">Vương Trọng Tuyên không trả lời, lớn tiếng nói: “Các ngươi ra khỏi thành chờ ta.” Ôm Nhạc Cẩn Ngôn vội vàng cho ngựa hướng về Khánh vương phủ.</w:t>
      </w:r>
      <w:r>
        <w:br w:type="textWrapping"/>
      </w:r>
      <w:r>
        <w:br w:type="textWrapping"/>
      </w:r>
      <w:r>
        <w:t xml:space="preserve">Vương Trọng Tuyên như gió xông vào Khánh vương phủ, Khánh vương luôn dậy sớm, đang luyện kiếm thì nghe được thông báo đi ra, thấy Vương Trọng Tuyên bế người vội vàng tiến vào, không khỏi nhíu mày nói: “Trọng Tuyên, không phải sáng nay ngươi ra thành sao?” liếc mắt một cái thấy Nhạc Cẩn Ngôn không khỏi sợ ngây người. Vương Trọng Tuyên nói: “Ta nhìn thấy y té xỉu ở trước cửa nam liền mang y về.” Khánh vương vội tiếp lấy Nhạc Cẩn Ngôn: “Tiểu Nhạc cứ giao cho ta, ngươi mau ra khỏi thành, không thể chậm trễ việc.” Vương Trọng Tuyên lên tiếng, lại lao ra khỏi Khánh vương phủ.</w:t>
      </w:r>
      <w:r>
        <w:br w:type="textWrapping"/>
      </w:r>
      <w:r>
        <w:br w:type="textWrapping"/>
      </w:r>
      <w:r>
        <w:t xml:space="preserve">Khánh vương ôm Nhạc Cẩn Ngôn, thấy mặt y trắng như ma, nửa bên còn bị sưng vù lên, trái tim giống như bị bóp nghẹt, vội gọi người tìm thái y đến. Khánh vương ôm Nhạc Cẩn Ngôn vào phòng, cảm thấy trên tay có chút dính ướt, nâng tay thì đúng là một mảnh đỏ, tim suýt ngừng đập, đi nhanh vào phòng, đặt Nhạc Cẩn Ngôn lên giường, vừa nhìn thì đã thấy đằng sau áo khoác thấm ra máu. Khánh vương cởi bỏ áo khoác của Nhạc Cẩn Ngôn, thấy quần Nhạc Cẩn Ngôn cũng là một mảnh hồng, cắn răng thoát quần, không khỏi giật mình hít một hơi khí lạnh. Chỉ thấy giữa hai chân Nhạc Cẩn Ngôn một mảnh hỗn độn, máu không ngừng chảy từ phía sau ra, có tia trắng hỗn loạn, còn có chút vết trắng dính trên đùi, không cần nghĩ cũng biết đó là cái gì. Khánh vương nhắm mắt không đành lòng nhìn thấy, lấy chăn đắp cho Nhạc Cẩn Ngôn, nhanh chóng gọi người thúc giục thái y.</w:t>
      </w:r>
      <w:r>
        <w:br w:type="textWrapping"/>
      </w:r>
      <w:r>
        <w:br w:type="textWrapping"/>
      </w:r>
      <w:r>
        <w:t xml:space="preserve">Thái y kia bị giúc dục chạy vào, Khánh vương cũng không nói chuyện, trực tiếp kéo ông đến trước giường. Thái y kia vừa vạch chăn ra, ông kiến thức rộng rãi, liền hoảng sợ, lắc đầu thở dài: “Tiểu ca này sao lại bị thương thành như vậy.” nhìn Khánh vương một cái, hiển nhiên cho rằng Khánh vương là đầu sỏ gây nên. Khánh vương cũng mặc kệ ông ta, chỉ hỏi: “Như thế nào? Có nguy hiểm gì không?” Thái y kia khám xét một phen, lắc đầu nói: “Vị tiểu ca này bị thương rất nặng, lại bị đông lạnh, trong cơ thể y vốn có hàn khí tích tụ, sợ là có chút nguy hiểm.”</w:t>
      </w:r>
      <w:r>
        <w:br w:type="textWrapping"/>
      </w:r>
      <w:r>
        <w:br w:type="textWrapping"/>
      </w:r>
      <w:r>
        <w:t xml:space="preserve">Khánh vương vừa nghe mặt mũi liền trắng bệch, kéo áo thái y kia nói: “Ngươi nếu không chữa khỏi cho y, bổn vương giết cả nhà ngươi!” (câu nói cửa miệng của các anh công quyền cao chức trọng.)</w:t>
      </w:r>
      <w:r>
        <w:br w:type="textWrapping"/>
      </w:r>
      <w:r>
        <w:br w:type="textWrapping"/>
      </w:r>
      <w:r>
        <w:t xml:space="preserve">Thái y kia hoảng sợ, gật đầu như giã tỏi, nói: “Chữa được, chữa được, nhưng là phải tốn chút sức.” Khánh vương mới buông ông ta ra: “Vậy mau chữa đi!”</w:t>
      </w:r>
      <w:r>
        <w:br w:type="textWrapping"/>
      </w:r>
      <w:r>
        <w:br w:type="textWrapping"/>
      </w:r>
      <w:r>
        <w:t xml:space="preserve">Thái y liền cười nói: “Trước tiên phải rửa sạch chỗ bị thương của tiểu ca này thì mới có thể bôi dược.” Khánh vương liền gọi người mang nước ấm đến, đem người đuổi ra ngoài, bế Nhạc Cẩn Ngôn vào trong ngực, nhẹ nhàng rửa ráy chỗ bị thương của Nhạc Cẩn Ngôn.</w:t>
      </w:r>
      <w:r>
        <w:br w:type="textWrapping"/>
      </w:r>
      <w:r>
        <w:br w:type="textWrapping"/>
      </w:r>
      <w:r>
        <w:t xml:space="preserve">Khánh vương nhẹ nhàng đưa ngón tay vói vào chỗ sau của Nhạc Cẩn Ngôn, thân thể Nhạc Cẩn Ngôn liền run rẩy một chút, chau mày, Khánh vương ôn nhu nói: “Ngôn nhi ngoan, nhịn một chút.” Dẫn nước vào trong, ngón tay nhẹ nhàng dao động, lại chảy ra rất nhiều chất màu trắng, Khánh vương nhìn tức đến huyệt thái dương giật giật, cẩn thận rửa sạch miệng vết thương xong, Khánh vương mới gọi thái y kia vào. Thái y kia định bôi dược cho Nhạc Cẩn Ngôn, Khánh vương ở một bên dùng ánh mắt như sát thủ trừng ông, tay thái y run nửa này cũng không dám vói vào, cười khổ một chút, đưa dược cho Khánh vương. Khánh vương bôi dược cho Nhạc Cẩn Ngôn, máu chậm rãi ngừng chảy, thái y lại mở hòm dược, nói: “Hai ngày này vị tiểu ca này sợ là sẽ phát sốt, đây là dược giảm nhiệt. Chờ nhiệt độ hạ xuống sẽ đến điều trị thân thể.” Thái y để lại dược rồi cáo từ, Khánh vương tự mình phân phó hạ nhân đi nấu dược.</w:t>
      </w:r>
      <w:r>
        <w:br w:type="textWrapping"/>
      </w:r>
      <w:r>
        <w:br w:type="textWrapping"/>
      </w:r>
      <w:r>
        <w:t xml:space="preserve">Lăng Tiêu đã nhận được tin, vội vàng chạy lại đây, thấy Nhạc Cẩn Ngôn nằm trên giường Khánh vương, trên mặt không có một chút huyết sắc, hôn mê bất tỉnh, nhìn xem âm thầm kinh hãi, vội vàng hỏi Khánh vương là chuyện gì xảy ra. Khánh vương sắc mặt xanh mét, cũng không trả lời nàng, trầm ngâm một hồi, khoác áo choàng, nói với Lăng Tiêu: “Ngươi trông coi y, ta đi một chút sẽ trở lại.”</w:t>
      </w:r>
      <w:r>
        <w:br w:type="textWrapping"/>
      </w:r>
      <w:r>
        <w:br w:type="textWrapping"/>
      </w:r>
      <w:r>
        <w:t xml:space="preserve">Lúc Thụy vương tỉnh lại thì trời đã sáng, phát hiện chính mình trần truồng nằm trên giường Nhạc Cẩn Ngôn, trong lòng trầm xuống, nhảy xuống giường liền thấy áo Nhạc Cẩn Ngôn rách tung tóe ném trong góc giường, trên đệm giường là một mảnh màu đỏ hỗn độn đã khô. Thụy vương thầm mắng mình một tiếng đáng chết, nhặt y phục trên mặt đất lên lung tung mặc vào, lao ra tìm Nhạc Cẩn Ngôn nhưng làm sao thấy? Thụy vương vừa vội vã vừa hối hận, cưỡi ngựa ra khỏi vương phủ đến doanh trại vũ lâm quân, vừa chạy thì gặp một người cưỡi ngựa ngăn trước đường của hắn, gọi: “Lão lục, vội đi đâu vậy?” là Khánh vương.</w:t>
      </w:r>
      <w:r>
        <w:br w:type="textWrapping"/>
      </w:r>
      <w:r>
        <w:br w:type="textWrapping"/>
      </w:r>
      <w:r>
        <w:t xml:space="preserve">Thụy vương ghìm ngựa đứng lại, thở gấp nói: “Tứ ca, không thấy Nhạc Cẩn Ngôn, mau giúp ta tìm xem y đi đâu rồi.” lời còn chưa dứt, Khánh vương liền quất roi lại đây, trên người đau rát, Thụy vương kinh ngạc nhìn về phía Khánh vương, hỏi: “Tứ ca, đây là vì sao?” Khánh vương càng không đáp lời, lại quất một cái, Thụy vương đã có phòng bị, xoay người tránh, khó khăn lắm mới tránh được nhát quất này, ngã xuống đất, khó thở hỏi: “Tứ ca, ngươi làm gì thế!”</w:t>
      </w:r>
      <w:r>
        <w:br w:type="textWrapping"/>
      </w:r>
      <w:r>
        <w:br w:type="textWrapping"/>
      </w:r>
      <w:r>
        <w:t xml:space="preserve">Khánh vương cười lạnh nói: “Ngươi còn không biết xấu hổ hỏi ta sao? Ngẫm lại ngươi đúng là đã làm chuyện tốt!” Nghĩ đến thảm trạng của Nhạc Cẩn Ngôn, tức giận không chịu nổi liền phi thân đánh một chưởng về phía Thụy vương. Võ công của hắn cao hơn Thụy vương rất nhiều, Thụy vương không tránh được, bị tát một cái, thất thểu lui lại mấy bước. Thụy vương cũng bất chấp, hét lớn: “Tứ ca ngươi có biết Nhạc Cẩn Ngôn ở đâu không?”</w:t>
      </w:r>
      <w:r>
        <w:br w:type="textWrapping"/>
      </w:r>
      <w:r>
        <w:br w:type="textWrapping"/>
      </w:r>
      <w:r>
        <w:t xml:space="preserve">Khánh vương thấy khuôn mặt Thụy vương bị một vết đánh đỏ tươi, khóe miệng chảy máu, hắn với Thụy vương dù sao cũng là huynh đệ tình thâm, có chút không đành lòng như cũng không thèm để ý Thụy vương, lên ngựa chạy vội đi. Thụy vương vội vàng nhảy lên ngựa, thúc ngựa đuổi theo, thấy Khánh vương về phủ cũng vào theo. Thụy vương phóng ngựa tới thì đại môn đã đóng sập, gọi nửa ngày cũng không có ai mở, trong lòng hoảng loạn. Một lúc sau có người phóng ngựa chạy đến, hóa ra là Triệu Vân Trọng cùng vài hộ vệ.</w:t>
      </w:r>
      <w:r>
        <w:br w:type="textWrapping"/>
      </w:r>
      <w:r>
        <w:br w:type="textWrapping"/>
      </w:r>
      <w:r>
        <w:t xml:space="preserve">Triệu Vân Trọng thấy Thụy vương ở trước cửa Khánh vương phủ, lắc đầu thở dài, giục ngựa đi đến bên Thụy vương nói: “Vương gia, ngươi mau về phủ đi, sư đệ Nhạc đại phu là Lục Thận Hành đã tới rồi, đang nháo ở quý phủ của ngươi đó.” Triệu Vân Trọng hôm qua tìm Thụy vương một ngày, hôm nay còn ở sau khi thể dục buổi sáng ở vũ lâm quân xong liền về Thụy vương phủ, ở đại môn thấy gã tiểu tư hoang mang chạy ra ngoài, nói là báo tin cho Thụy vương, Lục Thận Hành đang nháo ở trong phủ. Triệu Vân Trọng đi một vòng, rốt cục tìm được Thụy vương ở trước cửa Khánh vương phủ.</w:t>
      </w:r>
      <w:r>
        <w:br w:type="textWrapping"/>
      </w:r>
      <w:r>
        <w:br w:type="textWrapping"/>
      </w:r>
      <w:r>
        <w:t xml:space="preserve">Thụy vương nghe xong không kiên nhẫn, lại không gọi người mở cửa ra được, trong lòng có lửa, mở miệng mắng: “Lũ ăn hại kia, không phải cứ đưa người vào ở đi, tìm ta làm cái gì!” Triệu Vân Trọng nói: “Nghe nói bảo hắn vào ở thì hắn muốn gặp Nhạc đại phu, không thấy liền cãi lội, Lưu bá nói hắn hai câu, hắn vung tay lên, không biết dùng cái gì nhưng một phòng người đều ngã, lại bức tiểu tư đi tìm ngươi.”</w:t>
      </w:r>
      <w:r>
        <w:br w:type="textWrapping"/>
      </w:r>
      <w:r>
        <w:br w:type="textWrapping"/>
      </w:r>
      <w:r>
        <w:t xml:space="preserve">Thụy vương nghe xong liền cảm thấy đau đầu, bên này không bỏ xuống Nhạc Cẩn Ngôn được, bên kia cũng không mặc kệ được, nghĩ trước nghĩ sau, nói với Triệu Vân Trọng: “Vân Trọng, tứ ca không cho ta vào, ngươi giúp ta vào tìm hiểu tin tức Nhạc Cẩn Ngôn, sau đó về phủ tìm ta.”</w:t>
      </w:r>
      <w:r>
        <w:br w:type="textWrapping"/>
      </w:r>
      <w:r>
        <w:br w:type="textWrapping"/>
      </w:r>
      <w:r>
        <w:t xml:space="preserve">Triệu Vân Trọng đồng ý, Thụy vương liền dẫn theo thị vệ quay về vương phủ.</w:t>
      </w:r>
      <w:r>
        <w:br w:type="textWrapping"/>
      </w:r>
      <w:r>
        <w:br w:type="textWrapping"/>
      </w:r>
    </w:p>
    <w:p>
      <w:pPr>
        <w:pStyle w:val="Heading2"/>
      </w:pPr>
      <w:bookmarkStart w:id="101" w:name="chương-19"/>
      <w:bookmarkEnd w:id="101"/>
      <w:r>
        <w:t xml:space="preserve">19. Chương 19</w:t>
      </w:r>
    </w:p>
    <w:p>
      <w:pPr>
        <w:pStyle w:val="Compact"/>
      </w:pPr>
      <w:r>
        <w:br w:type="textWrapping"/>
      </w:r>
      <w:r>
        <w:br w:type="textWrapping"/>
      </w:r>
      <w:r>
        <w:t xml:space="preserve">Tới trước cửa vương phủ, đại môn đang mở rộng, không thấy một thủ vệ trông cửa nào, trong lòng Thụy Vương đại hỏa, xuống ngựa vào theo thị vệ vọt vào. Mấy người vừa đi vào tiền thính liền thấy một người ngồi trên ghế, nha hoàn đứng ở phía sau đang đấm lưng cho y, trên bàn là rất nhiều điểm tâm, một nha hoàn khác đang bón cho y, người nọ híp mắt ra vẻ hưởng thụ, Lưu bá quản gia thì ngã ngồi ở một bên ghế, vài tên tiểu tư thì ngã nghiêng ngả dưới đất.</w:t>
      </w:r>
      <w:r>
        <w:br w:type="textWrapping"/>
      </w:r>
      <w:r>
        <w:br w:type="textWrapping"/>
      </w:r>
      <w:r>
        <w:t xml:space="preserve">Thụy Vương nhìn người nọ khoảng hai mươi tuổi, một đôi mắt cực kỳ linh hoạt, thầm nghĩ người này không phải là sư đệ của Nhạc Cẩn Ngôn sao, sao lại chẳng giống chút nào vậy. Lục Thận Hành thấy Thụy Vương tiến vào, nhìn hắn ăn mặc đẹp đẽ quý giá lại bị rách một mảnh, tướng mạo tuấn mỹ nhưng một bên còn có vết năm ngón tay đánh, không khỏi cười ha ha: “Ngươi chính là Thụy Vương sao? Bộ dáng thật ra không tồi, đáng tiếc có chút chật vật.”</w:t>
      </w:r>
      <w:r>
        <w:br w:type="textWrapping"/>
      </w:r>
      <w:r>
        <w:br w:type="textWrapping"/>
      </w:r>
      <w:r>
        <w:t xml:space="preserve">Lưu bá ở một bên tuy là không đứng lên được nhưng vẫn quát: “Ngươi là đồ bất hảo, thấy Thụy Vương gia còn không mau hành lễ!”</w:t>
      </w:r>
      <w:r>
        <w:br w:type="textWrapping"/>
      </w:r>
      <w:r>
        <w:br w:type="textWrapping"/>
      </w:r>
      <w:r>
        <w:t xml:space="preserve">Lục Thận Hành nhảy xuống, đi đến trước mặt Thụy Vương dạo một vòng, đánh giá một phen: “Này, Thụy Vương gia, ta là Lục Thận Hành, Tiểu Cẩn Cẩn nhà ta bị các ngươi giấu đâu rồi, mau để y ra gặp ta.”</w:t>
      </w:r>
      <w:r>
        <w:br w:type="textWrapping"/>
      </w:r>
      <w:r>
        <w:br w:type="textWrapping"/>
      </w:r>
      <w:r>
        <w:t xml:space="preserve">Thụy Vương tuy rằng bất mãn với Lục Thận Hành nhưng trong lòng hắn tràn đầy áy náy với Nhạc Cẩn Ngôn, đối với sư đệ của y cũng không tức giận nổi, lập tức hàm hồ nói: “Nhạc đại phu hôm nay đến Khánh vương phủ khám bệnh, muộn mới về, ngươi cứ về phòng nghỉ tạm đi.”</w:t>
      </w:r>
      <w:r>
        <w:br w:type="textWrapping"/>
      </w:r>
      <w:r>
        <w:br w:type="textWrapping"/>
      </w:r>
      <w:r>
        <w:t xml:space="preserve">Lục Thận Hành lắc đầu mạnh: “Không được, ta nhanh chóng đến kinh thành là để gặp Tiểu Cẩn Cẩn của ta, nếu Cẩu Cẩn ở Khánh vương phủ thì ta đến Khánh vương phủ tìm y là được.” Nói xong liền đi ra ngoài.</w:t>
      </w:r>
      <w:r>
        <w:br w:type="textWrapping"/>
      </w:r>
      <w:r>
        <w:br w:type="textWrapping"/>
      </w:r>
      <w:r>
        <w:t xml:space="preserve">Thụy Vương nóng nảy, thân thủ ngăn đón Lục Thận Hành, không nghĩ Lục Thận Hành lập tức trượt qua, Thụy Vương muốn bắt lấy Lục Thận Hành, Lục Thận Hành thấy Thụy Vương ngăn cản mình thì cười ha ha, thân mình xê dịch, trong nháy mắt liền đấu cùng Thụy Vương mấy chiêu. Võ công của Lục Thận Hành không kém, trong thời gian ngắn thì ngang tay với Thụy Vương, hai người giao đấu hơn mười chiêu thắng bại chưa phân, vài thị vệ muốn tiến lên hỗ trợ lại bị Thụy Vương quát ngưng lại.</w:t>
      </w:r>
      <w:r>
        <w:br w:type="textWrapping"/>
      </w:r>
      <w:r>
        <w:br w:type="textWrapping"/>
      </w:r>
      <w:r>
        <w:t xml:space="preserve">Hai người xoay qua lại, khiến tiền tính trở nên lộn xộn, bàn ghế lật tung. Thụy Vương trong lòng đang nghẹn một cỗ hỏa nên càng đánh càng hăng, một người nhảy ra giữa đem hai người cách ra, quát: “Dừng tay, đừng đánh nữa!” là Triệu Vân Trọng.</w:t>
      </w:r>
      <w:r>
        <w:br w:type="textWrapping"/>
      </w:r>
      <w:r>
        <w:br w:type="textWrapping"/>
      </w:r>
      <w:r>
        <w:t xml:space="preserve">Triệu Vân Trọng ở trong Khánh vương phủ gặp được Nhạc Cẩn Ngôn, Nhạc Cẩn Ngôn vừa mới tỉnh lại còn chút hoảng hốt, hơn nữa theo lời thái y nói thì bị phát sốt. Triệu Vân Trọng thấy nửa bên mặt Nhạc Cẩn Ngôn sưng đỏ, hắn tuy rằng không biết tình hình cụ thể nhưng có thể là Thụy Vương làm Nhạc Cẩn Ngôn bị thương, vì thế nên bất bình cho y. Nhạc Cẩn Ngôn thấy Triệu Vân Trọng thì muốn cười một cái, nhưng trong miệng bị Thụy Vương đánh hai cái sưng lên, vừa động một cái liền chảy máu. Triệu Vân Trọng vội ngăn y, trong lòng phẫn nộ, từ Khánh vương phủ trở về Thụy Vương phủ, lại nhìn thấy Thụy Vương cùng Lục Thận Hành đánh thành một đoàn.</w:t>
      </w:r>
      <w:r>
        <w:br w:type="textWrapping"/>
      </w:r>
      <w:r>
        <w:br w:type="textWrapping"/>
      </w:r>
      <w:r>
        <w:t xml:space="preserve">Triệu Vân Trọng nói với Thụy Vương có chút tức giận, sau khi ngăn cản hai người cũng không nhìn hắn, chỉ nói với Lục Thận Hành: “Nhạc đại phu đang ở trong Khánh vương phủ, hắn bị thương, ta mang ngươi đi.” Triệu Vân Trọng vừa nghe Nhạc Cẩn Ngôn bị thương thì sắc mặt thay đổi, lập tức nhảy dựng lên nói: “Cái gì? Cẩn Cẩn bị thương?” Y khẩn trương bắt lấy tay Triệu Vân Trọng: “Ngươi mau đưa ta đi gặp y!”</w:t>
      </w:r>
      <w:r>
        <w:br w:type="textWrapping"/>
      </w:r>
      <w:r>
        <w:br w:type="textWrapping"/>
      </w:r>
      <w:r>
        <w:t xml:space="preserve">Triệu Vân Trọng vội dẫn Lục Thận Hành ra ngoài, Thụy Vương vội vàng đi theo nói: “Vân Trọng, đợi ta với.” Triệu Vân Trọng cũng không quay đầu lại: “Khánh vương nói không chào đón ngươi.” Thụy Vương luôn được sủng ái yêu chiều, ngay cả hoàng đế cũng luôn ngàn nghe trăm thuận, chưa từng chịu qua lời nói lạnh nhạt như vậy, vừa định phát hỏa thì lại nghĩ mọi chuyện đều là do mình làm ra, đuối lý lại luyến tiếc không gặp được Nhạc Cẩn Ngôn, cắn môi, nhắm mắt theo đuôi hai người kia.</w:t>
      </w:r>
      <w:r>
        <w:br w:type="textWrapping"/>
      </w:r>
      <w:r>
        <w:br w:type="textWrapping"/>
      </w:r>
      <w:r>
        <w:t xml:space="preserve">Ở trước cửa Thụy Vương phủ, Triệu Vân Trọng hỏi Lục Thận Hành: “Ngươi biết cưỡi ngựa không?”</w:t>
      </w:r>
      <w:r>
        <w:br w:type="textWrapping"/>
      </w:r>
      <w:r>
        <w:br w:type="textWrapping"/>
      </w:r>
      <w:r>
        <w:t xml:space="preserve">Lục Thận Hành nói: “Từng cưỡi con la.” Triệu Vân Trọng nói: “Như vậy cũng không khác lắm.” Lấy một con ngựa của thị vệ, đưa dây cương cho Lục Thận Hành rồi xoay người lên ngựa. Lục Thận Hành khinh công không tồi, học theo trở mình lên ngựa, đi theo hướng của Triệu Vân Trọng đến Khánh vương phủ. Thụy Vương im lặng không lên tiếng, theo sát phía sau.</w:t>
      </w:r>
      <w:r>
        <w:br w:type="textWrapping"/>
      </w:r>
      <w:r>
        <w:br w:type="textWrapping"/>
      </w:r>
      <w:r>
        <w:t xml:space="preserve">Thị vệ canh cửa Khánh vương phủ nghe Triệu Vân Trọng gọi cửa liền ra mở cửa cho hắn, thấy Thụy Vương đi phía sau muốn ngăn nhưng lại không dám, chỉ đành trơ mắt nhìn hắn vào cửa. Thụy Vương thấy Triệu Vân Trọng đi vào sân riêng của Khánh vương liền kinh hãi. Khánh vương chính mình trụ ở một viện tử, ngày thường trừ bỏ bọn Lăng Tiêu cùng nha hoàn tiểu tư thì người bình thường không tùy ý ra vào được, ngay cả Thụy Vương cũng phải thông báo trước mới được vào, hiện giờ lại làm phòng cho Nhạc Cẩn Ngôn.</w:t>
      </w:r>
      <w:r>
        <w:br w:type="textWrapping"/>
      </w:r>
      <w:r>
        <w:br w:type="textWrapping"/>
      </w:r>
      <w:r>
        <w:t xml:space="preserve">Lục Thận Hành đi theo Triệu Vân Trọng vào phòng, liếc mắt nhìn thấy Nhạc Cẩn Ngôn nằm trên giường, bên giường có một người ngồi. Lục Thận Hành lập tức bổ nhào vào bên giường, thấy Nhạc Cẩn Ngôn sốt cao mặt đỏ bừng, nửa bên mặt sưng lên, trên trán đắp khăn mặt, hai mắt nhắm nghiền, hô hấp dồn dập không khỏi vừa vội vừa thương, xem mạch của Nhạc Cẩn Ngôn, cảm thấy vững vàng, lúc đó mới thoáng yên lòng. Nắm tay Nhạc Cẩn Ngôn gọi: “Cẩn Cẩn, Cẩn Cẩn.”</w:t>
      </w:r>
      <w:r>
        <w:br w:type="textWrapping"/>
      </w:r>
      <w:r>
        <w:br w:type="textWrapping"/>
      </w:r>
      <w:r>
        <w:t xml:space="preserve">Khánh vương vừa mới đổi cho Nhạc Cẩn Ngôn cái khăn mới thấy Lục Thận Hành lạ mặt, vẻ mặt mang theo lo lắng, đối với Nhạc Cẩn Ngôn vô cùng thân thiết, hỏi Triệu Vân Trọng: “Người kia là ai?” Triệu Vân Trọng khom người đáp: “Bẩm vương gia, là sư đệ của Nhạc đại phu.”</w:t>
      </w:r>
      <w:r>
        <w:br w:type="textWrapping"/>
      </w:r>
      <w:r>
        <w:br w:type="textWrapping"/>
      </w:r>
      <w:r>
        <w:t xml:space="preserve">Nhạc Cẩn Ngôn bị sốt cao mê sảng, loáng thoáng nghe thấy có người gọi mình, âm thanh kia rất quen thuộc, không khỏi lên tiếng đáp lại. Lục Thận Hành nghe được mừng rỡ, nói: “May quá, ngươi còn không sốt đến hồ đồ, còn nhận ra ta.” Đặt tay Nhạc Cẩn Ngôn vào trong chăn, nhảy dựng lên chống hông, trừng mắt nhìn một phòng người, hung tợn nói: “Là tên khốn kiếp nào làm Tiểu Cẩn Cẩn nhà ta bị thương, cút ra đây cho ta!”</w:t>
      </w:r>
      <w:r>
        <w:br w:type="textWrapping"/>
      </w:r>
      <w:r>
        <w:br w:type="textWrapping"/>
      </w:r>
      <w:r>
        <w:t xml:space="preserve">Thụy Vương vốn đứng ở ngoài không dám vào, nghe được Lục Thận Hành nói, cắn răng một cái cúi đầu đi vào, Khánh vương vừa nhìn thấy liền tức giận hừ một cái, Thụy Vương không dám ngẩng đầu, liếc mắt thấy Nhạc Cẩn Ngôn nằm trên giường, bất chấp tiến lên vài bước đứng trước giường, thấy Nhạc Cẩn Ngôn hỗn loạn ngủ, trong lòng vô cùng hối hận, bùm một cái quỳ trên mặt đất, khóc rống nói: “Nhạc Cẩn Ngôn, ngươi mau tỉnh lại, ta thực xin lỗi ngươi.”</w:t>
      </w:r>
      <w:r>
        <w:br w:type="textWrapping"/>
      </w:r>
      <w:r>
        <w:br w:type="textWrapping"/>
      </w:r>
      <w:r>
        <w:t xml:space="preserve">Lục Thận Hành vừa nghe được trong lòng liền bùng lên lửa giận, một quyền đánh về phía Thụy Vương: “Giỏi lắm đồ con dê khốn kiếp, ta đánh chết ngươi.” Mắt thấy một quyền kia sẽ đánh lên mặt mình, Thụy Vương cũng không tránh, nắm tay Lục Thận Hành lại bị Khánh vương bắt được. Khánh vương cầm tay Lục Thận Hành, lạnh lùng nói: “Cho dù là muốn dạy dỗ hắn cũng không đến lượt ngươi.”</w:t>
      </w:r>
      <w:r>
        <w:br w:type="textWrapping"/>
      </w:r>
      <w:r>
        <w:br w:type="textWrapping"/>
      </w:r>
      <w:r>
        <w:t xml:space="preserve">Lục Thận Hành tránh hai cái cũng mảy may bất động, trong lòng biết người này võ công cao cường hơn y nhiều, tròng mắt khẽ chuyển, sờ tay vào ngực. Nhạc Cẩn Ngôn lúc này giật mình trên giường, khẽ hừ một tiếng, Khánh vương lập tức thả Lục Thận Hành, bổ nhào vào đầu giường gọi: “Ngôn nhi Ngôn nhi.”</w:t>
      </w:r>
      <w:r>
        <w:br w:type="textWrapping"/>
      </w:r>
      <w:r>
        <w:br w:type="textWrapping"/>
      </w:r>
      <w:r>
        <w:t xml:space="preserve">Lục Thận Hành cũng nhào tới, tách Thụy Vương sang một bên, hét lớn: “Cẩn Cẩn!” Nhạc Cẩn Ngôn mí mắt run một hồi chậm rãi mở ra, Lục Thận Hành ghé đầu vào sát mặt Nhạc Cẩn Ngôn, nói: “Cẩn Cẩn, là ta, sư đệ bảo bối Lục Lục của ngươi a.” Nhạc Cẩn Ngôn trừng Lục Thận Hành một hồi, trên mặt hiện ra chút ý cười: “Thận Hành, ngươi đã đến rồi.” lại thấy Thụy Vương ở một bên, trong mắt hiện ra sợ hãi nồng đậm.</w:t>
      </w:r>
      <w:r>
        <w:br w:type="textWrapping"/>
      </w:r>
      <w:r>
        <w:br w:type="textWrapping"/>
      </w:r>
      <w:r>
        <w:t xml:space="preserve">Khánh vương nhìn thấy, nắm tay Nhạc Cẩn Ngôn, dịu dàng nói: “Ngôn nhi muốn uống nước không?” Nhạc Cẩn Ngôn sốt cao toàn thân nóng bỏng, tất nhiên là khát nước liền khẽ ừ một tiếng.</w:t>
      </w:r>
      <w:r>
        <w:br w:type="textWrapping"/>
      </w:r>
      <w:r>
        <w:br w:type="textWrapping"/>
      </w:r>
      <w:r>
        <w:t xml:space="preserve">Lục Thận Hành nghe một tiếng này, vội vàng đi rót chén nước, ôm Nhạc Cẩn Ngôn vào ngực, chậm rãi cho y uống nước. Khánh vương thấy Lục Thận Hành chăm sóc Nhạc Cẩn Ngôn tận tình, liền quay đầu nói với Thụy Vương: “Lão Lục, ngươi đi theo ta.” Thụy Vương lòng tràn đầy không nỡ, muốn nhìn Nhạc Cẩn Ngôn thêm một chút nhưng lại không dám không theo, đi ra khỏi phòng.</w:t>
      </w:r>
      <w:r>
        <w:br w:type="textWrapping"/>
      </w:r>
      <w:r>
        <w:br w:type="textWrapping"/>
      </w:r>
      <w:r>
        <w:t xml:space="preserve">Khánh vương đưa Thụy Vương đến thư phòng, ngồi vào trên ghế, lạnh lùng nói: “Nói đi, sao ngươi lại làm ra việc cầm thú như vậy với Tiểu Nhạc? Ta biết hôm qua là sinh nhật Quang Hoa, ngươi trong lòng chắc cũng buồn bực, không nghĩ đến ngươi lại mà ra việc vô liêm sỉ như thế!”</w:t>
      </w:r>
      <w:r>
        <w:br w:type="textWrapping"/>
      </w:r>
      <w:r>
        <w:br w:type="textWrapping"/>
      </w:r>
      <w:r>
        <w:t xml:space="preserve">Thụy Vương thẹn không thôi, cúi đầu, lúng ta lúng túng nói: “Ta, ta uống rượu.” Hắn ngẩng đầu lên, khóc lớn nói: “Tứ ca, ngươi cũng biết hôm qua là sinh nhật hai mươi tuổi của A Cẩm, hằng năm chúng ta đều đến rừng mai, nhưng năm nay ở trong rừng mai, ta nghĩ đến không phải là A Cẩm, mà là Nhạc Cẩn Ngôn! Ta sợ a, ta như thế nào có thể quên A Cẩm, ta cùng A Cẩm lớn lên, tình thâm ý trọng, mười bốn năm a, Nhạc Cẩn Ngôn chỉ mới đến có hơn hai tháng, ta không thể tin mình lại là một người bạc tình như thế!” Thụy Vương nắm tóc mình, thống khổ nói: “Ta một chút cũng không muốn quên A Cẩm. Ta uống thật nhiều rượu, say mèm, ta cảm thấy đó là lỗi của Nhạc Cẩn Ngôn, là y khiến ta quên A Cẩm, ta muốn đến phòng y, ta đánh y, lại…”</w:t>
      </w:r>
      <w:r>
        <w:br w:type="textWrapping"/>
      </w:r>
      <w:r>
        <w:br w:type="textWrapping"/>
      </w:r>
      <w:r>
        <w:t xml:space="preserve">Khánh vương tức giận đến muốn nhấc tay tát cho Thụy Vương một cái, lại nhìn thấy bộ dáng khóc rống của Thụy Vương, cuối cùng không xuống tay, thật lâu sau mới nói: “Lão Lục, hôm trước Nhạc Cẩn Ngôn cũng vừa qua sinh nhật hai mươi tuổi. Y giống Quang Hoa như vậy, ngươi như thế nào có thể xuống tay được.”</w:t>
      </w:r>
      <w:r>
        <w:br w:type="textWrapping"/>
      </w:r>
      <w:r>
        <w:br w:type="textWrapping"/>
      </w:r>
      <w:r>
        <w:t xml:space="preserve">Thụy Vương nghe xong lại khóc lớn thêm, Khánh vương xua tay nói: “Thôi, ngươi đi về trước đi. Tiểu Nhạc trước hết ở lại chỗ này của ta, sư đệ của y cũng lưu lại, bằng không ta thấy y hận ngươi tận xương, sẽ đem vương phủ của ngươi hủy đi.</w:t>
      </w:r>
      <w:r>
        <w:br w:type="textWrapping"/>
      </w:r>
      <w:r>
        <w:br w:type="textWrapping"/>
      </w:r>
      <w:r>
        <w:t xml:space="preserve">Thụy Vương cầu xin: “Tứ ca, ta có thể đến đây thăm Nhạc Cẩn Ngôn được không?”</w:t>
      </w:r>
      <w:r>
        <w:br w:type="textWrapping"/>
      </w:r>
      <w:r>
        <w:br w:type="textWrapping"/>
      </w:r>
      <w:r>
        <w:t xml:space="preserve">Khánh vương nhìn Thụy Vương, hai mắt sưng như quả đào, vẻ mặt vô cùng hối hận, thở dài nói: “Ngươi ai, sớm biết có ngày hôm nay thì lúc trước sao lại làm vậy.” cuối cùng cũng gật đầu.</w:t>
      </w:r>
      <w:r>
        <w:br w:type="textWrapping"/>
      </w:r>
      <w:r>
        <w:br w:type="textWrapping"/>
      </w:r>
      <w:r>
        <w:t xml:space="preserve">Uống dược xong, cơn sốt của Nhạc Cẩn Ngôn rốt cục cũng lui xuống, người cũng có chút tinh thần, có thể nói chuyện một lúc. Lục Thận Hành muốn xem vết thương trên người Nhạc Cẩn Ngôn, Khánh vương kiên quyết không đồng y, Nhạc Cẩn Ngôn cũng biết nếu để cho Lục Thận Hành nhìn thấy thì sẽ to chuyện, chỉ nói là miệng vết thương không có vấn đề gì. Lục Thận Hành tinh thông y thuật, Khánh vương cũng không cho y trị, vẫn để thái y kia đến xem mạch mỗi ngày.</w:t>
      </w:r>
      <w:r>
        <w:br w:type="textWrapping"/>
      </w:r>
      <w:r>
        <w:br w:type="textWrapping"/>
      </w:r>
      <w:r>
        <w:t xml:space="preserve">Lục Thận Hành một thân lưu manh nhưng Nhạc Cẩn Ngôn nói gì lại nghe nấy, không đối nghịch, cả ngày quanh quẩn bên cạnh Nhạc Cẩn Ngôn, Khánh vương đối với y có chút bất mãn, chỉ cảm thấy Lục Thận Hành chiếm mất thời gian ở chung của hắn và Nhạc Cẩn Ngôn, thật sự là vô cùng chướng mắt. Lục Thận Hành làm sao không cảm thấy của Khánh vương vướng víu, đáng tiếc đánh không lại, y lại đồng ý với Nhạc Cẩn Ngôn không dùng mê dược trước mặt y, đành phải lúc nào cũng lấy đao nhãn đi giết Khánh vương.</w:t>
      </w:r>
      <w:r>
        <w:br w:type="textWrapping"/>
      </w:r>
      <w:r>
        <w:br w:type="textWrapping"/>
      </w:r>
      <w:r>
        <w:t xml:space="preserve">Nhạc Cẩn Ngôn sốt cao hai ngày, cảm thấy trên người dính một tầng mồ hôi, muốn tắm rửa một cái nhưng vết thương phía sau thực sự quá nặng, động một chút là đau thấu tâm can, lại ngượng ngùng không muốn cho người ta tắm hộ, nhịn không được. Ai ngờ tới bữa trưa, Khánh vương bón Nhạc Cẩn Ngôn ăn cháo xong, hạ nhân liền mang một thùng nước nóng đến, lại đưa tới một cái bồn to. Cái bồn đó có chỗ vồng lên ở bên trong, có chỗ ngồi mềm mại, Khánh vương nói với Nhạc Cẩn Ngôn: “Ngôn nhi, một lát nữa ta tắm cho ngươi nhé.”</w:t>
      </w:r>
      <w:r>
        <w:br w:type="textWrapping"/>
      </w:r>
      <w:r>
        <w:br w:type="textWrapping"/>
      </w:r>
      <w:r>
        <w:t xml:space="preserve">Nhạc Cẩn Ngôn không nói gì, Lục Thận Hành nhảy dựng lên: “Cẩn Cẩn, ta đến tắm cho ngươi.” Lăng Tiêu đứng một bên cười nói: “Tiểu Lục huynh đệ, phòng bếp vừa rồi tới hỏi ngày mai nấu thuốc bổ gì cho Tiểu Nhạc thì tốt, ngươi có vẻ tinh thông y đạo như vậy, hay là ngươi đi dặn bọn họ một tiếng?”</w:t>
      </w:r>
      <w:r>
        <w:br w:type="textWrapping"/>
      </w:r>
      <w:r>
        <w:br w:type="textWrapping"/>
      </w:r>
      <w:r>
        <w:t xml:space="preserve">Lăng Tiêu lúc nào cũng lại đây thăm hỏi chăm sóc Nhạc Cẩn Ngôn, nàng là một người hiểu lòng người, làm sao không biết Khánh vương muốn cùng Nhạc Cẩn Ngôn một chỗ, thường xuyên tìm việc khiến Lục Thận Hành phải đi chỗ khác. Lục Thận Hành vốn cũng thông minh, chỉ là thích được khen, nịnh y hai câu y liền lâng lâng, thường xuyên mắc bẫy của Lăng Tiêu, bây giờ nghe Lăng Tiêu nói vậy liền đắc ý, nói: “Được, ta liền đi dặn dò bọn họ.” Ưỡn ngực thót bụng, đi theo Lăng Tiêu.</w:t>
      </w:r>
      <w:r>
        <w:br w:type="textWrapping"/>
      </w:r>
      <w:r>
        <w:br w:type="textWrapping"/>
      </w:r>
    </w:p>
    <w:p>
      <w:pPr>
        <w:pStyle w:val="Heading2"/>
      </w:pPr>
      <w:bookmarkStart w:id="102" w:name="chương-20"/>
      <w:bookmarkEnd w:id="102"/>
      <w:r>
        <w:t xml:space="preserve">20. Chương 20</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20-1518451604.6169.jpg" id="0" name="Picture"/>
                    <pic:cNvPicPr>
                      <a:picLocks noChangeArrowheads="1" noChangeAspect="1"/>
                    </pic:cNvPicPr>
                  </pic:nvPicPr>
                  <pic:blipFill>
                    <a:blip r:embed="rId105"/>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20-1518451606.8874.jpg" id="0" name="Picture"/>
                    <pic:cNvPicPr>
                      <a:picLocks noChangeArrowheads="1" noChangeAspect="1"/>
                    </pic:cNvPicPr>
                  </pic:nvPicPr>
                  <pic:blipFill>
                    <a:blip r:embed="rId108"/>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20-1518451609.0335.jpg" id="0" name="Picture"/>
                    <pic:cNvPicPr>
                      <a:picLocks noChangeArrowheads="1" noChangeAspect="1"/>
                    </pic:cNvPicPr>
                  </pic:nvPicPr>
                  <pic:blipFill>
                    <a:blip r:embed="rId111"/>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20-1518451610.7339.jpg" id="0" name="Picture"/>
                    <pic:cNvPicPr>
                      <a:picLocks noChangeArrowheads="1" noChangeAspect="1"/>
                    </pic:cNvPicPr>
                  </pic:nvPicPr>
                  <pic:blipFill>
                    <a:blip r:embed="rId114"/>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769/chuong-20-1518451611.1794.jpg" id="0" name="Picture"/>
                    <pic:cNvPicPr>
                      <a:picLocks noChangeArrowheads="1" noChangeAspect="1"/>
                    </pic:cNvPicPr>
                  </pic:nvPicPr>
                  <pic:blipFill>
                    <a:blip r:embed="rId117"/>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20-1518451613.1421.jpg" id="0" name="Picture"/>
                    <pic:cNvPicPr>
                      <a:picLocks noChangeArrowheads="1" noChangeAspect="1"/>
                    </pic:cNvPicPr>
                  </pic:nvPicPr>
                  <pic:blipFill>
                    <a:blip r:embed="rId120"/>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21" w:name="chương-21"/>
      <w:bookmarkEnd w:id="121"/>
      <w:r>
        <w:t xml:space="preserve">21. Chương 21</w:t>
      </w:r>
    </w:p>
    <w:p>
      <w:pPr>
        <w:pStyle w:val="Compact"/>
      </w:pPr>
      <w:r>
        <w:br w:type="textWrapping"/>
      </w:r>
      <w:r>
        <w:br w:type="textWrapping"/>
      </w:r>
      <w:r>
        <w:t xml:space="preserve">Thái y kia chiếu theo đơn thuốc trị thương của Nhạc Cẩn Ngôn, quả nhiên miệng vết thương lành rất nhanh. Thái y chậc chậc lấy làm lạ, mỗi lần đến xem bệnh cho Nhạc Cẩn Ngôn đều phải cùng Nhạc Cẩn Ngôn lý luận một phen, Lục Thận Hành ngại lão phiền, vừa thấy lão là xem thường, nếu không phải có Nhạc Cẩn Ngôn ở trước mặt thì đã sớm trói lão thái y kia thành bánh chưng ném ra ngoài.</w:t>
      </w:r>
      <w:r>
        <w:br w:type="textWrapping"/>
      </w:r>
      <w:r>
        <w:br w:type="textWrapping"/>
      </w:r>
      <w:r>
        <w:t xml:space="preserve">Thuốc trị thương kia thần hiệu, vết thương của Nhạc Cẩn Ngôn sau mấy ngày liền tốt hơn phân nửa, y có thể xuống giường đi lại nhẹ nhàng. Khánh Vương thấy Nhạc Cẩn Ngôn tốt hơn liền yên lòng, lúc này mới nhớ ra nhiều ngày nay Thụy Vương chưa lại đây, âm thầm khó hiểu, sai người đến Thụy Vương phủ hỏi thăm, người nọ trỏ về bẩm, Thụy Vương bị ốm.</w:t>
      </w:r>
      <w:r>
        <w:br w:type="textWrapping"/>
      </w:r>
      <w:r>
        <w:br w:type="textWrapping"/>
      </w:r>
      <w:r>
        <w:t xml:space="preserve">Khánh Vương nghe xong liền hồ đồ, thật đúng là sóng gió này chưa qua, sóng gió kia đã ập đến, phân phó Lăng Tiêu một tiếng, thay đổi y phục chạy tới Thụy Vương phủ. Tới cửa phủ thấy vài người đứng ở đằng xa, nhận ra được là nội vệ trong cung, thầm nghĩ: Chẳng lẽ là hoàng huynh đến đây?</w:t>
      </w:r>
      <w:r>
        <w:br w:type="textWrapping"/>
      </w:r>
      <w:r>
        <w:br w:type="textWrapping"/>
      </w:r>
      <w:r>
        <w:t xml:space="preserve">Gã tiểu tư trông cửa thấy Khánh Vương, bước lên giúp hắn dắt ngựa, thông báo đi vào. Khánh Vương vừa vào cửa, Lưu bá liền ra đón: “Vương gia.” Khánh Vương gật gật đầu, thấy thần sắc Lưu bá liền biết phán đoán của mình không sai, nói: “Ngươi dẫn ta vào đi.”</w:t>
      </w:r>
      <w:r>
        <w:br w:type="textWrapping"/>
      </w:r>
      <w:r>
        <w:br w:type="textWrapping"/>
      </w:r>
      <w:r>
        <w:t xml:space="preserve">Vừa vào phòng Thụy Vương, quả nhiên gặp Hoàng đế ngồi ở một bên giường, Khánh Vương cúi người hành lễ: “Hoàng huynh.” Hai đạo ánh mắt nghiêm khắc của Hoàng đế bắn lại đây, trầm giọng hỏi: “Lão Tứ, đây rốt cuộc là có chuyện gì xảy ra.”</w:t>
      </w:r>
      <w:r>
        <w:br w:type="textWrapping"/>
      </w:r>
      <w:r>
        <w:br w:type="textWrapping"/>
      </w:r>
      <w:r>
        <w:t xml:space="preserve">Trong lòng Khánh Vương căng thẳng, nói: “Thần đệ không biết hoàng huynh nói chuyện gì.” Hoàng đế sắc mặt trầm xuống, hắn là vua của một nước, cả người đều có một cỗ uy nghi của thiên tử, mặc dù ngày thường đối đãi với mấy vị huynh đệ đều là ôn hòa nhưng thấy Khánh Vương qua loa tắc trách như vậy liền không khỏi có vài phần không vui, đúng là không giận mà uy, cười lạnh một tiếng nói: “Lão Tứ, ngươi giả bộ hồ độ trước mặt trẫm sao? Lão Lục sinh bênh, đại phu trong phủ thế nhưng lại chỗ của ngươi, ngươi còn muốn nói ngươi không biết gì sao?”</w:t>
      </w:r>
      <w:r>
        <w:br w:type="textWrapping"/>
      </w:r>
      <w:r>
        <w:br w:type="textWrapping"/>
      </w:r>
      <w:r>
        <w:t xml:space="preserve">Khánh Vương lúc này mới dám giương mắt nhìn Thụy Vương trên giường, thấy hai mắt hắn nhắm nghiền, sắc mặt tái nhợt, mấy ngày ngắn ngủi mà hai má đã hóp lại, không khỏi một trận khổ sở, biết việc của Nhạc Cẩn Ngôn hôm nay là không gạt được, đang suy nghĩ thì Thụy Vương mở mắt ra, nói với Hoàng đế: “Nhị ca, bệnh này của ta không liên quan đến Tứ ca cùng Nhạc Cẩn Ngôn. Là mấy hôm trước ta đến rừng mai nên dính phong hàn thôi.” Thân thể hắn suy yếu, nói hai câu đã bắt đầu thở dốc.</w:t>
      </w:r>
      <w:r>
        <w:br w:type="textWrapping"/>
      </w:r>
      <w:r>
        <w:br w:type="textWrapping"/>
      </w:r>
      <w:r>
        <w:t xml:space="preserve">Hoàng đế ngày thường hiểu rõ nhất là bào đệ ruột thịt này, thấy tình trạng của Thụy Vương, đau  lòng không thôi lại có chút tức giận, nói: “Lão Lục, ngươi cũng gạt trẫm phải không? Cho dù ngươi bị phong hàn thì vì sao lại không uống thuốc? Nhạc Cẩn Ngôn vì sao chạy tới quý phủ của lão Tứ?”</w:t>
      </w:r>
      <w:r>
        <w:br w:type="textWrapping"/>
      </w:r>
      <w:r>
        <w:br w:type="textWrapping"/>
      </w:r>
      <w:r>
        <w:t xml:space="preserve">Thụy Vương thở hổn hển một trận, miễn cưỡng cười nói: “Nhị ca, nhiều ngày nay tâm tình ta không tốt, liền đem Nhạc Cẩn Ngôn đuổi ra ngoài, là Tứ ca thu lưu y.”</w:t>
      </w:r>
      <w:r>
        <w:br w:type="textWrapping"/>
      </w:r>
      <w:r>
        <w:br w:type="textWrapping"/>
      </w:r>
      <w:r>
        <w:t xml:space="preserve">Hoàng đế cũng biết mấy ngày trước là sinh nhật Tề Hạo Cẩm, bộ dạng Nhạc Cẩn Ngôn giống Tề Hạo Cẩm như vậy, Thụy Vương chắc chắn sẽ khổ sở trong lòng, liền tin đến bảy phần, thở dài nói: “Lão Lục, việc này cũng không trách được Nhạc Cẩn Ngôn, sau này y còn phải chữa bệnh cho đại ca, ngươi ngày khác đến xin lỗi y đi rồi đón về, đừng làm cho người ta nói hoàng gia chúng ta không tốt.” Hắn xoa xoa mặt Thụy Vương, nhíu mày nói: “Trẫm về phân phó Vương ngự y của thái y viện đến xem cho ngươi. Bọn họ nói ngươi không chịu uống thuốc, ngươi đã qua lễ trưởng thành rồi, đã là người lớn, không thể trẻ con mãi được, phải hảo hảo uống thuốc.”</w:t>
      </w:r>
      <w:r>
        <w:br w:type="textWrapping"/>
      </w:r>
      <w:r>
        <w:br w:type="textWrapping"/>
      </w:r>
      <w:r>
        <w:t xml:space="preserve">Thụy Vương gật đầu đồng ý, Hoàng đế phân phó người bưng thuốc của Thụy Vương lên, tự mình nhìn Thụy Vương uống vào, nói: “Ngươi tạm nghỉ mấy ngày đi.” Rồi rém góc chăn cho Thụy Vương, nói với Khánh Vương: “Ngươi đi theo trẫm.”</w:t>
      </w:r>
      <w:r>
        <w:br w:type="textWrapping"/>
      </w:r>
      <w:r>
        <w:br w:type="textWrapping"/>
      </w:r>
      <w:r>
        <w:t xml:space="preserve">Khánh Vương đi theo Hoàng đế ra khỏi phòng của Thụy Vương, Hoàng đế vừa đi vừa nói: “Mấy ngày trước lão Tam tới gặp ta, nói là Giang Nam gần đây có một số việc phát sinh, mấy ngày nay chắc ngươi đã có thêm chút tin tức, nói lại tỉ mỉ cho trẫm.” Khánh Vương đáp: “Vâng” rồi lập tức kể lại cho Hoàng đế một lần.</w:t>
      </w:r>
      <w:r>
        <w:br w:type="textWrapping"/>
      </w:r>
      <w:r>
        <w:br w:type="textWrapping"/>
      </w:r>
      <w:r>
        <w:t xml:space="preserve">Hoàng đế nghe xong mày cũng nhăn lại, nói: “Ngươi nói thương nhân buôn muối lớn nhất Dương Châu Hoàng Chi Diễn âm thầm thu mua thiết khí? Hắn mua dùng làm gì?”</w:t>
      </w:r>
      <w:r>
        <w:br w:type="textWrapping"/>
      </w:r>
      <w:r>
        <w:br w:type="textWrapping"/>
      </w:r>
      <w:r>
        <w:t xml:space="preserve">Khánh Vương lắc đầu: “Trước mắt còn chưa điều tra rõ, chỉ biết những thiết khí đó đều được vận chuyển bí mật ra biển, sau đó liền không biết đi về đâu. Thần đệ nghi ngờ” Khánh Vương chần chừ một chút, vẫn nói ra: “Những thiết khí đó được rèn thành vũ khí ở hải ngoại, sau đó bán cho người Oa.”</w:t>
      </w:r>
      <w:r>
        <w:br w:type="textWrapping"/>
      </w:r>
      <w:r>
        <w:br w:type="textWrapping"/>
      </w:r>
      <w:r>
        <w:t xml:space="preserve">Hoàng đế kinh hãi: “Cung cấp cho người Oa? Đó không phải là thông đồng với địch sao? Chỉ là một thương nhân buôn muối sẽ có lá gan lớn như vậy?”</w:t>
      </w:r>
      <w:r>
        <w:br w:type="textWrapping"/>
      </w:r>
      <w:r>
        <w:br w:type="textWrapping"/>
      </w:r>
      <w:r>
        <w:t xml:space="preserve">Khánh Vương nói: “Trước mắt thần đệ còn thấy nghi ngờ, nhưng đủ loại dấu vết để lại đã cho thấy đây là khả năng lớn nhất. Thính Phong Lâu hiện đã đuổi kịp một con thuyền, ít ngày nữa có thể có tin tức xác thực. Giang Nam gần đây không yên bình, lần này thần đệ đi Giang Nam cứ cảm thấy tứ đại thế gia cũng rất kỳ quái, xin hoàng huynh cẩn thận một chút.”</w:t>
      </w:r>
      <w:r>
        <w:br w:type="textWrapping"/>
      </w:r>
      <w:r>
        <w:br w:type="textWrapping"/>
      </w:r>
      <w:r>
        <w:t xml:space="preserve">“Tứ đại thế gia có gì kỳ lạ?” Tứ đại thế gia của Giang Nam đều là đại sĩ tộc, nhân tài tầng tầng lớp lớp, có rất nhiều người nhậm chức trong triều, môn sinh vô số, quan viên sáu bộ trong kinh có một nửa có quan hệ với tứ đại thế gia. Bốn gia tộc lớn thế lực thâm hậu, Hoàng đế khôn khéo hơn người, cùng lúc cực lực lung lạc, nạp nữ nhi của họ Trần, Tạ, Trịnh vào cung làm quý phi, cùng lúc đó lại cho bọn họ kiềm chế lẫn nhau, cân bằng thế lực. Hoàng đế biết rõ tầm quan trọng của  tứ đại thế gia này trong triều, lúc này nghe được Khánh Vương nói như vậy, trong lòng không khỏi cả kinh.</w:t>
      </w:r>
      <w:r>
        <w:br w:type="textWrapping"/>
      </w:r>
      <w:r>
        <w:br w:type="textWrapping"/>
      </w:r>
      <w:r>
        <w:t xml:space="preserve">Khánh Vương nghĩ lại tình hình lần này đi Giang Nam, nói: “Cụ thể ta cũng chưa nói rõ được, chỉ là thấy họ ẩn ẩn có cảm giác cổ quái, giống như đang sợ cái gì. Thính Phong Lâu đang điều tra chuyện này, nhưng vẫn chưa có tiến triển lớn. Đúng rồi,” hắn nghĩ tới một chuyện, “Hoàng huynh, trong cung dạo này có chuyện gì không bình thường không?”</w:t>
      </w:r>
      <w:r>
        <w:br w:type="textWrapping"/>
      </w:r>
      <w:r>
        <w:br w:type="textWrapping"/>
      </w:r>
      <w:r>
        <w:t xml:space="preserve">Hoàng đế nghĩ, lắc đầu nói: “Việc hậu cung ta không quản, đều giao cho hoàng hậu, có điều hoàng hậu hiền đức, trong cung vẫn thật bình thường.” Hoàng đế cười khổ, “Mà trẫm, vì xử lý việc công bằng nên đến chỗ các quý phi cũng là thay phiên, không có nửa điểm thiên vị.”</w:t>
      </w:r>
      <w:r>
        <w:br w:type="textWrapping"/>
      </w:r>
      <w:r>
        <w:br w:type="textWrapping"/>
      </w:r>
      <w:r>
        <w:t xml:space="preserve">Khánh Vương thấy sắc mặt Hoàng đế buồn bực, vội hỏi: “Thần đệ cũng chỉ hỏi như vậy thôi. Đúng rồi, thần đệ cho người tìm một số biểu diễn mới mẻ ở hải ngoài, mấy ngày nữa có thể đưa đến, lúc đó ta sẽ mang vào cung cho Mẫn nhi chơi.” Hoàng đế trước mắt mới chỉ có một đứa con do Trần quý phi sinh, năm nay bốn tuổi, ngày thường ngọc tuyết thông minh khiến mọi người đều yêu thương. Trong mấy vị thúc bá, Mẫn nhi thích Khánh Vương nhất, vì Khánh Vương giao du rộng lớn, thường có nhiều thứ mới mẻ mang đến cho nó chơi, tính cách lại hào sảng, không câu nệ lễ nghi.</w:t>
      </w:r>
      <w:r>
        <w:br w:type="textWrapping"/>
      </w:r>
      <w:r>
        <w:br w:type="textWrapping"/>
      </w:r>
      <w:r>
        <w:t xml:space="preserve">Hoàng đế nghĩ đến đứa con hoạt bát thông minh kia của mình, trên mặt liền lộ ra một tia cười yêu thương, nói: “Lão Tứ, việc Giang Nam này liền giao toàn quyền cho ngươi, có phát hiện gì thì cấp tốc bẩm báo cho trẫm.” Khánh Vương cúi người: “Thần đệ tuân chỉ.”</w:t>
      </w:r>
      <w:r>
        <w:br w:type="textWrapping"/>
      </w:r>
      <w:r>
        <w:br w:type="textWrapping"/>
      </w:r>
      <w:r>
        <w:t xml:space="preserve">Hoàng đế phất tay: “Giờ ngươi làm bộ này, đừng tưởng trẫm không biết ngươi cùng Lão Lục vì Nhạc Cẩn Ngôn kia đều giả bộ ngớ ngẩn để lừa trẫm, chỉ cần hai ngươi đừng vì loại chuyện này mà làm thương tổn tình huynh đệ là tốt rồi.”</w:t>
      </w:r>
      <w:r>
        <w:br w:type="textWrapping"/>
      </w:r>
      <w:r>
        <w:br w:type="textWrapping"/>
      </w:r>
      <w:r>
        <w:t xml:space="preserve">Khánh Vương biết hoàng huynh luôn coi trọng tình huynh đệ, trong lòng cảm động vội đáp: “Thần đệ hiểu.”</w:t>
      </w:r>
      <w:r>
        <w:br w:type="textWrapping"/>
      </w:r>
      <w:r>
        <w:br w:type="textWrapping"/>
      </w:r>
      <w:r>
        <w:t xml:space="preserve">Hoàng đế nói: “Vậy tốt rồi. Ngươi cũng biết Lão Lục được nuông chiều quen, làm việc thì nhường hắn chút đi.”</w:t>
      </w:r>
      <w:r>
        <w:br w:type="textWrapping"/>
      </w:r>
      <w:r>
        <w:br w:type="textWrapping"/>
      </w:r>
      <w:r>
        <w:t xml:space="preserve">Khánh Vương đồng ý. Hoàng đế nói: “Trầm liền trở về, ngươi vào xem lão Lục đi.” Hắn cũng là người tập võ, không ngồi liễn mà tự cưỡi ngựa dẫn theo nội vệ. Khánh Vương tiễn Hoàng đế rồi quay lại, Thụy Vương nằm ở trên giường, vừa uống thuốc xong nên đầu đầy mồ hôi, thấy Khánh Vương tiến vào vội ngồi xuống. Khánh Vương xông lên đè hắn xuống, nói: “Ngươi nghỉ ngơi cho tốt đi, không cần lộn xộn.”</w:t>
      </w:r>
      <w:r>
        <w:br w:type="textWrapping"/>
      </w:r>
      <w:r>
        <w:br w:type="textWrapping"/>
      </w:r>
      <w:r>
        <w:t xml:space="preserve">Khánh Vương từ nhỏ cùng lớn lên với Thụy Vương, tình nghĩa so với các vị huynh đệ khác lại không giống, thấy Thụy Vương tiều tụy suy yếu, trong lòng cũng khổ sở không nói lên lời, giúp Thụy Vương đắp chăn xong, thấy hắn đổ mồ hôi liền rót trà cho hắn. Thụy Vương yên lặng uống nước xong, đột nhiên kéo tay Khánh Vương, hỏi: “Tứ ca, ngươi, ngươi thích Nhạc Cẩn Ngôn phải không?”</w:t>
      </w:r>
      <w:r>
        <w:br w:type="textWrapping"/>
      </w:r>
      <w:r>
        <w:br w:type="textWrapping"/>
      </w:r>
      <w:r>
        <w:t xml:space="preserve">Khánh Vương ngạc nhiên, lập tức trấn định xuống, gật đầu nói: “Đúng” hắn không muốn giấu diếm, thấy Thụy Vương hỏi cũng liền thản nhiên thừa nhận.</w:t>
      </w:r>
      <w:r>
        <w:br w:type="textWrapping"/>
      </w:r>
      <w:r>
        <w:br w:type="textWrapping"/>
      </w:r>
      <w:r>
        <w:t xml:space="preserve">Thụy Vương buông tay Khánh Vương ra, suy sụp nói: “Đây là sự thực a.” Ngày ấy hắn thấy Khánh Vương vì Nhạc Cẩn Ngôn mà lo lắng đau lòng liền đã hiểu được, chỉ là vẫn không muốn thừa nhận mà thôi.</w:t>
      </w:r>
      <w:r>
        <w:br w:type="textWrapping"/>
      </w:r>
      <w:r>
        <w:br w:type="textWrapping"/>
      </w:r>
      <w:r>
        <w:t xml:space="preserve">Thụy Vương ngây người một lúc lâu, lại ôm tay Khánh Vương, vội vàng nói: “Tứ ca, ngươi tặng y cho ta được không? Ta, ta cũng thích y a.”</w:t>
      </w:r>
      <w:r>
        <w:br w:type="textWrapping"/>
      </w:r>
      <w:r>
        <w:br w:type="textWrapping"/>
      </w:r>
      <w:r>
        <w:t xml:space="preserve">Khánh Vương nghe vậy giận dữ, gỡ tay Thụy Vương ra, lạnh lùng nói: “Ngươi cho Tiểu Nhạc là đồ vật sao? Còn muốn cho đến cho đi?”</w:t>
      </w:r>
      <w:r>
        <w:br w:type="textWrapping"/>
      </w:r>
      <w:r>
        <w:br w:type="textWrapping"/>
      </w:r>
      <w:r>
        <w:t xml:space="preserve">Thụy Vương thấy Khánh Vương tức giận, nếu trước đây khẳng định không dám lên tiếng, hiện giờ lại thản nhiên cười rộ, chỉ vào ngực mình nói: “Nhạc Cẩn Ngôn đương nhiên không phải là đồ vật, y, y là một miếng thịt trong lòng ta a.” Thụy Vương có chút cuồng loạn ôm ngực, “Y đi rồi, nơi này của vẫn rất đau, đau đến không thở được. Tứ ca, ngươi xem xem, ngực ta có phải thiếu mất một mảnh rồi không?”</w:t>
      </w:r>
      <w:r>
        <w:br w:type="textWrapping"/>
      </w:r>
      <w:r>
        <w:br w:type="textWrapping"/>
      </w:r>
      <w:r>
        <w:t xml:space="preserve">Khánh Vương thấy Thụy Vương ánh mắt tán loạn, ngực đã bị cào ra máu lại vẫn không hề hay biết, cảm thấy kinh hãi vội giữ lấy hai tay của hắn, tát hắn một cái: “Lão lục, ngươi tỉnh lại đi!”</w:t>
      </w:r>
      <w:r>
        <w:br w:type="textWrapping"/>
      </w:r>
      <w:r>
        <w:br w:type="textWrapping"/>
      </w:r>
      <w:r>
        <w:t xml:space="preserve">Thụy Vương bị một chưởng này đánh tỉnh, ghé vào giường thở dốc. Khánh Vương nâng hắn dậy, thấy trên mặt tái nhợt là một vết tay đỏ tươi, đau lòng không thôi, nói nhẹ: “Lão Lục, ngươi rốt cục có hiểu rõ tâm tư của mình với Tiểu Nhạc không? Ngươi không phải đem y trở thành thế thân của Quang Hoa chứ?”</w:t>
      </w:r>
      <w:r>
        <w:br w:type="textWrapping"/>
      </w:r>
      <w:r>
        <w:br w:type="textWrapping"/>
      </w:r>
      <w:r>
        <w:t xml:space="preserve">Thụy Vương thở hổn hển một hồi, lắc đầu nói: “Hai người bọn họ, trừ bỏ tướng mạo giống nhau thì không có chỗ nào tương tự, ta làm sao có thể nhận sai? A Cẩm cùng ta mười bốn năm, chúng ta trong lúc đó tình ý sâu nặng, có thể thấy Nhạc Cẩn Ngôn, ta mới biết được cái kia kỳ thật giống như tình thân, không phải tình yêu. Với A Cẩm, ta kính trọng y, mọi chuyện đều nhân nhượng y, coi y là bảo bối, không muốn y chịu chút buồn giận nào; còn với Nhạc Cẩn Ngôn, ta nếu không thấy y trong lòng liền vắng vẻ, thấy y, trong lòng liền kiên định, ta cũng thích trêu đùa y, bắt nạt y, nhìn y đỏ mặt, sốt ruột, sau đó muốn ôm y vào trong ngực, hảo hảo yêu thương y.” Thụy Vương cười đến ảm đạm, “Chính là ta đã hủy đi tất cả, làm y tổn thương, ta bị trừng phạt cũng là đúng tội.” Hắn nhắm mắt, nước mắt chảy xuống.</w:t>
      </w:r>
      <w:r>
        <w:br w:type="textWrapping"/>
      </w:r>
      <w:r>
        <w:br w:type="textWrapping"/>
      </w:r>
      <w:r>
        <w:t xml:space="preserve">Khánh Vương đứng dậy, trong lòng không biết là tư vị gì, nói: “Ngươi cố gắng dưỡng bệnh đi, hôm khác ta đến thăm ngươi.” Ra khỏi Thụy Vương phủ trở về, dọc đường tâm loạn như tơ rối, về phủ rồi lại vào thẳng trong phòng.</w:t>
      </w:r>
      <w:r>
        <w:br w:type="textWrapping"/>
      </w:r>
      <w:r>
        <w:br w:type="textWrapping"/>
      </w:r>
      <w:r>
        <w:t xml:space="preserve">Nhạc Cẩn Ngôn đang nói chuyện với Lục Thận Hành, thấy Khánh Vương tiến vào, vội đứng lên gọi: “Vương gia”. Lục Thận Hành đang thao thao bất tuyệt nói chuyện trên đường đi với Nhạc Cẩn Ngôn, hoa chân múa tay vui sướng, rất náo nhiệt, đột nhiên bị Khánh Vương cắt ngang, trong lòng lão Đại không vui, một cái liếc mắt xem thường đưa qua, không nặng không nhẹ hừ một tiếng.</w:t>
      </w:r>
      <w:r>
        <w:br w:type="textWrapping"/>
      </w:r>
      <w:r>
        <w:br w:type="textWrapping"/>
      </w:r>
      <w:r>
        <w:t xml:space="preserve">Nhạc Cẩn Ngôn vội nói: “Thận Hành, không được vô lý với Vương gia.” Khánh Vương không thèm so đo cùng Lục Thận Hành, đi tới, nhìn chằm chằm Nhạc Cẩn Ngôn nửa ngày không nói lời nào. Lục Thận Hành tức giận trong lòng, sấn đến trước mặt Khánh Vương nói: “Ê, ngươi xem đủ chưa? Như thế nào lại không nói gì, câm điếc rồi sao?” Nhạc Cẩn Ngôn vội kéo Lục Thận Hành về phía sau, cười làm lành với Khánh Vương: “Vương gia, sư đệ của ta không biết lễ phép, đây là do ta không tốt, ngày thường không dạy dỗ y, ngày đại nhân đại lượng đừng so đo cùng hắn.” Trong lời nói là thân thiết cùng Lục Thận Hành.</w:t>
      </w:r>
      <w:r>
        <w:br w:type="textWrapping"/>
      </w:r>
      <w:r>
        <w:br w:type="textWrapping"/>
      </w:r>
      <w:r>
        <w:t xml:space="preserve">Khánh Vương vốn tâm thần không yên, nghe Nhạc Cẩn Ngôn với Lục Thận Hành là bảo vệ, đối với hắn lại có vẻ xa lạ, miễn cưỡng cười nói: “Tiểu Lục huynh đệ khờ dại vô tư, ta làm sao có thể so đo cùng y.” Trong lòng lại một trận chua xót, thầm nghĩ: “Ta cứ tưởng ngươi đối với ta không giống người khác, hóa ra ngươi đối với ai cũng tốt, hóa ra là ta tự mình đa tình. Kỳ thật ngươi cùng Lão Lục là hòa hợp, hiện nay nếu cho ngươi đi cứu lão Lục, chỉ sợ ngươi sẽ đi ngay.”</w:t>
      </w:r>
      <w:r>
        <w:br w:type="textWrapping"/>
      </w:r>
      <w:r>
        <w:br w:type="textWrapping"/>
      </w:r>
    </w:p>
    <w:p>
      <w:pPr>
        <w:pStyle w:val="Heading2"/>
      </w:pPr>
      <w:bookmarkStart w:id="122" w:name="chương-22"/>
      <w:bookmarkEnd w:id="122"/>
      <w:r>
        <w:t xml:space="preserve">22. Chương 22</w:t>
      </w:r>
    </w:p>
    <w:p>
      <w:pPr>
        <w:pStyle w:val="Compact"/>
      </w:pPr>
      <w:r>
        <w:br w:type="textWrapping"/>
      </w:r>
      <w:r>
        <w:br w:type="textWrapping"/>
      </w:r>
      <w:r>
        <w:t xml:space="preserve">Khánh vương trong lòng khó chịu nên đi dạo, trong chốc lát nghĩ đến tình trạng thê thảm của Thụy vương, trong ngực lại tràn đầy yêu thương, hận không thể thay hắn chịu khổ; trong chốc lát lại nghĩ đến Nhạc Cẩn Ngôn ôn hòa đáng yêu, trong lòng lại trìu mến. Tư tiền tưởng hậu, thấy Nhạc Cẩn Ngôn ngây người một lúc, thầm than một tiếng, kéo tay Nhạc Cẩn Ngôn nói: “Ngôn nhi, hôm nay miệng vết thương còn đau không?”</w:t>
      </w:r>
      <w:r>
        <w:br w:type="textWrapping"/>
      </w:r>
      <w:r>
        <w:br w:type="textWrapping"/>
      </w:r>
      <w:r>
        <w:t xml:space="preserve">Nhạc Cẩn Ngôn đỏ mặt lên, thấp giọng nói: “Không đau.” Lục Thận Hành nhảy lại đây đánh tay Khánh vương ra, tự mình nắm lấy tay Nhạc Cẩn Ngôn, lớn tiếng nói: “Không được động chân động tay với Nhạc Cẩn Ngôn!” Khánh vương trong lòng vốn có tâm sự lại bị Lục Thận Hành phá ngang, cơn tức dâng lên, trầm giọng nói: “Lục Thận Hành, ngươi đừng quá phận, chỉ bằng cái đánh vừa rồi của ngươi, bổn vương có thể bắt ngươi trị tội!”</w:t>
      </w:r>
      <w:r>
        <w:br w:type="textWrapping"/>
      </w:r>
      <w:r>
        <w:br w:type="textWrapping"/>
      </w:r>
      <w:r>
        <w:t xml:space="preserve">Nhạc Cẩn Ngôn vừa nghe liền hoảng sợ, vội nói với Khánh vương: “Vương gia, đây đều là do ta quản giáo bất lực…” Lục Thận Hành đã nhiều ngày nay nhìn ra Khánh vương đối với Nhạc Cẩn Ngôn khác biệt, quyết không để cho Nhạc Cẩn Ngôn có nửa phần bất lợi, căn bản không sợ Khánh vương, một bên cứng cổ nói: “Hừ, ta sợ ngươi sao, giỏi thì đến đi!”</w:t>
      </w:r>
      <w:r>
        <w:br w:type="textWrapping"/>
      </w:r>
      <w:r>
        <w:br w:type="textWrapping"/>
      </w:r>
      <w:r>
        <w:t xml:space="preserve">Khánh vương thấy Lục Thận Hành khiêu khích không khỏi tức giận, lạnh lùng cười duỗi ta ra bắt lấy cổ tay Lục Thận Hành, Lục Thận Hành cảm thấy toàn thân tê dại, không sử dụng được chút khí lực nào, vừa muốn lên tiếng chửi bậy thì Khánh vương ra tay nhanh như gió điểm huyệt câm của y, y há miệng mà không nói gì được, tức đến tím mặt, ánh mắt phun lửa. Khánh vương không thèm để ý, cao giọng gọi: “Người tới!”</w:t>
      </w:r>
      <w:r>
        <w:br w:type="textWrapping"/>
      </w:r>
      <w:r>
        <w:br w:type="textWrapping"/>
      </w:r>
      <w:r>
        <w:t xml:space="preserve">Nhạc Cẩn Ngôn thấy Lục Thận Hành bị khống chế không động đậy được vừa định cầu tình với Khánh vương thì vài tên tiểu tư đi vào phòng, Khánh vương chỉ vào Lục Thận Hành nói: “Các ngươi trói tên lưu manh này vào, ném tới sài phòng không cho ăn cơm hai bữa, nhìn xem y có thể nói bậy bạ nữa không.” Nhóm tiểu tư cùng đáp “Vâng” rồi mang Lục Thận Hành ra ngoài.</w:t>
      </w:r>
      <w:r>
        <w:br w:type="textWrapping"/>
      </w:r>
      <w:r>
        <w:br w:type="textWrapping"/>
      </w:r>
      <w:r>
        <w:t xml:space="preserve">Nhạc Cẩn Ngôn luống cuống chân tay, bước lên ngăn mấy tiểu tư kia lại, cần xin Khánh vương: “Vương gia, sư đệ ta còn nhỏ không hiểu chuyện, ngài tạm tha y lần này đi.” Khánh vương thấy y vì Lục Thận Hành sốt ruột nên lại tức thêm, lạnh lùng nói: “Ngươi không dạy được sư đệ thì để bổn vương thay ngươi dạy.” rồi vung tay với nhóm tiểu tư: “Mang đi!”</w:t>
      </w:r>
      <w:r>
        <w:br w:type="textWrapping"/>
      </w:r>
      <w:r>
        <w:br w:type="textWrapping"/>
      </w:r>
      <w:r>
        <w:t xml:space="preserve">Nhạc Cẩn Ngôn không dám nói nữa, đành trơ mắt nhìn Lục Thận Hành bị mang ra ngoài. Khánh vương như không có việc gì mà kéo tay Nhạc Cẩn Ngôn nói: “Nếu vết thương của ngươi không đau nữa thì ta mang ngươi ra ngoài hít thở không khí nhé.” Nhạc Cẩn Ngôn thấy uy thế của Khánh vương vừa rồi, tuy sợ lạnh nhưng cũng không dám nói không, mặc thêm quần áo rồi đi theo Khánh vương ra vườn.</w:t>
      </w:r>
      <w:r>
        <w:br w:type="textWrapping"/>
      </w:r>
      <w:r>
        <w:br w:type="textWrapping"/>
      </w:r>
      <w:r>
        <w:t xml:space="preserve">Phủ Khánh vương có mấy khu vườn vô cùng đẹp, có tiếng trong kinh thành, đêm qua tuyết lại rơi, trong vườn một màu trắng tinh lại có một phen thú vị khác. Đã giữa tháng chạp là thời gian rét nhất của một năm, Nhạc Cẩn Ngôn không chịu được rét, tuy nói là mặc rất dày rồi nhưng vẫn có chút run, đưa tay lên miệng hà hơi. Khánh vương thấy liền nhẹ nhàng cởi áo choàng của hắn cho y mặc, sau đó dẫn y về phòng.</w:t>
      </w:r>
      <w:r>
        <w:br w:type="textWrapping"/>
      </w:r>
      <w:r>
        <w:br w:type="textWrapping"/>
      </w:r>
      <w:r>
        <w:t xml:space="preserve">Chân tay Nhạc Cẩn Ngôn đã đông lại lạnh lẽo, hàn khí trong người y nặng, nửa ngày vẫn không ấm lên được, Khánh vương có chút ảo não, bảo Nhạc Cẩn Ngôn cởi giày ra, ôm chân y vào trong ngực, Nhạc Cẩn Ngôn vốn không rõ hắn định làm vậy nên cởi giầ ra, phát hiện Khánh vương ủ chân cho mình thì sợ đến nhảy dựng, vội rút chân về lại bị Khánh vương giữ chặt mắt cá chân, không động đậy được.</w:t>
      </w:r>
      <w:r>
        <w:br w:type="textWrapping"/>
      </w:r>
      <w:r>
        <w:br w:type="textWrapping"/>
      </w:r>
      <w:r>
        <w:t xml:space="preserve">Khánh vương cảm thấy chân Nhạc Cẩn Ngôn lạnh như khối băng, run một chút, cau mày, vẻ mặt đau khổ, giả run nói: “Lạnh chết ta.” Bộ dáng có chút buồn cười, Nhạc Cẩn Ngôn nhịn không được phì cười, đây là nụ cười vui vẻ lần đầu tiên của y sau khi bị thương, sáng lạn trong mắt Khánh vương khiến hắn không khỏi nhìn đến ngây ngẩn.</w:t>
      </w:r>
      <w:r>
        <w:br w:type="textWrapping"/>
      </w:r>
      <w:r>
        <w:br w:type="textWrapping"/>
      </w:r>
      <w:r>
        <w:t xml:space="preserve">Nhạc Cẩn Ngôn bị Khánh vương nhìn đến ngượng ngùng, hơn nữa hai chân lại ở trong ngực Khánh vương, xoay mặt đi, tai đỏ lên. Khánh vương bắt lấy tay Nhạc Cẩn Ngôn, sờ lên. Hai người đều không nói lời nào, trong phòng thực sự yên lặng, Nhạc Cẩn Ngôn lặng lẽ quay sang, thấy Khánh vương đang nhìn mình chằm chằm, chỉ cảm thấy tim trong ngực nhảy lên, tất cả cảnh vật xung quanh như biến mất, trong trời đất chỉ còn một đôi mắt trong suốt của Khánh vương.</w:t>
      </w:r>
      <w:r>
        <w:br w:type="textWrapping"/>
      </w:r>
      <w:r>
        <w:br w:type="textWrapping"/>
      </w:r>
      <w:r>
        <w:t xml:space="preserve">Hai người si ngốc nhìn nhau một lúc lâu, Khánh vương đột nhiên hồi phục tinh thần, trước mắt lại hiện ra khuôn mặt tiều tụy tái nhợt của Thụy vương, trong lòng căng thẳng, cố gắng cười nói: “Ngôn nhi, chân tay ngươi hình như ấm lên rồi.” Nhạc Cẩn Ngôn nghe vậy bừng tỉnh, không khỏi lúng túng lui chân về, quả nhiên là đã ấm lên, cảm kích nói: “Cảm ơn Vương gia.”</w:t>
      </w:r>
      <w:r>
        <w:br w:type="textWrapping"/>
      </w:r>
      <w:r>
        <w:br w:type="textWrapping"/>
      </w:r>
      <w:r>
        <w:t xml:space="preserve">Khánh vương trầm ngâm một hồi, trong lòng không ngừng đấu tranh, rốt cục vẫn mở miệng: “Ngôn nhi, hôm nay ta đi thăm Lục đệ, hắn bệnh rất nặng.” Nhạc Cẩn Ngôn cùng Thụy vương ở chung hai tháng, vốn rất có tình nghĩa, tuy rằng bị Thụy vương làm tổn thương, nhưng tính tình Nhạc Cẩn Ngôn vốn tinh khiết thiện lương, vừa nghe Thụy vương bệnh nặng liền lộ ra vẻ quan tâm. Khánh vương nhìn, trong lòng không biết là tư vị gì, thầm nghĩ: “Hóa ra ngươi quả nhiên vẫn là nghĩ đến lão Lục.” Cố nén chua xót trong lòng, nói: “Hắn nói với ta muốn ngươi trở về, ta xem hắn đã thật tâm sám hối, ngươi có muốn trở về không?”</w:t>
      </w:r>
      <w:r>
        <w:br w:type="textWrapping"/>
      </w:r>
      <w:r>
        <w:br w:type="textWrapping"/>
      </w:r>
      <w:r>
        <w:t xml:space="preserve">Lòng Nhạc Cẩn Ngôn nguội lạnh đi, thầm nghĩ: “Ta đương nhiên không muốn trở về. Nhưng mà ngươi muốn ta trở về sao?” Hắn thấy Khánh vương thần sắc bất an, lộ ra lo lắng, lại nghĩ: “Đúng rồi, Thụy vương là đệ đệ của ngươi, đệ đệ bệnh, làm ca ca tất nhiên phải nóng lòng, nếu đổi lại là Ngô đại ca biết ta bị bệnh, nhất định là cũng sẽ vội chết. Ngươi đối với ta rất tốt, ta lại chẳng thể làm gì cho ngươi, nếu ta trở về mà có thể khiến ngươi vui vẻ thì ta liền trở về.” Lập tức gật đầu, nhẹ giọng nói: “Được thôi, ta trở về.”</w:t>
      </w:r>
      <w:r>
        <w:br w:type="textWrapping"/>
      </w:r>
      <w:r>
        <w:br w:type="textWrapping"/>
      </w:r>
      <w:r>
        <w:t xml:space="preserve">Một câu nhẹ nhàng này của Nhạc Cẩn Ngôn lại giống như tiếng sét đánh vào tai Khánh vương, hắn trong lòng tràn đầy không muốn Nhạc Cẩn Ngôn trở về, hắn nghĩ nếu Nhạc Cẩn Ngôn không muốn trở về thì sẽ không để ý đến Thụy vương mà không buông tay nữa; ai ngờ Nhạc Cẩn Ngôn lại nói muốn về, hy vọng của Khánh vương trong chốc lát bị đánh tan, thầm nghĩ hóa ra Nhạc Cẩn Ngôn có tình với Thụy vương, nản lòng thoái chí đứng lên, nở nụ cười nói: “Tốt, thực sự tốt, vậy mai ngươi về Thụy vương phủ đi.” Xoay người liền ra khỏi cửa.</w:t>
      </w:r>
      <w:r>
        <w:br w:type="textWrapping"/>
      </w:r>
      <w:r>
        <w:br w:type="textWrapping"/>
      </w:r>
      <w:r>
        <w:t xml:space="preserve">Nhạc Cẩn Ngôn trong lòng khổ sở vô cùng lại còn nhớ Lục Thận Hành, vội kêu lên: “Vương gia, có thể miễn trách phạt cho sư đệ, thả y ra được không?” Khánh vương nghĩ: “Ngươi đối với ai cũng tốt, đối với ai cũng nhớ, cố tình lại không chịu chừa một chút cho ta.” Đau lòng khó nhịn, nói: “Được rồi, ta sẽ cho người thả y ra.” Không nhìn Nhạc Cẩn Ngôn lấy một lần, đi thẳng ra cửa.</w:t>
      </w:r>
      <w:r>
        <w:br w:type="textWrapping"/>
      </w:r>
      <w:r>
        <w:br w:type="textWrapping"/>
      </w:r>
      <w:r>
        <w:t xml:space="preserve">Một lát sau Lục Thận Hành quả nhiên trở lại, trên người là cỏ cây vỗ gụn, trên mặt cũng bẩn. Nhạc Cẩn Ngôn vội múc nước rửa mặt rồi lấy quần áo cho y đổi. Lục Thận Hành mắng Khánh vương thật to, Nhạc Cẩn Ngôn vội ngăn y, có chút tức giận: “Thận Hành, ngươi không thể nói năng như vậy. Vương gia là người tốt, đã cứu ta lại đối tốt với chúng ta, ngươi như vậy thực quá mức vô lễ!”</w:t>
      </w:r>
      <w:r>
        <w:br w:type="textWrapping"/>
      </w:r>
      <w:r>
        <w:br w:type="textWrapping"/>
      </w:r>
      <w:r>
        <w:t xml:space="preserve">Lục Thận Hành thấy Nhạc Cẩn Ngôn thực sự tức giận vội nói: “Cẩn Cẩn ngươi đừng nóng giận, ta thấy hắn suốt ngày quấn quít lấy ngươi, làm hai người ta không thể ở cùng một chỗ với ngươi.” Cọ đầu vào vai Nhạc Cẩn Ngôn. Nhạc Cẩn Ngôn thấy y như vậy, giận dữ nói: “Vậy ngươi phải đáp ứng ta lần sau không được vô lễ với Vương gia nữa.” Lục Thận Hành biết cửa này đã qua, ôm Nhạc Cẩn Ngôn cười hì hì nói: “Được được được, Cẩn Cẩn nói gì ta cũng nghe hết.”</w:t>
      </w:r>
      <w:r>
        <w:br w:type="textWrapping"/>
      </w:r>
      <w:r>
        <w:br w:type="textWrapping"/>
      </w:r>
      <w:r>
        <w:t xml:space="preserve">Khánh vương đi rồi chưa quay lại, lúc cơm chiều chỉ có Nhạc Cẩn Ngôn cùng Lục Thận Hành, Lục Thận Hành ăn một hồi, cười nói: “Hôm nay Khánh vương kia không đên, ta thấy không quen a.” Nhạc Cẩn Ngôn đang yên lặng ăn cơm, nghe vậy cười cười, nói: “Thận Hành, ăn xong dọn dẹp một chút, ngày mai chúng ta rời phủ.” Lục Thận Hành mừng rỡ, hỏi: “Là trở về Tương Tây sao?” thấy Nhạc Cẩn Ngôn lắc đầu, bừng tỉnh đại ngộ nói: “À, ta đã biết, muốn đi giải độc cho Khang vương kia sao?”</w:t>
      </w:r>
      <w:r>
        <w:br w:type="textWrapping"/>
      </w:r>
      <w:r>
        <w:br w:type="textWrapping"/>
      </w:r>
      <w:r>
        <w:t xml:space="preserve">Nhạc Cẩn Ngôn lại lắc đầu, nói: “Là quay về Thụy vương.” Lục Thận Hành vừa nghe liền nhảy dựng lên, kêu to: “Vì sao phải quay về nơi khốn kiếp kia? Bọn họ bức ngươi sao? Mẹ nó, ta đem toàn bộ già trẻ nhà hắn không cử động được nữa!”</w:t>
      </w:r>
      <w:r>
        <w:br w:type="textWrapping"/>
      </w:r>
      <w:r>
        <w:br w:type="textWrapping"/>
      </w:r>
      <w:r>
        <w:t xml:space="preserve">Nhạc Cẩn Ngôn vội ấn y ngồi xuống, nói: “Không có, là Thụy vương sinh bệnh, ta muốn về xem hắn.”</w:t>
      </w:r>
      <w:r>
        <w:br w:type="textWrapping"/>
      </w:r>
      <w:r>
        <w:br w:type="textWrapping"/>
      </w:r>
      <w:r>
        <w:t xml:space="preserve">Lục Thận Hành nghe xong Nhạc Cẩn Ngôn nói như thế lại thực sự tức giận. Y vốn là người thông minh, tinh thông y thuật, nhìn tình trạng của Nhạc Cẩn Ngôn lại thấy Nhạc Cẩn Ngôn chết sống không cho mình xem vết thương, sớm đã biết rõ ràng vết thương của Nhạc Cẩn Ngôn ở chỗ nào, chỉ là không muốn làm Nhạc Cẩn Ngôn xấu hổ nên chưa từng vạch trần. Y biết là Thụy vương làm Nhạc Cẩn Ngôn bị thương, hận Thụy vương thấu xương, hiện nay lại nghe Nhạc Cẩn Ngôn nói muốn về xem Thụy vương, tức giận gộp lại một chỗ, cũng không suy nghĩ mà nói: “Ta thấy ngươi thật sự là không có tự trọng! Tên khốn nạn như vậy ngươi còn muốn đi thăm! Chẳng lẽ ngươi muốn làm ông già thỏ*? Ngươi không chê bẩn ta còn ngại bẩn đâu!” Mắng xong chính y cũng ngây ngẩn cả người.</w:t>
      </w:r>
      <w:r>
        <w:br w:type="textWrapping"/>
      </w:r>
      <w:r>
        <w:br w:type="textWrapping"/>
      </w:r>
      <w:r>
        <w:t xml:space="preserve">*Ý chỉ đoạn tụ.</w:t>
      </w:r>
      <w:r>
        <w:br w:type="textWrapping"/>
      </w:r>
      <w:r>
        <w:br w:type="textWrapping"/>
      </w:r>
      <w:r>
        <w:t xml:space="preserve">Mặt Nhạc Cẩn Ngôn trắng bệnh, không nói được một lời, bưng bát cơm, cúi mặt và cơm. Lục Thận Hành dùng tay kéo ống áo của y: “Cẩn Cẩn.” Nhạc Cẩn Ngôn run lên một chút, thấp giọng nói: “Lục tiên sinh buông tại hạ ra đi, đừng làm bẩn tay ngươi.”</w:t>
      </w:r>
      <w:r>
        <w:br w:type="textWrapping"/>
      </w:r>
      <w:r>
        <w:br w:type="textWrapping"/>
      </w:r>
      <w:r>
        <w:t xml:space="preserve">Lục Thận Hành sợ, y chưa bao giờ thấy Nhạc Cẩn Ngôn đối với mình lãnh đạm như vậy, trước kia mặc kệ là y làm ra bao nhiêu họa, đều là Nhạc Cẩn Ngôn một mình gánh hộ, cho dù y có phạm lỗi gì, Nhạc Cẩn Ngôn cũng không nói một câu nặng lời, đối với y vĩnh viễn là vẻ mặt ôn hòa, mọi cách che chở. Lục Thận Hành bắt lấy ống tay áo Nhạc Cẩn Ngôn không buông, luôn miệng nói: “Cẩn Cẩn, ta sai rồi, ngươi đánh ta mắng ta cũng được, nhưng đừng không để ý đến ta.”</w:t>
      </w:r>
      <w:r>
        <w:br w:type="textWrapping"/>
      </w:r>
      <w:r>
        <w:br w:type="textWrapping"/>
      </w:r>
      <w:r>
        <w:t xml:space="preserve">Nhạc Cẩn Ngôn chính là không lên tiếng cũng không ngẩng đầu, cúi đầu và cơm, Lục Thận Hành nóng nảy, một phen cướp lấy bát cơm của Nhạc Cẩn Ngôn, nâng mặt y lên, lập tức liền sợ run, một lát sau mới lẩm bẩm nói: “Cẩn Cẩn, ngươi, ngươi khóc?”</w:t>
      </w:r>
      <w:r>
        <w:br w:type="textWrapping"/>
      </w:r>
      <w:r>
        <w:br w:type="textWrapping"/>
      </w:r>
      <w:r>
        <w:t xml:space="preserve">Mặt Nhạc Cẩn Ngôn toàn nước mắt, bát cơm cũng toàn nước mắt. Nhạc Cẩn Ngôn chưa bao giờ khóc trước mặt Lục Thận Hành, trước mặt Lục Thận Hành luôn là sư huynh ôn hòa cứng cỏi, là người Lục Thận Hành dựa dẫm nhất. Thấy nước mắt Nhạc Cẩn Ngôn, Lục Thận Hành vừa vội vừa đau lòng lại vừa hối hận, cảm thấy mình đáng chết, ném bát cơm, ôm lấy Nhạc Cẩn Ngôn nói: “Cẩn Cẩn ta nói hươu nói vượn vô liêm sỉ vương bát đản, ta về sau đều nghe lời, ngươi đừng thương tâm nữa.”</w:t>
      </w:r>
      <w:r>
        <w:br w:type="textWrapping"/>
      </w:r>
      <w:r>
        <w:br w:type="textWrapping"/>
      </w:r>
      <w:r>
        <w:t xml:space="preserve">Nhạc Cẩn Ngôn nâng tay lau nước mắt, nhẹ nhàng đẩy Lục Thận Hành ra, thản nhiên nói: “Ta không sao, chúng ta ăn cơm đi. Ăn xong dọn dẹp một chút rồi ngủ sớm, sáng mai phải dậy sớm.” Lục Thận Hành vội lên tiếng, một lần nữa cầm bát đơm cơm cho Nhạc Cẩn Ngôn, hai sư huynh đệ ngồi xuống ăn. Lục Thận Hành thật cẩn thận không dám nói lời nào, không ngừng nhìn trộm Nhạc Cẩn Ngôn. Nhạc Cẩn Ngôn thấy thế biết trong lòng y không yên, an ủi y vài câu lại gắp đồ ăn vào chén y, Lục Thận Hành lúc này mới nhẹ nhàng thở ra, ăn xong cơm liền tranh phần thu thập hành lý.</w:t>
      </w:r>
      <w:r>
        <w:br w:type="textWrapping"/>
      </w:r>
      <w:r>
        <w:br w:type="textWrapping"/>
      </w:r>
    </w:p>
    <w:p>
      <w:pPr>
        <w:pStyle w:val="Heading2"/>
      </w:pPr>
      <w:bookmarkStart w:id="123" w:name="chương-23"/>
      <w:bookmarkEnd w:id="123"/>
      <w:r>
        <w:t xml:space="preserve">23. Chương 23</w:t>
      </w:r>
    </w:p>
    <w:p>
      <w:pPr>
        <w:pStyle w:val="Compact"/>
      </w:pPr>
      <w:r>
        <w:br w:type="textWrapping"/>
      </w:r>
      <w:r>
        <w:br w:type="textWrapping"/>
      </w:r>
      <w:r>
        <w:t xml:space="preserve">Ăn cơm xong, Nhạc Cẩn Ngôn cùng Lục Thận Hành thu thập đồ đạc, Lục Thận Hành nói: “Cẩn Cẩn, đêm nay ta muốn ngủ cùng ngươi.” Nhạc Cẩn Ngôn nhìn y, Lục Thận Hành liền tiến lên hì hì cười: “Vừa đến mùa đông thì tay chân ngươi lại lạnh lẽo, ta đến ủ giúp ngươi.” Nhạc Cẩn Ngôn trong lòng đau xót, gật đầu nói: “Được rồi, ngươi luôn có rất nhiều chủ ý.”</w:t>
      </w:r>
      <w:r>
        <w:br w:type="textWrapping"/>
      </w:r>
      <w:r>
        <w:br w:type="textWrapping"/>
      </w:r>
      <w:r>
        <w:t xml:space="preserve">Sáng sớm hôm sau, Nhạc Cẩn Ngôn cùng Lục Thận Hành ăn xong điểm tâm, tiểu tư tiến vào nói: “Nhạc đại phu, kiệu đã chuẩn bị xong rồi, hai vị có thể xuất môn.”</w:t>
      </w:r>
      <w:r>
        <w:br w:type="textWrapping"/>
      </w:r>
      <w:r>
        <w:br w:type="textWrapping"/>
      </w:r>
      <w:r>
        <w:t xml:space="preserve">Nhạc Cẩn Ngôn chần chờ một chút, nói với Lục Thận Hành: “Thận Hành, chúng ta đi từ biệt Vương gia đi.” Lục Thận Hành thầm nghĩ: “Vương gia người ta cũng không muốn gặp ta.” Gãi gãi đầu nói: “Cẩn Cẩn, ta không đi đâu, sợ làm Vương gia tức giận.”</w:t>
      </w:r>
      <w:r>
        <w:br w:type="textWrapping"/>
      </w:r>
      <w:r>
        <w:br w:type="textWrapping"/>
      </w:r>
      <w:r>
        <w:t xml:space="preserve">Nhạc Cẩn Ngôn nghĩ nghĩ, đưa hành lý cho Lục Thận Hành nói: “Vậy ngươi chờ ta một chút.” Rồi chắp tay với tiểu tư kia: “Tiểu ca này, tại hạ muốn chào từ biệt Vương gia, không biết tiểu ca có thể đưa ta đi được không?”</w:t>
      </w:r>
      <w:r>
        <w:br w:type="textWrapping"/>
      </w:r>
      <w:r>
        <w:br w:type="textWrapping"/>
      </w:r>
      <w:r>
        <w:t xml:space="preserve">Tiểu tư kia đồng ý, dẫn Nhạc Cẩn Ngôn đến vườn sau.</w:t>
      </w:r>
      <w:r>
        <w:br w:type="textWrapping"/>
      </w:r>
      <w:r>
        <w:br w:type="textWrapping"/>
      </w:r>
      <w:r>
        <w:t xml:space="preserve">Khánh vương đang luyện kiếm ở vườn sau, kiếm quang như ngân, bay bổng như chim nhạn, dũng mãnh như du long. Nhạc Cẩn Ngôn nhìn đến ngây người, thầm nghĩ: “Hắn múa kiếm cũng đẹp như vậy.”</w:t>
      </w:r>
      <w:r>
        <w:br w:type="textWrapping"/>
      </w:r>
      <w:r>
        <w:br w:type="textWrapping"/>
      </w:r>
      <w:r>
        <w:t xml:space="preserve">Đang nhìn mê mẩn, Khánh vương thu thế, trên mặt lộ ra mỉm cười. Nhạc Cẩn Ngôn vừa định lên tiếng thì nghe được một âm thanh trong trẻo: “Kiếm pháp của Vương gia lại tinh tiến rồi. Nhìn khắp giang hồ sợ không tìm được người thứ hai như thế.” Nhạc Cẩn Ngôn nhìn theo mới thấy hóa ra trong đình có một người, mặc một chiếc áo khoác rực rỡ, đỉnh đầu mang tử quan sáng loáng, mặt mày như họa, tầm mười sáu mười bảy tuổi, đúng là một thiếu niên tuyệt sắc, cả người có quý khí, hiển nhiên là xuất thân không tầm thường.</w:t>
      </w:r>
      <w:r>
        <w:br w:type="textWrapping"/>
      </w:r>
      <w:r>
        <w:br w:type="textWrapping"/>
      </w:r>
      <w:r>
        <w:t xml:space="preserve">Khánh vương cười ha ha đi vào đình, nói: “Nhược Nhi, ngươi đúng là càng ngày càng dẻo miệng.” vào đình, thiếu niên kia ngẩng mặt lên, không biết thấp giọng nói câu gì, Khánh vương lại cười to một trận, cúi đầu thơm lên mặt y một cái.</w:t>
      </w:r>
      <w:r>
        <w:br w:type="textWrapping"/>
      </w:r>
      <w:r>
        <w:br w:type="textWrapping"/>
      </w:r>
      <w:r>
        <w:t xml:space="preserve">Nhạc Cẩn Ngôn chỉ cảm thấy trái tim như bị đập mạnh một cái, đau đớn không chịu nổi, trước mắt biến đen, không khỏi lấy tay vịn vào hành lang, chợt nghe một âm thanh vang lên bên tai: “Tiểu Nhạc, ngươi sao thế?”</w:t>
      </w:r>
      <w:r>
        <w:br w:type="textWrapping"/>
      </w:r>
      <w:r>
        <w:br w:type="textWrapping"/>
      </w:r>
      <w:r>
        <w:t xml:space="preserve">Nhạc Cẩn Ngôn quay đầu lại nhìn, Lăng Tiêu mặt đầy lo lắng nhìn y, miễn cưỡng nở nụ cười, nói: “Lăng Tiêu tỷ tỷ, ta đến chào từ biệt Vương gia.”</w:t>
      </w:r>
      <w:r>
        <w:br w:type="textWrapping"/>
      </w:r>
      <w:r>
        <w:br w:type="textWrapping"/>
      </w:r>
      <w:r>
        <w:t xml:space="preserve">Lăng Tiêu liếc mắt một cái thấy Khánh vương đang ở trong sảnh chơi đùa cùng thiếu niên kia, có vẻ hiểu rõ, kéo tay Nhạc Cẩn Ngôn nói: “Ta mang ngươi đến đó.” Rồi dẫn theo Nhạc Cẩn Ngôn đến trước đình, cao giọng nói: “Vương gia, Tiểu Nhạc đến chào từ biệt ngài.” Kéo tay Nhạc Cẩn Ngôn đẩy mạnh vào đại sảnh.</w:t>
      </w:r>
      <w:r>
        <w:br w:type="textWrapping"/>
      </w:r>
      <w:r>
        <w:br w:type="textWrapping"/>
      </w:r>
      <w:r>
        <w:t xml:space="preserve">Nhạc Cẩn Ngôn bị Lăng Tiêu đẩy, đứng không vững sắp ngã đến nơi, mắt thấy sẽ đập vào bàn, Khánh vương cả kinh, không nghĩ ngợi, thân hình vút một cái đã ôm Nhạc Cẩn Ngôn vào trong ngực. Khánh vương cảm thẩy Nhạc Cẩn Ngôn trong ngực, tuy rằng đã mặc nhiều quần áo như vậy nhưng vẫn cảm giác được xương cốt đều nhô ra, cố gắng khắc chế ý niệm ôm Nhạc Cẩn Ngôn trong đầu, buông Nhạc Cẩn Ngôn, thản nhiên nói: “Cẩn thận một chút.”</w:t>
      </w:r>
      <w:r>
        <w:br w:type="textWrapping"/>
      </w:r>
      <w:r>
        <w:br w:type="textWrapping"/>
      </w:r>
      <w:r>
        <w:t xml:space="preserve">Nhạc Cẩn Ngôn đứng vững rồi, tâm tình cũng bình tĩnh lại, thi lễ với Khánh vương: “Vương gia, nhìn ngày nay Cẩn Ngôn cùng sư đệ đã quấy rầy quý phủ, nhờ Vương gia chiếu cô, Cẩn Ngôn đến đây cảm tạ Vương gia.”</w:t>
      </w:r>
      <w:r>
        <w:br w:type="textWrapping"/>
      </w:r>
      <w:r>
        <w:br w:type="textWrapping"/>
      </w:r>
      <w:r>
        <w:t xml:space="preserve">Khánh vương nâng tay nói: “Không cần đa lễ. Lần này đến Thụy vương phủ, phải hảo hảo cùng Thụy vương ở chung, sư đệ kia của ngươi cũng phải quản chặt một chút, chớ làm ra họa.”</w:t>
      </w:r>
      <w:r>
        <w:br w:type="textWrapping"/>
      </w:r>
      <w:r>
        <w:br w:type="textWrapping"/>
      </w:r>
      <w:r>
        <w:t xml:space="preserve">Nhạc Cẩn Ngôn khom người nói: “Vâng.”</w:t>
      </w:r>
      <w:r>
        <w:br w:type="textWrapping"/>
      </w:r>
      <w:r>
        <w:br w:type="textWrapping"/>
      </w:r>
      <w:r>
        <w:t xml:space="preserve">Khánh vương nói: “Vậy ngươi đi đi.” Nhạc Cẩn Ngôn đồng ý, rời khỏi đình. Lăng Tiêu thấy Khánh vương đối với Nhạc Cẩn Ngôn có chút lạnh lùng, tức giận đến hừ một tiếng, dậm chân một cái, đi theo Nhạc Cẩn Ngôn ra ngoài.</w:t>
      </w:r>
      <w:r>
        <w:br w:type="textWrapping"/>
      </w:r>
      <w:r>
        <w:br w:type="textWrapping"/>
      </w:r>
      <w:r>
        <w:t xml:space="preserve">Thiếu niên kia luôn đứng một bên tò mò nhìn, thấy Nhạc Cẩn Ngôn đi rồi, quay đầu lại nói với Khánh vương: “Biểu ca, ngươi thích Tiểu Nhạc này phỉa không.”</w:t>
      </w:r>
      <w:r>
        <w:br w:type="textWrapping"/>
      </w:r>
      <w:r>
        <w:br w:type="textWrapping"/>
      </w:r>
      <w:r>
        <w:t xml:space="preserve">Khánh vương sửng sốt một chút, cười nói: “Nhược Nhi, ngươi vì sao lại nói thế?”</w:t>
      </w:r>
      <w:r>
        <w:br w:type="textWrapping"/>
      </w:r>
      <w:r>
        <w:br w:type="textWrapping"/>
      </w:r>
      <w:r>
        <w:t xml:space="preserve">Thiếu niên này chính là biểu đệ của Khánh vương tên Tiêu Hoài Thực, nhũ danh Nhược Nhược, mẫu thân y là dì của Khánh vương, Bình nam hầu phu nhân. Giờ mẫu thân Tiêu Hoài Thực đang bệnh nặng nên gửi y ở Khánh vương phủ một thời gian, rất được Khánh vương yêu thương. Tiêu Hoài Thực nghe Khánh vương hỏi vậy, trợn mắt nói: “Ngươi có biết vừa rồi khi y té ngã biểu tình của ngươi có bao nhiêu khẩn trương không? Ta chưa bao giờ thấy ngươi thất thốt hoảng hốt như vậy. Còn đem người ôm thật chặt như vậy, không muốn buông ra.”</w:t>
      </w:r>
      <w:r>
        <w:br w:type="textWrapping"/>
      </w:r>
      <w:r>
        <w:br w:type="textWrapping"/>
      </w:r>
      <w:r>
        <w:t xml:space="preserve">Khánh vương khẽ thở dài, “Đáng tiếc y không thích ta.” Tiêu Hoài Thực di một tiếng nói: “Sẽ không nha, ta cảm thấy y cũng thích ngươi.” Khánh vương cười khổ: “Người y thích là lão Lục.”</w:t>
      </w:r>
      <w:r>
        <w:br w:type="textWrapping"/>
      </w:r>
      <w:r>
        <w:br w:type="textWrapping"/>
      </w:r>
      <w:r>
        <w:t xml:space="preserve">Tiêu Hoài Thực hỏi: “Hả, chính là cái Lục ca thường xuyên tới nơi này đó sao?” Khánh vương gật đầu, không muốn nói về chuyện này, “Nhược Nhi, tối hôm qua ngươi vừa đến, đi đường mệt nhọc, hôm nay lại dậy sớm, mau trở về ngủ thêm đi.”</w:t>
      </w:r>
      <w:r>
        <w:br w:type="textWrapping"/>
      </w:r>
      <w:r>
        <w:br w:type="textWrapping"/>
      </w:r>
      <w:r>
        <w:t xml:space="preserve">Tiêu Hoài Thực nói: “Được rồi, dù sao ta cũng được xem kiếm pháp của ngươi rồi, thật là thứ nhất thiên hạ a.” Vặn vẹo cái thắt lưng, nói tiếp: “Ta trở về phòng đây” rồi thản nhiên đi vào. Khánh vương ngồi lại trong sảnh, cẩn thận suy nghĩ lá thư Tiêu Hoài Thực mang đến tối qua, sắc mặt ngưng trọng, thấp giọng nói: “Động tác thật là nhanh a.”</w:t>
      </w:r>
      <w:r>
        <w:br w:type="textWrapping"/>
      </w:r>
      <w:r>
        <w:br w:type="textWrapping"/>
      </w:r>
      <w:r>
        <w:t xml:space="preserve">Nhạc Cẩn Ngôn cùng Lục Thận Hành vào Thụy vương phủ, Lưu bá đã ở tiền thính, thấy Nhạc Cẩn Ngôn thì mừng không kiềm chế được, cầm lấy tay Nhạc Cẩn Ngôn không buông, luôn miệng nói: “Tiểu Nhạc đại phu, ngươi trở về thật sự là quá tốt, mau đến xem Vương gia một chú đi.”</w:t>
      </w:r>
      <w:r>
        <w:br w:type="textWrapping"/>
      </w:r>
      <w:r>
        <w:br w:type="textWrapping"/>
      </w:r>
      <w:r>
        <w:t xml:space="preserve">Lục Thận Hành còn đang đứng bên cạnh hừ một tiếng: “Các ngươi đây là đạo đãi khách kiểu gì vậy, khách nhân vừa chân ướt chân ráo đến, cư nhiên còn bắt người ta đi nhìn cái Vương gia chó má kia.”</w:t>
      </w:r>
      <w:r>
        <w:br w:type="textWrapping"/>
      </w:r>
      <w:r>
        <w:br w:type="textWrapping"/>
      </w:r>
      <w:r>
        <w:t xml:space="preserve">Nhạc Cẩn Ngôn thấp giọng quát: “Thận Hành, không được vô lễ.” Lưu bá đã nếm qua sự lợi hại của Lục Thận Hành, vội cười nịnh nọt: “Đúng đúng, cũng là ta già đến hồ đồ, Tiểu Nhạc đại phu, Lục gia, trước tiên ta đưa hai người về phòng nghỉ ngơi.”</w:t>
      </w:r>
      <w:r>
        <w:br w:type="textWrapping"/>
      </w:r>
      <w:r>
        <w:br w:type="textWrapping"/>
      </w:r>
      <w:r>
        <w:t xml:space="preserve">Lưu bá sắp xếp Lục Thận Hành ở phòng phía tây, phòng rất thoải mái, Lục Thận Hành nhìn thoáng qua, hoi: “Ta cùng Cẩn Cẩn ở một phòng.” Lưu bá vừa nghe, thầm nghĩ: “Ngươi cùng Nhạc đại phu ở một phòng, vậy Vương gia của chúng ta làm sao bây giờ.” Cười nịnh nói: “Lục gia nếu không hài lòng phòng này thì ta gọi người đổi một phòng khác vậy.”</w:t>
      </w:r>
      <w:r>
        <w:br w:type="textWrapping"/>
      </w:r>
      <w:r>
        <w:br w:type="textWrapping"/>
      </w:r>
      <w:r>
        <w:t xml:space="preserve">Lục Thận Hành không kiên nhẫn tiến tới trước mặt Lưu bá nói: “Ngươi điếc à? Ta nói muốn ở cùng gian với Cẩn Cẩn!” nước miếng phun thẳng vào mặt Lưu bá. Lưu bá lui về phía sau, liên tục gật đầu nói: “Vâng vâng, ta liền cho hạ nhân mang đồ ngủ đến.”</w:t>
      </w:r>
      <w:r>
        <w:br w:type="textWrapping"/>
      </w:r>
      <w:r>
        <w:br w:type="textWrapping"/>
      </w:r>
      <w:r>
        <w:t xml:space="preserve">Lục Thận Hành đắc ý dào dạt, kéo tay Nhạc Cẩn Ngôn cười nói: “Cẩn Cẩn, ta với ngươi ở một phòng được không?”</w:t>
      </w:r>
      <w:r>
        <w:br w:type="textWrapping"/>
      </w:r>
      <w:r>
        <w:br w:type="textWrapping"/>
      </w:r>
      <w:r>
        <w:t xml:space="preserve">Nhạc Cẩn Ngôn cười lắc đầu, “Ngươi nha, còn không phải tự mình quyết định rồi sao, giờ còn hỏi ta.” Lục Thận Hành biết Nhạc Cẩn Ngôn đồng ý rồi nên mừng rỡ nhảy lên, thúc giục Lưu bá dẫn đường. Lưu bá một bụng không vui không thể nói ra, chỉ đành đưa hai người lại căn phòng của Nhạc Cẩn Ngôn đã ở, thấy trong phòng vô cùng sạch sẽ, hình như có người thường xuyên dọn dẹp, Nhạc Cẩn Ngôn vội vàng giải tỏa nỗi lo, Nhạc Cẩn Ngôn tinh mắt nhìn thấy trên bàn có mấy bức tranh, đi đến cầm lên, nét mực còn rất mới, có vẻ như mới được vẽ cách đây không lâu, toàn là bức tranh giống Nhạc Cẩn Ngôn, mỉm cười, sốt ruột hay thẹn thùng, tất cả đều giống như đúc, phác thảo nhuần nhuyễn khí chất ôn hòa tinh khiết thiện lương của Nhạc Cẩn Ngôn.</w:t>
      </w:r>
      <w:r>
        <w:br w:type="textWrapping"/>
      </w:r>
      <w:r>
        <w:br w:type="textWrapping"/>
      </w:r>
      <w:r>
        <w:t xml:space="preserve">Lục Thận Hành thấy lạc khoản chỉ có một chữ Tuyên, ngầm đoán rằng đây là tên của Thụy vương, còn đang trầm ngâm thì Nhạc Cẩn Ngôn đã thu thập xong đồ đạc, rót một chén trà đi tới nói: “Thận Hành, ngươi khát không, uống nước đi.”</w:t>
      </w:r>
      <w:r>
        <w:br w:type="textWrapping"/>
      </w:r>
      <w:r>
        <w:br w:type="textWrapping"/>
      </w:r>
      <w:r>
        <w:t xml:space="preserve">Lục Thận Hành vội nhét bức tranh vào trong ngực, nhận trà rồi uống, vừa uống vừa nghĩ: “Hóa ra Thụy vương này thích Cẩn Cẩn. Có điều hắn từng làm tổn thương Cẩn Cẩn, ta liền không tha cho hắn, xem từ nay về sau ta như thế nào chậm rãi thu thập hắn.” nghĩ đến chỗ đắc ý, trên mặt không khỏi lộ ra nụ cười.</w:t>
      </w:r>
      <w:r>
        <w:br w:type="textWrapping"/>
      </w:r>
      <w:r>
        <w:br w:type="textWrapping"/>
      </w:r>
      <w:r>
        <w:t xml:space="preserve">Nhạc Cẩn Ngôn thấy Lục Thận Hành cười đến quỷ dị, biết là y lại đang có chủ ý quỷ quái gì đó, cảnh cáo y một cái. Lục Thận Hành làm mặt quỷ, hì hì cười nói: “Cẩn Cẩn yên tâm, ta khẳng định sẽ thành thật, quyết không sinh sự.”</w:t>
      </w:r>
      <w:r>
        <w:br w:type="textWrapping"/>
      </w:r>
      <w:r>
        <w:br w:type="textWrapping"/>
      </w:r>
      <w:r>
        <w:t xml:space="preserve">Nhạc Cẩn Ngôn ngồi vào bàn, nhẹ giọng nói: “Thận Hành, ta biết ngươi không muốn đến Thụy vương phủ, nhưng là biết hắn bệnh nặng, ta không thể không quản. Ngươi yên tâm, chờ hắn hết bệnh rồi, giải độc cho Khang vương xong, chúng ta liền trở về Tương Tây đi, từ sau sẽ không bao giờ bước vào kinh thành nữa.”</w:t>
      </w:r>
      <w:r>
        <w:br w:type="textWrapping"/>
      </w:r>
      <w:r>
        <w:br w:type="textWrapping"/>
      </w:r>
      <w:r>
        <w:t xml:space="preserve">Lục Thận Hành thấy Nhạc Cẩn Ngôn vẻ mặt cô đơn, thầm nghĩ: “Ngươi thực ra là vì người nọ mới muốn trở về đi? Ngươi thật sự bỏ được sao?” tuổi Lục Thận Hành dù nhỏ tuổi hơn Nhạc Cẩn Ngôn nhưng tính cách nhạy bẻn sắc xảo, láu cá, mười bốn mười lăm tuổi đã biết lừa sư huynh sư phụ đi uống hoa tửu, trong việc phong nguyệt đã hiểu biết không biết bao nhiêu lần so với Nhạc Cẩn Ngôn, chút tâm tư của Nhạc Cẩn Ngôn đã sớm nhìn ở trong mắt. Y biết Nhạc Cẩn Ngôn nhìn như đã thành thục, kỳ thực tâm tư lại vô cùng đơn thuần, lại là lần đầu tiên nếm thử tư vi ái tình, đáng tiếc người y thích lại là quý tộc dòng dõi hoàng thất, thân phận cách xa như vậy nhất định là ngọt ít đắng nhiều. Lục Thận Hành cảm thấy rầu rĩ, thu lại cợt nhả thường ngày, nắm tay Nhạc Cẩn Ngôn ôn nhu nói: “Được rồi, Cẩn Cẩn muốn làm sao thì ta cũng vậy, cả đời không xa nhau.”</w:t>
      </w:r>
      <w:r>
        <w:br w:type="textWrapping"/>
      </w:r>
      <w:r>
        <w:br w:type="textWrapping"/>
      </w:r>
      <w:r>
        <w:t xml:space="preserve">Nhạc Cẩn Ngôn nghe Lục Thận Hành nói vậy không khỏi nở nụ cười, nói: “Lại nói bậy, sau này ngươi lấy vợ vẫn muốn ta ở bên sao, lúc đó khẳng định chê ta phiền toái.”</w:t>
      </w:r>
      <w:r>
        <w:br w:type="textWrapping"/>
      </w:r>
      <w:r>
        <w:br w:type="textWrapping"/>
      </w:r>
      <w:r>
        <w:t xml:space="preserve">Lục Thận Hành gác cằm lên vai Nhạc Cẩn Ngôn, dùng răng cắn cổ Nhạc Cẩn Ngôn, khẽ cười nói: “Ta không cưới vợ, trừ khi Cẩn Cẩn cưới vợ không cần ta, bằng không cả đời ta cùng Cẩn Cẩn.” Nhạc Cẩn Ngôn bị y cắn ngứa ngáy, rụt cổ cười ha ha, quay lại thọc lét Lục Thận Hành.</w:t>
      </w:r>
      <w:r>
        <w:br w:type="textWrapping"/>
      </w:r>
      <w:r>
        <w:br w:type="textWrapping"/>
      </w:r>
      <w:r>
        <w:t xml:space="preserve">Hai người nháo thành một đoàn, chợt nghe thấy một âm thanh có chút sợ hãi: “Nhạc Cẩn Ngôn?”</w:t>
      </w:r>
      <w:r>
        <w:br w:type="textWrapping"/>
      </w:r>
      <w:r>
        <w:br w:type="textWrapping"/>
      </w:r>
      <w:r>
        <w:t xml:space="preserve">Thân thể Nhạc Cẩn Ngôn cứng đờ, chậm rãi xoay người, thấy một người đứng ở cửa, ngược sáng nên không thấy rõ bộ dáng, Nhạc Cẩn Ngôn nghe qua thanh âm liền biết, người nọ là Thụy vương.</w:t>
      </w:r>
      <w:r>
        <w:br w:type="textWrapping"/>
      </w:r>
      <w:r>
        <w:br w:type="textWrapping"/>
      </w:r>
      <w:r>
        <w:t xml:space="preserve">Thụy vương bước từng bước tới, Nhạc Cẩn Ngôn cực kỳ sợ hãi hắn không khỏi nắm chặt tay Lục Thận Hành. Lục Thận Hành vội cầm tay y, thấp giọng nói: “Cẩn Cẩn, ta ở đây, không sợ.”</w:t>
      </w:r>
      <w:r>
        <w:br w:type="textWrapping"/>
      </w:r>
      <w:r>
        <w:br w:type="textWrapping"/>
      </w:r>
      <w:r>
        <w:t xml:space="preserve">Thụy vương đi đến gần, Nhạc Cẩn Ngôn mới nhìn thấy bộ dáng của hắn, thấy trên mặt hắn không còn chút thịt, đôi mắt lại lòe lòe tỏa sáng, nhìn mình chằm chằm, liền không đành lòng, nhẹ giọng gọi: “Vương gia.”</w:t>
      </w:r>
      <w:r>
        <w:br w:type="textWrapping"/>
      </w:r>
      <w:r>
        <w:br w:type="textWrapping"/>
      </w:r>
      <w:r>
        <w:t xml:space="preserve">Thụy vương bước đến trước mặt Nhạc Cẩn Ngôn, có chút không dám tin mà nâng tay sờ mặt Nhạc Cẩn Ngôn, Nhạc Cẩn Ngôn thấy bàn tay Thụy vương tiến tới, cả người liền cứng ngắc, đã thấy trong mắt Thụy vương vừa đau thương vừa vui mừng, mơ hồ còn có khiếp đảm, trong lòng than nhẹ một tiếng, không né tránh nữa để Thụy vương sờ lên mặt y.</w:t>
      </w:r>
      <w:r>
        <w:br w:type="textWrapping"/>
      </w:r>
      <w:r>
        <w:br w:type="textWrapping"/>
      </w:r>
      <w:r>
        <w:t xml:space="preserve">Thụy Vương cẩn thận vuốt ve chân mày, miệng, mũi Nhạc Cẩn Ngôn. Lục Thận Hành nhìn hai mắt phun lửa, muốn tiến lên bỏ tay Thụy vương xuống, Nhạc Cẩn Ngôn vội vàng kéo Lục Thận Hành, y đã nhìn ra thần trí của Thụy vương lúc này đã không rõ, không thể chịu thêm một chút kích thích nào. Thụy vương sờ soạng một lần, thở dài một hơi, ôm Nhạc Cẩn Ngôn vào lòng, gục đầu vào vai Nhạc Cẩn Ngôn, nhẹ giọng nói: “Nhạc Cẩn Ngôn, ngươi ở đây, thật tốt.”</w:t>
      </w:r>
      <w:r>
        <w:br w:type="textWrapping"/>
      </w:r>
      <w:r>
        <w:br w:type="textWrapping"/>
      </w:r>
      <w:r>
        <w:t xml:space="preserve">Nhạc Cẩn Ngôn cảm thấy lời này như đã từng nghe, thấy Lục Thận Hành tiến lên kéo Thụy vương ra cũng không nghĩ tiếp, giúp Thụy vương xoay người, nói với Lục Thận Hành: “Thận Hành, đừng động vào hắn.” Dùng tay vỗ lưng Thụy vương nhẹ nhàng, trong miệng dỗ dành: “Vâng, Vương gia, là ta.” Cảm thấy Thụy vương vẫn không nhúc nhích, hoảng sợ, vội nhẹ đẩy hắn ra, thấy Thụy vương từ từ nhắm mắt, hô hấp vững vàng, hóa ra là đang ngủ.</w:t>
      </w:r>
      <w:r>
        <w:br w:type="textWrapping"/>
      </w:r>
      <w:r>
        <w:br w:type="textWrapping"/>
      </w:r>
    </w:p>
    <w:p>
      <w:pPr>
        <w:pStyle w:val="Heading2"/>
      </w:pPr>
      <w:bookmarkStart w:id="124" w:name="chương-24"/>
      <w:bookmarkEnd w:id="124"/>
      <w:r>
        <w:t xml:space="preserve">24. Chương 24</w:t>
      </w:r>
    </w:p>
    <w:p>
      <w:pPr>
        <w:pStyle w:val="Compact"/>
      </w:pPr>
      <w:r>
        <w:br w:type="textWrapping"/>
      </w:r>
      <w:r>
        <w:br w:type="textWrapping"/>
      </w:r>
      <w:r>
        <w:t xml:space="preserve">Lưu bá nhìn Thụy vương đang ngủ say, thở dài: “Trời đất, Vương gia rốt cục ngủ rồi.” Nhạc Cẩn Ngôn liếc Lục Thận Hành, cảm thấy kinh ngạc. Lưu bá nhìn Nhạc Cẩn Ngôn, lại nhìn Lục Thận Hành, muốn nói lại thôi, Nhạc Cẩn Ngôn  biết lão sợ Lục Thận Hành, nói: “Lưu bá, sư đệ của ta sẽ không làm xằng bậy, ngươi muốn nói gì sao?”</w:t>
      </w:r>
      <w:r>
        <w:br w:type="textWrapping"/>
      </w:r>
      <w:r>
        <w:br w:type="textWrapping"/>
      </w:r>
      <w:r>
        <w:t xml:space="preserve">Lưu bá thở dài một tiếng, nói: “Nhạc đại phu, từ sau đêm đó ngươi đi, Vương gia liền bị sốt lại không chịu uống thuốc, may mà hoàng thượng tới khuyên nên hắn mới uống thuốc, lúc này cơn sốt mới lui. Nhưng sau đó Vương gia lại không ăn không uống, cả ngày ngồi trong phòng ngươi vẽ tranh, buổi tối cũng không ngủ, không làm để ý đến người khác, cứ như vậy nằm trên giường, mở to mắt nhìn cửa phòng.” Lưu bá nước mắt tung hoành, “Nhạc đại phu, ta không biết vì sao ngươi ra khỏi phủ, nghĩ rằng Vương gia luôn có lỗi với ngươi, Vương gia kỳ thật tính tình không tồi, chỉ là ngày thường được nuông chiều quá nên tính tình có chút bướng bỉnh. Nếu hắn làm sai cái gì xin ngươi nể tình hai tháng ở chung mà tha thứ cho hắn.”</w:t>
      </w:r>
      <w:r>
        <w:br w:type="textWrapping"/>
      </w:r>
      <w:r>
        <w:br w:type="textWrapping"/>
      </w:r>
      <w:r>
        <w:t xml:space="preserve">Lục Thận Hành hừ một tiếng, muốn nói gì thì bị Nhạc Cẩn Ngôn nhìn một cái, lúc này mới tức giận ngậm miệng. Nhạc Cẩn Ngôn nói: “Lưu bá, hiện tại chúng ta không nói cái gì tha thứ hay không, ta thấy bệnh này của Vương gia cần điều trị thật tốt, trước hết ta khai phương thuốc, chờ Vương gia tỉnh là có thể uống.”</w:t>
      </w:r>
      <w:r>
        <w:br w:type="textWrapping"/>
      </w:r>
      <w:r>
        <w:br w:type="textWrapping"/>
      </w:r>
      <w:r>
        <w:t xml:space="preserve">Lưu luôn miệng cảm ơn, Nhạc Cẩn Ngôn cười cười, viết phương thuốc, Lưu bá cầm ra ngoài tìm người nấu.</w:t>
      </w:r>
      <w:r>
        <w:br w:type="textWrapping"/>
      </w:r>
      <w:r>
        <w:br w:type="textWrapping"/>
      </w:r>
      <w:r>
        <w:t xml:space="preserve">Lục Thận Hành trừng mắt nhìn Thụy vương nằm trên giường, nói: “Cẩn Cẩn ngươi thực tốt qua đi a. Người này làm tội ác tày trời với ngươi, ngươi lại vẫn giúp hắn chữa bệnh.”</w:t>
      </w:r>
      <w:r>
        <w:br w:type="textWrapping"/>
      </w:r>
      <w:r>
        <w:br w:type="textWrapping"/>
      </w:r>
      <w:r>
        <w:t xml:space="preserve">Nhạc Cẩn Ngôn nhìn Thụy vương, Thụy vương ngủ rất sâu, ngực hơi phập phồng, khuôn mặt tái nhợt ban đầu có chút huyết sắc. Nhạc Cẩn Ngôn khẽ thở dài, nói: “Hắn cũng không phải là người xấu, đêm đó cũng là do uống quá say, nhìn hắn bệnh thành như vậy cũng là nghiệp chướng, lại chẳng thể trừng trị.”</w:t>
      </w:r>
      <w:r>
        <w:br w:type="textWrapping"/>
      </w:r>
      <w:r>
        <w:br w:type="textWrapping"/>
      </w:r>
      <w:r>
        <w:t xml:space="preserve">Nhạc Cẩn Ngôn nói: “Ta thấy hắn là mê tâm trí, loại bệnh này khó chữa nhất, lại không chịu nổi kích thích, nếu hắn muốn cả đời quấn quít lấy ngươi ngươi liền để hắn quấn phải không?”</w:t>
      </w:r>
      <w:r>
        <w:br w:type="textWrapping"/>
      </w:r>
      <w:r>
        <w:br w:type="textWrapping"/>
      </w:r>
      <w:r>
        <w:t xml:space="preserve">Nhạc Cẩn Ngôn sửng sốt một chút, lo nghĩ nói: “Hiện nay hắn như vậy là vì trước đây quá mức trôi chảy, chưa bao giờ chịu suy sụp cho nên chỉ cần gặp chút trắc trở liền không chịu đựng nổi. Sau khi trải qua chuyện này thì tâm trí sẽ kiên cường lên rất nhiều. Chờ ta điều trị cho hắn bằng thuốc xong lại dùng châm cứu giúp hắn khơi thông kinh mạch, xác nhận là sẽ có thể chữa khỏi.”</w:t>
      </w:r>
      <w:r>
        <w:br w:type="textWrapping"/>
      </w:r>
      <w:r>
        <w:br w:type="textWrapping"/>
      </w:r>
      <w:r>
        <w:t xml:space="preserve">Lục Thận Hành lườm một cái, thầm nghĩ: “Ngươi này Cẩn Cẩn ngốc, ta nói chính là người này nếu giả ngây giả dại quấn quít lấy ngươi thì làm sao bây giờ, cái tâm địa bồ tát kia của ngươi khẳng định là không nhẫn tâm được, ngươi lại còn bàn bạc việc y với ta.” Y sờ sờ bức tranh trong ngực, “Tình cảm của người này với Cẩn Cẩn rất sâu đậm, khẳng định lúc đó sẽ sống chết bám lấy, đến lúc đó…” khóe miệng cong lên, gật đầu nói: “Cẩn Cẩn nói đúng, khẳng định có thể chữa được.”</w:t>
      </w:r>
      <w:r>
        <w:br w:type="textWrapping"/>
      </w:r>
      <w:r>
        <w:br w:type="textWrapping"/>
      </w:r>
      <w:r>
        <w:t xml:space="preserve">Lần này Thụy vương cảm giác ngủ ngon, chuyện đầu tiên sau khi mở mắt ra chính là tìm Nhạc Cẩn Ngôn, thấy Nhạc Cẩn Ngôn ngồi một bên đọc sách, khuôn mặt thanh tú trầm tĩnh như nước làm cho hắn yên tâm không hiểu vì sao, bất giác nhìn ngây người. Nhạc Cẩn Ngôn đọc sách một hồi, nhìn Thụy vương xem hắn tỉnh chưa thì thấy hắn mở to mắt nhìn mình chằm chằm, chần chờ một chút vẫn là đi đến trước giường mỉm cười nói: “Vương gia, ngươi tỉnh rồi sao, đã ngủ ba bốn canh giờ rồi, trời tối chắc đã đói bụng, ta gọi người mang bữa ăn đến.”</w:t>
      </w:r>
      <w:r>
        <w:br w:type="textWrapping"/>
      </w:r>
      <w:r>
        <w:br w:type="textWrapping"/>
      </w:r>
      <w:r>
        <w:t xml:space="preserve">Thụy vương há miệng lại nói không ra lời, Nhạc Cẩn Ngôn thấy hắn có chút dại ra, sắc mặt ửng đỏ, di một tiếng sờ tay lên trán hắn, nhíu mày nói: “Không phát sốt nha.” Bàn tay hơi lạnh của Nhạc Cẩn Ngôn đặt trên trán Thụy vương, Thụy vương cảm thấy trái tim điên cuồng nhảy lên, nghẹn nửa này, lúng ta lúng túng nói: “Nhạc Cẩn Ngôn, ngươi, ngươi khỏe rồi sao?”</w:t>
      </w:r>
      <w:r>
        <w:br w:type="textWrapping"/>
      </w:r>
      <w:r>
        <w:br w:type="textWrapping"/>
      </w:r>
      <w:r>
        <w:t xml:space="preserve">Nhạc Cẩn Ngôn thu tay, thản nhiên nói: “Ta tốt lắm, đa tạ Vương gia đã hỏi.” Thụy vương trong lòng ngàn vạn chữ nhưng không biết mở miệng thế nào, rốt cục khóc lên, kéo tay áo Nhạc Cẩn Ngôn nói: “Nhạc Cẩn Ngôn, ngươi, ngươi đánh chết ta đi.” Hắn vô cùng hối hận, đã nghẹn hồi lâu, lần này thật sự là gào khóc lớn, ngừng cũng không ngừng được.</w:t>
      </w:r>
      <w:r>
        <w:br w:type="textWrapping"/>
      </w:r>
      <w:r>
        <w:br w:type="textWrapping"/>
      </w:r>
      <w:r>
        <w:t xml:space="preserve">Nhạc Cẩn Ngôn thấy Thụy vương khóc đến rối tinh rối mù, thở dài, đưa ra một cái khăn, nhẹ giọng nói: “Vương gia, ta biết đêm đó ngươi uống rượu. Sau này uống ít đi, thân mình quan trọng hơn. Đừng khóc, lau nước mắt đi.” Thụy vương thấy Nhạc Cẩn Ngôn đưa khăn cho mình chứ không lau cho mình như trước đây, lại hối hận, một lòng nghĩ làm sao có thể lấy lòng Nhạc Cẩn Ngôn, liều mạng nhịn nước mắt, nhận lấy khăn lau mặt.</w:t>
      </w:r>
      <w:r>
        <w:br w:type="textWrapping"/>
      </w:r>
      <w:r>
        <w:br w:type="textWrapping"/>
      </w:r>
      <w:r>
        <w:t xml:space="preserve">Nhạc Cẩn Ngôn nhìn Thụy vương nín không khóc nữa, đi đến cửa gọi người mang đồ ăn đến, trở lại đã thấy Thụy vương đứng lên, đang vụng vệ mặc quần áo, một cái áo gọn gàng bị hắn đóng nhầm cúc, không khỏi bật cười đi đến cởi ra mặc lại cho hắn. Nhạc Cẩn Ngôn cúi đầu, đầu vừa vặn ở cằm Thụy vương, Thụy vương ngửi được hơi thở tươi mát đặc biệt chỉ có ở Nhạc Cẩn Ngôn, đó là hương vị dược thảo tự nhiên nhàn nhạt do làm bạn lâu năm với thuốc, trong lòng mềm mại, muốn sờ lên tóc Nhạc Cẩn Ngôn lại không dám, chỉ đành căng thẳng đứng, cưỡng chế suy nghĩ ôm Nhạc Cẩn Ngôn vào ngực.</w:t>
      </w:r>
      <w:r>
        <w:br w:type="textWrapping"/>
      </w:r>
      <w:r>
        <w:br w:type="textWrapping"/>
      </w:r>
      <w:r>
        <w:t xml:space="preserve">Nhạc Cẩn Ngôn giúp Thụy vương cài cúc áo xong, ngẩng đầu cười: “Tốt rồi.” Thụy vương nhìn khuôn mặt tươi cười ôn hòa của Nhạc Cẩn Ngôn, nhỏ giọng nói: “Nhạc Cẩn Ngôn, có phải ngươi cảm thấy ta thực ngốc không?”</w:t>
      </w:r>
      <w:r>
        <w:br w:type="textWrapping"/>
      </w:r>
      <w:r>
        <w:br w:type="textWrapping"/>
      </w:r>
      <w:r>
        <w:t xml:space="preserve">Nhạc Cẩn Ngôn không nghĩ tới Thụy vương sẽ hỏi như vây, ngẩn người nói: “Không có a.”Thụy vương cụp mắt, nói: “Ta ngay cả mặc quần áo cũng không biết.”</w:t>
      </w:r>
      <w:r>
        <w:br w:type="textWrapping"/>
      </w:r>
      <w:r>
        <w:br w:type="textWrapping"/>
      </w:r>
      <w:r>
        <w:t xml:space="preserve">Nhạc Cẩn Ngôn nga một tiếng, rốt cục hiểu Thụy vương nói gì, thấy Thụy vương thật uể oải, an ủi nói: “Vương gia là thân ngàn vàng, những việc vặt trong cuộc sống đã có người để ý không cần Vương gia động tay, không biết làm là chuyện bình thường.”</w:t>
      </w:r>
      <w:r>
        <w:br w:type="textWrapping"/>
      </w:r>
      <w:r>
        <w:br w:type="textWrapping"/>
      </w:r>
      <w:r>
        <w:t xml:space="preserve">Thụy vương thấp giọng nói: “Ta không muốn làm Vương gia gì cả, ta không cần người để ý chuyện của ta. Ta chỉ muốn cùng ngươi một chỗ.” Nhạc Cẩn Ngôn làm bộ như không nghe tiếng, vừa vặn nha hoàn mang bữa tối vào, liền nhận lấy rồi nói: “Vương gia, ăn cơm đi.” Thụy vương nghe lời, nhận lấy rồi ngoan ngoãn ăn.</w:t>
      </w:r>
      <w:r>
        <w:br w:type="textWrapping"/>
      </w:r>
      <w:r>
        <w:br w:type="textWrapping"/>
      </w:r>
      <w:r>
        <w:t xml:space="preserve">Ăn một hồi, Thụy vương đột nhiên hỏi: “Nhạc Cẩn Ngôn, sư đệ ngươi đâu? Ta nhớ y cũng đến đây mà? Sao lại không đến ăn cơm?”</w:t>
      </w:r>
      <w:r>
        <w:br w:type="textWrapping"/>
      </w:r>
      <w:r>
        <w:br w:type="textWrapping"/>
      </w:r>
      <w:r>
        <w:t xml:space="preserve">Nhạc Cẩn Ngôn nói: “Y nói có chút việc, buổi chiều đã ra ngoài, bảo chúng ta ăn cơm không cần chờ y.”</w:t>
      </w:r>
      <w:r>
        <w:br w:type="textWrapping"/>
      </w:r>
      <w:r>
        <w:br w:type="textWrapping"/>
      </w:r>
      <w:r>
        <w:t xml:space="preserve">Chiều nay Lục Thận Hành đã ra ngoài, Nhạc Cẩn Ngôn biết tính y thích náo nhiệt, nhiều ngày nay vì chăm sóc mình nên nghẹn ở trong Khánh vương phủ, đến kinh thành còn chưa ra ngoài chơi, khẳng định đã ngứa ngáy khó nhịn, dặn dò y chớ chọc họa, cầm hai mươi lượng lúc trước nhận được ở Thụy vương phủ đưa cho y rồi thả đi.</w:t>
      </w:r>
      <w:r>
        <w:br w:type="textWrapping"/>
      </w:r>
      <w:r>
        <w:br w:type="textWrapping"/>
      </w:r>
      <w:r>
        <w:t xml:space="preserve">Hai người ăn cơm chiều xong, nghỉ ngơi một hồi, Nhạc Cẩn Ngôn gọi người đem thuốc tới. Thụy vương thấy bát thuốc đen như mực, nhíu mày không muốn uống, Nhạc Cẩn Ngôn hòa nhã nói: “Thuốc này có cam thảo, không đắng đâu.” Thụy vương giương mắt nhìn Nhạc Cẩn Ngôn, “Thật sự? Ngươi không lừa ta chứ?”</w:t>
      </w:r>
      <w:r>
        <w:br w:type="textWrapping"/>
      </w:r>
      <w:r>
        <w:br w:type="textWrapping"/>
      </w:r>
      <w:r>
        <w:t xml:space="preserve">Nhạc Cẩn Ngôn gật đầu nói: “Thật sự, ta không lừa ngươi đâu.”</w:t>
      </w:r>
      <w:r>
        <w:br w:type="textWrapping"/>
      </w:r>
      <w:r>
        <w:br w:type="textWrapping"/>
      </w:r>
      <w:r>
        <w:t xml:space="preserve">Thụy vương nhận lấy bát thuốc, do dự uống một ngụm, phát hiện thật sự không đắng, thậm chí còn có chút ngọt, lúc này mới uống hết sạch. Thụy vương dù ngủ một ngày nhưng mấy ngày qua chưa từng ngủ, thuốc Nhạc Cẩn Ngôn kê là an thần, uống xong không lâu liền thấy buồn ngủ mông lung. Nhạc Cẩn Ngôn thấy hai mắt Thụy vương đóng lại, vội gọi người giúp hắn rửa mặt lau chân, đỡ lên giường. Chỉ chốc lát sau Thụy vương liền ngủ say, Nhạc Cẩn Ngôn thấy hắn ngủ ngon, thở ra một hơi, gọi nha hoàn trông coi rồi tự trở về phòng.</w:t>
      </w:r>
      <w:r>
        <w:br w:type="textWrapping"/>
      </w:r>
      <w:r>
        <w:br w:type="textWrapping"/>
      </w:r>
      <w:r>
        <w:t xml:space="preserve">Lục Thận Hành còn chưa trở về, y khéo léo đưa đẩy lại mang võ công, còn có một đống mê dược độc dược, Nhạc Cẩn Ngôn cũng không lo lắng, nhờ người mang thùng nước ấm đến, đổ một chút vào chậu, rửa mặt, cởi giày ngâm chân vào nước ấm. Nhạc Cẩn Ngôn sợ lạnh, giá lạnh ở phương bắc làm y thật khổ sở, lúc này có nước ấm ngâm chân làm y cả người thư thái, thở ra một hơi thật dài, nheo mắt lại thỏa mãn hưởng thụ.</w:t>
      </w:r>
      <w:r>
        <w:br w:type="textWrapping"/>
      </w:r>
      <w:r>
        <w:br w:type="textWrapping"/>
      </w:r>
      <w:r>
        <w:t xml:space="preserve">Lục Thận Hành đi vào phòng chính là nhìn thấy Nhạc Cẩn Ngôn đang mỹ mãn ngâm chân, vẻ mặt như mèo con, nhếch miệng cười, lấy hai tay đông lạnh xoa mặt Nhạc Cẩn Ngôn. Nhạc Cẩn Ngôn vừa mới rửa mặt, còn đang nóng hầm hập, bị dính lạnh như vậy có chút buồn bực, vươn chân từ trong bồn ra vẩy vào Lục Thận Hành. Lục Thận Hành thuận thế nắm chân y, lấy khăn ở trong bồn, lau khô, cười nói: “Ngươi đánh không lại ta, vẫn là thành thật một chút đi.”</w:t>
      </w:r>
      <w:r>
        <w:br w:type="textWrapping"/>
      </w:r>
      <w:r>
        <w:br w:type="textWrapping"/>
      </w:r>
      <w:r>
        <w:t xml:space="preserve">Nhạc Cẩn Ngôn lùi chân về, than thở: “Người ta thật vất vả mới ngâm được cái chân, lại quấy rối.”</w:t>
      </w:r>
      <w:r>
        <w:br w:type="textWrapping"/>
      </w:r>
      <w:r>
        <w:br w:type="textWrapping"/>
      </w:r>
      <w:r>
        <w:t xml:space="preserve">Đứng lên nói: “Còn nửa thùng nước ấm, ngươi nhanh rửa đi đừng để lạnh mất.” Y nói rồi lấy giầy đi đến trước giường, cơi áo ngoài ra, chui vào ổ chăn, bao bọc vô cùng kín, lộ ra cái đầu hỏi Lục Thận Hành: “Hôm nay ngươi chơi ở đâu thế?”</w:t>
      </w:r>
      <w:r>
        <w:br w:type="textWrapping"/>
      </w:r>
      <w:r>
        <w:br w:type="textWrapping"/>
      </w:r>
      <w:r>
        <w:t xml:space="preserve">Lục Thận Hành vừa rửa vừa nói: “Ta đi dạo hơn nửa cái kinh thành. Kinh thành này thật đúng là không giống ở quê, náo nhiệt chơi thật vui.”</w:t>
      </w:r>
      <w:r>
        <w:br w:type="textWrapping"/>
      </w:r>
      <w:r>
        <w:br w:type="textWrapping"/>
      </w:r>
      <w:r>
        <w:t xml:space="preserve">Lục Thận Hành rửa xong, hất nước ra ngoài, đóng cửa, cởi chỉ còn áo trong, nhảy lên giường ôm chầm lấy Nhạc Cẩn Ngôn, cười ha ha: “Cẩn Cẩn, ngươi ngủ còn mặc nhiều như vậy, mau cởi ra” rồi cởi quần áo của Nhạc Cẩn Ngôn ra.</w:t>
      </w:r>
      <w:r>
        <w:br w:type="textWrapping"/>
      </w:r>
      <w:r>
        <w:br w:type="textWrapping"/>
      </w:r>
      <w:r>
        <w:t xml:space="preserve">Nhạc Cẩn Ngôn không thuận theo, kéo áo nói: “Ta lạnh.”</w:t>
      </w:r>
      <w:r>
        <w:br w:type="textWrapping"/>
      </w:r>
      <w:r>
        <w:br w:type="textWrapping"/>
      </w:r>
      <w:r>
        <w:t xml:space="preserve">Lục Thận Hành nói: “Ta chính là cái lò lửa lớn, ngươi ôm ta ngủ sẽ không lạnh, mặc nhiều như vậy sẽ không thoải mái, sáng mai ngủ dậy có thể bị cảm lạnh đấy.” Lục Thận Hành cố gắng cởi quần áo Nhạc Cẩn Ngôn chỉ còn hai cái, Nhạc Cẩn Ngôn sống chết không cho cởi, Lục Thận Hành cũng biết Nhạc Cẩn Ngôn không khỏe như y, cười nói: “Được rồi, tha cho ngươi.” Thổi đèn, ôm chặt Nhạc Cẩn Ngôn hỏi: “Ấm không?”</w:t>
      </w:r>
      <w:r>
        <w:br w:type="textWrapping"/>
      </w:r>
      <w:r>
        <w:br w:type="textWrapping"/>
      </w:r>
      <w:r>
        <w:t xml:space="preserve">Nhạc Cẩn Ngôn cảm thấy Lục Thận Hành thực sự ấm áp dễ chịu, cười ha ha nói: “Tiểu hài tử thật ấm.”</w:t>
      </w:r>
      <w:r>
        <w:br w:type="textWrapping"/>
      </w:r>
      <w:r>
        <w:br w:type="textWrapping"/>
      </w:r>
      <w:r>
        <w:t xml:space="preserve">Lục Thận Hành buồn bực cụng đầu vào Nhạc Cẩn Ngôn: “Cẩn Cẩn thối, dám nói ta là tiểu hài tử.”</w:t>
      </w:r>
      <w:r>
        <w:br w:type="textWrapping"/>
      </w:r>
      <w:r>
        <w:br w:type="textWrapping"/>
      </w:r>
      <w:r>
        <w:t xml:space="preserve">Nhạc Cẩn Ngôn bị ôm chặt quá, bị Lục Thận Hành đụng hai cái, cười nói: “Đừng náo loạn nữa, mau ngủ đi.”</w:t>
      </w:r>
      <w:r>
        <w:br w:type="textWrapping"/>
      </w:r>
      <w:r>
        <w:br w:type="textWrapping"/>
      </w:r>
      <w:r>
        <w:t xml:space="preserve">Lục Thận Hành nói được một tiếng, nhớ tới hôm nay trên đường gặp được người kia, hiện nay hẳn là hiểu được gặp được y chính là chuyện xui xẻo nhất trần đời, đắc ý nở nụ cười, nhắm mắt lại, nghe tiếng hít thởi nhẹ nhàng của Nhạc Cẩn Ngôn, ngửi mùi thơm thản nhiên trên người y, chỉ chốc lát liền ngủ say.</w:t>
      </w:r>
      <w:r>
        <w:br w:type="textWrapping"/>
      </w:r>
      <w:r>
        <w:br w:type="textWrapping"/>
      </w:r>
    </w:p>
    <w:p>
      <w:pPr>
        <w:pStyle w:val="Heading2"/>
      </w:pPr>
      <w:bookmarkStart w:id="125" w:name="chương-25"/>
      <w:bookmarkEnd w:id="125"/>
      <w:r>
        <w:t xml:space="preserve">25. Chương 25</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25-1518451620.1413.jpg" id="0" name="Picture"/>
                    <pic:cNvPicPr>
                      <a:picLocks noChangeArrowheads="1" noChangeAspect="1"/>
                    </pic:cNvPicPr>
                  </pic:nvPicPr>
                  <pic:blipFill>
                    <a:blip r:embed="rId128"/>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25-1518451622.6727.jpg" id="0" name="Picture"/>
                    <pic:cNvPicPr>
                      <a:picLocks noChangeArrowheads="1" noChangeAspect="1"/>
                    </pic:cNvPicPr>
                  </pic:nvPicPr>
                  <pic:blipFill>
                    <a:blip r:embed="rId131"/>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25-1518451624.656.jpg" id="0" name="Picture"/>
                    <pic:cNvPicPr>
                      <a:picLocks noChangeArrowheads="1" noChangeAspect="1"/>
                    </pic:cNvPicPr>
                  </pic:nvPicPr>
                  <pic:blipFill>
                    <a:blip r:embed="rId134"/>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25-1518451626.838.jpg" id="0" name="Picture"/>
                    <pic:cNvPicPr>
                      <a:picLocks noChangeArrowheads="1" noChangeAspect="1"/>
                    </pic:cNvPicPr>
                  </pic:nvPicPr>
                  <pic:blipFill>
                    <a:blip r:embed="rId137"/>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25-1518451628.674.jpg" id="0" name="Picture"/>
                    <pic:cNvPicPr>
                      <a:picLocks noChangeArrowheads="1" noChangeAspect="1"/>
                    </pic:cNvPicPr>
                  </pic:nvPicPr>
                  <pic:blipFill>
                    <a:blip r:embed="rId140"/>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25-1518451630.4489.jpg" id="0" name="Picture"/>
                    <pic:cNvPicPr>
                      <a:picLocks noChangeArrowheads="1" noChangeAspect="1"/>
                    </pic:cNvPicPr>
                  </pic:nvPicPr>
                  <pic:blipFill>
                    <a:blip r:embed="rId143"/>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25-1518451632.3909.jpg" id="0" name="Picture"/>
                    <pic:cNvPicPr>
                      <a:picLocks noChangeArrowheads="1" noChangeAspect="1"/>
                    </pic:cNvPicPr>
                  </pic:nvPicPr>
                  <pic:blipFill>
                    <a:blip r:embed="rId146"/>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drawing>
          <wp:inline>
            <wp:extent cx="5334000" cy="7255753"/>
            <wp:effectExtent b="0" l="0" r="0" t="0"/>
            <wp:docPr descr="" title="" id="1" name="Picture"/>
            <a:graphic>
              <a:graphicData uri="http://schemas.openxmlformats.org/drawingml/2006/picture">
                <pic:pic>
                  <pic:nvPicPr>
                    <pic:cNvPr descr="http://sstruyen.com/images/data/15769/chuong-25-1518451633.7507.jpg" id="0" name="Picture"/>
                    <pic:cNvPicPr>
                      <a:picLocks noChangeArrowheads="1" noChangeAspect="1"/>
                    </pic:cNvPicPr>
                  </pic:nvPicPr>
                  <pic:blipFill>
                    <a:blip r:embed="rId149"/>
                    <a:stretch>
                      <a:fillRect/>
                    </a:stretch>
                  </pic:blipFill>
                  <pic:spPr bwMode="auto">
                    <a:xfrm>
                      <a:off x="0" y="0"/>
                      <a:ext cx="5334000" cy="7255753"/>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50" w:name="chương-26"/>
      <w:bookmarkEnd w:id="150"/>
      <w:r>
        <w:t xml:space="preserve">26. Chương 26</w:t>
      </w:r>
    </w:p>
    <w:p>
      <w:pPr>
        <w:pStyle w:val="Compact"/>
      </w:pPr>
      <w:r>
        <w:br w:type="textWrapping"/>
      </w:r>
      <w:r>
        <w:br w:type="textWrapping"/>
      </w:r>
      <w:r>
        <w:t xml:space="preserve">Sáng hôm sau Ngô Chinh tỉnh lại, cảm thấy đầu đau như muốn nứt ra, mắng một câu: “Mẹ nó, cái gì mà rượu cung đình, còn không bằng Thiêu Đao Tử nhà lão Hứa ủ.” Cảm thấy dưới thân cứng rắn, hóa ra là nằm trên mặt đất, ngồi dậy, thấy Khánh vương nằm trên giường còn chưa tỉnh, khó chịu nói: “Ngươi còn có giường mà ngủ.”</w:t>
      </w:r>
      <w:r>
        <w:br w:type="textWrapping"/>
      </w:r>
      <w:r>
        <w:br w:type="textWrapping"/>
      </w:r>
      <w:r>
        <w:t xml:space="preserve">Khi hắn đang nói thì Khánh vương mở mắt ra, có chút mơ hồ, thấy Ngô Chinh đứng gần giường, ngồi dậy nói: “Ngô huynh.” Ánh mắt đột nhiên nhìn thẳng vào mặt hắn, nhịn nhịn, cuối cùng không nhẫn được mà cười ha ha, chỉ vào mặt Ngô Chinh nói: “Ngô huynh, ngươi, ngươi…”</w:t>
      </w:r>
      <w:r>
        <w:br w:type="textWrapping"/>
      </w:r>
      <w:r>
        <w:br w:type="textWrapping"/>
      </w:r>
      <w:r>
        <w:t xml:space="preserve">Ngô Chinh không hiểu làm sao: “Ta làm sao?”</w:t>
      </w:r>
      <w:r>
        <w:br w:type="textWrapping"/>
      </w:r>
      <w:r>
        <w:br w:type="textWrapping"/>
      </w:r>
      <w:r>
        <w:t xml:space="preserve">Khánh vương nhảy xuống giường, lấy gương đưa đến trước mặt Ngô Chinh: “Ngô huynh, ngươi vẫn là nên tự mình xem đi.”</w:t>
      </w:r>
      <w:r>
        <w:br w:type="textWrapping"/>
      </w:r>
      <w:r>
        <w:br w:type="textWrapping"/>
      </w:r>
      <w:r>
        <w:t xml:space="preserve">Lúc này thì Ngô Chinh tức đến ngã ngửa, không biết người nào đã cài trâm hoa trên đầu hắn, còn thêm nữa chính là trên trán có một con rùa nhỏ. Con rùa kia mập mạp đáng yêu, không lớn không nhỏ nằm trên trán hắn, Ngô Chinh hai mắt bốc hỏa, vội vàng lấy tay áo lau đi. Khánh vương cố nén cười, mở cửa gọi người đưa nước đến, còn hắn thì tự mình giúp Ngô Chinh bỏ chiếc trâm kia xuống.</w:t>
      </w:r>
      <w:r>
        <w:br w:type="textWrapping"/>
      </w:r>
      <w:r>
        <w:br w:type="textWrapping"/>
      </w:r>
      <w:r>
        <w:t xml:space="preserve">Trâm kia cài lên cực kỳ phức tạp, tháo ra cũng không dễ dàng, Khánh vương là một nam nhân, suy nghĩ cả nửa ngày liền biến tóc Ngô Chinh thành rối tung như tổ chim. Ngô Chinh giận dữ, đẩy Khánh vương ra nói: “Quên đi, ta trước hết rửa mặt đã.”</w:t>
      </w:r>
      <w:r>
        <w:br w:type="textWrapping"/>
      </w:r>
      <w:r>
        <w:br w:type="textWrapping"/>
      </w:r>
      <w:r>
        <w:t xml:space="preserve">Con rùa kia thoạt nhìn là dùng mực vẽ nên, nhưng rửa thế nào cũng không sạch, Ngô Chinh hổn hển cọ đến sắp bong cả da, con rùa kia vẫn tủm tỉm cười ở đó, không làm sao được đành tìm một mảnh khăn buộc lên che. Vừa mới che xong thì nghe được tiếng cười khanh khách: “Vị đại hiệp này, kiểu tóc này đúng là thật hợp với ngài.”</w:t>
      </w:r>
      <w:r>
        <w:br w:type="textWrapping"/>
      </w:r>
      <w:r>
        <w:br w:type="textWrapping"/>
      </w:r>
      <w:r>
        <w:t xml:space="preserve">Ngô Chinh xoay người thấy một nữ nhân mặt mũi xinh đẹp đứng ở bên cửa cắn hạt dưa, cười hì hì nhìn hắn. Ngô Chinh nhận ra là một trong những sủng cơ của Khánh vương, hừ lạnh một tiếng, nói với Khánh vương: “Ngươi phải nhớ rõ lời nói tối qua.” thân mình nhoáng một cái đã không thấy bóng dáng nữa.</w:t>
      </w:r>
      <w:r>
        <w:br w:type="textWrapping"/>
      </w:r>
      <w:r>
        <w:br w:type="textWrapping"/>
      </w:r>
      <w:r>
        <w:t xml:space="preserve">Lăng Tiêu le lưỡi đi vào phòng nói: “Người này võ công rất cao.”</w:t>
      </w:r>
      <w:r>
        <w:br w:type="textWrapping"/>
      </w:r>
      <w:r>
        <w:br w:type="textWrapping"/>
      </w:r>
      <w:r>
        <w:t xml:space="preserve">Khánh vương nói: “Đúng thế, đêm qua hắn tùy tiện đi lại trong phủ mà thị vệ không hề phát hiện, các ngươi sợ cũng không phát hiện ra đi.” Lăng Tiêu lắc đầu nói: “Đúng là chúng ta không mảy may biết gì.”</w:t>
      </w:r>
      <w:r>
        <w:br w:type="textWrapping"/>
      </w:r>
      <w:r>
        <w:br w:type="textWrapping"/>
      </w:r>
      <w:r>
        <w:t xml:space="preserve">Khánh vương nghĩ đến cái trâm cùng con rùa kia, cười nói: “Lăng Tiêu, lại là ngươi giở trò quỷ quái.”</w:t>
      </w:r>
      <w:r>
        <w:br w:type="textWrapping"/>
      </w:r>
      <w:r>
        <w:br w:type="textWrapping"/>
      </w:r>
      <w:r>
        <w:t xml:space="preserve">Lăng Tiêu đắc ý gật đầu nói: “Ai bảo hắn xui Vương gia đuổi tỷ muội chúng ta đi, cái này chẳng qua là cho hắn một bài học nho nhỏ thôi.”</w:t>
      </w:r>
      <w:r>
        <w:br w:type="textWrapping"/>
      </w:r>
      <w:r>
        <w:br w:type="textWrapping"/>
      </w:r>
      <w:r>
        <w:t xml:space="preserve">Khánh vương nói: “Đêm qua Ngô Chinh uống rượu, nếu không còn lâu ngươi mới đền gần hắn được.”</w:t>
      </w:r>
      <w:r>
        <w:br w:type="textWrapping"/>
      </w:r>
      <w:r>
        <w:br w:type="textWrapping"/>
      </w:r>
      <w:r>
        <w:t xml:space="preserve">Lăng Tiêu nói: “Cũng đúng.” thấy nha đầu mang nước đến, vội vàng hầu hạ Khánh vương rửa mặt chải đầu.</w:t>
      </w:r>
      <w:r>
        <w:br w:type="textWrapping"/>
      </w:r>
      <w:r>
        <w:br w:type="textWrapping"/>
      </w:r>
      <w:r>
        <w:t xml:space="preserve">Khánh vương thay đổi y phục rồi nói: “Lăng Tiêu, ta muốn đến Thụy vương phủ, ngươi đến phòng khách mấy ngày trước dọn dẹp một chút đi.”</w:t>
      </w:r>
      <w:r>
        <w:br w:type="textWrapping"/>
      </w:r>
      <w:r>
        <w:br w:type="textWrapping"/>
      </w:r>
      <w:r>
        <w:t xml:space="preserve">Lăng Tiêu hé miệng cười: “Vương gia muốn đi đón Tiểu Nhạc phải không.”</w:t>
      </w:r>
      <w:r>
        <w:br w:type="textWrapping"/>
      </w:r>
      <w:r>
        <w:br w:type="textWrapping"/>
      </w:r>
      <w:r>
        <w:t xml:space="preserve">Khánh vương cư nhiên đỏ mặt một chút, gật đầu nói: “Ừ.” Lăng Tiêu nói: “Ta không phải đã sớm nói sao, Tiểu Nhạc thật sự rất tốt, ta cũng thích nữa là, Vương gia ngươi cần phải hảo hảo đối tốt với người ta.”</w:t>
      </w:r>
      <w:r>
        <w:br w:type="textWrapping"/>
      </w:r>
      <w:r>
        <w:br w:type="textWrapping"/>
      </w:r>
      <w:r>
        <w:t xml:space="preserve">Khánh vương trêu nàng một chút: “Ta sẽ đuổi hết các ngươi ra khỏi phủ.” Lăng Tiêu đấm nhẹ lên vai Khánh vương một chút, giả sẵng giọng: “Vương gia ngươi cũng thật là nhẫn tâm a.”</w:t>
      </w:r>
      <w:r>
        <w:br w:type="textWrapping"/>
      </w:r>
      <w:r>
        <w:br w:type="textWrapping"/>
      </w:r>
      <w:r>
        <w:t xml:space="preserve">Cửa phòng mở một chút, Khánh vương quay đầu đi, thấy Xuân Ý đứng ở cửa, ôm một con bồ câu trắng, hỏi: “Như thế nào, Dương Châu có tin tức sao?”</w:t>
      </w:r>
      <w:r>
        <w:br w:type="textWrapping"/>
      </w:r>
      <w:r>
        <w:br w:type="textWrapping"/>
      </w:r>
      <w:r>
        <w:t xml:space="preserve">Xuân Ý mang một tờ giấy nhỏ cho Khánh vương, Khánh vương mở ra nhìn, cười nói: “Mục đích Hoàng Chi Diễn mua thiết khí này đã rõ, quả nhiên là làm binh khí cung cấp cho người Oa.”</w:t>
      </w:r>
      <w:r>
        <w:br w:type="textWrapping"/>
      </w:r>
      <w:r>
        <w:br w:type="textWrapping"/>
      </w:r>
      <w:r>
        <w:t xml:space="preserve">Xuân Ý cùng Lăng Tiêu cầm lấy xem, Xuân Ý khen: “Doanh Nguyệt tỷ tỷ thật lợi hại, vừa chặn được việc vận chuyển binh khí vừa bắt được nhiều gián điệp của người Oa.”</w:t>
      </w:r>
      <w:r>
        <w:br w:type="textWrapping"/>
      </w:r>
      <w:r>
        <w:br w:type="textWrapping"/>
      </w:r>
      <w:r>
        <w:t xml:space="preserve">Khánh vương gật đầu nói: “Lần này Doanh Nguyệt làm rất tốt. Hiện giờ đã thăm dò được vị trí đảo rèn binh khí kia, ta sẽ tấu lên hoàng thượng phái thủy quân đến thanh trừ.” Hắn hơi trầm ngâm, nói với Xuân Ý: “Xuân Ý, ngươi mau nói cho nàng điều tra Hoàng Chi Diễn. Người chủ mưu sau Hoàng Chi Diễn nhất định phải tìm ra.”</w:t>
      </w:r>
      <w:r>
        <w:br w:type="textWrapping"/>
      </w:r>
      <w:r>
        <w:br w:type="textWrapping"/>
      </w:r>
      <w:r>
        <w:t xml:space="preserve">Xuân Ý đồng ý, đi viết tin cho Doanh Nguyệt, Lăng Tiêu thúc giục Khánh vương nói: “Vương gia, ngươi mau đến Thụy vương phủ đón Tiểu Nhạc về đi.”</w:t>
      </w:r>
      <w:r>
        <w:br w:type="textWrapping"/>
      </w:r>
      <w:r>
        <w:br w:type="textWrapping"/>
      </w:r>
      <w:r>
        <w:t xml:space="preserve">Khánh vương bước ra cửa lại lùi chân về, nhìn nhìn Lăng Tiêu, do dự hỏi: “Lăng Tiêu, ngươi nói xem, liệu Ngôn Nhi có giận ta, không trở về cùng ta không?”</w:t>
      </w:r>
      <w:r>
        <w:br w:type="textWrapping"/>
      </w:r>
      <w:r>
        <w:br w:type="textWrapping"/>
      </w:r>
      <w:r>
        <w:t xml:space="preserve">Lăng Tiêu thầm nghĩ: “Ngươi ở trước mặt Tiểu Nhạc thân thiết với người khác như vậy, người ta không giận mới là lạ.” Nghiêm mặt nói: “Vương gia, Tiểu Nhạc chắc sẽ giận thôi, nhưng chỉ cần ngươi thành tâm thì vẫn có thể làm y thay đổi quyết định.”</w:t>
      </w:r>
      <w:r>
        <w:br w:type="textWrapping"/>
      </w:r>
      <w:r>
        <w:br w:type="textWrapping"/>
      </w:r>
      <w:r>
        <w:t xml:space="preserve">Khánh vương nghe xong lời này của Lăng Tiêu, giật mình cười nói: “Ngươi nói đúng. Ta đi đây. Ngươi dặn dò trù phòng làm mấy món điểm tâm ngon miệng, Ngôn Nhi thích ăn những món đó.”</w:t>
      </w:r>
      <w:r>
        <w:br w:type="textWrapping"/>
      </w:r>
      <w:r>
        <w:br w:type="textWrapping"/>
      </w:r>
      <w:r>
        <w:t xml:space="preserve">Lăng Tiêu đẩy Khánh vương ra cửa, “Được rồi Vương gia, ngươi mau đi đón người về đi.”</w:t>
      </w:r>
      <w:r>
        <w:br w:type="textWrapping"/>
      </w:r>
      <w:r>
        <w:br w:type="textWrapping"/>
      </w:r>
      <w:r>
        <w:t xml:space="preserve">Khánh vương cưỡi Đạp Vân như bay đến trước cửa Thụy vương phủ, lại thấy một cỗ kiệu màu lam đứng trước cửa Thụy vương phủ, có hai người đang bước xuống. Khánh vương vừa thấy, đúng là phụ thân Tề Hạo Cẩm và phu nhân, âm thầm kinh ngạc nói: “Tề đại nhân không phải là từ sau khi Quang Hoa mất tích, bi thống không thôi, xin hoàng thượng từ quan về quê sao? Trở về kinh thành khi nào vậy?</w:t>
      </w:r>
      <w:r>
        <w:br w:type="textWrapping"/>
      </w:r>
      <w:r>
        <w:br w:type="textWrapping"/>
      </w:r>
      <w:r>
        <w:t xml:space="preserve">Tề Chá An xuất thân từ Tề gia – một trong bốn gia tộc lớn của Giang Nam, lúc thiếu niên nổi tiếng về văn, hai mươi tuổi đỗ bảng nhãn, đầy bụng thi thư, từng làm thái phó của thái tử, cùng Hoàng thượng đương triều có tình thầy trò. Tề Chá An tuấn tú, tài hoa hơn người, dụng tình chuyên nhất, tình cảm cùng phu nhất rất tốt, chưa từng nạp thiếp, dưới gối có một trai một gái, nữ nhân Tề Lệnh Uyển đã là Khang vương phi, cũng là một tài nữ danh chấn một thời. Tề Hạo Cẩm là con trai mà năm ba mươi tư tuổi Tề Chá An mới sinh được, thuở nhỏ thông minh hơn người lại thanh tú tuấn nhã, được phụ mẫu tỷ tỷ coi là hòn ngọc quý trên tay. Năm Tề Hạo Cẩm sáu tuổi, Tề Chá An dẫn y đến phủ thái tử chơi đùa, gặp Thụy vương, Thụy vương vừa nhìn thấy Tề Hạo Cẩm liền thích, muốn y làm thư đồng của mình.</w:t>
      </w:r>
      <w:r>
        <w:br w:type="textWrapping"/>
      </w:r>
      <w:r>
        <w:br w:type="textWrapping"/>
      </w:r>
      <w:r>
        <w:t xml:space="preserve">Tình cảm của Tề Hạo Cẩm cùng Thụy vương vô cùng tốt, sau này lại thành tình nhân, Tề Chá An tuy đau lòng, cũng từng muốn tách hai người ra, sau đó lại thấy tình cảm hai người sâu sắc đành mặc bọn họ. Ai ngờ đầu năm nay Tề Hạo Cẩm cùng Thụy vương đi du lịch mất tích, Thụy vương gấp đến nổi điên, lệnh cho vũ lâm quân tìm kiếm xunh quanh, Khánh vương cũng lệnh cho Thính Phong lâu tìm, nhưng một chút tin tức cũng không tìm được. Tề Chá An đau xót, từ chức thượng thư hộ bộ cùng phu nhân trở về Giang Nam, không nghĩ hôm nay lại gặp ở trước Thụy vương phủ.</w:t>
      </w:r>
      <w:r>
        <w:br w:type="textWrapping"/>
      </w:r>
      <w:r>
        <w:br w:type="textWrapping"/>
      </w:r>
      <w:r>
        <w:t xml:space="preserve">Khánh vương xuống ngựa, bước đến trước mặt Tề Chá An, chap tay nói: “Tề đại nhân trở về đã lâu chưa?”</w:t>
      </w:r>
      <w:r>
        <w:br w:type="textWrapping"/>
      </w:r>
      <w:r>
        <w:br w:type="textWrapping"/>
      </w:r>
      <w:r>
        <w:t xml:space="preserve">Tề Chá An thấy Khánh vương, cuống quít thi lễ nói: “Vương gia, thảo dân hiện tại đã không còn nhậm chức trong triều, không dám nhận xưng hô này.”</w:t>
      </w:r>
      <w:r>
        <w:br w:type="textWrapping"/>
      </w:r>
      <w:r>
        <w:br w:type="textWrapping"/>
      </w:r>
      <w:r>
        <w:t xml:space="preserve">Khánh vương đỡ Tề Chá An, mỉm cười nói: “Tề đại nhân, ngươi và ta vốn là người một nhà, làm gì xa lạ như thế.” Lại hướng về phu nhân Tề Chá An thi lễ một cái, nói: “Hôm nay thực sự rất lạnh, chúng ta mau vào thôi.”</w:t>
      </w:r>
      <w:r>
        <w:br w:type="textWrapping"/>
      </w:r>
      <w:r>
        <w:br w:type="textWrapping"/>
      </w:r>
      <w:r>
        <w:t xml:space="preserve">Tiểu tư đã sớm vào thông báo, Lưu bá vội vàng đi ra đón ba người vào nội đường, đã có nha hoàn dâng trà lên. Chốc lát sau Thụy vương liền vội vàng đi ra, chào Khánh vương một tiếng, Khánh vương thấy mặt hắn hồng hào, tinh thần rất tốt, cảm giác vô cùng vui mừng, trong lòng biết đều là công lao của Nhạc Cẩn Ngôn, kiềm chế không được, hận không thể lập tức nhìn thấy Nhạc Cẩn Ngôn nhưng ngại vì phu thê Tề Chá An ở trước mặt nên đành nhịn xuống.</w:t>
      </w:r>
      <w:r>
        <w:br w:type="textWrapping"/>
      </w:r>
      <w:r>
        <w:br w:type="textWrapping"/>
      </w:r>
      <w:r>
        <w:t xml:space="preserve">Thụy vương đến trước mặt Tề Chá An, gọi một tiếng “Thái phó” cầm tay Tề Chá An thật chặt, khóc không thành tiếng, phu nhân Tề Chá An ở bên cạnh cũng đã khóc thành lệ nhân, Khánh vương ở một bên nhìn không khỏi chua xót, ho một tiếng, lại lớn tiếng, “Lục đệ lâu ngày mới gặp Tề đại nhân, hẳn là rất vui vẻ.”</w:t>
      </w:r>
      <w:r>
        <w:br w:type="textWrapping"/>
      </w:r>
      <w:r>
        <w:br w:type="textWrapping"/>
      </w:r>
      <w:r>
        <w:t xml:space="preserve">Thụy vương vội thu nước mắt, miễn cưỡng cười nói: “Đúng thế.” Lôi kéo Tề Chá An cùng phu nhân, “Thái phó, chúng ta ngồi xuống nói chuyện đi.”</w:t>
      </w:r>
      <w:r>
        <w:br w:type="textWrapping"/>
      </w:r>
      <w:r>
        <w:br w:type="textWrapping"/>
      </w:r>
      <w:r>
        <w:t xml:space="preserve">Tề Chá An cúi xuống thật sâu chào Thụy vương, “Vương gia, lần này tại hạ mạo muội đến chính là có một yêu cầu quá đáng.”</w:t>
      </w:r>
      <w:r>
        <w:br w:type="textWrapping"/>
      </w:r>
      <w:r>
        <w:br w:type="textWrapping"/>
      </w:r>
      <w:r>
        <w:t xml:space="preserve">Thụy vương cuống quít nâng Tề Chá An dậy nói: “Thái phó trăm triệu lần không thể như thế, có yêu cầu gì cứ việc nói.”</w:t>
      </w:r>
      <w:r>
        <w:br w:type="textWrapping"/>
      </w:r>
      <w:r>
        <w:br w:type="textWrapping"/>
      </w:r>
      <w:r>
        <w:t xml:space="preserve">Tề Chá An nói: “Vương gia, tại hạ nghe nói lần này quý phủ của ngài có một vị đại phu, bộ dạng rất giống Cẩm Nhi, chẳng biết có thể gọi ra để tại hạ cùng tiện nội gặp không?”</w:t>
      </w:r>
      <w:r>
        <w:br w:type="textWrapping"/>
      </w:r>
      <w:r>
        <w:br w:type="textWrapping"/>
      </w:r>
      <w:r>
        <w:t xml:space="preserve">Khánh vương nghe vậy rất kỳ quái, nhìn phu nhân Tề Chá An một cái, thấy vẻ mặt nàng chờ đợi thấp thỏm, trong lòng liền hiện ra một ý nghĩ: “Hay là thực sự Ngôn nhi có quan hệ với Tề gia?”</w:t>
      </w:r>
      <w:r>
        <w:br w:type="textWrapping"/>
      </w:r>
      <w:r>
        <w:br w:type="textWrapping"/>
      </w:r>
      <w:r>
        <w:t xml:space="preserve">Thụy vương nói: “Được, ta liền gọi người mời Nhạc Cẩn Ngôn ra.” Phân phó Lưu bá vào mời Nhạc Cẩn Ngôn.</w:t>
      </w:r>
      <w:r>
        <w:br w:type="textWrapping"/>
      </w:r>
      <w:r>
        <w:br w:type="textWrapping"/>
      </w:r>
      <w:r>
        <w:t xml:space="preserve">Nhạc Cẩn Ngôn đang ở trong phòng thuốc chế thuốc, Lục Thận Hành còn đang ở một bên chán chết, lấy cây cỏ ngoáy ngoáy lỗ tai, thấy Nhạc Cẩn Ngôn hết sức chuyên chú lục tìm dược liệu, nói lầm bầm hai tiếng, dán vào người Nhạc Cẩn Ngôn, lấy đầu cọ cọ vào lưng hắn: “Cẩn Cẩn, chơi với ta một lúc đi.”</w:t>
      </w:r>
      <w:r>
        <w:br w:type="textWrapping"/>
      </w:r>
      <w:r>
        <w:br w:type="textWrapping"/>
      </w:r>
      <w:r>
        <w:t xml:space="preserve">Nhạc Cẩn Ngôn bị miếng keo da trâu này dính chặt, như phải gánh một gánh nặng không thể động đậy, thở dài nói: “Được rồi, ngươi muốn chơi cái gì?”</w:t>
      </w:r>
      <w:r>
        <w:br w:type="textWrapping"/>
      </w:r>
      <w:r>
        <w:br w:type="textWrapping"/>
      </w:r>
      <w:r>
        <w:t xml:space="preserve">Tinh thần Lục Thận Hành liền tỉnh táo, lấy hai cái xúc xắc từ trong ngực ra, nói: “Chúng ta quăng xúc xắc xem ai lớn ai nhỏ đi.”</w:t>
      </w:r>
      <w:r>
        <w:br w:type="textWrapping"/>
      </w:r>
      <w:r>
        <w:br w:type="textWrapping"/>
      </w:r>
      <w:r>
        <w:t xml:space="preserve">Nhạc Cẩn Ngôn trừng mắt nhìn Lục Thận Hành, “Ta không biết chơi.” Lục Thận Hành lôi kéo Nhạc Cẩn Ngôn làm nũng: “Cẩn Cẩn tốt bụng, chỗ này buồn muốn chết, chơi với ta đi, được không?”</w:t>
      </w:r>
      <w:r>
        <w:br w:type="textWrapping"/>
      </w:r>
      <w:r>
        <w:br w:type="textWrapping"/>
      </w:r>
      <w:r>
        <w:t xml:space="preserve">Nhạc Cẩn Ngôn không có cách với Lục Thận Hành, đành nói: “Rồi rồi rồi, ngươi dạy ta đi.”</w:t>
      </w:r>
      <w:r>
        <w:br w:type="textWrapping"/>
      </w:r>
      <w:r>
        <w:br w:type="textWrapping"/>
      </w:r>
      <w:r>
        <w:t xml:space="preserve">Lục Thận Hành mừng rỡ, làm mẫu cho Nhạc Cẩn Ngôn: “Loại đơn giản nhất chính là quăng hai xúc xắc ra để quyết định thắng thua.”</w:t>
      </w:r>
      <w:r>
        <w:br w:type="textWrapping"/>
      </w:r>
      <w:r>
        <w:br w:type="textWrapping"/>
      </w:r>
      <w:r>
        <w:t xml:space="preserve">Nhạc Cẩn Ngôn à một tiếng, nhìn hai con xúc xắc trong tay Lục Thận Hành, lấy một con, nói “Số càng lớn càng tốt hả? Có phải như vậy không?” đem con xúc xắc quăng ra ngòa, đúng là hai cái sáu điểm.</w:t>
      </w:r>
      <w:r>
        <w:br w:type="textWrapping"/>
      </w:r>
      <w:r>
        <w:br w:type="textWrapping"/>
      </w:r>
      <w:r>
        <w:t xml:space="preserve">Lục Thận Hành vỗ tay cười nói: “Cẩn Cẩn vận khí của ngươi không tồi. Thử lại vài lần xem.” Nhạc Cẩn Ngôn quăng lại vài lần, thế nhưng toàn ra hai cái sáu điểm. Lục Thận Hành há mồm, xoa xoa mắt, nói” “Cẩn Cẩn ngươi lại quăng hai lần thử xem.” Nhạc Cẩn Ngôn làm lại, kết quả vẫn vậy. Lục Thận Hành không dám tin, lại bảo Nhạc Cẩn Ngôn làm tiếp, thế nhưng không một lần thất thủ.</w:t>
      </w:r>
      <w:r>
        <w:br w:type="textWrapping"/>
      </w:r>
      <w:r>
        <w:br w:type="textWrapping"/>
      </w:r>
      <w:r>
        <w:t xml:space="preserve">Lục Thận Hành nhảy dựng lên kêu to: “Phát tài phát tài rồi.”</w:t>
      </w:r>
      <w:r>
        <w:br w:type="textWrapping"/>
      </w:r>
      <w:r>
        <w:br w:type="textWrapping"/>
      </w:r>
      <w:r>
        <w:t xml:space="preserve">Nhạc Cẩn Ngôn không rõ nên hỏi: “Phát tài cái gì?” Lục Thận Hành ôm Nhạc Cẩn Ngôn cười ha ha: “Cẩn Cẩn ngươi có thể xúc xắc như vậy, có thể thắng cả song bạc đó. Lúc đó ta lấy hai mươi lượng bạc của ngươi chính là mất ở đây.” Đột nhiên phát hiện mình lỡ miệng, vội lấy tay che mồm.</w:t>
      </w:r>
      <w:r>
        <w:br w:type="textWrapping"/>
      </w:r>
      <w:r>
        <w:br w:type="textWrapping"/>
      </w:r>
      <w:r>
        <w:t xml:space="preserve">“Cái gì?” Nhạc Cẩn Ngôn tức giận, “Không phải ngươi nói bạc kia là ngươi tiêu hết sao? Hóa ra ngươi đánh bạc à. Ngươi, ngươi…” chỉ vào Lục Thận Hành không nói ra lời.</w:t>
      </w:r>
      <w:r>
        <w:br w:type="textWrapping"/>
      </w:r>
      <w:r>
        <w:br w:type="textWrapping"/>
      </w:r>
      <w:r>
        <w:t xml:space="preserve">Lục Thận Hành thấy Nhạc Cẩn Ngôn tức đến nghẹn đỏ mặt, y biết Nhạc Cẩn Ngôn ghét nhất chính là đánh bạc. Lục Thận Hành không sợ trời không sợ đất, ngay cả lời nói của sư phụ Trần An cũng là bằng mặt không bằng lòng, chỉ duy nhất không chịu được Nhạc Cẩn Ngôn tức giận, trong lòng hoảng hốt, lại muốn nhào đến làm nũng, Nhạc Cẩn Ngôn quay mặt đi không để ý tới y.</w:t>
      </w:r>
      <w:r>
        <w:br w:type="textWrapping"/>
      </w:r>
      <w:r>
        <w:br w:type="textWrapping"/>
      </w:r>
      <w:r>
        <w:t xml:space="preserve">Lục Thận Hành xoa xoa tay, ngập ngừng nói: “Cẩn Cẩn, ta sai rồi.” Nhạc Cẩn Ngôn quay đầu: “Vậy ngươi phải hứa với ta lần sau không đi đánh bạc nữa.”</w:t>
      </w:r>
      <w:r>
        <w:br w:type="textWrapping"/>
      </w:r>
      <w:r>
        <w:br w:type="textWrapping"/>
      </w:r>
      <w:r>
        <w:t xml:space="preserve">Lục Thận Hành thầm nghĩ: “Trời ạ, đây không phải là bắt ta mất đi một việc vui vẻ trong đời sao.” Nhạc Cẩn Ngôn thấy vẻ mặt y không tình nguyện, tức giận đến đi thẳng ra ngoài, Lục Thận Hành vội vàng kéo áo y, nói: “Được rồi, ta đồng ý với ngươi, cam đoan từ nay về sau sẽ không bao giờ… đánh bạc nữa.”</w:t>
      </w:r>
      <w:r>
        <w:br w:type="textWrapping"/>
      </w:r>
      <w:r>
        <w:br w:type="textWrapping"/>
      </w:r>
      <w:r>
        <w:t xml:space="preserve">Sắc mặt Nhạc Cẩn Ngôn lúc này mới hơi bớt giận, y cũng biết tính cách Lục Thận Hành tuy nói không tốt nhưng cũng rất trọng lời hứa, nếu đã nói không đánh bạc thì nhất định không đánh nữa, nâng tay xoa xoa đầu Lục Thận Hành, hòa nhã nói: “Thận Hành, đánh bạc khiến người ta trầm mê, lão Lý trong thôn vì đánh bạc mà bán Tiểu Thúy gán nợ, biến thành tan nát nhà cửa…”</w:t>
      </w:r>
      <w:r>
        <w:br w:type="textWrapping"/>
      </w:r>
      <w:r>
        <w:br w:type="textWrapping"/>
      </w:r>
      <w:r>
        <w:t xml:space="preserve">Trong lòng Lục Thận Hành vốn khó chịu, nghe vậy liền che lỗ tai: “Phiền muốn chết, đã nói không đánh còn gì, còn muốn lải nhải.” Nhạc Cẩn Ngôn sửng sốt một chút, buông tay, cười khổ: “Đúng rồi, là ta nói nhiều.” Đi đến bên bàn, tiếp tục cúi xuống tìm dược liệu.</w:t>
      </w:r>
      <w:r>
        <w:br w:type="textWrapping"/>
      </w:r>
      <w:r>
        <w:br w:type="textWrapping"/>
      </w:r>
      <w:r>
        <w:t xml:space="preserve">Một lát sau Nhạc Cẩn Ngôn nghe được âm thanh lạ, ngẩng đầu nhìn Lục Thận Hành còn đang dỗi ở một bên cào tường, vội cầm tay y, thấy đầu ngón tay đều xước, đau lòng nói: “Có đau không? Tường đang đẹp tự nhiên bị ngươi cào thành từng đường kìa.” Rồi tìm kéo đến cắt lại móng tay, thấy Lục Thận Hành cứng cổ, kéo vai y nói: “Được rồi, đừng dỗi, sư huynh cũng chỉ muốn tốt cho ngươi thôi, a?”</w:t>
      </w:r>
      <w:r>
        <w:br w:type="textWrapping"/>
      </w:r>
      <w:r>
        <w:br w:type="textWrapping"/>
      </w:r>
      <w:r>
        <w:t xml:space="preserve">Lúc này Lục Thận Hành mới nở nụ cười, nói” “Vậy mai ngươi mang ta ra phố đi chơi mua quần áo mới đi.” Nhạc Cẩn Ngôn nói: “Không có tiền.” Lục Thận Hành lập tức cười, vỗ vỗ vai Nhạc Cẩn Ngôn: “Đừng lo, chiều nay ta đi tìm Lưu bá lấy chút bạc, mai mang ngươi ra ngoài.”</w:t>
      </w:r>
      <w:r>
        <w:br w:type="textWrapping"/>
      </w:r>
      <w:r>
        <w:br w:type="textWrapping"/>
      </w:r>
      <w:r>
        <w:t xml:space="preserve">Lục Thận Hành thấy một người đi qua cửa sổ, cười nói: “Nhắc Tào Tháo, Tào Tháo đến.” Lúc này Lưu bá đã đến phòng thuốc, nói với Nhạc Cẩn Ngôn: “Nhạc đại phu, Vương gia mời ngài đến nội đường một chuyến.”</w:t>
      </w:r>
      <w:r>
        <w:br w:type="textWrapping"/>
      </w:r>
      <w:r>
        <w:br w:type="textWrapping"/>
      </w:r>
    </w:p>
    <w:p>
      <w:pPr>
        <w:pStyle w:val="Heading2"/>
      </w:pPr>
      <w:bookmarkStart w:id="151" w:name="chương-27"/>
      <w:bookmarkEnd w:id="151"/>
      <w:r>
        <w:t xml:space="preserve">27. Chương 27</w:t>
      </w:r>
    </w:p>
    <w:p>
      <w:pPr>
        <w:pStyle w:val="Compact"/>
      </w:pPr>
      <w:r>
        <w:br w:type="textWrapping"/>
      </w:r>
      <w:r>
        <w:br w:type="textWrapping"/>
      </w:r>
      <w:r>
        <w:t xml:space="preserve">Phu nhân Tề Chá An vừa nhìn thấy Nhạc Cẩn Ngôn liền lập tức vọt lên, lôi kéo tay Nhạc Cẩn Ngôn, vội vàng vén tóc Nhạc Cẩn Ngôn xem, vừa nhìn ba cái xoáy trên đầu y, nước mắt liền ào ào chảy xuống, ôm Nhạc Cẩn Ngôn vào lòng khóc lớn: “Chương Nhi, ngươi đúng là Chương Nhi của ta a!” Tề Chá An một bên run tay chân, không đứng nổi, Thụy vương dìu lão ngồi xuống, liếc Khánh vương, đều khiếp sợ.</w:t>
      </w:r>
      <w:r>
        <w:br w:type="textWrapping"/>
      </w:r>
      <w:r>
        <w:br w:type="textWrapping"/>
      </w:r>
      <w:r>
        <w:t xml:space="preserve">Nhạc Cẩn Ngôn vừa vào nội đường liền bị Tề phu nhân ôm lấy, gọi y là Chương Nhi, không hiểu gì cả, thấy Tề phu nhân khóc thương tâm cũng không giãy ra, đành để người ta ôm. Khánh vương nói với Tề Chá An: “Tề đại nhân, đây là chuyện gì? Nhạc đại phu cùng quý phủ có quan hệ gì?”</w:t>
      </w:r>
      <w:r>
        <w:br w:type="textWrapping"/>
      </w:r>
      <w:r>
        <w:br w:type="textWrapping"/>
      </w:r>
      <w:r>
        <w:t xml:space="preserve">Tề Chá An nhìn phu nhân đang rơi lệ ôm chặt Nhạc Cẩn Ngôn, thở dài nói: “Nói ra thật dài a.” đi tới bên người Tề phu nhân nói: “A Quân, đừng khóc nữa, tìm được Chương nhi phải vui vẻ mới phải.” Chính lão cũng nhịn không được rơi lệ, Tề phu nhân nghe như vậy càng ôm lấy Nhạc Cẩn Ngôn khóc không thành tiếng, nói: “Chương Nhi, mẫu thân xin lỗi con, để cho con lẻ loi nhiều năm như vậy.”</w:t>
      </w:r>
      <w:r>
        <w:br w:type="textWrapping"/>
      </w:r>
      <w:r>
        <w:br w:type="textWrapping"/>
      </w:r>
      <w:r>
        <w:t xml:space="preserve">Nhạc Cẩn Ngôn thực sự không nhịn được, nói: “Vị phu nhân này, ta là Nhạc Cẩn Ngôn, không phải Chương Nhi của ngươi a.”</w:t>
      </w:r>
      <w:r>
        <w:br w:type="textWrapping"/>
      </w:r>
      <w:r>
        <w:br w:type="textWrapping"/>
      </w:r>
      <w:r>
        <w:t xml:space="preserve">Tề phu nhân khóc lớn, càng ôm chặt Nhạc Cẩn Ngôn, “Con chính là Chương nhi của ta, là đệ đệ song sinh của Cẩm nhi, Tề Hạo Chương a.”</w:t>
      </w:r>
      <w:r>
        <w:br w:type="textWrapping"/>
      </w:r>
      <w:r>
        <w:br w:type="textWrapping"/>
      </w:r>
      <w:r>
        <w:t xml:space="preserve">Ngoại trừ Tề Chá An, mọi người nghe vậy đều thất kinh, Nhạc Cẩn Ngôn giãy dụa, nói: “Ta không phải! Ta chỉ là giống Tề công tử thôi, ngài nhận sai người rồi.” Y càng giãy dụa, Tề phu nhân càng ôm chặt, Nhạc Cẩn Ngôn không thể dùng sức đẩy bà ra, gấp đến độ đầu đầy mồ hôi.</w:t>
      </w:r>
      <w:r>
        <w:br w:type="textWrapping"/>
      </w:r>
      <w:r>
        <w:br w:type="textWrapping"/>
      </w:r>
      <w:r>
        <w:t xml:space="preserve">Khánh vương thấy tình hình hỗn loạn như vậy, xoay người nói với Tề Chá An: “Tề đại nhân, rốt cục là có chuyện gì xảy ra?”</w:t>
      </w:r>
      <w:r>
        <w:br w:type="textWrapping"/>
      </w:r>
      <w:r>
        <w:br w:type="textWrapping"/>
      </w:r>
      <w:r>
        <w:t xml:space="preserve">Tề Chá An không trả lời, nghe được Tề phu nhân nói với Nhạc Cẩn Ngôn: “Con có phải sinh vào tháng chạp không?” Nhạc Cẩn Ngôn chần chờ nói: “Đúng là tháng chạp, nhưng sư phụ nói lúc gặp ta thì đã là ba bốn tháng tuổi rồi, người dựa vào cái này suy ra là ta sinh vào tháng chạp, ta cũng không biết có đúng không.”</w:t>
      </w:r>
      <w:r>
        <w:br w:type="textWrapping"/>
      </w:r>
      <w:r>
        <w:br w:type="textWrapping"/>
      </w:r>
      <w:r>
        <w:t xml:space="preserve">Tề phu nhân nghe xong nói: “Sư phụ con nói rất đúng.” Vuốt tóc Nhạc Cẩn Ngôn nói: “Đỉnh đầu con có ba cái xoáy, nhiều hơn Cẩm nhi. Lúc con sinh ra, ông nội con liền nói trẻ con có ba xoáy là thông minh nhất, liền rất yêu thích.” Nhạc Cẩn Ngôn không khỏi lấy tay sờ sờ đầu, Khánh vương nói: “Tiểu Nhạc có ba xoáy, thế nhưng cũng không thể người có ba xoáy đều là con của ngài a.”</w:t>
      </w:r>
      <w:r>
        <w:br w:type="textWrapping"/>
      </w:r>
      <w:r>
        <w:br w:type="textWrapping"/>
      </w:r>
      <w:r>
        <w:t xml:space="preserve">Tề phu nhân nghe xong, cấp thiết nói với Nhạc Cẩn Ngôn: “Lúc sư phụ con nhặt được con, có phải con được bao trong một chiếc tã thêu hoa hồng, trên tã có thêu đám mây nhỏ bằng kim tuyến?”</w:t>
      </w:r>
      <w:r>
        <w:br w:type="textWrapping"/>
      </w:r>
      <w:r>
        <w:br w:type="textWrapping"/>
      </w:r>
      <w:r>
        <w:t xml:space="preserve">Nhạc Cẩn Ngôn lắc đầu nói: “Ta không biết, Nhạc sư phụ không nói với ta.” Nhạc Thanh Viễn vô cùng yêu thương Nhạc Cẩn Ngôn, sợ Nhạc Cẩn Ngôn thương tâm nên không nói với y những chuyện năm đó.</w:t>
      </w:r>
      <w:r>
        <w:br w:type="textWrapping"/>
      </w:r>
      <w:r>
        <w:br w:type="textWrapping"/>
      </w:r>
      <w:r>
        <w:t xml:space="preserve">Tề phu nhân vừa nghe Nhạc Cẩn Ngôn không tin càng sốt ruột, đột nhiên nói một chuyện, cầm lấy tay Nhạc Cẩn Ngôn nói: “Vậy nhé, mông bên trái của con có một bớt màu hồng hình hồ điệp, có phải không?” Nói xong liền muốn tụt quần Nhạc Cẩn Ngôn, Nhạc Cẩn Ngôn sợ hãi vội vã túm chặt, liên tục lùi về phía sau.</w:t>
      </w:r>
      <w:r>
        <w:br w:type="textWrapping"/>
      </w:r>
      <w:r>
        <w:br w:type="textWrapping"/>
      </w:r>
      <w:r>
        <w:t xml:space="preserve">Khánh vương nghe vậy, nhớ tới lúc tắm cho Nhạc Cẩn Ngôn quả nhiên thấy một khối bớt màu hồng, nghĩ: “Ngôn nhi thực sự có bớt, bí ẩn đặc thù này đều bị Tề phu nhân nói được, xem ra lời nói không sai. Ngôn nhi lớn lên rất giống Quang Hoa, hóa ra thực sự là anh em.”</w:t>
      </w:r>
      <w:r>
        <w:br w:type="textWrapping"/>
      </w:r>
      <w:r>
        <w:br w:type="textWrapping"/>
      </w:r>
      <w:r>
        <w:t xml:space="preserve">Nhạc Cẩn Ngôn bị Tề phu nhân kéo không tha lại không dám dùng sức, hét lớn: “Phu nhân, ngài đừng cởi quần ta!” Khánh vương bước lên nhẹ vung tay, tách Tề phu nhân và Nhạc Cẩn Ngôn ra, kéo Nhạc Cẩn Ngôn đến bên người, nói: “Tề phu nhân đừng vội, có gì chậm rãi nói.”</w:t>
      </w:r>
      <w:r>
        <w:br w:type="textWrapping"/>
      </w:r>
      <w:r>
        <w:br w:type="textWrapping"/>
      </w:r>
      <w:r>
        <w:t xml:space="preserve">Tề Chá An cũng đi đến đỡ Tề phu nhân, nói: “A Quân, đừng làm Chương nhi sợ hãi, chúng ta chậm rãi ngồi xuống nói.” Tề phu nhân vừa hồn phục tinh thần, vừa khóc hết sức liền được Tề Chá An dìu vào ghế ngồi, nhìn Nhạc Cẩn Ngôn rơi lệ.</w:t>
      </w:r>
      <w:r>
        <w:br w:type="textWrapping"/>
      </w:r>
      <w:r>
        <w:br w:type="textWrapping"/>
      </w:r>
      <w:r>
        <w:t xml:space="preserve">Thụy vương bị một phen vừa rồi làm ngây người lúc này mới tiến tới hỏi Tề Chá An: “Thái phó, rút cục là có chuyện gì?”</w:t>
      </w:r>
      <w:r>
        <w:br w:type="textWrapping"/>
      </w:r>
      <w:r>
        <w:br w:type="textWrapping"/>
      </w:r>
      <w:r>
        <w:t xml:space="preserve">Tề Chá An lắc đầu thở dài: “Ai, đây đều là sai lầm lớn của chúng ta năm đó.”</w:t>
      </w:r>
      <w:r>
        <w:br w:type="textWrapping"/>
      </w:r>
      <w:r>
        <w:br w:type="textWrapping"/>
      </w:r>
      <w:r>
        <w:t xml:space="preserve">Tề phu nhân nhìn Thụy vương cùng Khánh vương, lấy khăn lau nước mắt, nói: “Vg, đây là chuyện hai mươi năm về trước, trong hai mươi năm này ta mỗi ngày đều hối hận tự trách, cũng là trời thương, Chương nhi của ta vẫn còn sống để ta có thể nhìn thấy nó.” Tề phu nhân vừa khóc vừa nói ra chuyện hai mươi năm về trước.</w:t>
      </w:r>
      <w:r>
        <w:br w:type="textWrapping"/>
      </w:r>
      <w:r>
        <w:br w:type="textWrapping"/>
      </w:r>
      <w:r>
        <w:t xml:space="preserve">“Nhà mẹ đẻ của ta năm đó giàu có nổi tiếng ở Giang Nam, xây một tòa trang viên ở ngoại thành Tô Châu, tên gọi là Ngọc Chủ sơn trang. Lúc ta mang thai Cẩm nhi và Chương nhi, Chá An ở trong triều sự vụ nặng nề liền đưa ta về đây dưỡng thai. Chúng ta vốn cũng không biết đây là song bào thai. Ngày sinh, Cẩm nhi ra trước, mập mạp rắn chắc, cực kỳ đáng yêu. Ta sinh xong Cẩm nhi nhưng bụng vẫn đau, bà đỡ sờ một lúc mới bảo còn một đứa nữa, đó chính là Chương nhi.”</w:t>
      </w:r>
      <w:r>
        <w:br w:type="textWrapping"/>
      </w:r>
      <w:r>
        <w:br w:type="textWrapping"/>
      </w:r>
      <w:r>
        <w:t xml:space="preserve">“Chương nhi lúc sinh ra vô cùng gầy nhỏ, chỉ bằng nửa Cẩm nhi lúc đó, tiếng khóc cũng rất yếu ớt. Hai đứa ngày một lớn lên, Cẩm nhi khỏe mạnh hoạt bát nhưng Chương nhi thì yếu ớt nhiều bệnh, các lão nhân đều nói đứa nhỏ này khó nuôi sống. Lúc hai huynh đệ được ba tháng thì mẫu thân ta bệnh nặng, muốn gặp cháu ngoại, vừa khéo là bạn cũ của Chá An thành thân, ta liền cùng tỳ nữ thiếp thân Bình nhi dẫn theo hai con trở lại Đông Ngọc sơn trang.”</w:t>
      </w:r>
      <w:r>
        <w:br w:type="textWrapping"/>
      </w:r>
      <w:r>
        <w:br w:type="textWrapping"/>
      </w:r>
      <w:r>
        <w:t xml:space="preserve">“Đêm thứ hai khi ta tới Đông Ngọc sơn trang, mọi người đều đang ngủ say, một kẻ bịt mặt huyết tẩy sơn trang. Người đó võ nghệ cao cường, cha ta vối có mời một võ sư nổi danh bảo vệ, nhưng cũng không phải là đối thủ. Khi đó ta vừa cho Cẩm nhi và Chương nhi bú sữa, nghe được âm thanh bên ngoài, Bình nhi đi ra ngoài nhìn, trở về lôi kéo mẹ con chúng ta bỏ chạy.”</w:t>
      </w:r>
      <w:r>
        <w:br w:type="textWrapping"/>
      </w:r>
      <w:r>
        <w:br w:type="textWrapping"/>
      </w:r>
      <w:r>
        <w:t xml:space="preserve">“Bên trong sơn trang đầy máu và người chết, kẻ bịt mặt kia còn đang chém giết lung tung, hộ viện gia đinh trong sơn trang không còn mấy người. Ta ôm Cẩm nhi, Bình nhi ôm Chương nhi liều mạng chạy ra khỏi sơn trang. Ta từ nhỏ lớn lên ở sơn trang nên rất quen thuộc địa hình, mang theo Bình nhi chạy đến giả sơn ở hậu viện rồi luồn ra ngoài rừng trúc. Nhưng vừa đến hậu viện thì phía trước lại xuất hiện thêm một người bịt mặt.”</w:t>
      </w:r>
      <w:r>
        <w:br w:type="textWrapping"/>
      </w:r>
      <w:r>
        <w:br w:type="textWrapping"/>
      </w:r>
      <w:r>
        <w:t xml:space="preserve">“Bình nhi là con gái của võ sư, biết võ công. Nàng nhét Chương nhi vào lòng ta bảo ta chạy đi rồi cùng người nọ liều mạng. Ta bế Cẩm nhi và Chương nhi chạy vào hòn giả sơn, lúc đó là tháng hai, rất lạnh, Chương nhi gần như bị đông cứng, khóc lên. Ta biết tiếng khóc của Chương nhi chắc chắn sẽ dẫn những kẻ bịt mặt khác đến, đến lúc đó thì cả ba mẹ con đều phải chết, lúc đó cũng không biết là ta bị trúng tà gì, tâm tư trở nên hung ác, đặt Chương nhi lên một bồn hoa, ôm Cẩm nhi chạy vào hòn giả sơn, đi theo đường ra ngoài rừng trúc.”</w:t>
      </w:r>
      <w:r>
        <w:br w:type="textWrapping"/>
      </w:r>
      <w:r>
        <w:br w:type="textWrapping"/>
      </w:r>
      <w:r>
        <w:t xml:space="preserve">“Đêm đó có ánh trăng, ta không dám dừng lại, liều mạng chạy xuống chân núi, đột nhiên bị ngã trên mặt đất, may mắn là Cẩm nhi được ôm trong ngực vẫn còn đang vù vù ngủ. Lúc này ta thấy hai bóng người xẹt qua cánh rừng, mơ hồ nghe một người nói “Vẫn là đến không kịp”. Bóng dáng đó biến mất, ta đứng lên, ôm Cẩm nhi, không biết chạy bao lầu liền xuống tới chân núi, vào Thủy Tĩnh am.”</w:t>
      </w:r>
      <w:r>
        <w:br w:type="textWrapping"/>
      </w:r>
      <w:r>
        <w:br w:type="textWrapping"/>
      </w:r>
      <w:r>
        <w:t xml:space="preserve">“Mẫu thân ta thường đến Thủy Tĩnh am lễ phật, có chút quen biết với trụ trì sư phụ Tĩnh Từ. Lúc ta đến được cửa sau của am thì cũng đã kiệt sức, ôm Cẩm nhi ngất đi, tỉnh lại thì đã là buổi trưa hôm sau. Từ Tĩnh sư phụ nói cho ta biết, sơn trang đã bị hỏa thiêu thành phế tích, quan binh không phát hiện người nào còn sống. Ta nghe xong liền ngất tiếp, trong lòng biết Chương nhi không còn cơ hội. Chá An lúc này biết được tin tức, tới đón ta về, biết được trong lòng ta thương Chương nhi nên nghiêm lệnh người trong nhà không được nhắc đến Cẩm nhi còn có một đứa em song sinh, trở lại kinh thành thì càng không có ai biết việc này, bởi vậy mọi người không biết Cẩm nhi là bào thai song sinh.”</w:t>
      </w:r>
      <w:r>
        <w:br w:type="textWrapping"/>
      </w:r>
      <w:r>
        <w:br w:type="textWrapping"/>
      </w:r>
      <w:r>
        <w:t xml:space="preserve">Tề phu nhân nhìn về phía Nhạc Cẩn Ngôn, nức nở nói: “Hai mươi năm qua ta lúc nào cũng nhớ tới đứa con đáng thương kia, tuy lúc đó là tình thế bức người nhưng ta cũng không nên bỏ con lại một chỗ mà chạy, nếu lúc đó ba mẹ con ở cùng một chỗ thì cũng là chết vui vẻ, ta vẫn luôn hối hận, trong lòng không có một giây phút an bình, ngày ngày ăn chay niệm phật, thầm nghĩ có thể chuộc được tội nghiệt của mình.”</w:t>
      </w:r>
      <w:r>
        <w:br w:type="textWrapping"/>
      </w:r>
      <w:r>
        <w:br w:type="textWrapping"/>
      </w:r>
      <w:r>
        <w:t xml:space="preserve">Nhạc Cẩn Ngôn nghe được ngây người, trong lòng đều hỗn loạn, lúc nhỏ ý biết được mình là do Nhạc Thanh Viễn cứu, không cha không mẹ, cùng Nhạc Thanh Viễn và Ngô Chinh nương tựa lẫn nhau, chẳng bao giờ nghĩ đến việc cùng người thân nhận mặt, sợ run một chút nâng tay bịt tai, hét lớn: “Ta không tin! Ta là Nhạc Cẩn Ngôn, là Nhạc sư phụ và Ngô đại ca nuôi ta lớn, ta không phải Tề Hạo Chương, ta không có quan hệ gì với Tề gia hết!”</w:t>
      </w:r>
      <w:r>
        <w:br w:type="textWrapping"/>
      </w:r>
      <w:r>
        <w:br w:type="textWrapping"/>
      </w:r>
      <w:r>
        <w:t xml:space="preserve">Tề phu nhân nghe Nhạc Cẩn Ngôn nói vậy, khóc nói: “Chương nhi, con đang trách mẫu thân đem con bỏ lại sao?” Tề Chá An vỗ về phu nhân, nói với Nhạc Cẩn Ngôn: “Chương nhi, tình hình lúc đó, nếu mẹ con không làm vậy thì cả nhà chịu chết cùng nhau, không con trách mẹ được. Hơn nữa dù thế nào con cũng là con của mẹ, làm sao có thể đối với mẹ vô lý như vậy.”</w:t>
      </w:r>
      <w:r>
        <w:br w:type="textWrapping"/>
      </w:r>
      <w:r>
        <w:br w:type="textWrapping"/>
      </w:r>
      <w:r>
        <w:t xml:space="preserve">Khánh vương nghe Tề phu nhân kể xong thì đã tức giận trong lòng, thấy sắc mặt Nhạc Cẩn Ngôn trắng bệch, vành mắt hồng lên, biết là tâm tình y kích động, nhẹ nhàng ôm Nhạc Cẩn Ngôn vào ngực, lạnh lùng nói với Tề Chá An: “Tề đại nhân, thân thế Tiểu Nhạc như thế nào cũng còn chưa rõ, ngươi làm sao lại nói là Tiểu Nhạc vô lý.”</w:t>
      </w:r>
      <w:r>
        <w:br w:type="textWrapping"/>
      </w:r>
      <w:r>
        <w:br w:type="textWrapping"/>
      </w:r>
      <w:r>
        <w:t xml:space="preserve">Thụy vương nghe được Tề phu nhân nói một phen, trong lòng liền vui mừng, thầm nghĩ: “Hóa ra Nhạc Cẩn Ngôn đúng là huynh đệ song sinh của Tề Hạo Cẩm, trách không được lớn lên giống nhau như vậy.” Hắn cùng Tề Hạo Cẩm tình cảm sâu đậm, tuy nói đã hiểu ra tình cảm đó giống như tình thân, nhưng lại thêm vài phần thân thiết với Nhạc Cẩn Ngôn; Tề gia là thế gia ở Giang Nam, Nhạc Cẩn Ngôn là con của Tề gia, thân phận tôn quý hơn hẳn so với làm đại phu, Thụy vương mặc dù không phải là khinh người nhưng thân vốn là con cháu hoàng thất, loại quan niệm tôn ti này từ nhỏ như mưa dầm thấm đất, giờ liền nhịn không được vui vẻ, lập tức nói rằng: “Tứ ca, thái phó cùng phu nhân phẩm hạnh cao quý, bọn họ nói đương nhiên là sự thật. Hơn nữa Nhạc Cẩn Ngôn là con của thái phó cũng là chuyện tốt a, hôm nay cốt nhục có thể đoàn thụ chúng ta nên ăn mừng mới đúng.”</w:t>
      </w:r>
      <w:r>
        <w:br w:type="textWrapping"/>
      </w:r>
      <w:r>
        <w:br w:type="textWrapping"/>
      </w:r>
      <w:r>
        <w:t xml:space="preserve">Khánh vương nghe Thụy vương mang theo hân hoan nói, không khỏi tức giận trừng Thụy vương, thầm nghĩ: “Uổng cho ngươi còn nói thích Ngôn nhi, trong lòng Ngôn nhi nghĩ gì căn bản là không hiểu được.” Lại nghĩ “Ta cũng khốn kiếp như vậy, vốn không nên giao Ngôn nhi cho lão Lục, cũng không có tư cách nói hắn.” Trong nhất thời liền trầm mặc xuống.</w:t>
      </w:r>
      <w:r>
        <w:br w:type="textWrapping"/>
      </w:r>
      <w:r>
        <w:br w:type="textWrapping"/>
      </w:r>
      <w:r>
        <w:t xml:space="preserve">Tề Chá An cười khổ nói với Nhạc Cẩn Ngôn: “Chương nhi, lúc đó Đông Ngọc sơn trang bị huyết tẩy trong một đêm, toàn bộ mấy trăm người đều bị giết, sơn trang bị hủy hoàn toàn, là một đại án của năm đó. Mẹ con vì liều mạng chạy ra khỏi sơn trang mà mất đi đứa con ruột thịt, hai mươi năm qua, ta lúc nào cũng thấy nàng âm thầm thương tâm, hôm nay vất vả lắm hai mẹ con mới có thể gặp lại nhau, con sao lại không nguyện nhận nàng?”</w:t>
      </w:r>
      <w:r>
        <w:br w:type="textWrapping"/>
      </w:r>
      <w:r>
        <w:br w:type="textWrapping"/>
      </w:r>
      <w:r>
        <w:t xml:space="preserve">Nhạc Cẩn Ngôn mở to hai mắt mờ mịt, lẩm bẩm nói: “Ta không tin, ta không hiểu, đừng hỏi ta.” Đột nhiên chạy ra ngoài. Khánh vương căng thẳng đuổi theo, Thụy vương cũng muốn đuổi theo, thấy hai vợ chồng Tề Chá An còn ở một bên, Tề phu nhân thấy Nhạc Cẩn Ngôn chạy đi, che mặt ai ai khóc, đành phải lưu lại nhưng trong lòng không yên, không biết Nhạc Cẩn Ngôn chạy đi chỗ nào.</w:t>
      </w:r>
      <w:r>
        <w:br w:type="textWrapping"/>
      </w:r>
      <w:r>
        <w:br w:type="textWrapping"/>
      </w:r>
    </w:p>
    <w:p>
      <w:pPr>
        <w:pStyle w:val="Heading2"/>
      </w:pPr>
      <w:bookmarkStart w:id="152" w:name="chương-28"/>
      <w:bookmarkEnd w:id="152"/>
      <w:r>
        <w:t xml:space="preserve">28. Chương 28</w:t>
      </w:r>
    </w:p>
    <w:p>
      <w:pPr>
        <w:pStyle w:val="Compact"/>
      </w:pPr>
      <w:r>
        <w:br w:type="textWrapping"/>
      </w:r>
      <w:r>
        <w:br w:type="textWrapping"/>
      </w:r>
      <w:r>
        <w:t xml:space="preserve">Khánh vương ra ngoài phòng liền vượt qua Nhạc Cẩn Ngôn, kéo tay y hỏi: “Ngôn nhi, ngươi muốn đi đâu?” Nhạc Cẩn Ngôn kinh ngạc nhìn hắn, nói: “Ta muốn đi tìm Ngô đại ca.”</w:t>
      </w:r>
      <w:r>
        <w:br w:type="textWrapping"/>
      </w:r>
      <w:r>
        <w:br w:type="textWrapping"/>
      </w:r>
      <w:r>
        <w:t xml:space="preserve">Khánh vương thấy hai mắt y đầy nước mắt, thở dài, hòa nhã nói với y: “Ta mang ngươi đi.”</w:t>
      </w:r>
      <w:r>
        <w:br w:type="textWrapping"/>
      </w:r>
      <w:r>
        <w:br w:type="textWrapping"/>
      </w:r>
      <w:r>
        <w:t xml:space="preserve">Ngô Chinh đang ở trong tiêu cục chỉ điểm quyền pháp cho mấy tiêu sư khác, nghe người gác cổng thông báo liền vội vàng chạy ra, thấy Khánh vương cưỡi ngựa đứng ở cửa, Nhạc Cẩn Ngôn lui trong lòng hắn, con mắt hồng hồng liền lấy làm kinh hãi, đoạt lấy Nhạc Cẩn Ngôn kéo tới bên người, quan sát trên dưới một phen, trừng mắt nhìn Khánh vương nói: “Ngươi lại bắt nạt Tiểu Ngôn sao?”</w:t>
      </w:r>
      <w:r>
        <w:br w:type="textWrapping"/>
      </w:r>
      <w:r>
        <w:br w:type="textWrapping"/>
      </w:r>
      <w:r>
        <w:t xml:space="preserve">Khánh vương sờ sờ mũi không nói chuyện, Nhạc Cẩn Ngôn lắc đầu nhỏ giọng nói: “Vương gia đối ta rất tốt, Ngô đại ca, ta có việc muốn hỏi ngươi.”</w:t>
      </w:r>
      <w:r>
        <w:br w:type="textWrapping"/>
      </w:r>
      <w:r>
        <w:br w:type="textWrapping"/>
      </w:r>
      <w:r>
        <w:t xml:space="preserve">Ngô Chinh thấy thần sắc Nhạc Cẩn Ngôn mang theo hoảng hốt, vẻ mặt không biết làm sao, ngực nghẹn lại, mỉm cười nói với Nhạc Cẩn Ngôn: “Chuyện gì? Tiểu Ngôn cứ hỏi đi.”</w:t>
      </w:r>
      <w:r>
        <w:br w:type="textWrapping"/>
      </w:r>
      <w:r>
        <w:br w:type="textWrapping"/>
      </w:r>
      <w:r>
        <w:t xml:space="preserve">Nhạc Cẩn Ngôn thật vất vả nói ra một câu: “Vừa, vừa rồi có người nói bọn họ là cha mẹ của ta.” Đầu chôn vào trong ngực Ngô Chinh, không nói gì nữa.</w:t>
      </w:r>
      <w:r>
        <w:br w:type="textWrapping"/>
      </w:r>
      <w:r>
        <w:br w:type="textWrapping"/>
      </w:r>
      <w:r>
        <w:t xml:space="preserve">Ngô Chinh nhìn Khánh vương, Khánh vương cười khổ một chút, nói: “Ngô huynh, chúng ta tìm chỗ nói chuyện đi.”</w:t>
      </w:r>
      <w:r>
        <w:br w:type="textWrapping"/>
      </w:r>
      <w:r>
        <w:br w:type="textWrapping"/>
      </w:r>
      <w:r>
        <w:t xml:space="preserve">Ngô Chinh suy nghĩ một chút: “Vậy về chỗ ta đi.” Gọi Khánh vương ôm Nhạc Cẩn Ngôn lên ngựa, tự mình cưỡi ngựa, nói: “Đi thôi.”</w:t>
      </w:r>
      <w:r>
        <w:br w:type="textWrapping"/>
      </w:r>
      <w:r>
        <w:br w:type="textWrapping"/>
      </w:r>
      <w:r>
        <w:t xml:space="preserve">Ngô Chinh vừa vào phòng liền vội vàng đốt than lên, lôi kéo Nhạc Cẩn Ngôn vào ngồi bên cạnh chậu than, chà xát hai tay lạnh như băng của y. Khánh vương thấy vậy liền đi qua nói: “Ngô huynh, để ta.”</w:t>
      </w:r>
      <w:r>
        <w:br w:type="textWrapping"/>
      </w:r>
      <w:r>
        <w:br w:type="textWrapping"/>
      </w:r>
      <w:r>
        <w:t xml:space="preserve">Ngô Chinh nhìn hắn một cái, thả tay, nhìn hắn cầm tay Nhạc Cẩn Ngôn nhét vào trong ngực mình, sau đó mới mở miệng nói: “Tiểu Ngôn, rút cục là chuyện gì xảy ra, ngươi chậm rãi nói cho ta nghe xem nào.”</w:t>
      </w:r>
      <w:r>
        <w:br w:type="textWrapping"/>
      </w:r>
      <w:r>
        <w:br w:type="textWrapping"/>
      </w:r>
      <w:r>
        <w:t xml:space="preserve">Lúc này khiếp sợ trong lòng Nhạc Cẩn Ngôn cũng đã giảm bớt, lập tức mang chuyện ra kể đầu đuôi cho Ngô Chinh, cuối cùng nói: “Ngô đại ca, ta không biết có nên Tề phu nhân nói không, bà ấy nói rất giống sự thật, ta từ trước đến nay chưa từng nghĩ đến mình còn có cha mẹ, ta thật không biết nếu như bọn họ thực sự là cha mẹ thì ta nên làm cái gì bây giờ?”</w:t>
      </w:r>
      <w:r>
        <w:br w:type="textWrapping"/>
      </w:r>
      <w:r>
        <w:br w:type="textWrapping"/>
      </w:r>
      <w:r>
        <w:t xml:space="preserve">Ngô Chinh trầm mặc một lúc, đứng dậy, lấy cái rương từ trong tù quần áo ra, Nhạc Cẩn Ngôn nhận thấy đây là cái rương gỗ mà Ngô Chinh mang đi từ Tương Tây. Ngô Chinh mở rương, tìm kiếm một lúc, bỏ một cái bọc nhỏ ra cho Nhạc Cẩn Ngôn, nói: “Tiểu Ngôn, ngươi xem cái này đi.”</w:t>
      </w:r>
      <w:r>
        <w:br w:type="textWrapping"/>
      </w:r>
      <w:r>
        <w:br w:type="textWrapping"/>
      </w:r>
      <w:r>
        <w:t xml:space="preserve">Nhạc Cẩn Ngôn nhìn Ngô Chinh, nhận lấy bọc kia mở ra nhìn, bên trong là một cái tã lót thêu hoa hồng, nhìn ra được là đã rất cũ rồi, ở góc có một đám mây nhỏ được thêu bằng kim tuyến. Nhạc Cẩn Ngôn run run đứng lên, ngẩng đầu nhìn Ngô Chinh: “Ngô đại ca, đây, đây là?”</w:t>
      </w:r>
      <w:r>
        <w:br w:type="textWrapping"/>
      </w:r>
      <w:r>
        <w:br w:type="textWrapping"/>
      </w:r>
      <w:r>
        <w:t xml:space="preserve">Ngô Chinh nói: “Tiểu Ngôn, đây là tã lót trên người ngươi năm đó. Tề phu nhân kia nói đúng, bọn họ chính là cha mẹ của ngươi.”</w:t>
      </w:r>
      <w:r>
        <w:br w:type="textWrapping"/>
      </w:r>
      <w:r>
        <w:br w:type="textWrapping"/>
      </w:r>
      <w:r>
        <w:t xml:space="preserve">Nhạc Cẩn Ngôn liều mạng lắc đầu: “Nhưng mà…” Y nhào tới nắm lấy vạt áo Ngô Chinh: “Nhưng vì sao họ không cần ta?” Nước mắt từng giọt từng giọt lăn xuống má, “Ngô đại ca, bọn họ vì sao bỏ lại ta? Là do ta không ngoan sao?”</w:t>
      </w:r>
      <w:r>
        <w:br w:type="textWrapping"/>
      </w:r>
      <w:r>
        <w:br w:type="textWrapping"/>
      </w:r>
      <w:r>
        <w:t xml:space="preserve">Ngô Chinh nhìn thấy nước mắt của Nhạc Cẩn Ngôn, trong lòng vô cùng đau đớn, ôm Nhạc Cẩn Ngôn nhẹ giọng nói: “Là ai nói, Tiểu Ngôn của chúng ta là ngoan nhất, được nhiều người yêu quý nhất.”</w:t>
      </w:r>
      <w:r>
        <w:br w:type="textWrapping"/>
      </w:r>
      <w:r>
        <w:br w:type="textWrapping"/>
      </w:r>
      <w:r>
        <w:t xml:space="preserve">Khánh vương nhẹ nhàng ôm Nhạc Cẩn Ngôn vào lòng, nói: “Ngô huynh, ngươi kể tình hình năm đó khi ngươi và sư phụ cứu Tiểu Ngôn đi.”</w:t>
      </w:r>
      <w:r>
        <w:br w:type="textWrapping"/>
      </w:r>
      <w:r>
        <w:br w:type="textWrapping"/>
      </w:r>
      <w:r>
        <w:t xml:space="preserve">Ngô Chinh thở dài nói: “Cũng đúng, trước đây sợ Tiểu Ngôn khổ sở nên chưa từng kể lại, hôm nay ta sẽ nói lại đầu đuôi vậy.”</w:t>
      </w:r>
      <w:r>
        <w:br w:type="textWrapping"/>
      </w:r>
      <w:r>
        <w:br w:type="textWrapping"/>
      </w:r>
      <w:r>
        <w:t xml:space="preserve">Hắn cầm cây cời lửa, nói: “Năm đó ta tám tuổi, đã theo sư phụ tập võ được bốn năm. Võ công của sư phụ là đệ nhất thiên hạ, nhưng thái độ lại cực kỳ đạm bạc, không thích bó buộc, bình thường luôn dẫn ta đi vân du bên ngoài. Ngày đó chúng ta tới Tô Châu, sau khi đến thăm Hàn Sơn tự thì sắc trời đã tối, sư phụ thấy trăng đẹp nên hăng hái, nói đến Đông Ngọc sơn trang ở ngoại thành ngắm trăng sẽ rất vui nên dẫn ta đi.”</w:t>
      </w:r>
      <w:r>
        <w:br w:type="textWrapping"/>
      </w:r>
      <w:r>
        <w:br w:type="textWrapping"/>
      </w:r>
      <w:r>
        <w:t xml:space="preserve">“Sư phụ vừa đi vừa thưởng ngoạn phong cảnh dưới trăng, lúc đó ta chỉ là một đứa trẻ nên cũng không thấy gì hay ho, trời thì giá rét buồn chán, sư phụ nhưng cao hứng vô cùng, thỉnh thoảng còn rung đùi đắc ý ngâm một khúc thơ, một câu đối, sắp nửa đêm mới đến chân núi. Ta thì từ lâu đã buồn ngủ gần chết, đột nhiên nghe được sư phụ nói một tiếng ‘không tốt’, mở mắt nhìn ra, chỉ thấy trên núi phát ra một mảnh khói lửa.”</w:t>
      </w:r>
      <w:r>
        <w:br w:type="textWrapping"/>
      </w:r>
      <w:r>
        <w:br w:type="textWrapping"/>
      </w:r>
      <w:r>
        <w:t xml:space="preserve">“Sư phụ nói đó chính là vị trí của Đông Ngọc sơn trang, chủ sơn trang là nhà giàu có ở Giang Nam, e rằng có kẻ trộm đến, cùng ta thi triển khinh công chạy lên núi. Lên đến núi thì thấy nhiều kẻ bịt mặt đang cướp bóc phóng hỏa trong sơn trang, hung tàn không gì sánh được, nơi nơi đều là máu cùng người chết, trong đó có không ít phụ nữ trẻ em. Sư phụ giận dữ, Liệt Diễm đao xuất thủ đấu cùng lũ người đó. Sư phụ hận những kẻ đó ra tay độc ác nên hạ thủ không lưu tình, không lâu sau thì tất cả kẻ trộm đều bị giải quyết.”</w:t>
      </w:r>
      <w:r>
        <w:br w:type="textWrapping"/>
      </w:r>
      <w:r>
        <w:br w:type="textWrapping"/>
      </w:r>
      <w:r>
        <w:t xml:space="preserve">“Sư phụ vốn để lại một kẻ sống, ai biết tên đó cứng đầu, thấy đồng bọn đã chết hết liền cắn lưỡi tự sát. Ta và sư phụ cùng đi tìm xem có ai may mắn còn sống sót không, kết quả là không tìm thấy một ai cả. Lửa càng ngày càng lớn, sư phụ dẫn ta rời đi từ hậu viên, ta bỗng nghe được một tiếng khóc nỉ non của trẻ con, tìm xung quanh một lần, rốt cục tìm được một đứa bé mới sinh ở trong bồn hoa.” Ngô Chinh hướng về phía Nhạc Cẩn Ngôn cười cười, “Đó chính là ngươi a, Tiểu Ngôn.”</w:t>
      </w:r>
      <w:r>
        <w:br w:type="textWrapping"/>
      </w:r>
      <w:r>
        <w:br w:type="textWrapping"/>
      </w:r>
      <w:r>
        <w:t xml:space="preserve">“Ta ôm lấy ngươi, sư phụ đi đến, sờ sờ mặt của ngươi bảo ta chiếu cố. Lúc này phòng ốc đã bắt đầu sụp xuống, chúng ta vội vàng mang theo ngươi rời khỏi sơn trang. Lúc đó ngươi đã sắp không được, sư phụ truyền khí ba ngày mới cứu được một mạng cho ngươi.”</w:t>
      </w:r>
      <w:r>
        <w:br w:type="textWrapping"/>
      </w:r>
      <w:r>
        <w:br w:type="textWrapping"/>
      </w:r>
      <w:r>
        <w:t xml:space="preserve">Nhạc Cẩn Ngôn nghe vậy, nghẹn ngào gọi một tiếng ‘Nhạc sư phụ’, nước mắt không ngừng rơi xuống, Khánh vương ôm y vào trong ngực, nhẹ nhàng vỗ về lưng y.</w:t>
      </w:r>
      <w:r>
        <w:br w:type="textWrapping"/>
      </w:r>
      <w:r>
        <w:br w:type="textWrapping"/>
      </w:r>
      <w:r>
        <w:t xml:space="preserve">Ngô Chinh nhìn ánh lửa nhảy múa trong chậu than, nói tiếp: “Sư phụ vừa thấy ngươi đã nói có duyên với ngươi, vô cùng thích ngươi, còn cho ngươi mang họ của mình, khi đó ta còn có chút ghen tị đó. Sau đó sư phụ nói người xông pha giang hồ đã đủ rồi, dẫn theo chúng ta ẩn cư ở Tương Tây, kỳ thực ta biết người thương ngươi, không muốn ngươi chịu khổ buôn ba giang hồ.” Ngô Chinh âm thầm nghĩ trong lòng một câu “Cũng là sợ ngươi bị người ta nhận rồi mang đi mất.” Nghĩ đến sự cưng chiều của Nhạc Thanh Viễn đối với Nhạc Cẩn Ngôn còn hơn cả hắn, thậm chí lúc Nhạc Cẩn Ngôn được tròn một tuổi cố gắng tự mình làm một bát mì trường thụ cho Nhạc Cẩn Ngôn ăn, kết quả làm ra vật gì đó không rõ hình dạng, không khỏi nở nụ cười.</w:t>
      </w:r>
      <w:r>
        <w:br w:type="textWrapping"/>
      </w:r>
      <w:r>
        <w:br w:type="textWrapping"/>
      </w:r>
      <w:r>
        <w:t xml:space="preserve">“Lúc sư phụ phát hiện ngươi không thể học võ, liền viết thư hướng dẫn cho Trần An đến Tương tây, muốn hắn thu ngươi làm đồ đệ.”</w:t>
      </w:r>
      <w:r>
        <w:br w:type="textWrapping"/>
      </w:r>
      <w:r>
        <w:br w:type="textWrapping"/>
      </w:r>
      <w:r>
        <w:t xml:space="preserve">Nhạc Cẩn Ngôn chen vào nói: “Sư phụ của ta có thể tự mình tìm đến Tương Tây được.”</w:t>
      </w:r>
      <w:r>
        <w:br w:type="textWrapping"/>
      </w:r>
      <w:r>
        <w:br w:type="textWrapping"/>
      </w:r>
      <w:r>
        <w:t xml:space="preserve">Ngô Chinh hừ một tiếng nói: “Với chút bản lĩnh như vậy thì Trần An làm sao có thể biết sư phụ ở đâu.” Thấy Nhạc Cẩn Ngôn có chút mất hứng, vội nói: “Được rồi, đây là chuyện Nhạc Cẩn Ngôn được sư phụ cứu. Tề phu nhân kia nói một chút cũng không sai, tình cảnh lúc đó thực vô cùng thảm thương, bà ấy cũng là bất đắc dĩ mới làm như vậy, không phải vì ngươi là đứa trẻ không được mẹ yêu.”</w:t>
      </w:r>
      <w:r>
        <w:br w:type="textWrapping"/>
      </w:r>
      <w:r>
        <w:br w:type="textWrapping"/>
      </w:r>
      <w:r>
        <w:t xml:space="preserve">Nhạc Cẩn Ngôn cúi đầu: “Thế nhưng, ta…” Ngô Chinh biết trong lòng y phân vân, cười nhẹ nhàng xoa đầu y: “Đứa ngốc, mặc kệ ngươi có phải là con nhà họ Tề hay không, ngươi vĩnh viễn đều là tiểu bảo bối của sư phụ, là  Tiểu Ngôn của ta, Cẩn Cẩn của Thận Hành, hiểu chưa?”</w:t>
      </w:r>
      <w:r>
        <w:br w:type="textWrapping"/>
      </w:r>
      <w:r>
        <w:br w:type="textWrapping"/>
      </w:r>
      <w:r>
        <w:t xml:space="preserve">Khánh vương cúi đầu nói bên tai Nhạc Cẩn Ngôn: “Đúng vậy, cũng vĩnh viễn là Ngôn nhi của ta.”</w:t>
      </w:r>
      <w:r>
        <w:br w:type="textWrapping"/>
      </w:r>
      <w:r>
        <w:br w:type="textWrapping"/>
      </w:r>
      <w:r>
        <w:t xml:space="preserve">Hơi thở ấm áp của hắn phả vào cổ của Nhạc Cẩn Ngôn, Nhạc Cẩn Ngôn không khỏi rụt cổ, mới phát hiện mình đang bị Khánh vương ôm vào trong ngực, liền giãy dụa muốn tránh ra, Khánh vương đâu để y làm vậy, nhẹ nhàng cười nhưng vẫn ôm chặt lấy y. Ngô Chinh nhìn sắc trời nói: “Sắp trưa rồi, ta đi nấu chút mì.” Đứng dậy, đi thẳng vào trù phòng.</w:t>
      </w:r>
      <w:r>
        <w:br w:type="textWrapping"/>
      </w:r>
      <w:r>
        <w:br w:type="textWrapping"/>
      </w:r>
      <w:r>
        <w:t xml:space="preserve">Khánh vương nhìn Nhạc Cẩn Ngôn trong ngực, cúi đầu, cái lỗ tai hồng hồng, không cần nhìn cũng biết cả mặt cũng đỏ lên rồi, trong lòng yêu thương không ngớt, nhẹ giọng nói: “Ngôn nhi, về cùng ta đi.”</w:t>
      </w:r>
      <w:r>
        <w:br w:type="textWrapping"/>
      </w:r>
      <w:r>
        <w:br w:type="textWrapping"/>
      </w:r>
      <w:r>
        <w:t xml:space="preserve">Nhạc Cẩn Ngôn ngẩng đầu lên, không hiểu nói: “Về giờ sao? Chúng ta ăn xong mới về được không?”</w:t>
      </w:r>
      <w:r>
        <w:br w:type="textWrapping"/>
      </w:r>
      <w:r>
        <w:br w:type="textWrapping"/>
      </w:r>
      <w:r>
        <w:t xml:space="preserve">Khánh vương vừa bực mình vừa buồn cười, điểm điểm cái trán Nhạc Cẩn Ngôn nói: “Ngôn nhi ngốc, ta nói là theo ta về Khánh vương phủ.”</w:t>
      </w:r>
      <w:r>
        <w:br w:type="textWrapping"/>
      </w:r>
      <w:r>
        <w:br w:type="textWrapping"/>
      </w:r>
      <w:r>
        <w:t xml:space="preserve">Nhạc Cẩn Ngôn lại cúi đầu, một lúc lâu mới nói: “Vương gia, ta có thể không đi không?”</w:t>
      </w:r>
      <w:r>
        <w:br w:type="textWrapping"/>
      </w:r>
      <w:r>
        <w:br w:type="textWrapping"/>
      </w:r>
      <w:r>
        <w:t xml:space="preserve">Khánh vương ngẩn người, nâng mặt Nhạc Cẩn Ngôn lên, thấy vẻ mặt y thấp thỏm bất an, âm thanh liền mềm xuống: “Thế nào Ngôn nhi, ngươi vẫn còn giận chuyện ta cho ngươi quay về chỗ Lục đệ sao?”</w:t>
      </w:r>
      <w:r>
        <w:br w:type="textWrapping"/>
      </w:r>
      <w:r>
        <w:br w:type="textWrapping"/>
      </w:r>
      <w:r>
        <w:t xml:space="preserve">Nhạc Cẩn Ngôn lắc đầu nói, “Không phải, Vương gia vẫn luôn đối tốt với ta, ta làm sao có thể giận ngươi.” Y có chút rụt rè nói: “Ta chỉ muốn chờ sau khi trị bệnh cho Thụy vương gia sẽ chữa nốt cho Khang vương, sau đó ta cùng Thận Hành sẽ về Tương Tây, cứ chuyển đi chuyển lại như vậy phiền phức lắm.”</w:t>
      </w:r>
      <w:r>
        <w:br w:type="textWrapping"/>
      </w:r>
      <w:r>
        <w:br w:type="textWrapping"/>
      </w:r>
      <w:r>
        <w:t xml:space="preserve">Khánh vương thầm nghĩ: “Ngươi không trách ta là tốt rồi.”  Hỏi Nhạc Cẩn Ngôn: “Ngươi không muốn cùng Tề đại nhân nhận thân sao?”</w:t>
      </w:r>
      <w:r>
        <w:br w:type="textWrapping"/>
      </w:r>
      <w:r>
        <w:br w:type="textWrapping"/>
      </w:r>
      <w:r>
        <w:t xml:space="preserve">Nhạc Cẩn Ngôn nói: “Bọn họ là cha mẹ của ta, ta đương nhiên là phải nhận. Có điều từ nhỏ ta lớn lên ở nông thôn, cũng không muốn làm công tử Tề phủ, trở lại quê cũ làm đại phu là tốt rồi.”</w:t>
      </w:r>
      <w:r>
        <w:br w:type="textWrapping"/>
      </w:r>
      <w:r>
        <w:br w:type="textWrapping"/>
      </w:r>
      <w:r>
        <w:t xml:space="preserve">Khánh vương nhìn khuôn mặt nhỏ nhắn của Nhạc Cẩn Ngôn, khẽ thở dài, đặt đầu của Nhạc Cẩn Ngôn vào ngực mình, nói: “Được rồi, đợi đến lúc đó ta với ngươi cùng về Tương Tây, nhưng mấy ngày này ngươi cứ chuyển về phủ của ta được chứ?”</w:t>
      </w:r>
      <w:r>
        <w:br w:type="textWrapping"/>
      </w:r>
      <w:r>
        <w:br w:type="textWrapping"/>
      </w:r>
      <w:r>
        <w:t xml:space="preserve">Nhạc Cẩn Ngôn kinh ngạc, dùng sức ngẩng đầu lên, “Vương gia, ngươi, ngươi nói ngươi muốn theo ta về Tương Tây? Vì sao?”</w:t>
      </w:r>
      <w:r>
        <w:br w:type="textWrapping"/>
      </w:r>
      <w:r>
        <w:br w:type="textWrapping"/>
      </w:r>
      <w:r>
        <w:t xml:space="preserve">Khánh vương khẽ cười một tiếng, thổi khí vào lỗ tai Nhạc Cẩn Ngôn, nói: “Bởi vì ta thích ngươi a, không muốn xa ngươi, muốn cùng một chỗ với ngươi, hiểu chưa?”</w:t>
      </w:r>
      <w:r>
        <w:br w:type="textWrapping"/>
      </w:r>
      <w:r>
        <w:br w:type="textWrapping"/>
      </w:r>
    </w:p>
    <w:p>
      <w:pPr>
        <w:pStyle w:val="Heading2"/>
      </w:pPr>
      <w:bookmarkStart w:id="153" w:name="chương-29"/>
      <w:bookmarkEnd w:id="153"/>
      <w:r>
        <w:t xml:space="preserve">29. Chương 29</w:t>
      </w:r>
    </w:p>
    <w:p>
      <w:pPr>
        <w:pStyle w:val="Compact"/>
      </w:pPr>
      <w:r>
        <w:br w:type="textWrapping"/>
      </w:r>
      <w:r>
        <w:br w:type="textWrapping"/>
      </w:r>
      <w:r>
        <w:t xml:space="preserve">Mặt Nhạc Cẩn Ngôn đỏ hồng lên, đôi mắt không biết nhìn vào đâu, chỉ cảm thấy tim mình đập vừa nhanh vừa mạnh, sợ bị Khánh vương nghe được liền lấy tay đè ngực lại, cúi đầu không dám ngẩng lên. Khánh vương thấy không chỉ lỗ tai của y đỏ, ngay cả cổ lộ ra cũng đỏ theo, không khỏi tưởng tượng thân thể thon dài dưới y phục có phải cũng có màu hồng phấn xinh đẹp như vậy không, một cỗ nhiệt khí dâng lên, có một dòng chất lỏng chảy ra từ mũi, lấy tay lau một chút không khỏi ‘ôi’ một tiếng.</w:t>
      </w:r>
      <w:r>
        <w:br w:type="textWrapping"/>
      </w:r>
      <w:r>
        <w:br w:type="textWrapping"/>
      </w:r>
      <w:r>
        <w:t xml:space="preserve">Nhạc Cẩn Ngôn nghe thấy ngẩng đầu lên, thấy Khánh vương đang chảy máu mũi thì sợ hãi, vội vàng nắm cánh mũi Khánh vương, y và Khánh vương ngồi trên một cái ghế, liền để Khánh vương gối lên đùi mình, trong miệng thì thầm: “Vương gia ngươi thế nào lại chảy máu mũi, có phải là tại thời tiết hôm nay khô quá không?”</w:t>
      </w:r>
      <w:r>
        <w:br w:type="textWrapping"/>
      </w:r>
      <w:r>
        <w:br w:type="textWrapping"/>
      </w:r>
      <w:r>
        <w:t xml:space="preserve">Khánh vương cười thầm trong bụng: “Đứa ngốc, ngươi không biết nam nhân mỗi khi động lòng đều chảy máu mũi sao?” Cảm thấy gối lên đùi Nhạc Cẩn Ngôn vô cùng thoải mái, ngửi được dược hương nhàn nhạt trên người y, cười tủm tỉm nói: “Ngôn nhi, ngươi thật thơm, tay cũng thật đẹp.” Lôi kéo tay Nhạc Cẩn Ngôn, vươn đầu lưỡi liếm một chút trong lòng bàn tay.</w:t>
      </w:r>
      <w:r>
        <w:br w:type="textWrapping"/>
      </w:r>
      <w:r>
        <w:br w:type="textWrapping"/>
      </w:r>
      <w:r>
        <w:t xml:space="preserve">Nhạc Cẩn Ngôn thoáng cái rụt tay, lộ ra khuôn mặt đỏ hồng, đầu choáng váng, đứng dậy một cái thật nhanh, đem Khánh vương đẩy ngã xuống đất, lại sợ hãi chạy đến đỡ Khánh vương lên. Khánh vương thuận thế lôi kéo y, cả người Nhạc Cẩn Ngôn úp sấp lên người Khánh vương, bị Khánh vương ôm chặt không thể đứng dậy, nhìn khuôn mặt tuấn tú của Khánh vương ngay trước mặt, cười cười nhìn mình, thực sự là quẫn đến cực điểm, nhỏ giọng nói: “Vương gia, ngươi, ngươi buông ta đi.”</w:t>
      </w:r>
      <w:r>
        <w:br w:type="textWrapping"/>
      </w:r>
      <w:r>
        <w:br w:type="textWrapping"/>
      </w:r>
      <w:r>
        <w:t xml:space="preserve">Khánh vương thấy bộ dáng xấu hổ của Nhạc Cẩn Ngôn, mặt hồng giống như quả táo thật là yêu đến tận xương, cười nói: “Ngươi để ta hôn một cái thì ta để ngươi đứng lên.”</w:t>
      </w:r>
      <w:r>
        <w:br w:type="textWrapping"/>
      </w:r>
      <w:r>
        <w:br w:type="textWrapping"/>
      </w:r>
      <w:r>
        <w:t xml:space="preserve">Nhạc Cẩn Ngôn cúi đầu không dám ngẩng lên, Khánh vương ôm y nhẹ giọng nói: “Không cho hôn, cứ ôm một chỗ như thế này cũng không tồi.”</w:t>
      </w:r>
      <w:r>
        <w:br w:type="textWrapping"/>
      </w:r>
      <w:r>
        <w:br w:type="textWrapping"/>
      </w:r>
      <w:r>
        <w:t xml:space="preserve">Ngô Chinh bưng mỳ ra, ho một tiếng mới nói: “Tiểu Ngôn, Vương gia, mỳ được rồi, mau đến ăn.” Khánh vương lúc này mới ngồi dậy trên mặt đất, nhưng vẫn ôm Nhạc Cẩn Ngôn không tha. Ngô Chinh đặt mỳ lên bàn, thản nhiên nói: “Trên mặt đất rất lạnh, cẩn thận Tiểu Ngôn bị lạnh.”</w:t>
      </w:r>
      <w:r>
        <w:br w:type="textWrapping"/>
      </w:r>
      <w:r>
        <w:br w:type="textWrapping"/>
      </w:r>
      <w:r>
        <w:t xml:space="preserve">Khánh vương nghe xong liền thật sự đứng dậy, buông Nhạc Cẩn Ngôn ra nhưng vẫn nắm tay đến ghế ngồi, thấy mỗi bát có một quả trứng liền gắp quả trứng trong bát mình sang cho Nhạc Cẩn Ngôn, cười nói: “Ta không thích ăn trứng gà, Ngôn nhân huynh giúp ta ăn với.”</w:t>
      </w:r>
      <w:r>
        <w:br w:type="textWrapping"/>
      </w:r>
      <w:r>
        <w:br w:type="textWrapping"/>
      </w:r>
      <w:r>
        <w:t xml:space="preserve">Nhạc Cẩn Ngôn vừa rồi tâm tình kích động, lúc này mới phát hiện ra là đói bụng, thấy Khánh vương gắp trứng cho mình, trong lòng liền nổi lên ngọt ngào, hướng Khánh vương nở nụ cười, cúi đầu ăn mì. Khánh vương thấy y ăn ngon miệng liền vui vẻ, gắp mỳ ăn miếng được miếng không, hai con mắt chăm chú nhìn vào Nhạc Cẩn Ngôn.</w:t>
      </w:r>
      <w:r>
        <w:br w:type="textWrapping"/>
      </w:r>
      <w:r>
        <w:br w:type="textWrapping"/>
      </w:r>
      <w:r>
        <w:t xml:space="preserve">Trong lòng Nhạc Cẩn Ngôn loạn thành một đoàn, y tâm tư vốn đơn thuần, thích Khánh vương cũng là ý nghĩ đi vào con đường chết, biết rõ Khánh vương thân phận cao quý, bên người cơ thiếp thành đàn, y lại chỉ là một tiểu đại phu bình thường ở nông thôn, căn bản không dám hy vọng xa vời có thể lọt vào mắt xanh của Khánh vương, thầm nghĩ cứ sống ở kinh thành để có thể nhìn thấy Khánh vương là tốt rồi. Nay nghe được Khánh vương nói thích mình, cảm giác giống như nằm mơ, tự mình véo đùi mấy lần, tuy rằng rất đau nhưng lại là chân thật, nhưng vẫn không thể tin được. Khánh vương nhìn y chằm chằm, mặt y như phát sốt không dám ngẩng đầu, chỉ biết cúi đầu ăn mì, đột nhiên có một bàn tay ấm áp nắm lấy tay y, trong lòng biết là Khánh vương, không dám động đậy, chỉ sợ làm tỉnh giấc mộng đẹp này. Khánh vương nắm tay Nhạc Cẩn Ngôn cũng không thành thật, dùng ngón út vẽ vòng trong lòng bàn tay Nhạc Cẩn Ngôn, khiến y đổ cả mồ hôi.</w:t>
      </w:r>
      <w:r>
        <w:br w:type="textWrapping"/>
      </w:r>
      <w:r>
        <w:br w:type="textWrapping"/>
      </w:r>
      <w:r>
        <w:t xml:space="preserve">Ngô Chinh hai ba gắp là giải quyết xong bát mỳ, thấy Nhạc Cẩn Ngôn ăn cũng được kha khá, chỉ có Khánh vương vẫn còn nửa bát mỳ, nói với Khánh vương: “Vương gia nếu ăn không vào thì quay về vương phủ ăn vậy.”</w:t>
      </w:r>
      <w:r>
        <w:br w:type="textWrapping"/>
      </w:r>
      <w:r>
        <w:br w:type="textWrapping"/>
      </w:r>
      <w:r>
        <w:t xml:space="preserve">Khánh vương ăn từng miếng lớn, vừa ăn vừa nói: “Không có, mỳ Ngô huynh làm thật mềm, ăn rất ngon.” Ngô Chinh chính là anh vợ tương lai, ngàn vạn lần không được đắc tội.</w:t>
      </w:r>
      <w:r>
        <w:br w:type="textWrapping"/>
      </w:r>
      <w:r>
        <w:br w:type="textWrapping"/>
      </w:r>
      <w:r>
        <w:t xml:space="preserve">Ăn xong mỳ, Nhạc Cẩn Ngôn muốn đi rửa bát, Ngô Chinh nói: “Được thôi.”</w:t>
      </w:r>
      <w:r>
        <w:br w:type="textWrapping"/>
      </w:r>
      <w:r>
        <w:br w:type="textWrapping"/>
      </w:r>
      <w:r>
        <w:t xml:space="preserve">Khánh vương cướp bát, liên miệng nói: “Để ta để ta.”</w:t>
      </w:r>
      <w:r>
        <w:br w:type="textWrapping"/>
      </w:r>
      <w:r>
        <w:br w:type="textWrapping"/>
      </w:r>
      <w:r>
        <w:t xml:space="preserve">Nhạc Cẩn Ngôn thấy bộ dạng thu bát của Khánh vương thì rất lo lắng, hỏi: “Vương gia, ngươi biết rửa bát sao?”</w:t>
      </w:r>
      <w:r>
        <w:br w:type="textWrapping"/>
      </w:r>
      <w:r>
        <w:br w:type="textWrapping"/>
      </w:r>
      <w:r>
        <w:t xml:space="preserve">Khánh vương nghe Nhạc Cẩn Ngôn hỏi thế thật muốn giơ chân lên, Ngô Chinh nhịn cười đến đau bụng, kéo Nhạc Cẩn Ngôn nói: “Tiểu Ngôn, Vương gia văn thao võ lược, không gì không làm được, rửa bát chỉ là việc nhỏ, ngươi đừng lo lắng.”</w:t>
      </w:r>
      <w:r>
        <w:br w:type="textWrapping"/>
      </w:r>
      <w:r>
        <w:br w:type="textWrapping"/>
      </w:r>
      <w:r>
        <w:t xml:space="preserve">Nhạc Cẩn Ngôn “nga” một tiếng, thấy Khánh vương đi vào trù phòng, quay đầu hỏi Ngô Chinh: “Ngô đại ca, ngươi ở đây có tổng cộng mấy cái bát?”</w:t>
      </w:r>
      <w:r>
        <w:br w:type="textWrapping"/>
      </w:r>
      <w:r>
        <w:br w:type="textWrapping"/>
      </w:r>
      <w:r>
        <w:t xml:space="preserve">“Có ba cái, còn có mấy cái đĩa nữa, làm sao?” Ngô Chinh thuận miệng đáp.</w:t>
      </w:r>
      <w:r>
        <w:br w:type="textWrapping"/>
      </w:r>
      <w:r>
        <w:br w:type="textWrapping"/>
      </w:r>
      <w:r>
        <w:t xml:space="preserve">Nhạc Cẩn Ngôn gật đầu nói: “Ba a. Vậy chiều nay chúng ta đi ra ngoài mua bát thôi, không thì tối nay khẳng định ngươi không có bát ăn cơm đâu.”</w:t>
      </w:r>
      <w:r>
        <w:br w:type="textWrapping"/>
      </w:r>
      <w:r>
        <w:br w:type="textWrapping"/>
      </w:r>
      <w:r>
        <w:t xml:space="preserve">Ngô Chinh sửng sốt một chút, đang muốn cất tiếng cười to thì nghe được một chuỗi loảng xoảng trong bếp, hai người tiến vào trù phòng nhìn, thấy một đống vỡ vụn trên mặt đất, Khánh vương hai tay dính nước đứng một bên, vẻ mặt thẹn quá thành giận, thấy hai người liền đỏ mặt lên, ngượng ngùng nói: “Uhm, cái này trơn, rơi. Ta đi nhặt.” Nói xong ngồi xổm xuống lấy tay nhặt mảnh bát vỡ.</w:t>
      </w:r>
      <w:r>
        <w:br w:type="textWrapping"/>
      </w:r>
      <w:r>
        <w:br w:type="textWrapping"/>
      </w:r>
      <w:r>
        <w:t xml:space="preserve">Nhạc Cẩn Ngôn cùng Ngô Chinh nói: “Không được!” đang nói thì ngón tay Khánh vương đã bị cắt, máu chảy ra.</w:t>
      </w:r>
      <w:r>
        <w:br w:type="textWrapping"/>
      </w:r>
      <w:r>
        <w:br w:type="textWrapping"/>
      </w:r>
      <w:r>
        <w:t xml:space="preserve">Nhạc Cẩn Ngôn đoạt lấy mảnh bát, cầm lấy tay Khánh vương, mang ngón tay bị thương ngậm vào trong miệng, trong mắt lại rơi nước mắt. Khánh vương nhìn thấy nước mắt của Nhạc Cẩn Ngôn, trong ngực liền ngọt ngào, dùng một tay bế Nhạc Cẩn Ngôn lên. Ngô Chinh lắc đầu, đi tìm kim sang dược, đưa cho Nhạc Cẩn Ngôn nói: “Tiểu Ngôn, bôi dược cho Vương gia đi.”</w:t>
      </w:r>
      <w:r>
        <w:br w:type="textWrapping"/>
      </w:r>
      <w:r>
        <w:br w:type="textWrapping"/>
      </w:r>
      <w:r>
        <w:t xml:space="preserve">Nhạc Cẩn Ngôn lúc này mới run rẩy nhận dược bôi lên cho Khánh vương, sau đó lấy vải băng bó thật tốt. Khánh vương giơ ngón tay nhìn nửa ngày, quay ra cười với Nhạc Cẩn Ngôn: “Băng thật đẹp.”</w:t>
      </w:r>
      <w:r>
        <w:br w:type="textWrapping"/>
      </w:r>
      <w:r>
        <w:br w:type="textWrapping"/>
      </w:r>
      <w:r>
        <w:t xml:space="preserve">Hắn lớn lên cực kỳ tuấn mỹ, nụ cười đó thực là như cây đón gió xuân, Nhạc Cẩn Ngôn nhìn ngây người, không đề phòng lại bị Khánh vương ôm vào lòng, ghé vào bên tai nói: “Ngôn nhi, tay ta giờ dùng không tiện, ngươi phải chăm sóc ta đúng không?”</w:t>
      </w:r>
      <w:r>
        <w:br w:type="textWrapping"/>
      </w:r>
      <w:r>
        <w:br w:type="textWrapping"/>
      </w:r>
      <w:r>
        <w:t xml:space="preserve">Ngô Chinh quét mảnh vỡ đi, thấy Nhạc Cẩn Ngôn bị Khánh vương trêu đến không dám ngẩng đầu lên, hỏi Nhạc Cẩn Ngôn: “Tiểu Ngôn, ngươi có về bên kia không?”</w:t>
      </w:r>
      <w:r>
        <w:br w:type="textWrapping"/>
      </w:r>
      <w:r>
        <w:br w:type="textWrapping"/>
      </w:r>
      <w:r>
        <w:t xml:space="preserve">Khánh vương nói: “Còn phải hỏi, đương nhiên là quay về chỗ ta. Phải không Ngôn nhi?” lại đem Nhạc Cẩn Ngôn ôm thật chặt.</w:t>
      </w:r>
      <w:r>
        <w:br w:type="textWrapping"/>
      </w:r>
      <w:r>
        <w:br w:type="textWrapping"/>
      </w:r>
      <w:r>
        <w:t xml:space="preserve">Nhạc Cẩn Ngôn nhìn Khánh vương rồi lại nhìn Ngô Chinh, lắp bắp nói: “Ta trước còn phải về Thụy vương phủ đã.”</w:t>
      </w:r>
      <w:r>
        <w:br w:type="textWrapping"/>
      </w:r>
      <w:r>
        <w:br w:type="textWrapping"/>
      </w:r>
      <w:r>
        <w:t xml:space="preserve">Khánh vương nghe xong liền chau mày: “Vì sao? Ngôn nhân huynh còn giận ta phải không?”</w:t>
      </w:r>
      <w:r>
        <w:br w:type="textWrapping"/>
      </w:r>
      <w:r>
        <w:br w:type="textWrapping"/>
      </w:r>
      <w:r>
        <w:t xml:space="preserve">Nhạc Cẩn Ngôn dùng sức lắc đầu: “Không phải Vương gia, chỉ là ta còn đang châm cứu cho Thụy vương gia, ở trong Thụy vương phủ sẽ tiện hơn, hơn nữa dược phối cho Khang vương gia đề ở trong dược phòng của Thụy vương phủ.”</w:t>
      </w:r>
      <w:r>
        <w:br w:type="textWrapping"/>
      </w:r>
      <w:r>
        <w:br w:type="textWrapping"/>
      </w:r>
      <w:r>
        <w:t xml:space="preserve">Khánh vương lúc này mới giãn mày, suy nghĩ nói: “Vậy được, lúc nào ngươi chữa xong cho lão Lục thì liền chuyển về chỗ của ta.” Hắn nhẹ giọng nói: “Ta còn dặn trù phòng làm điểm tâm rồi, lát nữa chúng ta về lấy rồi hẵng đi.”</w:t>
      </w:r>
      <w:r>
        <w:br w:type="textWrapping"/>
      </w:r>
      <w:r>
        <w:br w:type="textWrapping"/>
      </w:r>
      <w:r>
        <w:t xml:space="preserve">Nhạc Cẩn Ngôn thầm nghĩ: “Ngươi không nên đối với ta tốt như vậy, sợ rằng khi tỉnh mộng ta sẽ làm càng thêm khổ sở.” trên mặt lại tươi cười: “Vâng, Vương gia.”</w:t>
      </w:r>
      <w:r>
        <w:br w:type="textWrapping"/>
      </w:r>
      <w:r>
        <w:br w:type="textWrapping"/>
      </w:r>
      <w:r>
        <w:t xml:space="preserve">Khánh vương nghe câu Vương gia không được tự nhiên, nói với Nhạc Cẩn Ngôn: “Ngôn nhi, ngươi nhớ kỹ, tên ta có một chữ Kỳ, sau này không được gọi Vương gia nữa, phải gọi ta là Kỳ ca ca.”</w:t>
      </w:r>
      <w:r>
        <w:br w:type="textWrapping"/>
      </w:r>
      <w:r>
        <w:br w:type="textWrapping"/>
      </w:r>
      <w:r>
        <w:t xml:space="preserve">Nhạc Cẩn Ngôn gọi hai lần Kỳ ca ca, ha ha cười nói: “Gọi như vậy nghe ngốc hồ hồ.”</w:t>
      </w:r>
      <w:r>
        <w:br w:type="textWrapping"/>
      </w:r>
      <w:r>
        <w:br w:type="textWrapping"/>
      </w:r>
      <w:r>
        <w:t xml:space="preserve">Khánh vương một hơi nghẹn lại, thấy Nhạc Cẩn Ngôn cười đến hài lòng, thực sự là vừa yêu vừa giận, nhẹ nhàng điểm mặt của Nhạc Cẩn Ngôn một chút: “Ngôn nhi ngốc, vậy cứ gọi là Tứ ca đi, sau này không được gọi là Vương gia, nghe thật xa lạ.”</w:t>
      </w:r>
      <w:r>
        <w:br w:type="textWrapping"/>
      </w:r>
      <w:r>
        <w:br w:type="textWrapping"/>
      </w:r>
      <w:r>
        <w:t xml:space="preserve">Ngô Chinh thấy Khánh vương coi hắn như không có ở đó, một nam nhân cao lớn anh tuấn lại chỉ để ý dán lấy Nhạc Cẩn Ngôn, trên người từng đợt rét run, thực sự không nhịn được nữa, ôm quyền hướng Khánh vương: “Vương gia, trong tiêu cục còn có một số chuyện, nhờ Vương gia đưa Tiểu Ngôn về hộ ta.”</w:t>
      </w:r>
      <w:r>
        <w:br w:type="textWrapping"/>
      </w:r>
      <w:r>
        <w:br w:type="textWrapping"/>
      </w:r>
      <w:r>
        <w:t xml:space="preserve">Khánh vương tự nhiên là luôn mồm nói được, Nhạc Cẩn Ngôn lại lôi kéo Ngô Chinh không tha.</w:t>
      </w:r>
      <w:r>
        <w:br w:type="textWrapping"/>
      </w:r>
      <w:r>
        <w:br w:type="textWrapping"/>
      </w:r>
      <w:r>
        <w:t xml:space="preserve">Ngô Chinh kéo Nhạc Cẩn Ngôn sang mọt bên, thấp giọng nói: “Tiểu Ngôn, nếu ngươi không muốn nhận thì không cần nhận, dù thế nào cũng không sao, đừng sợ, có đại ca ở đây rồi.”</w:t>
      </w:r>
      <w:r>
        <w:br w:type="textWrapping"/>
      </w:r>
      <w:r>
        <w:br w:type="textWrapping"/>
      </w:r>
      <w:r>
        <w:t xml:space="preserve">Nhạc Cẩn Ngôn gật đầu, lưu luyến nói rằng: “Ngô đại ca, ta chỉ muốn cùng với ngươi một chỗ.”</w:t>
      </w:r>
      <w:r>
        <w:br w:type="textWrapping"/>
      </w:r>
      <w:r>
        <w:br w:type="textWrapping"/>
      </w:r>
      <w:r>
        <w:t xml:space="preserve">Ngô Chinh nở nụ cười, vỗ vỗ vai Nhạc Cẩn Ngôn nói: “Đứa ngốc, hẳn là phải cùng người ngươi thích ở một chỗ mới đúng.”</w:t>
      </w:r>
      <w:r>
        <w:br w:type="textWrapping"/>
      </w:r>
      <w:r>
        <w:br w:type="textWrapping"/>
      </w:r>
      <w:r>
        <w:t xml:space="preserve">Hắn nhìn Khánh vương đang ở một bên nhìn chằm chằm Nhạc Cẩn Ngôn, căn dặn Nhạc Cẩn Ngôn: “Nếu tên kia lại đối với ngươi không tốt thì liền nói cho đại ca, đại ca khẳng định sẽ đánh cho hắn răng rơi đầy đất, giúp ngươi trút giận.”</w:t>
      </w:r>
      <w:r>
        <w:br w:type="textWrapping"/>
      </w:r>
      <w:r>
        <w:br w:type="textWrapping"/>
      </w:r>
      <w:r>
        <w:t xml:space="preserve">Mặt Nhạc Cẩn Ngôn liền đỏ, mũi giày di di trên mặt đất nửa ngày mới nghẹn ra một chữ “Vâng.”</w:t>
      </w:r>
      <w:r>
        <w:br w:type="textWrapping"/>
      </w:r>
      <w:r>
        <w:br w:type="textWrapping"/>
      </w:r>
      <w:r>
        <w:t xml:space="preserve">Ngô Chinh vẫy tay với Khánh vương, nói: “Còn mười ngày nữa là đến tết, Tiểu Ngôn cùng Thận Hành sẽ đến đây ăn tất niên, Vương gia có muốn tới không?”</w:t>
      </w:r>
      <w:r>
        <w:br w:type="textWrapping"/>
      </w:r>
      <w:r>
        <w:br w:type="textWrapping"/>
      </w:r>
      <w:r>
        <w:t xml:space="preserve">Khánh vương mừng không kìm được, biết cái này chứng tỏ là anh vợ chịu nhận mình rồi, gật đầu liên tục nói: “Đến, đương nhiên đến.”</w:t>
      </w:r>
      <w:r>
        <w:br w:type="textWrapping"/>
      </w:r>
      <w:r>
        <w:br w:type="textWrapping"/>
      </w:r>
      <w:r>
        <w:t xml:space="preserve">Ngô Chinh đẩy Nhạc Cẩn Ngôn vào trong lòng Khánh vương: “Tiểu Ngôn, để Vương gia đưa ngươi trở lại, ta còn phải quay về tiêu cục.”</w:t>
      </w:r>
      <w:r>
        <w:br w:type="textWrapping"/>
      </w:r>
      <w:r>
        <w:br w:type="textWrapping"/>
      </w:r>
      <w:r>
        <w:t xml:space="preserve">Khánh vương ôm Nhạc Cẩn Ngôn, lung tung hướng Ngô Chinh vẫy tay: “Tiểu đệ nhất định đưa Ngôn nhi về tận nơi cẩn thận.”</w:t>
      </w:r>
      <w:r>
        <w:br w:type="textWrapping"/>
      </w:r>
      <w:r>
        <w:br w:type="textWrapping"/>
      </w:r>
      <w:r>
        <w:t xml:space="preserve">Ngô Chinh nghĩ: “Ngươi thay đổi cách xưng hô cũng nhanh gớm.”</w:t>
      </w:r>
      <w:r>
        <w:br w:type="textWrapping"/>
      </w:r>
      <w:r>
        <w:br w:type="textWrapping"/>
      </w:r>
      <w:r>
        <w:t xml:space="preserve">Khánh vương bế Nhạc Cẩn Ngôn lên ngựa, đang muốn lên theo thì Ngô Chinh nhẹ giọng nói một câu: “Những người trong phủ cửa ngươi đó, mặc kệ là cái gì đều mau chóng đuổi đi, quyết không được phụ Tiểu Ngôn.”</w:t>
      </w:r>
      <w:r>
        <w:br w:type="textWrapping"/>
      </w:r>
      <w:r>
        <w:br w:type="textWrapping"/>
      </w:r>
      <w:r>
        <w:t xml:space="preserve">Ngày đó gặp Lăng Tiêu, hắn nhìn ra Lăng Tiêu biế võ công, hơn nữa tu vi không kém, trong ngôn từ toát ra một cỗ hào khí, cũng không giống cơ thiếp bình thường.</w:t>
      </w:r>
      <w:r>
        <w:br w:type="textWrapping"/>
      </w:r>
      <w:r>
        <w:br w:type="textWrapping"/>
      </w:r>
      <w:r>
        <w:t xml:space="preserve">Khánh vương nghe vậy, nói: “Tiểu đệ quyết không phụ Ngôn nhi. Người trong phủ sau này sẽ làm một cái công đạo cho Ngô huynh, chỉ là bây giờ chưa phải lúc, còn thỉnh Ngô huynh thư thả cho một chút thời gian.”</w:t>
      </w:r>
      <w:r>
        <w:br w:type="textWrapping"/>
      </w:r>
      <w:r>
        <w:br w:type="textWrapping"/>
      </w:r>
      <w:r>
        <w:t xml:space="preserve">Ngô Chinh khẽ gật đầu nói: “Ngươi đã nói thì phải nhớ kỹ, toàn tâm toàn ý với Tiểu Ngôn, ta cũng sẽ không làm khó ngươi.”</w:t>
      </w:r>
      <w:r>
        <w:br w:type="textWrapping"/>
      </w:r>
      <w:r>
        <w:br w:type="textWrapping"/>
      </w:r>
      <w:r>
        <w:t xml:space="preserve">Khánh vương cảm kích cười, xoay người lên ngựa, ôm lấy Nhạc Cẩn Ngôn. Nhạc Cẩn Ngôn nhìn Ngô Chinh, chu môi muốn khóc, Ngô Chinh nở nụ  cười, nói: “Đứa ngốc, tết ta đến đón ngươi lại ăn cơm, đi mau đi.” Khánh vương động hai chân, Đạp Vân liền chạy.</w:t>
      </w:r>
      <w:r>
        <w:br w:type="textWrapping"/>
      </w:r>
      <w:r>
        <w:br w:type="textWrapping"/>
      </w:r>
      <w:r>
        <w:t xml:space="preserve">Khánh vương rốt cục mang Nhạc Cẩn Ngôn về Khánh vương phủ trước. Nhạc Cẩn Ngôn bị Lăng Tiêu kéo ra trêu chọc một hồi, Tiêu Hoài Chân cũng tò mò ra bắt chuyện với Nhạc Cẩn Ngôn, thẳng đến Nhạc Cẩn Ngôn khẩn trương đến đổ mồ hôi trán. Lăng Tiêu nghe nói Nhạc Cẩn Ngôn không trở lại thì rất khó chịu, nhân lúc Khánh vương không có ở đó liền chọc chọc mặt Nhạc Cẩn Ngôn vài cái. Ngồi uống trà, nghe Xuân Ý dạy vẹt nói, sau đó mang theo hai hộp điểm tâm, Khánh vương lúc này mới mang theo Nhạc Cẩn Ngôn về Thụy vương phủ.</w:t>
      </w:r>
      <w:r>
        <w:br w:type="textWrapping"/>
      </w:r>
      <w:r>
        <w:br w:type="textWrapping"/>
      </w:r>
    </w:p>
    <w:p>
      <w:pPr>
        <w:pStyle w:val="Heading2"/>
      </w:pPr>
      <w:bookmarkStart w:id="154" w:name="chương-30"/>
      <w:bookmarkEnd w:id="154"/>
      <w:r>
        <w:t xml:space="preserve">30. Chương 30</w:t>
      </w:r>
    </w:p>
    <w:p>
      <w:pPr>
        <w:pStyle w:val="Compact"/>
      </w:pPr>
      <w:r>
        <w:br w:type="textWrapping"/>
      </w:r>
      <w:r>
        <w:br w:type="textWrapping"/>
      </w:r>
      <w:r>
        <w:t xml:space="preserve">Lục Thận Hành đợi Nhạc Cẩn Ngôn nửa ngày cũng không thấy y về, Lưu bá gọi y cũng không để ý, nghẹn một cỗ hỏa. Ngày đông rất ngắn, mắt thấy mặt trời đã ngả về tây, Nhạc Cẩn Ngôn lại vẫn không thấy bóng, Lục Thận Hành thực sự không kiềm chế được, nổi giận đùng đùng đi tìm Nhạc Cẩn Ngôn. Thụy vương cùng  vợ chồng Tề Chá An còn đang ngồi ở nội đường chờ Nhạc Cẩn Ngôn, thấy Lục Thận Hành đen mặt chạy ào vào, thầm kêu một tiếng tổ tông, đón vào cười nói: “Lục đại phu có việc gì thế?”</w:t>
      </w:r>
      <w:r>
        <w:br w:type="textWrapping"/>
      </w:r>
      <w:r>
        <w:br w:type="textWrapping"/>
      </w:r>
      <w:r>
        <w:t xml:space="preserve">Lục Thận Hành thấy Thụy vương, cỗ hỏa trong bụng lại càng bùng lên, túm áo Thụy vương hung hăng hỏi: “Ê, Cẩn Cẩn đâu? Ngươi mang Cẩn Cẩn của ta đi đâu rồi?”</w:t>
      </w:r>
      <w:r>
        <w:br w:type="textWrapping"/>
      </w:r>
      <w:r>
        <w:br w:type="textWrapping"/>
      </w:r>
      <w:r>
        <w:t xml:space="preserve">Thụy vương rút áo từ trong tay Lục Thận Hành ra, cười khổ nói: “Bổn vương cũng không biết, còn đang chờ ở đây đây.”</w:t>
      </w:r>
      <w:r>
        <w:br w:type="textWrapping"/>
      </w:r>
      <w:r>
        <w:br w:type="textWrapping"/>
      </w:r>
      <w:r>
        <w:t xml:space="preserve">Lục Thận Hành nhảy bật lên, liếc mắt nhìn vợ chồng Tề Chá An ngồi một bên, quan sát trên dưới một phen, chỉ vào Tề Chá An hét lớn: “Di di di, ngươi trông thật giống Cẩn Cẩn a, Cẩn Cẩn già nhất định cũng sẽ giống như ngươi vậy á!”</w:t>
      </w:r>
      <w:r>
        <w:br w:type="textWrapping"/>
      </w:r>
      <w:r>
        <w:br w:type="textWrapping"/>
      </w:r>
      <w:r>
        <w:t xml:space="preserve">Chén trà trong tay của Tề Chá An cũng quên buông, trợn mắt há mồm nhìn Lục Thận Hành nửa ngày. Lục Thận Hành bị nhìn đến phát sầu, trừng mắt nói: “Nhìn gì mà nhìn?”</w:t>
      </w:r>
      <w:r>
        <w:br w:type="textWrapping"/>
      </w:r>
      <w:r>
        <w:br w:type="textWrapping"/>
      </w:r>
      <w:r>
        <w:t xml:space="preserve">Tề Chá An cười ha ha nói: “Vì tiểu ca này ngay thẳng, là người tính tình lương thiện.” Lão buông chén trà, chắp tay hướng Lục Thận Hành: “Lão phu Tề Chá An, xin hỏi tôn tính đại danh của tiểu ca?”</w:t>
      </w:r>
      <w:r>
        <w:br w:type="textWrapping"/>
      </w:r>
      <w:r>
        <w:br w:type="textWrapping"/>
      </w:r>
      <w:r>
        <w:t xml:space="preserve">Lục Thận Hành ưỡn ngực nói: “Ta là Lục Thận Hành.” Thụy vương ở một bên bổ sung: “Lục đại phu là sư đệ của Nhạc Cẩn Ngôn.”</w:t>
      </w:r>
      <w:r>
        <w:br w:type="textWrapping"/>
      </w:r>
      <w:r>
        <w:br w:type="textWrapping"/>
      </w:r>
      <w:r>
        <w:t xml:space="preserve">Tề Chá An hướng Lục Thận Hành nở nụ cười, nói: “Hóa ra là Lục đại phu. Lão phu là phụ thân của Nhạc Cẩn Ngôn.” Rồi lại chỉ vào phu nhân, “Đây là tiện nội, là mẫu thân của sư huynh ngươi.”</w:t>
      </w:r>
      <w:r>
        <w:br w:type="textWrapping"/>
      </w:r>
      <w:r>
        <w:br w:type="textWrapping"/>
      </w:r>
      <w:r>
        <w:t xml:space="preserve">Lục Thận Hành há mồm có thể nhét vào một quả trứng, một lát không nói lên lời. Tề phu nhân nghe được Lục Thận Hành là sư đệ của Nhạc Cẩn Ngôn, tiến lên nắm tay y, vội vàng mà hỏi thăm: “Lục đại phu, mấy năm nay Chương nhi sống có ổn không?”</w:t>
      </w:r>
      <w:r>
        <w:br w:type="textWrapping"/>
      </w:r>
      <w:r>
        <w:br w:type="textWrapping"/>
      </w:r>
      <w:r>
        <w:t xml:space="preserve">Lục Thận Hành cũng đã quên rút tay ra, ngốc nghếch hỏi Tề phu nhân: “Ngươi, ngươi là mẹ của Cẩn Cẩn?” Tề phu nhân liên tục gật đầu, nói: “Phải.”</w:t>
      </w:r>
      <w:r>
        <w:br w:type="textWrapping"/>
      </w:r>
      <w:r>
        <w:br w:type="textWrapping"/>
      </w:r>
      <w:r>
        <w:t xml:space="preserve">Lục Thận Hành còn chưa kịp hồi phục tinh thần thì tiểu tư đã vào thông báo Khánh vương tới, lúc đang nói chuyện thì Khánh vương nắm tay Nhạc Cẩn Ngôn đi vào nội đường, thấy vợ chồng Tề Chá An còn ở đó thì cười nói: “Tề đại nhân còn ở đây là tốt rồi.” Sau đó kéo Nhạc Cẩn Ngôn tới trước mặt Tề Chá An: “Ngôn nhi, ngươi không phải muốn nhận cha mẹ sao, mau nhận đi rồi chúng ta đi uống rượu.”</w:t>
      </w:r>
      <w:r>
        <w:br w:type="textWrapping"/>
      </w:r>
      <w:r>
        <w:br w:type="textWrapping"/>
      </w:r>
      <w:r>
        <w:t xml:space="preserve">Đôi mắt Tề phu nhân trông mong nhìn Nhạc Cẩn Ngôn, tay Tề Chá An cũng run lên. Nhạc Cẩn Ngôn đứng trước mặt hai người, nhìn hai người đã lộ ra dấu vết tuổi tác, đặc biệt là Tề phu nhân dung sắc tiều tụy, hiển nhiên là do suy nghĩ quá nhiều, trong lòng đau xót, nhỏ giọng gọi: “Đa, nương.”</w:t>
      </w:r>
      <w:r>
        <w:br w:type="textWrapping"/>
      </w:r>
      <w:r>
        <w:br w:type="textWrapping"/>
      </w:r>
      <w:r>
        <w:t xml:space="preserve">Tề phu nhân nghe xong tiếng này liền che miệng, run rẩy, nước mắt chảy xuống, một lát mới ôm lấy Nhạc Cẩn Ngôn vào lòng, khóc lớn: “Con của mẹ a.” Tề Chá An cũng kích động không ngớt, đứng ở một bên chỉ biết liên tục gọi Chương nhi Chương nhi.</w:t>
      </w:r>
      <w:r>
        <w:br w:type="textWrapping"/>
      </w:r>
      <w:r>
        <w:br w:type="textWrapping"/>
      </w:r>
      <w:r>
        <w:t xml:space="preserve">Tề phu nhân vẫn lôi kéo Nhạc Cẩn Ngôn không tha, hỏi han đủ điều, hận không thể đem toàn bộ hai mươi năm ra hỏi. Sau bữa tối, vợ chồng Tề Chá An lại nói chuyện cùng Nhạc Cẩn Ngôn, Nhạc Cẩn Ngôn trước mặt hai người vẫn còn chút câu nệ, hỏi gì đáp nấy, không thể thân thiết như với Nhạc Thanh Viễn hay Ngô Chinh. Vợ chồng Tề Chá An ôm Nhạc Cẩn Ngôn, một hồi nói một hồi khóc một hồi lại cười, thẳng đến khi đêm đã khuya còn không có ý muốn về.</w:t>
      </w:r>
      <w:r>
        <w:br w:type="textWrapping"/>
      </w:r>
      <w:r>
        <w:br w:type="textWrapping"/>
      </w:r>
      <w:r>
        <w:t xml:space="preserve">Khánh vương chờ không nhịn được, hắn vừa mới tỏ rõ lòng mình cho Nhạc Cẩn Ngôn, chính là đang nhiệt tình, thấy Thụy vương vẫn ở một bên vui vẻ mỉm cười, tựa như nghe thật vui vẻ. Lục Thận Hành còn như chưa hồi phục tinh thân, tai nghe tận hai canh giờ liền ù đi, lại thấy trên mặt Nhạc Cẩn Ngôn lộ ra ủ rũ, biết rằng tinh thần và thân thể của y đều mệt mỏi, nghe Tề Chá An còn đang hỏi mấy năm nay Nhạc Cẩn Ngôn đọc sách gì, thực sự nhịn không được, chen vào nói: “Tề đại nhân, đã là canh hai rồi, hai người cũng mệt rồi đi, bằng không trước đi nghỉ tạm, sau này còn rất dài, ngày mai nói tiếp cũng được.”</w:t>
      </w:r>
      <w:r>
        <w:br w:type="textWrapping"/>
      </w:r>
      <w:r>
        <w:br w:type="textWrapping"/>
      </w:r>
      <w:r>
        <w:t xml:space="preserve">Hai vợ chồng Tề Chá An ở Khang vương phủ, muốn Nhạc Cẩn Ngôn theo, Nhạc Cẩn Ngôn nói y còn phải châm cứu cho Thụy vương nên ở lại phủ để tiện hơn, hai người lúc này mới lưu luyến không rời mà đứng dậy cáo từ. Thừa dịp Nhạc Cẩn Ngôn đứng ở cửa nói lời tạm biệt với vợ chồng Tề Chá An, Khánh vương kéo Thụy vương đến một bên, trầm ngâm một lúc nói rằng: “Lão Lục, chờ Ngôn nhi châm cứu cho ngươi xong, ta sẽ dẫn y chuyển về.”</w:t>
      </w:r>
      <w:r>
        <w:br w:type="textWrapping"/>
      </w:r>
      <w:r>
        <w:br w:type="textWrapping"/>
      </w:r>
      <w:r>
        <w:t xml:space="preserve">Sắc mặt Thụy vương trở nên tái nhợt, run giọng nói: “Tứ ca, ngươi không phải đã hứa cho y ở đây sao?”</w:t>
      </w:r>
      <w:r>
        <w:br w:type="textWrapping"/>
      </w:r>
      <w:r>
        <w:br w:type="textWrapping"/>
      </w:r>
      <w:r>
        <w:t xml:space="preserve">Khánh vương nói: “Đã nhiều ngày nay ta suy nghĩ cẩn thận, cái gì ta cũng có thể tặng cho ngươi, chỉ có Ngôn nhi thì không thể.”</w:t>
      </w:r>
      <w:r>
        <w:br w:type="textWrapping"/>
      </w:r>
      <w:r>
        <w:br w:type="textWrapping"/>
      </w:r>
      <w:r>
        <w:t xml:space="preserve">Thụy vương nghe được há mồm thở dốc, Khánh vương thấy tình thế không ổn vội tiến lên phía trước đỡ lấy hắn, sốt ruột hỏi thăm: “Lão Lục, ngươi thế nào rồi?”</w:t>
      </w:r>
      <w:r>
        <w:br w:type="textWrapping"/>
      </w:r>
      <w:r>
        <w:br w:type="textWrapping"/>
      </w:r>
      <w:r>
        <w:t xml:space="preserve">Nhạc Cẩn Ngôn tiễn vợ chồng Tề Chá An lên kiệu, quay lại thấy Thụy vương như vậy liền bảo Khánh vương đưa Thụy vương về phòng nằm xuống, xem mạch xong, nhẹ giọng nói với Thụy vương: “Không sao, chỉ là mấy ngày trước thân thể bị thương, vừa rồi tâm tình kích động, khí huyết dâng lên, ngủ một giấc là tốt rồi.”</w:t>
      </w:r>
      <w:r>
        <w:br w:type="textWrapping"/>
      </w:r>
      <w:r>
        <w:br w:type="textWrapping"/>
      </w:r>
      <w:r>
        <w:t xml:space="preserve">Sau đó trở về phòng cầm một viên dược đến, mở ra đưa cho Thụy vương nói: “Vương gia ăn cái này đi, sẽ ngủ ngon hơn.”</w:t>
      </w:r>
      <w:r>
        <w:br w:type="textWrapping"/>
      </w:r>
      <w:r>
        <w:br w:type="textWrapping"/>
      </w:r>
      <w:r>
        <w:t xml:space="preserve">Thụy vương yên lặng tiếp nhận dược hoàn, ăn vào liền ngủ. Nhạc Cẩn Ngôn đắp chăn cho hắn, thấy Khánh vương vẻ mặt lo lắng, thoải mái nói: “Vương gia chớ vội, Thụy vương gia sáng mai dậy sẽ khỏe lên thôi.”</w:t>
      </w:r>
      <w:r>
        <w:br w:type="textWrapping"/>
      </w:r>
      <w:r>
        <w:br w:type="textWrapping"/>
      </w:r>
      <w:r>
        <w:t xml:space="preserve">Khánh vương biết Nhạc Cẩn Ngôn y thuật cao minh, yên lòng, thấy Thụy vương ngủ say rồi liền lặng lẽ kéo tay Nhạc Cẩn Ngôn, nhỏ giọng nói: “Không phải không cho gọi là Vương gia rồi sao? Đáng phạt.” Nói xong liền ôm Nhạc Cẩn Ngôn vào lòng, làm ra vẻ muốn hôn.</w:t>
      </w:r>
      <w:r>
        <w:br w:type="textWrapping"/>
      </w:r>
      <w:r>
        <w:br w:type="textWrapping"/>
      </w:r>
      <w:r>
        <w:t xml:space="preserve">Nhạc Cẩn Ngôn đỏ mặt lên, chống ngực Khánh vương lại sợ làm ồn tới Thụy vương, cũng không dám giãy ra, rốt cục để Khánh vương thơm lên mặt một cái. Khánh vương biết Nhạc Cẩn Ngôn da mặt mỏng nên cũng không miễn cưỡng, nhẹ nhàng cười, buông Nhạc Cẩn Ngôn ra, y đã xấu hổ cúi đầu. Hai người ôm ấp một hồi, nghe được tiếng hít thở của Thụy vương từ từ đều đặn, biết hắn ngủ rồi, dặn dò tiểu nha đầu rồi nhẹ nhàng ra khỏi phòng.</w:t>
      </w:r>
      <w:r>
        <w:br w:type="textWrapping"/>
      </w:r>
      <w:r>
        <w:br w:type="textWrapping"/>
      </w:r>
      <w:r>
        <w:t xml:space="preserve">Vừa bước ra khỏi phòng Khánh vương liền kéo Nhạc Cẩn Ngôn vào trong lòng, cười nói: “Vừa rồi còn chưa phạt xong đâu, đến, gọi một tiếng nào.”</w:t>
      </w:r>
      <w:r>
        <w:br w:type="textWrapping"/>
      </w:r>
      <w:r>
        <w:br w:type="textWrapping"/>
      </w:r>
      <w:r>
        <w:t xml:space="preserve">Nhạc Cẩn Ngôn vùi đầu trong ngực Khánh vương, nhỏ giọng gọi: “Kỳ ca ca.”</w:t>
      </w:r>
      <w:r>
        <w:br w:type="textWrapping"/>
      </w:r>
      <w:r>
        <w:br w:type="textWrapping"/>
      </w:r>
      <w:r>
        <w:t xml:space="preserve">Khánh vương chỉ cảm thấy tim run rẩy, ôm chặt Nhạc Cẩn Ngôn nói: “Ngôn nhi, gọi thêm một tiếng nữa được không.”</w:t>
      </w:r>
      <w:r>
        <w:br w:type="textWrapping"/>
      </w:r>
      <w:r>
        <w:br w:type="textWrapping"/>
      </w:r>
      <w:r>
        <w:t xml:space="preserve">Nhạc Cẩn Ngôn nhẹ nhàng lắc đầu, sống chết không chịu gọi nữa, Khánh vương yêu chết y, ngậm vành tai Nhạc Cẩn Ngôn mút vào một cái, đầu lưỡi vói vào gặm liếm xung quanh. Nhạc Cẩn Ngôn cảm thấy lỗ tai như sắp chảy xuống, không khỏi khẽ hừ một tiếng. Khánh vương nghe xong tiếng đó đâu còn nhẫn được, nâng mặt Nhạc Cẩn Ngôn lên hôn xuống.</w:t>
      </w:r>
      <w:r>
        <w:br w:type="textWrapping"/>
      </w:r>
      <w:r>
        <w:br w:type="textWrapping"/>
      </w:r>
      <w:r>
        <w:t xml:space="preserve">Nhạc Cẩn Ngôn chưa từng có kinh nghiệm hôn môi, phát hiện môi Khánh vương chạm vào môi mình, tức thì đầu trống rỗng, bị Khánh vương hôn một trận thì toàn thân như nhũn ra, trong mơ màng bị Khánh vương mở khớp hàm, đầu lưỡi vói vào trong, vừa ôn nhu hôn liếm, rất nhanh liền không thể đứng thẳng, cũng may được Khánh vương ôm trong ngực mới không bị ngã trên mặt đất.</w:t>
      </w:r>
      <w:r>
        <w:br w:type="textWrapping"/>
      </w:r>
      <w:r>
        <w:br w:type="textWrapping"/>
      </w:r>
      <w:r>
        <w:t xml:space="preserve">Khánh vương ôm một trận thẳng đến khi Nhạc Cẩn Ngôn không hít thở được, phát ra âm thanh kháng nghị, lúc này mới lưu luyến thả môi, nhìn khuôn mặt nhỏ nhắn hồng thấu của Nhạc Cẩn Ngôn, con mắt mờ hơi nước cùng đôi môi ướt át, nhẹ nhàng ôm lấy y thở dài nói: “Ngôn nhi, ngươi thật tốt, ta thích ngươi.”</w:t>
      </w:r>
      <w:r>
        <w:br w:type="textWrapping"/>
      </w:r>
      <w:r>
        <w:br w:type="textWrapping"/>
      </w:r>
      <w:r>
        <w:t xml:space="preserve">Cảm giác Nhạc Cẩn Ngôn trong lòng run rẩy một chút, lại dịu ngoan tựa trong ngực mình, một lát sau, chậm chạp vươn tay ra, vây quanh thắt lưng hắn, ngực đột nhiên nóng lên, cúi đầu hôn lên tóc Nhạc Cẩn Ngôn, nói: “Thời gian không còn sớm nữa, ta đưa ngươi về phòng ngủ nhé.”</w:t>
      </w:r>
      <w:r>
        <w:br w:type="textWrapping"/>
      </w:r>
      <w:r>
        <w:br w:type="textWrapping"/>
      </w:r>
      <w:r>
        <w:t xml:space="preserve">Khánh vương nhìn Lục Thận Hành còn ngồi bên cạnh bàn đờ người ra, lại nhìn hai chiếc gối trên giường, trong lòng cực kỳ khó chịu, mặt cũng trầm xuống. Nhạc Cẩn Ngôn thấy sắc mặt của Khánh vương thay đổi, cho rằng là hắn thấy Lục Thận Hành nên tức giận liền kéo Lục Thận Hành dậy hành lễ với Khánh vương. Lục Thận Hành đi không yên lòng nhưng cũng nghe lời Nhạc Cẩn Ngôn thi lễ với Khánh vương sau đó lại quay trở về bàn đờ người ra.</w:t>
      </w:r>
      <w:r>
        <w:br w:type="textWrapping"/>
      </w:r>
      <w:r>
        <w:br w:type="textWrapping"/>
      </w:r>
      <w:r>
        <w:t xml:space="preserve">Nhạc Cẩn Ngôn cười với Khánh vương nói: “Thực ra Thận Hành rất nghe lời, Vương gia…”</w:t>
      </w:r>
      <w:r>
        <w:br w:type="textWrapping"/>
      </w:r>
      <w:r>
        <w:br w:type="textWrapping"/>
      </w:r>
      <w:r>
        <w:t xml:space="preserve">Thấy con mắt Khánh vương nhìn qua, thoáng cái phản ứng lại, nhớ đến không được gọi là Vương gia, do dự một chút, nói: “Tứ ca, Thận Hành chỉ là tính tình trẻ con một chút, ngươi tha thứ cho y đi.”</w:t>
      </w:r>
      <w:r>
        <w:br w:type="textWrapping"/>
      </w:r>
      <w:r>
        <w:br w:type="textWrapping"/>
      </w:r>
      <w:r>
        <w:t xml:space="preserve">Khánh vương thầm nghĩ: “Đứa ngốc, ta tính toán cũng không phải là cái này.” Kéo Nhạc Cẩn Ngôn qua hỏi: “Ngươi cùng Lục Thận Hành sao lại cùng ở một gian?”</w:t>
      </w:r>
      <w:r>
        <w:br w:type="textWrapping"/>
      </w:r>
      <w:r>
        <w:br w:type="textWrapping"/>
      </w:r>
      <w:r>
        <w:t xml:space="preserve">Nhạc Cẩn Ngôn gãi gãi đầu nói: “Thận Hành nói muốn cùng ở với ta, chúng ta liền ở chung một phòng.” Y không hiểu liền hỏi lại: “Sao vậy? Lúc bé ta cùng Thận Hành vẫn ngủ chung một phòng nha.”</w:t>
      </w:r>
      <w:r>
        <w:br w:type="textWrapping"/>
      </w:r>
      <w:r>
        <w:br w:type="textWrapping"/>
      </w:r>
      <w:r>
        <w:t xml:space="preserve">Ngày bé dáng ngủ của Lục Thận Hành cực xấu, lúc mới đầu Nhạc Cẩn Ngôn không biết còn ngủ cùng với y, kết quả vài ngày Lục Thận Hành lại sinh bệnh một lần, sau đó Nhạc Cẩn Ngôn phát hiện đó là bởi vì Lục Thận Hành mỗi lần đều đá chăn xuống đất, để Lục Thận Hành đến ngủ cùng mình, mỗi đêm chí ít Nhạc Cẩn Ngôn phải giúp y đắp chăn ba bốn lần, Lục Thận Hành từ đó liền không bị cảm lạnh nữa, thẳng đến khi Lục Thận Hành mười ba mười bốn tuổi, lúc bình thường đều chuồn ra ngoài chơi bời, nghĩ không tiện nên mới chia phòng ngủ với Nhạc Cẩn Ngôn.</w:t>
      </w:r>
      <w:r>
        <w:br w:type="textWrapping"/>
      </w:r>
      <w:r>
        <w:br w:type="textWrapping"/>
      </w:r>
      <w:r>
        <w:t xml:space="preserve">Khánh vương biết quả dưa ngốc này sẽ không hiểu, đành cười cười, nói: “Ta chỉ nghĩ ngươi vài Lục Thận Hành đều là người lớn, không thể giống như lúc còn bé, ở chung một phòng sẽ không tốt.”</w:t>
      </w:r>
      <w:r>
        <w:br w:type="textWrapping"/>
      </w:r>
      <w:r>
        <w:br w:type="textWrapping"/>
      </w:r>
      <w:r>
        <w:t xml:space="preserve">Nhạc Cẩn Ngôn ha ha cười: “Thực ra ở cùng Thận Hành rất tốt, y giống như một cái lò lửa vậy, buổi tối ngủ rất ấm áp.”</w:t>
      </w:r>
      <w:r>
        <w:br w:type="textWrapping"/>
      </w:r>
      <w:r>
        <w:br w:type="textWrapping"/>
      </w:r>
      <w:r>
        <w:t xml:space="preserve">Khánh vương xoa xoa huyệt thái dương, nhắm mắt, trấn tĩnh một hồi, nói: “Ngôn nhi, sau này ngươi không thể cùng Lục Thận Hành ở một gian nữa, chỉ có thể ở cùng ta, ngươi lạnh chỉ có thể do ta ủ ấm, hiểu chưa?”</w:t>
      </w:r>
      <w:r>
        <w:br w:type="textWrapping"/>
      </w:r>
      <w:r>
        <w:br w:type="textWrapping"/>
      </w:r>
      <w:r>
        <w:t xml:space="preserve">Nhạc Cẩn Ngôn cái hiểu cái không mà gật đầu, nói: “Chờ chúng ta chuyển ra khỏi Thụy vương phủ, ta sẽ không ngủ cùng Lục Thận Hành nữa.” Thầm nghĩ “Mỗi ngày ngươi đều đi bồi mấy người Lăng Tiểu tỷ tỷ, sao có thể ở cùng với ta.” Ngực có chút đau, hạ mắt không nói nữa.</w:t>
      </w:r>
      <w:r>
        <w:br w:type="textWrapping"/>
      </w:r>
      <w:r>
        <w:br w:type="textWrapping"/>
      </w:r>
      <w:r>
        <w:t xml:space="preserve">Khánh vương thở dài, biết tâm tư Nhạc Cẩn Ngôn đơn thuần, kỳ thực lại nghĩ nhiều lắm. Trên thế gian này, thứ ôn nhu nhất mà cũng bá đạo nhất chỉ có một, đó là tình yêu, một ngày đã động tình, liền hận không thể biến người nọ thành của mình, tuyệt đối không muốn chia sẻ với ai khác. Hắn thấy Nhạc Cẩn Ngôn ngáp một cái vẫn cố chịu đựng, vỗ vỗ lưng Nhạc Cẩn Ngôn nói: “Được rồi, Ngôn nhân huynh đi ngủ mau đi, ngày mai ta sẽ đến đón ngươi.”</w:t>
      </w:r>
      <w:r>
        <w:br w:type="textWrapping"/>
      </w:r>
      <w:r>
        <w:br w:type="textWrapping"/>
      </w:r>
      <w:r>
        <w:t xml:space="preserve">Khánh vương không cho Nhạc Cẩn Ngôn tiễn, cười cười thơm lên má y một chút rồi đóng cửa về. Nhạc Cẩn Ngôn xoay người nhìn thấy Lục Thận Hành đang trừng trừng nhìn y, đi đến trước mặt huơ tay: “Thận Hành, ngươi thế nào rồi? Tối hôm nay đều ngơ ngác như vậy.”</w:t>
      </w:r>
      <w:r>
        <w:br w:type="textWrapping"/>
      </w:r>
      <w:r>
        <w:br w:type="textWrapping"/>
      </w:r>
      <w:r>
        <w:t xml:space="preserve">Lục Thận Hành nga một tiếng, bừng tỉnh nói: “Không sao, ta rất tốt.” Ngáp một cái, “Buồn ngủ muốn chết, chúng ta rửa ráy chút rồi đi ngủ thôi.”</w:t>
      </w:r>
      <w:r>
        <w:br w:type="textWrapping"/>
      </w:r>
      <w:r>
        <w:br w:type="textWrapping"/>
      </w:r>
      <w:r>
        <w:t xml:space="preserve">Đến lúc lên giường, Lục Thận Hành ôm lấy Nhạc Cẩn Ngôn từ phía sau, Nhạc Cẩn Ngôn thực sự mệt mỏi, được ôm ấm áp liền ngủ. Lục Thận Hành mở to hai mắt, nhìn hình dáng Nhạc Cẩn Ngôn trong bóng đêm, nhẹ nhàng gọi: “Cẩn Cẩn.” Nhạc Cẩn Ngôn mơ màng ơi một tiếng, Lục Thận Hành bỗng nhiên thấy mắt chua xót, nước mắt không ngăn được mà chảy xuống.</w:t>
      </w:r>
      <w:r>
        <w:br w:type="textWrapping"/>
      </w:r>
      <w:r>
        <w:br w:type="textWrapping"/>
      </w:r>
    </w:p>
    <w:p>
      <w:pPr>
        <w:pStyle w:val="Heading2"/>
      </w:pPr>
      <w:bookmarkStart w:id="155" w:name="chương-31"/>
      <w:bookmarkEnd w:id="155"/>
      <w:r>
        <w:t xml:space="preserve">31. Chương 31</w:t>
      </w:r>
    </w:p>
    <w:p>
      <w:pPr>
        <w:pStyle w:val="Compact"/>
      </w:pPr>
      <w:r>
        <w:br w:type="textWrapping"/>
      </w:r>
      <w:r>
        <w:br w:type="textWrapping"/>
      </w:r>
      <w:r>
        <w:t xml:space="preserve">Mấy ngày nay Lục Thận Hành vẫn mệt mỏi nên Nhạc Cẩn Ngôn hỏi y vài lần, y nói không sao. Mỗi ngày Nhạc Cẩn Ngôn đều phải châm cứu phối dược, vợ chồng Tề Chá An mấy ngày gần đây cũng thường đến Thụy vương phủ, còn phải ứng phó Khánh vương, cũng không có tinh lực đi quản y, thấy y đờ người ra thì cũng không quá lo lắng.</w:t>
      </w:r>
      <w:r>
        <w:br w:type="textWrapping"/>
      </w:r>
      <w:r>
        <w:br w:type="textWrapping"/>
      </w:r>
      <w:r>
        <w:t xml:space="preserve">Hôm đó Nhạc Cẩn Ngôn châm cứu cho Thụy vương, bắt mạch xong, cười nói: “Thân thể của Vương gia đã khôi phục hoàn toàn rồi, qua hai ngày nữa là trừ tịch, có thể phá giới uống rượu rồi.”</w:t>
      </w:r>
      <w:r>
        <w:br w:type="textWrapping"/>
      </w:r>
      <w:r>
        <w:br w:type="textWrapping"/>
      </w:r>
      <w:r>
        <w:t xml:space="preserve">Thụy vương cũng cười, chỉ chỉ cái ghế bên cạnh nói, “Nhạc Cẩn Ngôn, ngồi đi, chúng ta nói chuyện một chút.”</w:t>
      </w:r>
      <w:r>
        <w:br w:type="textWrapping"/>
      </w:r>
      <w:r>
        <w:br w:type="textWrapping"/>
      </w:r>
      <w:r>
        <w:t xml:space="preserve">Nhạc Cẩn Ngôn chần chờ một chút, thấy ánh mắt Thụy vương trong suốt thanh thản, liền đi qua ngồi.</w:t>
      </w:r>
      <w:r>
        <w:br w:type="textWrapping"/>
      </w:r>
      <w:r>
        <w:br w:type="textWrapping"/>
      </w:r>
      <w:r>
        <w:t xml:space="preserve">“Nhạc Cẩn Ngôn, ngươi hận ta không?” Thụy vương trầm mặc một chút rồi hỏi.</w:t>
      </w:r>
      <w:r>
        <w:br w:type="textWrapping"/>
      </w:r>
      <w:r>
        <w:br w:type="textWrapping"/>
      </w:r>
      <w:r>
        <w:t xml:space="preserve">Nhạc Cẩn Ngôn suy nghĩ một chút, chăm chú nói rằng: “Không hận.”</w:t>
      </w:r>
      <w:r>
        <w:br w:type="textWrapping"/>
      </w:r>
      <w:r>
        <w:br w:type="textWrapping"/>
      </w:r>
      <w:r>
        <w:t xml:space="preserve">Thụy vương nở nụ cười: “Ngươi đúng là một người lương thiện. Vậy, ngươi có ghét ta không?”</w:t>
      </w:r>
      <w:r>
        <w:br w:type="textWrapping"/>
      </w:r>
      <w:r>
        <w:br w:type="textWrapping"/>
      </w:r>
      <w:r>
        <w:t xml:space="preserve">Nhạc Cẩn Ngôn lắc đầu nói: “Vương gia, ta cũng không ghét ngươi.” Thấy ánh mắt không hiểu của Thụy vương, “Thực ra tính cách của ngươi có đôi khi rất giống Thận Hành. Thận Hành tính tình rất nghịch, luôn gặp rắc rối, bình thường hay bị sư phụ trách phạt. Thực ra tâm địa y rất tốt, chỉ là thích trêu đùa người khác mà thôi. Ta biết Vương gia cũng như vậy, chỉ là có chút kiêu căng, kỳ thực tâm nhãn ngươi cũng không xấu, ta cũng sẽ không ghét ngươi.”</w:t>
      </w:r>
      <w:r>
        <w:br w:type="textWrapping"/>
      </w:r>
      <w:r>
        <w:br w:type="textWrapping"/>
      </w:r>
      <w:r>
        <w:t xml:space="preserve">Thụy vương thầm nghĩ: “Kỳ thực ta cũng thật thích ngươi, đáng tiếc đã sai rồi, đã muộn rồi.” Hỏi: “Ta khỏi rồi sao?”</w:t>
      </w:r>
      <w:r>
        <w:br w:type="textWrapping"/>
      </w:r>
      <w:r>
        <w:br w:type="textWrapping"/>
      </w:r>
      <w:r>
        <w:t xml:space="preserve">Nhạc Cẩn Ngôn gật gật đầu nói: “Vương gia chỉ bị thương thân thể một chút, điều dưỡng rồi sẽ không ngại nữa.”</w:t>
      </w:r>
      <w:r>
        <w:br w:type="textWrapping"/>
      </w:r>
      <w:r>
        <w:br w:type="textWrapping"/>
      </w:r>
      <w:r>
        <w:t xml:space="preserve">Thụy vương nói: “Còn hai ngày nữa là năm mới, ta cũng khỏi rồi, ngươi trước chuyển đến chỗ Tứ ca đi.” Thấy Nhạc Cẩn Ngôn đỏ mặt, cười cười nói: “Da mặt của ngươi đúng là mỏng. Tứ ca rất thích ngươi, ngươi cũng đừng để hắn uổng phí tâm.” Hắn cầm quyển sách lên, “Ngươi về phòng dọn dẹp đi, một lát nữa Tứ ca sẽ đến đón ngươi về.”</w:t>
      </w:r>
      <w:r>
        <w:br w:type="textWrapping"/>
      </w:r>
      <w:r>
        <w:br w:type="textWrapping"/>
      </w:r>
      <w:r>
        <w:t xml:space="preserve">Nhạc Cẩn Ngôn thấy Thụy vương đã chuyên tâm đọc sách liền không quấy rầy hắn nữa, cầm dụng cụ châm cứu ra ngoài. Thụy vương ngồi một lúc lâu, một chữ cũng không vào đầu, rốt cục rơi nước mắt trên trang giấy, ngay lập tức nước mắt tràn ra ngoài, lưu lại vết nước nhạt nhòa.</w:t>
      </w:r>
      <w:r>
        <w:br w:type="textWrapping"/>
      </w:r>
      <w:r>
        <w:br w:type="textWrapping"/>
      </w:r>
      <w:r>
        <w:t xml:space="preserve">Lục Thận Hành thấy Nhạc Cẩn Ngôn về phòng liền đứng lên. Nhạc Cẩn Ngôn nhăn mặt, sờ sờ trán y nói: “Thận Hành, mấy ngày nay ngươi thế nào vậy, luôn ngơ ngác, khó chịu à?”</w:t>
      </w:r>
      <w:r>
        <w:br w:type="textWrapping"/>
      </w:r>
      <w:r>
        <w:br w:type="textWrapping"/>
      </w:r>
      <w:r>
        <w:t xml:space="preserve">Lục Thận Hành ôm lấy Nhạc Cẩn Ngôn, vùi đầu vào cổ Nhạc Cẩn Ngôn, ủy khuất nhỏ giọng nói: “Cẩn Cẩn, ta muốn về nhà.”</w:t>
      </w:r>
      <w:r>
        <w:br w:type="textWrapping"/>
      </w:r>
      <w:r>
        <w:br w:type="textWrapping"/>
      </w:r>
      <w:r>
        <w:t xml:space="preserve">Nhạc Cẩn Ngôn nghe được trong lòng đau xót, ôm lấy Lục Thận Hành nói: “Chúng ta giải độc cho Khang vương xong liền trở về được không?”</w:t>
      </w:r>
      <w:r>
        <w:br w:type="textWrapping"/>
      </w:r>
      <w:r>
        <w:br w:type="textWrapping"/>
      </w:r>
      <w:r>
        <w:t xml:space="preserve">Lục Thận Hành rầu rĩ nói: “Đến lúc đó khẳng định ngươi sẽ không trở về.”  Nhạc Cẩn Ngôn ngạc nhiên hỏi: “Vì sao?”</w:t>
      </w:r>
      <w:r>
        <w:br w:type="textWrapping"/>
      </w:r>
      <w:r>
        <w:br w:type="textWrapping"/>
      </w:r>
      <w:r>
        <w:t xml:space="preserve">“Hiện tại ngươi đã là công tử Tề phủ, có cha mẹ tỷ tỷ, ngươi còn có thể trở lại sao?” Lục Thận Hành nghĩ đến chuyện sau hai ngày nhận thân, thấy Khang vương phi là tỷ tỷ của Nhạc Cẩn Ngôn, cao quỹ mỹ lệ lại thân thiết như vậy, có gia thế hiển hách như thế, làm sao còn có thể quay về cái loại nơi thâm sơn cùng cốc kia?</w:t>
      </w:r>
      <w:r>
        <w:br w:type="textWrapping"/>
      </w:r>
      <w:r>
        <w:br w:type="textWrapping"/>
      </w:r>
      <w:r>
        <w:t xml:space="preserve">Nhạc Cẩn Ngôn cười, nhưng vẻ mặt lại mang theo một tia đau thương, nói: “Thận Hành, mặc kệ ta có phải là hài tử của Tề gia hay không, ta đều là vị sư huynh cùng ngươi lớn lên kia, ta chỉ biết làm đại phu ở nông thôn, quay về Tây Tương, tiếp tục mở cửa y quán của chúng ta, đó mới là điều ta muốn.”</w:t>
      </w:r>
      <w:r>
        <w:br w:type="textWrapping"/>
      </w:r>
      <w:r>
        <w:br w:type="textWrapping"/>
      </w:r>
      <w:r>
        <w:t xml:space="preserve">Lục Thận Hành sao không nghe ra Nhạc Cẩn Ngôn thương tâm, nhịn không được ôm chặt Nhạc Cẩn Ngôn, hỏi: “Vậy Khánh vương thì sao, ngươi thích hắn như vậy, có thể bỏ hắn đi được sao?”</w:t>
      </w:r>
      <w:r>
        <w:br w:type="textWrapping"/>
      </w:r>
      <w:r>
        <w:br w:type="textWrapping"/>
      </w:r>
      <w:r>
        <w:t xml:space="preserve">Nhạc Cẩn Ngôn trầm mặc, Lục Thận Hành thấy vành mắt y đỏ lên, ha ha cười: “Quên đi, ta ở kinh thành còn chưa chơi đủ, cứ chờ vài ngày rồi về cũng được, được rồi” y nghĩ ra một chuyện, “Ngày đó không phải ngươi nói đưa ta đi dạo phố sao, ngươi quỵt nợ! Cẩn Cẩn là kẻ xấu!” Y thọc lét Nhạc Cẩn Ngôn, Nhạc Cẩn Ngôn buồn không chịu nổi, chạy lên giường luôn miệng xin tha, náo loạn một trận, Lục Thận Hành thấy Nhạc Cẩn Ngôn cười đến không thở được lúc này mới tha y.</w:t>
      </w:r>
      <w:r>
        <w:br w:type="textWrapping"/>
      </w:r>
      <w:r>
        <w:br w:type="textWrapping"/>
      </w:r>
      <w:r>
        <w:t xml:space="preserve">Nhạc Cẩn Ngôn kéo lại vát áo bị xả ra, nói: “Ngươi thu thập đồ đi, lát nữa chúng ta phải dọn nhà rồi.”</w:t>
      </w:r>
      <w:r>
        <w:br w:type="textWrapping"/>
      </w:r>
      <w:r>
        <w:br w:type="textWrapping"/>
      </w:r>
      <w:r>
        <w:t xml:space="preserve">“Lại muốn chuyển đi đâu?” Lục Thận Hành vừa giúp Nhạc Cẩn Ngôn chỉnh áo vừa hỏi.</w:t>
      </w:r>
      <w:r>
        <w:br w:type="textWrapping"/>
      </w:r>
      <w:r>
        <w:br w:type="textWrapping"/>
      </w:r>
      <w:r>
        <w:t xml:space="preserve">Nhạc Cẩn Ngôn nói: “Chúng ta sáp chuyển đến Khánh vương phủ.” Lục Thận Hành bĩu môi, “Được rồi.” Thầm nghĩ ở Thụy vương phủ thì có thể cùng Cẩn Cẩn ngủ một giường, còn có thể tác oai tác quái, tới Khánh vương phủ sẽ không còn chuyện tốt này nữa, rất là khó chịu, có điều Cẩn Cẩn có thể cùng Khánh vương một chỗ sẽ thật vui, vậy nhịn thôi.</w:t>
      </w:r>
      <w:r>
        <w:br w:type="textWrapping"/>
      </w:r>
      <w:r>
        <w:br w:type="textWrapping"/>
      </w:r>
      <w:r>
        <w:t xml:space="preserve">Khánh vương nghe được Thụy vương thả Nhạc Cẩn Ngôn ra khỏi phủ thực sự rất mừng, lại có chút lo lắng, hỏi Thụy vương: “Lão Lục, ngươi thực sự nguyện ý để Ngôn nhi chuyển đi sao?”</w:t>
      </w:r>
      <w:r>
        <w:br w:type="textWrapping"/>
      </w:r>
      <w:r>
        <w:br w:type="textWrapping"/>
      </w:r>
      <w:r>
        <w:t xml:space="preserve">Thụy vương gật đầu nói: “Đúng vậy, ta vốn nợ y mà, chỉ cần y có thể vui mừng thì ta thế nào cũng được.”</w:t>
      </w:r>
      <w:r>
        <w:br w:type="textWrapping"/>
      </w:r>
      <w:r>
        <w:br w:type="textWrapping"/>
      </w:r>
      <w:r>
        <w:t xml:space="preserve">Khánh vương thấy thần sắc Thụy vương bình tĩnh, ngắn ngủi mấy ngày, vẻ trẻ con trên mặt đã biến mất, trên trán đã thêm thành thục ổn trọng, trong lòng cảm thấy yên tâm, nói: “Được rồi, ta liền mang Ngôn nhi về. Ngươi tự bảo trọng.” Thụy vương nói: “Tứ ca yên tâm.” Hai huynh đệ nhìn nhau cười, chắp tay chia tay.</w:t>
      </w:r>
      <w:r>
        <w:br w:type="textWrapping"/>
      </w:r>
      <w:r>
        <w:br w:type="textWrapping"/>
      </w:r>
      <w:r>
        <w:t xml:space="preserve">Hoàng đế nghe Khang vương nói Tề Chá An tìm được con trai thất lạc nhiều năm, ngươi nọ lại chính là Nhạc Cẩn Ngôn, đầu tiên là kinh ngạc, sau đó là vui mừng. Tề Chá An đã làm thái phó của Thái tử ba năm, phẩm cách cao thượng, thái độ ôn hòa, tình cảm với hoàng đế cũng rất sâu sắc. Sau khi Tề Hạo Cẩm mất tích, Tề Chá An xin hoàng đế từ chức về quê, đến nay hoàng đế vẫn còn nhớ kỹ khuôn mặt già nua tiều tụy của Tề Chá An. Hoàng đế vui vẻ, nhân ngày xuân mới liền nhân dịp thiết yến trừ tịch trong cung, muốn các vương gia cùng gia quyến đến dự tiệc, đặc biệt lệnh vợ chồng Tề Chá An cùng Nhạc Cẩn Ngôn cũng tiến cung.</w:t>
      </w:r>
      <w:r>
        <w:br w:type="textWrapping"/>
      </w:r>
      <w:r>
        <w:br w:type="textWrapping"/>
      </w:r>
      <w:r>
        <w:t xml:space="preserve">Khánh vương biết được tin này có chút phiền não, quả nhiên sau khi nói với Nhạc Cẩn Ngôn, Nhạc Cẩn Ngôn mở to hai mắt nói: “Thế nhưng Ngô đại ca nói muốn chúng ta đến ăn tất niên mà.” Khánh vương cười tủm tỉm ôm y nói: “Ngôn nhi ngoan, hoàng huynh mở tiệc trưa, chúng ta đi chỉ ăn ít thôi, buổi tối đến chỗ Ngô đại ca của ngươi được không?”</w:t>
      </w:r>
      <w:r>
        <w:br w:type="textWrapping"/>
      </w:r>
      <w:r>
        <w:br w:type="textWrapping"/>
      </w:r>
      <w:r>
        <w:t xml:space="preserve">Hai ngày nay Khánh vương lúc nào cũng không rời Nhạc Cẩn Ngôn, lúc nào cũng phải ôm ấp, có điều hắn biết Nhạc Cẩn Ngôn da mặt mỏng, trước mặt người tối đa cũng chỉ nắm tay mà thôi, thế nhưng mặt Nhạc Cẩn Ngôn cả ngày vẫn cứ hồng thấu. Khánh vương yêu Nhạc Cẩn Ngôn đến tận xương, đã sớm hận không thể một ngụm ăn vào bụng, đáng tiếc Nhạc Cẩn Ngôn đối với tình dục lại xa lạ, Khánh vương không muốn làm y bị thương, mỗi đêm dính lấy Nhạc Cẩn Ngôn, nhưng đến lúc ngủ thì lại chịu đựng dục hỏa quay về phòng. Lúc này hắn ôm Nhạc Cẩn Ngôn, tay sẽ không thành thật lặng lẽ cởi vạt áo của Nhạc Cẩn Ngôn, Nhạc Cẩn Ngôn một tay vội vàng kéo tay hắn, một bên nói: “Ta cũng chỉ nói một chút mà thôi. Ý chỉ của hoàng thượng không thể trái được. Hơn nữa cơm tất niên là phải ăn vào buổi tối, chúng ta đến lúc đó còn có thể uống rượu a.” Những ngày này đầu tiên là vì y bị thương, sau đó lại bởi vì Thụy vương sinh bệnh nên vẫn chưa có cơ hội uống rượu, sớm đã phát thèm gần chết.</w:t>
      </w:r>
      <w:r>
        <w:br w:type="textWrapping"/>
      </w:r>
      <w:r>
        <w:br w:type="textWrapping"/>
      </w:r>
      <w:r>
        <w:t xml:space="preserve">Khánh vương nghe xong bật cười, “Đến lúc đó ta mang Hoàng hoa tửu mà Trọng Tuyên ủ, cho ngươi tha hồ uống.” Khi nói chuyện tay đã xâm nhập vào trong áo Nhạc Cẩn Ngôn, di chuyển trên da thịt trơn mịn của Nhạc Cẩn Ngôn.</w:t>
      </w:r>
      <w:r>
        <w:br w:type="textWrapping"/>
      </w:r>
      <w:r>
        <w:br w:type="textWrapping"/>
      </w:r>
      <w:r>
        <w:t xml:space="preserve">Nhạc Cẩn Ngôn đỏ mặt, kéo tay Khánh vương, hơi cong người, “Vương gia, đừng náo loạn, rất ngứa.” Khánh vương nhìn khuôn mặt đỏ lên toàn bộ của Nhạc Cẩn Ngôn, một ngụm hôn lên, nhẹ nhàng cắn một chút, nói: “Ngôn nhân huynh lại gọi sai rồi, đáng phạt.”</w:t>
      </w:r>
      <w:r>
        <w:br w:type="textWrapping"/>
      </w:r>
      <w:r>
        <w:br w:type="textWrapping"/>
      </w:r>
      <w:r>
        <w:t xml:space="preserve">Tay Khánh vương lưu luyến ở ngực Nhạc Cẩn Ngôn, xương Nhạc Cẩn Ngôn thon dài, xương quai xanh đặc biệt tinh xảo, da thịt nhẵn mịn, cực kỳ co dãn, Khánh vương hận tay mình không thể dính lên người y.</w:t>
      </w:r>
      <w:r>
        <w:br w:type="textWrapping"/>
      </w:r>
      <w:r>
        <w:br w:type="textWrapping"/>
      </w:r>
      <w:r>
        <w:t xml:space="preserve">Nhạc Cẩn Ngôn thấy chỗ bị Khánh vương xoa qua giống như bị lửa đốt, trên người nóng lên, đầu óc choáng váng, người nhũn ra, không khỏi nắm vạt áo Khánh vương, tựa vào trên người hắn, run giọng nói: “Tứ ca, ta sợ.”</w:t>
      </w:r>
      <w:r>
        <w:br w:type="textWrapping"/>
      </w:r>
      <w:r>
        <w:br w:type="textWrapping"/>
      </w:r>
      <w:r>
        <w:t xml:space="preserve">Khánh vương vội hỏi: “Sao vậy?” Nhạc Cẩn Ngôn cúi đầu nhỏ giọng nói: “Ta cảm thấy kỳ quái, trên người rất nóng, có phải là sinh bệnh rồi không?”</w:t>
      </w:r>
      <w:r>
        <w:br w:type="textWrapping"/>
      </w:r>
      <w:r>
        <w:br w:type="textWrapping"/>
      </w:r>
      <w:r>
        <w:t xml:space="preserve">Khánh vương thấy Nhạc Cẩn Ngôn nói thế, thực sự là nhịn không được ha ha cười lên. Nhạc Cẩn Ngôn có chút tủi thân, lại có chút buồn bực, tránh ra khỏi vòng tay không, Khánh vương liền vội ôm lấy y, liên thanh nói: “Được rồi được rồi, là ta sai, không nên cười.”</w:t>
      </w:r>
      <w:r>
        <w:br w:type="textWrapping"/>
      </w:r>
      <w:r>
        <w:br w:type="textWrapping"/>
      </w:r>
      <w:r>
        <w:t xml:space="preserve">Hắn nhẹ nhàng cọ lên đỉnh đầu Nhạc Cẩn Ngôn, “Ta là vì vui nên mới cười, Ngôn nhi rốt cục trưởng thành a, ha ha.”</w:t>
      </w:r>
      <w:r>
        <w:br w:type="textWrapping"/>
      </w:r>
      <w:r>
        <w:br w:type="textWrapping"/>
      </w:r>
      <w:r>
        <w:t xml:space="preserve">Nhạc Cẩn Ngôn không phục mà nói: “Ta vốn là người lớn a.”</w:t>
      </w:r>
      <w:r>
        <w:br w:type="textWrapping"/>
      </w:r>
      <w:r>
        <w:br w:type="textWrapping"/>
      </w:r>
      <w:r>
        <w:t xml:space="preserve">Khánh vương mỉm cười. Nhạc Cẩn Ngôn tuy ổn trọng hiểu chuyện nhưng về chuyện quan hệ lại hoàn toàn không biết gì cả, hơn nữa trước đây từng bị Thụy vương xâm phạm nên sợ hãi lảng tránh, hôm nay có thể có phản ứng như vậy, thực sự là khiến Khánh vương vui vô cùng, trong lòng cũng ngọt ngào.</w:t>
      </w:r>
      <w:r>
        <w:br w:type="textWrapping"/>
      </w:r>
      <w:r>
        <w:br w:type="textWrapping"/>
      </w:r>
      <w:r>
        <w:t xml:space="preserve">Nhạc Cẩn Ngôn nghĩ đến một chuyện: “Vương đại nhân đã về sao? Ta lâu lắm không gặp hắn rồi.” Vương  Trọng Tuyên bề ngoài thân thiết hiền hòa, trong lòng Nhạc Cẩn Ngôn có chút thân cận với hắn.</w:t>
      </w:r>
      <w:r>
        <w:br w:type="textWrapping"/>
      </w:r>
      <w:r>
        <w:br w:type="textWrapping"/>
      </w:r>
      <w:r>
        <w:t xml:space="preserve">Khánh vương xoa nhẹ lên mặt y, nói: “Hắn về rồi lại đi đến Giang Nam. Được rồi, suýt nữa thì ta quên,” hắn đến thư phòng cầm ra một chiếc hộp dài, mở ra, bên trong là một cái nỏ tinh xảo, dài quá một xích, có sáu mũi tên, những mũi tên đó đều là làm bằng vàng.</w:t>
      </w:r>
      <w:r>
        <w:br w:type="textWrapping"/>
      </w:r>
      <w:r>
        <w:br w:type="textWrapping"/>
      </w:r>
      <w:r>
        <w:t xml:space="preserve">Khánh vương chỉ vào chiếc nỏ, cười nói: “Đây là Trọng Tuyên mang đến riêng cho ngươi. Anh hắn là Vương Trọng Luân năm đó đóng ở Bắc Cảnh, Chân Tộc đến xâm phạm, bị Vương Trọng Luân đánh cho đại bại, còn bắt được nhị hoàng tử của Chân tộc, nhị hoàng tử bị thương, Vương Trọng Luân lại đối xứ rất tốt với y, còn lệnh cho y quan toàn lực cứu chữa, sau khi khỏi lại thả y đi, khiến cho y cảm động. Sau khi nhị hoàng tử lên làm Khả hãn chân tộc liền ra lệnh cho người chế tạo bộ nỏ này tặng Vương Trọng Luân, cùng với lời thề sinh thời duy trì mối quan hệ tốt giữa hai nước, không khơi mào chiến tranh. Anh trai Trọng Tuyên thấy cái này, nói là lần sau săn thú ngươi có thể dùng.”</w:t>
      </w:r>
      <w:r>
        <w:br w:type="textWrapping"/>
      </w:r>
      <w:r>
        <w:br w:type="textWrapping"/>
      </w:r>
      <w:r>
        <w:t xml:space="preserve">Nhạc Cẩn Ngôn lại càng hoảng sợ nói: “Vật quý trọng như vậy ta làm sao dám nhận.” Khánh vương nói: “Biết ngay ngươi sẽ nói như vậy, Trọng Tuyên đi gấp không kịp giao cho ngươi, hắn nói nếu như ngươi không nhận, thứ này hắn cũng không cho người khác, để ta vứt đi.”</w:t>
      </w:r>
      <w:r>
        <w:br w:type="textWrapping"/>
      </w:r>
      <w:r>
        <w:br w:type="textWrapping"/>
      </w:r>
      <w:r>
        <w:t xml:space="preserve">Nhạc Cẩn Ngôn vừa nghe nóng nảy: “Ta muốn ta muốn.” ôm cái hộp vào lòng.</w:t>
      </w:r>
      <w:r>
        <w:br w:type="textWrapping"/>
      </w:r>
      <w:r>
        <w:br w:type="textWrapping"/>
      </w:r>
      <w:r>
        <w:t xml:space="preserve">Khánh vương thấy Nhạc Cẩn Ngôn thích cái nỏ đó, không khỏi âm thầm vui mừng. Thực ra là hắn biết Vương Trọng Luân có cái nỏ như thế, ỷ vào tình cảm giao hảo nên sống chết đòi bằng được. Nhạc Cẩn Ngôn tuy nói lực cánh tay không bằng người tập võ nhưng cũng hơn người thường, nỏ này cho y dùng vừa hợp.</w:t>
      </w:r>
      <w:r>
        <w:br w:type="textWrapping"/>
      </w:r>
      <w:r>
        <w:br w:type="textWrapping"/>
      </w:r>
      <w:r>
        <w:t xml:space="preserve">Nhạc Cẩn Ngôn hiếu kỳ lấy nỏ ra, phát hiện nỏ nhìn nhỏ nhắn nhưng cầm lên có chút nặng, Khánh vương nói: “Đây là nỏ cơ dùng Thiên Sơn huyền thiết làm thành, dùng da trâu rừng thảo nguyên chế dây cung, tầm bắn không thua gì cung của ta.”</w:t>
      </w:r>
      <w:r>
        <w:br w:type="textWrapping"/>
      </w:r>
      <w:r>
        <w:br w:type="textWrapping"/>
      </w:r>
    </w:p>
    <w:p>
      <w:pPr>
        <w:pStyle w:val="Heading2"/>
      </w:pPr>
      <w:bookmarkStart w:id="156" w:name="chương-32"/>
      <w:bookmarkEnd w:id="156"/>
      <w:r>
        <w:t xml:space="preserve">32. Chương 32</w:t>
      </w:r>
    </w:p>
    <w:p>
      <w:pPr>
        <w:pStyle w:val="Compact"/>
      </w:pPr>
      <w:r>
        <w:br w:type="textWrapping"/>
      </w:r>
      <w:r>
        <w:br w:type="textWrapping"/>
      </w:r>
      <w:r>
        <w:t xml:space="preserve">Đã nhiều ngày nay Lục Thận Hành cùng Tiêu Hoài Chân trở nên thân mật, Tiêu Hoài Chân thực sự là công tử phủ hầu gia, gia giáo nghiêm cẩn, thường ngày thì đọc văn chương cẩm tú, học cử chỉ đoan chính, chưa từng ở cùng một người nghịch ngợm Lục Thận Hành, hắn cũng vẫn là thiếu niên, thấy Lục Thận Hành như vậy liền rất thích cùng y chơi đùa. Lục Thận Hành thì nhân lúc Nhạc Cẩn Ngôn bị Khánh vương chiếm giữ, không rảnh chơi với mình, đang khó chịu, thấy Tiêu Hoài Chân không chỉ dung mạo cực đẹp, ngây thơ hoạt bát, trên người lại có tiền bạc, cho nên cũng vui vẻ dẫn hắn đi chơi xung quanh.</w:t>
      </w:r>
      <w:r>
        <w:br w:type="textWrapping"/>
      </w:r>
      <w:r>
        <w:br w:type="textWrapping"/>
      </w:r>
      <w:r>
        <w:t xml:space="preserve">Ngày hôm đó Tiêu Hoài Chân cùng Lục Thận Hành ra ngoài từ sáng sớm, thẳng đến lúc cơm tối vẫn chưa thấy bóng dáng, Khánh vương không khỏi lo lắng, Nhạc Cẩn Ngôn an ủi hắn nói: “Thận Hành rất nhạy bén, võ công cũng không kém, không có việc gì đâu.”</w:t>
      </w:r>
      <w:r>
        <w:br w:type="textWrapping"/>
      </w:r>
      <w:r>
        <w:br w:type="textWrapping"/>
      </w:r>
      <w:r>
        <w:t xml:space="preserve">Khánh vương cười khổ nói: “Ta chính là sợ sư đệ ngươi linh hoạt như vậy, đừng có dẫn Nhược Nhược đến những chỗ không nên đến.”</w:t>
      </w:r>
      <w:r>
        <w:br w:type="textWrapping"/>
      </w:r>
      <w:r>
        <w:br w:type="textWrapping"/>
      </w:r>
      <w:r>
        <w:t xml:space="preserve">Nhạc Cẩn Ngôn cực yêu thương sư đệ bảo bối này, nghe khẩu khí Khánh vương có bất mãn với Lục Thận Hành, liền biện minh thay y: “Thận Hành tuy rằng có chút bướng bỉnh nhưng cũng không làm chuyện khác người.”</w:t>
      </w:r>
      <w:r>
        <w:br w:type="textWrapping"/>
      </w:r>
      <w:r>
        <w:br w:type="textWrapping"/>
      </w:r>
      <w:r>
        <w:t xml:space="preserve">Hai người đang nói, tiền viện liền trở nên hỗn loạn. Khánh vương nhăn mi nói: “Mấy người này sao càng ngày càng không có quy củ gì hết.”</w:t>
      </w:r>
      <w:r>
        <w:br w:type="textWrapping"/>
      </w:r>
      <w:r>
        <w:br w:type="textWrapping"/>
      </w:r>
      <w:r>
        <w:t xml:space="preserve">Nắm tay Nhạc Cẩn Ngôn chuẩn bị ra nhìn xem có chuyện gì xảy ra.</w:t>
      </w:r>
      <w:r>
        <w:br w:type="textWrapping"/>
      </w:r>
      <w:r>
        <w:br w:type="textWrapping"/>
      </w:r>
      <w:r>
        <w:t xml:space="preserve">Tiêu Hoài Chân vừa khóc vừa chạu vào nhà, thần sắc hoảng loạn, cũng không nói chuyện cùng Khánh vương mà kéo lấy tay Nhạc Cẩn Ngôn: “Nhạc đại ca, mau đi xem Thận Hành một chút, y bị người ta làm bị thương!”</w:t>
      </w:r>
      <w:r>
        <w:br w:type="textWrapping"/>
      </w:r>
      <w:r>
        <w:br w:type="textWrapping"/>
      </w:r>
      <w:r>
        <w:t xml:space="preserve">Sắc mặt Nhạc Cẩn Ngôn thay đổi, theo Tiêu Hoài Chân chạy ra ngoài, Khánh vương vượt qua cầm tay y, nhẹ nhàng nắm, nói: “Chớ vội.”</w:t>
      </w:r>
      <w:r>
        <w:br w:type="textWrapping"/>
      </w:r>
      <w:r>
        <w:br w:type="textWrapping"/>
      </w:r>
      <w:r>
        <w:t xml:space="preserve">Nhạc Cẩn Ngôn cảm kích cười, ba người vội vã chạy đến phòng Lục Thận Hành.</w:t>
      </w:r>
      <w:r>
        <w:br w:type="textWrapping"/>
      </w:r>
      <w:r>
        <w:br w:type="textWrapping"/>
      </w:r>
      <w:r>
        <w:t xml:space="preserve">Lục Thận Hành nằm ở trên giường, trên người đều là máu, há mồm thở dốc, thấy Nhạc Cẩn Ngôn tiến đến, kêu một tiếng “Cẩn Cẩn ” rồi ngất đi.</w:t>
      </w:r>
      <w:r>
        <w:br w:type="textWrapping"/>
      </w:r>
      <w:r>
        <w:br w:type="textWrapping"/>
      </w:r>
      <w:r>
        <w:t xml:space="preserve">Nhạc Cẩn Ngôn cởi y phục Lục Thận Hành ra, thấy trên lưng y có một vết thương rất sâu do vũ khí sắc bén gây ra, chảy máu không ngừng, liền lấy một bình thuốc nhỏ ra đổ lên vết thương, sau đó lấy kim đến châm vào mấy huyệt đạo, làm máu ngừng chảy. Nhạc Cẩn Ngôn kiểm tra vết thương của Lục Thận Hành, phát hiện không bị thương để nội phủ liền thở phào nhẹ nhõm.</w:t>
      </w:r>
      <w:r>
        <w:br w:type="textWrapping"/>
      </w:r>
      <w:r>
        <w:br w:type="textWrapping"/>
      </w:r>
      <w:r>
        <w:t xml:space="preserve">Tiêu Hoài Chân ở một bên lo lắng hỏi thăm:</w:t>
      </w:r>
      <w:r>
        <w:br w:type="textWrapping"/>
      </w:r>
      <w:r>
        <w:br w:type="textWrapping"/>
      </w:r>
      <w:r>
        <w:t xml:space="preserve">“Nhạc đại ca, Thận Hành không sao chứ?”</w:t>
      </w:r>
      <w:r>
        <w:br w:type="textWrapping"/>
      </w:r>
      <w:r>
        <w:br w:type="textWrapping"/>
      </w:r>
      <w:r>
        <w:t xml:space="preserve">Nhạc Cẩn Ngôn tuy là yêu thương Lục Thận Hành nhưng thấy Tiêu Hoài Chân vẻ mặt lo lắng nên cũng vừa cười vừa nói: “Không sao, chỉ bị thương da thịt, dưỡng hai ngày là tốt rồi.”</w:t>
      </w:r>
      <w:r>
        <w:br w:type="textWrapping"/>
      </w:r>
      <w:r>
        <w:br w:type="textWrapping"/>
      </w:r>
      <w:r>
        <w:t xml:space="preserve">Khánh vương hỏi Tiêu Hoài Chân: “Nhược Nhi, đây là chuyện gì, ngươi nói xem nào.”</w:t>
      </w:r>
      <w:r>
        <w:br w:type="textWrapping"/>
      </w:r>
      <w:r>
        <w:br w:type="textWrapping"/>
      </w:r>
      <w:r>
        <w:t xml:space="preserve">Tiêu Hoài Chân nói: “Hôm nay Thận Hành và ta đi dạo trên đường, buổi sáng chúng ta đi xung quanh một vòng, buổi trưa ăn cơm, Thận Hành nói có thể đến trà lâu uống trà, vừa ấm áp lại có thể nghe kể truyện, rất là náo nhiệt, chúng ta liền tìm gian trà lâu rồi đi vào ngồi, quả nhiên là rất thú vị. Quá trưa, Thận Hành nói không còn sớm nên về thôi, chúng ta liền vén màn trở về.”</w:t>
      </w:r>
      <w:r>
        <w:br w:type="textWrapping"/>
      </w:r>
      <w:r>
        <w:br w:type="textWrapping"/>
      </w:r>
      <w:r>
        <w:t xml:space="preserve">“Lúc xuống lầu dưới, Thận Hành nói y mót quá, muốn ta chờ y một chút, ta liền đứng ở đại sảnh chờ y, lúc này có vài người cũng đi từ lầu trên xuống, vừa nhìn đã biết là loại hoa hoa công tử không học vấn không nghề nghiệp. Bọn họ thấy ta liền xông ra, trong miệng toàn là lời nói bậy.”</w:t>
      </w:r>
      <w:r>
        <w:br w:type="textWrapping"/>
      </w:r>
      <w:r>
        <w:br w:type="textWrapping"/>
      </w:r>
      <w:r>
        <w:t xml:space="preserve">Tiêu Hoài Chân mặt đỏ lên, nhớ tới tình hình lúc đó, vừa ủy khuất vừa tức giận: “Ta không để ý đến bọn họ, bọn họ lại càng lấn tới, một tên giơ tay sờ mặt ta.”</w:t>
      </w:r>
      <w:r>
        <w:br w:type="textWrapping"/>
      </w:r>
      <w:r>
        <w:br w:type="textWrapping"/>
      </w:r>
      <w:r>
        <w:t xml:space="preserve">“Lúc này Lục Thận Hành vừa vặn trở về, kéo tay tên kia tát gã một cái, đạp gã sang một bên. Đám người đó liền bắt đầu vây đánh y, võ công Thận Hành rất lợi hại, căn bản không sợ bọn kia, đánh cho bọn họ ngã trái ngã phải. Những người đó thấy như vậy không được liền rút chủy thủ ra. Có người thấy đánh không lại liền cầm chủy thủ kề vào cổ của ta. Thận Hành nhìn thấy nóng nảy lao đến, bị người đằng sau đâm một đao. Sau đó không biết Thận Hành tung cái gì ra, những người kia đề ngã vật, sau đó chúng ta mới chạy ra, nhưng Thận Hành vẫn chảy máu, thật sự là làm ta gấp muốn chết. May mắn là y không sao, nếu không, ta…” Tiêu Hoài Chân vành mắt đỏ lên, sắp khóc ra.</w:t>
      </w:r>
      <w:r>
        <w:br w:type="textWrapping"/>
      </w:r>
      <w:r>
        <w:br w:type="textWrapping"/>
      </w:r>
      <w:r>
        <w:t xml:space="preserve">Khánh vương vỗ vai hắn: “Nhược Nhi, không sao rồi, Ngôn nhi vừa nói mà, chỉ là bị thương ngoài da, dưỡng mấy ngày là tốt rồi.”</w:t>
      </w:r>
      <w:r>
        <w:br w:type="textWrapping"/>
      </w:r>
      <w:r>
        <w:br w:type="textWrapping"/>
      </w:r>
      <w:r>
        <w:t xml:space="preserve">Nhạc Cẩn Ngôn cũng cười nói với hắn: “Đúng vậy, không có việc gì đâu, mai là trừ tịch rồi, Thận Hành sẽ có thể cùng chúng ta ăn cơm tất niên đó.” Nhạc Cẩn Ngôn biết Tiêu Hoài Chân là biểu đệ của Khánh vương, lại thấy hắn nhu thuận khả ái, rất thích hắn, đã sớm hẹn hắn đến chỗ Ngô Chinh mừng năm mới.</w:t>
      </w:r>
      <w:r>
        <w:br w:type="textWrapping"/>
      </w:r>
      <w:r>
        <w:br w:type="textWrapping"/>
      </w:r>
      <w:r>
        <w:t xml:space="preserve">Tiêu Hoài Chân lúc này mới nín khóc, bị Khánh vương lôi đi ăn cơm chiều. Nhạc Cẩn Ngôn canh giữ bên giường Lục Thận Hành, thấy sắc mặt y tái nhợt, yêu thương không ngớt, gọi người mang nước nóng đến, nhẹ nhàng lau vết máu trên người y. Lau xong, Nhạc Cẩn Ngôn ngẩng đầu lên, thấy Lục Thận Hành mở to mắt nhìn mình, không khỏi vui mừng, đặt khăn tay xuống xoa lên mặt Lục Thận Hành:</w:t>
      </w:r>
      <w:r>
        <w:br w:type="textWrapping"/>
      </w:r>
      <w:r>
        <w:br w:type="textWrapping"/>
      </w:r>
      <w:r>
        <w:t xml:space="preserve">“Thận Hành, tỉnh rồi.”</w:t>
      </w:r>
      <w:r>
        <w:br w:type="textWrapping"/>
      </w:r>
      <w:r>
        <w:br w:type="textWrapping"/>
      </w:r>
      <w:r>
        <w:t xml:space="preserve">Lục Thận Hành mỉm cười, nói: “Đúng vậy.”</w:t>
      </w:r>
      <w:r>
        <w:br w:type="textWrapping"/>
      </w:r>
      <w:r>
        <w:br w:type="textWrapping"/>
      </w:r>
      <w:r>
        <w:t xml:space="preserve">Hắn nâng tay lau mặt Nhạc Cẩn Ngôn, “Cẩn Cẩn, ngươi sao lại khoc.” Nhạc Cẩn Ngôn nghẹn ngào nói: “Ai cho ngươi bị thương thành như vậy, làm ta sợ muốn chết.”</w:t>
      </w:r>
      <w:r>
        <w:br w:type="textWrapping"/>
      </w:r>
      <w:r>
        <w:br w:type="textWrapping"/>
      </w:r>
      <w:r>
        <w:t xml:space="preserve">Lục Thận Hành nói: “Đều tại ngươi không cho ta dùng mê dược, mới khiến ta bị như vậy.”</w:t>
      </w:r>
      <w:r>
        <w:br w:type="textWrapping"/>
      </w:r>
      <w:r>
        <w:br w:type="textWrapping"/>
      </w:r>
      <w:r>
        <w:t xml:space="preserve">Nhạc Cẩn Ngôn nói: “Được rồi, là ta sai, lần sau nến thấy tình huống không tốt thì liền dùng dược đi.” Y đã quên hôm nay Lục Thận Hành cũng đã sử dụng dược rồi.</w:t>
      </w:r>
      <w:r>
        <w:br w:type="textWrapping"/>
      </w:r>
      <w:r>
        <w:br w:type="textWrapping"/>
      </w:r>
      <w:r>
        <w:t xml:space="preserve">Lục Thận Hành đắc ý cười, hỏi Nhạc Cẩn Ngôn: “Ngày mai ta có thể ăn cơm tất niên không?” Nhạc Cẩn Ngôn bưng một bát dược tới: “Uống cái này xong là có thể đi.”</w:t>
      </w:r>
      <w:r>
        <w:br w:type="textWrapping"/>
      </w:r>
      <w:r>
        <w:br w:type="textWrapping"/>
      </w:r>
      <w:r>
        <w:t xml:space="preserve">Lục Thận Hành vừa nhìn, hét lớn: “Ta không uống đâu, đắng muốn chết!”</w:t>
      </w:r>
      <w:r>
        <w:br w:type="textWrapping"/>
      </w:r>
      <w:r>
        <w:br w:type="textWrapping"/>
      </w:r>
      <w:r>
        <w:t xml:space="preserve">Nhạc Cẩn Ngôn cười nói: “Thận Hành ngoan, uống mới có thể đi ăn, ta làm cho ngươi thịt kho tàu, được không?” rồi bịt mũi Lục Thận Hành, đổ dược vào miệng y.</w:t>
      </w:r>
      <w:r>
        <w:br w:type="textWrapping"/>
      </w:r>
      <w:r>
        <w:br w:type="textWrapping"/>
      </w:r>
      <w:r>
        <w:t xml:space="preserve">Lục Thận Hành bị thương trên lưng, thương thế không nghiêm trọng lắm nhưng không ngồi lâu được. Nhạc Cẩn Ngôn cho Lục Thận Hành uống dược xong liền dìu y nằm xuống. Lục Thận Hành vẻ mặt đau khổ, ôm lấy Nhạc Cẩn Ngôn nói: “Cẩn Cẩn, ta là người bị thương a, đêm nay ngươi ngủ với ta được không?”</w:t>
      </w:r>
      <w:r>
        <w:br w:type="textWrapping"/>
      </w:r>
      <w:r>
        <w:br w:type="textWrapping"/>
      </w:r>
      <w:r>
        <w:t xml:space="preserve">Nhạc Cẩn Ngôn còn chưa trả lời, đã nghe tiếng Khánh vương hừ lạnh từ sau truyền tới: “Nghĩ cũng đừng nghĩ!” một tay Nhạc Cẩn Ngôn ôm vào lòng. Nhạc Cẩn Ngôn đỏ mặt, tránh vài cái không ra, nhỏ giọng nói: “Tứ ca, buông ra đi.”</w:t>
      </w:r>
      <w:r>
        <w:br w:type="textWrapping"/>
      </w:r>
      <w:r>
        <w:br w:type="textWrapping"/>
      </w:r>
      <w:r>
        <w:t xml:space="preserve">Khánh vương cùng Tiêu Hoài Chân giao chiến bằng mắt, không chịu buông Nhạc Cẩn Ngôn ra. Lục Thận Hành ngáp một cái: “Buồn ngủ muốn chết, mất máu nhiều quá, ta muốn ngủ.” Nhạc Cẩn Ngôn vội nói: “Thận Hành, ăn cơm tối ngủ tiếp. Ta nhờ trù phòng nấu cháo rồi, rất thơm, lại bổ máu.”</w:t>
      </w:r>
      <w:r>
        <w:br w:type="textWrapping"/>
      </w:r>
      <w:r>
        <w:br w:type="textWrapping"/>
      </w:r>
      <w:r>
        <w:t xml:space="preserve">Khánh vương mang theo Nhạc Cẩn Ngôn ra ngoài: “Có nha đầu cho y ăn cơm rồi, y cũng phải là ở cữ, ngươi đừng lo lắng nữa.”</w:t>
      </w:r>
      <w:r>
        <w:br w:type="textWrapping"/>
      </w:r>
      <w:r>
        <w:br w:type="textWrapping"/>
      </w:r>
      <w:r>
        <w:t xml:space="preserve">Lục Thận Hành ngủ đến nửa đêm, vết thương rất đau, tỉnh lại vì khát nước,cố sức trở mình muốn xuống giường lấy nước uống, lại bị một bóng người ở đầu giường làm hoảng sợ. Nhạc Cẩn Ngôn vốn dựa trên ghế ngủ gà ngủ gật, nghe động tĩnh mở mắt ra, cầm nến trên bàn đến nhìn, thấy Lục Thận Hành mở to mắt nhìn mình, không khỏi bật cường: “Thế nào, làm ngươi sợ sao?”</w:t>
      </w:r>
      <w:r>
        <w:br w:type="textWrapping"/>
      </w:r>
      <w:r>
        <w:br w:type="textWrapping"/>
      </w:r>
      <w:r>
        <w:t xml:space="preserve">Lục Thận Hành sửng sốt một hồi mới hỏi: “Sao ngươi lại ở trong phòng ta?” Nhạc Cẩn Ngôn thở dài một tiếng: “Ta dùng dược mạnh một chút nên sợ vết thương của ngươi đau, đến xem sao.”</w:t>
      </w:r>
      <w:r>
        <w:br w:type="textWrapping"/>
      </w:r>
      <w:r>
        <w:br w:type="textWrapping"/>
      </w:r>
      <w:r>
        <w:t xml:space="preserve">Y rót chén nước cho Lục Thận Hành, đỡ y ngồi xuống: “Ngươi chắc là khát nước? Chảy máu nhiều sẽ rất khát, uống nhanh đi.”</w:t>
      </w:r>
      <w:r>
        <w:br w:type="textWrapping"/>
      </w:r>
      <w:r>
        <w:br w:type="textWrapping"/>
      </w:r>
      <w:r>
        <w:t xml:space="preserve">Lục Thận Hành nhận lấy cái chén uống một hơi rồi trả lại cho Nhạc Cẩn Ngôn. Nhạc Cẩn Ngôn giúp Lục Thận Hành lau miệng, dìu y nằm xuống, giúp y đắp chăn, cười nói: “Mau ngủ đi.”</w:t>
      </w:r>
      <w:r>
        <w:br w:type="textWrapping"/>
      </w:r>
      <w:r>
        <w:br w:type="textWrapping"/>
      </w:r>
      <w:r>
        <w:t xml:space="preserve">Lục Thận Hành lôi kéo y nói: “Cẩn Cẩn, ngủ cùng ta đi.”</w:t>
      </w:r>
      <w:r>
        <w:br w:type="textWrapping"/>
      </w:r>
      <w:r>
        <w:br w:type="textWrapping"/>
      </w:r>
      <w:r>
        <w:t xml:space="preserve">Nhạc Cẩn Ngôn suy nghĩ một chút, cởi y phục tiến vào ổ chăn, Lục Thận Hành vui mừng thân thủ ôm lấy Nhạc Cẩn Ngôn nhưng lại làm vết thương bị động, đau hừ một tiếng. Nhạc Cẩn Ngôn giúp y trở mình, nói: “Không được quay lại, sẽ đè lên vết thương.”</w:t>
      </w:r>
      <w:r>
        <w:br w:type="textWrapping"/>
      </w:r>
      <w:r>
        <w:br w:type="textWrapping"/>
      </w:r>
      <w:r>
        <w:t xml:space="preserve">Lục Thận Hành chậm rì rì: “Ta đây muốn ôm ngươi nữa, ngươi vào trong nằm đi.”</w:t>
      </w:r>
      <w:r>
        <w:br w:type="textWrapping"/>
      </w:r>
      <w:r>
        <w:br w:type="textWrapping"/>
      </w:r>
      <w:r>
        <w:t xml:space="preserve">Nhạc Cẩn Ngôn không có cách nào khác đành vào trong ngủ, Lục Thận Hành ôm Nhạc Cẩn Ngôn, cảm thấy mỹ mãn nói: “Cẩn Cẩn, vì sao vết thương của ta lại đau thế?”</w:t>
      </w:r>
      <w:r>
        <w:br w:type="textWrapping"/>
      </w:r>
      <w:r>
        <w:br w:type="textWrapping"/>
      </w:r>
      <w:r>
        <w:t xml:space="preserve">Nhạc Cẩn Ngôn nói: “Không phải là muốn đến chỗ Ngô đại ca ăn cơm tất niên sao, ta dùng dược mạnh một chút, vết thương sẽ mau khỏi, nhưng cũng sẽ đau, chờ ngày mai ta vào cung trở về là ngươi có thể đi được rồi.”</w:t>
      </w:r>
      <w:r>
        <w:br w:type="textWrapping"/>
      </w:r>
      <w:r>
        <w:br w:type="textWrapping"/>
      </w:r>
      <w:r>
        <w:t xml:space="preserve">Lục Thận Hành sợ hãi than: “Cẩn Cẩn ngươi thật là lợi hại.”</w:t>
      </w:r>
      <w:r>
        <w:br w:type="textWrapping"/>
      </w:r>
      <w:r>
        <w:br w:type="textWrapping"/>
      </w:r>
      <w:r>
        <w:t xml:space="preserve">Nhạc Cẩn Ngôn có chút đắc ý, ha ha cười: “Đương nhiên.” Vỗ vỗ đầu Nhạc Cẩn Ngôn, “Mau ngủ đi, dưỡng thương thật tốt mới ăn được nhiều.”</w:t>
      </w:r>
      <w:r>
        <w:br w:type="textWrapping"/>
      </w:r>
      <w:r>
        <w:br w:type="textWrapping"/>
      </w:r>
      <w:r>
        <w:t xml:space="preserve">Lục Thận Hành ôm Nhạc Cẩn Ngôn, nghĩ vết thương cũng chẳng đau nữa, bắt đầu buồn ngủ, chỉ lát sau đã ngáy khò khò.</w:t>
      </w:r>
      <w:r>
        <w:br w:type="textWrapping"/>
      </w:r>
      <w:r>
        <w:br w:type="textWrapping"/>
      </w:r>
      <w:r>
        <w:t xml:space="preserve">Hôm sau Nhạc Cẩn Ngôn theo Khánh vương vào cung, đây là lần thứ hai y tiến cung, trong lòng vẫn hơi lo sợ, Khánh vương nhìn ra sự bất an của y, nhẹ nhàng nắm chặt tay y một chút rồi cười trấn an y, khiến tâm tình y bình tĩnh không ít. Hai người bước vào điện Phúc Xương, các vương gia khác cũng đã đến, hoàng đế vừa thấy hai người liền hô: “Lão Tứ mau tới đây, còn thiếu mỗi hai người thôi đấy.”</w:t>
      </w:r>
      <w:r>
        <w:br w:type="textWrapping"/>
      </w:r>
      <w:r>
        <w:br w:type="textWrapping"/>
      </w:r>
      <w:r>
        <w:t xml:space="preserve">Hoàng đế gọi Nhạc Cẩn Ngôn đến bên cạnh, quan sát tỉ mỉ một phen, nói với Tề Chá An ngồi ở một bên: “Tiểu công tử đúng là tuấn nhã, y thuật cao minh, có thể thấy dáng dấp của một vị danh y, lão sư thực sự là hảo phúc khí a.”</w:t>
      </w:r>
      <w:r>
        <w:br w:type="textWrapping"/>
      </w:r>
      <w:r>
        <w:br w:type="textWrapping"/>
      </w:r>
      <w:r>
        <w:t xml:space="preserve">Tề Chá An nói: “Nhận được sự nâng đỡ của bệ hạ là phúc khí của khuyển tử.”</w:t>
      </w:r>
      <w:r>
        <w:br w:type="textWrapping"/>
      </w:r>
      <w:r>
        <w:br w:type="textWrapping"/>
      </w:r>
      <w:r>
        <w:t xml:space="preserve">Hoàng đế thấy đáy mắt Tề Chá An hiện lên một tia đau buồn, biết hắn nhớ đế Tề Hạo Cẩm, liền cười ha ha chuyển chủ đề, phân phó Khánh vương: “Lão Tứ, nữ quyến đều đang ở chỗ thái hậu, ngươi mang Tiểu Tề đến cho thái hậu xem một chút.” Khánh vương đồng ý, mang theo Nhạc Cẩn Ngôn ra khỏi Phúc Xương điện.</w:t>
      </w:r>
      <w:r>
        <w:br w:type="textWrapping"/>
      </w:r>
      <w:r>
        <w:br w:type="textWrapping"/>
      </w:r>
      <w:r>
        <w:t xml:space="preserve">Nhạc Cẩn Ngôn theo sát Khánh vương, Khánh vương xoay người lại nắm tay y, ôn nhu hỏi: “Ngôn nhi sợ không?”</w:t>
      </w:r>
      <w:r>
        <w:br w:type="textWrapping"/>
      </w:r>
      <w:r>
        <w:br w:type="textWrapping"/>
      </w:r>
      <w:r>
        <w:t xml:space="preserve">Nhạc Cẩn Ngôn gật đầu, Khánh vương nói: “Không sao đâu, thái hậu hòa ái dễ gần, nương và tỷ tỷ của ngươi đều ở đó, đều là người quen, hơn nữa còn có ta, a?”</w:t>
      </w:r>
      <w:r>
        <w:br w:type="textWrapping"/>
      </w:r>
      <w:r>
        <w:br w:type="textWrapping"/>
      </w:r>
      <w:r>
        <w:t xml:space="preserve">Nhạc Cẩn Ngôn có chút do dự, ngây ngô cười với Khánh vương một chút, khiến Khánh vương thiếu chút nữa muốn ôm lấy y hôn một hồi, cố gắng tự kiềm chế, lôi kéo Nhạc Cẩn Ngôn nói: “Chúng ta mau đi thôi, thỉnh an thái hậu xong trở về mở tiệc.”</w:t>
      </w:r>
      <w:r>
        <w:br w:type="textWrapping"/>
      </w:r>
      <w:r>
        <w:br w:type="textWrapping"/>
      </w:r>
      <w:r>
        <w:t xml:space="preserve">Ánh mắt Nhạc Cẩn Ngôn bị một bụi cây hấp dẫn y chỉ vào bụi cây đó nói: “Tứ ca, chậu cây này là trồng trong cung sao?”</w:t>
      </w:r>
      <w:r>
        <w:br w:type="textWrapping"/>
      </w:r>
      <w:r>
        <w:br w:type="textWrapping"/>
      </w:r>
      <w:r>
        <w:t xml:space="preserve">Khánh vương nhìn bồn cây, lắc đầu nói: “Ta cũng không biết, hẳn là như vậy.”</w:t>
      </w:r>
      <w:r>
        <w:br w:type="textWrapping"/>
      </w:r>
      <w:r>
        <w:br w:type="textWrapping"/>
      </w:r>
      <w:r>
        <w:t xml:space="preserve">Nhạc Cẩn Ngôn vừa đi vừa nói: “Nhưng trong cung vì sao lại phải trồng loại thực vật có độc này?”</w:t>
      </w:r>
      <w:r>
        <w:br w:type="textWrapping"/>
      </w:r>
      <w:r>
        <w:br w:type="textWrapping"/>
      </w:r>
      <w:r>
        <w:t xml:space="preserve">Khánh vương ngẩn ra, dừng chân hỏi: “Cái gì? Hoa độc?”</w:t>
      </w:r>
      <w:r>
        <w:br w:type="textWrapping"/>
      </w:r>
      <w:r>
        <w:br w:type="textWrapping"/>
      </w:r>
    </w:p>
    <w:p>
      <w:pPr>
        <w:pStyle w:val="Heading2"/>
      </w:pPr>
      <w:bookmarkStart w:id="157" w:name="chương-33"/>
      <w:bookmarkEnd w:id="157"/>
      <w:r>
        <w:t xml:space="preserve">33. Chương 33</w:t>
      </w:r>
    </w:p>
    <w:p>
      <w:pPr>
        <w:pStyle w:val="Compact"/>
      </w:pPr>
      <w:r>
        <w:br w:type="textWrapping"/>
      </w:r>
      <w:r>
        <w:br w:type="textWrapping"/>
      </w:r>
      <w:r>
        <w:t xml:space="preserve">Nhạc Cẩn Ngôn gật đầu nói: “Đúng vậy. Hoa này gọi là Dạ Mị, vốn sinh trưởng ở vùng núi phía Tây Bắc, hàng năm đến tháng ba nở hoa, chỉ nở vào ban đêm, hoa màu trắng mỹ lệ, mùi hương thanh nhã. Lá thân rễ của nó không độc, nhưng hoa lại là kịch độc, người thường nếu uống nước ngâm cánh hoa của nó sẽ toàn thân vô lực, không hô hấp được, cuối cùng chết vì không hít thở được.”</w:t>
      </w:r>
      <w:r>
        <w:br w:type="textWrapping"/>
      </w:r>
      <w:r>
        <w:br w:type="textWrapping"/>
      </w:r>
      <w:r>
        <w:t xml:space="preserve">Khánh vương nghe được biểu tình ngưng trọng, trầm giọng nói: “Thật là độc hoa lợi hại.”</w:t>
      </w:r>
      <w:r>
        <w:br w:type="textWrapping"/>
      </w:r>
      <w:r>
        <w:br w:type="textWrapping"/>
      </w:r>
      <w:r>
        <w:t xml:space="preserve">Nhạc Cẩn Ngôn gật đầu mà nói: “Đúng vậy. Dạ Mị trên đời này chỉ tồn tại vài cây mà thôi, ta cũng chỉ là đọc qua trên sách của sư phụ, chưa từng nghĩ rằng có thể nhìn thấy ở trong cung.”</w:t>
      </w:r>
      <w:r>
        <w:br w:type="textWrapping"/>
      </w:r>
      <w:r>
        <w:br w:type="textWrapping"/>
      </w:r>
      <w:r>
        <w:t xml:space="preserve">Y nhìn hoa viên ngày đông có chút vắng lặng, nói: “Trúng Dạ Mị rồi, toàn thân trên dưới đều không có chút dấu vết nào, không tra được là do trúng độc, thật là giết người vô hình. Có điều hoa Dạ Mị chỉ có độc lúc nở hoa, khi hoa tàn thì độc hoàn toàn biến mất, mà cây chỉ nở hoa một lần mỗi năm, nở hoa chỉ khoảng nửa giờ, nửa giờ sau là tàn rồi.”</w:t>
      </w:r>
      <w:r>
        <w:br w:type="textWrapping"/>
      </w:r>
      <w:r>
        <w:br w:type="textWrapping"/>
      </w:r>
      <w:r>
        <w:t xml:space="preserve">Khánh vương nói: “Nếu nói, có người thực sự muốn dùng hoa này để hạ độc, phải động thủ trong nửa canh giờ hoa nở?”</w:t>
      </w:r>
      <w:r>
        <w:br w:type="textWrapping"/>
      </w:r>
      <w:r>
        <w:br w:type="textWrapping"/>
      </w:r>
      <w:r>
        <w:t xml:space="preserve">Nhạc Cẩn Ngôn gật đầu nói: “Đúng vậy.”</w:t>
      </w:r>
      <w:r>
        <w:br w:type="textWrapping"/>
      </w:r>
      <w:r>
        <w:br w:type="textWrapping"/>
      </w:r>
      <w:r>
        <w:t xml:space="preserve">Khánh vương nhìn bồn cây, ôm lấy Nhạc Cẩn Ngôn cười nói: “Trước cứ mặc kệ nói, giờ còn chưa nở hoa mà, bên ngoài lạnh muốn chết, chúng ta nhanh đến Đức điện đi.” Dùng áo chòng bao Nhạc Cẩn Ngôn vào, nhanh chóng bước về phía Đức điện.</w:t>
      </w:r>
      <w:r>
        <w:br w:type="textWrapping"/>
      </w:r>
      <w:r>
        <w:br w:type="textWrapping"/>
      </w:r>
      <w:r>
        <w:t xml:space="preserve">Khánh vương vừa bước vào điện đã có một tiểu hài nhi chạy tới nhào vào trong lòng hắn gọi: “Tứ thúc! Ôm một cái!”</w:t>
      </w:r>
      <w:r>
        <w:br w:type="textWrapping"/>
      </w:r>
      <w:r>
        <w:br w:type="textWrapping"/>
      </w:r>
      <w:r>
        <w:t xml:space="preserve">Khánh vương ôm lấy Mẫn nhi, xoay một vòng nói: “Mẫn nhi ngoan, để Tứ thúc nhìn xem, lại cao lên rồi.”</w:t>
      </w:r>
      <w:r>
        <w:br w:type="textWrapping"/>
      </w:r>
      <w:r>
        <w:br w:type="textWrapping"/>
      </w:r>
      <w:r>
        <w:t xml:space="preserve">Mẫu phi Trần quý phi của Mẫn nhi ở một bên hé miệng cười nói: “Hài tử này, vừa thấy Tứ thúc liền mừng rỡ quên mất bộ dáng.”</w:t>
      </w:r>
      <w:r>
        <w:br w:type="textWrapping"/>
      </w:r>
      <w:r>
        <w:br w:type="textWrapping"/>
      </w:r>
      <w:r>
        <w:t xml:space="preserve">Khánh vương buông Mẫn nhi ra, xoa xoa đầu của nó, xoay người muốn nói chuyện với Nhạc Cẩn Ngôn, không ngờ lại thấy Nhạc Cẩn Ngôn đã sớm bị Khang vương phi kéo đến trước mặt thái hậu vấn an.</w:t>
      </w:r>
      <w:r>
        <w:br w:type="textWrapping"/>
      </w:r>
      <w:r>
        <w:br w:type="textWrapping"/>
      </w:r>
      <w:r>
        <w:t xml:space="preserve">Thái hậu thấy Nhạc Cẩn Ngôn thì rất vui, kéo tay nhìn một hồi, nói với Tề phu nhân ngồi một bên: “Tiểu nhi tử của ngươi lớn lên thật là thanh tú.” Tề phu nhân cười nói: “Đa tạ Thái hậu khích lệ.”</w:t>
      </w:r>
      <w:r>
        <w:br w:type="textWrapping"/>
      </w:r>
      <w:r>
        <w:br w:type="textWrapping"/>
      </w:r>
      <w:r>
        <w:t xml:space="preserve">Thái hậu thở dài, “Đáng tiếc tiểu hài tử ngoan Quang Hoa.” Tề phu nhân cùng Khang vương phi nghe xong đều biến sắc, Thái hậu cười ha ha, nói với Nhạc Cẩn Ngôn: “Ta nghe nói y thuật của ngươi rất tốt a, chữa bệnh cho A Tuyên hai lần, hôm nay ngươi cũng xem cho ta đi, xem bà lão này có bệnh gì không?” Nói xong vươn tay ra, sớm có cung nữ đặt khăn tay xuống.</w:t>
      </w:r>
      <w:r>
        <w:br w:type="textWrapping"/>
      </w:r>
      <w:r>
        <w:br w:type="textWrapping"/>
      </w:r>
      <w:r>
        <w:t xml:space="preserve">Nhạc Cẩn Ngôn không dám từ chối, vươn tay bắt mạch cho Thái hậu, chẩn một hồi, rút tay lại, khom người nói rằng: “Thái hậu mạch tượng trường thọ, chỉ là hình như mấy ngày trước có ăn xôi nếp nên dạ dày có chút trất trệ.”</w:t>
      </w:r>
      <w:r>
        <w:br w:type="textWrapping"/>
      </w:r>
      <w:r>
        <w:br w:type="textWrapping"/>
      </w:r>
      <w:r>
        <w:t xml:space="preserve">Thái hậu nghe vậy, chỉ vào Tề phu nhân nói: “Hài nhi này của ngươi đúng là thần y! Ngay cả việc ta ăn xôi nếp cũng đều biết. Vương ngự y chỉ nói là ta tích thực, nếu không nói với hắn thì hắn cũng không biết là ta ăn xôi nếp.” Thái hậu lại nói với Nhạc Cẩn Ngôn: “Hài tử ngoan, ai gia xưa nay rất thích ăn xôi nếp, nhưng giờ tuổi cao dạ dày không tốt như xưa nữa, không chịu nổi. Ngươi có cách nào giúp ta có thể ăn mà không sao không?”</w:t>
      </w:r>
      <w:r>
        <w:br w:type="textWrapping"/>
      </w:r>
      <w:r>
        <w:br w:type="textWrapping"/>
      </w:r>
      <w:r>
        <w:t xml:space="preserve">Nhạc Cẩn Ngôn nói: “Xôi nếp vốn là đồ ăn khó tiêu hóa. Nhưng nếu ăn một ít thì cũng có lợi cho sức khỏe. Thái hậu nếu thích ăn thì cũng không cần ăn kiêng, ta có một phương pháp, không tính là thuốc, chỉ là sau mỗi bữa ăn đi ngâm mình, vừa tiêu thực lại vừa nhuận phổi.”</w:t>
      </w:r>
      <w:r>
        <w:br w:type="textWrapping"/>
      </w:r>
      <w:r>
        <w:br w:type="textWrapping"/>
      </w:r>
      <w:r>
        <w:t xml:space="preserve">Thái hậu vô cùng vui vẻ, lập tức gọi Nhạc Cẩn Ngôn viết đơn ra, cười với Nhạc Cẩn Ngôn: “Hài tử này thật là khiến người ta thích mà, hôm nay liền theo chúng ta đi.” Khánh vương ở bên cạnh cười ha ha, kéo Nhạc Cẩn Ngôn nói: “Thái hậu, hoàng nhi phụng mệnh hoàng huynh mang Tề tiểu công tử đến thỉnh an người, nếu là bị bắt cóc mất thì không biết báo cáo kết quả công tác như thế nào đây.”</w:t>
      </w:r>
      <w:r>
        <w:br w:type="textWrapping"/>
      </w:r>
      <w:r>
        <w:br w:type="textWrapping"/>
      </w:r>
      <w:r>
        <w:t xml:space="preserve">Thái hậu cười khúc khích: “Lão Tứ ngươi đúng là kẻ nói dối, ai gia hiểu các ngươi ở ngoài đang vui vẻ, được rồi các ngươi đi đi.”</w:t>
      </w:r>
      <w:r>
        <w:br w:type="textWrapping"/>
      </w:r>
      <w:r>
        <w:br w:type="textWrapping"/>
      </w:r>
      <w:r>
        <w:t xml:space="preserve">Thấy Mẫn nhi chăm chú nhìn Khánh vương, hỏi nó nói: “Tiểu hầu tử này cũng muốn đi sao?”</w:t>
      </w:r>
      <w:r>
        <w:br w:type="textWrapping"/>
      </w:r>
      <w:r>
        <w:br w:type="textWrapping"/>
      </w:r>
      <w:r>
        <w:t xml:space="preserve">Thấy Mẫn nhi liên tục gật đầu, cười nói: “Không được, bên ngoài đều là người lớn, con là tiểu hài tử không được học xấu.”</w:t>
      </w:r>
      <w:r>
        <w:br w:type="textWrapping"/>
      </w:r>
      <w:r>
        <w:br w:type="textWrapping"/>
      </w:r>
      <w:r>
        <w:t xml:space="preserve">Khánh vương ngồi xuống nói với Mẫn nhi: “Mẫn nhi ngoan, hôm khác Tứ thúc sẽ quay lại thăm con.”</w:t>
      </w:r>
      <w:r>
        <w:br w:type="textWrapping"/>
      </w:r>
      <w:r>
        <w:br w:type="textWrapping"/>
      </w:r>
      <w:r>
        <w:t xml:space="preserve">Mẫn nhi hiểu chuyện gật đầu, Khánh vương đứng lên, mang Nhạc Cẩn Ngôn từ biệt mọi người quay lại Phúc Xương điện.</w:t>
      </w:r>
      <w:r>
        <w:br w:type="textWrapping"/>
      </w:r>
      <w:r>
        <w:br w:type="textWrapping"/>
      </w:r>
      <w:r>
        <w:t xml:space="preserve">Hai người đi được nửa đường thì tuyết rơi, Nhạc Cẩn Ngôn vui vẻ giơ tay ra đón, nói: “Tuyết rơi!” Y cười với Khánh vương: “Tứ ca, tuyết rơi đúng lúc chính là dấu hiệu được mùa đó.”</w:t>
      </w:r>
      <w:r>
        <w:br w:type="textWrapping"/>
      </w:r>
      <w:r>
        <w:br w:type="textWrapping"/>
      </w:r>
      <w:r>
        <w:t xml:space="preserve">Khánh vương thấy dáng cười trong veo sạch sẽ như nước kia liền ngây dại, ngơ ngác nhìn Nhạc Cẩn Ngôn. Nhạc Cẩn Ngôn bị nhìn liền quay đầu đi, nói: “Tứ ca, mau đi thôi, không phải ngươi nói là hoàng thượng đang chờ chúng ta trở lại mở tiệc sao.”</w:t>
      </w:r>
      <w:r>
        <w:br w:type="textWrapping"/>
      </w:r>
      <w:r>
        <w:br w:type="textWrapping"/>
      </w:r>
      <w:r>
        <w:t xml:space="preserve">Khánh vương ôm bả vai Nhạc Cẩn Ngôn kéo lại vào lòng, cảm giác Nhạc Cẩn Ngôn muốn tránh ra ngoài, nhẹ giọng nói: “Ngôn nhi, để ta ôm một chút, một chút thôi.”</w:t>
      </w:r>
      <w:r>
        <w:br w:type="textWrapping"/>
      </w:r>
      <w:r>
        <w:br w:type="textWrapping"/>
      </w:r>
      <w:r>
        <w:t xml:space="preserve">Nhạc Cẩn Ngôn nghe xong, yên lặng tựa vào trong lòng Khánh vương, trong lúc nhất thời hai người không nói chuyện, chỉ là lẳng lặng nghe nhịp tim của đối phương, nhìn hoa tuyết rơi xuống, xa xa mùi thơm của hoa mai phảng phất, quanh quẩn trong không gian trong trẻo lạnh lùng.</w:t>
      </w:r>
      <w:r>
        <w:br w:type="textWrapping"/>
      </w:r>
      <w:r>
        <w:br w:type="textWrapping"/>
      </w:r>
      <w:r>
        <w:t xml:space="preserve">Đợi đến lúc hai người quay lại Phúc Xương điện thì mọi người đã chờ lâu không nhịn được, thấy hai người vừa vào, Hoàng đế liền đi đầu la hét phạt Khánh vương rượu, mấy huynh đề liền nhao nhao theo. Nhạc Cẩn Ngôn ngồi bên cạnh Tề Chá An, thấy Khánh vương bị người chuốc rượu, trong lòng sốt ruột, Tề Chá An nhìn thấy biểu tình này của Nhạc Cẩn Ngôn, trong lòng thầm than, gắp một gắp thức ăn vào bát Nhạc Cẩn Ngôn, nói: “Chương nhi yên tâm đi, tửu lượng của Khánh vương rất tốt, không sao đâu.”</w:t>
      </w:r>
      <w:r>
        <w:br w:type="textWrapping"/>
      </w:r>
      <w:r>
        <w:br w:type="textWrapping"/>
      </w:r>
      <w:r>
        <w:t xml:space="preserve">Nhạc Cẩn Ngôn bị phát hiện ra tâm sự, có chút đỏ mặt, cắm đầu ăn: “Cảm ơn cha.” Ngẩng đầu nhìn thấy ánh mắt Tề Chá An nhìn mình vừa từ ái vừa ưu thương, biết cha đang nhớ đến vị song sinh ca ca chưa từng gặp mặt kia, tâm trạng rầu rĩ, gắp một cái bánh bao vào trong bát Tề Chá An, mỉm cười nói: “Cha ăn thử bánh bao này đi, nhìn qua thấy rất ngon.”</w:t>
      </w:r>
      <w:r>
        <w:br w:type="textWrapping"/>
      </w:r>
      <w:r>
        <w:br w:type="textWrapping"/>
      </w:r>
      <w:r>
        <w:t xml:space="preserve">Tề Chá An run một chút, Nhạc Cẩn Ngôn tuy rằng nhận cha mẹ, nhưng đối với vợ chồng Tề Chá An vẫn là tôn kính có thừa mà lại không quá thân thiết, đây là hành động thân cận nhất mà Nhạc Cẩn Ngôn làm từ lúc nhận thân đến giờ, viền mắt có chút nóng, bưng bát lên, cắn một miếng bánh bao lớn, cười nói: “Thực sự là rất ngon.” Thấy Nhạc Cẩn Ngôn nhìn mình cười liền khua chiếc đũa, nói rằng: “Mau ăn đi, a, mau ăn.”</w:t>
      </w:r>
      <w:r>
        <w:br w:type="textWrapping"/>
      </w:r>
      <w:r>
        <w:br w:type="textWrapping"/>
      </w:r>
      <w:r>
        <w:t xml:space="preserve">Nhạc Cẩn Ngôn nhìn mấy người huynh đệ đang uống rượu ồn ào bên kia, nói với Tề Chá An: “Cha, tình cảm của hoàng đế và mấy vị vương gia thật tốt.”</w:t>
      </w:r>
      <w:r>
        <w:br w:type="textWrapping"/>
      </w:r>
      <w:r>
        <w:br w:type="textWrapping"/>
      </w:r>
      <w:r>
        <w:t xml:space="preserve">Tề Chá An đặt bát xuống, nhìn Nhạc Cẩn Ngôn nói: “Chương nhi, cha biết tâm tư con đơn thuần, tâm địa lại thiện lương, chỉ là nên nhớ kỹ một câu nói ‘vô tình nhất chính là đế vương gia’ a.”</w:t>
      </w:r>
      <w:r>
        <w:br w:type="textWrapping"/>
      </w:r>
      <w:r>
        <w:br w:type="textWrapping"/>
      </w:r>
      <w:r>
        <w:t xml:space="preserve">Nhạc Cẩn Ngôn hạ tầm mắt, yên lặng ăn. Tề Chá An nhìn, trong lòng hối hận, chỉ vào Thành vương nói với Nhạc Cẩn Ngôn: “Kỳ thực mấy vị vương gia đều là những người cực kỳ xuất sắc, con xem Thành vương, hiện tại nhìn thì không có gì đặc biệt, thực ra lúc nhỏ hắn là người thông minh nhất trong các vị hoàng tử, đã gặp qua là không thể quên, sáng tạo mẫn tiệp.”</w:t>
      </w:r>
      <w:r>
        <w:br w:type="textWrapping"/>
      </w:r>
      <w:r>
        <w:br w:type="textWrapping"/>
      </w:r>
      <w:r>
        <w:t xml:space="preserve">Nhạc Cẩn Ngôn hiếu kỳ hỏi Tề Chá An: “Vậy sao sau đó hắn lại không xuất chúng nữa?”</w:t>
      </w:r>
      <w:r>
        <w:br w:type="textWrapping"/>
      </w:r>
      <w:r>
        <w:br w:type="textWrapping"/>
      </w:r>
      <w:r>
        <w:t xml:space="preserve">Tề Chá An thở dài nói: “Thành vương lúc mười tuổi bị một hồi bệnh nặng, sau khi khỏi liền không còn thông minh nữa, sau đó dù có cố gắng thế nào cũng không thể theo kịp mấy người còn lại nữa. Hắn cũng biết mình không thể so sánh với các vị hoàng tử còn lại nữa nên liền sa vào thú vui chăm sóc cây cỏ, hiện tại hoa cỏ Thành vương trồng, trong kinh thành cũng có giá ngàn vàng, mọi người gọi hắn là Bách hoa vương gia, được xưng là trong thiên hạ không có loại hoa nào không trồng được.”</w:t>
      </w:r>
      <w:r>
        <w:br w:type="textWrapping"/>
      </w:r>
      <w:r>
        <w:br w:type="textWrapping"/>
      </w:r>
      <w:r>
        <w:t xml:space="preserve">Ánh mắt Nhạc Cẩn Ngôn chợt lóe, nhìn thoáng qua mấy vị huynh đệ đang náo loạn kia, trầm tư một hồi, thẳng đến khi Tề Chá An gọi mới phục hồi lại. Rượu bên kia cũng uống khá nhiều, Khánh vương có chút lảo đảo trở về, ngồi xuống bên cạnh Nhạc Cẩn Ngôn, cười với y, gọi một tiếng “Ngôn nhi.” Nhạc Cẩn Ngôn đưa chén trà cho hắn, nhẹ nhàng vỗ lưng cho hắn, nhẹ giọng nói: “Tứ ca, ngươi lại uống nhiều rồi.”</w:t>
      </w:r>
      <w:r>
        <w:br w:type="textWrapping"/>
      </w:r>
      <w:r>
        <w:br w:type="textWrapping"/>
      </w:r>
      <w:r>
        <w:t xml:space="preserve">Khánh vương liên tục lắc đầu, cầm chén trà uống một hơi cạn sạch, cười hì hì nói: “không có, ta còn giữ lại để tối còn uống với lão Ngô a.” Nắm chặt lấy tay Nhạc Cẩn Ngôn, nói nhỏ: “Chúng ta đợi tiệc tan thì đi nhé? Ta cũng muốn ăn thịt kho tàu ngươi làm.”</w:t>
      </w:r>
      <w:r>
        <w:br w:type="textWrapping"/>
      </w:r>
      <w:r>
        <w:br w:type="textWrapping"/>
      </w:r>
      <w:r>
        <w:t xml:space="preserve">Mấy người Khang vương ngồi ở đối diện, Cảnh vương nói nhỏ với Thành vương: “Lão Ngũ, ngươi nhìn lão Tứ càng ngày càng không giống a, trước mắt mọi người còn dám thân thiết với Tề tiểu công tử, Tề lão sư còn không bị làm tức chết.”</w:t>
      </w:r>
      <w:r>
        <w:br w:type="textWrapping"/>
      </w:r>
      <w:r>
        <w:br w:type="textWrapping"/>
      </w:r>
      <w:r>
        <w:t xml:space="preserve">Thành vương ha ha cười, nói: “Tứ ca đây là cử chỉ tự nhiên khi say thôi…” Cảnh vương nói: “Đừng, lão Ngũ, ngươi đừng mang hoa kinh của ngươi ra giảng cho ta, ta cũng không hiểu đâu.” Thành vương nghe cũng tức giận, tự quay đầu đi nói với Thụy vương ngồi một bên.</w:t>
      </w:r>
      <w:r>
        <w:br w:type="textWrapping"/>
      </w:r>
      <w:r>
        <w:br w:type="textWrapping"/>
      </w:r>
      <w:r>
        <w:t xml:space="preserve">Thụy vương tuy rằng ép buộc mình không được nghe đến Nhạc Cẩn Ngôn, nhưng vẫn không nhịn được nhìn sang bên kia, thấy Khánh vương gần như dán lên người Nhạc Cẩn Ngôn, nhịn không được chua xót trong lòng, Thành vương nói gì cũng không để ý, chỉ là lung tung đáp lại.</w:t>
      </w:r>
      <w:r>
        <w:br w:type="textWrapping"/>
      </w:r>
      <w:r>
        <w:br w:type="textWrapping"/>
      </w:r>
      <w:r>
        <w:t xml:space="preserve">Hoàng đế nghĩ đến một chuyện, hỏi Nhạc Cẩn Ngôn: “Nhạc Cẩn Ngôn, à không, Tề Hạo Chương, ngươi chuẩn bị lúc nào thì bắt đầu chữa bệnh cho Khang vương hả?”</w:t>
      </w:r>
      <w:r>
        <w:br w:type="textWrapping"/>
      </w:r>
      <w:r>
        <w:br w:type="textWrapping"/>
      </w:r>
      <w:r>
        <w:t xml:space="preserve">Nhạc Cẩn Ngôn cúi người đáp: “Bẩm thánh thượng, để chữa cho Khang vương cần chuẩn bị đủ dược liệu, thần còn phải chế dược hoàn, khoảng mùng sáu là có thể bắt đàu.”</w:t>
      </w:r>
      <w:r>
        <w:br w:type="textWrapping"/>
      </w:r>
      <w:r>
        <w:br w:type="textWrapping"/>
      </w:r>
      <w:r>
        <w:t xml:space="preserve">Hoàng đế cười nói: “Đó là anh rể của ngươi đó, ngươi nên chú ý một chút.”</w:t>
      </w:r>
      <w:r>
        <w:br w:type="textWrapping"/>
      </w:r>
      <w:r>
        <w:br w:type="textWrapping"/>
      </w:r>
      <w:r>
        <w:t xml:space="preserve">Nhạc Cẩn Ngôn nói: “Thảo dân biết.”</w:t>
      </w:r>
      <w:r>
        <w:br w:type="textWrapping"/>
      </w:r>
      <w:r>
        <w:br w:type="textWrapping"/>
      </w:r>
      <w:r>
        <w:t xml:space="preserve">Lúc tiệc tan Khánh vương đã nằm úp sấp trên bàn không dậy được, Thụy vương đi qua nói: “Ta tiễn các ngươi về.” Nhạc Cẩn Ngôn cảm kích nói: “Đa tạ vương gia, có điều chúng ta đi mã xa tới, không cần Vương gia vất vả.”</w:t>
      </w:r>
      <w:r>
        <w:br w:type="textWrapping"/>
      </w:r>
      <w:r>
        <w:br w:type="textWrapping"/>
      </w:r>
      <w:r>
        <w:t xml:space="preserve">Thụy vương ngẩn người, miễn cười nói: “Được thôi, các ngươi cẩn thận vậy.” Xoay người đi. Tề Chá An lôi kéo tay Nhạc Cẩn Ngôn, có chút không nỡ, lòng tràn đầy muốn gọi y về Khang vương phủ, nhưng cũng biết tâm ý của Nhạc Cẩn Ngôn với Khánh vương, nói mấy câu rồi đành buông Nhạc Cẩn Ngôn.</w:t>
      </w:r>
      <w:r>
        <w:br w:type="textWrapping"/>
      </w:r>
      <w:r>
        <w:br w:type="textWrapping"/>
      </w:r>
      <w:r>
        <w:t xml:space="preserve">Ngồi trong xe ngựa, Khánh vương ghé vào trên đùi Nhạc Cẩn Ngôn, từ từ nhắm mắt, vẻ mặt đỏ bừng, Nhạc Cẩn Ngôn tràn đầy yêu thương, lại có chút tức giận, lầm bầm nói: “Nói uống ít chút, lại còn uống nhiều hơn.” Đang muốn lấy khăn lau mồ hôi trên trán Khánh vương, Khánh vương đột nhiên mở mắt ra, hì hì cười nói: “Ai nói ta uống nhiều? Là ta giả vời đấy, nếu không thì còn bị Hoàng huynh cùng Tam ca chuốc say chết, buổi tối làm sao ăn được thịt kho tàu?”</w:t>
      </w:r>
      <w:r>
        <w:br w:type="textWrapping"/>
      </w:r>
      <w:r>
        <w:br w:type="textWrapping"/>
      </w:r>
      <w:r>
        <w:t xml:space="preserve">Nhạc Cẩn Ngôn hoảng sợ, nhìn nhãn thần Khánh vương tỉnh táo, nào có chút men say nào, không khỏi nở nụ cười: “Ngươi giả vờ cũng giống thật đấy.” kéo tay Khánh vương “Nếu ngươi đã không say thì ngồi xuống đi.”</w:t>
      </w:r>
      <w:r>
        <w:br w:type="textWrapping"/>
      </w:r>
      <w:r>
        <w:br w:type="textWrapping"/>
      </w:r>
      <w:r>
        <w:t xml:space="preserve">Khánh vương trái lại ôm chặt chân Nhạc Cẩn Ngôn, từ từ nhắm mắt, khóe miệng mỉm cười: “Ta không có say, ta đang  ngủ, dậy không được.”</w:t>
      </w:r>
      <w:r>
        <w:br w:type="textWrapping"/>
      </w:r>
      <w:r>
        <w:br w:type="textWrapping"/>
      </w:r>
      <w:r>
        <w:t xml:space="preserve">Nhạc Cẩn Ngôn kéo thế nào hắn cũng bất động, đành phải theo hắn, Khánh vương dù sao cũng uống không ít, gối lên đùi Nhạc Cẩn Ngôn, theo sự lay động của xe ngựa, đúng thật là ngủ mất.</w:t>
      </w:r>
      <w:r>
        <w:br w:type="textWrapping"/>
      </w:r>
      <w:r>
        <w:br w:type="textWrapping"/>
      </w:r>
    </w:p>
    <w:p>
      <w:pPr>
        <w:pStyle w:val="Heading2"/>
      </w:pPr>
      <w:bookmarkStart w:id="158" w:name="chương-34"/>
      <w:bookmarkEnd w:id="158"/>
      <w:r>
        <w:t xml:space="preserve">34. Chương 34</w:t>
      </w:r>
    </w:p>
    <w:p>
      <w:pPr>
        <w:pStyle w:val="Compact"/>
      </w:pPr>
      <w:r>
        <w:br w:type="textWrapping"/>
      </w:r>
      <w:r>
        <w:br w:type="textWrapping"/>
      </w:r>
      <w:r>
        <w:t xml:space="preserve">Lục Thận Hành cùng Tiêu Hoài Chân đã sớm không đợi được, ngồi chờ ở đại sảnh, vừa thấy Khánh Vương cùng Nhạc Cẩn Ngôn đi vào liền ra đón, nháo muốn đi. Khánh Vương xoa thái dương, “Hai người các ngươi cũng phải cho ta dặn dò lại một tiếng, đây là một cái nhà đông người đó.”</w:t>
      </w:r>
      <w:r>
        <w:br w:type="textWrapping"/>
      </w:r>
      <w:r>
        <w:br w:type="textWrapping"/>
      </w:r>
      <w:r>
        <w:t xml:space="preserve">Lời còn chưa dứt, Lăng Tiêu nhảy vào phòng cười nói: “Vương gia yên tâm, tỷ muội chúng ta đã sớm thương lượng xong, ngày hôm nay chúng ta tự mình vui chơi.” Quay đầu lại gọi: “Các tỷ muội, mau vào thỉnh an Vương gia, người ta đã sớm đợi không được, đang vội đó.”</w:t>
      </w:r>
      <w:r>
        <w:br w:type="textWrapping"/>
      </w:r>
      <w:r>
        <w:br w:type="textWrapping"/>
      </w:r>
      <w:r>
        <w:t xml:space="preserve">Một tiếng gọi lên, năm sáu cô nương xinh đẹp tiến vào đứng trước mặt Khánh Vương, khom người, đồng loạt hô: “Tiện thiếp thỉnh an Vương gia! Chúc vương gia xuân mới vui vẻ đại phúc, quang vinh bình an, vạn sự như ý!”</w:t>
      </w:r>
      <w:r>
        <w:br w:type="textWrapping"/>
      </w:r>
      <w:r>
        <w:br w:type="textWrapping"/>
      </w:r>
      <w:r>
        <w:t xml:space="preserve">Mặt Khánh Vương thoạt đỏ thoạt trắng, hai mắt liếc nhìn Nhạc Cẩn Ngôn, thấy y cúi đầu không rõ thần sắc, lại quay qua trợn mắt nhìn Lăng Tiêu một cái, lúng túng cười một tiếng, đáp lễ: “Đa tạ các vị ái… đa tạ các vị tỷ tỷ, cùng vui, cùng vui.” Cũng không biết làm sao, chạy tới kéo tay Nhạc Cẩn Ngôn, nhẹ giọng nói: “Ngôn nhi, đây đều là các nàng hồ nháo, ngươi đừng tức giận.”</w:t>
      </w:r>
      <w:r>
        <w:br w:type="textWrapping"/>
      </w:r>
      <w:r>
        <w:br w:type="textWrapping"/>
      </w:r>
      <w:r>
        <w:t xml:space="preserve">Nhạc Cẩn Ngôn cười nhạt nói: “Mấy vị tỷ tỷ đến thỉnh an Vương gia, ta làm sao lại tức giận.”</w:t>
      </w:r>
      <w:r>
        <w:br w:type="textWrapping"/>
      </w:r>
      <w:r>
        <w:br w:type="textWrapping"/>
      </w:r>
      <w:r>
        <w:t xml:space="preserve">Lăng Tiêu đến kéo tay Nhạc Cẩn Ngôn tới trước mặt các cô nương, “Tiểu Nhạc, ngươi nhận ra các vị tỷ tỷ này không?”</w:t>
      </w:r>
      <w:r>
        <w:br w:type="textWrapping"/>
      </w:r>
      <w:r>
        <w:br w:type="textWrapping"/>
      </w:r>
      <w:r>
        <w:t xml:space="preserve">Nhạc Cẩn Ngôn lắc đầu nói: “Không biết.”</w:t>
      </w:r>
      <w:r>
        <w:br w:type="textWrapping"/>
      </w:r>
      <w:r>
        <w:br w:type="textWrapping"/>
      </w:r>
      <w:r>
        <w:t xml:space="preserve">Lăng Tiêu giới thiệu từng người: “Vị mặc áo vàng này là Xuân Ý tỷ tỷ, nàng nuôi rất nhiều chim chóc vô cùng đáng yêu, hôm nào qua chơi đi.”</w:t>
      </w:r>
      <w:r>
        <w:br w:type="textWrapping"/>
      </w:r>
      <w:r>
        <w:br w:type="textWrapping"/>
      </w:r>
      <w:r>
        <w:t xml:space="preserve">Nhạc Cẩn Ngôn nói: “Lần trước thấy con vẹt kia chính là Xuân Ý tỷ tỷ nuôi sao, còn có thể hát nữa, chơi thật vui.”</w:t>
      </w:r>
      <w:r>
        <w:br w:type="textWrapping"/>
      </w:r>
      <w:r>
        <w:br w:type="textWrapping"/>
      </w:r>
      <w:r>
        <w:t xml:space="preserve">Xuân Ý cười: “Đúng vậy.”</w:t>
      </w:r>
      <w:r>
        <w:br w:type="textWrapping"/>
      </w:r>
      <w:r>
        <w:br w:type="textWrapping"/>
      </w:r>
      <w:r>
        <w:t xml:space="preserve">Lăng Tiêu chỉ vào một cô gái áo tím: “Vị này là Truy Ảnh, đánh tỳ bà rất tuyệt, xứng đáng đứng hàng đệ nhất luôn.” Truy Ảnh cười xùy một tiếng, khẽ đẩy Lăng Tiêu một cái, “Nha đầu thối nhà ngươi, lại bôi bác ta.”</w:t>
      </w:r>
      <w:r>
        <w:br w:type="textWrapping"/>
      </w:r>
      <w:r>
        <w:br w:type="textWrapping"/>
      </w:r>
      <w:r>
        <w:t xml:space="preserve">Lăng Tiêu cười hì hì một tiếng, nói tiếp: “Vị áo xanh lục này là Phất Liễu, ngươi có hiểu vì sao nàng gọi là Phất Liễu không? Là vì khi nàng khiêu vũ nhẹ nhàng vô cùng, giống như càng liễu lay động theo làn gió.” Phất Liễu cười nhẹ, dịu dàng cúi chào Nhạc Cẩn Ngôn: “Tiện thiếp thỉnh an Nhạc tiểu công tử.” Nhạc Cẩn Ngôn cuống quít đáp lễ: “Tỷ tỷ chớ khách khí.”</w:t>
      </w:r>
      <w:r>
        <w:br w:type="textWrapping"/>
      </w:r>
      <w:r>
        <w:br w:type="textWrapping"/>
      </w:r>
      <w:r>
        <w:t xml:space="preserve">Tiêu Hoài Chân ở một bên nhỏ giọng giục Lục Thận Hành: “Thận Hành, ngươi nhìn tứ ca một đầu mồ hôi, hắn nóng như thế sao?”</w:t>
      </w:r>
      <w:r>
        <w:br w:type="textWrapping"/>
      </w:r>
      <w:r>
        <w:br w:type="textWrapping"/>
      </w:r>
      <w:r>
        <w:t xml:space="preserve">Lục Thận Hành hừ nhẹ một tiếng, nói: “Không phải là hắn nóng mà là vội quá.” Thấy Khánh Vương gấp đến độ như kiến bò chảo nóng, trong lòng thoải mái: “Ngươi tên Vương gia hoa tâm này, lấy nhiều mỹ nữ như vậy còn muốn chiếm Cẩn Cẩn, đáng đời.”</w:t>
      </w:r>
      <w:r>
        <w:br w:type="textWrapping"/>
      </w:r>
      <w:r>
        <w:br w:type="textWrapping"/>
      </w:r>
      <w:r>
        <w:t xml:space="preserve">Lăng Tiêu lại kéo Nhạc Cẩn Ngôn đến trước một cô gái mặc quần áo màu hạnh: “Tiểu Nhạc, đây là đại tỷ Nghênh Lam của chúng ta. Nghênh Lam tỷ tỷ cầm kỳ thi họa mọi thứ đều tinh thông, hơn nữa nàng ấy giỏi vẽ mẫu đơn, thật là quốc sắc thiên hương.” Nghênh Lam đánh đầu Lăng Tiêu một chút, cười với Nhạc Cẩn Ngôn: “Tiểu Nhạc công tử, ngươi chớ nghe nha đầu này nói hươu nói vượn.”</w:t>
      </w:r>
      <w:r>
        <w:br w:type="textWrapping"/>
      </w:r>
      <w:r>
        <w:br w:type="textWrapping"/>
      </w:r>
      <w:r>
        <w:t xml:space="preserve">Lăng Tiêu rụt cổ, nói với Nhạc Cẩn Ngôn: “Còn vị ăn mặc như tôn hầu tử này chính là Bích Văn, kỹ xảo dùng tay rất tốt, ngươi có đồ gì quý giá thì phải giữ cẩn thận.” Đang nói chuyện, Bích Văn cầm một khối ngọc bội trong tay, cười nói: “Đây không phải là ngọc bội thiếp thân của Vương gia sao? Ta còn nghĩ mãi sao không thấy, hóa ra là tặng cho tiểu Nhạc công tử.”</w:t>
      </w:r>
      <w:r>
        <w:br w:type="textWrapping"/>
      </w:r>
      <w:r>
        <w:br w:type="textWrapping"/>
      </w:r>
      <w:r>
        <w:t xml:space="preserve">Nhạc Cẩn Ngôn cuống quít sờ trên người, quả nhiên ngọc bội mà Khánh Vương cho đã không thấy, quýnh lên liền tới lôi kéo tay áo Bích Văn: “Bích Văn tỷ tỷ, ngọc bội trả lại cho ta đi.”</w:t>
      </w:r>
      <w:r>
        <w:br w:type="textWrapping"/>
      </w:r>
      <w:r>
        <w:br w:type="textWrapping"/>
      </w:r>
      <w:r>
        <w:t xml:space="preserve">Mấy nữ nhân đều nhận ra đây là ngọc bội thiếp thân của Khánh Vương, nghe nói là mẫu phi của Khánh Vương để lại cho hắn, chưa bao giờ rời khỏi tay, không nghĩ tới đã tặng cho Nhạc Cẩn Ngôn, lập tức ánh mắt đồng loạt hướng về Khánh Vương, thấy Khánh Vương đầu đầy mồ hôi, Bích Văn không nhịn được, phì cười, thả ngọc bội vào tay Nhạc Cẩn Ngôn, “Trả ngươi này, giữ cẩn thận đừng làm mất, kẻo có người thương tâm muốn chết đấy.”</w:t>
      </w:r>
      <w:r>
        <w:br w:type="textWrapping"/>
      </w:r>
      <w:r>
        <w:br w:type="textWrapping"/>
      </w:r>
      <w:r>
        <w:t xml:space="preserve">v không nhịn được nữa, lôi Nhạc Cẩn Ngôn bước đi, vừa đi vừa nói: “Bổn vương thật là sợ mấy người các ngươi, tự mình vui vẻ đi, đừng lật mái nhà là được.” Lục Thận Hành cùng Tiêu Hoài Chân nghi ngờ cười một tiếng, vội vã bước theo.</w:t>
      </w:r>
      <w:r>
        <w:br w:type="textWrapping"/>
      </w:r>
      <w:r>
        <w:br w:type="textWrapping"/>
      </w:r>
      <w:r>
        <w:t xml:space="preserve">Ngô Chinh đã chuẩn bị rất nhiều món ăn, cùng Nhạc Cẩn Ngôn bận rộn trong phòng bếp, mấy người Khánh Vương ở nhà chính cắn hạt dưa ăn trái cây nói chuyện phiếm. Tiêu Hoài Chân chưa bao giờ qua năm mới ở nhà bình dân như thế này, cảm thấy mới mẻ vô cùng, ngửi thấy từng đợt mùi thơm tỏa ra từ bếp, nước miếng cũng chảy xuống, ngó nghiêng ở cửa bếp nhiều lần. Nhạc Cẩn Ngôn thấy Tiêu Hoài Chân giống trẻ con thèm ăn liền rán cho y một ít phồng tôm làm đồ ăn vặt.</w:t>
      </w:r>
      <w:r>
        <w:br w:type="textWrapping"/>
      </w:r>
      <w:r>
        <w:br w:type="textWrapping"/>
      </w:r>
      <w:r>
        <w:t xml:space="preserve">Lúc trời tối thì thức ăn cũng đã làm xong, được bưng lên bày ra một bàn đầy. Tiêu Hoài Chân thấy nồi to ở giữa bàn, tò mò hỏi: “Đây là nồi lẩu sao? Không giống a.” Lục Thận Hành nói, “Đây là nồi nấu, ở giữa có một cái lò than, bên cạnh là các món ăn như súp, cũng không khác nồi lẩu mấy.”</w:t>
      </w:r>
      <w:r>
        <w:br w:type="textWrapping"/>
      </w:r>
      <w:r>
        <w:br w:type="textWrapping"/>
      </w:r>
      <w:r>
        <w:t xml:space="preserve">Mấy người quây quần trước bàn ăn, Nhạc Cẩn Ngôn hỏi Lục Thận Hành: “Vết thương của ngươi còn đau không?” Lục Thận Hành nói: “Không đau nữa, hôm nay ta kết vảy rồi.”</w:t>
      </w:r>
      <w:r>
        <w:br w:type="textWrapping"/>
      </w:r>
      <w:r>
        <w:br w:type="textWrapping"/>
      </w:r>
      <w:r>
        <w:t xml:space="preserve">Nhạc Cẩn Ngôn nói: “Ngươi nếu ngồi không được thì dựa vào ta đi.”</w:t>
      </w:r>
      <w:r>
        <w:br w:type="textWrapping"/>
      </w:r>
      <w:r>
        <w:br w:type="textWrapping"/>
      </w:r>
      <w:r>
        <w:t xml:space="preserve">Khánh Vương nghe vậy trợn mắt nhìn Lục Thận Hành một cái, Lục Thận Hành làm như nhìn không thấy, dựa vào người Nhạc Cẩn Ngôn một chút, cười nói: “Thật thoải mái, chỉ có Cẩn Cẩn hiểu ta nhất.”</w:t>
      </w:r>
      <w:r>
        <w:br w:type="textWrapping"/>
      </w:r>
      <w:r>
        <w:br w:type="textWrapping"/>
      </w:r>
      <w:r>
        <w:t xml:space="preserve">Khánh Vương mặt đều đen, Ngô Chinh kéo Lục Thận Hành qua nói: “Tiểu Ngôn bận cả buổi trưa, ngươi muốn dựa thì dựa vào ta đi.”</w:t>
      </w:r>
      <w:r>
        <w:br w:type="textWrapping"/>
      </w:r>
      <w:r>
        <w:br w:type="textWrapping"/>
      </w:r>
      <w:r>
        <w:t xml:space="preserve">Lục Thận Hành ngồi thẳng, bĩu môi: “Ai muốn dựa vào ngươi, ngươi cũng không có thơm như Cẩn Cẩn vậy.” Ngô Chinh cầm chiếc đũa đánh lên đầu hắn một cái, “Ít nói nhảm, ăn đi.”</w:t>
      </w:r>
      <w:r>
        <w:br w:type="textWrapping"/>
      </w:r>
      <w:r>
        <w:br w:type="textWrapping"/>
      </w:r>
      <w:r>
        <w:t xml:space="preserve">Tiêu Hoài Chân thổi nguội chân giò hun khói, kêu to ăn ngon, Lục Thận Hành nói: “Ngươi nếm thử cá kho tàu này đi, đó mới thật sự là món ngon.” Tiêu Hoài Chân ăn, quả nhiên là ngon vô cùng, nghe nói là Nhạc Cẩn Ngôn làm, luôn miệng tấm tắc khen. Khánh Vương nói, “Ngôn nhi thật giống như rất thích làm cá, lần trước đã ăn cá nướng của y, cũng là ngon miệng như vậy.”</w:t>
      </w:r>
      <w:r>
        <w:br w:type="textWrapping"/>
      </w:r>
      <w:r>
        <w:br w:type="textWrapping"/>
      </w:r>
      <w:r>
        <w:t xml:space="preserve">Lục Thận Hành trừng mắt liếc hắn một cái: “Ai nói Cẩn Cẩn chỉ biết làm cá? Một bàn ăn này hầu hết là Cẩn Cẩn làm, có món nào không ngon?”</w:t>
      </w:r>
      <w:r>
        <w:br w:type="textWrapping"/>
      </w:r>
      <w:r>
        <w:br w:type="textWrapping"/>
      </w:r>
      <w:r>
        <w:t xml:space="preserve">Khánh Vương chỉ cần nghe người ta khen Nhạc Cẩn Ngôn là cao hứng, cũng lười so đo cùng y, chỉ là càng cố sức gắp đồ ăn vào bát Nhạc Cẩn Ngôn.</w:t>
      </w:r>
      <w:r>
        <w:br w:type="textWrapping"/>
      </w:r>
      <w:r>
        <w:br w:type="textWrapping"/>
      </w:r>
      <w:r>
        <w:t xml:space="preserve">Ngô Chinh cầm chén rượu đi ra ngoài, rót rượu hoa cúc cho Khánh Vương, nâng chén nói: “Chúng ta uống một chén thôi.” Tiêu Hoài Chân hưng phấn bưng chén lên: “Được lắm, tiễn cũ đón mới.”</w:t>
      </w:r>
      <w:r>
        <w:br w:type="textWrapping"/>
      </w:r>
      <w:r>
        <w:br w:type="textWrapping"/>
      </w:r>
      <w:r>
        <w:t xml:space="preserve">Nhạc Cẩn Ngôn nói khẽ với Lục Thận Hành: “Chỉ được uống một chén thôi đấy.” Lục Thận Hành gật đầu, mọi người cùng nâng chén nói: “Chúc mừng năm mới, cạn!”, ha ha cười, đều là một hơi cạn sạch.</w:t>
      </w:r>
      <w:r>
        <w:br w:type="textWrapping"/>
      </w:r>
      <w:r>
        <w:br w:type="textWrapping"/>
      </w:r>
      <w:r>
        <w:t xml:space="preserve">Cơm nước no say, Khánh Vương lấy ra một bó pháo hoa, cười nói: “Chúng ta bắn pháo đi.” Mọi người cùng nói được, xông ra ngoài.</w:t>
      </w:r>
      <w:r>
        <w:br w:type="textWrapping"/>
      </w:r>
      <w:r>
        <w:br w:type="textWrapping"/>
      </w:r>
      <w:r>
        <w:t xml:space="preserve">Trên đường nhà nhà thắp đèn, ánh lên câu đối đỏ rực, bọn họ chạy tới chạy lui bắn pháo chơi đùa, rất náo nhiệt. Tiêu Hoài Chân cùng Lục Thận Hành cướp pháo bắn, Tiêu Hoài Chân lại sợ, tay dài duỗi ra đốt lửa, run rẩy không đến, Nhạc Cẩn Ngôn ở bên cạnh thấy vậy cười ha ha không ngừng, đi tới giúp hắn, rốt cục đốt một cái, hai người che lỗ tay chạy qua một bên chờ nghe tiếng pháo.</w:t>
      </w:r>
      <w:r>
        <w:br w:type="textWrapping"/>
      </w:r>
      <w:r>
        <w:br w:type="textWrapping"/>
      </w:r>
      <w:r>
        <w:t xml:space="preserve">Khánh Vương cùng Ngô Chinh đứng ở sau nhìn, Ngô Chinh nói: “Vương gia, gần đây hình như kinh thành rất náo nhiệt. Tiêu cục có nhận mấy chuyến phiêu, đều là hướng đến Giang Nam.”</w:t>
      </w:r>
      <w:r>
        <w:br w:type="textWrapping"/>
      </w:r>
      <w:r>
        <w:br w:type="textWrapping"/>
      </w:r>
      <w:r>
        <w:t xml:space="preserve">Khánh Vương nhướng mày: “Tứ đại thế gia? Là vật gì vậy?”</w:t>
      </w:r>
      <w:r>
        <w:br w:type="textWrapping"/>
      </w:r>
      <w:r>
        <w:br w:type="textWrapping"/>
      </w:r>
      <w:r>
        <w:t xml:space="preserve">Ngô Chinh nói: “Đúng vậy. Mỗi lần là những người khác nhau đến giao hàng, ta cũng không rõ là vật gì, nhưng bảo hành kinh người, ta đoán hẳn là vàng bạc châu báu các loại.”</w:t>
      </w:r>
      <w:r>
        <w:br w:type="textWrapping"/>
      </w:r>
      <w:r>
        <w:br w:type="textWrapping"/>
      </w:r>
      <w:r>
        <w:t xml:space="preserve">Khánh Vương trầm tư một chút, cười nói: “Lão nhân Long uy kai, vì kiếm tiền mà cái gì cũng dám làm.”</w:t>
      </w:r>
      <w:r>
        <w:br w:type="textWrapping"/>
      </w:r>
      <w:r>
        <w:br w:type="textWrapping"/>
      </w:r>
      <w:r>
        <w:t xml:space="preserve">Ngô Chinh cười lạnh nói: “Ta cũng không quan tâm đến các ngươi tranh quyền đoạt lợi. Chẳng qua hiện tại Tiểu Ngôn theo ngươi cùng Tề gia của liên hệ, ta không muốn tiểu Ngôn có bất kỳ nguy hiểm gì, lúc này mới lên tiếng nhắc nhở ngươi một câu, ta xem chuyện này hẳn có liên quan đến hoàng gia của các ngươi, ngươi cần cẩn thận để ý.”</w:t>
      </w:r>
      <w:r>
        <w:br w:type="textWrapping"/>
      </w:r>
      <w:r>
        <w:br w:type="textWrapping"/>
      </w:r>
      <w:r>
        <w:t xml:space="preserve">Khánh Vương nói: “Ngô huynh yên tâm, chuyện này ta cũng có nghe được chút ít, tuyệt đối sẽ không để cho Ngôn nhi gặp nguy hiểm.”</w:t>
      </w:r>
      <w:r>
        <w:br w:type="textWrapping"/>
      </w:r>
      <w:r>
        <w:br w:type="textWrapping"/>
      </w:r>
      <w:r>
        <w:t xml:space="preserve">Ngô Chinh nghe được, gật đầu không nói gì. Nhạc Cẩn Ngôn đã chạy tới, đút cho mỗi người một cái dây pháo, nói: “Ngô đại ca, Tứ ca, đến đốt pháo đi.”</w:t>
      </w:r>
      <w:r>
        <w:br w:type="textWrapping"/>
      </w:r>
      <w:r>
        <w:br w:type="textWrapping"/>
      </w:r>
      <w:r>
        <w:t xml:space="preserve">Ngô Chinh chọn pháo hoa sen, nhìn pháo bắn lên không trung, bùm một tiếng nổ tung, giống như trên trời hiện ra một đóa sen hồng, ánh sáng chói mắt, đẹp không sao tả xiết.</w:t>
      </w:r>
      <w:r>
        <w:br w:type="textWrapping"/>
      </w:r>
      <w:r>
        <w:br w:type="textWrapping"/>
      </w:r>
      <w:r>
        <w:t xml:space="preserve">Nhạc Cẩn Ngôn vỗ tay cười nói: “Thật là đẹp.” Khánh Vương nhìn Nhạc Cẩn Ngôn thích, hăng hái cùng Ngô Chinh đốt pháo hoa tiếp, nhìn những đóa hoa không ngừng nở ra giữa bầu trời đêm, mấy người cười đùa, đều là vui vẻ không thôi.</w:t>
      </w:r>
      <w:r>
        <w:br w:type="textWrapping"/>
      </w:r>
      <w:r>
        <w:br w:type="textWrapping"/>
      </w:r>
      <w:r>
        <w:t xml:space="preserve">Qua năm mới, Nhạc Cẩn Ngôn liền bắt đầu đến Khang vương phủ chữa bệnh cho Khang vương. Hai người đi sớm về trễ, Khánh Vương thấy Nhạc Cẩn Ngôn mỗi đêm trở lại cũng là vẻ mặt mệt mỏi, tay xót đến không thể cầm chiếc đũa lên, trong lòng thương yêu không ngớt. Hắn biết Nhạc Cẩn Ngôn da mặt mỏng liền để cho người mang cơm vào phòng, tự mình đút cho y ăn. Lục Thận Hành buổi tối còn xoa bóp tay cho Nhạc Cẩn Ngôn, vừa bấm vừa oán giận Nhạc Cẩn Ngôn chịu khổ sai. Nhạc Cẩn Ngôn mặc y nói, nhìn đến khi y tức giận lên, lúc này mới nói: “Khang vương là tỷ phu của ta a, trị độc vì tỷ phu không phải là nên làm hay sao.”</w:t>
      </w:r>
      <w:r>
        <w:br w:type="textWrapping"/>
      </w:r>
      <w:r>
        <w:br w:type="textWrapping"/>
      </w:r>
      <w:r>
        <w:t xml:space="preserve">Lục Thận Hành xem thường: “Ngươi lúc đầu đồng ý còn chưa biết hắn là tỷ phu của ngươi mà? Ngươi chính là cái người tốt thừa thãi như vậy, lại không biết yêu quý chính bản thân mình, tức chết ta.”</w:t>
      </w:r>
      <w:r>
        <w:br w:type="textWrapping"/>
      </w:r>
      <w:r>
        <w:br w:type="textWrapping"/>
      </w:r>
      <w:r>
        <w:t xml:space="preserve">Nhạc Cẩn Ngôn cười nói: “Ta biết tự mình làm không được a, nên mới gọi ngươi tới, không phải sao?” thấy Lục Thận Hành mặt sưng mày sỉa, liền nói: “Ta hiểu ngươi đau lòng sư huynh, vậy mát xa cho sư huynh thật tốt đi, được không.”</w:t>
      </w:r>
      <w:r>
        <w:br w:type="textWrapping"/>
      </w:r>
      <w:r>
        <w:br w:type="textWrapping"/>
      </w:r>
      <w:r>
        <w:t xml:space="preserve">Lục Thận Hành trợn mắt nhìn Nhạc Cẩn Ngôn một cái, không nhịn được nở nụ cười, trên tay không ngừng, trong miệng nói: “Ngươi lần trước giải độc cho người nọ mệt mỏi đến mất nửa cái mang, độc của Khang vương này là từ lúc ở trong bụng mẹ, so với ca trước còn khó hơn, mỗi ngày đều phải châm cứu bốn, năm canh giờ, ngươi lại không có võ công hộ thân, nhìn cánh tay gầy nhỏ của ngươi sưng hết lên rồi kìa.”</w:t>
      </w:r>
      <w:r>
        <w:br w:type="textWrapping"/>
      </w:r>
      <w:r>
        <w:br w:type="textWrapping"/>
      </w:r>
      <w:r>
        <w:t xml:space="preserve">Hai người ở đây nói chuyện, Khánh Vương ở bên cạnh nghe, ánh mắt chớp động lại không lên tiếng. Lục Thận Hành giúp Nhạc Cẩn Ngôn xoa tay xong, dặn dò y đi ngủ sớm, lúc này mới rời đi. Khánh Vương mấy ngày nay thấy Nhạc Cẩn Ngôn mệt mỏi, sợ ban đêm y không tiện, cũng không trở về phòng khách mà ngủ cùng Nhạc Cẩn Ngôn.</w:t>
      </w:r>
      <w:r>
        <w:br w:type="textWrapping"/>
      </w:r>
      <w:r>
        <w:br w:type="textWrapping"/>
      </w:r>
      <w:r>
        <w:t xml:space="preserve">Khánh Vương đóng cửa lại, Nhạc Cẩn Ngôn đã ngủ, Khánh Vương ngưng mắt nhìn về dung nhan ngủ an tĩnh, trong mắt tràn đầy ôn nhu, đang muốn cúi người hôn y một cái thì nghe được tiếng động nhẹ ngoài cửa sổ, đắp chăn kín cho Nhạc Cẩn Ngôn, nhẹ nhàng mở cửa ra ngoài.</w:t>
      </w:r>
      <w:r>
        <w:br w:type="textWrapping"/>
      </w:r>
      <w:r>
        <w:br w:type="textWrapping"/>
      </w:r>
    </w:p>
    <w:p>
      <w:pPr>
        <w:pStyle w:val="Heading2"/>
      </w:pPr>
      <w:bookmarkStart w:id="159" w:name="chương-35"/>
      <w:bookmarkEnd w:id="159"/>
      <w:r>
        <w:t xml:space="preserve">35. Chương 35</w:t>
      </w:r>
    </w:p>
    <w:p>
      <w:pPr>
        <w:pStyle w:val="Compact"/>
      </w:pPr>
      <w:r>
        <w:br w:type="textWrapping"/>
      </w:r>
      <w:r>
        <w:br w:type="textWrapping"/>
      </w:r>
      <w:r>
        <w:t xml:space="preserve">Vương Trọng Tuyên đứng ngoài hành lang, thấy Khánh Vương đi ra ngoài, bước lên chắp tay nói: “Vương gia.” Khánh Vương kéo hắn, nhẹ giọng nói: “Trọng Tuyên cực khổ rồi, chúng ta đến thư phòng nói chuyện đi.”</w:t>
      </w:r>
      <w:r>
        <w:br w:type="textWrapping"/>
      </w:r>
      <w:r>
        <w:br w:type="textWrapping"/>
      </w:r>
      <w:r>
        <w:t xml:space="preserve">Vương Trọng Tuyên nhìn thoáng qua cửa phòng, hiểu rõ cười một tiếng rồi đi theo Khánh Vương vào thư phòng.</w:t>
      </w:r>
      <w:r>
        <w:br w:type="textWrapping"/>
      </w:r>
      <w:r>
        <w:br w:type="textWrapping"/>
      </w:r>
      <w:r>
        <w:t xml:space="preserve">Vương Trọng Tuyên vừa vào thư phòng liền móc ra một bức thư từ trong ngực đưa cho Khánh Vương:</w:t>
      </w:r>
      <w:r>
        <w:br w:type="textWrapping"/>
      </w:r>
      <w:r>
        <w:br w:type="textWrapping"/>
      </w:r>
      <w:r>
        <w:t xml:space="preserve">“Vương gia, lần này ty chức đến Giang Nam, thu hoạch phong thanh, danh sách cùng tội chứng cấu kết với Oa nhân đều viết ở trên này, ngài xem trước một chút.” Nói xong cầm chén trà uống một hơi.</w:t>
      </w:r>
      <w:r>
        <w:br w:type="textWrapping"/>
      </w:r>
      <w:r>
        <w:br w:type="textWrapping"/>
      </w:r>
      <w:r>
        <w:t xml:space="preserve">Khánh Vương liếc hắn một cái, cười nói: “Chuyến đi này rất tốt, khiến một tướng quân nho nhã trở thành anh chàng lỗ mãng.”</w:t>
      </w:r>
      <w:r>
        <w:br w:type="textWrapping"/>
      </w:r>
      <w:r>
        <w:br w:type="textWrapping"/>
      </w:r>
      <w:r>
        <w:t xml:space="preserve">Mở bức thư ra, nhìn kỹ một lần, sắc mặt trở nên xanh mét, một chưởng đánh lên bàn, mắng: “Những gian thương này, vì kiếm lời mà cấu kết cùng Oa nhân làm loạn, quấy nhiễu dân chúng vùng biển, thật sự là ghê tởm!”</w:t>
      </w:r>
      <w:r>
        <w:br w:type="textWrapping"/>
      </w:r>
      <w:r>
        <w:br w:type="textWrapping"/>
      </w:r>
      <w:r>
        <w:t xml:space="preserve">Vương Trọng Tuyên nói: “Trước khi ta trở về, Doanh Nguyệt cô nương muốn ta tiện thể nhắn cho Vương gia, sau lưng những gian thương này có thế lực ở kinh thành ủng hộ, nàng đã do thám biết được sắp tới có người từ kinh thành đến Giang Nam, bí mật tiếp xúc với thủ lĩnh Oa nhân.”</w:t>
      </w:r>
      <w:r>
        <w:br w:type="textWrapping"/>
      </w:r>
      <w:r>
        <w:br w:type="textWrapping"/>
      </w:r>
      <w:r>
        <w:t xml:space="preserve">Khánh Vương thong thả bước qua lại mấy bước, nói: “Nếu như có người ở kinh thành ủng hộ thì việc này không đơn giản chỉ là muốn cướp đoạt tài vật nữa rồi. Hiện tại nước ta đang mạnh, tiêu diệt những tên uy tặc kia không phải là khó, bổn vương sợ chính là những thứ này chỉ là phép che mắt, dẫn tới việc chúng ta đặt lực chú ý vào Giang Nam, trong kinh thành lại phát sinh dị biến.”</w:t>
      </w:r>
      <w:r>
        <w:br w:type="textWrapping"/>
      </w:r>
      <w:r>
        <w:br w:type="textWrapping"/>
      </w:r>
      <w:r>
        <w:t xml:space="preserve">Vương Trọng Tuyên cả kinh: “Ý Vương gia là… trong cung?” Khánh Vương khẽ gật đầu, nói: “Trong triều hai phái Trần, Tạ luôn đấu trang không ngừng, nhưng hoàng huynh luôn cân bằng rất tốt, nhưng hai phái này sắp tới lại có sự đoàn kết chưa từng có, thật không thể tưởng tượng nổi. Mà trong kinh gần đây có người không ngừng gửi châu báu vàng bạc đến Giang Nam, bổn vương cảm thấy truyện này quá mức kỳ quặc, thật sự là lo lắng.”</w:t>
      </w:r>
      <w:r>
        <w:br w:type="textWrapping"/>
      </w:r>
      <w:r>
        <w:br w:type="textWrapping"/>
      </w:r>
      <w:r>
        <w:t xml:space="preserve">Vương Trọng Tuyên nói: “Vương gia yên tâm, đại ca của ta đã đem hai vạn phiêu kỵ doanh bí mật chuyên qua kinh tây, nếu như có dị động là lập tức có thể triệu đến.”</w:t>
      </w:r>
      <w:r>
        <w:br w:type="textWrapping"/>
      </w:r>
      <w:r>
        <w:br w:type="textWrapping"/>
      </w:r>
      <w:r>
        <w:t xml:space="preserve">Khánh Vương thở dài nói: “Ta là lo lắng chân tướng sự tình chúng ta còn chưa nhìn thấu a.” Vương Trọng Tuyên trầm mặc, hai người đối diện một hồi, Khánh Vương nói: “Trọng Tuyên, ngươi về nghỉ ngơi đi, chuyện Uy tặc hiện tại không nên vọng động, đợi công văn bên Chiết gian gửi lên đã.” Vương Trọng Tuyên đáp ứng, cáo từ đi về.</w:t>
      </w:r>
      <w:r>
        <w:br w:type="textWrapping"/>
      </w:r>
      <w:r>
        <w:br w:type="textWrapping"/>
      </w:r>
      <w:r>
        <w:t xml:space="preserve">Khánh Vương trở lại phòng Nhạc Cẩn Ngôn, thấy y quấn chặt chăn núp vào góc tường, biết là y sợ lạnh, cởi quần áo ra lên giường, ôm Nhạc Cẩn Ngôn vào ngực. Nhạc Cẩn Ngôn trong mơ cảm thấy có ấm áp liền nhích tới, tay chân quấn lên Khánh Vương. Khánh Vương từ sau khi bày tỏ với Nhạc Cẩn Ngôn liền không cùng người hoan hảo, Nhạc Cẩn Ngôn lại là người trong lòng của hắn, bị chăn quấn chặt như vậy, thân thể hai người kề sát nhau, liền cảm thấy một trận nhiệt khí xông xuống bụng, nhưng nhìn Nhạc Cẩn Ngôn ngủ say sưa, thật sự không đành lòng quấy rầy y. chân tay Khánh Vương bị ôm đến sít sao, ngay cả tự hành động cũng không thể làm được, đành phải mở to mắt, nhẫn nhịn dục hỏa đi xuống,  hành hạ đến quá nửa đên mới lung tung chợp mắt.</w:t>
      </w:r>
      <w:r>
        <w:br w:type="textWrapping"/>
      </w:r>
      <w:r>
        <w:br w:type="textWrapping"/>
      </w:r>
      <w:r>
        <w:t xml:space="preserve">Sáng hôm sau Khánh Vương đến phủ Khang vương xong liền trực tiếp đến Cảnh vương phủ. Cảnh Vương đang trong vườn chăm sóc cành mai, nghe được một tiếng ‘Tam ca thật hăng hái’, cắt xong một cành hồng mai, lúc này mới quay đầu lại cười nói: “Lão Tứ, ngươi không phụng bồi vị đại phu nhỏ kia của ngươi mà chạy tới chỗ ta làm gì?”</w:t>
      </w:r>
      <w:r>
        <w:br w:type="textWrapping"/>
      </w:r>
      <w:r>
        <w:br w:type="textWrapping"/>
      </w:r>
      <w:r>
        <w:t xml:space="preserve">Khánh Vương đi tới, đứng bên cạnh Cảnh Vương, nhìn một cây mai, cười khổ nói: “Ngôn nhi trị hàn chứng cho đại ca, bận rộn lắm, bản thân ta cũng muốn theo y nhưng mà còn không được kia kìa.”</w:t>
      </w:r>
      <w:r>
        <w:br w:type="textWrapping"/>
      </w:r>
      <w:r>
        <w:br w:type="textWrapping"/>
      </w:r>
      <w:r>
        <w:t xml:space="preserve">Cảnh Vương nhìn Khánh Vương một chút, nói: “Lão Tứ, sắc mặt ngươi không tốt a, thân thể quan trọng, buổi tối đừng giằng co quá.” Khánh Vương thầm nghĩ, “Bản thân ta còn muốn a.” ngoài miệng ha ha cười: “Nào có, là tối hôm qua ngủ không ngon thôi mà.”</w:t>
      </w:r>
      <w:r>
        <w:br w:type="textWrapping"/>
      </w:r>
      <w:r>
        <w:br w:type="textWrapping"/>
      </w:r>
      <w:r>
        <w:t xml:space="preserve">Cảnh Vương ha ha cười, đưa cành hồng mai kia cho tiểu nha đầu bên cạnh, phân phó mang đi cắm vào bình rồi dẫn người vào thư phòng, vừa đi vừa nói: “Hôm trước ta tìm được một cái mễ châu Phật, ngươi xem một chút, thật đúng là kỳ lạ.”</w:t>
      </w:r>
      <w:r>
        <w:br w:type="textWrapping"/>
      </w:r>
      <w:r>
        <w:br w:type="textWrapping"/>
      </w:r>
      <w:r>
        <w:t xml:space="preserve">Vào đến thư phòng, cầm một cái hộp nhỏ trên tay mở ra lấy viên trân châu lớn bằng hạt gạo tới, lại đem cái kính phóng to cho Khánh Vương, cười nói: “Những hạt châu này không có gì đặc biệt, nhưng thứ phía trên nó lại không tầm thường, ngươi xem một chút.”</w:t>
      </w:r>
      <w:r>
        <w:br w:type="textWrapping"/>
      </w:r>
      <w:r>
        <w:br w:type="textWrapping"/>
      </w:r>
      <w:r>
        <w:t xml:space="preserve">Khánh Vương cầm kính phòng to lên xem, liền thấy trên những hạt chân nho nhỏ này có khắc hai vị Di Lặc cười tươi tắn, tất cả các viên trên tràng hạt đều như vậy, không khỏi khen ngợi: “Cái này đúng là khéo tay, thật là một vật quý.”</w:t>
      </w:r>
      <w:r>
        <w:br w:type="textWrapping"/>
      </w:r>
      <w:r>
        <w:br w:type="textWrapping"/>
      </w:r>
      <w:r>
        <w:t xml:space="preserve">Cảnh Vương nói: “Lão Tứ, ngươi muốn biết vì sao ta lại có hạt châu này không?”</w:t>
      </w:r>
      <w:r>
        <w:br w:type="textWrapping"/>
      </w:r>
      <w:r>
        <w:br w:type="textWrapping"/>
      </w:r>
      <w:r>
        <w:t xml:space="preserve">Ánh mắt Khánh Vương chợt lóe, cười nói: “Chỉ cần là Tam ca nguyện ý nói, tiểu đệ tự nhiên là muốn nghe.”</w:t>
      </w:r>
      <w:r>
        <w:br w:type="textWrapping"/>
      </w:r>
      <w:r>
        <w:br w:type="textWrapping"/>
      </w:r>
      <w:r>
        <w:t xml:space="preserve">“Hạt châu này là ta trộm được.” Cảnh Vương nói hời hợt.</w:t>
      </w:r>
      <w:r>
        <w:br w:type="textWrapping"/>
      </w:r>
      <w:r>
        <w:br w:type="textWrapping"/>
      </w:r>
      <w:r>
        <w:t xml:space="preserve">Một ngụm nước trà trong miệng Khánh Vương phì một phát phun ra, toàn bộ phun lên người Cảnh Vương, ướt hết vạt áo hắn. Cảnh Vương hơi nhăn mặt cau mày, móc khăn ra chà lau, thản nhiên nói: “Lão tứ, ngươi phản ứng có chút thái quá đó.”</w:t>
      </w:r>
      <w:r>
        <w:br w:type="textWrapping"/>
      </w:r>
      <w:r>
        <w:br w:type="textWrapping"/>
      </w:r>
      <w:r>
        <w:t xml:space="preserve">Khánh Vương sặc đến ho khù khụ, nói: “Được rồi được rồi, Tam ca, ta nghe đây, ngươi nói đi.”</w:t>
      </w:r>
      <w:r>
        <w:br w:type="textWrapping"/>
      </w:r>
      <w:r>
        <w:br w:type="textWrapping"/>
      </w:r>
      <w:r>
        <w:t xml:space="preserve">Cảnh Vương cười một tiếng, không vội vàng nói: “Hôm qua trong lúc rảnh rỗi ta liền đổi một bộ thường phục, nghĩ ra đường dạo chút. Ngươi biết ta luôn yêu thích châu báu mà, dạo một hồi, thấy một cửa hàng châu báu tên Thúy Minh hiên liền rẽ vào. Ta ở đó nhìn được mấy bộ ngọc khí, nhưng cũng không mới lạ, vừa tính muốn đi liền có người tiến vào.”</w:t>
      </w:r>
      <w:r>
        <w:br w:type="textWrapping"/>
      </w:r>
      <w:r>
        <w:br w:type="textWrapping"/>
      </w:r>
      <w:r>
        <w:t xml:space="preserve">“Người nọ vừa vào cửa, điếm lão bản liền nghênh đó, tự xưng người nọ là Bát gia, ta xem người đó ăn mặc cũng không phải là phú quý, nhưng lão bản kia lại nịnh bợ, liền nổi lên tò mò. Lão bản kia cầm đồ từ trong bao đi ra, từng cái từng cái cho người nọ nhìn. Ta ở một bên nhìn thấy mấy món là cực phẩm cũng là kinh hãi. Người nọ nhìn, không trả tiền mà cầm bao đồ kia đi. Ta đi theo phía sau, nhìn gã quẹo bảy tám lần, cuối cùng đi vào Long Uy tiêu cục.”</w:t>
      </w:r>
      <w:r>
        <w:br w:type="textWrapping"/>
      </w:r>
      <w:r>
        <w:br w:type="textWrapping"/>
      </w:r>
      <w:r>
        <w:t xml:space="preserve">Khánh Vương thất kinh: “Long Uy tiêu cục?”</w:t>
      </w:r>
      <w:r>
        <w:br w:type="textWrapping"/>
      </w:r>
      <w:r>
        <w:br w:type="textWrapping"/>
      </w:r>
      <w:r>
        <w:t xml:space="preserve">Cảnh Vương gật đầu nói: “Đúng vậy. Ta ở bên ngoài chờ một lát, người kia đi ra, bao đồ vật kia đã không thấy, ta nghĩ một chút, quyết định lại theo chân gã.”</w:t>
      </w:r>
      <w:r>
        <w:br w:type="textWrapping"/>
      </w:r>
      <w:r>
        <w:br w:type="textWrapping"/>
      </w:r>
      <w:r>
        <w:t xml:space="preserve">Cảnh Vương cười khổ một cái, “Đáng tiếc ta lại không có kinh nghiệm giang hồ như ngươi, gã đó phát hiện liền đi quanh quẩn mấy vòng. Sau đó ta biết gã ta đã phát hiện ra mình liền không đi theo nữa, bay thẳng qua người gã, thuận tiện cướp cái hộp nhỏ trong tay.”</w:t>
      </w:r>
      <w:r>
        <w:br w:type="textWrapping"/>
      </w:r>
      <w:r>
        <w:br w:type="textWrapping"/>
      </w:r>
      <w:r>
        <w:t xml:space="preserve">Khánh Vương nghe được cũng một thân mồ hôi lạnh, oán hận nói: “Tam ca, ngươi chẳng phải là quá mạo hiểm rồi sao, nhỡ người nọ cảnh giác, ngươi lại không mang theo người, xảy ra chuyện gì thì làm thế nào?”</w:t>
      </w:r>
      <w:r>
        <w:br w:type="textWrapping"/>
      </w:r>
      <w:r>
        <w:br w:type="textWrapping"/>
      </w:r>
      <w:r>
        <w:t xml:space="preserve">Cảnh Vương cười nói: “Sợ cái gì, sức của ta đối phó với một hai người vẫn là dư.”</w:t>
      </w:r>
      <w:r>
        <w:br w:type="textWrapping"/>
      </w:r>
      <w:r>
        <w:br w:type="textWrapping"/>
      </w:r>
      <w:r>
        <w:t xml:space="preserve">Khánh Vương thấy Cảnh Vương không có chuyện gì xảy ra, tức giận nói: “Những người làm chuyện không thể để cho ai biết này thường là những kẻ cùng hung cực ác, Tam ca ngươi hai tay chuyên vẽ hoa chăm cây kia cũng dám lấy ra dùng, thật là quá mức làm loạn!”</w:t>
      </w:r>
      <w:r>
        <w:br w:type="textWrapping"/>
      </w:r>
      <w:r>
        <w:br w:type="textWrapping"/>
      </w:r>
      <w:r>
        <w:t xml:space="preserve">Cảnh Vương khoát tay: “Được rồi được rồi, ta nhận sai còn không được sao?” Hắn chỉ vào hạt châu, “Ta cảm thấy chuyện này không đơn giản, ngươi không phải là rất quen thuộc với Ngô Chinh của Long Uy sao? Đi tra thôi.”</w:t>
      </w:r>
      <w:r>
        <w:br w:type="textWrapping"/>
      </w:r>
      <w:r>
        <w:br w:type="textWrapping"/>
      </w:r>
      <w:r>
        <w:t xml:space="preserve">Khánh Vương nói: “Ta sẽ thăm dò chuyện này, có điều sau này ngươi không được mạo hiểm như thế nữa.” thấy Cảnh Vương gật đầu, lại nói: “Hôm nay ta đến là có chuyện hỏi thăm Tam ca.”</w:t>
      </w:r>
      <w:r>
        <w:br w:type="textWrapping"/>
      </w:r>
      <w:r>
        <w:br w:type="textWrapping"/>
      </w:r>
      <w:r>
        <w:t xml:space="preserve">Khánh Vương ra khỏi phủ Cảnh Vương, nghĩ tới những điều Cảnh Vương nói, sắc mặt ngày càng ngưng trọng, vốn định đến Long Uy tiêu cục một chuyến, sau nghĩ một chút lại hướng đến Yên Vân sơn.</w:t>
      </w:r>
      <w:r>
        <w:br w:type="textWrapping"/>
      </w:r>
      <w:r>
        <w:br w:type="textWrapping"/>
      </w:r>
      <w:r>
        <w:t xml:space="preserve">Phương trượng Thích Không Thính của Sùng Quang tự nghe Khánh Vương tới, bận rộn ra đón, vừa muốn khom mình hành lễ, Khánh Vương nói: “Đại sự không nên đa lễ, chúng ta vào thiện phòng nói chuyện thôi.”</w:t>
      </w:r>
      <w:r>
        <w:br w:type="textWrapping"/>
      </w:r>
      <w:r>
        <w:br w:type="textWrapping"/>
      </w:r>
      <w:r>
        <w:t xml:space="preserve">Khánh Vương nhìn Thích Không Thính ngồi trên bồ đoàn ở đối diện, gầy gò, râu tóc bạc trắng, mặt mũi trầm tĩnh rất có phong phạm của cao tăng, đột nhiên cười ra tiếng, nói: “Hoàng thúc, ngươi ngộ ra rồi sao?”</w:t>
      </w:r>
      <w:r>
        <w:br w:type="textWrapping"/>
      </w:r>
      <w:r>
        <w:br w:type="textWrapping"/>
      </w:r>
      <w:r>
        <w:t xml:space="preserve">Thích Không Thính chấn động, cười khổ nói: “Ngộ thì sao? Mà không ngộ thì sao?”</w:t>
      </w:r>
      <w:r>
        <w:br w:type="textWrapping"/>
      </w:r>
      <w:r>
        <w:br w:type="textWrapping"/>
      </w:r>
      <w:r>
        <w:t xml:space="preserve">Khánh Vương thu lại ý cười, nói: “Bất kể là ngộ hay không, ta nghĩ ít nhất ở trước Phật tổ thì không nói dối được.” Thích Không Thính khẽ mỉm cười: “Ngươi muốn biết cái gì?”</w:t>
      </w:r>
      <w:r>
        <w:br w:type="textWrapping"/>
      </w:r>
      <w:r>
        <w:br w:type="textWrapping"/>
      </w:r>
      <w:r>
        <w:t xml:space="preserve">Khánh Vương nhìn, ánh mắt lấp lánh: “Ta muốn biết chuyện ba mươi năm trước, Huệ phi chết như thế nào?”</w:t>
      </w:r>
      <w:r>
        <w:br w:type="textWrapping"/>
      </w:r>
      <w:r>
        <w:br w:type="textWrapping"/>
      </w:r>
      <w:r>
        <w:t xml:space="preserve">Thích Không Thính chợt đứng lên, run giọng nói: “Huệ phi chính là sinh con mất nhiều máu mà chết, đây là chuyện ai cũng biết, Vương gia sao lại đột nhiên hỏi?”</w:t>
      </w:r>
      <w:r>
        <w:br w:type="textWrapping"/>
      </w:r>
      <w:r>
        <w:br w:type="textWrapping"/>
      </w:r>
      <w:r>
        <w:t xml:space="preserve">Khánh Vương đứng lên, nhìn vào mắt Thích Không Thính, nói: “Bởi vì ta muốn biết sự thật.”</w:t>
      </w:r>
      <w:r>
        <w:br w:type="textWrapping"/>
      </w:r>
      <w:r>
        <w:br w:type="textWrapping"/>
      </w:r>
      <w:r>
        <w:t xml:space="preserve">Thích Không Thính nở nụ cười: “Sự thật sao? Phật dạy, không thể nói.” Đón lấy ánh mắt Khánh Vương, không chút nào lùi bước.</w:t>
      </w:r>
      <w:r>
        <w:br w:type="textWrapping"/>
      </w:r>
      <w:r>
        <w:br w:type="textWrapping"/>
      </w:r>
      <w:r>
        <w:t xml:space="preserve">Khánh Vương cười nhạt nói: “Đủ rồi, ta đã biết thứ ta cần biết.” xoay người đi ra ngoài.</w:t>
      </w:r>
      <w:r>
        <w:br w:type="textWrapping"/>
      </w:r>
      <w:r>
        <w:br w:type="textWrapping"/>
      </w:r>
      <w:r>
        <w:t xml:space="preserve">“Vương gia đợi đã.” Thích Không Thính ở đằng sau đột  nhiên lên tiếng. Khánh Vương đứng lại nhưng không quay đầu, hỏi: “Đại sư có việc gì thế?”</w:t>
      </w:r>
      <w:r>
        <w:br w:type="textWrapping"/>
      </w:r>
      <w:r>
        <w:br w:type="textWrapping"/>
      </w:r>
      <w:r>
        <w:t xml:space="preserve">Thích Không Thính trầm giọng nói: “Ba năm trước đây đã có người từng hỏi ta về chuyện này.”</w:t>
      </w:r>
      <w:r>
        <w:br w:type="textWrapping"/>
      </w:r>
      <w:r>
        <w:br w:type="textWrapping"/>
      </w:r>
      <w:r>
        <w:t xml:space="preserve">Khánh Vương nghe, chẳng qua là nói một câu: “Biết rồi, đa tạ đại sư” rồi cũng không quay đầu lại mà đi khỏi Sùng Quang tự.</w:t>
      </w:r>
      <w:r>
        <w:br w:type="textWrapping"/>
      </w:r>
      <w:r>
        <w:br w:type="textWrapping"/>
      </w:r>
      <w:r>
        <w:t xml:space="preserve">Lúc Nhạc Cẩn Ngôn trở lại Khánh Vương phủ thì trời đã tối đen, mới vừa vào phòng, Khánh Vương liền giúp y cởi áo choàng, cười nói: “Hôm nay về sớm hơn hôm qua, mau ăn cơm thôi.” Nắm tay y đến bên cạnh bàn ngồi. Thức ăn kia được làm nóng trên bếp, Khánh Vương bón cho Nhạc Cẩn Ngôn hai miệng, Nhạc Cẩn Ngôn bỗng che miệng lại, quay đầu đi, rốt cục không nhịn được mà oa một tiếng nôn ra.</w:t>
      </w:r>
      <w:r>
        <w:br w:type="textWrapping"/>
      </w:r>
      <w:r>
        <w:br w:type="textWrapping"/>
      </w:r>
      <w:r>
        <w:t xml:space="preserve">Khánh Vương cả kinh kêu lên, ôm Nhạc Cẩn Ngôn, thấy người y mềm oạt, lại thấy hai mắt nhắm nghiền, hiển nhiên là đã hôn mê rồi, trong lúc nhất thời sợ đến tim ngừng đập, vừa đặt Nhạc Cẩn Ngôn lên giường, nghe được cửa bịch một tiếng bị đá văng ra, Lục Thận Hành vọt vào, lao đến bên giường, thấy bộ dạng Nhạc Cẩn Ngôn, lấy ngân châm ra, đâm vào huyệt bách hội của Nhạc Cẩn Ngôn.</w:t>
      </w:r>
      <w:r>
        <w:br w:type="textWrapping"/>
      </w:r>
      <w:r>
        <w:br w:type="textWrapping"/>
      </w:r>
      <w:r>
        <w:t xml:space="preserve">Nhạc Cẩn Ngôn hừ nhẹ một tiếng, mở mắt ra, Lục Thận Hành thở dài một cái, lau mồ hôi trên trán, nắm tay Nhạc Cẩn Ngôn nói: “Cẩn Cẩn, ngươi thật là dọa chết người.”</w:t>
      </w:r>
      <w:r>
        <w:br w:type="textWrapping"/>
      </w:r>
      <w:r>
        <w:br w:type="textWrapping"/>
      </w:r>
      <w:r>
        <w:t xml:space="preserve">Nhạc Cẩn Ngôn suy yếu cười một tiếng, hai mắt lại nhắm nghiền. Lục Thận Hành phát hiện Khánh Vương không có động tĩnh, quay đầu lại đã thấy hắn sắc mặt tái nhợt ngã trên ghế, cả người run rẩy, không khỏi thở dài, đi qua vỗ vỗ vai Khánh Vương: “Được rồi, Cẩn Cẩn đã ổn. Ngươi đừng lo lắng.”</w:t>
      </w:r>
      <w:r>
        <w:br w:type="textWrapping"/>
      </w:r>
      <w:r>
        <w:br w:type="textWrapping"/>
      </w:r>
      <w:r>
        <w:t xml:space="preserve">Khánh Vương mới ngưng được run rẩy, níu lấy cổ áo Lục Thận Hành, hỏi: “Ngôn nhi không phải là đi trị độc sao, tại sao lại biến thành bộ dáng này!”</w:t>
      </w:r>
      <w:r>
        <w:br w:type="textWrapping"/>
      </w:r>
      <w:r>
        <w:br w:type="textWrapping"/>
      </w:r>
      <w:r>
        <w:t xml:space="preserve">Lục Thận Hành đẩy Khánh Vương ra, nhìn trên giường một chút, Khánh Vương gật đầu, hai người ra khỏi phòng, lúc này Lục Thận Hành mới oán hận nói: “Ngươi không biết trị độc cũng rất vất vả sao. Độc của Cảnh Vương là từ bụng mẹ, vừa phải dùng dược thảo huân, vừa dùng thất tinh châm bức độc ra ngoài, thất tinh châm kia rất phiền phức, một chút không được sai, rất hao phí sức lực. Cẩn Cẩn mỗi ngày phải trị liệu ở chỗ nóng bức như lồng hấp bốn năm canh giờ, lại phải không ngừng châm kim, ngươi nói y có thể chống chịu được sao?”</w:t>
      </w:r>
      <w:r>
        <w:br w:type="textWrapping"/>
      </w:r>
      <w:r>
        <w:br w:type="textWrapping"/>
      </w:r>
      <w:r>
        <w:t xml:space="preserve">Khánh Vương cảm thấy đau lòng muốn chết, hồi lâu mới nói được: “Vậy sáng mai Ngôn nhi có thể nghỉ một ngày được không?”</w:t>
      </w:r>
      <w:r>
        <w:br w:type="textWrapping"/>
      </w:r>
      <w:r>
        <w:br w:type="textWrapping"/>
      </w:r>
      <w:r>
        <w:t xml:space="preserve">Lục Thận Hành cười lạnh nói: “Cẩn cẩn điều trị mấy ngày nay, vừa mới đem độc bức xuống dưới đan điền, sáng mai nếu nghỉ, độc tính sẽ phản lại, liền phải làm lại từ đầu. Ngươi nếu thực sự muốn tốt cho Cẩn Cẩn thì liền để cho y ngủ ngon một giấc. Ta đi nấu bát canh, ngươi bón cho y uống.”</w:t>
      </w:r>
      <w:r>
        <w:br w:type="textWrapping"/>
      </w:r>
      <w:r>
        <w:br w:type="textWrapping"/>
      </w:r>
      <w:r>
        <w:t xml:space="preserve">Nói rồi trợn mắt nhìn Khánh Vương một cái, xoay người đi.”</w:t>
      </w:r>
      <w:r>
        <w:br w:type="textWrapping"/>
      </w:r>
      <w:r>
        <w:br w:type="textWrapping"/>
      </w:r>
    </w:p>
    <w:p>
      <w:pPr>
        <w:pStyle w:val="Heading2"/>
      </w:pPr>
      <w:bookmarkStart w:id="160" w:name="chương-36"/>
      <w:bookmarkEnd w:id="160"/>
      <w:r>
        <w:t xml:space="preserve">36. Chương 36</w:t>
      </w:r>
    </w:p>
    <w:p>
      <w:pPr>
        <w:pStyle w:val="Compact"/>
      </w:pPr>
      <w:r>
        <w:br w:type="textWrapping"/>
      </w:r>
      <w:r>
        <w:br w:type="textWrapping"/>
      </w:r>
      <w:r>
        <w:t xml:space="preserve">Khánh vương gọi người tới dọn sạch phòng, ngồi vào đầu giường nhìn Nhạc Cẩn Ngôn ngủ say, sắc mặt tái nhợt, than nhẹ một tiếng ôm lấy y, tay đỡ sau lưng Nhạc Cẩn Ngôn, chậm rãi đưa chân khí vào. Qua nửa canh giờ, sắc mặt Nhạc Cẩn Ngôn bình phục chút ít, Lục Thận Hành vừa bưng bát canh vào, thấy Khánh vương truyền chân khí cho Nhạc Cẩn Ngôn, trên mặt cũng nở nụ cười, nói: “Ngươi đánh thức Cẩn Cẩn đi, uống canh rồi ngủ tiếp, nếu không không qua được ngày mai mất.”</w:t>
      </w:r>
      <w:r>
        <w:br w:type="textWrapping"/>
      </w:r>
      <w:r>
        <w:br w:type="textWrapping"/>
      </w:r>
      <w:r>
        <w:t xml:space="preserve">Khánh vương tuy không đành lòng nhưng rốt cục vẫn phải lay Nhạc Cẩn Ngôn tỉnh. Nhạc Cẩn Ngôn mơ màng, Khánh vương liền bón canh cho y, uống xong lại rúc vào ngực hắn ngủ. Lục Thận Hành bưng bát muốn đi, nhìn Khánh vương ôm Nhạc Cẩn Ngôn, thần sắc ôn nhu, chần chờ một chút, ngồi xuống nói:</w:t>
      </w:r>
      <w:r>
        <w:br w:type="textWrapping"/>
      </w:r>
      <w:r>
        <w:br w:type="textWrapping"/>
      </w:r>
      <w:r>
        <w:t xml:space="preserve">“Này, Khánh vương, ngươi tính toán với Cẩn Cẩn như thế nào?”</w:t>
      </w:r>
      <w:r>
        <w:br w:type="textWrapping"/>
      </w:r>
      <w:r>
        <w:br w:type="textWrapping"/>
      </w:r>
      <w:r>
        <w:t xml:space="preserve">Khánh vương đưa mắt nhìn Lục Thận Hành, thấy vẻ mặt hắn nghiêm túc, hoàn toàn không có vẻ khinh khỉnh như bình thường, liền cũng đáp: “Ta muốn ở bên Ngôn nhi cả đời.”</w:t>
      </w:r>
      <w:r>
        <w:br w:type="textWrapping"/>
      </w:r>
      <w:r>
        <w:br w:type="textWrapping"/>
      </w:r>
      <w:r>
        <w:t xml:space="preserve">Lục Thận Hành nói: “Nhưng Cẩn Cẩn theo ngươi một chỗ sẽ thương tâm. Cẩn Cẩn mặc dù không nói, nhưng ta biết trong lòng y rất buồn, mỗi lần gặp mấy cơ thiếp kia của ngươi, trong lòng y khẳng định khó chịu như kim châm. Nhưng sợ là ngươi cùng những cơ thiếp kia không phải là không có chút tình cảm nào đi? Khánh vương phong lưu, tên này cũng không phải là để không, năm đó Vương gia thu những mỹ cơ này, chẳng phải lại là một hồi chuyện xưa tài tử giai nhân phấn khích? Các nàng đối với ngươi chỉ sợ cũng là khăng khăng một mực đi? Vậy ngươi định xử trí như thế nào?”</w:t>
      </w:r>
      <w:r>
        <w:br w:type="textWrapping"/>
      </w:r>
      <w:r>
        <w:br w:type="textWrapping"/>
      </w:r>
      <w:r>
        <w:t xml:space="preserve">Khánh vương trong nhất thời cũng nói không ra lời, Lục Thận Hành lại nói: “Cẩn Cẩn cố chấp lại rất ngốc, phải chịu thua thiệt cũng không kêu ca, nếu ngươi không thể toàn tâm toàn ý với y thì để y về Tây Tương sống đi.”</w:t>
      </w:r>
      <w:r>
        <w:br w:type="textWrapping"/>
      </w:r>
      <w:r>
        <w:br w:type="textWrapping"/>
      </w:r>
      <w:r>
        <w:t xml:space="preserve">Khánh vương theo bản năng ôm chặt Nhạc Cẩn Ngôn, “Ta đối với Ngôn nhi đương nhiên là toàn tâm toàn ý, nếu Ngôn nhi muốn về Tương Tây, ta cũng sẽ đi theo.”</w:t>
      </w:r>
      <w:r>
        <w:br w:type="textWrapping"/>
      </w:r>
      <w:r>
        <w:br w:type="textWrapping"/>
      </w:r>
      <w:r>
        <w:t xml:space="preserve">Lục Thận Hành đứng lên nói: “Lấy thân phận của ngươi mà nói, có một số việc sợ không phải ngươi nghĩ như thế nào liền như thế. Ta đi trước, ngươi thử nghĩ lại xem.” Cầm lấy chén đi ra ngoài.</w:t>
      </w:r>
      <w:r>
        <w:br w:type="textWrapping"/>
      </w:r>
      <w:r>
        <w:br w:type="textWrapping"/>
      </w:r>
      <w:r>
        <w:t xml:space="preserve">Khánh vương ôm Nhạc Cẩn Ngôn hồi lâu liền đặt y xuống, đắp kín chăn, ra khỏi phòng trực tiếp đến phòng Nghênh Lam. Nghênh Lam còn chưa ngủ, đang cùng tiểu nha đầu Trụy nhi dán đèn nguyên tiêu, nghe được tiếng gõ cửa, Trụy nhi mở ra thấy Khánh vương, vỗ tay một cái nói: “Ôi Vương gia của ta, không ngờ là ngài đến.” xoay người lại cười với Nghênh Lam “Lam tỷ tỷ, Vương gia tới.”</w:t>
      </w:r>
      <w:r>
        <w:br w:type="textWrapping"/>
      </w:r>
      <w:r>
        <w:br w:type="textWrapping"/>
      </w:r>
      <w:r>
        <w:t xml:space="preserve">Khánh vương vừa sải bước vào, Nghênh Lam đã châm trà tới, Trụy nhi ra ngoài đóng cửa đi. Khánh vương ngồi bên bàn, cầm lấy chiếc đèn còn chưa làm xong, cười nói: “Trên này là hoa cỏ bốn mùa ngươi vẻ phải không, càng ngày càng có hồn.”</w:t>
      </w:r>
      <w:r>
        <w:br w:type="textWrapping"/>
      </w:r>
      <w:r>
        <w:br w:type="textWrapping"/>
      </w:r>
      <w:r>
        <w:t xml:space="preserve">Nghênh Lam cười nói: “Đây chẳng qua là vẽ chơi chút.” Thấy Khánh vương uống trà, Nghênh Lam vừa bận rộn làm vừa nói: “Vương gia hôm nay như thế nào lại rảnh rỗi đến đây? Ta thấy mấy ngày nay tiểu Nhạc công tử rất bận, sao không ở trong phòng cùng y.”</w:t>
      </w:r>
      <w:r>
        <w:br w:type="textWrapping"/>
      </w:r>
      <w:r>
        <w:br w:type="textWrapping"/>
      </w:r>
      <w:r>
        <w:t xml:space="preserve">Khánh vương nói: “Ngôn nhi cần ngủ nhiều.” Nghênh Lam lại nói: “Mấy ngày nay chắc y mệt muốn chết rồi.” thấy bộ dạng Khánh vương muốn nói lại thôi, mỉm cười: “Vương gia có gì muốn nói sao?”</w:t>
      </w:r>
      <w:r>
        <w:br w:type="textWrapping"/>
      </w:r>
      <w:r>
        <w:br w:type="textWrapping"/>
      </w:r>
      <w:r>
        <w:t xml:space="preserve">Khánh vương há hốc mồm, nhìn thấy khuôn mặt ôn nhu xinh đẹp tươi cười của Nghênh Lam, những lời nói đã nghĩ ra lại nuốt xuống, đứng lên nói: “Không có chuyện gì, ta chỉ là thuận đường tới thăm ngươi một chút. Đêm đã khuya, ngươi đi nghỉ sớm đi.” Xoay người ra cửa.</w:t>
      </w:r>
      <w:r>
        <w:br w:type="textWrapping"/>
      </w:r>
      <w:r>
        <w:br w:type="textWrapping"/>
      </w:r>
      <w:r>
        <w:t xml:space="preserve">Nghênh Lam ở phía sao kêu lên: “Hiếm khi Vương gia tới một chuyến, ngồi thêm một chút nữa đi.” Khánh vương chần chờ một chút, lại đi ra cửa, Nghênh Lam nói: “Vương gia, ta có điều muốn nói.” Rồi lôi kéo tay Khánh vương cười nói: “Vương gia, hôm nay nếu ngài không nghe sẽ hối hận.”</w:t>
      </w:r>
      <w:r>
        <w:br w:type="textWrapping"/>
      </w:r>
      <w:r>
        <w:br w:type="textWrapping"/>
      </w:r>
      <w:r>
        <w:t xml:space="preserve">Khánh vương đành trở lại ngồi xuống, nghe Nghênh Lam nói: “Vương gia, ngài còn nhớ tình cảnh lần đầu tiên chúng ta gặp nhau không?” Khánh vương gật đầu nói: “Đương nhiên là nhớ.”</w:t>
      </w:r>
      <w:r>
        <w:br w:type="textWrapping"/>
      </w:r>
      <w:r>
        <w:br w:type="textWrapping"/>
      </w:r>
      <w:r>
        <w:t xml:space="preserve">Nghênh Lam nói: “Đó là chuyện sáu năm về trước rồi. Ta nhớ hôm đó theo mẫu thân lên Báo Quốc tự dâng hương, trên đường xuống núi bị mấy tên lưu manh ngăn cản, người nhà đi theo cũng bị đánh ngã, là Vương gia ngươi đi ngang qua ra tay giúp đỡ.” Nghênh Lam cười, “Lần đầu tiên nhìn thấy ngươi, ta liền hiểu được đời này trừ ngươi ra sẽ không thích được người khác nữa, cho dù là làm thiếp, chỉ cần có thể ở bên cạnh ngươi, ta cũng sẽ cam tâm tình nguyện.”</w:t>
      </w:r>
      <w:r>
        <w:br w:type="textWrapping"/>
      </w:r>
      <w:r>
        <w:br w:type="textWrapping"/>
      </w:r>
      <w:r>
        <w:t xml:space="preserve">Nghênh Lam thấy Khánh vương lộ bất an, nói tiếp: “Năm đó cha ta thấy ta cố ý gả làm thiếp, giận dữ, nhốt ta lại, ngươi tới cửa muốn cha ta thả người, đem ta đón về vương phủ, luôn đối tốt với ta.”</w:t>
      </w:r>
      <w:r>
        <w:br w:type="textWrapping"/>
      </w:r>
      <w:r>
        <w:br w:type="textWrapping"/>
      </w:r>
      <w:r>
        <w:t xml:space="preserve">Khánh vương thở dài nói: “Năm đó tài nữ vang danh kinh thành, thiên kim tiểu thư của hộ bộ thị lang, tài mạo song tuyệt lại đối với ta coi trọng có thừa, thậm chí không tiếc ngỗ nghịch phụ thân. Lam nhi, tại ngược lại lại không đối xử tốt với ngươi.”</w:t>
      </w:r>
      <w:r>
        <w:br w:type="textWrapping"/>
      </w:r>
      <w:r>
        <w:br w:type="textWrapping"/>
      </w:r>
      <w:r>
        <w:t xml:space="preserve">Nghênh Lam nói: “Trong lòng ta biết, Vương gia thích ta, nhưng thích này không phải là cái loại ta muốn kia… những năm gần đây, ta nhìn một đám bọn Lăng Tiêu vào phủ, ngươi đối với tỷ muội chúng ta cũng rất dịu dàng, nhưng chúng ta cũng rõ, trong lòng ngươi không có chỗ cho chúng ta.”</w:t>
      </w:r>
      <w:r>
        <w:br w:type="textWrapping"/>
      </w:r>
      <w:r>
        <w:br w:type="textWrapping"/>
      </w:r>
      <w:r>
        <w:t xml:space="preserve">Khánh vương cả người chấn động, lại không nói gì. Nghênh Lam nói: “Tỷ muội chúng ta cũng hiểu được, một ngày kia khi ngươi gặp được người trong lòng, vậy cũng là lúc tỷ muội chúng ta tan vỡ.” nàng nhìn Khánh vương cười một tiếng, “Vương gia ngươi nhìn qua rất phong lưu lại đa tình, thật ra lại rất chung tình. Cái nghiên mực ngươi dùng kia, chẳng phải đã mười năm rồi sao? Đáy đều sắp bị mài thủng, lại không đổi đi.”</w:t>
      </w:r>
      <w:r>
        <w:br w:type="textWrapping"/>
      </w:r>
      <w:r>
        <w:br w:type="textWrapping"/>
      </w:r>
      <w:r>
        <w:t xml:space="preserve">“Lăng Tiêu đã sớm nói cho chúng ta chuyện tiểu Nhạc, nói ánh mắt ngươi nhìn tiểu Nhạc không giống với người khác, nhất định là thật sự động lòng. Chúng ta lúc ấy nửa tin nửa ngờ, cho đến hôm trừ tịch tận mắt nhìn thấy, lúc này mới tin, tiểu Nhạc chính là người trong lòng ngươi.”</w:t>
      </w:r>
      <w:r>
        <w:br w:type="textWrapping"/>
      </w:r>
      <w:r>
        <w:br w:type="textWrapping"/>
      </w:r>
      <w:r>
        <w:t xml:space="preserve">“Hôm trừ tịch đó sau khi ngươi đi, tỷ muội chúng ta đã bàn bạc xong rồi, Lăng Tiêu và Doanh Nguyệt vốn là người của Thính Phong lâu, còn lại những người khác cũng là một thân tài nghệ, đến Thính Phong lâu cũng có thể được phân làm đàn chủ phân đàn.” Nghênh Lam đẩy Khánh vương, “Chúng ta cũng đến Thính Phong lâu thôi, Vương gia ngươi cho chúng ta chỗ nghỉ yên tĩnh a?” thấy Khánh vương không lên tiếng, quyệt miệng nói: “Làm sao, không được sao?”</w:t>
      </w:r>
      <w:r>
        <w:br w:type="textWrapping"/>
      </w:r>
      <w:r>
        <w:br w:type="textWrapping"/>
      </w:r>
      <w:r>
        <w:t xml:space="preserve">Khánh vương miễn cưỡng cười nói: “Dĩ nhiên là được.” đứng dậy, “Ta đi đây, ngươi nghỉ sớm đi.” Tới cửa do dự một chút, cũng không xoay người lại, nhẹ nhàng nói: “Lam nhi, thật xin lỗi.” mở cửa đi ra ngoài.</w:t>
      </w:r>
      <w:r>
        <w:br w:type="textWrapping"/>
      </w:r>
      <w:r>
        <w:br w:type="textWrapping"/>
      </w:r>
      <w:r>
        <w:t xml:space="preserve">Nghênh Lam nghe Khánh vương đi xa rồi, tới mở cửa sổ nói: “Đi ra đi, mấy người các ngươi không lạnh à?” Lăng Tiêu cùng mấy người đứng bên cửa sổ nhảy vào.</w:t>
      </w:r>
      <w:r>
        <w:br w:type="textWrapping"/>
      </w:r>
      <w:r>
        <w:br w:type="textWrapping"/>
      </w:r>
      <w:r>
        <w:t xml:space="preserve">Xuân Ý kéo tay Nghênh Lam hỏi: “Lam tỷ tỷ, mới vừa rồi ngươi đã nói cùng Vương gia rồi sao?” Nghênh Lam cười nhạt: “Nói rồi.”</w:t>
      </w:r>
      <w:r>
        <w:br w:type="textWrapping"/>
      </w:r>
      <w:r>
        <w:br w:type="textWrapping"/>
      </w:r>
      <w:r>
        <w:t xml:space="preserve">“Vậy Vương gia nói thế nào?” mấy người đồng thanh hỏi.</w:t>
      </w:r>
      <w:r>
        <w:br w:type="textWrapping"/>
      </w:r>
      <w:r>
        <w:br w:type="textWrapping"/>
      </w:r>
      <w:r>
        <w:t xml:space="preserve">Nghênh Lam gẩy gẩy ngọn đèn, nhẹ giọng nói: “Vương gia nói, thật xin lỗi.”</w:t>
      </w:r>
      <w:r>
        <w:br w:type="textWrapping"/>
      </w:r>
      <w:r>
        <w:br w:type="textWrapping"/>
      </w:r>
      <w:r>
        <w:t xml:space="preserve">Mọi người yên tĩnh lại, Chiếu Ảnh nhịn không được khóc lên, Nghênh Lam kéo tay nàng nói: “Muội muội ngốc, tại sao lại khóc? Chúng ta không phải sớm biết sẽ có ngày này sao?” nhưng chính mình cũng rơi lệ.</w:t>
      </w:r>
      <w:r>
        <w:br w:type="textWrapping"/>
      </w:r>
      <w:r>
        <w:br w:type="textWrapping"/>
      </w:r>
      <w:r>
        <w:t xml:space="preserve">Bích Văn cười khổ nói: “Ta được xưng tụng là không có vật gì không lấy cắp được, lại không thể trộm được trái tim ta muốn.”</w:t>
      </w:r>
      <w:r>
        <w:br w:type="textWrapping"/>
      </w:r>
      <w:r>
        <w:br w:type="textWrapping"/>
      </w:r>
      <w:r>
        <w:t xml:space="preserve">Xuân Ý nghe cười khúc khích: “Bích Văn ngươi trở lên chua ngoa như vậy từ bao giờ thế.” Phất Liễu nhìn nàng một chút, “Xuân Ý ngươi đừng cười, so với khóc còn khó coi hơn, ta nhìn khổ sở.”</w:t>
      </w:r>
      <w:r>
        <w:br w:type="textWrapping"/>
      </w:r>
      <w:r>
        <w:br w:type="textWrapping"/>
      </w:r>
      <w:r>
        <w:t xml:space="preserve">Lăng Tiêu thở dài một tiếng nói: “Giải tán thôi, tỷ muội chúng ta mấy năm này đều được Vương gia quan tam, hôm nay nếu có thể làm cho Vương gia bớt lo thì nên làm.” Ngáp một cái, “ta trở về ngủ đây.” Xoay người rời đi, khóe mắt cũng chợt lóe lệ quang.</w:t>
      </w:r>
      <w:r>
        <w:br w:type="textWrapping"/>
      </w:r>
      <w:r>
        <w:br w:type="textWrapping"/>
      </w:r>
      <w:r>
        <w:t xml:space="preserve">Nghênh Lam lau nước mắt nói: “Lăng Tiêu nói rất đúng, chúng ta có thể khiến Vương gia bớt lo đi là điều tốt. Cũng về ngủ đi.” Nhìn tất cả mọi người, trở lại bên cạnh bàn, cầm lấy chụp đèn còn chưa làm xong kia nhìn thoáng qua, vung tay quét xuống đất, phục trên bàn, cúi đầu khóc thút thít.</w:t>
      </w:r>
      <w:r>
        <w:br w:type="textWrapping"/>
      </w:r>
      <w:r>
        <w:br w:type="textWrapping"/>
      </w:r>
      <w:r>
        <w:t xml:space="preserve">Nhạc Cẩn Ngôn châm chiếc kim cuối cùng lên người Khang vương, thật sự không chống đỡ nổi, thoáng cái ngã ngồi xuống đất, Lục Thận Hành bận rộn ôm y vào thính đường, mở miệng đút thuốc vào, lại để tay sau lưng y, đẩy ít chân khí vào, thấy sắc mặt trắng xanh trở nên hồng hơn một chút, lúc này mới thu tay.</w:t>
      </w:r>
      <w:r>
        <w:br w:type="textWrapping"/>
      </w:r>
      <w:r>
        <w:br w:type="textWrapping"/>
      </w:r>
      <w:r>
        <w:t xml:space="preserve">Nhạc Cẩn Ngôn gục trên người Lục Thận Hành thở hổn hển một lúc, nhẹ giọng nói: “Thận Hành, thật xin lỗi, hại ngươi hao phí chân khí.”</w:t>
      </w:r>
      <w:r>
        <w:br w:type="textWrapping"/>
      </w:r>
      <w:r>
        <w:br w:type="textWrapping"/>
      </w:r>
      <w:r>
        <w:t xml:space="preserve">Lục Thận Hành hừ một tiếng, điểm lên trán Nhạc Cẩn Ngôn một cái, “Ngươi tiểu ngu ngốc này, lại còn nói xin lỗi với ta, có phải muốn ta cù cho ngứa không?”</w:t>
      </w:r>
      <w:r>
        <w:br w:type="textWrapping"/>
      </w:r>
      <w:r>
        <w:br w:type="textWrapping"/>
      </w:r>
      <w:r>
        <w:t xml:space="preserve">Nhạc Cẩn Ngôn nở nụ cười: “Thận Hành ngươi thật là tốt với ta.” Lục Thận Hành trừng y một cái: “Ngươi là sư huynh của ta, ta không tốt với ngươi thì tốt với ai?”</w:t>
      </w:r>
      <w:r>
        <w:br w:type="textWrapping"/>
      </w:r>
      <w:r>
        <w:br w:type="textWrapping"/>
      </w:r>
      <w:r>
        <w:t xml:space="preserve">Nhạc Cẩn Ngôn không nói, tựa vào ngực Lục Thận Hành nhắm mắt lại, Lục Thận Hành bỗng nhiên nói: “Mấy ngày nay Khánh vương buổi tối đều truyền chân khí cho ngươi đấy.”</w:t>
      </w:r>
      <w:r>
        <w:br w:type="textWrapping"/>
      </w:r>
      <w:r>
        <w:br w:type="textWrapping"/>
      </w:r>
      <w:r>
        <w:t xml:space="preserve">Nhạc Cẩn Ngôn thoáng cái mở mắt ra, nói: “Thật sao? Ta không biết gì hết, nhưng đúng là mấy ngày nay tinh thần khá hơn rất nhiều.”</w:t>
      </w:r>
      <w:r>
        <w:br w:type="textWrapping"/>
      </w:r>
      <w:r>
        <w:br w:type="textWrapping"/>
      </w:r>
      <w:r>
        <w:t xml:space="preserve">Lục Thận Hành giúp y vén tóc mai tán loạn trước trán, nói: “Đúng vậy. Tên Khánh vương đối ngươi không tồi, ta còn nghe Tiêu Hoài Thực nói, mấy ngày nữa hắn sẽ thả tất cả các cơ thiếp đi đó.”</w:t>
      </w:r>
      <w:r>
        <w:br w:type="textWrapping"/>
      </w:r>
      <w:r>
        <w:br w:type="textWrapping"/>
      </w:r>
      <w:r>
        <w:t xml:space="preserve">Nhạc Cẩn Ngôn ngồi dậy, kinh ngạc nói: “Tại sao? Mấy người Lăng tiêu tỷ tỷ phải đi nơi nào?”</w:t>
      </w:r>
      <w:r>
        <w:br w:type="textWrapping"/>
      </w:r>
      <w:r>
        <w:br w:type="textWrapping"/>
      </w:r>
      <w:r>
        <w:t xml:space="preserve">Lục Thận Hành nói: “Bởi vì mấy người đó không còn là cơ thiếp của Khánh vương nữa, tự nhiên không thể ở tiếp trong phủ.”</w:t>
      </w:r>
      <w:r>
        <w:br w:type="textWrapping"/>
      </w:r>
      <w:r>
        <w:br w:type="textWrapping"/>
      </w:r>
      <w:r>
        <w:t xml:space="preserve">Nhạc Cẩn Ngôn không hiểu: “Nhưng mà tại sao các nàng không phải là cơ thiếp của Vương gia nữa?”</w:t>
      </w:r>
      <w:r>
        <w:br w:type="textWrapping"/>
      </w:r>
      <w:r>
        <w:br w:type="textWrapping"/>
      </w:r>
      <w:r>
        <w:t xml:space="preserve">Lục Thận Hành nhịn không được lớn tiếng nói: “Khánh vương không thích các nàng, cho nên không giữ các nàng ấy nữa, hiểu chưa hả?”</w:t>
      </w:r>
      <w:r>
        <w:br w:type="textWrapping"/>
      </w:r>
      <w:r>
        <w:br w:type="textWrapping"/>
      </w:r>
      <w:r>
        <w:t xml:space="preserve">Nhạc Cẩn Ngôn bị Lục Thận Hành làm hết hồn, bịt tai nói: “Thận Hành, tiếng của ngươi to quá.”</w:t>
      </w:r>
      <w:r>
        <w:br w:type="textWrapping"/>
      </w:r>
      <w:r>
        <w:br w:type="textWrapping"/>
      </w:r>
      <w:r>
        <w:t xml:space="preserve">Lục Thận Hành thoáng cái hết giận, ôm Nhạc Cẩn Ngôn vào trong ngực, nói: “Được rồi, tên ngu ngốc nhà ngươi nghỉ một lát đi, tí nữa phải châm cứu tiếp rồi.”</w:t>
      </w:r>
      <w:r>
        <w:br w:type="textWrapping"/>
      </w:r>
      <w:r>
        <w:br w:type="textWrapping"/>
      </w:r>
      <w:r>
        <w:t xml:space="preserve">Nhạc Cẩn Ngôn lẳng lặng gục trong ngực Lục Thận Hành, lát sau bỗng nhiên nói: “Ngày mai có thể bài trừ độc rồi, ngày kia là nguyên tiêu, Khang vương có thể không châm cứu nữa. Sau đó lại dùng thuốc điều trị, còn cần mất nửa thảng. Thận Hành, đầu xuân là chúng ta có thể về nhà rồi.”</w:t>
      </w:r>
      <w:r>
        <w:br w:type="textWrapping"/>
      </w:r>
      <w:r>
        <w:br w:type="textWrapping"/>
      </w:r>
      <w:r>
        <w:t xml:space="preserve">Lục Thận Hành nói: “Cẩn Cẩn, ngươi thật sự muốn trở về sao? Khánh vương rất thích ngươi.”</w:t>
      </w:r>
      <w:r>
        <w:br w:type="textWrapping"/>
      </w:r>
      <w:r>
        <w:br w:type="textWrapping"/>
      </w:r>
      <w:r>
        <w:t xml:space="preserve">Nhạc Cẩn Ngôn nhẹ giọng nói: “Ta cũng muốn cùng hắn một chỗ nha. Nhưng mà ta là nam nhân, hắn là Vương gia, sau này còn phải cưới vương phi, ta đây sẽ trở thành cái gì, ngay cả cơ thiếp cũng không phải a.”</w:t>
      </w:r>
      <w:r>
        <w:br w:type="textWrapping"/>
      </w:r>
      <w:r>
        <w:br w:type="textWrapping"/>
      </w:r>
      <w:r>
        <w:t xml:space="preserve">Lục Thận Hành có chút muốn khóc, khàn khàn nói: “Ngươi hiện tại nghĩ rõ ràng rồi, vậy tại sao lúc đó không thông suốt, không muốn thích hắn?”</w:t>
      </w:r>
      <w:r>
        <w:br w:type="textWrapping"/>
      </w:r>
      <w:r>
        <w:br w:type="textWrapping"/>
      </w:r>
      <w:r>
        <w:t xml:space="preserve">Nhạc Cẩn Ngôn mờ mịt nói: “Ta cũng không hiểu được a. Ta cũng biết như vậy là không đúng, nhưng trong lòng rất nhớ hắn, không hiểu làm thế nào mới tốt. Ta nghĩ nếu không nhìn thấy thì sẽ không nhớ tới nữa, sẽ tốt thôi.”</w:t>
      </w:r>
      <w:r>
        <w:br w:type="textWrapping"/>
      </w:r>
      <w:r>
        <w:br w:type="textWrapping"/>
      </w:r>
      <w:r>
        <w:t xml:space="preserve">Lục Thận Hành ôm chặt Nhạc Cẩn Ngôn, trong lòng thở dài, miệng nói: “Ngươi cái đồ Cẩn Cẩn đần, bây giờ còn nuôi tinh thần mà châm cứu cho Khang vương đi.”</w:t>
      </w:r>
      <w:r>
        <w:br w:type="textWrapping"/>
      </w:r>
      <w:r>
        <w:br w:type="textWrapping"/>
      </w:r>
      <w:r>
        <w:t xml:space="preserve">Nhạc Cẩn Ngôn cười: “Đúng vậy, ta muốn chợp mắt.” gục trong ngực Lục Thận Hành, liền ngủ một lúc.</w:t>
      </w:r>
      <w:r>
        <w:br w:type="textWrapping"/>
      </w:r>
      <w:r>
        <w:br w:type="textWrapping"/>
      </w:r>
      <w:r>
        <w:t xml:space="preserve">Buổi tối lúc ăn cơm Khánh vương nhìn có bát móng giò hầm, cười nói: “Ăn gì bổ nấy, cho ngươi bồi bổ cánh tay.” Cẩn thận tách thịt bón cho Nhạc Cẩn Ngôn, hỏi: “Ngon không?”</w:t>
      </w:r>
      <w:r>
        <w:br w:type="textWrapping"/>
      </w:r>
      <w:r>
        <w:br w:type="textWrapping"/>
      </w:r>
      <w:r>
        <w:t xml:space="preserve">Nhạc Cẩn Ngôn trong miệng bận rộn nhai thịt, ừ đại một tiếng, Khánh vương nở nụ cười, giơ đũa, siết cánh tay Nhạc Cẩn Ngôn: “Ta xem có bổ hay không.”</w:t>
      </w:r>
      <w:r>
        <w:br w:type="textWrapping"/>
      </w:r>
      <w:r>
        <w:br w:type="textWrapping"/>
      </w:r>
      <w:r>
        <w:t xml:space="preserve">Nhạc Cẩn Ngôn lắc đầu: “Làm gì đã bổ nhanh vậy, phải ăn hàng ngày mở bổ thành tay heo được.”</w:t>
      </w:r>
      <w:r>
        <w:br w:type="textWrapping"/>
      </w:r>
      <w:r>
        <w:br w:type="textWrapping"/>
      </w:r>
      <w:r>
        <w:t xml:space="preserve">Khánh vương cười đến gục xuống bàn, Nhạc Cẩn Ngôn không để ý tới hắn, tìm một vòng trên bàn, chỉ vào chân giò hun khói nấu măng, nói: “Ta muốn ăn cái này.”</w:t>
      </w:r>
      <w:r>
        <w:br w:type="textWrapping"/>
      </w:r>
      <w:r>
        <w:br w:type="textWrapping"/>
      </w:r>
      <w:r>
        <w:t xml:space="preserve">Khánh vương nói: “Ta cười đến không còn sức, ngươi một mình ăn đi.” Nhạc Cẩn Ngôn ồ một tiếng, dùng tay cầm măng đút vào miệng. Khánh vương vừa buồn cười vừa bực mình, đánh tay của y một chút, nói: “Tại sao lại bốc bằng tay? Ngươi thế mà cũng là đại phu hả, bẩn muốn chết.”</w:t>
      </w:r>
      <w:r>
        <w:br w:type="textWrapping"/>
      </w:r>
      <w:r>
        <w:br w:type="textWrapping"/>
      </w:r>
      <w:r>
        <w:t xml:space="preserve">Nhạc Cẩn Ngôn ủy khuất nói: “Ta không có đũa nha.” Khánh vương lúc này mới nhớ ra hắn đang bón cho Nhạc Cẩn Ngôn, cầm mất đũa của người ta, nhìn Nhạc Cẩn Ngôn dùng tay nhón thức ăn bỏ vào miệng, còn liếm liếm tay, bộ dáng đáng yêu nói không lên lời, đem chiếc đũa đặt lên bàn, kéo Nhạc Cẩn Ngôn qua hôn lên.</w:t>
      </w:r>
      <w:r>
        <w:br w:type="textWrapping"/>
      </w:r>
      <w:r>
        <w:br w:type="textWrapping"/>
      </w:r>
    </w:p>
    <w:p>
      <w:pPr>
        <w:pStyle w:val="Heading2"/>
      </w:pPr>
      <w:bookmarkStart w:id="161" w:name="chương-37"/>
      <w:bookmarkEnd w:id="161"/>
      <w:r>
        <w:t xml:space="preserve">37. Chương 37</w:t>
      </w:r>
    </w:p>
    <w:p>
      <w:pPr>
        <w:pStyle w:val="Compact"/>
      </w:pPr>
      <w:r>
        <w:br w:type="textWrapping"/>
      </w:r>
      <w:r>
        <w:br w:type="textWrapping"/>
      </w:r>
      <w:r>
        <w:rPr>
          <w:b/>
        </w:rPr>
        <w:t xml:space="preserve">Vũ lâm lâm 37</w:t>
      </w:r>
      <w:r>
        <w:br w:type="textWrapping"/>
      </w:r>
      <w:r>
        <w:br w:type="textWrapping"/>
      </w:r>
      <w:hyperlink r:id="rId162">
        <w:r>
          <w:rPr>
            <w:rStyle w:val="Hyperlink"/>
          </w:rPr>
          <w:t xml:space="preserve">13.05.2015</w:t>
        </w:r>
      </w:hyperlink>
      <w:r>
        <w:t xml:space="preserve"> by </w:t>
      </w:r>
      <w:hyperlink r:id="rId163">
        <w:r>
          <w:rPr>
            <w:rStyle w:val="Hyperlink"/>
          </w:rPr>
          <w:t xml:space="preserve">Summerbreeze</w:t>
        </w:r>
      </w:hyperlink>
      <w:r>
        <w:t xml:space="preserve"> </w:t>
      </w:r>
      <w:hyperlink r:id="rId164">
        <w:r>
          <w:rPr>
            <w:rStyle w:val="Hyperlink"/>
          </w:rPr>
          <w:t xml:space="preserve">2 phản hồi</w:t>
        </w:r>
      </w:hyperlink>
      <w:r>
        <w:br w:type="textWrapping"/>
      </w:r>
      <w:r>
        <w:br w:type="textWrapping"/>
      </w:r>
      <w:r>
        <w:t xml:space="preserve">Vũ lâm lâm</w:t>
      </w:r>
      <w:r>
        <w:br w:type="textWrapping"/>
      </w:r>
      <w:r>
        <w:br w:type="textWrapping"/>
      </w:r>
      <w:r>
        <w:t xml:space="preserve">Tác giả: Diệp Hoa</w:t>
      </w:r>
      <w:r>
        <w:br w:type="textWrapping"/>
      </w:r>
      <w:r>
        <w:br w:type="textWrapping"/>
      </w:r>
      <w:r>
        <w:t xml:space="preserve">Edit: Summerbreeze</w:t>
      </w:r>
      <w:r>
        <w:br w:type="textWrapping"/>
      </w:r>
      <w:r>
        <w:br w:type="textWrapping"/>
      </w:r>
      <w:r>
        <w:t xml:space="preserve">Chương 37</w:t>
      </w:r>
      <w:r>
        <w:br w:type="textWrapping"/>
      </w:r>
      <w:r>
        <w:br w:type="textWrapping"/>
      </w:r>
      <w:r>
        <w:t xml:space="preserve">Trên môi Nhạc Cẩn Ngôn còn dính chút dầu, mằn mặn thơm thơm, Khánh vương dứt khoát ngậm môi y vào liếm mút, Nhạc Cẩn Ngôn ngô ngô kháng nghị, Khánh vương làm gì còn thời gian mà để ý, cảm thấy hết vị mặn rồi mới buông Nhạc Cẩn Ngôn ra cười:</w:t>
      </w:r>
      <w:r>
        <w:br w:type="textWrapping"/>
      </w:r>
      <w:r>
        <w:br w:type="textWrapping"/>
      </w:r>
      <w:r>
        <w:t xml:space="preserve">“Môi của con heo nhỏ này có hương vị không tồi.”</w:t>
      </w:r>
      <w:r>
        <w:br w:type="textWrapping"/>
      </w:r>
      <w:r>
        <w:br w:type="textWrapping"/>
      </w:r>
      <w:r>
        <w:t xml:space="preserve">Nhạc Cẩn Ngôn đỏ rực cả mặt, trợn mắt nhìn Khánh vương, nói: “Ngươi mới là heo, liếm loạn.”</w:t>
      </w:r>
      <w:r>
        <w:br w:type="textWrapping"/>
      </w:r>
      <w:r>
        <w:br w:type="textWrapping"/>
      </w:r>
      <w:r>
        <w:t xml:space="preserve">Khánh vương cười ngã ra bàn, hôm nay nhìn Nhạc Cẩn Ngôn khỏe khoắn hơn nhiều lắm, không có vẻ mệt mỏi như mấy ngày trước đây. Khánh vương ôm Nhạc Cẩn Ngôn, bón cho y một miếng cơm, hỏi: “Hàn chứng của đại ca trị xong rồi sao?”</w:t>
      </w:r>
      <w:r>
        <w:br w:type="textWrapping"/>
      </w:r>
      <w:r>
        <w:br w:type="textWrapping"/>
      </w:r>
      <w:r>
        <w:t xml:space="preserve">Nhạc Cẩn Ngôn nói: “Ngày mai châm kim một lần nữa, đẩy hàn độc ra ngoài, sau này thì không cầm châm nữa, nhưng phải uống thuốc điều dưỡng.”</w:t>
      </w:r>
      <w:r>
        <w:br w:type="textWrapping"/>
      </w:r>
      <w:r>
        <w:br w:type="textWrapping"/>
      </w:r>
      <w:r>
        <w:t xml:space="preserve">Khánh vương hôn nhẹ trán Nhạc Cẩn Ngôn: “Ngôn nhi thực sự có thể làm được. Thân thể đại ca sau này sẽ tốt lên sao?”</w:t>
      </w:r>
      <w:r>
        <w:br w:type="textWrapping"/>
      </w:r>
      <w:r>
        <w:br w:type="textWrapping"/>
      </w:r>
      <w:r>
        <w:t xml:space="preserve">Nhạc Cẩn Ngôn gật đầu nói: “Đúng vậy, sau này Khang vương sẽ giống như người thường, có thể ăn có thể ngủ có thể chạy nhảy.”</w:t>
      </w:r>
      <w:r>
        <w:br w:type="textWrapping"/>
      </w:r>
      <w:r>
        <w:br w:type="textWrapping"/>
      </w:r>
      <w:r>
        <w:t xml:space="preserve">Khánh vương cười nói: “Đại ca của ta là tỷ phu của ngươi, sao lại gọi khách khí như vậy.” Nhạc Cẩn Ngôn cười ha ha: “Quen mất rồi, không đổi được.”</w:t>
      </w:r>
      <w:r>
        <w:br w:type="textWrapping"/>
      </w:r>
      <w:r>
        <w:br w:type="textWrapping"/>
      </w:r>
      <w:r>
        <w:t xml:space="preserve">Khánh vương nói: “Từ hôm nay chính là Nguyên tiêu rồi, ta muốn tổ chức một bữa tiệc trong phủ, mời Ngô đại ca của ngươi và Trọng Tuyên đến đây, ngươi xem có được không?”</w:t>
      </w:r>
      <w:r>
        <w:br w:type="textWrapping"/>
      </w:r>
      <w:r>
        <w:br w:type="textWrapping"/>
      </w:r>
      <w:r>
        <w:t xml:space="preserve">Nhạc Cẩn Ngôn gật đầu nói: “Tứ ca nói được là được.”</w:t>
      </w:r>
      <w:r>
        <w:br w:type="textWrapping"/>
      </w:r>
      <w:r>
        <w:br w:type="textWrapping"/>
      </w:r>
      <w:r>
        <w:t xml:space="preserve">Nghênh Lam đã nói với Khánh vương, sau nguyên tiêu các nàng sẽ chuyển ra khỏi phủ, Khánh vương tuy không nói gì  nhưng biết đây là kết cục tốt nhất, trong lòng hắn đã có Nhạc Cẩn Ngôn liền không còn chỗ cho người khác, chẳng qua là thở dài, nhưng cũng không giữ lại. Nghênh Lam nói nguyên tiêu muốn cáo biệt náo nhiệt một chút, Khánh vương liền cho mấy vị tỷ muội tự chuẩn bị.</w:t>
      </w:r>
      <w:r>
        <w:br w:type="textWrapping"/>
      </w:r>
      <w:r>
        <w:br w:type="textWrapping"/>
      </w:r>
      <w:r>
        <w:t xml:space="preserve">Khánh vương hỏi Nhạc Cẩn Ngôn: “Vậy ngươi cho đại ca uống thuốc mỗi ngày đều phải đi qua sao?” thấy Nhạc Cẩn Ngôn gật đầu, không khỏi thất vọng nói: “Ta còn muốn dẫn ngươi đi Tây Giao ngâm suối nước nóng cơ.”</w:t>
      </w:r>
      <w:r>
        <w:br w:type="textWrapping"/>
      </w:r>
      <w:r>
        <w:br w:type="textWrapping"/>
      </w:r>
      <w:r>
        <w:t xml:space="preserve">Nhạc Cẩn Ngôn cười nói: “Tuy là mỗi ngày phải đi qua, nhưng chỉ cần kê đơn thuốc là tốt rồi, đợi cho tình hình khá hơn, để cho Thận Hành đi một mình cũng được. Ôn tuyền có xa không, chúng ta tìm lúc nào rảnh thì đi thôi.”</w:t>
      </w:r>
      <w:r>
        <w:br w:type="textWrapping"/>
      </w:r>
      <w:r>
        <w:br w:type="textWrapping"/>
      </w:r>
      <w:r>
        <w:t xml:space="preserve">Khánh vương mừng rỡ nói: “Ôn tuyền cũng không phải là xa lắm, cưỡi ngựa hai canh giờ là đến. Ta có một ngôi nhà nhỏ ở ôn tuyền, buổi tối có thể ở lại a.” ôm chặt Nhạc Cẩn Ngôn, nghĩ đến cảnh tượng hai người cùng tắm, không khỏi đắc ý nở nụ cười.</w:t>
      </w:r>
      <w:r>
        <w:br w:type="textWrapping"/>
      </w:r>
      <w:r>
        <w:br w:type="textWrapping"/>
      </w:r>
      <w:r>
        <w:t xml:space="preserve">Nhạc Cẩn Ngôn thấy Khánh vương cười đến quỷ dị thì nghi ngờ liếc hắn một cái, Khánh vương bận rộn nhịn cười, tiếp tục bón cơm cho Nhạc Cẩn Ngôn, trong lòng cũng là hồi hộp.</w:t>
      </w:r>
      <w:r>
        <w:br w:type="textWrapping"/>
      </w:r>
      <w:r>
        <w:br w:type="textWrapping"/>
      </w:r>
      <w:r>
        <w:t xml:space="preserve">Cơm nước xong, Khánh vương vừa bận rộn cho Nhạc Cẩn Ngôn uống bát canh, rửa mặt rửa chân, không nói gì liền ôm lên trên giường, bản thân cũng nằm lên đó, ôm Nhạc Cẩn Ngôn nói: “Ngủ đi ngủ đi, ngủ sớm một chút, dưỡng đủ tinh thần a.”</w:t>
      </w:r>
      <w:r>
        <w:br w:type="textWrapping"/>
      </w:r>
      <w:r>
        <w:br w:type="textWrapping"/>
      </w:r>
      <w:r>
        <w:t xml:space="preserve">Nhạc Cẩn Ngôn co người trong ngực Khánh vương, nhắm mắt lại, chỉ trong chốc lát hô hấp liền nhẹ đi. Khánh vương ôm trong ngực thân thể ấm áp, lòng ngứa ngáy khó nhịn, nhìn Nhạc Cẩn Ngôn ngủ say sưa, lông mi dài như hai cánh quạt, không nhịn được nhẹ nhàng hôn lên. Nhạc Cẩn Ngôn trong mơ cảm thấy ngứa, vung tay đánh vào mặt Khánh vương, Khánh vương ăn một tát này, buồn bực nắm tay Nhạc Cẩn Ngôn, ngậm trong miệng khẽ cắn, thấy Nhạc Cẩn Ngôn không kiên nhẫn giãy dụa thân thể, lúc này mới buông ra, cười hôn y một chút, nhẹ giọng nói: “Được rồi được rồi, không làm khó ngươi.” Ôm Nhạc Cẩn Ngôn, trong lòng an bình, ngủ thật say.</w:t>
      </w:r>
      <w:r>
        <w:br w:type="textWrapping"/>
      </w:r>
      <w:r>
        <w:br w:type="textWrapping"/>
      </w:r>
      <w:r>
        <w:t xml:space="preserve">Nhạc Cẩn Ngôn dùng kim châm vào huyệt đạo trên lòng bàn chân của Khang vương, nói “Dao”, Lục Thận Hành nhìn ngón chân Khang vương đã hoàn toàn biến thành màu đen, đưa một con dao sắc bén cho Nhạc Cẩn Ngôn, nói: “Độc này thật lợi hại.”</w:t>
      </w:r>
      <w:r>
        <w:br w:type="textWrapping"/>
      </w:r>
      <w:r>
        <w:br w:type="textWrapping"/>
      </w:r>
      <w:r>
        <w:t xml:space="preserve">Nhạc Cẩn Ngôn cắt một miếng nhỏ trên đầu ngón chân Khang vương, lấy tay nặn bóp, máu chảy ra toàn là màu đen, thở dài nói: “Độc này ở trong cơ thể của Khang vương ba mươi năm, cũng làm cho hắn chịu tội ba mươi năm, hôm nay rốt cục thoát ra.”</w:t>
      </w:r>
      <w:r>
        <w:br w:type="textWrapping"/>
      </w:r>
      <w:r>
        <w:br w:type="textWrapping"/>
      </w:r>
      <w:r>
        <w:t xml:space="preserve">Lục Thận Hành có chút lo lắng: “Cẩn Cẩn, ngươi nói người năm đó hạ độc biết chúng ta giải độc cho Khang vương liệu có thể tìm chúng ta gây phiền toái không?”</w:t>
      </w:r>
      <w:r>
        <w:br w:type="textWrapping"/>
      </w:r>
      <w:r>
        <w:br w:type="textWrapping"/>
      </w:r>
      <w:r>
        <w:t xml:space="preserve">Nhạc Cẩn Ngôn nhìn Lục Thận Hành một cái, an ủi hắn nói: “Người năm đó hạ độc là vì tranh đoạt ngôi vị thái tử, hôm nay đại cục đã định, độc của Khang vương giải cũng không sao.”</w:t>
      </w:r>
      <w:r>
        <w:br w:type="textWrapping"/>
      </w:r>
      <w:r>
        <w:br w:type="textWrapping"/>
      </w:r>
      <w:r>
        <w:t xml:space="preserve">Đang nói chuyện, máu của Khang vương đã trở chuyển thành màu đỏ, Nhạc Cẩn Ngôn cười: “Tốt lắm.” xức thuốc băng bó kỹ, vừa đi xem máu độc bên kia. Lục Thận Hành nói: “Tuy là vậy nhưng chúng ta vẫn nên cẩn thận chút.”</w:t>
      </w:r>
      <w:r>
        <w:br w:type="textWrapping"/>
      </w:r>
      <w:r>
        <w:br w:type="textWrapping"/>
      </w:r>
      <w:r>
        <w:t xml:space="preserve">Nhạc Cẩn Ngôn gật đầu, đổ hết máu độc của Khang vương đi, châm định thần châm lên người hắn. Khang vương tỉnh dậy, còn chút thất thần, Nhạc Cẩn Ngôn dìu hắn dậy, cười nói” “Vương gia, hàn độc trên người ngài đã trị hết, ngày sau chỉ cần uống thuốc điều dưỡng là đủ rồi.”</w:t>
      </w:r>
      <w:r>
        <w:br w:type="textWrapping"/>
      </w:r>
      <w:r>
        <w:br w:type="textWrapping"/>
      </w:r>
      <w:r>
        <w:t xml:space="preserve">Khang vương nghe vậy, giơ tay lên nhìn một cái, quả thấy lòng bàn tay lúc trước nhiễu khí xanh đã biến mất, lại nhìn trên người, màu da vẫn là tái nhợt, nhưng không có lộ ra loại tử khí xanh trắng, thậm chí có chút sáng bóng mơ hồ, trong lòng vui buồn lẫn lộn, kinh ngạc nước mất chảy xuống.</w:t>
      </w:r>
      <w:r>
        <w:br w:type="textWrapping"/>
      </w:r>
      <w:r>
        <w:br w:type="textWrapping"/>
      </w:r>
      <w:r>
        <w:t xml:space="preserve">Nhạc Cẩn Ngôn bận rộn lau nước mắt cho hắn, miệng nói: “Vương gia sao lại khóc, đây là chuyện vui, nên cười mới đúng a.” liếc Lục Thận Hành một cái, Lục Thận Hành gật đầu, lui ra khỏi phòng. Khang vương phi chạy tới, thấy Khang vương ngồi trên giường, tinh thần rất tốt, gọi một tiếng Vương gia nhưng không trả lời, liền nhào vào trước giường ôm lấy Khang vương khóc lớn lên.</w:t>
      </w:r>
      <w:r>
        <w:br w:type="textWrapping"/>
      </w:r>
      <w:r>
        <w:br w:type="textWrapping"/>
      </w:r>
      <w:r>
        <w:t xml:space="preserve">Khang vương ôm lấy vương phi, cũng là không ngừng rơi lệ. Khang vương mặc dù thân thể gầy yếu nhưng tình cảm hai vợ chồng rất sâu đậm, hôm nay Khang vương khỏi bệnh, Khang vương phi coi như là mây tan thấy mặt trời, tất nhiên trăm mối cảm xúc ngổn ngang. Hai vợ chồng ôm nhau khóc lóc, hai vợ chồng Tề Chá An chạy tới cũng nhịn không được rơi lệ theo.</w:t>
      </w:r>
      <w:r>
        <w:br w:type="textWrapping"/>
      </w:r>
      <w:r>
        <w:br w:type="textWrapping"/>
      </w:r>
      <w:r>
        <w:t xml:space="preserve">Nhạc Cẩn Ngôn giật nhẹ ống tay Tề Chá An, nói: “Cha, nương, chúng ta ra ngoài thôi, để cho hai người bọn họ ở bên nhau một chút.” Vợ chồng Tề Chá An lau nước mắt, đi theo Nhạc Cẩn Ngôn ra khỏi phòng.</w:t>
      </w:r>
      <w:r>
        <w:br w:type="textWrapping"/>
      </w:r>
      <w:r>
        <w:br w:type="textWrapping"/>
      </w:r>
      <w:r>
        <w:t xml:space="preserve">Tề Chá An nhìn Nhạc Cẩn Ngôn đang pha trà, nói: “Chương nhi, ngày mai là nguyên tiêu, con đến đây đi.”</w:t>
      </w:r>
      <w:r>
        <w:br w:type="textWrapping"/>
      </w:r>
      <w:r>
        <w:br w:type="textWrapping"/>
      </w:r>
      <w:r>
        <w:t xml:space="preserve">Nhạc Cẩn Ngôn cúi đầu, nhẹ giọng đáp: “Con đồng ý với Khánh vương ở chỗ của hắn rồi.”</w:t>
      </w:r>
      <w:r>
        <w:br w:type="textWrapping"/>
      </w:r>
      <w:r>
        <w:br w:type="textWrapping"/>
      </w:r>
      <w:r>
        <w:t xml:space="preserve">Tề Chá An thở dài, Tề phu nhân ôm lấy Nhạc Cẩn Ngôn, nói: “Vậy bữa trưa ăn ở đây được không?” Nhạc Cẩn Ngôn nhìn vẻ mặt chờ đợi của Tề phu nhân, gật đầu cười nói: “Vâng.”</w:t>
      </w:r>
      <w:r>
        <w:br w:type="textWrapping"/>
      </w:r>
      <w:r>
        <w:br w:type="textWrapping"/>
      </w:r>
      <w:r>
        <w:t xml:space="preserve">Nhạc Cẩn Ngôn giữ đơn thuốc, cùng Lục Thận Hành trở về. Hôm nay phải đi trước, trước nguyên tiêu là thời điểm náo nhiệt nhất, trên đường hối hả, Lục Thận Hành mở cửa sổ xe, không ngừng chỉ cho Nhạc Cẩn Ngôn những thứ mới lại trên đường. Đột nhiên Lục Thận Hành hét to một tiếng dừng xe, không đợi dừng hẳn liền nhảy xuống ra ngoài. Nhạc Cẩn Ngôn không biết vì sao, từ cửa sổ nhìn ra theo, thấy Lục Thận Hành chạy thẳng đến trước một cái quán nhỏ, một một bao đồ vật rồi chạy trở về.</w:t>
      </w:r>
      <w:r>
        <w:br w:type="textWrapping"/>
      </w:r>
      <w:r>
        <w:br w:type="textWrapping"/>
      </w:r>
      <w:r>
        <w:t xml:space="preserve">Lục Thận Hành vừa vào xe ngựa, Nhạc Cẩn Ngôn đã ngửi được mùi thơm quen thuộc, không khỏi vui mừng kêu lên: “Đậu phụ thối!” bận rộn xé chiếc bọc giấy, mở ra vừa nhìn, quả nhiên là mấy khối đậu phụ thối nướng lớn, cười đến híp cả mắt, cầm lấy một miếng nhét vào miệng.</w:t>
      </w:r>
      <w:r>
        <w:br w:type="textWrapping"/>
      </w:r>
      <w:r>
        <w:br w:type="textWrapping"/>
      </w:r>
      <w:r>
        <w:t xml:space="preserve">Lục Thận Hành cười hì hì lấy một bọc từ trong ngực ra, đưa đến trước mặt Nhạc Cẩn Ngôn: “Tương ớt.” Nhạc Cẩn Ngôn quả thực mừng đến phát khóc, cầm đậu phụ thối chấm dầu ớt, miệng chảy đầy mỡ, một tay cũng đen thui, vừa ăn vừa nói: “Thận Hành, mắt ngươi thật tốt. Ta không nghĩ tới Kinh Thành còn có thể ăn đậu phụ thối giống ở quê.”</w:t>
      </w:r>
      <w:r>
        <w:br w:type="textWrapping"/>
      </w:r>
      <w:r>
        <w:br w:type="textWrapping"/>
      </w:r>
      <w:r>
        <w:t xml:space="preserve">Lục Thận Hành cười nói: “Không hiểu sao ngươi lại có thể ăn thứ đồ thối muốn chết như vậy.” Nhạc Cẩn Ngôn vùi đầu ăn, “Ngươi không hiểu đâu, đậu phụ thối này ngửi thối nhưng ăn ngon cực kỳ. Ngươi ăn thử xem.” Cầm lấy miếng đậu phụ thối đưa lên miệng Lục Thận Hành.</w:t>
      </w:r>
      <w:r>
        <w:br w:type="textWrapping"/>
      </w:r>
      <w:r>
        <w:br w:type="textWrapping"/>
      </w:r>
      <w:r>
        <w:t xml:space="preserve">Lục Thận Hành tránh trái tránh phải, kêu lên: “Ta cũng thử nhiều năm nay rồi, vẫn không ăn được thứ đồ này, ngươi tự mình ăn đi.” Nhạc Cẩn Ngôn không thuận theo, dùng sức kéo hắn, đút một miếng vào miệng, cười mị mị hỏi: “Ăn ngon không?”</w:t>
      </w:r>
      <w:r>
        <w:br w:type="textWrapping"/>
      </w:r>
      <w:r>
        <w:br w:type="textWrapping"/>
      </w:r>
      <w:r>
        <w:t xml:space="preserve">Mặt Lục Thận Hành biến thành trái khổ qua, lung tung gật đầu nói: “Ngon, rất ngon.” Đem miếng đậu phụ thối kia nuốt xuống, nghẹn trợn cả mắt. Nhạc Cẩn Ngôn cười xong thuận khí cho hắn, đang đùa thì xe ngựa đã dừng trước cửa Khánh vương phủ.</w:t>
      </w:r>
      <w:r>
        <w:br w:type="textWrapping"/>
      </w:r>
      <w:r>
        <w:br w:type="textWrapping"/>
      </w:r>
      <w:r>
        <w:t xml:space="preserve">Khánh vương đang tiễn Vương Trọng Tuyên ra ngoài, thấy xe ngựa, cười nói với Vương Trọng Tuyên: “Hôm nay Ngôn nhi trở về sớm quá.”</w:t>
      </w:r>
      <w:r>
        <w:br w:type="textWrapping"/>
      </w:r>
      <w:r>
        <w:br w:type="textWrapping"/>
      </w:r>
      <w:r>
        <w:t xml:space="preserve">Vương Trọng Tuyên nói: “Lâu lắm rồi không gặp tiểu Nhạc, vừa đúng lúc.” Đang nói thì Nhạc Cẩn Ngôn ra khỏi xe, trong ngực ôm châm cụ của y, nhìn thấy Vương Trọng Tuyên, vui mừng gọi một tiếng: “Vương đại nhân!” vội vàng chạy tới.</w:t>
      </w:r>
      <w:r>
        <w:br w:type="textWrapping"/>
      </w:r>
      <w:r>
        <w:br w:type="textWrapping"/>
      </w:r>
      <w:r>
        <w:t xml:space="preserve">Nhạc Cẩn Ngôn chạy đến trước mặt Vương Trọng Tuyên, cười nói: “Vương đại nhân, lâu lắm không gặp. Cảm ơn cái nỏ của ngươi.”</w:t>
      </w:r>
      <w:r>
        <w:br w:type="textWrapping"/>
      </w:r>
      <w:r>
        <w:br w:type="textWrapping"/>
      </w:r>
      <w:r>
        <w:t xml:space="preserve">Vương Trọng Tuyên nhìn Khánh vương một cái, Khánh vương cúi đầu khụ một tiếng, Vương Trọng Tuyên trong bụng hiểu rõ, mỉm cười nói: “Không cần khách khí. Ngươi thích không?” Nhạc Cẩn Ngôn gật đầu: “Ta rất thích. Đa tạ Vương đại nhân.”</w:t>
      </w:r>
      <w:r>
        <w:br w:type="textWrapping"/>
      </w:r>
      <w:r>
        <w:br w:type="textWrapping"/>
      </w:r>
      <w:r>
        <w:t xml:space="preserve">Vương Trọng Tuyên nói: “Tiểu Nhạc đại phu, hôm nay ta có chút việc cáo từ trước, ngày mai gặp lại.” Nhạc Cẩn Ngôn cười nói: “Được, vậy ngày mai gặp lại.” Vương Trọng Tuyên cười cười, lên ngựa đi.</w:t>
      </w:r>
      <w:r>
        <w:br w:type="textWrapping"/>
      </w:r>
      <w:r>
        <w:br w:type="textWrapping"/>
      </w:r>
      <w:r>
        <w:t xml:space="preserve">Khánh vương nắm tay Nhạc Cẩn Ngôn, nói: “Hôm nay sao về sớm thế?” Nhạc Cẩn Ngôn nói: “Hôm nay chẳng qua là bài độc thôi, cho nên nhanh hơn một chút.”</w:t>
      </w:r>
      <w:r>
        <w:br w:type="textWrapping"/>
      </w:r>
      <w:r>
        <w:br w:type="textWrapping"/>
      </w:r>
      <w:r>
        <w:t xml:space="preserve">Khánh vương bỗng nhiên nhíu mày, cúi sát vào Nhạc Cẩn Ngôn ngửi ngửi: “Đây là mùi gì? Thật thối.” Lục Thận Hành nghe được cười ha ha, nói: “Đây là đậu phụ thối mà Cẩn Cẩn thích ăn nhất.”</w:t>
      </w:r>
      <w:r>
        <w:br w:type="textWrapping"/>
      </w:r>
      <w:r>
        <w:br w:type="textWrapping"/>
      </w:r>
      <w:r>
        <w:t xml:space="preserve">Khánh vương cũng cười, Nhạc Cẩn Ngôn có chút đỏ mặt, nhẹ giọng nói: “Đậu phụ thối ăn thật ngon mà.”</w:t>
      </w:r>
      <w:r>
        <w:br w:type="textWrapping"/>
      </w:r>
      <w:r>
        <w:br w:type="textWrapping"/>
      </w:r>
      <w:r>
        <w:t xml:space="preserve">Khánh vương nhìn Nhạc Cẩn Ngôn, trên mặt mang chút đỏ ửng, lông mi dài rũ xuống, vẻ mặt ngượng ngùng, thật sự là yêu đến tận xương, ôn nhu nói: “Ngươi nếu thích thì hôm nào ta dẫn ngươi ăn đủ thì thôi.” Nhạc Cẩn Ngôn giương mắt, vui mừng nói: “Tứ ca không chê nó thối sao?”</w:t>
      </w:r>
      <w:r>
        <w:br w:type="textWrapping"/>
      </w:r>
      <w:r>
        <w:br w:type="textWrapping"/>
      </w:r>
      <w:r>
        <w:t xml:space="preserve">Khánh vương muốn trả lời, Lục Thận Hành ở một bên nghe được, đoạt lấy châm cụ của Nhạc Cẩn Ngôn: “Các ngươi thong thả nói, ta đi vào trước tìm Tiêu Hoài Chân đây.” Nhanh như chớp trốn mất dạng.</w:t>
      </w:r>
      <w:r>
        <w:br w:type="textWrapping"/>
      </w:r>
      <w:r>
        <w:br w:type="textWrapping"/>
      </w:r>
      <w:r>
        <w:t xml:space="preserve">Nhạc Cẩn Ngôn nhìn bóng lưng Lục Thận Hành, cười lắc dầu, vừa nhấc mắt thấy Khánh vương nhìn mình chằm chằm, ánh mắt nóng rực cố chấp, mặt liền nóng lên như có lửa thiêu, đầu không nhịn được lại cúi xuống. Khánh vương kéo Nhạc Cẩn Ngôn, tiến tới bên tai nhẹ giọng nói: “Ngôn nhi, ngày mai ngươi có cần tới Khang vương phủ không?”</w:t>
      </w:r>
      <w:r>
        <w:br w:type="textWrapping"/>
      </w:r>
      <w:r>
        <w:br w:type="textWrapping"/>
      </w:r>
      <w:r>
        <w:t xml:space="preserve">Hơi thở ấm áp của Khánh vương truyền vào tai Nhạc Cẩn Ngôn, y chỉ cảm thấy một trận tê dại, co cổ lại, thấp giọng nói: “Ta đồng ý với nương qua ăn cơm trưa.”</w:t>
      </w:r>
      <w:r>
        <w:br w:type="textWrapping"/>
      </w:r>
      <w:r>
        <w:br w:type="textWrapping"/>
      </w:r>
      <w:r>
        <w:t xml:space="preserve">Khánh vương khẽ cắn lỗ tai Nhạc Cẩn Ngôn, có chút tức giận nói: “Tức chết ta.” Nghĩ một chút, nở nụ cười nói: “Không còn cách nào khác.” Gọi tiểu tư chuẩn bị lương khô, kéo Nhạc Cẩn Ngôn ra ngoài.</w:t>
      </w:r>
      <w:r>
        <w:br w:type="textWrapping"/>
      </w:r>
      <w:r>
        <w:br w:type="textWrapping"/>
      </w:r>
      <w:r>
        <w:t xml:space="preserve">Nhạc Cẩn Ngôn hỏi: “Tứ ca, chúng ta đi đâu thế?”</w:t>
      </w:r>
      <w:r>
        <w:br w:type="textWrapping"/>
      </w:r>
      <w:r>
        <w:br w:type="textWrapping"/>
      </w:r>
      <w:r>
        <w:t xml:space="preserve">Khánh vương không đáp lại y, ra tới cửa, tiểu tư đã chuẩn bị ngựa xong, Khánh vương ôm Nhạc Cẩn Ngôn lên ngựa trước, sau đó cũng lật người nhảy lên ngựa, nhận áo choàng tiểu tư đưa tới, bọc kín Nhạc Cẩn Ngôn lại rồi mới nói: “Chúng ta đi ôn tuyền ở Tây Giao.” Thúc vào bụng ngựa, Đạp Vân liền phóng đi.</w:t>
      </w:r>
      <w:r>
        <w:br w:type="textWrapping"/>
      </w:r>
      <w:r>
        <w:br w:type="textWrapping"/>
      </w:r>
      <w:r>
        <w:t xml:space="preserve">Ôn tuyền kia ở trong khe núi ở Tây Giao, có một phòng nhỏ dựng bên cạnh. Trên núi tràn đầy tuyết đọng, ôn tuyền này lại nóng hầm hập, nhiệt độ xung quanh cao hơn nơi khác rất nhiều. Khánh vương mở cửa để Nhạc Cẩn Ngôn đi vào trước, y tò mò vào nhà, chỉ thấy bên trong rất đơn giản, có một cái giường, một cái bàn cùng mấy cái ghế, trên bàn đặt bình nước cùng chén trà, còn có một chiếc tủ rất lớn đặt ở góc tường, trên mặt đất có chậu than, chẳng qua không có lửa, gian phòng khá sạch sẽ, giống như trước đây không lâu đã có người đến quét dọn qua.</w:t>
      </w:r>
      <w:r>
        <w:br w:type="textWrapping"/>
      </w:r>
      <w:r>
        <w:br w:type="textWrapping"/>
      </w:r>
      <w:r>
        <w:t xml:space="preserve">Khánh vương buộc Đạp Vân xong liền bước vào phòng, thấy Nhạc Cẩn Ngôn nhẹ nhàng giậm chân, tới bên cạnh ôm y, cười nói: “Lạnh sao? Chúng ta vào ôn tuyền ngâm đi, vừa giải lao vừa chống lạnh.”</w:t>
      </w:r>
      <w:r>
        <w:br w:type="textWrapping"/>
      </w:r>
      <w:r>
        <w:br w:type="textWrapping"/>
      </w:r>
      <w:r>
        <w:t xml:space="preserve">Ôn tuyền là một cái ao xây bằng đá xanh, rất rộng rãi, nước trong vô cùng, trên mặt nước là hơi nước nóng bốc hơi, nhìn ở trong mắt Nhạc Cẩn Ngôn thực sự là quá mức hấp dẫn, y khẩn cấp cởi quần áo ra để lên tảng đá, cẩn thận đi vào trong ao, cảm giác nước suối có chút nóng nhưng làm cho từng lỗ chân lông giãn ra, thật sự là vô cùng thoải mái.</w:t>
      </w:r>
      <w:r>
        <w:br w:type="textWrapping"/>
      </w:r>
      <w:r>
        <w:br w:type="textWrapping"/>
      </w:r>
      <w:r>
        <w:t xml:space="preserve">Nhạc Cẩn Ngôn tìm một cái bậc đá để tựa vào, chỉ lộ đầu trên mặt nước, thích ý hô lên, thấy Khánh vương áo mũ chỉnh tề đứng bên cạnh ao, ngoắc hắn nói: “Tứ ca, mau xuống đây, trong nước thật thoải mái.”</w:t>
      </w:r>
      <w:r>
        <w:br w:type="textWrapping"/>
      </w:r>
      <w:r>
        <w:br w:type="textWrapping"/>
      </w:r>
    </w:p>
    <w:p>
      <w:pPr>
        <w:pStyle w:val="Heading2"/>
      </w:pPr>
      <w:bookmarkStart w:id="165" w:name="chương-38"/>
      <w:bookmarkEnd w:id="165"/>
      <w:r>
        <w:t xml:space="preserve">38. Chương 38</w:t>
      </w:r>
    </w:p>
    <w:p>
      <w:pPr>
        <w:pStyle w:val="Compact"/>
      </w:pPr>
      <w:r>
        <w:br w:type="textWrapping"/>
      </w:r>
      <w:r>
        <w:br w:type="textWrapping"/>
      </w:r>
      <w:r>
        <w:t xml:space="preserve">Vừa là lúc hoàng hôn, Nhạc Cẩn Ngôn nửa người đều ở trong mặt nước, tóc đen ướt đẫm sau gáy, bọt nước lăn xuống trên thân thể thon dài, theo ánh nắng chiều lóe sáng trong suốt, đôi môi nóng rực, đỏ tươi ướt át. Khánh vương liền cảm thấy xoang mũi nóng lên, bận rộn bịt lỗ mũi, khoát tay với Nhạc Cẩn Ngôn, không yên mà chạy về phòng nhỏ.</w:t>
      </w:r>
      <w:r>
        <w:br w:type="textWrapping"/>
      </w:r>
      <w:r>
        <w:br w:type="textWrapping"/>
      </w:r>
      <w:r>
        <w:t xml:space="preserve">Nhạc Cẩn Ngôn không hiểu vì sao, vừa ngồi xuống nghỉ một hồi, mặt trời liền lặn xuống, bóng đêm bao phủ khắp nơi, một vầng trăng tròn sáng tỏ giữa bầu trời đêm. Y ngửa đầu nhìn trăng sáng, quay đầu lại thấy Khánh vương đã đi đến cạnh ao, hướng y cười nhẹ một cái, bắt đầu cởi quần áo.</w:t>
      </w:r>
      <w:r>
        <w:br w:type="textWrapping"/>
      </w:r>
      <w:r>
        <w:br w:type="textWrapping"/>
      </w:r>
      <w:r>
        <w:t xml:space="preserve">Khánh vương không chút hoang mang cởi áo ngoài, áo trong, lộ ra thân thể cao lớn kiện mỹ, lại đem quần áo xếp chỉnh tề, cầm dầu tắm trên tay từ từ đi vào trong ao. Nhạc Cẩn Ngôn nhìn Khánh vương từng bước hướng về phía này, cảm thấy trái tim nhảy thình thịch, có chút sợ lại có chút mong đợi, trong đầu không ngừng hò hét, miệng há ra ngây ngốc nhìn Khánh vương.</w:t>
      </w:r>
      <w:r>
        <w:br w:type="textWrapping"/>
      </w:r>
      <w:r>
        <w:br w:type="textWrapping"/>
      </w:r>
      <w:r>
        <w:t xml:space="preserve">Khánh vương đến bên cạnh Nhạc Cẩn Ngôn, đặt dầu tắm lên đài đá, nhìn bộ dạng ngốc ngốc của Nhạc Cẩn Ngôn, vỗ đầu y cười: “Ngôn nhi, ta thấy ngươi nhìn trăng ngẩn người, nghĩ gì thế?”</w:t>
      </w:r>
      <w:r>
        <w:br w:type="textWrapping"/>
      </w:r>
      <w:r>
        <w:br w:type="textWrapping"/>
      </w:r>
      <w:r>
        <w:t xml:space="preserve">Nhạc Cẩn Ngôn a một tiếng, cười ngốc một chút, gãi gãi đầu nói: “Ta nghĩ tới lúc bé đón nguyên tiêu.” Khánh vương cầm tóc dài của Nhạc Cẩn Ngôn, nói: “Ngươi xoay đi chỗ khác, ta gội đầu cho ngươi.”</w:t>
      </w:r>
      <w:r>
        <w:br w:type="textWrapping"/>
      </w:r>
      <w:r>
        <w:br w:type="textWrapping"/>
      </w:r>
      <w:r>
        <w:t xml:space="preserve">Nhạc Cẩn Ngôn nghe lời xoay người sang chỗ khác, ngẩng đầu lên, đem cả đầu tóc đen ngâm vào trong nước. Khánh vương nhìn cần cổ thon dài của y, làn da dưới ánh trăng lóe lên như tơ lụa, nuốt một ngụm nước miếng, cố gắng dời mắt đi, xoa dầu lên tóc Nhạc Cẩn Ngôn rồi gội, trong miệng hỏi: “Lúc bé, tết nguyên tiêu của ngươi qua như thế nào?”</w:t>
      </w:r>
      <w:r>
        <w:br w:type="textWrapping"/>
      </w:r>
      <w:r>
        <w:br w:type="textWrapping"/>
      </w:r>
      <w:r>
        <w:t xml:space="preserve">Nhạc Cẩn Ngôn nhìn trăng sáng, cười nói: “Khi đó Thận Hành còn chưa tới, Nhạc sư phụ cùng sư phụ cũng không biết nấu cơm, toàn là Ngô đại ca tự mình làm, nấu mì gạo nếp, làm bánh vừng, một lúc là làm xong bữa cơm nguyên tiêu, khi đó ta còn nhỏ, luôn ngồi nhìn chằm chằm ở góc bếp, mỗi lần nấu xong một món, Ngô đại ca đều múc ra bát nhỏ cho ta ăn trước.”</w:t>
      </w:r>
      <w:r>
        <w:br w:type="textWrapping"/>
      </w:r>
      <w:r>
        <w:br w:type="textWrapping"/>
      </w:r>
      <w:r>
        <w:t xml:space="preserve">Khánh vương nói: “Ngô đại ca đối với ngươi không tồi chút nào.”</w:t>
      </w:r>
      <w:r>
        <w:br w:type="textWrapping"/>
      </w:r>
      <w:r>
        <w:br w:type="textWrapping"/>
      </w:r>
      <w:r>
        <w:t xml:space="preserve">Nhạc Cẩn Ngôn nói: “Đúng vậy, Ngô đại ca là người đối xử tốt với ta nhất trên đời này, à, còn có Nhạc sư phụ, sư phụ, Thận hành cũng đối với ta rất tốt.” Khánh vương cười nói: “Còn ta thì sao? Có tốt không?”</w:t>
      </w:r>
      <w:r>
        <w:br w:type="textWrapping"/>
      </w:r>
      <w:r>
        <w:br w:type="textWrapping"/>
      </w:r>
      <w:r>
        <w:t xml:space="preserve">Nhạc Cẩn Ngôn thấy mặt nóng bừng, không nói chuyện. Khánh vương thả tóc Nhạc Cẩn Ngôn, kéo y qua, cúi đầu nhìn mắt y, nhẹ giọng hỏi: “Ngôn nhi, ngươi nói xem, ta đối với ngươi có tốt không?”</w:t>
      </w:r>
      <w:r>
        <w:br w:type="textWrapping"/>
      </w:r>
      <w:r>
        <w:br w:type="textWrapping"/>
      </w:r>
      <w:r>
        <w:t xml:space="preserve">Nhạc Cẩn Ngôn sợ hãi nhìn xung quanh, Khánh vương lấy tay giữ lấy mặt của y, buộc y đối diện với mình, lại hỏi một lần: “Ngôn nhi, ta có đối tốt với ngươi không?”</w:t>
      </w:r>
      <w:r>
        <w:br w:type="textWrapping"/>
      </w:r>
      <w:r>
        <w:br w:type="textWrapping"/>
      </w:r>
      <w:r>
        <w:t xml:space="preserve">Nhạc Cẩn Ngôn nhìn ánh mắt Khánh vương, tối tăm thâm trầm như muốn hút cả hồn phách của y vào, hốt hoảng nói: “Tốt.”</w:t>
      </w:r>
      <w:r>
        <w:br w:type="textWrapping"/>
      </w:r>
      <w:r>
        <w:br w:type="textWrapping"/>
      </w:r>
      <w:r>
        <w:t xml:space="preserve">Khánh vương cười, cúi đầu hôn lên môi Nhạc Cẩn Ngôn, ôm y vào lòng, thở dài nói: “Ngôn nhi, ta thật thích ngươi. Ngươi có thích ta không?”</w:t>
      </w:r>
      <w:r>
        <w:br w:type="textWrapping"/>
      </w:r>
      <w:r>
        <w:br w:type="textWrapping"/>
      </w:r>
      <w:r>
        <w:t xml:space="preserve">Da thịt hai người kề cận, Nhạc Cẩn Ngôn cảm thấy thân thể Khánh vương nóng rực, còn nóng hơn cả nước ôn tuyền, làm thân thể y không tự chủ được cũng nóng lên theo, trong lòng có chút ngọt ngào lại có chút lo sợ nghi hoặc, nhìn trăng trên trời một chút, trăng sáng tỏ, tâm ý của y cũng không có chỗ nào để ẩn nấp. Y nghĩ: “Chính là sai, sai lầm rồi.” thở dài một hơi, nắm chặt tay Khánh vương, tựa vào lồng ngực hắn, thấp giọng nói: “Thích.”</w:t>
      </w:r>
      <w:r>
        <w:br w:type="textWrapping"/>
      </w:r>
      <w:r>
        <w:br w:type="textWrapping"/>
      </w:r>
      <w:r>
        <w:t xml:space="preserve">Khánh vương hôn miệng Nhạc Cẩn Ngôn, nụ hôn này vô cùng dịu dàng lại cũng bá đạo, trằn trọc, liếm mút, truy đuổi, cướp đoạt, Nhạc Cẩn Ngôn không có cách nào hô hấp, không cách nào suy nghĩ, toàn thân như nhũn ra, may mà Khánh vương nắm chặt hông của y, nếu không nhất định sẽ ngã vào nước. Đợi Khánh vương hôn xong, Nhạc Cẩn Ngôn không thể đứng yên, chỉ có thể dựa vào người Khánh vương há miệng thở dốc.</w:t>
      </w:r>
      <w:r>
        <w:br w:type="textWrapping"/>
      </w:r>
      <w:r>
        <w:br w:type="textWrapping"/>
      </w:r>
      <w:r>
        <w:t xml:space="preserve">Khánh vương nhìn Nhạc Cẩn Ngôn trong ngực, sắc mặt ửng hồng, hô hấp không yên, trong mắt nhiễm một tầng hơi nước, ánh trăng chiếu lên phát sáng giống như sao trên trời. Khánh vương nhẹ vuốt mặt y, giọng khàn khàn: “Ngôn nhi, ta muốn ngươi, có thể không?”</w:t>
      </w:r>
      <w:r>
        <w:br w:type="textWrapping"/>
      </w:r>
      <w:r>
        <w:br w:type="textWrapping"/>
      </w:r>
      <w:r>
        <w:t xml:space="preserve">Nhạc Cẩn Ngôn nhẹ run một cái, hai mắt nhắm lại, rất nhỏ giọng nói: “Không nên ở đây, về phòng đi.” Trên mặt đã hồng thấu.</w:t>
      </w:r>
      <w:r>
        <w:br w:type="textWrapping"/>
      </w:r>
      <w:r>
        <w:br w:type="textWrapping"/>
      </w:r>
      <w:r>
        <w:t xml:space="preserve">Khánh vương nghe một tiếng này như nghe thấy tiếng trời, linh hồn cũng muốn bay ra, ôm lấy Nhạc Cẩn Ngôn bước ra khỏi ao, lấy ngoại bào của mình bọc y lại, lung tung choàng áo lên liền lao vào phòng nhỏ.</w:t>
      </w:r>
      <w:r>
        <w:br w:type="textWrapping"/>
      </w:r>
      <w:r>
        <w:br w:type="textWrapping"/>
      </w:r>
      <w:r>
        <w:t xml:space="preserve">Khánh vương vừa trở về lúc trước là để đốt lò than, đẩy cửa ra liền cảm giác căn phòng ấm áp như mùa xuân. Nhạc Cẩn Ngôn nhắm mắt, cảm giác mình được thả lên giường, phía dưới là đệm giường mềm mại, tiếp theo là Khánh vương nhẹ nhàng đè lên, trong lòng dâng lên một trận bối rối, toàn thân không thể ức chế mà khẽ run.</w:t>
      </w:r>
      <w:r>
        <w:br w:type="textWrapping"/>
      </w:r>
      <w:r>
        <w:br w:type="textWrapping"/>
      </w:r>
      <w:r>
        <w:t xml:space="preserve">Khánh vương cảm thấy Nhạc Cẩn Ngôn bối rối, ôn nhu nói: “Ngôn nhi đừng sợ, ta sẽ không làm ngươi bị thương.” Nhẹ nhàng hôn lên mí mắt Nhạc Cẩn Ngôn, nói: “Ngôn nhi, ngươi mở mắt nhìn ta đi.”</w:t>
      </w:r>
      <w:r>
        <w:br w:type="textWrapping"/>
      </w:r>
      <w:r>
        <w:br w:type="textWrapping"/>
      </w:r>
      <w:r>
        <w:t xml:space="preserve">Nhạc Cẩn Ngôn từ từ mở mắt ra, nhìn thấy Khánh vương ôn nhu nhìn mình, bối rối trong lòng chợt giảm đi phân nửa, nhẹ giọng gọi: “Tứ ca.”</w:t>
      </w:r>
      <w:r>
        <w:br w:type="textWrapping"/>
      </w:r>
      <w:r>
        <w:br w:type="textWrapping"/>
      </w:r>
      <w:r>
        <w:t xml:space="preserve">Khánh vương đáp một tiếng, hôn lên trán Nhạc Cẩn Ngôn, hỏi: “Ngôn nhi còn sợ sao?”</w:t>
      </w:r>
      <w:r>
        <w:br w:type="textWrapping"/>
      </w:r>
      <w:r>
        <w:br w:type="textWrapping"/>
      </w:r>
      <w:r>
        <w:t xml:space="preserve">Nhạc Cẩn Ngôn lắc đầu, Khánh vương cười nhẹ một tiếng, môi dần dần rời xuống hôn lên cổ Nhạc Cẩn Ngôn, lưu luyến một hồi lâu lại xuống xương quai xanh, nhẹ nhàng gặm cắn. Nhạc Cẩn Ngôn cảm thấy toàn thân chưa bao giờ nóng như thế, chỗ bị Khánh vương hôn qua lại càng giống như có ngọn lửa cháy, đầu có chút váng vất, ngượng ngùng không dứt, nhắm mắt thật chặt, đột nhiên Khánh vương tán thưởng nói: “Quả là màu hồng phấn xinh đẹp nha.”</w:t>
      </w:r>
      <w:r>
        <w:br w:type="textWrapping"/>
      </w:r>
      <w:r>
        <w:br w:type="textWrapping"/>
      </w:r>
      <w:r>
        <w:t xml:space="preserve">Khánh vương cảm giác toàn thân Nhạc Cẩn Ngôn nóng lên, tiếp theo thấy thân thể Nhạc Cẩn Ngôn từ từ biến thành màu hồng phấn xinh đẹp, da thịt trơn bóng như tỏa sáng, không khỏi than nhẹ một tiếng, lại thấy Nhạc Cẩn Ngôn co người lại, vùi mặt vào gối, biết là y xấu hổ nên vừa vỗ nhẹ, vừa tinh tế hôn lên phía sau lưng y, khi Khánh vương hôn đến xương cùng, Nhạc Cẩn Ngôn thở nhẹ một tiếng, lật người nói: “Đừng!”</w:t>
      </w:r>
      <w:r>
        <w:br w:type="textWrapping"/>
      </w:r>
      <w:r>
        <w:br w:type="textWrapping"/>
      </w:r>
      <w:r>
        <w:t xml:space="preserve">Khánh vương tà tà cười một tiếng, nói: “Được, vậy ta hôn đằng trước.”</w:t>
      </w:r>
      <w:r>
        <w:br w:type="textWrapping"/>
      </w:r>
      <w:r>
        <w:br w:type="textWrapping"/>
      </w:r>
      <w:r>
        <w:t xml:space="preserve">Nói xong liền hôn lên môi y, ôm lấy Nhạc Cẩn Ngôn đặt lên đùi mình, một bên cùng y môi lưỡi giao triền, một bên đốt lửa xung quanh thân thể y. Khánh vương lăn lộn trên tình trường nhiều năm, kỹ thuật hôn quả thực cao siêu vô cùng, Nhạc Cẩn Ngôn lại hoàn toàn là tờ giấy trắng, làm sao chống lại thủ đoạn của hắn được. Nhiều lần bị hôn đến đầu óc choáng váng, cảm thấy bụng vừa nóng vừa khó chịu, không khỏi nắm chặt cánh tay Khánh vương, khó nhịn giãy dụa thân thể.</w:t>
      </w:r>
      <w:r>
        <w:br w:type="textWrapping"/>
      </w:r>
      <w:r>
        <w:br w:type="textWrapping"/>
      </w:r>
      <w:r>
        <w:t xml:space="preserve">Khánh vương sớm nhiệt tình như lửa, nơi đó cũng đã cứng rắn như sát, bị Nhạc Cẩn Ngôn cọ như vậy thiếu chút nữa đầu hàng, muốn trực đảo hoàng long, nhưng trong lòng yêu thương Nhạc Cẩn Ngôn, rốt cục nhịn xuống kiên nhẫn lấy lòng y, một tay đặt lên tiểu huynh đệ của Nhạc Cẩn Ngôn, nhẹ nhàng vuốt ve.</w:t>
      </w:r>
      <w:r>
        <w:br w:type="textWrapping"/>
      </w:r>
      <w:r>
        <w:br w:type="textWrapping"/>
      </w:r>
      <w:r>
        <w:t xml:space="preserve">Nhạc Cẩn Ngôn lúc nhỏ bị nhiễm lạnh khiến cho nơi đó của y phát triển chậm so với người khác, đến nay còn chưa từng xuất t***, trước kia các sư phụ vì sợ y thương tâm khổ sở nên cũng không nhắc đến những thứ này, giờ bị Khánh vương cầm lấy vuốt ve, càng ngày càng nóng, càng ngày càng trướng, không biết làm thế nào, trong lòng sợ hãi, cảm giác tiểu huynh đệ trướng không nhịn được, có cảm giác buồn tiểu liền mạng chịu đựng, vừa thẹn lại vừa vội vừa sợ, nhịn không được ô ô khóc lên.</w:t>
      </w:r>
      <w:r>
        <w:br w:type="textWrapping"/>
      </w:r>
      <w:r>
        <w:br w:type="textWrapping"/>
      </w:r>
      <w:r>
        <w:t xml:space="preserve">Khánh vương thấy Nhạc Cẩn Ngôn đã trướng, nảy lên hai cái, mắt thấy sẽ xuất tinh rồi lại không có động tĩnh, Nhạc Cẩn Ngôn cũng khóc lên, hắn liền kinh hãi, thả tay ra ôm lấy Nhạc Cẩn Ngôn nói: “Ngôn nhi, ngươi làm sao vậy? Khó chịu à?”</w:t>
      </w:r>
      <w:r>
        <w:br w:type="textWrapping"/>
      </w:r>
      <w:r>
        <w:br w:type="textWrapping"/>
      </w:r>
      <w:r>
        <w:t xml:space="preserve">Nhạc Cẩn Ngôn khói nói: “Nơi đó thật trướng khó chịu, ta sợ.”</w:t>
      </w:r>
      <w:r>
        <w:br w:type="textWrapping"/>
      </w:r>
      <w:r>
        <w:br w:type="textWrapping"/>
      </w:r>
      <w:r>
        <w:t xml:space="preserve">Khánh vương nghe vậy không dám tin, hỏi lại Nhạc Cẩn Ngôn: “Ngôn nhi, trước kia ngươi chưa từng xuất t*** sao?”</w:t>
      </w:r>
      <w:r>
        <w:br w:type="textWrapping"/>
      </w:r>
      <w:r>
        <w:br w:type="textWrapping"/>
      </w:r>
      <w:r>
        <w:t xml:space="preserve">Nhạc Cẩn Ngôn cúi dầu, nhỏ giọng nói: “Chưa từng.” y tự nhiên biết nam tử đến tuổi này mà còn chưa từng xuất t*** thì không phải là chuyện gì đáng khoe.</w:t>
      </w:r>
      <w:r>
        <w:br w:type="textWrapping"/>
      </w:r>
      <w:r>
        <w:br w:type="textWrapping"/>
      </w:r>
      <w:r>
        <w:t xml:space="preserve">Khánh vương thở dài: “Ngươi là đại phu, chẳng lẽ không biết khi nam tử động tình sẽ xuất t*** sao?”</w:t>
      </w:r>
      <w:r>
        <w:br w:type="textWrapping"/>
      </w:r>
      <w:r>
        <w:br w:type="textWrapping"/>
      </w:r>
      <w:r>
        <w:t xml:space="preserve">Nhạc Cẩn Ngôn cúi đầu thấp hơn nữa: “Ta biết, nhưng trên sách nói nam tử xuất ra sẽ rất thoải mái, nhưng vừa rồi ta thấy trướng, rất khó chịu, hơn nữa, hơn nữa…” y ngập ngừng hồi lâu: “Ta còn cảm giác buồn tiểu.”</w:t>
      </w:r>
      <w:r>
        <w:br w:type="textWrapping"/>
      </w:r>
      <w:r>
        <w:br w:type="textWrapping"/>
      </w:r>
      <w:r>
        <w:t xml:space="preserve">Trong lòng Nhạc Cẩn Ngôn cực kỳ khổ sở, y biết mình dậy thì muộn, đối với nam tử mà nói thì đây cũng coi là một loại sỉ nhục, hôm nay bị vạch trần trước mặt Khánh vương, làm y càng thương tâm, cúi đầu không dám ngẩng lên, vành mắt đã sớm đỏ, lại chỉ lấy tay vò lấy đệm giường.</w:t>
      </w:r>
      <w:r>
        <w:br w:type="textWrapping"/>
      </w:r>
      <w:r>
        <w:br w:type="textWrapping"/>
      </w:r>
      <w:r>
        <w:t xml:space="preserve">Khánh vương thấy Nhạc Cẩn Ngôn ủ rũ, trong lòng thương yêu ôm chặt lấy y nói: “Ngôn nhi chớ vội, ta nói cho ngươi biết, vừa rồi lúc ngươi muốn đi tiểu chính là sắp xuất t***, ngươi đừng chịu đựng, để nó ra ngoài là tốt rồi.” hắn hôn Nhạc Cẩn Ngôn, nói tiếp: “Chúng ta lại đến.” vừa nói chuyện đã hôn một đường từ ngực xuống bụng Nhạc Cẩn Ngôn.</w:t>
      </w:r>
      <w:r>
        <w:br w:type="textWrapping"/>
      </w:r>
      <w:r>
        <w:br w:type="textWrapping"/>
      </w:r>
      <w:r>
        <w:t xml:space="preserve">Nhạc Cẩn Ngôn nhắm hai mắt, cảm giác môi lưỡi của Khánh vương đang dao động trên người mình, thân thể lại nóng lên, tiểu huynh đệ lại trước, dodojot nhiên bị bao trùm ở một nơi ấm áp ẩm ướt, thoáng chốc một cảm giác tê dại khó tả đánh lên não, Nhạc Cẩn Ngôn không khỏi hừ một cái. Trong lúc hoảng hốt, Nhạc Cẩn Ngôn cảm nhận được nơi ấm áp bao bọc lấy mình kia bắt đầu hoạt động, loại cảm giác kích thích này khiến Nhạc Cẩn Ngôn toàn thân run sợ, thở hổn hển mở mắt ra, lại khiếp sợ thấy Khánh vương đang ở giữa hai chân mình, ngậm lấy nơi đó, dao động lên xuống, y không khỏi hoảng loạn kéo Khánh vương ra, kêu lên: “Tứ ca, đừng ngậm nơi đó, bẩn lắm.”</w:t>
      </w:r>
      <w:r>
        <w:br w:type="textWrapping"/>
      </w:r>
      <w:r>
        <w:br w:type="textWrapping"/>
      </w:r>
      <w:r>
        <w:t xml:space="preserve">Khánh vương đưa mắt nhìn Nhạc Cẩn Ngôn cười một tiếng, nói: “Trên người Ngôn nhi không có chỗ nào bẩn cả.” tiếp tục ngậm nơi đó của Nhạc Cẩn Ngôn mà dao động, hình ảnh dâm mỹ vô cùng, Nhạc Cẩn Ngôn đã bao giờ gặp qua cảnh này, không thể kiềm chế được, tiểu huynh đệ nhảy lên hai cái trong miệng Khánh vương, thân thể co rút một trận, một cỗ nhiệt lưu phun ra, hẳn là bắn vào miệng Khánh vương.</w:t>
      </w:r>
      <w:r>
        <w:br w:type="textWrapping"/>
      </w:r>
      <w:r>
        <w:br w:type="textWrapping"/>
      </w:r>
      <w:r>
        <w:t xml:space="preserve">Khánh vương vội vàng không kịp chuẩn bị, sặc đến ho lên, trong miệng tràn ra dịch trắng, không nói lên lời. Nhạc Cẩn Ngôn co quắp chân tay, thần chí có chút mơ hồ, nghe được tiếng ho của Khánh vương mới hồi phục lại, xấu hổ không dứt, lung tung lau cho Khánh vương, Khánh vương để y lau, cười hỏi: “Ngôn nhi, thoải mái không?”</w:t>
      </w:r>
      <w:r>
        <w:br w:type="textWrapping"/>
      </w:r>
      <w:r>
        <w:br w:type="textWrapping"/>
      </w:r>
      <w:r>
        <w:t xml:space="preserve">Nhạc Cẩn Ngôn chảy nước mắt, gật đầu, nức nở nói: “Tứ ca, ngươi đừng đối tốt với ta như vậy.”</w:t>
      </w:r>
      <w:r>
        <w:br w:type="textWrapping"/>
      </w:r>
      <w:r>
        <w:br w:type="textWrapping"/>
      </w:r>
    </w:p>
    <w:p>
      <w:pPr>
        <w:pStyle w:val="Heading2"/>
      </w:pPr>
      <w:bookmarkStart w:id="166" w:name="chương-39"/>
      <w:bookmarkEnd w:id="166"/>
      <w:r>
        <w:t xml:space="preserve">39. Chương 39</w:t>
      </w:r>
    </w:p>
    <w:p>
      <w:pPr>
        <w:pStyle w:val="Compact"/>
      </w:pPr>
      <w:r>
        <w:br w:type="textWrapping"/>
      </w:r>
      <w:r>
        <w:br w:type="textWrapping"/>
      </w:r>
      <w:r>
        <w:t xml:space="preserve">Khánh vương khẽ vuốt cái mũi Nhạc Cẩn Ngôn, cười nói:</w:t>
      </w:r>
      <w:r>
        <w:br w:type="textWrapping"/>
      </w:r>
      <w:r>
        <w:br w:type="textWrapping"/>
      </w:r>
      <w:r>
        <w:t xml:space="preserve">“Ngôn nhi ngốc, ta không đối với ngươi tốt thì đối với ai đây.”</w:t>
      </w:r>
      <w:r>
        <w:br w:type="textWrapping"/>
      </w:r>
      <w:r>
        <w:br w:type="textWrapping"/>
      </w:r>
      <w:r>
        <w:t xml:space="preserve">Trong tay cũng không ngừng, dò dẫm trước ngực Nhạc Cẩn Ngôn, nhẹ nhàng vuốt ve đầu vú nho nhỏ của y, khiến y một trận run rẩy; ngoài miệng cũng không nhàn rỗi, không ngừng gặm cắn nơi cổ Nhạc Cẩn Ngôn, cảm giác Nhạc Cẩn Ngôn trong ngực mềm nhũn cả người, dựa lên người hắn thở khẽ, hắn mìm cười, ngón tay dần rời xuống, dò vào trong tiểu huyệt.</w:t>
      </w:r>
      <w:r>
        <w:br w:type="textWrapping"/>
      </w:r>
      <w:r>
        <w:br w:type="textWrapping"/>
      </w:r>
      <w:r>
        <w:t xml:space="preserve">Nhạc Cẩn Ngôn kinh hãi một chút, Khánh vương lập tức ngậm vành tai của y, nhẹ giọng nói: “Ngôn nhi đừng sợ.” ngón tay cũng không đưa vào mà ở xung quanh nhẹ nhàng mát xa. Nhạc Cẩn Ngôn dần buông lỏng thân thể, Khánh vương nói: “Ngôn nhi, ngươi sờ ta.” Lôi kéo tay Nhạc Cẩn Ngôn để lên huynh đệ của mình. Nơi đó của Khánh vương bị ngón tay của Nhạc Cẩn Ngôn đụng vào một chút, dường như lại trướng lớn lên. Khánh vương nhẹ nhàng cười một tiếng bên tai Nhạc Cẩn Ngôn:</w:t>
      </w:r>
      <w:r>
        <w:br w:type="textWrapping"/>
      </w:r>
      <w:r>
        <w:br w:type="textWrapping"/>
      </w:r>
      <w:r>
        <w:t xml:space="preserve">“Ngôn nhi, ngươi giúp ta một chút được không?”</w:t>
      </w:r>
      <w:r>
        <w:br w:type="textWrapping"/>
      </w:r>
      <w:r>
        <w:br w:type="textWrapping"/>
      </w:r>
      <w:r>
        <w:t xml:space="preserve">Mặt Nhạc Cẩn Ngôn nóng như lửa đốt, mắt căn bản không dám nhìn vào chỗ đó của Khánh vương, cúi đầu nói: “Muốn, muốn giúp thế nào?” âm  thanh nhỏ không thể nghe thấy.</w:t>
      </w:r>
      <w:r>
        <w:br w:type="textWrapping"/>
      </w:r>
      <w:r>
        <w:br w:type="textWrapping"/>
      </w:r>
      <w:r>
        <w:t xml:space="preserve">Khánh vương cầm một chiếc hộp ở đầu giường, mở ra, là hộp mỡ chống rét mùa đông, thoa chút lên ngón tay, hôn hôn Nhạc Cẩn Ngôn nói: “Ngôn nhi tin ta sao?”</w:t>
      </w:r>
      <w:r>
        <w:br w:type="textWrapping"/>
      </w:r>
      <w:r>
        <w:br w:type="textWrapping"/>
      </w:r>
      <w:r>
        <w:t xml:space="preserve">Nhạc Cẩn Ngôn gật đầu, Khánh vương ôn nhu nói: “Ngươi thả lỏng thân thể, đừng khẩn trương là tốt rồi. Ta sẽ không làm ngươi bị thương.” Ngón tay niết xung quanh tiểu huyệt của Nhạc Cẩn Ngôn, lúc này mới nhẹ nhàng luồn vào.</w:t>
      </w:r>
      <w:r>
        <w:br w:type="textWrapping"/>
      </w:r>
      <w:r>
        <w:br w:type="textWrapping"/>
      </w:r>
      <w:r>
        <w:t xml:space="preserve">Nhạc Cẩn Ngôn dù biết rõ Khánh vương sẽ không làm mình bị thương, nhưng trong nháy mắt ngón tay Khánh vương trượt vào, trí nhớ thảm thống khi bị Thụy vương xâm phạm lại như thủy triều xông tới, thoáng cái hoảng hốt la lên, mang theo giọng nghẹn ngào: “Đừng mà, ra ngoài!”</w:t>
      </w:r>
      <w:r>
        <w:br w:type="textWrapping"/>
      </w:r>
      <w:r>
        <w:br w:type="textWrapping"/>
      </w:r>
      <w:r>
        <w:t xml:space="preserve">Khánh vương vội rút tay ra, ôm chặt Nhạc Cẩn Ngôn nói: “Ngôn nhi, là ta, đừng sợ.”</w:t>
      </w:r>
      <w:r>
        <w:br w:type="textWrapping"/>
      </w:r>
      <w:r>
        <w:br w:type="textWrapping"/>
      </w:r>
      <w:r>
        <w:t xml:space="preserve">Nhạc Cẩn Ngôn ngưng thần nhìn Khánh vương một lúc, hít một hơi, vùi đầu vào ngực Khánh vương khẽ gọi: “Tứ ca.”</w:t>
      </w:r>
      <w:r>
        <w:br w:type="textWrapping"/>
      </w:r>
      <w:r>
        <w:br w:type="textWrapping"/>
      </w:r>
      <w:r>
        <w:t xml:space="preserve">Khánh vương đáp một tiếng, vỗ vỗ lưng Nhạc Cẩn Ngôn: “Tốt lắm Ngôn nhi, ngươi nằm một lúc, ta đi cầm chút lương khô tới ăn.” Nhìn tiểu huynh đệ đang sung sức của mình, nở nụ cười khổ, có vẻ hôm nay phải tự giải quyết rồi.</w:t>
      </w:r>
      <w:r>
        <w:br w:type="textWrapping"/>
      </w:r>
      <w:r>
        <w:br w:type="textWrapping"/>
      </w:r>
      <w:r>
        <w:t xml:space="preserve">Nhạc Cẩn Ngôn ngẩng đầu lên, cầm tay Khánh vương, cắn môi, rũ mắt xuống, do dự dẫn về phía sau của mình. Khánh vương chấn động, muốn đem tay rút ra, nhẹ giọng nói: “Không sao đâu Ngôn nhi, chúng ta lần sau lại đến.”</w:t>
      </w:r>
      <w:r>
        <w:br w:type="textWrapping"/>
      </w:r>
      <w:r>
        <w:br w:type="textWrapping"/>
      </w:r>
      <w:r>
        <w:t xml:space="preserve">Nhạc Cẩn Ngôn kéo chặt tay Khánh vương không buông, nói: “Tứ ca, ngươi muốn ta đi.” Ngẩng đầu lên, ngốc nghếch mà hôn lên môi Khánh vương.</w:t>
      </w:r>
      <w:r>
        <w:br w:type="textWrapping"/>
      </w:r>
      <w:r>
        <w:br w:type="textWrapping"/>
      </w:r>
      <w:r>
        <w:t xml:space="preserve">Đầu Khánh vương oanh một tiếng, cái gì cũng không hiểu được, cái gì cũng bất chấp, trong lòng chỉ còn một mình Nhạc Cẩn Ngôn, ôm chặt lấy y, hận không thể đem y khảm vào trong cơ thể mình, hợp lại thành một, trong lúc nhất thời cả phòng dào dạt xuân ý, tiếng thở khẽ than nhẹ không dứt.</w:t>
      </w:r>
      <w:r>
        <w:br w:type="textWrapping"/>
      </w:r>
      <w:r>
        <w:br w:type="textWrapping"/>
      </w:r>
      <w:r>
        <w:t xml:space="preserve">Khánh vương yêu Nhạc Cẩn Ngôn, tích đã nhiều ngày nay, hận không thể ăn Nhạc Cẩn Ngôn vào bụng, nhưng cuối cùng vẫn là yêu thương y, chỉ làm hai lần, thấy Nhạc Cẩn Ngôn đã mệt không chịu nổi, mặc dù còn thòm thèm nhưng cũng đành thu tay, ôm Nhạc Cẩn Ngôn vào ôn tuyền tắm sạch, lau khô đầu tóc, thả lại lên giường, lấy lương khô ra, hỏi Nhạc Cẩn Ngôn:</w:t>
      </w:r>
      <w:r>
        <w:br w:type="textWrapping"/>
      </w:r>
      <w:r>
        <w:br w:type="textWrapping"/>
      </w:r>
      <w:r>
        <w:t xml:space="preserve">“Ngôn nhi, ta nướng hai cái bánh báo, ăn xong rồi ngủ tiếp được không?”</w:t>
      </w:r>
      <w:r>
        <w:br w:type="textWrapping"/>
      </w:r>
      <w:r>
        <w:br w:type="textWrapping"/>
      </w:r>
      <w:r>
        <w:t xml:space="preserve">Nhạc Cẩn Ngôn nằm sấp ở trên giường, phía dưới là lông sói, trên người là áo khoác da cáo, hóa ra chiếc tủ ở góc tường kia ngoài mấy thứ đồ tắm thì toàn là vật chống lạnh, cũng là Khánh vương nghĩ tới Nhạc Cẩn Ngôn sợ lạnh nên đã sớm chuẩn bị. Khánh vương thấy Nhạc Cẩn Ngôn gật đầu, cười nhẹ một tiếng, lấy hai cái bánh bao đặt lên lửa nướng.</w:t>
      </w:r>
      <w:r>
        <w:br w:type="textWrapping"/>
      </w:r>
      <w:r>
        <w:br w:type="textWrapping"/>
      </w:r>
      <w:r>
        <w:t xml:space="preserve">Nhạc Cẩn Ngôn vừa dùng để lau miệng chính là ngoại bào của hắn, trong nhà không lạnh, hắn liền đổi lại bộ áo xanh hơi cũ, tóc đen dài ẩm ướt buông sau lưng, dùng một cây trâm buộc qua, thần thái nhàn nhã, trường thân ngọc lập, phong thần tuấn dật, cho dù là làm mấy việc nhỏ nhặt như nướng bánh bao cũng vẫn ưu nhã không lên lời.</w:t>
      </w:r>
      <w:r>
        <w:br w:type="textWrapping"/>
      </w:r>
      <w:r>
        <w:br w:type="textWrapping"/>
      </w:r>
      <w:r>
        <w:t xml:space="preserve">Nhạc Cẩn Ngôn nhìn vậy ngây người, Khánh vương thấy y ngẩn ngơ liền cười nhẹ một tiếng, thử chút bánh bao nướng đã được, cầm lấy đi đến bên giường hỏi Nhạc Cẩn Ngôn:</w:t>
      </w:r>
      <w:r>
        <w:br w:type="textWrapping"/>
      </w:r>
      <w:r>
        <w:br w:type="textWrapping"/>
      </w:r>
      <w:r>
        <w:t xml:space="preserve">“Ngôn nhi, ngồi dậy được không?”</w:t>
      </w:r>
      <w:r>
        <w:br w:type="textWrapping"/>
      </w:r>
      <w:r>
        <w:br w:type="textWrapping"/>
      </w:r>
      <w:r>
        <w:t xml:space="preserve">Khánh vương hỏi cực kỳ tự nhiên, Nhạc Cẩn Ngôn lại xấu hổ đỏ mặt, bận rộn chống đỡ thân thể muốn bò dậy nhưng hông truyền đến một trận bủn rủn, thiếu chút nữa ngã sấp. Khánh vương đỡ lấy y, dìu y ngồi dậy, đưa bánh bao ra, cười nói:</w:t>
      </w:r>
      <w:r>
        <w:br w:type="textWrapping"/>
      </w:r>
      <w:r>
        <w:br w:type="textWrapping"/>
      </w:r>
      <w:r>
        <w:t xml:space="preserve">“Bánh bao vừa nướng xong là thơm nhất đây, nhân lúc còn nóng ăn đi.”</w:t>
      </w:r>
      <w:r>
        <w:br w:type="textWrapping"/>
      </w:r>
      <w:r>
        <w:br w:type="textWrapping"/>
      </w:r>
      <w:r>
        <w:t xml:space="preserve">Nhạc Cẩn Ngôn ăn hai miêng, có chút khô, nghẹn một hơ, Khánh vương liền vội vàng đi lấy nước cho y uống. Nhạc Cẩn Ngôn liền cảm thấy không tốt lắm, nói: “Tứ ca, để ta tự uống.” Khánh vương cũng không để ý đến y, sau khi cho y uống nước thì cầm một cái bánh khác lên ăn.</w:t>
      </w:r>
      <w:r>
        <w:br w:type="textWrapping"/>
      </w:r>
      <w:r>
        <w:br w:type="textWrapping"/>
      </w:r>
      <w:r>
        <w:t xml:space="preserve">Khánh vương ngồi bên giường, dùng tay ôm lấy eo Nhạc Cẩn Ngôn, gặm bánh bao. Trong nhà yên tĩnh lại, chỉ có tiếng bếp thỉnh thoảng nổ lép bép, Nhạc Cẩn Ngôn mệt mỏi, cả người bủn rủn, tựa vào người Khánh vương, hai mí mắt bắt đầu díu lại, trong lòng lại quyến luyến chút yên tĩnh khó có được này. Khánh vương thấy Nhạc Cẩn Ngôn gặm bánh bao càng ngày càng chậm, cuối cùng bất động, hẳn là đã ngủ thiếp đi, thở khẽ giống như con mèo nhỏ, hắn nở nụ cười, cầm lấy nửa cái bánh bao còn dư trong tay Nhạc Cẩn Ngôn, để y nằm xuống giường, lấy chăn tơ mềm mại đắp lên, tự mình ăn xong bánh bao rồi thu dọn một chút, cũng lên giường ngủ.</w:t>
      </w:r>
      <w:r>
        <w:br w:type="textWrapping"/>
      </w:r>
      <w:r>
        <w:br w:type="textWrapping"/>
      </w:r>
      <w:r>
        <w:t xml:space="preserve">Một đêm yên bình trôi qua. Sáng hôm sau hai người ngủ dậy, ăn chút lương khô, tắt lửa liền trở về. Khánh vương ôm Nhạc Cẩn Ngôn lên ngựa thấy y nhíu mày, biết thân thể của y khó chịu, xoay người lên ngựa, ôm Nhạc Cẩn Ngôn vào ngực, cười nói:</w:t>
      </w:r>
      <w:r>
        <w:br w:type="textWrapping"/>
      </w:r>
      <w:r>
        <w:br w:type="textWrapping"/>
      </w:r>
      <w:r>
        <w:t xml:space="preserve">“Như vậy sẽ không bị xóc nảy nữa.”</w:t>
      </w:r>
      <w:r>
        <w:br w:type="textWrapping"/>
      </w:r>
      <w:r>
        <w:br w:type="textWrapping"/>
      </w:r>
      <w:r>
        <w:t xml:space="preserve">Nhạc Cẩn Ngôn cảm thấy loại tư thế này giống như nữ nhân, quẫn bách không thôi, tránh tránh muốn nhảy xuống, nói:</w:t>
      </w:r>
      <w:r>
        <w:br w:type="textWrapping"/>
      </w:r>
      <w:r>
        <w:br w:type="textWrapping"/>
      </w:r>
      <w:r>
        <w:t xml:space="preserve">“Tứ ca, ta không sao, để cho ta ngồi thẳng đi.”</w:t>
      </w:r>
      <w:r>
        <w:br w:type="textWrapping"/>
      </w:r>
      <w:r>
        <w:br w:type="textWrapping"/>
      </w:r>
      <w:r>
        <w:t xml:space="preserve">Khánh vương ôm sát Nhạc Cẩn Ngôn nói: “Ngôn nhi ngoan, hiện tại ngươi không được, nếu không sẽ rất đau, đợi vào thành thì ngồi quay lại được không?” Nhạc Cẩn Ngôn mặt đỏ tới mang tai, lầu bầu nói: “Làm sao biết ta không chịu được xóc nảy.”</w:t>
      </w:r>
      <w:r>
        <w:br w:type="textWrapping"/>
      </w:r>
      <w:r>
        <w:br w:type="textWrapping"/>
      </w:r>
      <w:r>
        <w:t xml:space="preserve">Khánh vương nói: “Trước kia mấy lần đầu tiên cũng đau, không chịu xóc được.” đột nhiên phát hiện mình nói sai, thầm nghĩ không ổn, vội vàng kéo Nhạc Cẩn Ngôn nhìn, quả nhiên thấy vành mắt y đã đỏ lên, trong lòng nhói đau, gấp gáp nói:</w:t>
      </w:r>
      <w:r>
        <w:br w:type="textWrapping"/>
      </w:r>
      <w:r>
        <w:br w:type="textWrapping"/>
      </w:r>
      <w:r>
        <w:t xml:space="preserve">“Ngôn nhi, đó là chuyện trước kia, từ nay về sau ta chỉ có một mình ngươi, tin ta được không?”</w:t>
      </w:r>
      <w:r>
        <w:br w:type="textWrapping"/>
      </w:r>
      <w:r>
        <w:br w:type="textWrapping"/>
      </w:r>
      <w:r>
        <w:t xml:space="preserve">Nhạc Cẩn Ngôn đưa mắt lên nhìn Khánh vương thần sắc hoảng loạn, cười nhẹ một tiếng nói: “Được.”</w:t>
      </w:r>
      <w:r>
        <w:br w:type="textWrapping"/>
      </w:r>
      <w:r>
        <w:br w:type="textWrapping"/>
      </w:r>
      <w:r>
        <w:t xml:space="preserve">Khánh vương thở phào nhẹ nhõm, thấy Nhạc Cẩn Ngôn lưu luyến nhìn ôn tuyền kia, hôn lên mặt y một cái, nói: “Nếu thích nơi này thì lần sau chúng ta lại đến.” ôm chặt Nhạc Cẩn Ngôn, hai chân thúc vào bụng ngựa.</w:t>
      </w:r>
      <w:r>
        <w:br w:type="textWrapping"/>
      </w:r>
      <w:r>
        <w:br w:type="textWrapping"/>
      </w:r>
      <w:r>
        <w:t xml:space="preserve">“Giờ chúng ta phải nhanh chóng trở về, nếu không không kịp sang chỗ đại ca ăn cơm trưa.”</w:t>
      </w:r>
      <w:r>
        <w:br w:type="textWrapping"/>
      </w:r>
      <w:r>
        <w:br w:type="textWrapping"/>
      </w:r>
      <w:r>
        <w:t xml:space="preserve">Đạp Vân chạy vừa nhanh vừa êm, Nhạc Cẩn Ngôn lại được Khánh vương ôm chặt nên cũng không cảm thấy khó chịu, vào thành, Khánh vương quả nhiên để Nhạc Cẩn Ngôn ngồi thẳng, vừa ghìm Đạp Vân bước đi từ từ, chờ đến Khang vương phủ là đúng tầm ăn cơm trưa.</w:t>
      </w:r>
      <w:r>
        <w:br w:type="textWrapping"/>
      </w:r>
      <w:r>
        <w:br w:type="textWrapping"/>
      </w:r>
      <w:r>
        <w:t xml:space="preserve">Trong Khang vương đang rất vui mừng, vợ chồng Khang vương cùng Tề Chá An đã sớm không đợi được, đến Khánh vương phủ gọi mấy lần, đều nói là cùng Khánh vương ra ngoài từ hôm qua chưa trở lại, đang nóng lòng thì gia đinh thông tin Khánh vương cùng Nhạc Cẩn Ngôn đến, cùng nhau vội vàng ra đón.</w:t>
      </w:r>
      <w:r>
        <w:br w:type="textWrapping"/>
      </w:r>
      <w:r>
        <w:br w:type="textWrapping"/>
      </w:r>
      <w:r>
        <w:t xml:space="preserve">Khang vương đi tới trước, liền thấy Khánh vương nắm tay Nhạc Cẩn Ngôn đi từ hành lang vào, ha ha cười một tiếng, đi tới vỗ vỗ vai Khánh vương nói: “Các ngươi đến muộn nhé.” Vừa thúc giục người bày tiệc, Nhạc Cẩn Ngôn đã sớm bị Khang vương phi cùng Tề phu nhân kéo qua một bên nói chuyện.</w:t>
      </w:r>
      <w:r>
        <w:br w:type="textWrapping"/>
      </w:r>
      <w:r>
        <w:br w:type="textWrapping"/>
      </w:r>
      <w:r>
        <w:t xml:space="preserve">Khánh vương thấy Khang vương thần thanh khí sảng, mặt đầy hỉ khí, cười nói: “Chúc mừng đại ca, hôm nay tiểu đệ ta đợi ôm cháu đây.” Khang vương cười nói: “Nói hay lắm, đến lúc đó ngươi phải tặng nhiều lễ vật đầy tháng vào đó.” Hắn bệnh nặng vừa khỏi, tinh thần đương nhiên sảng khoái, hai huynh đệ cười ha ha đi vào phòng khách.</w:t>
      </w:r>
      <w:r>
        <w:br w:type="textWrapping"/>
      </w:r>
      <w:r>
        <w:br w:type="textWrapping"/>
      </w:r>
      <w:r>
        <w:t xml:space="preserve">ở Khang vương ăn cơm trưa xong, Nhạc Cẩn Ngôn lại cùng cha mẹ hàn huyên một hồi rồi mới cáo từ. Nhạc Cẩn Ngôn vừa trở về nhà, Lục Thận Hành liền nhảy lên, nhìn thẳng vào y cười cười. Nhạc Cẩn Ngôn bị nhìn thoáng hoảng hốt, sờ sờ mặt, hỏi: “Thận Hành, trên mặt ta có cái gì sao?”</w:t>
      </w:r>
      <w:r>
        <w:br w:type="textWrapping"/>
      </w:r>
      <w:r>
        <w:br w:type="textWrapping"/>
      </w:r>
      <w:r>
        <w:t xml:space="preserve">Lục Thận Hành khoát tay nói: “Không phải.” đi tới bên người Nhạc Cẩn Ngôn,</w:t>
      </w:r>
      <w:r>
        <w:br w:type="textWrapping"/>
      </w:r>
      <w:r>
        <w:br w:type="textWrapping"/>
      </w:r>
      <w:r>
        <w:t xml:space="preserve">“Cẩn Cẩn, hôm qua ngươi đi đâu thế?”</w:t>
      </w:r>
      <w:r>
        <w:br w:type="textWrapping"/>
      </w:r>
      <w:r>
        <w:br w:type="textWrapping"/>
      </w:r>
      <w:r>
        <w:t xml:space="preserve">Nhạc Cẩn Ngôn đỏ mặt, cúi đầu nhỏ giọng nói: “Vương gia đưa ta đi ngâm ôn tuyền.”</w:t>
      </w:r>
      <w:r>
        <w:br w:type="textWrapping"/>
      </w:r>
      <w:r>
        <w:br w:type="textWrapping"/>
      </w:r>
      <w:r>
        <w:t xml:space="preserve">Lục Thận Hành cười khẽ, thổi hơi lên cổ Nhạc Cẩn Ngôn: “Chỉ là ngâm ôn tuyền sao?” thấy cổ Nhạc Cẩn Ngôn đều đỏ, chẳng qua là không nói gì, giả vờ thở dài, cảm thán: “Ta cũng muốn đi ngâm ôn tuyền nha, đáng tiếc không ai đưa ta đi.”</w:t>
      </w:r>
      <w:r>
        <w:br w:type="textWrapping"/>
      </w:r>
      <w:r>
        <w:br w:type="textWrapping"/>
      </w:r>
      <w:r>
        <w:t xml:space="preserve">Nhạc Cẩn Ngôn ngẩng đầu lên nói: “Lần sau chúng ta cùng đi.” Lục Thận Hành cười hì hì nói: “Ta làm sao đi cùng ngươi được, để cản trở một số người sao.” Ôm eo Nhạc Cẩn Ngôn, cọ cọ trên người y, “Ta chỉ đi cùng ngươi thôi có được không?”</w:t>
      </w:r>
      <w:r>
        <w:br w:type="textWrapping"/>
      </w:r>
      <w:r>
        <w:br w:type="textWrapping"/>
      </w:r>
      <w:r>
        <w:t xml:space="preserve">Nhạc Cẩn Ngôn còn chưa trả lời bỗng dưng truyền đến một tiếng gầm lên:</w:t>
      </w:r>
      <w:r>
        <w:br w:type="textWrapping"/>
      </w:r>
      <w:r>
        <w:br w:type="textWrapping"/>
      </w:r>
      <w:r>
        <w:t xml:space="preserve">“Lục Thận Hành, ngươi cách xa Ngôn nhi một chút cho ta!”</w:t>
      </w:r>
      <w:r>
        <w:br w:type="textWrapping"/>
      </w:r>
      <w:r>
        <w:br w:type="textWrapping"/>
      </w:r>
      <w:r>
        <w:t xml:space="preserve">Khánh vương vừa sải bước vào nhà, tự mình kéo Lục Thận Hành trên người Nhạc Cẩn Ngôn xuống, ôm Nhạc Cẩn Ngôn thật chặt, hai mắt bốc lửa nhìn chằm chằm Lục Thận Hành.</w:t>
      </w:r>
      <w:r>
        <w:br w:type="textWrapping"/>
      </w:r>
      <w:r>
        <w:br w:type="textWrapping"/>
      </w:r>
      <w:r>
        <w:t xml:space="preserve">Lục Thận Hành suýt nữa thì ngã, không khỏi giận dữ, chống nạnh mắng to: “Ngươi tên khốn khiếp này! Dám đẩy tiểu gia!” Nhào lên muốn đánh. Khánh vương dù võ công cao hơn Lục Thận Hành nhiều nhưng lại nhớ hắn là sư đệ của Lục Thận Hành nên không ra tay thật sự. Nhạc Cẩn Ngôn nhìn hai người đánh nhau, khuyên không được liền gấp đến dậm chân.</w:t>
      </w:r>
      <w:r>
        <w:br w:type="textWrapping"/>
      </w:r>
      <w:r>
        <w:br w:type="textWrapping"/>
      </w:r>
      <w:r>
        <w:t xml:space="preserve">Lục Thận Hành thấy mình dốc toàn lực nhưng không động được đến góc áo của Khánh vương liền thẹn quá hóa giận, tiện tay vơ lấy cái bình hoa men xanh ném về phía Khánh vương. Khánh vương không vội vàng hoảng hốt, thấy bình hoa vung đến trước mắt, đưa tay nhẹ nhàng đỡ lấy, thuận thế kéo tay Lục Thận Hành, cười lạnh nói: “Ngươi muốn đập người phải không, bổn vương hiện tại để cho ngươi nếm thử mùi vị bị đập.” liền giơ bình hoa hướng Lục Thận Hành ném tới.</w:t>
      </w:r>
      <w:r>
        <w:br w:type="textWrapping"/>
      </w:r>
      <w:r>
        <w:br w:type="textWrapping"/>
      </w:r>
      <w:r>
        <w:t xml:space="preserve">Nhạc Cẩn Ngôn ở bên cạnh kinh hô, xông lên ôm Lục Thận Hành, có ý tứ lấy thân che chắn. Khánh vương chẳng qua là chỉ muốn hù dọa Lục Thận Hành một chút, thấy Nhạc Cẩn Ngôn đi lên đã sớm thu thế, nhìn Nhạc Cẩn Ngôn bảo vệ Lục Thận Hành như vậy, trong lòng nổi lên ghen tuông, thả bình hoa, hừ một tiếng đi ra ngoài.</w:t>
      </w:r>
      <w:r>
        <w:br w:type="textWrapping"/>
      </w:r>
      <w:r>
        <w:br w:type="textWrapping"/>
      </w:r>
      <w:r>
        <w:t xml:space="preserve">Lục Thận Hành thấy Khánh vương hậm hực mà đi, trong lòng cười trộm, thấy bộ dáng Nhạc Cẩn Ngôn muốn đuổi theo mà không dám đuổi, đẩy y nói: “Cẩn Cẩn đần, người kia tức giận, còn không mau đuổi theo đi!”</w:t>
      </w:r>
      <w:r>
        <w:br w:type="textWrapping"/>
      </w:r>
      <w:r>
        <w:br w:type="textWrapping"/>
      </w:r>
      <w:r>
        <w:t xml:space="preserve">Nhạc Cẩn Ngôn a một tiếng, vội vàng chạy ra ngoài, chạy hai bước lại chạy trở về hỏi: “Thận Hành ngươi không sao chứ?”</w:t>
      </w:r>
      <w:r>
        <w:br w:type="textWrapping"/>
      </w:r>
      <w:r>
        <w:br w:type="textWrapping"/>
      </w:r>
      <w:r>
        <w:t xml:space="preserve">Lục Thận Hành buồn cười, đẩy Nhạc Cẩn Ngôn ra cửa: “Ta rất khỏe, mau đuổi theo đi, nếu không tội của ta còn to hơn đấy.” nhìn Nhạc Cẩn Ngôn chạy đi, cười lắc đầu, khẽ thở dài.</w:t>
      </w:r>
      <w:r>
        <w:br w:type="textWrapping"/>
      </w:r>
      <w:r>
        <w:br w:type="textWrapping"/>
      </w:r>
    </w:p>
    <w:p>
      <w:pPr>
        <w:pStyle w:val="Heading2"/>
      </w:pPr>
      <w:bookmarkStart w:id="167" w:name="chương-40"/>
      <w:bookmarkEnd w:id="167"/>
      <w:r>
        <w:t xml:space="preserve">40. Chương 40</w:t>
      </w:r>
    </w:p>
    <w:p>
      <w:pPr>
        <w:pStyle w:val="Compact"/>
      </w:pPr>
      <w:r>
        <w:br w:type="textWrapping"/>
      </w:r>
      <w:r>
        <w:br w:type="textWrapping"/>
      </w:r>
      <w:r>
        <w:t xml:space="preserve">Không thấy bóng dáng Khánh vương, trong thư phòng cũng không có, Nhạc Cẩn Ngôn đuổi theo hành lang gấp khúc, ở chỗ quẹo đụng phải một người phải lui về sau mấy bước mới vững, lúc này mới nhìn rõ là Tiêu Hoài Chân.</w:t>
      </w:r>
      <w:r>
        <w:br w:type="textWrapping"/>
      </w:r>
      <w:r>
        <w:br w:type="textWrapping"/>
      </w:r>
      <w:r>
        <w:t xml:space="preserve">Tiêu Hoài Chân xoa trán nói: “Tiểu Nhạc ca ca, ngươi gấp như vậy là chạy đi đâu thế?”</w:t>
      </w:r>
      <w:r>
        <w:br w:type="textWrapping"/>
      </w:r>
      <w:r>
        <w:br w:type="textWrapping"/>
      </w:r>
      <w:r>
        <w:t xml:space="preserve">Nhạc Cẩn Ngôn đụng phải Tiêu Hoài Chân, trong bụng áy náy đi tới giúp y xoa nhẹ trán hỏi: “Còn đau không?” thấy Tiêu Hoài Chân lắc đầu, lúc này mới hỏi: “Tiêu công tử, ngươi có biết Vương gia ở đâu không?”</w:t>
      </w:r>
      <w:r>
        <w:br w:type="textWrapping"/>
      </w:r>
      <w:r>
        <w:br w:type="textWrapping"/>
      </w:r>
      <w:r>
        <w:t xml:space="preserve">Tiêu Hoài Chân chợt nói: “Hóa ra là ngươi đang tìm biểu ca a. Ta vừa rồi đụng phải hắn đang cầm kiếm, chắc là ra hậu viên luyện kiếm rồi, ngươi ra đó tìm xem.” Nhạc Cẩn Ngôn cám ơn xong liền vội vàng đi theo hướng đó.</w:t>
      </w:r>
      <w:r>
        <w:br w:type="textWrapping"/>
      </w:r>
      <w:r>
        <w:br w:type="textWrapping"/>
      </w:r>
      <w:r>
        <w:t xml:space="preserve">Tiêu Hoài Chân đi tìm Lục Thận Hành, vừa vào phòng đã thấy Lục Thận Hành nằm trên giường, hai chân giang ra, ngẩn người nhìn đình màn, nhẹ nhàng đi qua gọi to một tiếng, muốn hù dọa hắn một chút.</w:t>
      </w:r>
      <w:r>
        <w:br w:type="textWrapping"/>
      </w:r>
      <w:r>
        <w:br w:type="textWrapping"/>
      </w:r>
      <w:r>
        <w:t xml:space="preserve">Lục Thận Hành xoay đầu lại, khóe miệng cong lên, lười biếng nói: “Làm ta sợ muốn chết.” duỗi lưng một cái, ngồi dậy: “Ngươi không ở trong phòng chờ ăn cơm, chạy tới đây làm gì?”</w:t>
      </w:r>
      <w:r>
        <w:br w:type="textWrapping"/>
      </w:r>
      <w:r>
        <w:br w:type="textWrapping"/>
      </w:r>
      <w:r>
        <w:t xml:space="preserve">Tiêu Hoài Chân bĩu môi nói: “Một mình ta chán qua, biểu ca cũng không chơi với ta, mấy người Nghênh Lam tỷ tỷ bận rộn cho buổi tiệc tối nay, cũng không để ý đến ta.” Trong giọng nói mang theo tủi thân.</w:t>
      </w:r>
      <w:r>
        <w:br w:type="textWrapping"/>
      </w:r>
      <w:r>
        <w:br w:type="textWrapping"/>
      </w:r>
      <w:r>
        <w:t xml:space="preserve">Lục Thận Hành thấy bộ dáng Tiêu Hoài Chân có chút đáng thương liền nở nụ cười. Tiêu Hoài Chân làm người đơn thuần, điểm này có chút giống Nhạc Cẩn Ngôn, Lục Thận Hành vì vậy có phần chiếu cố với y, lập tức nhảy xuống nói: “Được rồi, từ giờ đến lúc ăn cơm còn một lúc, ta dẫn ngươi ra ngoài dạo một chút.”</w:t>
      </w:r>
      <w:r>
        <w:br w:type="textWrapping"/>
      </w:r>
      <w:r>
        <w:br w:type="textWrapping"/>
      </w:r>
      <w:r>
        <w:t xml:space="preserve">Tiêu Hoài Chân hoan hô, Lục Thận Hành lấy áo choàng ngắn nói: “Hóa ra là ngươi muốn ra ngoài.” Tiêu Hoài Chân cười ha ha mấy tiếng, Lục Thận Hành theo y ra cửa.</w:t>
      </w:r>
      <w:r>
        <w:br w:type="textWrapping"/>
      </w:r>
      <w:r>
        <w:br w:type="textWrapping"/>
      </w:r>
      <w:r>
        <w:t xml:space="preserve">Nhạc Cẩn Ngôn đi vào hậu viện, Khánh vương đang luyện kiếm ở đây, không muốn quấy rầy hắn, lẳng lặng đứng một bên nhìn, vừa nhìn liền thành si. Từ lúc Nhạc Cẩn Ngôn đến, Khánh vương đã biết rồi, thấy y ngẩn người đứng ở đó, trời thì lạnh, cũng không luyện xong bài kiếm pháp mà vội vàng thu kiếm thế, đi về phía Nhạc Cẩn Ngôn.</w:t>
      </w:r>
      <w:r>
        <w:br w:type="textWrapping"/>
      </w:r>
      <w:r>
        <w:br w:type="textWrapping"/>
      </w:r>
      <w:r>
        <w:t xml:space="preserve">Đến lúc Khánh vương đi đến bên Nhạc Cẩn Ngôn mới hồi phục lại tinh thần, vội vàng cười với hắn, gọi: “Tứ ca.”</w:t>
      </w:r>
      <w:r>
        <w:br w:type="textWrapping"/>
      </w:r>
      <w:r>
        <w:br w:type="textWrapping"/>
      </w:r>
      <w:r>
        <w:t xml:space="preserve">Khánh vương đứng bên cạnh Nhạc Cẩn Ngôn, nhìn chóp mũi y đỏ lên vì lạnh, vội vàng kéo y về phòng, vừa đi vừa oán giận: “Ngươi ra cửa sao không mặc ấm vào, nhìn tay lạnh thành như vậy.”</w:t>
      </w:r>
      <w:r>
        <w:br w:type="textWrapping"/>
      </w:r>
      <w:r>
        <w:br w:type="textWrapping"/>
      </w:r>
      <w:r>
        <w:t xml:space="preserve">Vừa nói vừa kéo tay Nhạc Cẩn Ngôn ủ vào trong ngực mình.</w:t>
      </w:r>
      <w:r>
        <w:br w:type="textWrapping"/>
      </w:r>
      <w:r>
        <w:br w:type="textWrapping"/>
      </w:r>
      <w:r>
        <w:t xml:space="preserve">Nhạc Cẩn Ngôn trong lòng tràn đầy ngọt ngào, yên lặng một hồi, mở miệng hỏi: “Tứ ca, vừa rồi ngươi tức giận sao?”</w:t>
      </w:r>
      <w:r>
        <w:br w:type="textWrapping"/>
      </w:r>
      <w:r>
        <w:br w:type="textWrapping"/>
      </w:r>
      <w:r>
        <w:t xml:space="preserve">Khánh vương thầm nghĩ: “Hóa ra cái đứa ngốc này cũng hiểu được.” cố ý giận tái mặt nói: “Đúng vậy, ta rất tức giận. Ngươi đối với sư đệ bảo bối kia tốt hơn với ta nhiều lắm.”</w:t>
      </w:r>
      <w:r>
        <w:br w:type="textWrapping"/>
      </w:r>
      <w:r>
        <w:br w:type="textWrapping"/>
      </w:r>
      <w:r>
        <w:t xml:space="preserve">Nhạc Cẩn Ngôn vội la lên: “Tứ ca, không phải vậy, ta, ta…” quýnh lên cũng không biết nói cái gì cho phải.</w:t>
      </w:r>
      <w:r>
        <w:br w:type="textWrapping"/>
      </w:r>
      <w:r>
        <w:br w:type="textWrapping"/>
      </w:r>
      <w:r>
        <w:t xml:space="preserve">Khánh vương cười nhẹ một tiếng, cúi đầu nói bên tai Nhạc Cẩn Ngôn: “Ngươi muốn nói rằng ngươi đối với ta tốt hơn một chút, đúng không?”</w:t>
      </w:r>
      <w:r>
        <w:br w:type="textWrapping"/>
      </w:r>
      <w:r>
        <w:br w:type="textWrapping"/>
      </w:r>
      <w:r>
        <w:t xml:space="preserve">Nhạc Cẩn Ngôn nói: “Không giống nhau, Tứ ca là Tứ ca, Thận Hành là Thận Hành. Âm thanh của y nhỏ hẳn đi: “Thận Hành là người thân của ta, nhất định phải đối tốt với hắn; mà Tứ ca ngươi, ngươi là người trong lòng ta.”</w:t>
      </w:r>
      <w:r>
        <w:br w:type="textWrapping"/>
      </w:r>
      <w:r>
        <w:br w:type="textWrapping"/>
      </w:r>
      <w:r>
        <w:t xml:space="preserve">Nhạc Cẩn Ngôn rất chân thành nói ra lời này, ngẩng đầu nhìn Khánh vương. Khánh vương trong lòng vui mừng vô cùng, con mắt nhìn Nhạc Cẩn Ngôn lóe sáng, không nhịn được hôn lên môi y một cái, cười nói: “Ngôn nhi đần, thật rat a tức giận là vì ngươi không quý trọng bản thân, nếu bình hoa kia thật sự rơi xuống người ngươi thì làm sao? Ta không phải là sẽ đau lòng muốn chết sao?”</w:t>
      </w:r>
      <w:r>
        <w:br w:type="textWrapping"/>
      </w:r>
      <w:r>
        <w:br w:type="textWrapping"/>
      </w:r>
      <w:r>
        <w:t xml:space="preserve">Nhạc Cẩn Ngôn nhìn Khánh vương trong mắt tràn đầy dịu dàng, khẽ gật đầu một cái.</w:t>
      </w:r>
      <w:r>
        <w:br w:type="textWrapping"/>
      </w:r>
      <w:r>
        <w:br w:type="textWrapping"/>
      </w:r>
      <w:r>
        <w:t xml:space="preserve">Lục Thận Hành mang Tiêu Hoài Chân ra ngoài dạo một vòng, nhìn lên thấy đã gần đến giờ ăn liền đi về, đột nhiên có người đằng sau vỗ vai Lục Thận Hành một cái, theo bản năng hắn tóm lấy cổ tay người kia, lại bị giữ huyệt thái uyên, vừa sợ vừa giận, đang muốn đưa tay kia lên đánh, người nọ buông hắn ra, cười nói:</w:t>
      </w:r>
      <w:r>
        <w:br w:type="textWrapping"/>
      </w:r>
      <w:r>
        <w:br w:type="textWrapping"/>
      </w:r>
      <w:r>
        <w:t xml:space="preserve">“Thận Hành, là ta.”</w:t>
      </w:r>
      <w:r>
        <w:br w:type="textWrapping"/>
      </w:r>
      <w:r>
        <w:br w:type="textWrapping"/>
      </w:r>
      <w:r>
        <w:t xml:space="preserve">Lục Thận Hành nghe thấy âm thanh này, xoay người kêu lên: “Lão Ngô!” quả nhiên Ngô Chinh đang đứng ở phía sau cười dài nhìn bọn họ, giơ cái bình trong tay lên.</w:t>
      </w:r>
      <w:r>
        <w:br w:type="textWrapping"/>
      </w:r>
      <w:r>
        <w:br w:type="textWrapping"/>
      </w:r>
      <w:r>
        <w:t xml:space="preserve">Lục Thận Hành nhìn cái bình kia, cười nói: “Đây là rượu ủ cho Cẩn Cẩn à?” Ngô Chinh gật đầu, hỏi: “Hai người các ngươi sao lại ra ngoài? Không phải là sắp ăn cơm sao?”</w:t>
      </w:r>
      <w:r>
        <w:br w:type="textWrapping"/>
      </w:r>
      <w:r>
        <w:br w:type="textWrapping"/>
      </w:r>
      <w:r>
        <w:t xml:space="preserve">Tiêu Hoài Chân nói: “Trong phủ rất bận, không ai để ý ta, ta gọi tiểu Lục ca ca đưa ta ra ngoài dạo một chút.”</w:t>
      </w:r>
      <w:r>
        <w:br w:type="textWrapping"/>
      </w:r>
      <w:r>
        <w:br w:type="textWrapping"/>
      </w:r>
      <w:r>
        <w:t xml:space="preserve">Lục Thận Hành khẽ cười một tiếng, “Qua ngày mai trong phủ lại càng vắng vẻ rồi, ngươi làm sao bây giờ?”</w:t>
      </w:r>
      <w:r>
        <w:br w:type="textWrapping"/>
      </w:r>
      <w:r>
        <w:br w:type="textWrapping"/>
      </w:r>
      <w:r>
        <w:t xml:space="preserve">Tiêu Hoài Chân nói: “Qua năm mới ta liền trở về, đi cùng Vương đại nhân.” Y nhìn Lục Thận Hành nói: “Tiểu Lục ca ca, ngươi đến nhà ta chơi đi. Ta dẫn ngươi đi chơi Tây Hồ, ăn cá Tây Hồ, còn có rất nhiều chỗ để chơi.”</w:t>
      </w:r>
      <w:r>
        <w:br w:type="textWrapping"/>
      </w:r>
      <w:r>
        <w:br w:type="textWrapping"/>
      </w:r>
      <w:r>
        <w:t xml:space="preserve">Lục Thận Hành thầm nghĩ: “Nơi nào không có Cẩn Cẩn thì có chỗ chơi đi chăng nữa cũng chẳng thú vị.”  cười nhẹ một tiếng nói: “Chúng ta còn phải về Khánh vương phủ ăn cơm rồi, chuyện này nói sau.”</w:t>
      </w:r>
      <w:r>
        <w:br w:type="textWrapping"/>
      </w:r>
      <w:r>
        <w:br w:type="textWrapping"/>
      </w:r>
      <w:r>
        <w:t xml:space="preserve">Ngô Chinh thấy Tiêu Hoài Chân vẻ mặt thất vọng, cười nói: “Ngươi cũng đừng đưa tên tiểu lưu manh này về, coi chừng hắn phá nhà ngươi cho coi.”</w:t>
      </w:r>
      <w:r>
        <w:br w:type="textWrapping"/>
      </w:r>
      <w:r>
        <w:br w:type="textWrapping"/>
      </w:r>
      <w:r>
        <w:t xml:space="preserve">Tiêu Hoài Chân nói: “Không có a, tiểu Lục ca ca rất tốt a.”</w:t>
      </w:r>
      <w:r>
        <w:br w:type="textWrapping"/>
      </w:r>
      <w:r>
        <w:br w:type="textWrapping"/>
      </w:r>
      <w:r>
        <w:t xml:space="preserve">Ba người cười nói hướng về Khánh vương phủ. Ngô Chinh đột nhiên dừng bước, nhìn về phía bên cạnh, Lục Thận Hành cũng nhìn theo ánh mắt của hắn, nói:</w:t>
      </w:r>
      <w:r>
        <w:br w:type="textWrapping"/>
      </w:r>
      <w:r>
        <w:br w:type="textWrapping"/>
      </w:r>
      <w:r>
        <w:t xml:space="preserve">“Người này sao lại xen lẫn vào đây?”</w:t>
      </w:r>
      <w:r>
        <w:br w:type="textWrapping"/>
      </w:r>
      <w:r>
        <w:br w:type="textWrapping"/>
      </w:r>
      <w:r>
        <w:t xml:space="preserve">Ngô Chinh nhìn Lục Thận Hành một chút, hắn chí vào người mặc áo xám nói: “Người này từng muốn trộm túi tiền của ta, bị hạ thuốc một lần, đoán chừng là ngứa toàn thân trong ba ngày, vừa khỏi lại ra ngoài đi ăn trộm.”</w:t>
      </w:r>
      <w:r>
        <w:br w:type="textWrapping"/>
      </w:r>
      <w:r>
        <w:br w:type="textWrapping"/>
      </w:r>
      <w:r>
        <w:t xml:space="preserve">Ngô Chinh trầm giọng nói: “Ta nhìn là người mà gã đó đi theo.”</w:t>
      </w:r>
      <w:r>
        <w:br w:type="textWrapping"/>
      </w:r>
      <w:r>
        <w:br w:type="textWrapping"/>
      </w:r>
      <w:r>
        <w:t xml:space="preserve">Lục Thận Hành nhìn thấy gã đó đi theo một nam tử mặc áo xanh cao lớn, hỏi: “Làm sao, người nhận ra người nọ sao?”</w:t>
      </w:r>
      <w:r>
        <w:br w:type="textWrapping"/>
      </w:r>
      <w:r>
        <w:br w:type="textWrapping"/>
      </w:r>
      <w:r>
        <w:t xml:space="preserve">Ngô Chinh nói: “Không quen, nhưng người này từng theo dõi tiểu Ngôn.”</w:t>
      </w:r>
      <w:r>
        <w:br w:type="textWrapping"/>
      </w:r>
      <w:r>
        <w:br w:type="textWrapping"/>
      </w:r>
      <w:r>
        <w:t xml:space="preserve">Lục Thận Hành biến sắc, khẩn trương nói: “Vì sao hắn lại theo dõi Cẩn Cẩn?”</w:t>
      </w:r>
      <w:r>
        <w:br w:type="textWrapping"/>
      </w:r>
      <w:r>
        <w:br w:type="textWrapping"/>
      </w:r>
      <w:r>
        <w:t xml:space="preserve">Ngô Chinh lắc đầu: “Ta cũng không biết, hắn chỉ theo tiểu Ngôn một lần, sau đó không thấy nữa.”</w:t>
      </w:r>
      <w:r>
        <w:br w:type="textWrapping"/>
      </w:r>
      <w:r>
        <w:br w:type="textWrapping"/>
      </w:r>
      <w:r>
        <w:t xml:space="preserve">Đang nói chuyện thì người áo xám kia đuổi kịp người áo xanh, Ngô Chinh cùng Lục Thận Hành nhìn rõ ràng, áo xám móc một món đồ ra khỏi người áo xanh, nhanh nhẹn quẹo vào ngõ hẻm.</w:t>
      </w:r>
      <w:r>
        <w:br w:type="textWrapping"/>
      </w:r>
      <w:r>
        <w:br w:type="textWrapping"/>
      </w:r>
      <w:r>
        <w:t xml:space="preserve">Lục Thận Hành trao đổi ánh mắt với Ngô Chinh, Ngô Chinh khẽ gật đầu, kéo Tiêu Hoài Chân sang hàng bán đèn lồng bên cạnh, Lục Thận Hành bước nhanh quẹo vào ngõ kia, thấy nam tử áo xám ở phía trước, vượt qua vỗ vai người nọ: “Này, ngươi rơi đồ kìa.”</w:t>
      </w:r>
      <w:r>
        <w:br w:type="textWrapping"/>
      </w:r>
      <w:r>
        <w:br w:type="textWrapping"/>
      </w:r>
      <w:r>
        <w:t xml:space="preserve">Người nọ vừa quay người, thấy là Lục Thận Hành, sắc mặt đại biến, chân mềm nhũn ngã ngồi xuống đất, run giọng nói: “Sao, sao lại là ngươi?”</w:t>
      </w:r>
      <w:r>
        <w:br w:type="textWrapping"/>
      </w:r>
      <w:r>
        <w:br w:type="textWrapping"/>
      </w:r>
      <w:r>
        <w:t xml:space="preserve">Lục Thận Hành tương đối hài lòng, đi qua đá đá người kia: “Nhìn bộ dáng này của ngươi là còn nhớ ta phải không. Sao lại dám đi ăn trộm tiếp, có phải lần trước ngứa chưa đủ?”</w:t>
      </w:r>
      <w:r>
        <w:br w:type="textWrapping"/>
      </w:r>
      <w:r>
        <w:br w:type="textWrapping"/>
      </w:r>
      <w:r>
        <w:t xml:space="preserve">Người nọ bỗng dưng khóc lớn: “Ông nội ơi, ngài liền tha cho con lần này đi, ở trên con còn có mẹ già tám mươi tuổi…”</w:t>
      </w:r>
      <w:r>
        <w:br w:type="textWrapping"/>
      </w:r>
      <w:r>
        <w:br w:type="textWrapping"/>
      </w:r>
      <w:r>
        <w:t xml:space="preserve">Lục Thận Hành đá người nọ lăn một vòng, mắng: “Thối lắm! Cmn ngươi chính là bản chất ăn trộm ngấm vào máu! Nói, hôm nay vừa trộm cái gì?”thấy người kia run run, nhưng cũng không thò tay vào ngực lấy đồ ra, hắn dọa nói: “Để ta nghĩ xem, lần này không cần thuốc ngứa nữa, dùng chút thuốc cười thôi, cười nhiều cũng tốt, nhưng không biết cười ba ngày ba đêm xong có còn thở được không nhỉ?”</w:t>
      </w:r>
      <w:r>
        <w:br w:type="textWrapping"/>
      </w:r>
      <w:r>
        <w:br w:type="textWrapping"/>
      </w:r>
      <w:r>
        <w:t xml:space="preserve">Thân thể người kia run lên, vội vàng móc túi nhỏ ở trong ngực ra, đưa cho Lục Thận Hành nói: “Ông nội ơi, ngài cầm đi, chỉ cầu ngài tha cho mạng nhỏ của con thôi!” quỳ trên mặt đất dập đầu như giã tỏi.</w:t>
      </w:r>
      <w:r>
        <w:br w:type="textWrapping"/>
      </w:r>
      <w:r>
        <w:br w:type="textWrapping"/>
      </w:r>
      <w:r>
        <w:t xml:space="preserve">Lục Thận Hành cầm lấy túi kia, nhìn thấy là một túi tiền bằng lụa, mở ra xem thì thấy có mấy quả nhỏ bằng vàng, thất vọng, đá lên mông tên kia một cái: “Mau cút cho ta! Lần sau còn ăn trộm nữa thì lão tử…”</w:t>
      </w:r>
      <w:r>
        <w:br w:type="textWrapping"/>
      </w:r>
      <w:r>
        <w:br w:type="textWrapping"/>
      </w:r>
      <w:r>
        <w:t xml:space="preserve">Người nọ bò dậy, chạy trốn như chớp, Lục Thận Hành thu túi tiền nhỏ kia đi ra ngoài tìm Ngô Chinh.</w:t>
      </w:r>
      <w:r>
        <w:br w:type="textWrapping"/>
      </w:r>
      <w:r>
        <w:br w:type="textWrapping"/>
      </w:r>
      <w:r>
        <w:t xml:space="preserve">Tiêu Hoài Chân vừa thấy Lục Thận Hành đi ra liền kéo, hỏi: “Tiểu Lục ca ca, ngươi đi đâu thế? Làm chúng ta đợi thật lâu.” Miệng cong lên. Y ngày thường cực đẹp, lại đang là thiếu niên, ngây thơ đáng yêu nói không lên lời.</w:t>
      </w:r>
      <w:r>
        <w:br w:type="textWrapping"/>
      </w:r>
      <w:r>
        <w:br w:type="textWrapping"/>
      </w:r>
      <w:r>
        <w:t xml:space="preserve">Lục Thận Hành vỗ vỗ lên vai y cho có lệ, nói: “Ta vừa rồi mót quá, đi giải quyết một chút.”</w:t>
      </w:r>
      <w:r>
        <w:br w:type="textWrapping"/>
      </w:r>
      <w:r>
        <w:br w:type="textWrapping"/>
      </w:r>
      <w:r>
        <w:t xml:space="preserve">Ngô Chinh một bên nói: “Chúng ta đi nhanh thôi, sắp đến giờ rồi, đừng để tiểu Ngôn sốt ruột chờ.”</w:t>
      </w:r>
      <w:r>
        <w:br w:type="textWrapping"/>
      </w:r>
      <w:r>
        <w:br w:type="textWrapping"/>
      </w:r>
      <w:r>
        <w:t xml:space="preserve">Thấy Tiêu Hoài Chân xoay người về trước, thấp giọng hỏi Lục Thận Hành: “Lấy được cái gì?”</w:t>
      </w:r>
      <w:r>
        <w:br w:type="textWrapping"/>
      </w:r>
      <w:r>
        <w:br w:type="textWrapping"/>
      </w:r>
      <w:r>
        <w:t xml:space="preserve">Lục Thận Hành nói: “Túi tiền của người nọ, bên trong có mấy quả bằng vàng này, ngoài ra không có gì khác.” Móc túi tiền kia ra đưa cho Ngô Chinh.</w:t>
      </w:r>
      <w:r>
        <w:br w:type="textWrapping"/>
      </w:r>
      <w:r>
        <w:br w:type="textWrapping"/>
      </w:r>
      <w:r>
        <w:t xml:space="preserve">Ngô Chinh cũng không nhìn ra đầu mối, thấy Tiêu Hoài Chân quay lại thúc giục liền kín đáo đưa lại cho Lục Thận Hành, nói: “Ngươi cầm lấy mà chơi.” Lục Thận Hành cười nói: “Được.” thu túi tiền. Hai người vượt qua Tiêu Hoài Chân, đi đến Khánh vương phủ.</w:t>
      </w:r>
      <w:r>
        <w:br w:type="textWrapping"/>
      </w:r>
      <w:r>
        <w:br w:type="textWrapping"/>
      </w:r>
      <w:r>
        <w:t xml:space="preserve">Trong Khánh vương phủ đã giăng đèn kết hoa, tỷ muội Nghênh Lam bày hai bàn ăn ở phòng khách, đặt một vở hí kịch nhỏ, nói muốn vui vẻ một trận ra trò. Vương Trọng Tuyên đã đến, nói chuyện với Khánh vương trong thư phòng. Nhạc Cẩn Ngôn ở trong phòng khách hỗ trỡ, đang đứng ở trên ghế cao treo đèn, thấy Ngô Chinh đi vào, trong lòng vui mừng quên mất mình đang ở trên ghế, vừa nhấc chân lên liền rơi từ trên cao xuống.</w:t>
      </w:r>
      <w:r>
        <w:br w:type="textWrapping"/>
      </w:r>
      <w:r>
        <w:br w:type="textWrapping"/>
      </w:r>
      <w:r>
        <w:t xml:space="preserve">Ngô Chinh kinh hãi, thân hình vừa lướt liền tiếp được Nhạc Cẩn Ngôn, nhẹ nhàng để y đứng trên mặt đất. Lục Thận Hành liếc mắt chạy tới, thấy Nhạc Cẩn Ngôn không sao liền véo má y, lớn tiếng nói: “Ngươi cái đồ Cẩn Cẩn đần, dọa chết người có biết hay không?”</w:t>
      </w:r>
      <w:r>
        <w:br w:type="textWrapping"/>
      </w:r>
      <w:r>
        <w:br w:type="textWrapping"/>
      </w:r>
      <w:r>
        <w:t xml:space="preserve">Nhạc Cẩn Ngôn bị Lục Thận Hành kéo tới phát đau, Ngô Chinh kéo tay Lục Thận Hành ra, thấy mặt Nhạc Cẩn Ngôn bị véo đỏ, trong lòng yêu thương không dứt, trách mắt Lục Thận Hành không biết nặng nhẹ. Lục Thận Hành nhìn có chút hói hận, không nói tiếng nào mặc cho Ngô Chinh mắng, Nhạc Cẩn Ngôn vội vàng khuyện Ngô Chinh, an ủi Lục Thận Hành, Tiêu Hoài Chân ở một bên nhìn hoa mắt, đang loạn đến náo nhiệt thì Khánh vương cùng Vương Trọng Tuyên đi vào, thấy trận thế như vậy không khỏi mỉm cười.</w:t>
      </w:r>
      <w:r>
        <w:br w:type="textWrapping"/>
      </w:r>
      <w:r>
        <w:br w:type="textWrapping"/>
      </w:r>
    </w:p>
    <w:p>
      <w:pPr>
        <w:pStyle w:val="Heading2"/>
      </w:pPr>
      <w:bookmarkStart w:id="168" w:name="chương-41"/>
      <w:bookmarkEnd w:id="168"/>
      <w:r>
        <w:t xml:space="preserve">41. Chương 41</w:t>
      </w:r>
    </w:p>
    <w:p>
      <w:pPr>
        <w:pStyle w:val="Compact"/>
      </w:pPr>
      <w:r>
        <w:br w:type="textWrapping"/>
      </w:r>
      <w:r>
        <w:br w:type="textWrapping"/>
      </w:r>
      <w:r>
        <w:t xml:space="preserve">Mấy người cũng đến đều là tu hoa bế nguyệt, quốc sắc thiên hương, đôi mắt Khánh vương lại chỉ ở trên người Nhạc Cẩn Ngôn. Khánh vương ngồi ở bàn trên, vốn muốn để cho Nhạc Cẩn Ngôn ngồi bên cạnh, Nghênh Lam cười nói: “Hôm nay Vương gia cùng chúng ta ngồi một bàn đi.”</w:t>
      </w:r>
      <w:r>
        <w:br w:type="textWrapping"/>
      </w:r>
      <w:r>
        <w:br w:type="textWrapping"/>
      </w:r>
      <w:r>
        <w:t xml:space="preserve">Nhạc Cẩn Ngôn nghe vậy vội vàng thoát khỏi tay Khánh vương, ngồi vào bàn khác. Chúng cơ thấy Khánh vương không cam lòng đều che miệng cười. Mọi người ngồi xuống hết liền truyền món lên, hí kịch bên kia cũng mở màn, là ‘quần anh hội’, có chút náo nhiệt.</w:t>
      </w:r>
      <w:r>
        <w:br w:type="textWrapping"/>
      </w:r>
      <w:r>
        <w:br w:type="textWrapping"/>
      </w:r>
      <w:r>
        <w:t xml:space="preserve">Một bàn này của có rượu ngon, ngay cả Tiêu Hoài Chân cũng uống rất khá, Vương Trọng Tuyên cùng Ngô Chinh đều là người kiến thức rộng rãi, nói ra không ít chuyện thú vị liền uống rất nhiều. Nhạc Cẩn Ngôn cảm thấy có chút choáng vàng, thấy Khánh vương bên kia bị chúng cơ lôi kéo thay phiên uống rượu, thừa dịp không ai chú ý, len lén chuồn ra ngoài, muốn ra sân hóng mát.</w:t>
      </w:r>
      <w:r>
        <w:br w:type="textWrapping"/>
      </w:r>
      <w:r>
        <w:br w:type="textWrapping"/>
      </w:r>
      <w:r>
        <w:t xml:space="preserve">Trên trời một vầng trăng tròn, Nhạc Cẩn Ngôn đứng ở hành lang nhìn một hồi, tự mình mỉm cười: “Trăng này còn sáng hơn hôm qua a.” bỗng dưng đằng sau truyền tới âm thanh: “Tiểu Nhạc, ngươi không uống rượu nghe hí, chạy ra đây làm gì?”</w:t>
      </w:r>
      <w:r>
        <w:br w:type="textWrapping"/>
      </w:r>
      <w:r>
        <w:br w:type="textWrapping"/>
      </w:r>
      <w:r>
        <w:t xml:space="preserve">Nhạc Cẩn Ngôn nghe được âm thanh này xoay người, cười nói “Lăng Tiêu tỷ tỷ.”</w:t>
      </w:r>
      <w:r>
        <w:br w:type="textWrapping"/>
      </w:r>
      <w:r>
        <w:br w:type="textWrapping"/>
      </w:r>
      <w:r>
        <w:t xml:space="preserve">Lăng Tiêu nghiêng thắng lưng đứng ở đó, trên mặt khẩn trương, rốt cục lại phì cười, tới gần lôi kéo Nhạc Cẩn Ngôn nói: “Một mình đứng đây phát ngốc gì? Ở đây lạnh lắm.”</w:t>
      </w:r>
      <w:r>
        <w:br w:type="textWrapping"/>
      </w:r>
      <w:r>
        <w:br w:type="textWrapping"/>
      </w:r>
      <w:r>
        <w:t xml:space="preserve">Nhạc Cẩn Ngôn nói: “Ta uống nhiều có chút choáng váng, đi ra ngoài hóng mát chút thôi. Ta mặc nhiều như thế này không sợ lạnh, khi nào lạnh sẽ trở vè.”</w:t>
      </w:r>
      <w:r>
        <w:br w:type="textWrapping"/>
      </w:r>
      <w:r>
        <w:br w:type="textWrapping"/>
      </w:r>
      <w:r>
        <w:t xml:space="preserve">Lăng Tiêu thả tay Nhạc Cẩn Ngôn, gục ở trên lan can, ngẩng đầu nhìn trăng sáng, nói: “Tiểu Nhạc, sáng mai chúng ta xuất phủ rồi. Năm năm rồi, thật không nỡ a.”</w:t>
      </w:r>
      <w:r>
        <w:br w:type="textWrapping"/>
      </w:r>
      <w:r>
        <w:br w:type="textWrapping"/>
      </w:r>
      <w:r>
        <w:t xml:space="preserve">Nhạc Cẩn Ngôn rũ mắt xuống, nói: “Thật ra thì ta mới là người cần phải đi.”</w:t>
      </w:r>
      <w:r>
        <w:br w:type="textWrapping"/>
      </w:r>
      <w:r>
        <w:br w:type="textWrapping"/>
      </w:r>
      <w:r>
        <w:t xml:space="preserve">Lăng Tiêu quay đầu lại nói: “Ngươi đứa nhỏ này, nói lời gì ngốc thế.”</w:t>
      </w:r>
      <w:r>
        <w:br w:type="textWrapping"/>
      </w:r>
      <w:r>
        <w:br w:type="textWrapping"/>
      </w:r>
      <w:r>
        <w:t xml:space="preserve">Nhạc Cẩn Ngôn cười nhẹ một tiếng, không nói gì. Lăng Tiêu thở dài, kéo y lên đài, nói: “Ta sớm nhìn ra, trong lòng ngươi sợ hãi phải không?”</w:t>
      </w:r>
      <w:r>
        <w:br w:type="textWrapping"/>
      </w:r>
      <w:r>
        <w:br w:type="textWrapping"/>
      </w:r>
      <w:r>
        <w:t xml:space="preserve">Nhạc Cẩn Ngôn suy nghĩ một chút, nhẹ nhàng cười một tiếng, nói: “Lăng Tiêu tỷ tỷ thật lợi hại, đúng, ta rất sợ.”</w:t>
      </w:r>
      <w:r>
        <w:br w:type="textWrapping"/>
      </w:r>
      <w:r>
        <w:br w:type="textWrapping"/>
      </w:r>
      <w:r>
        <w:t xml:space="preserve">Lăng Tiêu kéo tay Nhạc Cẩn Ngôn liền cảm thấy bàn tay kia lạnh băng tận xương, hơi chút run rẩy, trong lòng không khỏi khổ sở, ôn nhu nói: “Ngươi sợ cái gì, nói cho tỷ tỷ được không?”</w:t>
      </w:r>
      <w:r>
        <w:br w:type="textWrapping"/>
      </w:r>
      <w:r>
        <w:br w:type="textWrapping"/>
      </w:r>
      <w:r>
        <w:t xml:space="preserve">Nhạc Cẩn Ngôn cười khổi: “Ta sợ nhiều lắm, nói không hết.”</w:t>
      </w:r>
      <w:r>
        <w:br w:type="textWrapping"/>
      </w:r>
      <w:r>
        <w:br w:type="textWrapping"/>
      </w:r>
      <w:r>
        <w:t xml:space="preserve">Lăng Tiêu nhìn Nhạc Cẩn Ngôn một chút, ánh mắt do dự, dưới ánh trăng càng lộ ra vẻ yếu ớt tái nhợt, đột nhiên tức giận, hất tay Nhạc Cẩn Ngôn ra, đứng lên cười lạnh nói:</w:t>
      </w:r>
      <w:r>
        <w:br w:type="textWrapping"/>
      </w:r>
      <w:r>
        <w:br w:type="textWrapping"/>
      </w:r>
      <w:r>
        <w:t xml:space="preserve">“Ngươi có thể sợ cái gì? Không phải là sợ Vương gia cũng là nam nhân sao? Không phải sợ các ngươi thân phận xa cách sao? Ta cho ngươi biết, Vương gia cũng không sợ những thứ này, hắn đối với ngươi là thật lòng, nếu ngươi bởi vì nhát gan sợ phiền phức, phụ lòng Vương gia, tỷ muội chúng ta sẽ không tha cho ngươi!” hừ một tiếng, xoay người vội đi.</w:t>
      </w:r>
      <w:r>
        <w:br w:type="textWrapping"/>
      </w:r>
      <w:r>
        <w:br w:type="textWrapping"/>
      </w:r>
      <w:r>
        <w:t xml:space="preserve">Nhạc Cẩn Ngôn ngây người hồi lâu, một trận gió thổi qua, y khẽ run một chút, vươn tay ra, từ từ hiện ra nụ cười nhạt, nhẹ giọng nói: “A, quả nhiên là sớm.” chà xáy tay, trở lại đại sảnh, lại thấy Khánh vương bên kia còn đang bị vây quanh, Lục Thận Hành, Ngô Chinh cùng Vương Trọng Tuyên còn đang vung quyền, Tiêu Hoài Chân ngồi một bên cười khúc khích, không khỏi lắc đầu nở nụ cười, lung lay đi qua nói với Tiêu Hoài Chân:</w:t>
      </w:r>
      <w:r>
        <w:br w:type="textWrapping"/>
      </w:r>
      <w:r>
        <w:br w:type="textWrapping"/>
      </w:r>
      <w:r>
        <w:t xml:space="preserve">“Tiêu công tử, ngươi cũng uống nhiều rồi, về phòng ngủ trước đi.” Ngoắc hai tiểu tư tới đưa Tiêu Hoài Chân về phòng.</w:t>
      </w:r>
      <w:r>
        <w:br w:type="textWrapping"/>
      </w:r>
      <w:r>
        <w:br w:type="textWrapping"/>
      </w:r>
      <w:r>
        <w:t xml:space="preserve">Tiêu Hoài Chân được hai tiểu tư đi về, ngã trái ngã phải, trong miệng còn ồn ào: “Được, lại đến một chén!”</w:t>
      </w:r>
      <w:r>
        <w:br w:type="textWrapping"/>
      </w:r>
      <w:r>
        <w:br w:type="textWrapping"/>
      </w:r>
      <w:r>
        <w:t xml:space="preserve">Nhạc Cẩn Ngôn quay đầu nhìn Lục Thận Hành, thấy hắn tựa lưng vào ghế, ôm cái vỏ bình rượu ngủ khò khè, khóe miệng chảy nước bọt, không khỏi bật cười, đi tới lấy bình rượu ra, vỗ vỗ mặt của hắn:</w:t>
      </w:r>
      <w:r>
        <w:br w:type="textWrapping"/>
      </w:r>
      <w:r>
        <w:br w:type="textWrapping"/>
      </w:r>
      <w:r>
        <w:t xml:space="preserve">“Thận Hành, đứng lên trở về phòng ngủ nha?”</w:t>
      </w:r>
      <w:r>
        <w:br w:type="textWrapping"/>
      </w:r>
      <w:r>
        <w:br w:type="textWrapping"/>
      </w:r>
      <w:r>
        <w:t xml:space="preserve">Lục Thận Hành hừ một tiếng, quay đầu tiếp tục ngủ. Nhạc Cẩn Ngôn không làm gì được, kéo tay Lục Thận Hành qua vai, kéo hắn ra ngoài. Lục Thận Hành bất mãn ô ô hai tiếng, Nhạc Cẩn Ngôn nhẹ giọng bảo: “Thận Hành ngoan, chúng ta về phòng lại ngủ tiếp.”</w:t>
      </w:r>
      <w:r>
        <w:br w:type="textWrapping"/>
      </w:r>
      <w:r>
        <w:br w:type="textWrapping"/>
      </w:r>
      <w:r>
        <w:t xml:space="preserve">Lục Thận Hành miễn cưỡng, mở mắt, nhìn Nhạc Cẩn Ngôn một chút, cười hì hì một cái, đầu dựa lên vai y, nói lầm bầm: “Được, ta muốn ngủ cùng với Cẩn Cẩn.”</w:t>
      </w:r>
      <w:r>
        <w:br w:type="textWrapping"/>
      </w:r>
      <w:r>
        <w:br w:type="textWrapping"/>
      </w:r>
      <w:r>
        <w:t xml:space="preserve">Nhạc Cẩn Ngôn vất vả đưa Lục Thận Hành về phòng, thả vào trên giường, xoa bả vai đau nhức, nói nhỏ: “Lúc tỉnh làm người ta tức chết, tinh quái hơn mọi người, lúc say thì giống heo chết, bán hắn cũng không biết.” thân thủ cởi quần áo giúp hắn, mới vừa cởi áo ngoài liền có một vật rơi xuống, Nhạc Cẩn Ngôn cầm lên thì thấy là một túi tiền nhỏ, có chút tinh xảo, cảm thấy lạ mắt liền mở ra nhìn, thấy bên trong có quả tử bằng vàng, nhíu lông mày nói:</w:t>
      </w:r>
      <w:r>
        <w:br w:type="textWrapping"/>
      </w:r>
      <w:r>
        <w:br w:type="textWrapping"/>
      </w:r>
      <w:r>
        <w:t xml:space="preserve">“Cái này từ đâu lấy ra đây, ngày mai phải hỏi rõ một chút.” Lo lắng nhìn Lục Thận Hành một cái, nhét túi tiền vào trong ngực, đắp kín chăn, thấy phía ngoài một trận tiếng động xôn xao, là tiếng Khánh vương nói to: “Ngôn nhi! Ngôn nhi!”</w:t>
      </w:r>
      <w:r>
        <w:br w:type="textWrapping"/>
      </w:r>
      <w:r>
        <w:br w:type="textWrapping"/>
      </w:r>
      <w:r>
        <w:t xml:space="preserve">Nhạc Cẩn Ngôn vội vàng đóng cửa ra ngoài, thấy Khánh vương được Xuân Ý cùng Chiếu Ảnh, phía sau là Nghênh Lam, lảo đảo đi theo hành lang đi tới, vừa đi vừa gọi Nhạc Cẩn Ngôn. Nhạc Cẩn Ngôn đáp một tiếng rồi ra đón, Khánh vương thấy y, ha ha cười một tiếng, vung tay bỏ Xuân Ý và Chiếu Ảnh, bắt lấy tay Nhạc Cẩn Ngôn, lớn tiếng nói:</w:t>
      </w:r>
      <w:r>
        <w:br w:type="textWrapping"/>
      </w:r>
      <w:r>
        <w:br w:type="textWrapping"/>
      </w:r>
      <w:r>
        <w:t xml:space="preserve">“Ngôn nhi, ngươi chạy đi đâu thế, làm ta phải tìm nãy giờ.”</w:t>
      </w:r>
      <w:r>
        <w:br w:type="textWrapping"/>
      </w:r>
      <w:r>
        <w:br w:type="textWrapping"/>
      </w:r>
      <w:r>
        <w:t xml:space="preserve">Khánh vương say đến không đứng vững, cả người dựa vào Nhạc Cẩn Ngôn, hắn vừa cao vừa nặng, Nhạc Cẩn Ngôn lui hai bước mới đứng vững, cố gắng chống đỡ thân thể, thấp giọng nói: “Tứ ca, ngươi uống nhiều quá, ta đỡ ngươi về.” Khánh vương lại không lên tiếng, Nhạc Cẩn Ngôn căng thẳng trong lòng, lại nghe Nghênh Lam ở một bên nói: “Vương gia ngủ rồi.” nắm tay Khánh vương xem mạch một chút, phát hiện không có vấn đề gì, lúc này mới hơi yên lòng một chút.</w:t>
      </w:r>
      <w:r>
        <w:br w:type="textWrapping"/>
      </w:r>
      <w:r>
        <w:br w:type="textWrapping"/>
      </w:r>
      <w:r>
        <w:t xml:space="preserve">Khánh vương dựa vào Nhạc Cẩn Ngôn, suýt chút nữa khiến y ngã xuống đất, Nghênh Lam vội đi đến hỗ trợ, hợp sức đưa Khánh vương về phòng, thả người lên giường nằm. Nhạc Cẩn Ngôn xoa mồ hôi trên trán, cúi chào ba người:</w:t>
      </w:r>
      <w:r>
        <w:br w:type="textWrapping"/>
      </w:r>
      <w:r>
        <w:br w:type="textWrapping"/>
      </w:r>
      <w:r>
        <w:t xml:space="preserve">“Cảm ơn ba vị tỷ tỷ, có thể nhờ ba vị nhìn Vương gia một chút không, ta đi xem Ngô đại ca một chút.”</w:t>
      </w:r>
      <w:r>
        <w:br w:type="textWrapping"/>
      </w:r>
      <w:r>
        <w:br w:type="textWrapping"/>
      </w:r>
      <w:r>
        <w:t xml:space="preserve">Nghênh Lam cười nói: “Ngươi cứ trông Vương gia đi, Ngô đại ca của ngươi cùng Vương Trọng Tuyên uống không ít, ta sẽ sắp xếp chỗ ở cho bọn họ, ngươi đừng lo.” Vừa nói vừa kéo Chiếu Ảnh và Xuân ý ra ngoài.</w:t>
      </w:r>
      <w:r>
        <w:br w:type="textWrapping"/>
      </w:r>
      <w:r>
        <w:br w:type="textWrapping"/>
      </w:r>
      <w:r>
        <w:t xml:space="preserve">Nhạc Cẩn Ngôn bất đắc dĩ, đành cám ơn Nghênh Lam, nhìn các nàng đi, tới bên giường, nhìn gương mặt tuấn tú đỏ bừng của Khánh vương, mặc dù chỉ mặc áo lót nhưng trên trán cũng là một tầng mồ hôi, đạp chăn qua một bên, biết hắn thực sự say, lại dễ bị cảm, cầm tay sờ vào dưới y phục, quả nhiên là một tầng mồ hôi.</w:t>
      </w:r>
      <w:r>
        <w:br w:type="textWrapping"/>
      </w:r>
      <w:r>
        <w:br w:type="textWrapping"/>
      </w:r>
      <w:r>
        <w:t xml:space="preserve">Nhạc Cẩn Ngôn bò lên giường ôm Khánh vương vào ngực, tỉ mỉ lau mồ hôi cho hắn, đổi khăn hai lần, lúc này mới lau khô cho hắn. Đêm qua y cùng Khánh vương hoan hảo, tuy rằng Khánh vương đã vô cùng ôn nhu cẩn thận nhưng Nhạc Cẩn Ngôn vẫn cảm thấy thân thể khỏ chịu, hôm nay lại không được nghỉ ngơi chút nào, cảm thấy mệt mỏi không chịu nổi, lung tung tắm rồi lên giường ngủ.</w:t>
      </w:r>
      <w:r>
        <w:br w:type="textWrapping"/>
      </w:r>
      <w:r>
        <w:br w:type="textWrapping"/>
      </w:r>
      <w:r>
        <w:t xml:space="preserve">Ngủ đến nửa đêm, Nhạc Cẩn Ngôn đột nhiên bị làm tỉnh, Khánh vương bên cạnh đang thấp giọng nói mơ, sợ là Khánh vương không thoải mái liền vội vàng ngồi dậy thắp đèn, lại thấy hai mắt hắn nhắm nghiền, hóa ra là nói trong mơ, thở phào nhẹ nhõ, lại nghe được Khánh vương lớn tiếng nói:</w:t>
      </w:r>
      <w:r>
        <w:br w:type="textWrapping"/>
      </w:r>
      <w:r>
        <w:br w:type="textWrapping"/>
      </w:r>
      <w:r>
        <w:t xml:space="preserve">“Từ lâu đã nghe Chiếu Ảnh cô nương đàn tỳ bà chính là thiên hạ đệ nhất, buổi tối nay có thể đánh cho bản vương nghe khúc ‘Tây giang nguyệt’ được không?”</w:t>
      </w:r>
      <w:r>
        <w:br w:type="textWrapping"/>
      </w:r>
      <w:r>
        <w:br w:type="textWrapping"/>
      </w:r>
      <w:r>
        <w:t xml:space="preserve">Nhạc Cẩn Ngôn không khỏi ngẩn người, Khánh vương lại nói: “Lục dương yên ngoại hiểu hàn khinh, hồng hạnh chi đầu xuân ý nháo. Xuân Ý cô nương, tên của cô thật thú vị, con vẹt này cũng thật thú vị, không bằng tặng bản vương được không?” Khánh vương nói thật rõ ràng, từng câu từng chữ, tất cả đều là cảnh tượng hắn cùng chúng cơ quen biết năm đó.</w:t>
      </w:r>
      <w:r>
        <w:br w:type="textWrapping"/>
      </w:r>
      <w:r>
        <w:br w:type="textWrapping"/>
      </w:r>
      <w:r>
        <w:t xml:space="preserve">Nhạc Cẩn Ngôn bịt tai lui sang một bên, trong lòng đau đớn, nhưng lại quật cường không khóc. Khánh vương nói một trận rồi ngủ thật say, Nhạc Cẩn Ngôn lúc này mới nằm xuống ôm lấy Khánh vương, rốt cục ngủ không được, mở to mắt. không biết qua bao lâu, y thấy trời sáng, lại không muốn đứng lên, chỉ ôm chặt Khánh vương nằm, chợt nghe thấy có người gõ cửa, nhìn Khánh vương ngủ ngon, rón rén ra mở cửa, lại thấy Lăng Tiêu đứng ngoài cửa.</w:t>
      </w:r>
      <w:r>
        <w:br w:type="textWrapping"/>
      </w:r>
      <w:r>
        <w:br w:type="textWrapping"/>
      </w:r>
      <w:r>
        <w:t xml:space="preserve">Lăng Tiêu thấy Nhạc Cẩn Ngôn tiều tụy cũng lấy làm kinh hãi, hỏi: “Tiểu Nhạc ngươi làm sao vậy? Tối hôm qua Vương gia quấy quá sao?”</w:t>
      </w:r>
      <w:r>
        <w:br w:type="textWrapping"/>
      </w:r>
      <w:r>
        <w:br w:type="textWrapping"/>
      </w:r>
      <w:r>
        <w:t xml:space="preserve">Nhạc Cẩn Ngôn miễn cưỡng cười nhẹ một tiếng, nói: “Không phải, là ta uống rượu nhức đầu, ngủ không ngon.” Lăng Tiêu thấy Khánh vương còn nằm trên giường, nói với Nhạc Cẩn Ngôn:</w:t>
      </w:r>
      <w:r>
        <w:br w:type="textWrapping"/>
      </w:r>
      <w:r>
        <w:br w:type="textWrapping"/>
      </w:r>
      <w:r>
        <w:t xml:space="preserve">“Ta vốn muốn tới để từ biệt Vương gia, Vương gia lại ngủ như vậy thì coi như xong.” Đem một cái bọc nhỏ vào tay Nhạc Cẩn Ngôn, “Ngươi giúp ta giao lại cái này cho Vương gia.”</w:t>
      </w:r>
      <w:r>
        <w:br w:type="textWrapping"/>
      </w:r>
      <w:r>
        <w:br w:type="textWrapping"/>
      </w:r>
      <w:r>
        <w:t xml:space="preserve">Nhạc Cẩn Ngôn cầm lấy cái bọc nhỏ kia, nói: “Lăng Tiêu tỷ tỷ ngươi hãy chờ Vương gia một chút, lát nữa hắn sẽ tỉnh thôi.” Lăng Tiêu lắc đầu nói: “Ta tính đi luôn, không đợi được.” Nhạc Cẩn Ngôn do dự một chút hỏi: “Lăng Tiêu tỷ tỷ, vậy sau này ngươi muốn đi đâu?”</w:t>
      </w:r>
      <w:r>
        <w:br w:type="textWrapping"/>
      </w:r>
      <w:r>
        <w:br w:type="textWrapping"/>
      </w:r>
      <w:r>
        <w:t xml:space="preserve">Lăng Tiêu cười nói: “Ta muốn đến Ký Châu, rời kinh thành chỉ có lộ trình hai ngày, Tiểu Nhạc sau này ngươi phải thường xuyên đến thăm tan ha.”</w:t>
      </w:r>
      <w:r>
        <w:br w:type="textWrapping"/>
      </w:r>
      <w:r>
        <w:br w:type="textWrapping"/>
      </w:r>
      <w:r>
        <w:t xml:space="preserve">Lại lấy tay chọt chọt mặt Nhạc Cẩn Ngôn, “Ngươi liệu mà chăm sóc Vương gia cho tốt, nếu không ta không tha cho ngươi.” Nhạc Cẩn Ngôn sững sờ một chút, gật đầu, Lăng Tiêu cười khúc khích, rời đi như một trận giớ.</w:t>
      </w:r>
      <w:r>
        <w:br w:type="textWrapping"/>
      </w:r>
      <w:r>
        <w:br w:type="textWrapping"/>
      </w:r>
      <w:r>
        <w:t xml:space="preserve">Nhạc Cẩn Ngôn lại cầm cái bọc nhỏ kia đứng, nghe được Khánh vương hừ một tiếng, vội vàng đi đến bên giường, thấy hắn mở mắt ra, thấp giọng gọi: “Tứ ca.”</w:t>
      </w:r>
      <w:r>
        <w:br w:type="textWrapping"/>
      </w:r>
      <w:r>
        <w:br w:type="textWrapping"/>
      </w:r>
      <w:r>
        <w:t xml:space="preserve">Khánh vương thấy Nhạc Cẩn Ngôn, cười nhẹ một tiếng, kéo y đến, nói: “Ta mới vừa rồi hình như nghe thấy giọng của ai đó thì phải.” Nhạc Cẩn Ngôn nói: “Là Lăng Tiêu tỷ tỷ tới từ giã…”</w:t>
      </w:r>
      <w:r>
        <w:br w:type="textWrapping"/>
      </w:r>
      <w:r>
        <w:br w:type="textWrapping"/>
      </w:r>
      <w:r>
        <w:t xml:space="preserve">Lời còn chưa nói hết, Khánh vương thoáng cái ngồi dậy, luống cuống chân tay mặc quần áo, oán giận nói: “Sao ngươi không gọi ta dậy?”</w:t>
      </w:r>
      <w:r>
        <w:br w:type="textWrapping"/>
      </w:r>
      <w:r>
        <w:br w:type="textWrapping"/>
      </w:r>
      <w:r>
        <w:t xml:space="preserve">Nhạc Cẩn Ngôn không nói gì, chỉ giúp Khánh vương mặc quần áo, Khánh vương ngoại bào cũng không mặc liền lao ra cửa, Nhạc Cẩn Ngôn nóng nảy, vội vàng cầm áo choàng đuổi theo.</w:t>
      </w:r>
      <w:r>
        <w:br w:type="textWrapping"/>
      </w:r>
      <w:r>
        <w:br w:type="textWrapping"/>
      </w:r>
      <w:r>
        <w:t xml:space="preserve">Lăng Tiêu đang ở bên ngoài tạm biệt mấy người tỷ muội, ra khỏi đại môn chuẩn bị lên xe, Khánh vương lao ra kéo nàng lại, gọi một tiếng ‘Lăng Tiêu’, liền nói không ra lời nữa.</w:t>
      </w:r>
      <w:r>
        <w:br w:type="textWrapping"/>
      </w:r>
      <w:r>
        <w:br w:type="textWrapping"/>
      </w:r>
      <w:r>
        <w:t xml:space="preserve">Lăng Tiêu thấy Khánh vương, nước mắt rốt cục không nhịn được nữa, nhào tới trong ngực hắn khóc không thành tiếng. Khánh vương ôm lấy nàng, vuốt tóc nàng, nhẹ giọng nói: “Tóc ngươi dài quá rồi, ta nhớ năm đó lúc nhìn thấy ngươi, ngươi còn đang đóng giả làm ni cô đến ám sát đó.”</w:t>
      </w:r>
      <w:r>
        <w:br w:type="textWrapping"/>
      </w:r>
      <w:r>
        <w:br w:type="textWrapping"/>
      </w:r>
      <w:r>
        <w:t xml:space="preserve">Lăng Tiêu nằm trong ngực Khánh vương, nức nở nói: “Năm năm, nhớ tới thật giống như một giấc mộng.”</w:t>
      </w:r>
      <w:r>
        <w:br w:type="textWrapping"/>
      </w:r>
      <w:r>
        <w:br w:type="textWrapping"/>
      </w:r>
      <w:r>
        <w:t xml:space="preserve">Khánh vương nhắm mắt lại, nói: “Lăng Tiêu, thật muốn đi sao?”</w:t>
      </w:r>
      <w:r>
        <w:br w:type="textWrapping"/>
      </w:r>
      <w:r>
        <w:br w:type="textWrapping"/>
      </w:r>
      <w:r>
        <w:t xml:space="preserve">Lăng Tiêu lau nước mắt, cười nói: “Thật muốn đi, Vương gia.”</w:t>
      </w:r>
      <w:r>
        <w:br w:type="textWrapping"/>
      </w:r>
      <w:r>
        <w:br w:type="textWrapping"/>
      </w:r>
      <w:r>
        <w:t xml:space="preserve">Khánh vương nhìn Lăng Tiêu một lát, trong mắt có ánh lệ, gật đầu nói: “Được rồi, ngươi trên đường cẩn thận, đến Ký Châu thì nhắn tin về.” Lăng Tiêu đáp ứng, vội vã trèo lên ngựa, thả rèm, phân phó phu xe lên đường, cũng không chịu vén rèm lên nữa.</w:t>
      </w:r>
      <w:r>
        <w:br w:type="textWrapping"/>
      </w:r>
      <w:r>
        <w:br w:type="textWrapping"/>
      </w:r>
      <w:r>
        <w:t xml:space="preserve">Khánh vương đứng đó nhìn xe ngựa của Lăng Tiêu đi càng lúc càng xa, Nhạc Cẩn Ngôn đem ngoại bào khoác lên người hắn, nhẹ giọng nói: “Tứ ca, trời rất lạnh trở về thôi.”</w:t>
      </w:r>
      <w:r>
        <w:br w:type="textWrapping"/>
      </w:r>
      <w:r>
        <w:br w:type="textWrapping"/>
      </w:r>
      <w:r>
        <w:t xml:space="preserve">Khánh vương trầm giọng nói: “Ngươi về trước đi, ta đứng đây tiễn Lăng Tiêu chút nữa.” Nhạc Cẩn Ngôn nhẹ nhàng ừ một tiếng, xoay người vào cửa, Khánh vương đứng cho đến khi không nhìn thấy xe ngựa nữa mới xoay người vào nhà. Chúng cơ còn đang ở ngoài sảnh, Khánh vương đi vào, Nghênh Lam nói: “Vương gia, Lăng Tiêu đi rồi sao?” Khánh vương gật đầu, tiếp theo Chiếu Ảnh liền khóc lên, mọi người còn lại cũng thương cảm, Khánh vương quay đầu nói: “Hôm nay không cho ai đi nữa.” khoát khoát tay đi vào trong.</w:t>
      </w:r>
      <w:r>
        <w:br w:type="textWrapping"/>
      </w:r>
      <w:r>
        <w:br w:type="textWrapping"/>
      </w:r>
    </w:p>
    <w:p>
      <w:pPr>
        <w:pStyle w:val="Heading2"/>
      </w:pPr>
      <w:bookmarkStart w:id="169" w:name="chương-42"/>
      <w:bookmarkEnd w:id="169"/>
      <w:r>
        <w:t xml:space="preserve">42. Chương 42</w:t>
      </w:r>
    </w:p>
    <w:p>
      <w:pPr>
        <w:pStyle w:val="Compact"/>
      </w:pPr>
      <w:r>
        <w:br w:type="textWrapping"/>
      </w:r>
      <w:r>
        <w:br w:type="textWrapping"/>
      </w:r>
      <w:r>
        <w:t xml:space="preserve">Khánh vương trở lại trong phòng, Nhạc Cẩn Ngôn đang khom người rửa mặt, Khánh vương đi qua ôm lấy y, gác cằm lên đầu y, nhẹ giọng nói: “Ngôn nhi, Lăng Tiêu đi rồi.” giọng nói có chút cô đơn.</w:t>
      </w:r>
      <w:r>
        <w:br w:type="textWrapping"/>
      </w:r>
      <w:r>
        <w:br w:type="textWrapping"/>
      </w:r>
      <w:r>
        <w:t xml:space="preserve">Thân thể Nhạc Cẩn Ngôn cứng một chút, vội vã lau khô mặt, muốn xoay người lại thì bị Khánh vương ôm chặt lấy. Khánh vương ngửi mùi thơm của thảo dược trên đầu Nhạc Cẩn Ngôn, lẩm bẩm nói: “Ngôn nhi đừng động, cho ta ôm một lúc.”</w:t>
      </w:r>
      <w:r>
        <w:br w:type="textWrapping"/>
      </w:r>
      <w:r>
        <w:br w:type="textWrapping"/>
      </w:r>
      <w:r>
        <w:t xml:space="preserve">Nhạc Cẩn Ngôn yên lặng mặc cho Khánh vương ôm mình, chỉ lấy tay nắm lấy tay Khánh vương. Khánh vương thấp giọng nói: “Ngôn nhi, ngươi hận ta sao?”</w:t>
      </w:r>
      <w:r>
        <w:br w:type="textWrapping"/>
      </w:r>
      <w:r>
        <w:br w:type="textWrapping"/>
      </w:r>
      <w:r>
        <w:t xml:space="preserve">Nhạc Cẩn Ngôn vỗ nhẹ lên tay Khánh vương, nói:</w:t>
      </w:r>
      <w:r>
        <w:br w:type="textWrapping"/>
      </w:r>
      <w:r>
        <w:br w:type="textWrapping"/>
      </w:r>
      <w:r>
        <w:t xml:space="preserve">“Không, ta thích Tứ ca.”</w:t>
      </w:r>
      <w:r>
        <w:br w:type="textWrapping"/>
      </w:r>
      <w:r>
        <w:br w:type="textWrapping"/>
      </w:r>
      <w:r>
        <w:t xml:space="preserve">Khánh vương thở dài: “Lăng Tiêu bọn họ đều là cô nương tốt, ta biết ta thật có lỗi với bọn họ, chỉ trách trước đây ta quá phong lưu, không chỉ hại các nàng mà còn làm ngươi tổn thương.”</w:t>
      </w:r>
      <w:r>
        <w:br w:type="textWrapping"/>
      </w:r>
      <w:r>
        <w:br w:type="textWrapping"/>
      </w:r>
      <w:r>
        <w:t xml:space="preserve">Nhạc Cẩn Ngôn nhẹ giọng nói: “Tứ ca, để cho ta quay lại đi.” Khánh vương buông tay, Nhạc Cẩn Ngôn xoay người lại, thấy khóe mắt Khánh vương đỏ ửng, trong lòng y không khỏi khổ sở, lấy khăn mặt lau cho Khánh vương, nói:</w:t>
      </w:r>
      <w:r>
        <w:br w:type="textWrapping"/>
      </w:r>
      <w:r>
        <w:br w:type="textWrapping"/>
      </w:r>
      <w:r>
        <w:t xml:space="preserve">“Tứ ca, thật là nếu ngươi đối với bọn Lăng Tiêu tỷ tỷ hờ hững thì ta mới thương tâm, vậy ngươi không phải là quá vô tình vô nghĩa rồi sao, ta thích Tứ ca là nam tử trọng tình trọng nghĩa.”</w:t>
      </w:r>
      <w:r>
        <w:br w:type="textWrapping"/>
      </w:r>
      <w:r>
        <w:br w:type="textWrapping"/>
      </w:r>
      <w:r>
        <w:t xml:space="preserve">Khánh vương lại thở dài, ôm Nhạc Cẩn Ngôn vào lòng, thấp giọng lẩm bẩm: “Ngôn nhi, đồng ý với ta, cả đời này không được rời khỏi ta được chứ?”</w:t>
      </w:r>
      <w:r>
        <w:br w:type="textWrapping"/>
      </w:r>
      <w:r>
        <w:br w:type="textWrapping"/>
      </w:r>
      <w:r>
        <w:t xml:space="preserve">Nhạc Cẩn Ngôn ừ một tiếng, đột nhiên ôi một tiếng tránh ra khỏi ngực Khánh vương, lấy lược ra nói: “Tứ ca, giờ ta muốn đến Khang vương phủ một chút, Ngô đại ca chưa ngủ dậy, lúc nào hắn tỉnh ngươi giúp ta để ý một chút, ta có việc muốn nói với hắn.”</w:t>
      </w:r>
      <w:r>
        <w:br w:type="textWrapping"/>
      </w:r>
      <w:r>
        <w:br w:type="textWrapping"/>
      </w:r>
      <w:r>
        <w:t xml:space="preserve">Khánh vương đáp ứng, nói: “Ăn sáng rồi hẵng đi.” Nhạc Cẩn Ngôn lắc đầu: “Phải đi thật sớm để bắt mạch cho Khang vương trước bữa sáng.”</w:t>
      </w:r>
      <w:r>
        <w:br w:type="textWrapping"/>
      </w:r>
      <w:r>
        <w:br w:type="textWrapping"/>
      </w:r>
      <w:r>
        <w:t xml:space="preserve">Khánh vương cau mày nói: “Sao khổ cực như vậy chứ.”</w:t>
      </w:r>
      <w:r>
        <w:br w:type="textWrapping"/>
      </w:r>
      <w:r>
        <w:br w:type="textWrapping"/>
      </w:r>
      <w:r>
        <w:t xml:space="preserve">Nhạc Cẩn Ngôn cười nói: “Hai ngày nữa thì không cần đi sớm như vậy nữa.” Khánh vương nghe vậy sắc mặt mới giãn ra một chút, cầm dây buộc tóc của Nhạc Cẩn Ngôn, giúp y buộc lên, nói: “Trời lạnh lắm, mặc nhiều một chút.” Rồi mặc lên cho Nhạc Cẩn Ngôn áo choàng lông chồn tuyết, lúc này mới thả y đi.</w:t>
      </w:r>
      <w:r>
        <w:br w:type="textWrapping"/>
      </w:r>
      <w:r>
        <w:br w:type="textWrapping"/>
      </w:r>
      <w:r>
        <w:t xml:space="preserve">Khang vương thấy Nhạc Cẩn Ngôn, nhịn không được cười nói: “Ngươi mặc ấm thật đấy.”</w:t>
      </w:r>
      <w:r>
        <w:br w:type="textWrapping"/>
      </w:r>
      <w:r>
        <w:br w:type="textWrapping"/>
      </w:r>
      <w:r>
        <w:t xml:space="preserve">Thấy y đỏ mặt, khụ một tiếng, sờ sờ áo choàng kia, khen ngợi: “Đây là lông chồn tuyết cực phẩm a, lão Tứ đúng là từ bỏ được.”</w:t>
      </w:r>
      <w:r>
        <w:br w:type="textWrapping"/>
      </w:r>
      <w:r>
        <w:br w:type="textWrapping"/>
      </w:r>
      <w:r>
        <w:t xml:space="preserve">Nhạc Cẩn Ngôn chỉ cảm thấy cái áo này rất ấm, lung tung đáp một tiếng.</w:t>
      </w:r>
      <w:r>
        <w:br w:type="textWrapping"/>
      </w:r>
      <w:r>
        <w:br w:type="textWrapping"/>
      </w:r>
      <w:r>
        <w:t xml:space="preserve">Khang vương y lộ vẻ không biết áo lông chồn này có chỗ nào đặc biệt, cười nhẹ một tiếng, đưa tay ra để cho Nhạc Cẩn Ngôn bắt mạch.</w:t>
      </w:r>
      <w:r>
        <w:br w:type="textWrapping"/>
      </w:r>
      <w:r>
        <w:br w:type="textWrapping"/>
      </w:r>
      <w:r>
        <w:t xml:space="preserve">Nhạc Cẩn Ngôn cẩn thận bắt mạch cho Khang vương, vừa viết đơn thuốc vừa cười nói: “Thân thể Vương gia tốt lên rất nhanh, có điều mấy ngày tới không nên sinh hoạt vợ chồng nữa, đợi uống xong đơn thuốc này liền có thể rồi.”</w:t>
      </w:r>
      <w:r>
        <w:br w:type="textWrapping"/>
      </w:r>
      <w:r>
        <w:br w:type="textWrapping"/>
      </w:r>
      <w:r>
        <w:t xml:space="preserve">Y nói rất tự nhiên nhưng cũng khiến Khang vương hơi chút đỏ mặt, nghĩ đến chính mình hôm qua kiềm nén không được, cùng vương phi thử một hồi, xem ra Nhạc Cẩn Ngôn đã biết rồi.</w:t>
      </w:r>
      <w:r>
        <w:br w:type="textWrapping"/>
      </w:r>
      <w:r>
        <w:br w:type="textWrapping"/>
      </w:r>
      <w:r>
        <w:t xml:space="preserve">Viết đơn thuốc xong, Nhạc Cẩn Ngôn cùng Khang vương ăn bữa sáng rồi trở về. Trên đường, Nhạc Cẩn Ngôn vén rèm xe ngơ ngác nhìn ra ngoài cửa sổ. Trên đường náo nhiệt như vậy, vẫn còn đèn lồng được treo lên từ hôm qua, người lớn trẻ con mặc quần áo mới đẹp đẽ, trên mặt tràn đầy tươi cười. Nhạc Cẩn Ngôn nhìn vậy cũng nở nụ cười, bất tri bất giác đã về tới Khánh vương phủ, xuống xe, vào cửa, đi tới nội đường lại thấy Vương Trọng Tuyên cùng Tiêu Hoài Chân đang nói chuyện.</w:t>
      </w:r>
      <w:r>
        <w:br w:type="textWrapping"/>
      </w:r>
      <w:r>
        <w:br w:type="textWrapping"/>
      </w:r>
      <w:r>
        <w:t xml:space="preserve">Vương Trọng Tuyên thấy Nhạc Cẩn Ngôn đi vào, cười nói: “Tiểu Nhạc, Ngô đại ca cùng Lục Thận Hành đang ở hậu viện đó.”</w:t>
      </w:r>
      <w:r>
        <w:br w:type="textWrapping"/>
      </w:r>
      <w:r>
        <w:br w:type="textWrapping"/>
      </w:r>
      <w:r>
        <w:t xml:space="preserve">Nhạc Cẩn Ngôn hỏi: “Vương gia đâu rồi?”</w:t>
      </w:r>
      <w:r>
        <w:br w:type="textWrapping"/>
      </w:r>
      <w:r>
        <w:br w:type="textWrapping"/>
      </w:r>
      <w:r>
        <w:t xml:space="preserve">Vương Trọng Tuyên nói: “Vương gia tiến cung rồi.” Nhạc Cẩn Ngôn nói cảm ơn Vương Trọng Tuyên, đi tới hậu viện tìm Ngô Chinh.</w:t>
      </w:r>
      <w:r>
        <w:br w:type="textWrapping"/>
      </w:r>
      <w:r>
        <w:br w:type="textWrapping"/>
      </w:r>
      <w:r>
        <w:t xml:space="preserve">Ngô Chinh đang dạy Lục Thận Hành một bộ quyền pháp, võ công của Lục Thận Hành về căn bản mà nói chính là học từ Ngô Chinh, hai người lại sống chết không thừa nhận quan hệ sư đồ. Nhạc Cẩn Ngôn vừa vào hậu viện thấy Lục Thận Hành đang đứng luyện quyền, trên đầu còn có khói trắng bốc lên, Ngô Chinh ôm cánh tay đứng ở một bên, thỉnh thoảng lên tiếng chỉ điểm vài câu. Y liền đi đến bên cạnh Ngô Chinh, cười nói:</w:t>
      </w:r>
      <w:r>
        <w:br w:type="textWrapping"/>
      </w:r>
      <w:r>
        <w:br w:type="textWrapping"/>
      </w:r>
      <w:r>
        <w:t xml:space="preserve">“Ngô đại ca, Thận Hành học có nhanh không?”</w:t>
      </w:r>
      <w:r>
        <w:br w:type="textWrapping"/>
      </w:r>
      <w:r>
        <w:br w:type="textWrapping"/>
      </w:r>
      <w:r>
        <w:t xml:space="preserve">Ngô Chinh quay đầu lại, cười nói: “Tiểu tử này rất thông minh.” Đánh giá Nhạc Cẩn Ngôn từ trên xuống dưới một lần, chân mày cau lại: “Tiểu Ngôn, sao mặt của ngươi kém vậy?”</w:t>
      </w:r>
      <w:r>
        <w:br w:type="textWrapping"/>
      </w:r>
      <w:r>
        <w:br w:type="textWrapping"/>
      </w:r>
      <w:r>
        <w:t xml:space="preserve">Nhạc Cẩn Ngôn chà xát mặt, cười nói: “Thật sao? Tối hôm qua không ngủ được.”</w:t>
      </w:r>
      <w:r>
        <w:br w:type="textWrapping"/>
      </w:r>
      <w:r>
        <w:br w:type="textWrapping"/>
      </w:r>
      <w:r>
        <w:t xml:space="preserve">Ngô Chinh nhìn Nhạc Cẩn Ngôn thật sâu, hướng về phía Lục Thận Hành la một tiếng: “Thận Hành, ngươi tập một mình đi, ta và Tiểu Ngôn có chuyện.” mang theo Nhạc Cẩn Ngôn trở về phòng khách của mình hôm qua, đóng cửa lại, đi tới bên cạnh y, hỏi:</w:t>
      </w:r>
      <w:r>
        <w:br w:type="textWrapping"/>
      </w:r>
      <w:r>
        <w:br w:type="textWrapping"/>
      </w:r>
      <w:r>
        <w:t xml:space="preserve">“Tiểu Ngôn, có chuyện gì mau nói cho đại ca nghe.”</w:t>
      </w:r>
      <w:r>
        <w:br w:type="textWrapping"/>
      </w:r>
      <w:r>
        <w:br w:type="textWrapping"/>
      </w:r>
      <w:r>
        <w:t xml:space="preserve">Nhạc Cẩn Ngôn từ từ đưa tay ra, giơ lên trước mặt Ngô Chinh, xòe tay. Ngô Chinh nhìn thoáng qua, sắc mặt đại biến, kéo tay y qua, vừa nhìn kỹ liền mở miệng, thanh âm run rẩy: “Tiểu Ngôn, ngươi phát hiện cái này từ bao giờ?”</w:t>
      </w:r>
      <w:r>
        <w:br w:type="textWrapping"/>
      </w:r>
      <w:r>
        <w:br w:type="textWrapping"/>
      </w:r>
      <w:r>
        <w:t xml:space="preserve">Nhạc Cẩn Ngôn nhẹ nhàng rút tay về, cười tự giễu: “Hôm qua phát hiện ra.”</w:t>
      </w:r>
      <w:r>
        <w:br w:type="textWrapping"/>
      </w:r>
      <w:r>
        <w:br w:type="textWrapping"/>
      </w:r>
      <w:r>
        <w:t xml:space="preserve">Ngô Chinh trong lòng loạn chuyển, sợ đến không biết làm gì cho phải: “Trần An kia là lão già khốn kiếp! Lão ta không phải nói là ngươi đã khỏe lại sao? Sao có thể như vậy!”</w:t>
      </w:r>
      <w:r>
        <w:br w:type="textWrapping"/>
      </w:r>
      <w:r>
        <w:br w:type="textWrapping"/>
      </w:r>
      <w:r>
        <w:t xml:space="preserve">Nhạc Cẩn Ngôn thở dài, đi qua ôm lấy Ngô Chinh, vùi đầu vào trong ngực hắn, nhẹ giọng nói: “Ngô đại ca, không cho ngươi nói sư phụ ta như vậy.”</w:t>
      </w:r>
      <w:r>
        <w:br w:type="textWrapping"/>
      </w:r>
      <w:r>
        <w:br w:type="textWrapping"/>
      </w:r>
      <w:r>
        <w:t xml:space="preserve">Ngô Chinh căm hận nói: “Ta cứ nói, lão già chết tiệt! Gạt người khốn kiếp!”đột nhiên cảm thấy ngực ẩm ướt, thân thủ ôm chặt lấy Nhạc Cẩn Ngôn, gọi: “Tiểu Ngôn, tiểu Ngôn?”</w:t>
      </w:r>
      <w:r>
        <w:br w:type="textWrapping"/>
      </w:r>
      <w:r>
        <w:br w:type="textWrapping"/>
      </w:r>
      <w:r>
        <w:t xml:space="preserve">Nhạc Cẩn Ngôn buồn bực nói: “Sư phụ chưa từng lừa gạt ta, lúc đó đã nói cho ta biết, hàn độc trên người ta không thể trừ hết hoàn toàn, không chừng lúc nào đó sẽ phát tác.” Y nhẹ nhàng mà nở nụ cười: “Chỉ không nghĩ là lại tới nhanh như vậy.”</w:t>
      </w:r>
      <w:r>
        <w:br w:type="textWrapping"/>
      </w:r>
      <w:r>
        <w:br w:type="textWrapping"/>
      </w:r>
      <w:r>
        <w:t xml:space="preserve">Ngô Chinh ôm Nhạc Cẩn Ngôn, cảm thấy vai y đang run rẩy, trong lòng một mảnh mờ mịt, không đau, chẳng qua là không biết phải làm thế nào cho phải, lẩm bẩm nói:</w:t>
      </w:r>
      <w:r>
        <w:br w:type="textWrapping"/>
      </w:r>
      <w:r>
        <w:br w:type="textWrapping"/>
      </w:r>
      <w:r>
        <w:t xml:space="preserve">“Tiểu Ngôn, còn có cách mà, phải không? Ngay cả hàn hương độc ngươi còn có thể chữa khỏi, ngươi nhất định có cách.”</w:t>
      </w:r>
      <w:r>
        <w:br w:type="textWrapping"/>
      </w:r>
      <w:r>
        <w:br w:type="textWrapping"/>
      </w:r>
      <w:r>
        <w:t xml:space="preserve">Nhạc Cẩn Ngôn ha ha một tiếng, nói: “Có, hơn nữa phải cần nhờ Ngô đại ca hỗ trợ mới được.”</w:t>
      </w:r>
      <w:r>
        <w:br w:type="textWrapping"/>
      </w:r>
      <w:r>
        <w:br w:type="textWrapping"/>
      </w:r>
      <w:r>
        <w:t xml:space="preserve">Ngô Chinh vội vàng nói: “Cách gì, mau nói đi!”</w:t>
      </w:r>
      <w:r>
        <w:br w:type="textWrapping"/>
      </w:r>
      <w:r>
        <w:br w:type="textWrapping"/>
      </w:r>
      <w:r>
        <w:t xml:space="preserve">Nhạc Cẩn Ngôn nháy mắt mấy cái: “Chẳng qua là lúc đó Ngô đại ca không được nương tay đâu đấy.”</w:t>
      </w:r>
      <w:r>
        <w:br w:type="textWrapping"/>
      </w:r>
      <w:r>
        <w:br w:type="textWrapping"/>
      </w:r>
      <w:r>
        <w:t xml:space="preserve">Ngô Chinh căng thẳng trong lòng, ngó chừng Nhạc Cẩn Ngôn, thấy rõ ràng vừa khóc mà giờ lại giống như đang nói chuyện cười, trong lòng biết ngay biện pháp kia không phải là cách dễ chịu gì, khổ sở vô cùng, ôm Nhạc Cẩn Ngôn trầm giọng nói: “Ngươi nói đệ.”</w:t>
      </w:r>
      <w:r>
        <w:br w:type="textWrapping"/>
      </w:r>
      <w:r>
        <w:br w:type="textWrapping"/>
      </w:r>
      <w:r>
        <w:t xml:space="preserve">Nhạc Cẩn Ngôn nói một lần, Ngô Chinh nghe thấy mặt liền trắng bệch, run giọng nói: “Thực sự chỉ còn biện pháp này thôi sao?”</w:t>
      </w:r>
      <w:r>
        <w:br w:type="textWrapping"/>
      </w:r>
      <w:r>
        <w:br w:type="textWrapping"/>
      </w:r>
      <w:r>
        <w:t xml:space="preserve">Nhạc Cẩn Ngôn gật đầu nói: “Chỉ còn cách này. Hàn hương dù thế nào thì cũng là độc, chỉ cần bức ra ngoài là được, hàn độc của ta lại không phải là độc, chỉ có cách này mới trừ được. Lần trước sư phụ cũng là dùng cách này mới áp chế được hàn độc, kéo dài được tám năm.” Thấy Tiêu Hoài Chân vẻ mặt không đành lòng, cười nói:  “Ngô đại ca, cách này có thể áp chế hàn độc của ta ít nhất là năm năm, không tệ đi?”</w:t>
      </w:r>
      <w:r>
        <w:br w:type="textWrapping"/>
      </w:r>
      <w:r>
        <w:br w:type="textWrapping"/>
      </w:r>
      <w:r>
        <w:t xml:space="preserve">Ngô Chinh ôm chặt Nhạc Cẩn Ngôn, “Ngươi nói là năm năm nữa lại bị như vậy?”</w:t>
      </w:r>
      <w:r>
        <w:br w:type="textWrapping"/>
      </w:r>
      <w:r>
        <w:br w:type="textWrapping"/>
      </w:r>
      <w:r>
        <w:t xml:space="preserve">Nhạc Cẩn Ngôn nghĩ một chút, nói: “Cũng không nhất định, có lẽ vận khí của ta tốt, có thể qua sáu bảy năm không chừng.” lại cảm thấy một giọt nước mắt lăn trên cổ mình, tiếp theo lại một giọt, biết là nước mắt của Ngô Chinh, sửng sốt ngẩng đầu lên gọi “Ngô đại ca”, Ngô Chinh nhanh chóng quay mặt đi, nói: “Được rồi, vậy khi nào chúng ta bắt đầu?”</w:t>
      </w:r>
      <w:r>
        <w:br w:type="textWrapping"/>
      </w:r>
      <w:r>
        <w:br w:type="textWrapping"/>
      </w:r>
      <w:r>
        <w:t xml:space="preserve">Nhạc Cẩn Ngôn tính toán một chút, nói: “Giờ trời lạnh quá, ta sẽ bị đông cứng mất.” cười ha ha một tiếng, “Chúng ta chờ sau mười lăm thì bắt đầu đi. Còn có, ngươi đừng nói cho Thận Hành nha, nếu không hắn lại la hét ầm ỹ lên.”</w:t>
      </w:r>
      <w:r>
        <w:br w:type="textWrapping"/>
      </w:r>
      <w:r>
        <w:br w:type="textWrapping"/>
      </w:r>
      <w:r>
        <w:t xml:space="preserve">Đang nói thì ngoài cửa truyền đến tiếng đập cả, Lục Thận Hành ở bên ngoài hét lớn: “Cẩn Cẩn, lão Ngô, mau mở cửa!”</w:t>
      </w:r>
      <w:r>
        <w:br w:type="textWrapping"/>
      </w:r>
      <w:r>
        <w:br w:type="textWrapping"/>
      </w:r>
      <w:r>
        <w:t xml:space="preserve">Nhạc Cẩn Ngôn cười nói: “Nhắc Tào Tháo, Tào Tháo đến.” đi ra ngoài mở cửa, Lục Thận Hành đi vào, oán giận nói: “Ban ngày ban mặt làm gì mà đóng cửa.” nhìn hai người từ trên xuống dưới một lần, nghi ngờ hỏi: “Hai người các ngươi gạt ta chuyện gì sao?”</w:t>
      </w:r>
      <w:r>
        <w:br w:type="textWrapping"/>
      </w:r>
      <w:r>
        <w:br w:type="textWrapping"/>
      </w:r>
      <w:r>
        <w:t xml:space="preserve">Nhạc Cẩn Ngôn cười nói: “Nào có.” Đột nhiên móc túi tiền nhỏ từ trong ngực ra đứa tới trước mặt Lục Thận Hành, hỏi: “Thận Hành, ngươi lấy cái này ở đâu vậy?”</w:t>
      </w:r>
      <w:r>
        <w:br w:type="textWrapping"/>
      </w:r>
      <w:r>
        <w:br w:type="textWrapping"/>
      </w:r>
      <w:r>
        <w:t xml:space="preserve">Ánh mắt Lục Thận Hành sáng lên, túm lấy túi tiền cười nói: “Hôm nay ta dậy liền không thấy tăm hơn, hóa ra là ngươi cầm.” móc ra một cái kim quả tử đưa tới trước mặt Nhạc Cẩn Ngôn: “Kim quả tử này làm tinh xảo quá, thích không. Cho ngươi làm tiền mừng tuổi đấy.”</w:t>
      </w:r>
      <w:r>
        <w:br w:type="textWrapping"/>
      </w:r>
      <w:r>
        <w:br w:type="textWrapping"/>
      </w:r>
      <w:r>
        <w:t xml:space="preserve">Nhạc Cẩn Ngôn  vừa buồn cười vừa tức giận, kéo lỗ tai Lục Thận Hành nói:</w:t>
      </w:r>
      <w:r>
        <w:br w:type="textWrapping"/>
      </w:r>
      <w:r>
        <w:br w:type="textWrapping"/>
      </w:r>
      <w:r>
        <w:t xml:space="preserve">“Ai thèm tiền mừng tuổi chứ. Ta hỏi là ngươi lấy cái này từ đâu ra!”</w:t>
      </w:r>
      <w:r>
        <w:br w:type="textWrapping"/>
      </w:r>
      <w:r>
        <w:br w:type="textWrapping"/>
      </w:r>
      <w:r>
        <w:t xml:space="preserve">Nhạc Cẩn Ngôn chẳng qua là làm bộ một chút, Lục Thận Hành lại lớn tiếng hô lên, cố tình đánh mắt, thấy vậy Ngô Chinh cho dù lòng đang ngổn ngang trăm mối cũng phải bật cười, kéo Nhạc Cẩn Ngôn qua nói:</w:t>
      </w:r>
      <w:r>
        <w:br w:type="textWrapping"/>
      </w:r>
      <w:r>
        <w:br w:type="textWrapping"/>
      </w:r>
      <w:r>
        <w:t xml:space="preserve">“Kim quả tử này là ta lấy, để cho Lục Thận Hành chơi.” Rồi lập tức đem chuyện hôm nọ gặp tên ăn trộm kia kể ra, chỉ là bỏ bớt chi tiết người áo xanh theo dõi Nhạc Cẩn Ngôn.</w:t>
      </w:r>
      <w:r>
        <w:br w:type="textWrapping"/>
      </w:r>
      <w:r>
        <w:br w:type="textWrapping"/>
      </w:r>
      <w:r>
        <w:t xml:space="preserve">Nhạc Cẩn Ngôn nói: “Vậy cũng nên điều tra mà trả lại túi cho người bị trộm chứ.”</w:t>
      </w:r>
      <w:r>
        <w:br w:type="textWrapping"/>
      </w:r>
      <w:r>
        <w:br w:type="textWrapping"/>
      </w:r>
      <w:r>
        <w:t xml:space="preserve">Lục Thận Hành bĩu môi nói: “Người nọ đã đi mất từ lâu rồi, đi đâu tìm đây.” Đem kim quả tử trong tủi bỏ hết ra, tổng cộng có năm, sáu cái, nâng lên trước mặt Nhạc Cẩn Ngôn nói:</w:t>
      </w:r>
      <w:r>
        <w:br w:type="textWrapping"/>
      </w:r>
      <w:r>
        <w:br w:type="textWrapping"/>
      </w:r>
      <w:r>
        <w:t xml:space="preserve">“Cẩn Cẩn ngươi xem, những kim quả tử này thật đẹp.”</w:t>
      </w:r>
      <w:r>
        <w:br w:type="textWrapping"/>
      </w:r>
      <w:r>
        <w:br w:type="textWrapping"/>
      </w:r>
      <w:r>
        <w:t xml:space="preserve">Nhạc Cẩn Ngôn nhìn kim quả tử một chút, đều là có hình dáng các loại hoa cỏ, làm rất tinh tế, lộ ra vẻ quý giá mà người bình thường không thể có, liền trầm ngâm</w:t>
      </w:r>
      <w:r>
        <w:br w:type="textWrapping"/>
      </w:r>
      <w:r>
        <w:br w:type="textWrapping"/>
      </w:r>
      <w:r>
        <w:t xml:space="preserve">Lúc này Vương Trọng Tuyên cùng Tiêu Hoài Chân đi vào cửa, Vương Trọng Tuyên cười với Ngô Chinh nói: “Ngô huynh, ngươi làm chúng ta phải đi tìm thật lâu.” Vừa nhìn thấy kim quả tử trên tay Lục Thận Hành, liền cầm lấy một cái, trong miệng thốt lên kinh ngạc: “Kim quả tử này đẹp thật, tiểu Lục đại phu, ngươi lấy ở đâu ra thế?”</w:t>
      </w:r>
      <w:r>
        <w:br w:type="textWrapping"/>
      </w:r>
      <w:r>
        <w:br w:type="textWrapping"/>
      </w:r>
      <w:r>
        <w:t xml:space="preserve">Lục Thận Hành cưới lại kim quả tử, cứng đầu nói: “Không biết!”</w:t>
      </w:r>
      <w:r>
        <w:br w:type="textWrapping"/>
      </w:r>
      <w:r>
        <w:br w:type="textWrapping"/>
      </w:r>
      <w:r>
        <w:t xml:space="preserve">Nhạc Cẩn Ngôn trừng hắn một cái, “Thận Hành không được hỗn!”</w:t>
      </w:r>
      <w:r>
        <w:br w:type="textWrapping"/>
      </w:r>
      <w:r>
        <w:br w:type="textWrapping"/>
      </w:r>
      <w:r>
        <w:t xml:space="preserve">Vương Trọng Tuyên cười nói: “Tại hạ chỉ muốn biết có thể tìm được kim quả tử đẹp như vậy từ đau, sang năm cũng làm một ít để mừng tuổi thôi.”</w:t>
      </w:r>
      <w:r>
        <w:br w:type="textWrapping"/>
      </w:r>
      <w:r>
        <w:br w:type="textWrapping"/>
      </w:r>
      <w:r>
        <w:t xml:space="preserve">Ngô Chinh nói với Vương Trọng Tuyên: “Vương đại nhân, ngươi tìm ta có việc sao?” Vương Trọng Tuyên chỉ vào Tiêu Hoài Chân nói: “Tiêu công tử hôm nay muốn đến Hàng Châu cùng tại hạ, có nhiều thứ cần mang về, bởi vì ta có việc gấp, chỉ có thể cưỡi ngựa nên không mang đồ về được, có thể mời Ngô huynh đi Hàng Châu một chuyến không?”</w:t>
      </w:r>
      <w:r>
        <w:br w:type="textWrapping"/>
      </w:r>
      <w:r>
        <w:br w:type="textWrapping"/>
      </w:r>
      <w:r>
        <w:t xml:space="preserve">Ngô Chinh lòng tràn đầy không muốn rời Nhạc Cẩn Ngôn vào lúc này, đang tính toán dùng lý do gì để từ chối thì Nhạc Cẩn Ngôn kéo kéo hắn, nhẹ giọng nói: “Ngô địa ca, ta không sao, ngươi đi đi, thuận tiện giúp ta mang đồ ăn ngon về, phải đi nhanh về nhanh a.”</w:t>
      </w:r>
      <w:r>
        <w:br w:type="textWrapping"/>
      </w:r>
      <w:r>
        <w:br w:type="textWrapping"/>
      </w:r>
      <w:r>
        <w:t xml:space="preserve">Ngô Chinh gõ nhẹ lên đầu của y một chút, bất đắc dĩ nói:</w:t>
      </w:r>
      <w:r>
        <w:br w:type="textWrapping"/>
      </w:r>
      <w:r>
        <w:br w:type="textWrapping"/>
      </w:r>
      <w:r>
        <w:t xml:space="preserve">“Ngươi này con heo nhỏ.”</w:t>
      </w:r>
      <w:r>
        <w:br w:type="textWrapping"/>
      </w:r>
      <w:r>
        <w:br w:type="textWrapping"/>
      </w:r>
      <w:r>
        <w:t xml:space="preserve">Hướng Vương Trọng Tuyên gật đầu nói: “Được rồi, ngày mai tới tiêu cục giao đồ đạc là được.”</w:t>
      </w:r>
      <w:r>
        <w:br w:type="textWrapping"/>
      </w:r>
      <w:r>
        <w:br w:type="textWrapping"/>
      </w:r>
      <w:r>
        <w:t xml:space="preserve">Vương Trọng Tuyên mừng rỡ cám ơn Ngô Chinh, lôi Tiêu Hoài Chân đi chuẩn bị</w:t>
      </w:r>
      <w:r>
        <w:br w:type="textWrapping"/>
      </w:r>
      <w:r>
        <w:br w:type="textWrapping"/>
      </w:r>
    </w:p>
    <w:p>
      <w:pPr>
        <w:pStyle w:val="Heading2"/>
      </w:pPr>
      <w:bookmarkStart w:id="170" w:name="chương-43"/>
      <w:bookmarkEnd w:id="170"/>
      <w:r>
        <w:t xml:space="preserve">43. Chương 43</w:t>
      </w:r>
    </w:p>
    <w:p>
      <w:pPr>
        <w:pStyle w:val="Compact"/>
      </w:pPr>
      <w:r>
        <w:br w:type="textWrapping"/>
      </w:r>
      <w:r>
        <w:br w:type="textWrapping"/>
      </w:r>
      <w:r>
        <w:t xml:space="preserve">Ngô Chinh cùng ăn trưa với Nhạc Cẩn Ngôn, sau đó mới cáo từ. Lục Thận Hành bị Tiêu Hoài Chân lôi ra ngoài dạo chơi, Nhạc Cẩn Ngôn một mình rảnh rỗi, vốn định đi dạo trong viện một chút, lại nghe được tiếng người xôn xao ở tiền viện, là chúng cơ đang thu thập hòm xiểng, thế là y liền về phòng, đọc chút sách thuốc.</w:t>
      </w:r>
      <w:r>
        <w:br w:type="textWrapping"/>
      </w:r>
      <w:r>
        <w:br w:type="textWrapping"/>
      </w:r>
      <w:r>
        <w:t xml:space="preserve">Khánh vương ban đêm mới trở về, Nhạc Cẩn Ngôn giúp hắn thay y phục, thấy hắn tựa vào ghế vẻ mặt mệt mỏi, mang trà nóng tới đây, nói: “Tứ ca mệt lắm sao? Ta đấm vai cho ngươi nhé.” Vừa nói liền vừa xoa bóp bả vai cho Khánh vương.</w:t>
      </w:r>
      <w:r>
        <w:br w:type="textWrapping"/>
      </w:r>
      <w:r>
        <w:br w:type="textWrapping"/>
      </w:r>
      <w:r>
        <w:t xml:space="preserve">Khánh vương bắt được tay Nhạc Cẩn Ngôn, ôm y vào ngực, nói: “Ngôn nhi, ta không sao, sắc mặt của ngươi không tốt, ngồi xuống đi.” Thấy một chiếc hộp nhỏ ở trên bàn, cười nói: “Hôm nay ta quên mất chưa đưa cái hộp này cho Trọng Tuyên.”</w:t>
      </w:r>
      <w:r>
        <w:br w:type="textWrapping"/>
      </w:r>
      <w:r>
        <w:br w:type="textWrapping"/>
      </w:r>
      <w:r>
        <w:t xml:space="preserve">Thấy vẻ mặt tò mò của Nhạc Cẩn Ngôn, hắn mở chiếc hộp đó ra, lấy một chiếc thẻ bài bằng đồng, đặt vào tay Nhạc Cẩn Ngôn nói:</w:t>
      </w:r>
      <w:r>
        <w:br w:type="textWrapping"/>
      </w:r>
      <w:r>
        <w:br w:type="textWrapping"/>
      </w:r>
      <w:r>
        <w:t xml:space="preserve">“Cho ngươi xem cái này.”</w:t>
      </w:r>
      <w:r>
        <w:br w:type="textWrapping"/>
      </w:r>
      <w:r>
        <w:br w:type="textWrapping"/>
      </w:r>
      <w:r>
        <w:t xml:space="preserve">Nhạc Cẩn Ngôn nhận lấy vật đó, thấy có khắc mặt hổ rất uy phong, nghe Khánh vương nói: “Đây chính là vật mà Lăng Tiêu đưa tới sáng nay. Ngươi đừng nhìn tấm bảng này nhỏ, thực sự nó rất lợi hại đấy, có thể điều động phân đà của Thính Phong lâu ở kinh thành.</w:t>
      </w:r>
      <w:r>
        <w:br w:type="textWrapping"/>
      </w:r>
      <w:r>
        <w:br w:type="textWrapping"/>
      </w:r>
      <w:r>
        <w:t xml:space="preserve">Nhạc Cẩn Ngôn cũng nghe Ngô Chinh nói qua về Thính Phong lâu, biết nó là tổ chức tình báo lớn nhất hiện nay, ồ lên một tiếng, nhìn Khánh vương một chút, trong lòng biết hắn có quan hệ với Thính Phong lâu, lật tới lật lui thấm thẻ bài kia hai lần rồi trả lại cho Khánh vương, nhìn Khánh vương thu lại, đột nhiên nói: “Tứ ca, thật ra thì mấy tỷ tỷ không nên đi.”</w:t>
      </w:r>
      <w:r>
        <w:br w:type="textWrapping"/>
      </w:r>
      <w:r>
        <w:br w:type="textWrapping"/>
      </w:r>
      <w:r>
        <w:t xml:space="preserve">Khánh vương nghe vậy sửng sốt, nhìn vẻ mặt thành thật của Nhạc Cẩn Ngôn, thở dài, ôn nhu nói: “Ngôn nhi, ngươi đang giận ta sao?”</w:t>
      </w:r>
      <w:r>
        <w:br w:type="textWrapping"/>
      </w:r>
      <w:r>
        <w:br w:type="textWrapping"/>
      </w:r>
      <w:r>
        <w:t xml:space="preserve">Thấy Nhạc Cẩn Ngôn lắc đầu, nói: “Không phải Tứ ca, ta cảm thấy mấy vị tỷ tỷ rất có bản lĩnh, ở bên cạnh ngươi có thể giúp đỡ ngươi rất nhiều.”</w:t>
      </w:r>
      <w:r>
        <w:br w:type="textWrapping"/>
      </w:r>
      <w:r>
        <w:br w:type="textWrapping"/>
      </w:r>
      <w:r>
        <w:t xml:space="preserve">Khánh vương cười nhẹ, dùng mặt của mình cọ cọ lên mặt Nhạc Cẩn Ngôn, nói: “Lăng Tiêu các nàng đúng là có khả năng, nhưng dù các nàng ra đi thì vẫn có thể giúp ta a. Bên ta thì sao, chỉ cần có ngươi là đủ rồi.” thấy Nhạc Cẩn Ngôn lại muốn nói nữa, dứt khoát hôn lên.</w:t>
      </w:r>
      <w:r>
        <w:br w:type="textWrapping"/>
      </w:r>
      <w:r>
        <w:br w:type="textWrapping"/>
      </w:r>
      <w:r>
        <w:t xml:space="preserve">Nhạc Cẩn Ngôn trong chốc lát đã bị hôn đỏ bừng cả mặt, tim đập dồn dập, cả người như nhũn ra, vô lực dựa vào Khánh vương mà thở gấp. Khánh vương tà tà cười một tiếng, bỏ qua đôi môi của y, chuyển sang ngậm vành tai liếm mút, cảm thấy vành tai nho nhỏ mịn màng kia thật là ngon miệng, nhịn không được cắn một cái. Nhạc Cẩn Ngôn run nhẹ, vươn tay che lỗ tai, nhìn chằm chằm Khánh vương trong mắt vương lệ, nói: “Đau đau đau!” uốn éo người, muốn tránh ra khỏi ngực Khánh vương.</w:t>
      </w:r>
      <w:r>
        <w:br w:type="textWrapping"/>
      </w:r>
      <w:r>
        <w:br w:type="textWrapping"/>
      </w:r>
      <w:r>
        <w:t xml:space="preserve">Khánh vương đã nổi lên lửa, hiện tại lại bị Nhạc Cẩn Ngôn cọ như vậy liền cảm thấy khó nhịn, ôm sát Nhạc Cẩn Ngôn, giọng khàn khàn: “Ngôn nhi chớ lộn xộn.”</w:t>
      </w:r>
      <w:r>
        <w:br w:type="textWrapping"/>
      </w:r>
      <w:r>
        <w:br w:type="textWrapping"/>
      </w:r>
      <w:r>
        <w:t xml:space="preserve">Nhạc Cẩn Ngôn cảm giác hạ thân của Khánh vương trướng lên, đâm đâm vào y, lập tức đỏ mặt, không dám động. Khánh vương lấy tay Nhạc Cẩn Ngôn ra, thấy vành tai của y bị cắn ra vết máu, không khỏi hối hận, dùng lưỡi tinh tế liếm vết thương kia, thấp giọng nói: “Ngôn nhi, thật xin lỗi.”</w:t>
      </w:r>
      <w:r>
        <w:br w:type="textWrapping"/>
      </w:r>
      <w:r>
        <w:br w:type="textWrapping"/>
      </w:r>
      <w:r>
        <w:t xml:space="preserve">Nhạc Cẩn Ngôn biết điều một chút, nghe Khánh vương nói như thế, quay đầu nói: “Tứ ca, ta không sao, ngươi thả ta xuống đi.” Khánh vương cười nói, “Không tha, còn muốn ôm.” Ghé vào tai Nhạc Cẩn Ngôn nói: “Ngôn nhi, Lăng Tiêu các nàng ra khỏi phủ còn có thể thi triển bản lãnh, nếu như ở trong phủ, ngược lại hại các nàng, ngươi không nên lo lắng nữa, được không?”</w:t>
      </w:r>
      <w:r>
        <w:br w:type="textWrapping"/>
      </w:r>
      <w:r>
        <w:br w:type="textWrapping"/>
      </w:r>
      <w:r>
        <w:t xml:space="preserve">Nhạc Cẩn Ngôn nghĩ một chút rồi gật đầu, Khánh vương trong lòng âm thầm thở một hơi nhẹ nhõm, tay lại bắt đầu không thành thật, cởi y phục của Nhạc Cẩn Ngôn, trong miệng oán hận nói: “Ngôn nhi, sao ngươi lại mặc nhiều áo như vậy.”</w:t>
      </w:r>
      <w:r>
        <w:br w:type="textWrapping"/>
      </w:r>
      <w:r>
        <w:br w:type="textWrapping"/>
      </w:r>
      <w:r>
        <w:t xml:space="preserve">Nhạc Cẩn Ngôn muốn ngăn tay Khánh vương lại vừa không dám lộn xộn, vạt áo vừa mở một nửa thì ngoài phòng truyền đến tiếng tiểu nha đầu: “Vương gia, Nhạc công tử, bữa tối đã chuẩn bị xong, hiện có thể đưa vào được chưa?”</w:t>
      </w:r>
      <w:r>
        <w:br w:type="textWrapping"/>
      </w:r>
      <w:r>
        <w:br w:type="textWrapping"/>
      </w:r>
      <w:r>
        <w:t xml:space="preserve">Nhạc Cẩn Ngôn nghe tiếng này như bắt được cọng rơm cứu mạng, vội vàng lớn tiếng nói: “Được rồi được rồi!”</w:t>
      </w:r>
      <w:r>
        <w:br w:type="textWrapping"/>
      </w:r>
      <w:r>
        <w:br w:type="textWrapping"/>
      </w:r>
      <w:r>
        <w:t xml:space="preserve">Khánh vương khẽ cười một tiếng, nói: “Tạm thời tha cho ngươi.” Giúp y sửa sang lại vạt áo, thấy mặt y hồng hồng thật khả ái, nhịn không được vươn cổ hôn một cái.</w:t>
      </w:r>
      <w:r>
        <w:br w:type="textWrapping"/>
      </w:r>
      <w:r>
        <w:br w:type="textWrapping"/>
      </w:r>
      <w:r>
        <w:t xml:space="preserve">Hai nha đầu bưng bữa tối vào, Khánh vương để bọn họ dọn món xong liền phất tay cho họ xuống, tự mình ăn cơm cùng Nhạc Cẩn Ngôn.</w:t>
      </w:r>
      <w:r>
        <w:br w:type="textWrapping"/>
      </w:r>
      <w:r>
        <w:br w:type="textWrapping"/>
      </w:r>
      <w:r>
        <w:t xml:space="preserve">Khánh vương thấy có một đĩa bánh bột củ sen quế, cười nói: “Cái này ngươi thích ăn.” Quả thấy Nhạc Cẩn Ngôn đưa đũa về phía này, Khánh vương liền cầm lấy cái khay kia để trước mặt mình, nói: “Nhưng cái này không ăn thay cơm được, ngươi ăn cơm xong rồi hãy nói.”</w:t>
      </w:r>
      <w:r>
        <w:br w:type="textWrapping"/>
      </w:r>
      <w:r>
        <w:br w:type="textWrapping"/>
      </w:r>
      <w:r>
        <w:t xml:space="preserve">Nhạc Cẩn Ngôn đành phải bưng cơm lên ăn, hai con mắt lại không ngừng chạy tới cái đĩa bánh kia. Khánh vương cười thầm trong lòng, trên mặt lại bất động thanh sắc, nhìn Nhạc Cẩn Ngôn ăn xong cơm canh rồi mới đẩy cái đĩa kia tới trước mặt y: “Ăn đi.”</w:t>
      </w:r>
      <w:r>
        <w:br w:type="textWrapping"/>
      </w:r>
      <w:r>
        <w:br w:type="textWrapping"/>
      </w:r>
      <w:r>
        <w:t xml:space="preserve">Nhạc Cẩn Ngôn vui vẻ ra mặt, cầm miếng bánh lên, chỉ vào cái bát, hỏi Khánh vương: “Tứ ca, chúng ta cất cái đĩa này đi để đến đêm ăn được không?”</w:t>
      </w:r>
      <w:r>
        <w:br w:type="textWrapping"/>
      </w:r>
      <w:r>
        <w:br w:type="textWrapping"/>
      </w:r>
      <w:r>
        <w:t xml:space="preserve">Khánh vương nhìn đôi mắt trông mong của Nhạc Cẩn Ngôn, không khỏi bật cười, nói: “Cái này nguội rồi ăn không ngon nữa, ngươi nếu muốn ăn đêm thì lúc đấy ta gọi người làm nóng lên.”</w:t>
      </w:r>
      <w:r>
        <w:br w:type="textWrapping"/>
      </w:r>
      <w:r>
        <w:br w:type="textWrapping"/>
      </w:r>
      <w:r>
        <w:t xml:space="preserve">Hai người ăn uống xong thì có người tới thu dọn, Khánh vương gọi nước nóng cùng thùng tắm tới, kéo Nhạc Cẩn Ngôn vào bồn. Khánh vương vốn muốn cùng Nhạc Cẩn Ngôn hảo hảo tiến hành một màn tắm uyên ương, ai ngờ đêm qua y không ngủ nên đã sớm mệt nhọc, ngâm mình trong nước nóng, bị nhiệt khí hun, ngồi trong thùng ngủ luôn. Khánh vương vốn đang chà lưng cho y, thấy Nhạc Cẩn Ngôn từ từ dựa vào phía mình, trong lòng mừng thầm, ai ngờ Nhạc Cẩn Ngôn dựa vào ngực hắn liền không có động tĩnh, định thần nhìn lại thì đã nghiêng đầu ngủ thiếp đi. Khánh vương lòng đau như cắt, nghiến răng nghiến lợi nhìn về khuôn mặt ngủ ngọt ngào của Nhạc Cẩn Ngôn, rốt cục hậm hực đem Nhạc Cẩn Ngôn vớt ra khỏi thùng, lau khô thả vào trên giường, nhìn thân hình thon dài cân xứng của y, không nhịn được giởi trò một phen, kết quả khiến cho lửa của mình bùng lên nhưng lại không đành lòng quấy rối giấc mộng của Nhạc Cẩn Ngôn, đành phải một mình giải quyết.</w:t>
      </w:r>
      <w:r>
        <w:br w:type="textWrapping"/>
      </w:r>
      <w:r>
        <w:br w:type="textWrapping"/>
      </w:r>
      <w:r>
        <w:t xml:space="preserve">Nhạc Cẩn Ngôn hôm nay ngủ say sưa, rạng sáng mở mắt ra nhìn thấy trời còn tờ mờ, ngáp một cái, vừa định trở mình thì cảm giác có người ôm lấy mình, nhớ tới Khánh vương ở bên cạnh liền vội vàng nhịn xuống. Lồng ngực Khánh vương dính sát vào sau lưng Nhạc Cẩn Ngôn, y phát hiện ra cả hai người đều không mặc y phục, hơn nữa cảm thấy có một vật thô to đang chạm vào phía sau mình, không khỏi đỏ mặt, không dám cử động, đột nhiên thấy gáy bị cắn một  cái, có chút đau nhói không khỏi thở nhẹ một tiếng, nghe được Khánh vương cười nói: “Ngôn nhi đần, đã tỉnh rồi còn giả bộ hả, lần này ngươi không thoát được đâu.” Đưa tay đến trước ngực Nhạc Cẩn Ngôn nhẹ nhàng vuốt ve, phía sau thì hôn liếm lên lưng y.</w:t>
      </w:r>
      <w:r>
        <w:br w:type="textWrapping"/>
      </w:r>
      <w:r>
        <w:br w:type="textWrapping"/>
      </w:r>
      <w:r>
        <w:t xml:space="preserve">Nhạc Cẩn Ngôn liều mạng kéo tay Khánh vương, đáng thương hề hề nói: “Tứ ca, sáng nay ta còn muốn đến Khang vương phủ a.”</w:t>
      </w:r>
      <w:r>
        <w:br w:type="textWrapping"/>
      </w:r>
      <w:r>
        <w:br w:type="textWrapping"/>
      </w:r>
      <w:r>
        <w:t xml:space="preserve">Khánh vương còn đang bận rộn, hàm hồ nói: “Không sợ, giờ còn sớm, vẫn đến kịp, lát ta đưa ngươi đi.” Trên tay không ngừng lần theo bụng Nhạc Cẩn Ngôn xuống dưới, nhẹ nhàng cầm tiểu đệ của Nhạc Cẩn Ngôn vuốt ve.</w:t>
      </w:r>
      <w:r>
        <w:br w:type="textWrapping"/>
      </w:r>
      <w:r>
        <w:br w:type="textWrapping"/>
      </w:r>
      <w:r>
        <w:t xml:space="preserve">Nhạc Cẩn Ngôn cả người run lên, thân thể cong lên, khẽ thở dốc nói: “Nhưng bây giờ là buổi sáng…”</w:t>
      </w:r>
      <w:r>
        <w:br w:type="textWrapping"/>
      </w:r>
      <w:r>
        <w:br w:type="textWrapping"/>
      </w:r>
      <w:r>
        <w:t xml:space="preserve">Khánh vương khẽ cười một tiếng, hút nhẹ lên lưng y, lại dùng lưỡi liếm, Nhạc Cẩn Ngôn nhịn không được hừ một tiếng, Khánh vương nói: “Ngôn nhi đần, ngươi không biết nam nhân tại buổi sáng chính là phấn chấn nhất sao?”</w:t>
      </w:r>
      <w:r>
        <w:br w:type="textWrapping"/>
      </w:r>
      <w:r>
        <w:br w:type="textWrapping"/>
      </w:r>
      <w:r>
        <w:t xml:space="preserve">Hạ thân Nhạc Cẩn Ngôn bị bàn tay ấm áp của Khánh vương bao bọc, nhẹ nhàng chà sát, cảm thấy thân thể của mình càng ngày càng nóng, đầu óc có chút hỗn độn, nhìn sắc trời chưa rõ, mơ hồ nói: “Tứ ca, trời sáng rồi.”</w:t>
      </w:r>
      <w:r>
        <w:br w:type="textWrapping"/>
      </w:r>
      <w:r>
        <w:br w:type="textWrapping"/>
      </w:r>
      <w:r>
        <w:t xml:space="preserve">Khánh vương nghe được thở dài: “Ngôn nhi, ngươi thật là ầm ĩ.” Rồi lật y nằm ngửa, một thân thể ấm áp đè lên, hai phiến mềm mại tiến đến, ngăn lại đôi môi y, có vật trơn mềm trượt vào, tinh tế quét qua mỗi chỗ trong miệng y, trong lòng có chút ngọt ngào, có chút chua xót, muốn cùng người này hợp thành một thể, hai chân thon dài liền tự động quấn lên.</w:t>
      </w:r>
      <w:r>
        <w:br w:type="textWrapping"/>
      </w:r>
      <w:r>
        <w:br w:type="textWrapping"/>
      </w:r>
      <w:r>
        <w:t xml:space="preserve">Khánh vương phát hiện hai chân Nhạc Cẩn Ngôn quấn lên eo hắn, hai tay ôm chặt cổ hắn, hẳn là không tưởng được y lại chủ động, vui mừng vô cùng, nhẹ nhàng nói bên tai Nhạc Cẩn Ngôn: “Ngôn nhi, ngươi thật tốt.”</w:t>
      </w:r>
      <w:r>
        <w:br w:type="textWrapping"/>
      </w:r>
      <w:r>
        <w:br w:type="textWrapping"/>
      </w:r>
      <w:r>
        <w:t xml:space="preserve">Thấy Nhạc Cẩn Ngôn nhắm mắt không nói lời nào, lông mi run rẩy, lộ vẻ xấu hổ vô cùng. Lúc này trời đã sáng rõ, Nhạc Cẩn Ngôn một thân da thịt bị xấu hổ nhuộm thành màu hồng bóng loáng, Khánh vương vốn đã cực kỳ yêu Nhạc Cẩn Ngôn, thấy cảnh đẹp như vậy liền không thể kiềm chế nữa, lấy bôi trơn lên tay, đưa vào phía sau Nhạc Cẩn Ngôn, kiên nhẫn vuốt ve khuếch trương, lúc này mới hôn lấy Nhạc Cẩn Ngôn, động thân mà vào.</w:t>
      </w:r>
      <w:r>
        <w:br w:type="textWrapping"/>
      </w:r>
      <w:r>
        <w:br w:type="textWrapping"/>
      </w:r>
      <w:r>
        <w:t xml:space="preserve">Nơi đó chặt chẽ ấm áp, cảm giác đó suýt khiến Khánh vương đầu hàng trong nháy mắt. Nhạc Cẩn Ngôn bị xâm nhập, hừ nhẹ một tiếng, khó chịu giật giật, chân mày cau lại. Khánh vương cố nén dục vọng kêu gào điên cuồng, nhẹ nhàng gặm cắn trên người Nhạc Cẩn Ngôn cho đến khi cảm thấy y đã bình tĩnh lại, lúc này mới từ từ thẳng tiến, đén lúc bị hậu huyệt ấm áp bao vây hoàn toàn, một tia lý trí cuối cùng bị đứt phựt, cuồng dã mà luật động…</w:t>
      </w:r>
      <w:r>
        <w:br w:type="textWrapping"/>
      </w:r>
      <w:r>
        <w:br w:type="textWrapping"/>
      </w:r>
      <w:r>
        <w:t xml:space="preserve">“Ngôn nhi…” Nhạc Cẩn Ngôn mở mắt ra, có chút thất thần nhìn khuôn mặt anh tuấn còn mang theo dư vị tình triều, mỉm cười một cái, nhẹ giọng gọi: “Tứ ca.”</w:t>
      </w:r>
      <w:r>
        <w:br w:type="textWrapping"/>
      </w:r>
      <w:r>
        <w:br w:type="textWrapping"/>
      </w:r>
      <w:r>
        <w:t xml:space="preserve">Khánh vương cúi đầu hôn y, thở dài một tiếng nói nhỏ: “Ngôn nhi, ta thích ngươi,” Nhạc Cẩn Ngôn trúc trắc đáp lại cái hôn của hắn, đầu lưỡi nhút nhát thăm dò trong miệng Khánh vương, khiến hô hấp của hắn trở nên dồn dập. Khánh vương cắn trên môi y một chút, khẽ cười nói: “Ngôn nhi, nếu ngươi không phải đến chỗ của đại ca ta thì chúng ta vẫn là nên ngốc ở trên giường thôi.”</w:t>
      </w:r>
      <w:r>
        <w:br w:type="textWrapping"/>
      </w:r>
      <w:r>
        <w:br w:type="textWrapping"/>
      </w:r>
      <w:r>
        <w:t xml:space="preserve">Nhạc Cẩn Ngôn a một tiếng muốn ngồi dậy, lại bị Khánh vương đè xuống, cười nói: “Ngươi chậm chút, cẩn thận thắt lưng, chờ ta ôm ngươi.”</w:t>
      </w:r>
      <w:r>
        <w:br w:type="textWrapping"/>
      </w:r>
      <w:r>
        <w:br w:type="textWrapping"/>
      </w:r>
      <w:r>
        <w:t xml:space="preserve">Khánh vương nhảy xuống giường, mặc y phục lên rồi mở cửa gọi người mang nước tắm rửa tới. Nhạc Cẩn Ngôn nghe Khánh vương ở ngoài phân phó, mắc cỡ chui vào chăn, Khánh vương âm thầm bật cười, cũng không để ý đến y, chờ nước mang tới, lúc này mới đào Nhạc Cẩn Ngôn ra khỏi ổ chăn, ôm đến thùng tắm rửa.</w:t>
      </w:r>
      <w:r>
        <w:br w:type="textWrapping"/>
      </w:r>
      <w:r>
        <w:br w:type="textWrapping"/>
      </w:r>
      <w:r>
        <w:t xml:space="preserve">Khánh vương thật sự cùng Nhạc Cẩn Ngôn đến Khang vương phủ. Khang vương đã đợi một hồi, đang thắc mắc vì sao hôm nay Nhạc Cẩn Ngôn đến muộn như vậy thì thấy Khánh vương cùng Nhạc Cẩn Ngôn đi vào, không khỏi cười một tiếng hiểu ra. Nhạc Cẩn Ngôn khám bệnh cho Khang vương, viết xong đơn thuốc liền bị Khang vương phi kéo đi thăm vợ chồng Tề Chá An.</w:t>
      </w:r>
      <w:r>
        <w:br w:type="textWrapping"/>
      </w:r>
      <w:r>
        <w:br w:type="textWrapping"/>
      </w:r>
      <w:r>
        <w:t xml:space="preserve">Khánh vương thấy Nhạc Cẩn Ngôn đi rồi mới quay đầu cười với Khang vương: “Hai ngày nay khí sắc của đại ca thật là tốt.”</w:t>
      </w:r>
      <w:r>
        <w:br w:type="textWrapping"/>
      </w:r>
      <w:r>
        <w:br w:type="textWrapping"/>
      </w:r>
      <w:r>
        <w:t xml:space="preserve">Vẻ mặt Khang vương vui mừng nói: “Cái này chính là làm phiền Tiểu Nhạc đại phu nhà ngươi a. Y thuật của Chương nhi đúng là cao siêu, bệnh này quấn ta ba mươi năm, mình cũng tuyệt vọng, không ngờ rút cục chờ được ngày này.” Nghĩ đến lúc trước ốm đau đủ loạn, không khỏi trăm mối cảm xúc ngổn ngang.</w:t>
      </w:r>
      <w:r>
        <w:br w:type="textWrapping"/>
      </w:r>
      <w:r>
        <w:br w:type="textWrapping"/>
      </w:r>
      <w:r>
        <w:t xml:space="preserve">Khánh vương nói: “Đại ca, hôm nay bệnh nặng đã khỏi, sau này thân thể khỏe mạnh, rất nhanh liền khai chi tán diêp, thử nghĩ xem vợ hiền con ngoan là chuyện tốt đẹp bậc nào a! Lại có nhân sinh vui vẻ chờ hưởng thụ, nhưng nhất định phải cẩn thận một chút, quyết không được vì nhất thời vọng động mà bỏ lỡ nhân sinh tốt đẹp a.”</w:t>
      </w:r>
      <w:r>
        <w:br w:type="textWrapping"/>
      </w:r>
      <w:r>
        <w:br w:type="textWrapping"/>
      </w:r>
      <w:r>
        <w:t xml:space="preserve">Khang vương ban đầu híp mắt cười nghe, sau đó thay đổi sắc mặt, chỉ vào Khánh vương, run giọng nói: “Lão tứ, ngươi, lời này của ngươi nghĩa là sao?”</w:t>
      </w:r>
      <w:r>
        <w:br w:type="textWrapping"/>
      </w:r>
      <w:r>
        <w:br w:type="textWrapping"/>
      </w:r>
    </w:p>
    <w:p>
      <w:pPr>
        <w:pStyle w:val="Heading2"/>
      </w:pPr>
      <w:bookmarkStart w:id="171" w:name="chương-44"/>
      <w:bookmarkEnd w:id="171"/>
      <w:r>
        <w:t xml:space="preserve">44. Chương 44</w:t>
      </w:r>
    </w:p>
    <w:p>
      <w:pPr>
        <w:pStyle w:val="Compact"/>
      </w:pPr>
      <w:r>
        <w:br w:type="textWrapping"/>
      </w:r>
      <w:r>
        <w:br w:type="textWrapping"/>
      </w:r>
      <w:r>
        <w:t xml:space="preserve">Khánh Vương khẽ mỉm cười nói: “Ta hôm qua vào cung, không cẩn thận giẫm phải một gốc cây trong vườn Di Sướng, bị hoàng huynh mắng một trận, nói ta lớn rồi mà vẫn không tiến bộ, ngay cả đi đường cũng giẫm đạp linh tinh.”</w:t>
      </w:r>
      <w:r>
        <w:br w:type="textWrapping"/>
      </w:r>
      <w:r>
        <w:br w:type="textWrapping"/>
      </w:r>
      <w:r>
        <w:t xml:space="preserve">Khang vương mặt đã trắng bệch, tê liệt ngồi trên ghế, cả người phát run, nói không ra lời. Khánh Vương thở dài một tiếng, nhẹ giọng nói: “Đại ca, ta biết trong lòng ngươi oán hận rất nhiều, lại tuyệt vọng với bản thân mình nên mới bí quá hóa liều, muốn cùng người nọ đồng quy vu tận. Nhưng ngươi có nghĩ tới rằng, cho dù ngươi không nghĩ đến bản thân thì đây cũng là tội chu di cửu tộc, vương phi phải tính sao, Tề gia sẽ thế nào? Ngươi thật sự không nên a.”</w:t>
      </w:r>
      <w:r>
        <w:br w:type="textWrapping"/>
      </w:r>
      <w:r>
        <w:br w:type="textWrapping"/>
      </w:r>
      <w:r>
        <w:t xml:space="preserve">Khang vương nắm chặt tay, rốt cục mở miệng: “Nhưng Lão Tứ, ngươi biết ta phải sống như thế nào trong ba mươi năm nay sao? Mỗi ngày cũng chỉ như phế vật kéo dài hơi tàn; cưới Triện nhi nhưng không thể cho nàng hạnh phúc, hại nàng một nữ  tử tốt như vậy.” Khang vương đã là lệ rơi đầy mặt: “Lão Tứ, ngươi biết cảm giác này là như thế nào sao! Đó chính là nói ta không phải đàn ông! Còn có mẫu phi của ta chết thảm như vậy, nếu ta không trả thù này, còn mặt mũi làm con sao!”</w:t>
      </w:r>
      <w:r>
        <w:br w:type="textWrapping"/>
      </w:r>
      <w:r>
        <w:br w:type="textWrapping"/>
      </w:r>
      <w:r>
        <w:t xml:space="preserve">Khánh Vương nhìn Khang vương, trong mắt có một tia thương hại, đi qua vỗ vai hắn: “Đại ca, những thứ này ta cũng hiểu được. Nhưng ngươi đã sinh ra ở trong hoàng gia thì phải biết nơi này chính là đen tối huyết tinh. Đại ca, hôm nay ngươi đã khác trước, có rất nhiều vướng bận rồi, nếu đã như vậy, ngươi nên cố gắng chăm sóc bọn họ, cũng đừng làm sai nữa.”</w:t>
      </w:r>
      <w:r>
        <w:br w:type="textWrapping"/>
      </w:r>
      <w:r>
        <w:br w:type="textWrapping"/>
      </w:r>
      <w:r>
        <w:t xml:space="preserve">Khang vương dần dần bình tĩnh lại, trầm mặc một hồi, cúi đầu nói: “Ta hiểu rồi. Lão Tứ, cảm ơn đệ.”</w:t>
      </w:r>
      <w:r>
        <w:br w:type="textWrapping"/>
      </w:r>
      <w:r>
        <w:br w:type="textWrapping"/>
      </w:r>
      <w:r>
        <w:t xml:space="preserve">Khánh Vương nói: “Đại ca, ta còn chưa ăn sáng đâu, chúng ta cùng ăn đi.” Khang vương ngẩng đầu lên, mỉm cười nói: “Ta cũng chưa ăn, huynh đệ chúng ta cùng ăn thôi.” Khánh Vương cười: “Vậy cũng tốt.”</w:t>
      </w:r>
      <w:r>
        <w:br w:type="textWrapping"/>
      </w:r>
      <w:r>
        <w:br w:type="textWrapping"/>
      </w:r>
      <w:r>
        <w:t xml:space="preserve">Hai người gọi đồ ăn sáng lên, Khang vương ăn, hỏi Khánh Vương: “Ta nghe nói cơ thiếp của ngươi đã đi hết, thật sao?”</w:t>
      </w:r>
      <w:r>
        <w:br w:type="textWrapping"/>
      </w:r>
      <w:r>
        <w:br w:type="textWrapping"/>
      </w:r>
      <w:r>
        <w:t xml:space="preserve">Khánh Vương gật đầu nói: “Đúng vậy. Lăng Tiêu hôm qua đã đến Ký châu, hôm nay Nghênh Lam cùng Chiếu Ảnh sẽ đi quản lý âm nhạc ở Hoan Hỉ lâu, Phất Liễu ngày mai đi tới Hàng Châu cùng Trọng Tuyên, Xuân Ý cùng Bích Văn tới Phúc Châu.”</w:t>
      </w:r>
      <w:r>
        <w:br w:type="textWrapping"/>
      </w:r>
      <w:r>
        <w:br w:type="textWrapping"/>
      </w:r>
      <w:r>
        <w:t xml:space="preserve">Khang vương thở dài nói: “Lão Tứ ngươi đúng là cầm được bỏ được.”</w:t>
      </w:r>
      <w:r>
        <w:br w:type="textWrapping"/>
      </w:r>
      <w:r>
        <w:br w:type="textWrapping"/>
      </w:r>
      <w:r>
        <w:t xml:space="preserve">Khánh Vương nói: “Ta nếu như giữ các nàng lại trong phủ, đó chính là hại một đời của các nàng, lại để Ngôn nhi phải thương tâm. Các nàng đều là những cô gái tài giỏi, để cho các nàng ra ngoài, trời cao biển rộng mới có thể thi triển tài năng, nói không chừng có thể gặp được nhân duyên thực sự.”</w:t>
      </w:r>
      <w:r>
        <w:br w:type="textWrapping"/>
      </w:r>
      <w:r>
        <w:br w:type="textWrapping"/>
      </w:r>
      <w:r>
        <w:t xml:space="preserve">Khang vương cười ha ha một tiếng: “Lão Tứ ngươi đúng là cùng những nhân vật giang hồ kia nói chuyện nhiều, giọng điệu liền cũng thật hào sảng.”</w:t>
      </w:r>
      <w:r>
        <w:br w:type="textWrapping"/>
      </w:r>
      <w:r>
        <w:br w:type="textWrapping"/>
      </w:r>
      <w:r>
        <w:t xml:space="preserve">Khánh Vương cũng cười: “Đại ca thì luôn ôn văn nhĩ nhã, từ ngữ chau chuốt.” Hai huynh đệ tán gẫu một hồi, Khánh Vương đứng lên nói: “Ta muốn đưa Ngôn nhi về, còn muốn tiễn Nghênh Lam cùng Chiếu Ảnh đi nữa.”</w:t>
      </w:r>
      <w:r>
        <w:br w:type="textWrapping"/>
      </w:r>
      <w:r>
        <w:br w:type="textWrapping"/>
      </w:r>
      <w:r>
        <w:t xml:space="preserve">Khánh Vương về đến cửa phủ thấy Nghênh Lam cùng Chiếu Ảnh đã chuẩn bị xong xe ngựa, vội vàng đưa Nhạc Cẩn Ngôn vào. Chúng cơ đang tụ hội bên ngoài sảnh nói lời từ biệt, Tiêu Hoài Chân cũng ở đây, mắt khóc đến hồng hồng, thấy Khánh Vương liền nhào vào, kéo áo hắn nói: “Biểu ca, đừng để Nghênh Lam tỷ tỷ đi được không?”</w:t>
      </w:r>
      <w:r>
        <w:br w:type="textWrapping"/>
      </w:r>
      <w:r>
        <w:br w:type="textWrapping"/>
      </w:r>
      <w:r>
        <w:t xml:space="preserve">Nghênh Lam kéo Tiêu Hoài Chân ra, cười nói: “Đứa nhỏ ngốc này, ta cùng Chiếu Ảnh chẳng qua chỉ là chuyển ra ngoài, vẫn ở trong kinh thành cơ mà, sau này ngươi vẫn có thể tới chỗ tỷ tỷ chơi a.” trấn an Tiêu Hoài Chân, lôi Chiếu Ảnh tới đứng trước mặt Khánh Vương, gọi một tiếng, “Vương gia” liền không nói thêm lời nào, Chiếu Ảnh thì khóc không cầm được.</w:t>
      </w:r>
      <w:r>
        <w:br w:type="textWrapping"/>
      </w:r>
      <w:r>
        <w:br w:type="textWrapping"/>
      </w:r>
      <w:r>
        <w:t xml:space="preserve">Khánh Vương nhất thời cũng im lặng, một lúc mới nói: “Hai ngươi nhớ bảo trọng, có việc thì tới tìm ta.” Thấy Chiếu Ảnh khóc đến thương tâm, biết nàng từ trước đến nay vốn đa sầu đa cảm, thích khóc, nhẹ nhàng ôm nàng vào lòng, thấp giọng nói: “Ảnh nhi, khóc nhiều hại thân, phải cố gắng chăm sóc bản thân, chớ khóc, a?”</w:t>
      </w:r>
      <w:r>
        <w:br w:type="textWrapping"/>
      </w:r>
      <w:r>
        <w:br w:type="textWrapping"/>
      </w:r>
      <w:r>
        <w:t xml:space="preserve">Tiếng khóc của Chiếu Ảnh dần nhỏ đi, Nghênh Lam nhẹ nhàng kéo nàng ra, thi lễ với Khánh Vương: “Vương gia, ngài bảo trọng, chúng ta từ biệt thôi.” Nói rồi đi tới Nhạc Cẩn Ngôn đang đứng bên cạnh, cười nói: “Tiểu Nhạc, Vương gia sau này giao cho ngươi, ngươi phải chăm sóc hắn thật tốt, nếu không tỷ muội chúng ta liền tìm ngươi tính sổ a.”</w:t>
      </w:r>
      <w:r>
        <w:br w:type="textWrapping"/>
      </w:r>
      <w:r>
        <w:br w:type="textWrapping"/>
      </w:r>
      <w:r>
        <w:t xml:space="preserve">Nhạc Cẩn Ngôn đáp ứng cũng không được, không đáp ứng cũng không được, nghẹn đến đỏ bừng mặt, Nghênh Lam bật cười, đẩy Nhạc Cẩn Ngôn đến bên cạnh Khánh Vương, nói: “Được rồi Tiểu Nhạc, ngươi cố gắng đi theo Vương gia là tốt rồi, đừng uổng phí một mảnh tâm của tỷ muội chúng ta.” Lôi Chiếu Ảnh lên xe, cười dài phân phó phu xe đánh xe đi.</w:t>
      </w:r>
      <w:r>
        <w:br w:type="textWrapping"/>
      </w:r>
      <w:r>
        <w:br w:type="textWrapping"/>
      </w:r>
      <w:r>
        <w:t xml:space="preserve">Khánh Vương nhìn xe ngựa đi xa, quay đầu thấy Nhạc Cẩn Ngôn đứng ngây ngốc, lại là bộ dạng suy nghĩ mông lung, liền giơ tay khua khua trước mặt y, cười nói: “Đứa ngốc, hồi hồn a.” Nhạc Cẩn Ngôn bừng tỉnh lại, cười nhẹ một tiếng, đi theo Khánh Vương vào.</w:t>
      </w:r>
      <w:r>
        <w:br w:type="textWrapping"/>
      </w:r>
      <w:r>
        <w:br w:type="textWrapping"/>
      </w:r>
      <w:r>
        <w:t xml:space="preserve">Tiễn Nghênh Lam cùng Chiếu Ảnh xong, mấy ngày sau liền tiễn Tiêu Hoài Chân về nhà, Khánh Vương phủ rộng như vậy thoáng cái vắng lặng xuống. Cuộc sống của Nhạc Cẩn Ngôn trải qua vô cùng yên tĩnh, mỗi ngày đến Khang vương phủ một chuyến, trở về lại đọc sách, bốc thuốc, nhìn Lục Thận Hành  luyện quyền một chút, hoặc là bị Lục Thận Hành kéo ra ngoài chơi một chút. Qua năm mới, công việc của Khánh Vương liền bận rộn hẳn lên, đảm nhiệm công việc hoàng đế giao cho, mỗi ngày đi sớm về trễ, chỉ hận thời gian ở cùng Nhạc Cẩn Ngôn quá ít, mỗi lần cùng y hoan ái cũng là không dừng được, đều làm Nhạc Cẩn Ngôn mệt mỏi xụi lơ trong ngực hắn rồi ngủ thật say.</w:t>
      </w:r>
      <w:r>
        <w:br w:type="textWrapping"/>
      </w:r>
      <w:r>
        <w:br w:type="textWrapping"/>
      </w:r>
      <w:r>
        <w:t xml:space="preserve">Qua tháng hai, Khang vương đã khỏe hơn rất nhiều, Nhạc Cẩn Ngôn không cần mỗi ngày đều đi qua nữa, thời tiết cũng trở nên ấm áp. Hôm đó Lục Thận Hành chán muốn chết, ở trong sân chơi một chút, thấy ánh nắng tươi đẹp liền vui vẻ chạy tới chỗ Nhạc Cẩn Ngôn.</w:t>
      </w:r>
      <w:r>
        <w:br w:type="textWrapping"/>
      </w:r>
      <w:r>
        <w:br w:type="textWrapping"/>
      </w:r>
      <w:r>
        <w:t xml:space="preserve">Lục Thận Hành đi vào phòng, thấy Nhạc Cẩn Ngôn tựa vào trên bàn đọc sách, đắp thảm trên đùi, khoác áo da cáo, trong ngực lại ôm lò ấm, cười to lên, nhảy qua cướp sách trong tay y, nói: “Cẩn Cẩn sao ngươi càng ngày càng giống ông già, đầu mua xuân rồi mà còn bao thành như vậy.”</w:t>
      </w:r>
      <w:r>
        <w:br w:type="textWrapping"/>
      </w:r>
      <w:r>
        <w:br w:type="textWrapping"/>
      </w:r>
      <w:r>
        <w:t xml:space="preserve">Nhạc Cẩn Ngôn mỉm cười nói: “Đầu xuân vẫn lạnh mà, ta vốn sợ lạnh cũng không phải ngươi không biết.”</w:t>
      </w:r>
      <w:r>
        <w:br w:type="textWrapping"/>
      </w:r>
      <w:r>
        <w:br w:type="textWrapping"/>
      </w:r>
      <w:r>
        <w:t xml:space="preserve">Lục Thận Hành bới Nhạc Cẩn Ngôn ra đống áo, hăng hái bừng bừng nói: “Cẩn Cẩn, cây liễu bên ngoài nảy mầm rồi, trời không lạnh chút nào. Hôm nay là mùng hai tháng hai, ta nghe nói nơi này có lễ Xuân Long ở phía tây thành, chúng ta đi dạo một chút được không?”</w:t>
      </w:r>
      <w:r>
        <w:br w:type="textWrapping"/>
      </w:r>
      <w:r>
        <w:br w:type="textWrapping"/>
      </w:r>
      <w:r>
        <w:t xml:space="preserve">Nhạc Cẩn Ngôn trầm ngâm hồi lâu, gật đầu nói được. Lục Thận Hành mừng rỡ, muốn cầm mấy cái quả tử đi, Nhạc Cẩn Ngôn bật cười nói: “Kim quả tử của ngươi lớn quá, mang đi hội chùa sợ không tiêu được, ta đi trướng phòng đổi lại chút tiền đồng dùng cho tiện.” Nói rồi cầm mấy lượng bạc đổi tiền, thay y phục, theo Lục Thận Hành đi tây thành.</w:t>
      </w:r>
      <w:r>
        <w:br w:type="textWrapping"/>
      </w:r>
      <w:r>
        <w:br w:type="textWrapping"/>
      </w:r>
      <w:r>
        <w:t xml:space="preserve">Trên hội chùa có hàng trăm hàng quán tụ tập, đồ ăn, đồ cổ tranh chữ, hoa, chim, cá, côn trùng, cái gì cũng được bán, còn có diễn xiếc, trò chơi cho trẻ con, rất náo nhiệt. Đi dạo đến trưa, Lục Thận Hành nói muốn ăn mì, hai người liền ngồi vào quán nhỏ ven đường, gọi mì rồi bắt đầu ăn. Mì này được làm rất ngon, mảnh như sợi tóc, nhiều nước dùng, Nhạc Cẩn Ngôn đang ăn ngon, bỗng nhiên có người đứng trước mặt, do dự mà gọi một tiếng: “Nhạc Cẩn Ngôn?”</w:t>
      </w:r>
      <w:r>
        <w:br w:type="textWrapping"/>
      </w:r>
      <w:r>
        <w:br w:type="textWrapping"/>
      </w:r>
      <w:r>
        <w:t xml:space="preserve">Nhạc Cẩn Ngôn nghe được tiếng này thì kinh hãi, mỳ còn ngậm trong miệng, ngẩng đầu lên nhìn thấy Thụy Vương trước mặt, vội vàng nuốt mì xuống, đứng dậy chắp tay hành lễ: “Vương gia.”</w:t>
      </w:r>
      <w:r>
        <w:br w:type="textWrapping"/>
      </w:r>
      <w:r>
        <w:br w:type="textWrapping"/>
      </w:r>
      <w:r>
        <w:t xml:space="preserve">Thụy Vương vội vàng kéo Nhạc Cẩn Ngôn ngồi xuống, mỉm cười nói: “Ta ở bên kia nhìn thấy giống ngươi, quả nhiên là thật.” Vừa nói vừa ôm quyền với Lục Thận Hành đang trợn mắt nhìn hắn, “Lục đại phu, lâu lắm không gặp, ngươi vẫn khỏe chứ?”</w:t>
      </w:r>
      <w:r>
        <w:br w:type="textWrapping"/>
      </w:r>
      <w:r>
        <w:br w:type="textWrapping"/>
      </w:r>
      <w:r>
        <w:t xml:space="preserve">Lục Thận Hành hừ lạnh một tiếng nói: “Chỉ cần không phải nhìn thấy kẻ đáng ghét thì ta đương nhiên là tốt.” Nhạc Cẩn Ngôn vội vàng kéo tay áo y, “Thận Hành, đừng nói nhảm.” vừa cười nói với Thụy Vương: “Vương gia, ngươi cũng đi dạo hội chùa sao?”</w:t>
      </w:r>
      <w:r>
        <w:br w:type="textWrapping"/>
      </w:r>
      <w:r>
        <w:br w:type="textWrapping"/>
      </w:r>
      <w:r>
        <w:t xml:space="preserve">Thụy Vương chỉ vào bát mì của Nhạc Cẩn Ngôn, nói: “Ta đến ăn mì.” Nhìn ánh mắt Nhạc Cẩn Ngôn khó hiểu, cười nói: “Ngươi đừng thấy gian hàng này nhỏ mà coi thường, đây chính là nơi làm mì ngon nhất kinh thành đó. Cửa hàng của họ ở ngoài thành mười dặm, bình thường khó có cơ hội thưởng thức, cho nên mới thừa dịp hội chùa tới ăn.”</w:t>
      </w:r>
      <w:r>
        <w:br w:type="textWrapping"/>
      </w:r>
      <w:r>
        <w:br w:type="textWrapping"/>
      </w:r>
      <w:r>
        <w:t xml:space="preserve">Nhạc Cẩn Ngôn cườsao nói: “Thật sao, chúng ta cũng không chọn lựa, chẳng qua là nhìn thấy hàng này nhiều người nên nghĩ là ăn ngon, hóa ra là nổi tiếng thật.” Thấy Thụy Vương ăn mặc cao quý, ngồi ở trước cửa hàng nhỏ cũng là thần thái tự nhiên như trước, mặc dù biết hắn không phải là dạng người khó chiều cũng thầm bội phục, hỏi Thụy Vương: “Vương gia, ngươi ăn chưa?”</w:t>
      </w:r>
      <w:r>
        <w:br w:type="textWrapping"/>
      </w:r>
      <w:r>
        <w:br w:type="textWrapping"/>
      </w:r>
      <w:r>
        <w:t xml:space="preserve">Thụy Vương nói: “Ta chưa, nhìn thấy ngươi liền đến đây.” Nhạc Cẩn Ngôn nói: “Vậy để ta mời Vương gia một bát nhé?”</w:t>
      </w:r>
      <w:r>
        <w:br w:type="textWrapping"/>
      </w:r>
      <w:r>
        <w:br w:type="textWrapping"/>
      </w:r>
      <w:r>
        <w:t xml:space="preserve">Thụy Vương sửng sốt, sau đó liền vui vẻ ra mặt: “Được.” Lục Thận Hành ở bên cạnh hừ một tiếng, Nhạc Cẩn Ngôn cũng không để ý đến y, nói chuyện với chủ hàng muốn thêm mì, sau đó thấy Lục Thận Hành hầm hừ cầm cái đũa chọc mì, thở dài nói: “Thận Hành, đừng chọc nữa, mì bị ngươi quấy nát rồi.</w:t>
      </w:r>
      <w:r>
        <w:br w:type="textWrapping"/>
      </w:r>
      <w:r>
        <w:br w:type="textWrapping"/>
      </w:r>
      <w:r>
        <w:t xml:space="preserve">Lục Thận Hành ném đũa lên bàn, nói: “Không ăn nữa!” Nhạc Cẩn Ngôn kinh ngạc nói: “Không phải vừa kêu đói à, sao chỉ ăn chút vậy đã thôi?” Lục Thận Hành liếc mắc nhìn, nói: “Mì nát rồi, ăn làm sao được nữa.”</w:t>
      </w:r>
      <w:r>
        <w:br w:type="textWrapping"/>
      </w:r>
      <w:r>
        <w:br w:type="textWrapping"/>
      </w:r>
      <w:r>
        <w:t xml:space="preserve">Nhạc Cẩn Ngôn cầm bát mì của mình đến trước mặt Lục Thận Hành, hòa nhã nói: “Vậy ngươi ăn bát này đi.” Rồi cầm bát mì kia của Lục Thận Hành lại. Lục Thận Hành vội vàng túm lấy bát mì của mình lại, đẩy bát của Nhạc Cẩn Ngôn về, nghiêm mặt nói: “Ta mới không thèm ăn đồ thừa của ngươi.” Trên mặt lộ ra chút nụ cười liền vội vàng nhìn xuống, cúi đầu bới mì trong bát.</w:t>
      </w:r>
      <w:r>
        <w:br w:type="textWrapping"/>
      </w:r>
      <w:r>
        <w:br w:type="textWrapping"/>
      </w:r>
      <w:r>
        <w:t xml:space="preserve">Nhạc Cẩn Ngôn nhìn Lục Thận Hành nở nụ cười, Thụy Vương cũng cười, nói với y: “Tình cảm sư huynh đệ của các ngươi thật tốt.”</w:t>
      </w:r>
      <w:r>
        <w:br w:type="textWrapping"/>
      </w:r>
      <w:r>
        <w:br w:type="textWrapping"/>
      </w:r>
      <w:r>
        <w:t xml:space="preserve">Lục Thận Hành nghe được, ngẩng đầu lên trợn mắt nhìn Thụy Vương một cái, hàm hồ nói một câu: “Đúng là nói nhảm!” Thụy Vương nghẹn một chút, vội vàng cúi xuống ăn mì.</w:t>
      </w:r>
      <w:r>
        <w:br w:type="textWrapping"/>
      </w:r>
      <w:r>
        <w:br w:type="textWrapping"/>
      </w:r>
      <w:r>
        <w:t xml:space="preserve">Ăn xong mì, Lục Thận Hành vốn tưởng rằng Thụy Vương sẽ đi về, ai ngừ hắn lại nói mình không có việc gì, muốn cùng với bọn họ đi dạo một chút khiến Lục Thận Hành tức ngã ngửa, kéo Nhạc Cẩn Ngôn bước đi, Thụy Vương cũng không vội không tức, chỉ đi ở phía sau. Nhạc Cẩn Ngôn trong lòng băn khoăn, lại thấy nhiều người huyên náo, xoay người kéo ống tay áo Thụy Vương, cười nói: “Vương gia đi nhanh chút, không bị chen chúc là mất dấu đấy.”</w:t>
      </w:r>
      <w:r>
        <w:br w:type="textWrapping"/>
      </w:r>
      <w:r>
        <w:br w:type="textWrapping"/>
      </w:r>
      <w:r>
        <w:t xml:space="preserve">Thụy Vương trong lòng vui mừng, bước đi nhanh thêm. Lục Thận Hành nhìn thấy một đám đang chơi trò ném vòng, chen vào nhìn, thấy giải nhất chính là một cái tượng phật bằng vàng, vội vàng mua vòng tròn, kết quả mỗi lần vòng tròn kia đều văng ra, khiến y giận đến chửi ầm lên, bị Nhạc Cẩn Ngôn kéo lỗ tai mới im miệng, lại không cam lòng mua thêm một bộ nữa, chỉ còn một cái vòng cuối cùng liền đưa cho Nhạc Cẩn Ngôn “Cẩn Cẩn ngươi giúp ta đi.”</w:t>
      </w:r>
      <w:r>
        <w:br w:type="textWrapping"/>
      </w:r>
      <w:r>
        <w:br w:type="textWrapping"/>
      </w:r>
      <w:r>
        <w:t xml:space="preserve">Nhạc Cẩn Ngôn nhận lấy vòng tròn kia, cân nhắc, liếc tượng phật bằng vàng kia rồi ném, vừa lúc trúng, lung lay hai cái liền dừng lại. Lục Thận Hành cao hứng nhảy lên, ôm Nhạc Cẩn Ngôn hung hăng hôn một cái. Chủ hàng vẻ mặt đưa đám đưa tượng phật cho Nhạc Cẩn Ngôn, tay cũng run, Nhạc Cẩn Ngôn thấy vậy không đành lòng, biết tượng phật bằng vàng kia là cây bài để chủ hàng thu hút làm ăn, lần này lấy đi sợ là không ai tới chơi nữa, len lén đút thỏi bạc vào tay hắn. Chủ hàng cúi đầu nhìn đĩnh bạc hai mươi lượng, đủ để cho hắn đánh hai cái tượng phật như vậy nữa, không khỏi ngây người, ngẩng lên nhìn thì nào còn bóng dáng người trẻ tuổi kia nữa.</w:t>
      </w:r>
      <w:r>
        <w:br w:type="textWrapping"/>
      </w:r>
      <w:r>
        <w:br w:type="textWrapping"/>
      </w:r>
      <w:r>
        <w:t xml:space="preserve">Lục Thận Hành đang cầm tượng phật bằng vàng kia vui vẻ rạo rực đi ở phía trước, cũng không thèm tìm Thụy Vương làm phiền. Thụy Vương đi bên cạnh Nhạc Cẩn Ngôn, nhẹ giọng hỏi: “Nhạc Cẩn Ngôn, dạo này ngươi khỏe không?”</w:t>
      </w:r>
      <w:r>
        <w:br w:type="textWrapping"/>
      </w:r>
      <w:r>
        <w:br w:type="textWrapping"/>
      </w:r>
      <w:r>
        <w:t xml:space="preserve">Nhạc Cẩn Ngôn hơi mỉm cười nói: “Ta rất khỏe, cảm ơn Vương gia quan tâm.” Thụy Vương nhìn Nhạc Cẩn Ngôn, tuy cả người mặc quần áo rất dày, toàn thân trên dưới lại toát ra ý trong trẻo lạnh lùng, dường như muốn cách xa trần thế, căng thẳng trong lòng, không khỏi bắt lấy tay y, gọi: “Nhạc Cẩn Ngôn…” lại cảm giác tay lạnh như băng, càng kinh hãi, “Tay của ngươi sao lạnh như vậy.”</w:t>
      </w:r>
      <w:r>
        <w:br w:type="textWrapping"/>
      </w:r>
      <w:r>
        <w:br w:type="textWrapping"/>
      </w:r>
    </w:p>
    <w:p>
      <w:pPr>
        <w:pStyle w:val="Heading2"/>
      </w:pPr>
      <w:bookmarkStart w:id="172" w:name="chương-45"/>
      <w:bookmarkEnd w:id="172"/>
      <w:r>
        <w:t xml:space="preserve">45. Chương 45</w:t>
      </w:r>
    </w:p>
    <w:p>
      <w:pPr>
        <w:pStyle w:val="Compact"/>
      </w:pPr>
      <w:r>
        <w:br w:type="textWrapping"/>
      </w:r>
      <w:r>
        <w:br w:type="textWrapping"/>
      </w:r>
      <w:r>
        <w:t xml:space="preserve">Nhạc Cẩn Ngôn nhẹ nhàng rút tay về, nhàn nhạt nói: “Ta từ xưa đến nay thể hàn, Vương gia không cần lo lắng.” Thụy vương còn muốn hỏi nữa, Lục Thận Hành lại vừ phát hiện một chỗ chơi mới, lôi kéo Nhạc Cẩn Ngôn đi qua xem, Thụy vương đành phải mang theo một bụng bất an đi theo phía sau.</w:t>
      </w:r>
      <w:r>
        <w:br w:type="textWrapping"/>
      </w:r>
      <w:r>
        <w:br w:type="textWrapping"/>
      </w:r>
      <w:r>
        <w:t xml:space="preserve">Đi dạo hơn nửa buổi chiều, Lục Thận Hành rốt cục nói: “Cẩn Cẩn, chúng ta đi về thôi.” Nhạc Cẩn Ngôn thở phào nhẹ nhõm, nửa ngày ở bên ngoài y càng ngày càng thấy lạnh, xương khắp người đau đớn, nhưng không muốn làm Lục Thận Hành không vui nên luôn cố chống đỡ. Thụy vương ở một bên nói: “Kiệu của ta ở bên ngoài, ta đưa các ngươi về.”</w:t>
      </w:r>
      <w:r>
        <w:br w:type="textWrapping"/>
      </w:r>
      <w:r>
        <w:br w:type="textWrapping"/>
      </w:r>
      <w:r>
        <w:t xml:space="preserve">Lục Thận Hành lại trừng mắt qua, “Không cần, ta cùng Cẩn Cẩn tự về.” lôi kéo Nhạc Cẩn Ngôn bước đi, lại bị Thụy vương một tay bắt được, quay đầu lớn tiếng nói: “Ngươi làm gì!”</w:t>
      </w:r>
      <w:r>
        <w:br w:type="textWrapping"/>
      </w:r>
      <w:r>
        <w:br w:type="textWrapping"/>
      </w:r>
      <w:r>
        <w:t xml:space="preserve">Thụy vương có chút tức giận, trầm giọng nói: “Ngươi muốn tự đi về thì về, nhưng Nhạc Cẩn Ngôn phải ngồi kiệu về.” hắn nhìn ra Nhạc Cẩn Ngôn một mực chống đỡ, trong lòng đã lo lắng không ngớt, lại vừa bực mình Nhạc Cẩn Ngôn vô tâm không hề hay biết, lập tức liền không khách khí nữa.</w:t>
      </w:r>
      <w:r>
        <w:br w:type="textWrapping"/>
      </w:r>
      <w:r>
        <w:br w:type="textWrapping"/>
      </w:r>
      <w:r>
        <w:t xml:space="preserve">Nhạc Cẩn Ngôn nhìn lại hai người đang muốn ầm ĩ, thở dài, khuyên nhủ: “Các ngươi đừng ổn, Thận Hành, ta hơi mệt, chúng ta ngồi kiệu về đi, đừng phụ ý tốt của Vương gia.” Lục Thận Hành nhìn mặt Nhạc Cẩn Ngôn thật sự mệt mỏi, có chút hối hận đã đi dạo quá lâu, giờ trời vẫn còn đang lạnh, Nhạc Cẩn Ngôn quả là mệt không chịu nổi, nói: “Được rồi.”</w:t>
      </w:r>
      <w:r>
        <w:br w:type="textWrapping"/>
      </w:r>
      <w:r>
        <w:br w:type="textWrapping"/>
      </w:r>
      <w:r>
        <w:t xml:space="preserve">Thụy vương mang hai người lên kiệu, chính mình không đi lên, Nhạc Cẩn Ngôn ngạc nhiên nói: “Vương gia, sao ngươi không lên?”</w:t>
      </w:r>
      <w:r>
        <w:br w:type="textWrapping"/>
      </w:r>
      <w:r>
        <w:br w:type="textWrapping"/>
      </w:r>
      <w:r>
        <w:t xml:space="preserve">Thụy vương lắc đầu cười nói: “Cỗ kiệu này ngồi ba người nặng quá, ta đi bộ là được rồi.” Nhạc Cẩn Ngôn vừa nghe liền nóng nảy, “Vậy chúng ta không ngồi, Vương gia lên đi.” Vừa nói liền đứng dậy đi xuống.</w:t>
      </w:r>
      <w:r>
        <w:br w:type="textWrapping"/>
      </w:r>
      <w:r>
        <w:br w:type="textWrapping"/>
      </w:r>
      <w:r>
        <w:t xml:space="preserve">Lục Thận Hành giữ Nhạc Cẩn Ngôn lại, tự mình nhảy ra khỏi cỗ kiệu, lớn tiếng nói: “Cẩn Cẩn ngươi ngồi kiệu đuổi theo ta, xem ai nhanh hơn.” Vừa nói liền nhảy đi trước. Nhạc Cẩn Ngôn ở phía sau gọi mấy tiếng, Lục Thận Hành quay đầu làm mặt quỷ, nhanh như chớp liền không thấy bóng.</w:t>
      </w:r>
      <w:r>
        <w:br w:type="textWrapping"/>
      </w:r>
      <w:r>
        <w:br w:type="textWrapping"/>
      </w:r>
      <w:r>
        <w:t xml:space="preserve">Nhạc Cẩn Ngôn không làm sao được, thấy Thụy vương đang đứng bên ngoài, kéo tay hắn: “Vương gia, vậy ngươi lên đi.” Thụy vương nhìn ánh mắt Nhạc Cẩn Ngôn trong suốt, đột nhiên có chút hoảng hốt, lui hai bước khoát tay nói: “Ta không lên, ngươi ngồi đi.”</w:t>
      </w:r>
      <w:r>
        <w:br w:type="textWrapping"/>
      </w:r>
      <w:r>
        <w:br w:type="textWrapping"/>
      </w:r>
      <w:r>
        <w:t xml:space="preserve">Nhạc Cẩn Ngôn nở nụ cười, dứt khoát xuống kiệu, kéo Thụy vương nói: “Vương gia lên đi, đừng để Thận Hành mất công.” Nói rồi kéo Thụy vương lên, lúc này mới phân phó phu kiệu lên.</w:t>
      </w:r>
      <w:r>
        <w:br w:type="textWrapping"/>
      </w:r>
      <w:r>
        <w:br w:type="textWrapping"/>
      </w:r>
      <w:r>
        <w:t xml:space="preserve">Thụy vương đã lâu chưa cùng Nhạc Cẩn Ngôn một chỗ, lại có chút lung túng không biết làm thế nào, thấy Nhạc Cẩn Ngôn ngồi yên một bên, khóe miệng mang theo tươi cười ôn hòa, lúc này mới từ từ bình tĩnh lại, mở miệng nói: “Nhạc Cẩn Ngôn, ngươi gần đây tốt không?” hỏi xong cảm thấy mình thật ngớ ngẩn.</w:t>
      </w:r>
      <w:r>
        <w:br w:type="textWrapping"/>
      </w:r>
      <w:r>
        <w:br w:type="textWrapping"/>
      </w:r>
      <w:r>
        <w:t xml:space="preserve">Nhạc Cẩn Ngôn chỉ là nhẹ nhàng nói: “Ta rất tốt.” hai người yên lặng một lúc lâu, Thụy vương rốt cục kiềm nén không được hỏi: “Nhạc Cẩn Ngôn, Tứ ca hắn… hắn đối với ngươi tốt không?”</w:t>
      </w:r>
      <w:r>
        <w:br w:type="textWrapping"/>
      </w:r>
      <w:r>
        <w:br w:type="textWrapping"/>
      </w:r>
      <w:r>
        <w:t xml:space="preserve">Sắc mặt Nhạc Cẩn Ngôn trở nên hồng hồng, thấp giọng nói: “Hắn đối với ta rất tốt.” Thụy vương nhìn Nhạc Cẩn Ngôn, mặc dù là có chút xấu hổ nhưng lại tràn đầy ngọt ngào, trong lòng liền phát đắng, miễn cưỡng cười nói: “Mấy ngày gần đây Tứ ca rất bận, ta còn sợ hắn lạnh nhạt ngươi.”</w:t>
      </w:r>
      <w:r>
        <w:br w:type="textWrapping"/>
      </w:r>
      <w:r>
        <w:br w:type="textWrapping"/>
      </w:r>
      <w:r>
        <w:t xml:space="preserve">Nhạc Cẩn Ngôn mỉm cười nói: “Hắn thường xuyên đi sớm về trễ, cũng không biết là bận rộn cái gì.” Thụy vương nói: “Gần đầy oa tặc ở Triết Giang đang hung hăng ngang ngược, Tứ ca vì chuyện này mà rất bận, hôm qua hoàng huynh còn đi tìm Tứ ca bàn bạc chuyện thanh trừ.”</w:t>
      </w:r>
      <w:r>
        <w:br w:type="textWrapping"/>
      </w:r>
      <w:r>
        <w:br w:type="textWrapping"/>
      </w:r>
      <w:r>
        <w:t xml:space="preserve">Nhạc Cẩn Ngôn gật đầu cười nói: “Vậy à, hắn đúng là có năng lực a. Đúng rồi, Triệu tướng quân khỏe chứ?” Thụy vương cười, “Hắn rất tốt, ngày hôm qua còn nhắc với ta kim sang dược của ngươi có hiệu quả thần kì a.” hai người vừa nói chuyện cũng có chút hòa hợp, bất tri bất giác cỗ kiệu đã dừng lại ở trước phủ Khánh vương. Nhạc Cẩn Ngôn nói với Thụy vương: “Vương gia, vào ăn cơm tối rồi hãy về.” Thụy vương suy nghĩ một chút rồi gật đầu nói, “Cũng được.”</w:t>
      </w:r>
      <w:r>
        <w:br w:type="textWrapping"/>
      </w:r>
      <w:r>
        <w:br w:type="textWrapping"/>
      </w:r>
      <w:r>
        <w:t xml:space="preserve">Khánh vương trở lại nhìn thấy Thụy vương, vô cùng vui mừng, bởi vì có Thụy vương liền bày bàn ăn cơm trong phòng, lại mang rượu ra ngoài uống. Khánh vương cùng Thụy vương nói chút chuyện triều đình, Nhạc Cẩn Ngôn nghe không hiểu, chẳng qua là mỉm cười phụng bồi, Lục Thận Hành lại không nhịn được, xới hai bát cơm chính mình trở về phòng uống rượu, Lúc ăn xong rồi, huynh đệ hai người lại đến thư phòng nói chuyện, Nhạc Cẩn Ngôn cho người dọn dẹp rồi trở về phòng nghỉ ngơi, đang ngồi trong phòng đọc sách chợt cảm thấy cả người rét run, đau nhức, vươn tay ra xem một chút, cười khổ nói: “Lần này sao lại nhanh như vậy.” gọi đưa nước nóng tới rửa mặt rồi nhịn không được lên giường ngủ.</w:t>
      </w:r>
      <w:r>
        <w:br w:type="textWrapping"/>
      </w:r>
      <w:r>
        <w:br w:type="textWrapping"/>
      </w:r>
      <w:r>
        <w:t xml:space="preserve">Khánh vương tiễn Thụy vương về đã là canh hai, trở về phòng nhìn thấy Nhạc Cẩn Ngôn đã ngủ, bọc một đống chăn, không khỏi bật cười, hôn một cái trên mặt Nhạc Cẩn Ngôn, tự mình rửa mặt, vén chăn chui vào, ôm Nhạc Cẩn Ngôn vào ngực lại phát hiện thân thể y có chút lạnh, sờ chân tay lại càng lạnh như băng, nhớ tới lời Thụy vương nói, trong bụng lo lắng, nhìn Nhạc Cẩn Ngôn ngủ sâu, than nhẹ một tiếng, ôm chặt lấy y giúp y sưởi ấm.</w:t>
      </w:r>
      <w:r>
        <w:br w:type="textWrapping"/>
      </w:r>
      <w:r>
        <w:br w:type="textWrapping"/>
      </w:r>
      <w:r>
        <w:t xml:space="preserve">Hôm sau Nhạc Cẩn Ngôn mở mắt, Khánh vương đã luyện xong kiếm, đang rửa mặt. Nhạc Cẩn Ngôn ngồi dậy, dui mắt nói: “Tứ ca, chào buổi sáng.”</w:t>
      </w:r>
      <w:r>
        <w:br w:type="textWrapping"/>
      </w:r>
      <w:r>
        <w:br w:type="textWrapping"/>
      </w:r>
      <w:r>
        <w:t xml:space="preserve">Khánh vương quay đầu cười nói: “Đứa nhỏ lười biếng, qua giúp ta chải đầu.”</w:t>
      </w:r>
      <w:r>
        <w:br w:type="textWrapping"/>
      </w:r>
      <w:r>
        <w:br w:type="textWrapping"/>
      </w:r>
      <w:r>
        <w:t xml:space="preserve">Nhạc Cẩn Ngôn vâng một tiếng, choàng áo lên, chạy vội tới, cầm lược giúp Khánh vương chải đầu tóc dài đen bóng, trong miệng nói: “Di, sao hôm nay ấm áp như vậy?” Khánh vương nói: “Ta cho người tăng thêm hai chậu than, chỉ có cái lò kia không đủ ấm, chân tay ngươi lạnh như băng mà không chịu nói sớm.”</w:t>
      </w:r>
      <w:r>
        <w:br w:type="textWrapping"/>
      </w:r>
      <w:r>
        <w:br w:type="textWrapping"/>
      </w:r>
      <w:r>
        <w:t xml:space="preserve">Nhạc Cẩn Ngôn cười ha ha, hôn lên mặt Khánh vương một cái, “Tứ ca, ngươi thật tốt.”</w:t>
      </w:r>
      <w:r>
        <w:br w:type="textWrapping"/>
      </w:r>
      <w:r>
        <w:br w:type="textWrapping"/>
      </w:r>
      <w:r>
        <w:t xml:space="preserve">Khánh vương bắt được Nhạc Cẩn Ngôn, cười nói: “Ngôn nhi ngốc, đây là tự ngươi gây ra.” Nói xong liền hôn xuống.</w:t>
      </w:r>
      <w:r>
        <w:br w:type="textWrapping"/>
      </w:r>
      <w:r>
        <w:br w:type="textWrapping"/>
      </w:r>
      <w:r>
        <w:t xml:space="preserve">Nhạc Cẩn Ngôn co rụt lại, “Không được không được, ta còn chưa súc miệng đâu.”</w:t>
      </w:r>
      <w:r>
        <w:br w:type="textWrapping"/>
      </w:r>
      <w:r>
        <w:br w:type="textWrapping"/>
      </w:r>
      <w:r>
        <w:t xml:space="preserve">Khánh vương nhìn y một cái, Nhạc Cẩn Ngôn nhìn vào ánh mắt lưu chuyển khiến người ta hồn bay phách lạc, không khỏi thất thần, nghe được Khánh vương cười khẽ một tiếng, cúi đầu hôn xuống vành tai y, nói: “Được rồi, hôn ở đây cũng được.”</w:t>
      </w:r>
      <w:r>
        <w:br w:type="textWrapping"/>
      </w:r>
      <w:r>
        <w:br w:type="textWrapping"/>
      </w:r>
      <w:r>
        <w:t xml:space="preserve">Vành tai Nhạc Cẩn Ngôn rất nhạy cảm, nhất thời cả người tê dại, chân tay mềm nhũn đứng không vững, chỉ có thể ôm chặt tay Khánh vương, nhắm mắt thở khẽ nói: “Tứ ca ngươi bắt nạt ta.”</w:t>
      </w:r>
      <w:r>
        <w:br w:type="textWrapping"/>
      </w:r>
      <w:r>
        <w:br w:type="textWrapping"/>
      </w:r>
      <w:r>
        <w:t xml:space="preserve">Khánh vương nhìn mặt Nhạc Cẩn Ngôn đỏ ửng kiều diễm thì làm sao nhịn được nữa, cười nói: “Vậy ta liền bắt nạt ngươi một chút, đỡ mang tiếng oan a.” phất tay đóng cửa, ôm Nhạc Cẩn Ngôn nhẹ nhàng lướt về giường.</w:t>
      </w:r>
      <w:r>
        <w:br w:type="textWrapping"/>
      </w:r>
      <w:r>
        <w:br w:type="textWrapping"/>
      </w:r>
      <w:r>
        <w:t xml:space="preserve">Nhạc Cẩn Ngôn bị đói tỉnh, mở mắt phát hiện trên người sạch sẽ nhẹ nhàng khoan khoái, chắc là Khánh vương đã giúp y lau người, y bò dậy mặc quần áo, mở cửa ra ngoài muốn đi tìm đồ ăn. Mới vừa bước hai bước đã nhìn thấy bóng người quen thuộc, nhìn kỹ lại, kêu lên vui mừng nói: “Ngô đại ca!” chạy vội tới, ôm cổ Ngô Chinh.</w:t>
      </w:r>
      <w:r>
        <w:br w:type="textWrapping"/>
      </w:r>
      <w:r>
        <w:br w:type="textWrapping"/>
      </w:r>
      <w:r>
        <w:t xml:space="preserve">Ngô Chinh vỗ vỗ mặt Nhạc Cẩn Ngôn, “Sắc mặt cũng không tệ lắm.” Nhạc Cẩn Ngôn sờ tới sờ lui trong ngực Ngô Chinh, hỏi: “Ngô đại ca, đồ đâu?”</w:t>
      </w:r>
      <w:r>
        <w:br w:type="textWrapping"/>
      </w:r>
      <w:r>
        <w:br w:type="textWrapping"/>
      </w:r>
      <w:r>
        <w:t xml:space="preserve">Ngô Chinh bật cười: “Đứa ngốc này, ôm trong ngực để ngươi đè nát à.” Sau đó trở tay kéo bao y phục sau lưng, lấy ra một hộp bánh ngọt, “Cho ngươi.” Thấy Nhạc Cẩn Ngôn hớn hở mở hộp ra, lấy một miếng bánh nhét vào miệng, liền nói: “Ngươi sao lại tham ăn như vậy a.”</w:t>
      </w:r>
      <w:r>
        <w:br w:type="textWrapping"/>
      </w:r>
      <w:r>
        <w:br w:type="textWrapping"/>
      </w:r>
      <w:r>
        <w:t xml:space="preserve">Bụng Nhạc Cẩn Ngôn kêu lên hai tiếng, trọng miệng nhét đầy bánh, lúng búng nói: “Hôm nay ta đói bụng, không phải là tham ăn.” Lôi kéo Ngô Chinh vào phòng, nói: “Ngô đại ca, ngươi trở về thật là tốt, ta đang vội đây.”</w:t>
      </w:r>
      <w:r>
        <w:br w:type="textWrapping"/>
      </w:r>
      <w:r>
        <w:br w:type="textWrapping"/>
      </w:r>
      <w:r>
        <w:t xml:space="preserve">Nhạc Cẩn Ngôn kéo Ngô Chinh vào trong nhà, thăm dò nhìn một vòng rồi đóng cửa lại. Ngô Chinh nói: “Sao lại thần thần bí bí như thế. Oa, trong phòng ngươi nóng quá.” Cởi áo ngoài ra, tự mình rót chén trà uống.</w:t>
      </w:r>
      <w:r>
        <w:br w:type="textWrapping"/>
      </w:r>
      <w:r>
        <w:br w:type="textWrapping"/>
      </w:r>
      <w:r>
        <w:t xml:space="preserve">Nhạc Cẩn Ngôn lại ăn thêm hai miếng bánh, lúc này mới thỏa mãn sờ sờ bụng, chạy đến trước mặt Ngô Chinh, chìa tay ra, “Ngô đại ca, ngươi nhìn đi.”</w:t>
      </w:r>
      <w:r>
        <w:br w:type="textWrapping"/>
      </w:r>
      <w:r>
        <w:br w:type="textWrapping"/>
      </w:r>
      <w:r>
        <w:t xml:space="preserve">Ngô Chinh kéo tay Nhạc Cẩn Ngôn nhìn kĩ, trên lòng bàn tay y có một dòng khí màu xanh nhạt, chiếm nửa lòng bàn tay, nhìn qua thật quỷ dị, kinh hãi nói: “Nhanh như vậy?”</w:t>
      </w:r>
      <w:r>
        <w:br w:type="textWrapping"/>
      </w:r>
      <w:r>
        <w:br w:type="textWrapping"/>
      </w:r>
      <w:r>
        <w:t xml:space="preserve">Nhạc Cẩn Ngôn gật đầu: “Đúng vậy a, mấy ngày qua đặc biệt nhanh, ta cũng không dám cho ai thấy lòng bàn tay mình. Lần trước qua một tháng mới biến thành như vậy, ta vốn nghĩ rằng tới ngày mười lăm là bắt đầu, nhưng giờ xem ra có lẽ là ngày mai.”</w:t>
      </w:r>
      <w:r>
        <w:br w:type="textWrapping"/>
      </w:r>
      <w:r>
        <w:br w:type="textWrapping"/>
      </w:r>
      <w:r>
        <w:t xml:space="preserve">Ngô Chinh giận tái mặt: “Vậy Khánh vương đâu rồi, hắn cũng không nhìn ra sao?” Nhạc Cẩn Ngôn gãi gãi đầu: “Hắn mỗi ngày đều về muộn, dưới ánh đèn không nhìn ra.”</w:t>
      </w:r>
      <w:r>
        <w:br w:type="textWrapping"/>
      </w:r>
      <w:r>
        <w:br w:type="textWrapping"/>
      </w:r>
      <w:r>
        <w:t xml:space="preserve">Ngô Chinh than nhẹ một tiếng, kéo Nhạc Cẩn Ngôn vào trong lòng, xoa đầu của y nói: “Ngươi chính là một lòng che chở hắn. Tiểu Ngôn, ngươi có sợ hay không?”</w:t>
      </w:r>
      <w:r>
        <w:br w:type="textWrapping"/>
      </w:r>
      <w:r>
        <w:br w:type="textWrapping"/>
      </w:r>
      <w:r>
        <w:t xml:space="preserve">Nhạc Cẩn Ngôn gật đầu nói: “Có chút sợ, rất đau. Có điều sinh bệnh thì phải trị, không thể giấu bệnh, ta là đại phu, hiểu nhất đạo lý này.”</w:t>
      </w:r>
      <w:r>
        <w:br w:type="textWrapping"/>
      </w:r>
      <w:r>
        <w:br w:type="textWrapping"/>
      </w:r>
      <w:r>
        <w:t xml:space="preserve">Ngô Chinh khổ sở ôm chặt y, nói: “Lần này ta ăn bánh xốp Kim Hoa, thơm lắm, nhưng không mang về được. Đợi ngươi khỏe lại, ta sẽ dẫn ngươi đi ăn.” Nhạc Cẩn Ngôn thoáng cái cười đến híp mắt. “Được.”</w:t>
      </w:r>
      <w:r>
        <w:br w:type="textWrapping"/>
      </w:r>
      <w:r>
        <w:br w:type="textWrapping"/>
      </w:r>
      <w:r>
        <w:t xml:space="preserve">Buổi tối, Nhạc Cẩn Ngôn nói với Khánh vương việc Ngô Chinh có người bạn cần chữa bệnh ở nông thôn, mời y đến chữa trị, phải đi từ ba đến năm ngày. Khánh vương nghĩ đến mấy ngày nữa mình cũng bận rộn, lại nghe Ngô Chinh đi cùng liền đồng ý. Đêm đó Nhạc Cẩn Ngôn nhiệt tình chưa từng thấy, chủ động quấn lấy Khánh vương, một đầu ướt mồ hôi dính trên vai trần bóng loáng, cái loại vừa hồn nhiên vừa phong tình này thật làm cho Khánh vương yêu đến xương tủy, nhưng lửa đốt thân, muốn ngừng mà không được, dây dưa đến khi Nhạc Cẩn Ngôn kiệt sức mới lưu luyến ôm y mà ngủ thật say.</w:t>
      </w:r>
      <w:r>
        <w:br w:type="textWrapping"/>
      </w:r>
      <w:r>
        <w:br w:type="textWrapping"/>
      </w:r>
      <w:r>
        <w:t xml:space="preserve">Sáng hôm sau Ngô Chinh đến đón Nhạc Cẩn Ngôn, Lục Thận Hành vốn ầm ĩ muốn đi, Ngô Chinh ghé vào tai y nói một câu, y liền ngoan ngoãn ở lại. Khánh vương đưa Nhạc Cẩn Ngôn lên xe, thấy Ngô Chinh tự mình đánh xe lại càng yên tâm, nói với Ngô Chinh: “Ngô huynh, Ngôn nhi liền nhờ huynh chăm sóc.”</w:t>
      </w:r>
      <w:r>
        <w:br w:type="textWrapping"/>
      </w:r>
      <w:r>
        <w:br w:type="textWrapping"/>
      </w:r>
      <w:r>
        <w:t xml:space="preserve">Ngô Chinh gật đầu nói: “Ngươi yên tâm, ta nhất định sẽ mang Ngôn nhi bình an quay về.” Khánh vương nghe câu này sửng sốt một chút đã thấy Ngô Chinh kéo dây cương, không kịp ngẫm nghĩ, vội vàng đút vào tay Nhạc Cẩn Ngôn một cái bao: “Đây là hạt thông đường ngươi thích ăn nhất, nhưng không được ăn nhiều đâu đấy.”</w:t>
      </w:r>
      <w:r>
        <w:br w:type="textWrapping"/>
      </w:r>
      <w:r>
        <w:br w:type="textWrapping"/>
      </w:r>
      <w:r>
        <w:t xml:space="preserve">Nhạc Cẩn Ngôn nhận bao, cười hì hì gật đầu. Khánh vương hôn lên mặt y một cái, còn muốn hôn tiếp, Ngô Chinh một tiếng “Giá”, xe ngựa đột nhiên xông lên, thiếu chút nữa bị đánh nhã, vội vàng nhảy ra, giận đến hướng về phía xe ngựa hộ: “Ngô Chinh, ngươi tính mưu sát bản vương hả!”</w:t>
      </w:r>
      <w:r>
        <w:br w:type="textWrapping"/>
      </w:r>
      <w:r>
        <w:br w:type="textWrapping"/>
      </w:r>
      <w:r>
        <w:t xml:space="preserve">Ngô Chinh quay đầu lại cười nói: “Vương gia, ngươi chớ vội a, cố gắng ở nhà đợi đi.” Vừa tung roi, xe ngựa liền chạy xa. Khánh vương nhìn tới lúc không nhìn thấy xe ngựa nữa mới quay đầu lại, thấy Lục Thận Hành đứng ở cửa, vẻ mặt như đưa đám, biết y bình thường rất dựa dẫm vào Nhạc Cẩn Ngôn, cũng không đành lòng liền vỗ vai y, nhẹ lời nói: “Về thôi, mấy ngày nữa Ngôn nhi sẽ trở lại.” Ngô Chinh lúc này mới ỉu xìu theo Khánh vương vào nhà.</w:t>
      </w:r>
      <w:r>
        <w:br w:type="textWrapping"/>
      </w:r>
      <w:r>
        <w:br w:type="textWrapping"/>
      </w:r>
      <w:r>
        <w:t xml:space="preserve">Ra khỏi thành, xe ngựa chạy chậm lại, Nhạc Cẩn Ngôn leo ra ngoài ngồi bên cạnh Ngô Chinh, Ngô Chinh liếc y một cái, nói: “Mau vào đi, ở ngoài bị lạnh.” Nhạc Cẩn Ngôn kéo áo choàng trên người: “Không sao, cũng không lạnh lắm.”</w:t>
      </w:r>
      <w:r>
        <w:br w:type="textWrapping"/>
      </w:r>
      <w:r>
        <w:br w:type="textWrapping"/>
      </w:r>
      <w:r>
        <w:t xml:space="preserve">Quay đầu nhìn Ngô Chinh, tò mò hỏi: “Ngô đại ca, ngươi nói gì với Thận Hành mà y không náo loạn thế?”</w:t>
      </w:r>
      <w:r>
        <w:br w:type="textWrapping"/>
      </w:r>
      <w:r>
        <w:br w:type="textWrapping"/>
      </w:r>
      <w:r>
        <w:t xml:space="preserve">Khóe miệng Ngô Chinh cong lên: “Ta nói với y, bạn của ta tên là Tiểu Thúy.” Nhạc Cẩn Ngôn ngẩn ra, sau đó bắt đầu cười to. Ngô Chinh cũng cười, tiếng cười của hai người quanh quẩn ở trên đường, làm chim đang nghỉ trên cây giật mình. Xe ngựa chạy một mạch, đã thấy ở xa xa chính là thôn xóm muốn tới.</w:t>
      </w:r>
      <w:r>
        <w:br w:type="textWrapping"/>
      </w:r>
      <w:r>
        <w:br w:type="textWrapping"/>
      </w:r>
    </w:p>
    <w:p>
      <w:pPr>
        <w:pStyle w:val="Heading2"/>
      </w:pPr>
      <w:bookmarkStart w:id="173" w:name="chương-46"/>
      <w:bookmarkEnd w:id="173"/>
      <w:r>
        <w:t xml:space="preserve">46. Chương 46</w:t>
      </w:r>
    </w:p>
    <w:p>
      <w:pPr>
        <w:pStyle w:val="Compact"/>
      </w:pPr>
      <w:r>
        <w:br w:type="textWrapping"/>
      </w:r>
      <w:r>
        <w:br w:type="textWrapping"/>
      </w:r>
      <w:r>
        <w:t xml:space="preserve">Bạn của Ngô Chinh đã ở đây chờ, thấy xe của hắn đến liền đứng giữa đường không né tránh, Ngô Chinh khó khăn lắm mới dừng được ngựa, cười mắng: “Giỏi lắm Đinh Lực, không phải là tìm chết sao!”</w:t>
      </w:r>
      <w:r>
        <w:br w:type="textWrapping"/>
      </w:r>
      <w:r>
        <w:br w:type="textWrapping"/>
      </w:r>
      <w:r>
        <w:t xml:space="preserve">Đinh Lực cười chào nói: “Ta không phải là tin tưởng ngươi có bản lĩnh đánh xe vô địch thiên hạ sao.” Lại nhìn Nhạc Cẩn Ngôn cười: “Vì này chính là Tiểu Ngôn đi, Ngô Chinh ở trước mặt ta suốt ngày nói về ngươi đó.”</w:t>
      </w:r>
      <w:r>
        <w:br w:type="textWrapping"/>
      </w:r>
      <w:r>
        <w:br w:type="textWrapping"/>
      </w:r>
      <w:r>
        <w:t xml:space="preserve">Nhạc Cẩn Ngôn nhìn Đinh Lực trên dưới bốn mươi tuổi, thân thể tráng kiện, mặt chữ quốc, đôi mắt lấp lánh hữu thần, vừa nhìn đã biết là người luyện võ, lập tức cười gọi một tiếng: “Đinh đại ca.” Đinh Lực mặt mày hớn hở, chớp chớp mắt nói: “Ơ kìa, Tiểu Ngôn của ngươi gọi ta là đại ca nha.” Giang tay về phía y nói: “Đến đây, để đại ca ôm ngươi xuống dưới.” Nhạc Cẩn Ngôn thấy Đinh Lực sảng khoái như vậy liền không khách khí, đứng lên, Đinh Lực nhẹ nhàng ôm y xuống đất, kéo tay nói: “Tiểu Ngôn, ngươi lớn lên thật là tuấn tú a, đại ca gặp ngươi liền vừa thấy đã quen a…”</w:t>
      </w:r>
      <w:r>
        <w:br w:type="textWrapping"/>
      </w:r>
      <w:r>
        <w:br w:type="textWrapping"/>
      </w:r>
      <w:r>
        <w:t xml:space="preserve">Ngô Chinh ở một bên cắt ngang hắn: “Ngươi đừng có chủ ý với Tiểu Ngôn nhá, Tiểu Ngôn có người thương rồi đó.”</w:t>
      </w:r>
      <w:r>
        <w:br w:type="textWrapping"/>
      </w:r>
      <w:r>
        <w:br w:type="textWrapping"/>
      </w:r>
      <w:r>
        <w:t xml:space="preserve">Đinh Lực thất vọng, đuổi theo Nhạc Cẩn Ngôn hỏi: “Thật sao? Tiểu Ngôn có người thương rồi?” Nhạc Cẩn Ngôn đỏ mặt lên, khẽ gật đầu một cái. Đinh Lực vẻ mặt buồn thảm, luôn miệng nói: “Đáng tiếc đáng tiếc.”</w:t>
      </w:r>
      <w:r>
        <w:br w:type="textWrapping"/>
      </w:r>
      <w:r>
        <w:br w:type="textWrapping"/>
      </w:r>
      <w:r>
        <w:t xml:space="preserve">Ngô Chinh cười: “Nhưng mà Tiểu Ngôn có một sư đệ, vừa lúc xứng với Tiểu Thúy nhà các ngươi đó.”</w:t>
      </w:r>
      <w:r>
        <w:br w:type="textWrapping"/>
      </w:r>
      <w:r>
        <w:br w:type="textWrapping"/>
      </w:r>
      <w:r>
        <w:t xml:space="preserve">Nhạc Cẩn Ngôn ồ lên một tiếng, muốn hỏi nhưng ngại, Đinh Lực vội nói: “Tiểu Ngôn, ngươi muốn nói gì?”</w:t>
      </w:r>
      <w:r>
        <w:br w:type="textWrapping"/>
      </w:r>
      <w:r>
        <w:br w:type="textWrapping"/>
      </w:r>
      <w:r>
        <w:t xml:space="preserve">Ngô Chinh nói: “Tiểu Ngôn muốn hỏi Tiểu Thúy là ai.”</w:t>
      </w:r>
      <w:r>
        <w:br w:type="textWrapping"/>
      </w:r>
      <w:r>
        <w:br w:type="textWrapping"/>
      </w:r>
      <w:r>
        <w:t xml:space="preserve">Đinh Lực nói: “Tiểu Thúy là khuê nữ nhà ta nha, năm nay mười bảy, vừa biết làm vừa hiền lành ôn nhu a…” Ngô Chinh ho hai tiếng, “Lão Đinh, trước cho chúng ta vào nhà đã, đừng đứng nói chuyện trong gió nữa.”</w:t>
      </w:r>
      <w:r>
        <w:br w:type="textWrapping"/>
      </w:r>
      <w:r>
        <w:br w:type="textWrapping"/>
      </w:r>
      <w:r>
        <w:t xml:space="preserve">Đinh Lực lúc này mới thu miệng, vỗ vai Nhạc Cẩn Ngôn nói: “Hôm nào nhất định phải dẫn sư đệ ngươi đến chơi a.” Nhạc Cẩn Ngôn cười gật đầu, Đinh Lực dẫn y vào, mở cổng ra. Ngô Chinh vội vàng kéo xe vào sân, tháo xe, thấy Đinh Lực đang lôi kéo Nhạc Cẩn Ngôn nói chuyện hăng say, Nhạc Cẩn Ngôn mỉm cười nghe, thỉnh thoảng cười ha ha hai tiếng. Ngô Chinh nghe hai câu, cười nói: “Lão Đinh, lại nói chuyện ngươi anh hùng cứu mỹ nhân cưới được kiều thê, ta nghe nhiều đến nỗi lỗ tai chai rồi.”</w:t>
      </w:r>
      <w:r>
        <w:br w:type="textWrapping"/>
      </w:r>
      <w:r>
        <w:br w:type="textWrapping"/>
      </w:r>
      <w:r>
        <w:t xml:space="preserve">Nhạc Cẩn Ngôn nói: “Đinh đại ca nói rất thú vị a.” Đinh Lực dương dương tự đắc, nhìn Ngô Chinh một cái, đang định nói tiếp thì cửa chi một tiếng mở ra, một thiếu nữ đứng ở cửa, lớn tiếng nói: “Cha, lão Ngô, các ngươi còn không mau vào nhà đi” Đinh Lực cười híp mắt nói với cô nương kia: “Rồi rồi, vào đây.” Vội vàng kéo Nhạc Cẩn Ngôn vào.</w:t>
      </w:r>
      <w:r>
        <w:br w:type="textWrapping"/>
      </w:r>
      <w:r>
        <w:br w:type="textWrapping"/>
      </w:r>
      <w:r>
        <w:t xml:space="preserve">Ba người vào phòng, cô gái kia hướng về Đinh Lực trách cứ: “Không phải nói tới chữa bệnh sao, sao lại đứng bên ngoài, cha à, có phải là ham kể chuyện quá đến quên mất việc không?”</w:t>
      </w:r>
      <w:r>
        <w:br w:type="textWrapping"/>
      </w:r>
      <w:r>
        <w:br w:type="textWrapping"/>
      </w:r>
      <w:r>
        <w:t xml:space="preserve">Nhạc Cẩn Ngôn giờ mới nhìn thấy rõ cô nương này, gương mặt tròn trịa, một đôi mắt to vô cùng linh hoạt. Cô gái kia nhìn Nhạc Cẩn Ngôn sững sờ một chút, trên mặt đỏ lên, Đinh Lực nói: “Đây là khuê nữ Tiểu Thúy của ta.” Nhạc Cẩn Ngôn vội vàng thi lễ với nàng: “Tại hạ Nhạc Cẩn Ngôn.”</w:t>
      </w:r>
      <w:r>
        <w:br w:type="textWrapping"/>
      </w:r>
      <w:r>
        <w:br w:type="textWrapping"/>
      </w:r>
      <w:r>
        <w:t xml:space="preserve">Cô gái kia vén áo th lễ: “Ta là Tiểu Thúy. Ngươi với lão Ngô có chuyện gì cứ tìm ta.” Ngô Chinh cười nói với Nhạc Cẩn Ngôn: “Tiểu Thúy cô nương là ngươi rất tài giỏi, lão Đinh có phúc nha.”</w:t>
      </w:r>
      <w:r>
        <w:br w:type="textWrapping"/>
      </w:r>
      <w:r>
        <w:br w:type="textWrapping"/>
      </w:r>
      <w:r>
        <w:t xml:space="preserve">Tiểu Thúy hé miệng cười, “Đó là dĩ nhiên.” Đẩy cha nàng ra ngoài, nói: “Cha, lão Ngô bọn họ có việc, cha đừng ở chỗ này vướng chân vướng tay, mau ra ngoài đi.”</w:t>
      </w:r>
      <w:r>
        <w:br w:type="textWrapping"/>
      </w:r>
      <w:r>
        <w:br w:type="textWrapping"/>
      </w:r>
      <w:r>
        <w:t xml:space="preserve">Ngô Chinh thấy cha con Đinh Lực ra ngoài, đi ra đóng cửa, quay người lại hỏi: “Tiểu Ngôn, có muốn nghỉ một lát không?”</w:t>
      </w:r>
      <w:r>
        <w:br w:type="textWrapping"/>
      </w:r>
      <w:r>
        <w:br w:type="textWrapping"/>
      </w:r>
      <w:r>
        <w:t xml:space="preserve">Nhạc Cẩn Ngôn lắc đầu nói: “Không cần, chúng ta bắt đầu đi.” Ngô Chinh cầm bình trà trên bàn nói: “Vậy thì uống ngụm trà đã.” Rót chén trà đưa cho Nhạc Cẩn Ngôn, tự mình cũng uống một chén thật chậm. Nhạc Cẩn Ngôn uống trà, thấy Ngô Chinh chậm chạp, biết hắn không muốn động thủ, cũng không thúc giục mà chỉ ngồi chờ một bên.</w:t>
      </w:r>
      <w:r>
        <w:br w:type="textWrapping"/>
      </w:r>
      <w:r>
        <w:br w:type="textWrapping"/>
      </w:r>
      <w:r>
        <w:t xml:space="preserve">Trà kia có uống chậm đến mấy thì cũng phải hês, Ngô Chinh cầm chén rỗng đặt lên bàn, đứng lên nói: “Tiểu Ngôn, chúng ta đi vào thôi.” Rồi nắm tay Nhạc Cẩn Ngôn đi vào phòng. Trong phòng đã sớm chuẩn bị thùng nước và khăn tắm, bếp lò đốt nóng, nước sôi bốc hơi nghi ngút. Trên giường chăn đệm là mới thay, Nhạc Cẩn Ngôn ngồi lên, cười nói: “Chăn mới phơi, thơm quá.” Ngô Chinh đưa túi cho Nhạc Cẩn Ngôn, y cầm một cây ngân châm ra ngoài, lại mở một lọ nhỏ ra, bên trong là một hạt chân nhỏ mềm. Nhạc Cẩn Ngôn cắm châm vào hạt châu, ấn hạt châu mấy cái, hóa ra cái châm kia cũng là rỗng ruột, hút lấy nước thuốc không màu kia vào trong lòng.</w:t>
      </w:r>
      <w:r>
        <w:br w:type="textWrapping"/>
      </w:r>
      <w:r>
        <w:br w:type="textWrapping"/>
      </w:r>
      <w:r>
        <w:t xml:space="preserve">Nhạc Cẩn Ngôn đưa châm cho Ngô Chinh, cười nói: “Ngô đại ca, tiếp theo đành nhờ vào ngươi.” Ngô Chinh nhận lấy châm bạc, tay hơi run chút rồi ổn định, gật đầu nói: “Được.” Nhạc Cẩn Ngôn cởi y phục trên người xuống, nằm lên giường, nghiêng đầu cười nói: “Bếp lò đốt to ghê, không thấy lạnh chút nào cả.” trong lòng Ngô Chinh quặn đau, trên mặt lại cười nhẹ: “Đều là do Tiểu Thúy chuẩn bị, nha đầu này cũng tỉ mỉ ghê.” Cầm vải mềm cột chân tay Nhạc Cẩn Ngôn vào cột giường, vắt khăn lông chà lưng chu y, Nhạc Cẩn Ngôn lẳng lặng nằm một hồi, đột nhiên cười nói: “Không nghĩ tới Thận Hành lại sợ cô nương tên Tiểu Thúy.”</w:t>
      </w:r>
      <w:r>
        <w:br w:type="textWrapping"/>
      </w:r>
      <w:r>
        <w:br w:type="textWrapping"/>
      </w:r>
      <w:r>
        <w:t xml:space="preserve">Ngô Chinh cũng cười: “Năm đó y té ngã ở chỗ Tiểu Thúy, con gái người ta đuổi kịp, sống chết muốn gả cho y, Trần An suýt nữa chặt chân y. Năm ấy y bao nhiêu? Mười bốn tuổi đi. Từ nhỏ chính là cái tên phong lưu bại hoại.” Vừa nói chuyện đã lau xong lưng Nhạc Cẩn Ngôn, ngồi trên người y, sờ lên xương sống, nhẹ nhàng hỏi: “Là nơi này sao?” thấy Nhạc Cẩn Ngôn khẽ gật đầu, ôn nhu nói: “Tiểu Ngôn ngươi chịu đựng chút.” Cầm châm bạc kia, cắn răng, tay tăng lực cắm vào thật sâu, thẳng đến tủy sống.</w:t>
      </w:r>
      <w:r>
        <w:br w:type="textWrapping"/>
      </w:r>
      <w:r>
        <w:br w:type="textWrapping"/>
      </w:r>
      <w:r>
        <w:t xml:space="preserve">Cổ họng Nhạc Cẩn Ngôn bật lên một tiếng hét, đầu ép xuống, trên người vã mồ hôi ra. Ngô Chinh chặn thân thể y thật chặt, liều mạng nhịn nước mắt, khàn giọng nói: “Tiểu Ngôn, ta bắt đầu đây.” Một tay cầm chặt kim, chậm rãi phát lực, đem toàn bộ dược trong kim đẩy vào tủy sống Nhạc Cẩn Ngôn.</w:t>
      </w:r>
      <w:r>
        <w:br w:type="textWrapping"/>
      </w:r>
      <w:r>
        <w:br w:type="textWrapping"/>
      </w:r>
      <w:r>
        <w:t xml:space="preserve">Nước dược kia là do Trần An năm đó đặc biệt tạo ra dành riêng cho hàn chứng của Nhạc Cẩn Ngôn, dược tính vô cùng mạnh, sau khi tiến vào tủy sống sẽ mang đến cảm giác thống khổ đâm thẳng vào tủy. Nhạc Cẩn Ngôn vã mồ hôi lạnh nhưng chỉ liều mạng cắn môi, không rên tiếng nào.</w:t>
      </w:r>
      <w:r>
        <w:br w:type="textWrapping"/>
      </w:r>
      <w:r>
        <w:br w:type="textWrapping"/>
      </w:r>
      <w:r>
        <w:t xml:space="preserve">Hai tay Ngô Chinh đặt trên lưng Nhạc Cẩn Ngôn, sử dụng nội lực dẫn nước dược vào hai mạch nhâm đốc. Hắn không dám làm quá nhanh, sợ Nhạc Cẩn Ngôn không chịu được, cũng không dám làm quá chậm, sợ Nhạc Cẩn Ngôn không chống đỡ được, qua hơn một canh giờ, rút cục đi được một vòng, phát lực vào rút châm ra ngoài, lúc rút châm ra chỗ thịt đó đã biến thành màu đen thật kinh hãi, để châm sang một bên, vội vàng cởi dây trói cho Nhạc Cẩn Ngôn, choàng y phục lên cho y, nhẹ nhàng ôm vào trong ngực. Nhạc Cẩn Ngôn sớm đã đau ngất đi, Ngô Chinh nhìn cổ tay và mắt cá chân y đều xanh tím, đôi môi bị cắn nát, rốt cục nhịn không được rơi lệ.</w:t>
      </w:r>
      <w:r>
        <w:br w:type="textWrapping"/>
      </w:r>
      <w:r>
        <w:br w:type="textWrapping"/>
      </w:r>
      <w:r>
        <w:t xml:space="preserve">Nhạc Cẩn Ngôn ở trong hoảng hốt bỗng ngửi được mùi thơm của cháo gà, cố gắng mở mắt ra, nhìn thấy trên giường có một bóng người mông lung, nháy mắt mấy cái nhìn kĩ, hóa ra là Tiểu Thúy đứng đó, thấy y mở mặt liền vỗ tay cười: “Ngươi tỉnh rồi a, ngươi mà còn không tỉnh thì lão Ngô sẽ điên mất.” Bưng cháo gà tới: “Mau dậy ăn canh nào, cháo gà thơm ngào ngạt nha, vừa dễ uống vừa bổ dưỡng.”</w:t>
      </w:r>
      <w:r>
        <w:br w:type="textWrapping"/>
      </w:r>
      <w:r>
        <w:br w:type="textWrapping"/>
      </w:r>
      <w:r>
        <w:t xml:space="preserve">Lúc này Ngô Chinh vén rèm đi vào, thấy Tiểu Thúy kéo Nhạc Cẩn Ngôn liền lướt vội qua, ngăn cản Tiểu Thúy, nhận lấy cháo gà trong tay nàng: “Tiểu Thúy, để ta, Tiểu Ngôn không ngồi dậy được.” liền tự tay đỡ Nhạc Cẩn Ngôn lên dựa vào người mình, sợ làm bỏng y liền thổi nguội từng miếng bón y. Nhạc Cẩn Ngôn thật đói bụng, có chút đợi không được, Tiểu Thúy thấy đôi mắt trông mong của y, hé miệng cười, cầm cái bánh bao nóng hổi đưa cho y: “Đói bụng rồi hả, ăn đi.”</w:t>
      </w:r>
      <w:r>
        <w:br w:type="textWrapping"/>
      </w:r>
      <w:r>
        <w:br w:type="textWrapping"/>
      </w:r>
      <w:r>
        <w:t xml:space="preserve">Nhạc Cẩn Ngôn vừa gặm bánh bao vừa ăn cháo gà, thỏa mãn vô cùng, ánh mắt vì cười mà híp lại, Tiểu Thúy thấy vậy bật cười, Ngô Chinh cũng cười. Nhạc Cẩn Ngôn giơ tay lên nhìn, màu xanh trên tay đã nhạt đi một nửa, giống như hiến vật quý mà đưa tới trước mặt Ngô Chinh, “Ngô đại ca, ngươi nhìn xem, được hơn một nửa rồi, sáng mai thêm một lần nữa là xong.”</w:t>
      </w:r>
      <w:r>
        <w:br w:type="textWrapping"/>
      </w:r>
      <w:r>
        <w:br w:type="textWrapping"/>
      </w:r>
      <w:r>
        <w:t xml:space="preserve">Tay bưng cháo của Ngô Chinh run một chút, không lên tiếng, chỉ bón cho y. Nhạc Cẩn Ngôn tựa vào người Ngô Chinh, tiếp tục gặm bánh bao, vừa gặm vừa nói: “Bánh bao này ăn ngon quá, là Tô.. phải không.” Ngô Chinh ôm Nhạc Cẩn Ngôn, xoa đầu của y, mỉm cười nói: “Nếu thích ăn, về ta hấp cho ngươi. Tay nghề của Tiểu Thúy là do ta dạy đấy.”</w:t>
      </w:r>
      <w:r>
        <w:br w:type="textWrapping"/>
      </w:r>
      <w:r>
        <w:br w:type="textWrapping"/>
      </w:r>
      <w:r>
        <w:t xml:space="preserve">Nhạc Cẩn Ngôn hoan hô nói: “Thật tốt quá, Ngô đại ca ngươi thật lợi hại, không chỉ võ công đệ nhất thiên hạ mà hấp bánh bao cũng đệ nhất luôn.”</w:t>
      </w:r>
      <w:r>
        <w:br w:type="textWrapping"/>
      </w:r>
      <w:r>
        <w:br w:type="textWrapping"/>
      </w:r>
      <w:r>
        <w:t xml:space="preserve">Còn chưa dứt lời Đinh Lực đã tiến vàng: “Còn có tài đánh xe ngựa giỏi nhất thiên hạ.” tới đây quan sát tỉ mỉ Nhạc Cẩn Ngôn một phen, nói: “Khí sắc cũng không tệ lắm.” trong lòng biết Ngô Chinh cho Nhạc Cẩn Ngôn không ít chân khí, nên không tinh thần của y cũng không tốt như vậy. Đinh Lực lại bắt đầu nói chuyện cười, Nhạc Cẩn Ngôn bị chọc cho cười không ngừng, động đến sống lưng lại đau đến hô lên, làm Ngô Chinh tức giận đuổi Đinh Lực ra ngoài.</w:t>
      </w:r>
      <w:r>
        <w:br w:type="textWrapping"/>
      </w:r>
      <w:r>
        <w:br w:type="textWrapping"/>
      </w:r>
      <w:r>
        <w:t xml:space="preserve">Hôm sau Ngô Chinh cho Nhạc Cẩn Ngôn dùng một lần thuốc nữa. Hôm qua Nhạc Cẩn Ngôn đã bị thương rất nặng, lại hành hạ một lần nữa liền ngất đi, đợi đến khi tỉnh lại liền vội vàng nhìn bàn tay mình, thấy khí xanh kia đã biến mất không còn dấu vết mới thở phào nhẹ nhõm. Bỏ băng bó xuống, liền đau đớn vô cùng khiến y nằm lỳ trên giường rơi nước mắt, thấy vậy Ngô Chinh vô cùng đau lòng, ôm lấy y vừa truyền chân khí vừa nhẹ giọng an ủi. Tiểu Thúy cũng làm bánh xốp ngọt ngào cho y ăn, Đinh Lực không dám trêu y cười nữa, chỉ ở một bên làm cho bếp lò càng cháy to lên.</w:t>
      </w:r>
      <w:r>
        <w:br w:type="textWrapping"/>
      </w:r>
      <w:r>
        <w:br w:type="textWrapping"/>
      </w:r>
      <w:r>
        <w:t xml:space="preserve">Nhạc Cẩn Ngôn hai ngày liền không đứng dậy được, mỗi ngày Ngô Chinh lại ôm y ra ngoài phơi nắng, Nhạc Cẩn Ngôn dựa vào trong ngực Ngô Chinh, trên người được ánh nắng sưởi ấm, trong chốc lát liền buồn ngủ. Đinh Lực nhìn hai người trong sân, thở dài, Tiểu Thúy hỏi: “Cha, tự nhiên lại thở dài cái gì?”</w:t>
      </w:r>
      <w:r>
        <w:br w:type="textWrapping"/>
      </w:r>
      <w:r>
        <w:br w:type="textWrapping"/>
      </w:r>
      <w:r>
        <w:t xml:space="preserve">Đinh Lực nói: “Nhạc Cẩn Ngôn này con người không tệ, tướng mạo tốt, tính tình cũng tốt, nhưng lại bị bệnh từ nhỏ, hàn chứng này trị không hết.” Tiểu Thúy lấy làm kinh hãi, “Thật sao? Cha, ta thấy Nhạc đại ca là người tốt, ngươi tìm cách cứu y đi.”</w:t>
      </w:r>
      <w:r>
        <w:br w:type="textWrapping"/>
      </w:r>
      <w:r>
        <w:br w:type="textWrapping"/>
      </w:r>
      <w:r>
        <w:t xml:space="preserve">Đinh Lực nhìn khuê nữ của mình một cái, thấy vẻ mặt lo lắng của nàng, lắc đầu cười khổ nói: “Cha cũng không có cách nào. Người nghĩ ra cách này y thuật cao hơn cha nhiều, biện pháp này mặc dù cực kỳ nguy hiểm lại thống khổ nhưng lại là cách duy nhất để kéo dài mạng sống.” Tiểu Thúy vội la lên: “Kéo dài tính mạng? Cha, ngươi nói là cách này cũng chỉ có thể kéo dài mạng sống mà thôi?</w:t>
      </w:r>
      <w:r>
        <w:br w:type="textWrapping"/>
      </w:r>
      <w:r>
        <w:br w:type="textWrapping"/>
      </w:r>
      <w:r>
        <w:t xml:space="preserve">Đinh Lực gật đầu nói: “Ừ, ta thấy trước kia đã có người dùng cách này trên người Nhạc Cẩn Ngôn, lần này có thể làm cho y tốt hơn khoảng năm, sáu năm, chờ đến lần sau độc tái phát, cho dù là dùng cách này đi chăng nữa cũng chỉ có thể thêm được hai, ba năm bởi vì tủy sống bị hao tổn quá nhiều, đến lúc đó sẽ là toàn thân tê liệt.”</w:t>
      </w:r>
      <w:r>
        <w:br w:type="textWrapping"/>
      </w:r>
      <w:r>
        <w:br w:type="textWrapping"/>
      </w:r>
    </w:p>
    <w:p>
      <w:pPr>
        <w:pStyle w:val="Heading2"/>
      </w:pPr>
      <w:bookmarkStart w:id="174" w:name="chương-47"/>
      <w:bookmarkEnd w:id="174"/>
      <w:r>
        <w:t xml:space="preserve">47. Chương 47</w:t>
      </w:r>
    </w:p>
    <w:p>
      <w:pPr>
        <w:pStyle w:val="Compact"/>
      </w:pPr>
      <w:r>
        <w:br w:type="textWrapping"/>
      </w:r>
      <w:r>
        <w:br w:type="textWrapping"/>
      </w:r>
      <w:r>
        <w:t xml:space="preserve">Tiểu Thúy nghe thấy liền ngây người, một lát sau nước mắt rơi xuống, Đinh Lực thở dài nói: “Thúy nhi, ngươi đừng thương tâm, sống chết có số không cưỡng cầu được. Ngô Chinh đã nói y thuật của Nhạc Cẩn Ngôn cực cao, y hẳn là sớm đã biết được mệnh của mình không kéo dài, cho nên tính tình mới rộng rãi sáng sủa như vậy.”</w:t>
      </w:r>
      <w:r>
        <w:br w:type="textWrapping"/>
      </w:r>
      <w:r>
        <w:br w:type="textWrapping"/>
      </w:r>
      <w:r>
        <w:t xml:space="preserve">Tiểu Thúy giơ tay lau nước mắt, dậm chân, nói: “Con không tin, Nhạc đại ca rất tốt, tại sao ông trời lại muốn người như vậy chết sớm? Cha, có cách đúng không?”</w:t>
      </w:r>
      <w:r>
        <w:br w:type="textWrapping"/>
      </w:r>
      <w:r>
        <w:br w:type="textWrapping"/>
      </w:r>
      <w:r>
        <w:t xml:space="preserve">Đinh Lực thấy Tiểu Thúy vẻ mặt thương tâm, cũng biết nàng có hảo cảm với Nhạc Cẩn Ngôn, nói: “Ta từng nghe sư phụ nói, truyền thuyết trên Tuyết Sơn có một loại cỏ linh chi tên là Tử Nhật, chính là thần vật chí dương tinh khiết, nếu có thể ăn lá của nó thì cho dù là người chết cũng có thể sống lại.”</w:t>
      </w:r>
      <w:r>
        <w:br w:type="textWrapping"/>
      </w:r>
      <w:r>
        <w:br w:type="textWrapping"/>
      </w:r>
      <w:r>
        <w:t xml:space="preserve">Tiểu Thúy gấp gáp nói: “Vậy chúng ta mau nói cho lão Ngô biết đi, hắn nhất định có cách tìm được linh chi kia, như vậy có thể chữa hết bệnh cho Nhạc đại ca.”</w:t>
      </w:r>
      <w:r>
        <w:br w:type="textWrapping"/>
      </w:r>
      <w:r>
        <w:br w:type="textWrapping"/>
      </w:r>
      <w:r>
        <w:t xml:space="preserve">Đinh Lực lắc đầu nói: “Cỏ linh chi này chỉ là vật trong truyền thuyết, trên thực tế chưa có ai thấy qua, cho dù là có, cũng là sinh trưởng ở nơi núi tuyết hiểm trở, nói tìm về không phải là chuyện dễ.”</w:t>
      </w:r>
      <w:r>
        <w:br w:type="textWrapping"/>
      </w:r>
      <w:r>
        <w:br w:type="textWrapping"/>
      </w:r>
      <w:r>
        <w:t xml:space="preserve">Trong viện, Ngô Chinh nhìn Nhạc Cẩn Ngôn ngủ thiếp đi, cái đầu chui vào ngực của hắn như lúc còn nhỏ, đang muốn ôm y trở về thì nghe được có tiếng người gõ cửa, sợ đánh thức Nhạc Cẩn Ngôn, vội vàng tung người lướt vào nhà.</w:t>
      </w:r>
      <w:r>
        <w:br w:type="textWrapping"/>
      </w:r>
      <w:r>
        <w:br w:type="textWrapping"/>
      </w:r>
      <w:r>
        <w:t xml:space="preserve">Đinh Lực đáp lời: “Tới đây”, vội vàng mở cổng ra, thấy một người đứng đó, đằng sau là hai người nữa, định thần nhìn lại, thất kinh, vội vàng khom người hành lễ: “Thuộc hạ tham kiến lâu chủ.”</w:t>
      </w:r>
      <w:r>
        <w:br w:type="textWrapping"/>
      </w:r>
      <w:r>
        <w:br w:type="textWrapping"/>
      </w:r>
      <w:r>
        <w:t xml:space="preserve">Người kia chính là Khánh vương, cũng là lâu chủ của tổ chức tình báo thiên hạ đệ nhất – Thính Phong Lâu. Khánh vương thấy Đinh Lực cũng lấy làm kinh ngạc, hỏi: “Lão Đinh, sao lại là ngươi?” Đinh Lực nói: “Đây là nơi ở nông thôn của thuộc hạ.”</w:t>
      </w:r>
      <w:r>
        <w:br w:type="textWrapping"/>
      </w:r>
      <w:r>
        <w:br w:type="textWrapping"/>
      </w:r>
      <w:r>
        <w:t xml:space="preserve">Khánh vương suy nghĩ một chút, cười nói: “Hóa ra người bạn họ Đinh kia của Ngô Chinh chính là ngươi a, thật là trùng hợp.” Hắn bước dắt Đạp Vân vào sân, hai thân vệ kia buộc ngựa lại. Khánh vương hỏi Đinh Lực: “Lão Đinh, Nhạc Cẩn Ngôn đâu?”</w:t>
      </w:r>
      <w:r>
        <w:br w:type="textWrapping"/>
      </w:r>
      <w:r>
        <w:br w:type="textWrapping"/>
      </w:r>
      <w:r>
        <w:t xml:space="preserve">Đinh Lực vội vàng dẫn Khánh vương vào phòng, “Ở trong phòng.” Trong lòng lại vô cùng kinh ngạc, không biết Khánh vương tìm Nhạc Cẩn Ngôn có chuyện gì, lại như thế nào mà quen nhau.</w:t>
      </w:r>
      <w:r>
        <w:br w:type="textWrapping"/>
      </w:r>
      <w:r>
        <w:br w:type="textWrapping"/>
      </w:r>
      <w:r>
        <w:t xml:space="preserve">Tiểu Thúy đang ngồi trước cửa vá y phục, thấy cha mang người vào, tò mò mở to mắt nhìn Khánh vương. Khánh vương thấy Tiểu Thúy, cười với Đinh Lực: “Đây chính là khuê nữ của ngươi sao, lớn lên thật hoạt bát, nhất định có thể tìm được nhà chồng tốt.” Tiểu Thúy nghe được, trong lòng thầm bực, vượt qua Khánh vương một cái, nhẹ nói: “Ta tìm nhà chồng như thế nào thì liên quan gì đến ngươi.” Khánh vương thấy thú vị, nở nụ cười, Đinh Lực lúng túng, trợn mắt nhìn Tiểu Thúy một cái, Tiểu Thúy coi như không thấy. Đinh Lực không làm sao được, vội vàng dẫn Khánh vương vào phòng.</w:t>
      </w:r>
      <w:r>
        <w:br w:type="textWrapping"/>
      </w:r>
      <w:r>
        <w:br w:type="textWrapping"/>
      </w:r>
      <w:r>
        <w:t xml:space="preserve">Ngô Chinh đã nghe tiếng Khánh vương, mới vừa đắp chăn cho Nhạc Cẩn Ngôn, Khánh vương cùng Đinh Lực đã tiến vào. Khánh vương thấy Ngô Chinh ngồi cạnh giường, Nhạc Cẩn Ngôn nằm trên giường giống như đã ngủ say, trong lòng mơ hồ cảm thấy không ổn, vội vàng chạy lại nhìn, thấy trên mặt Nhạc Cẩn Ngôn không chút huyết sắc, tiều tụy đi rất nhiều, trong lòng đau nhói, giương mắt nhìn Ngô Chinh. Ngô Chinh biết không thể gạt được hắn nữa, thở dài, nhẹ nói: “Vương gia, chúng ta ra ngoài nói chuyện đi, đừng làm ồn Tiểu Ngôn.”</w:t>
      </w:r>
      <w:r>
        <w:br w:type="textWrapping"/>
      </w:r>
      <w:r>
        <w:br w:type="textWrapping"/>
      </w:r>
      <w:r>
        <w:t xml:space="preserve">Đinh Lực đưa hai người trở lại nhà chính, Tiểu Thúy mời hai vị thân vệ kia uống trà, Đinh Lực nói: “Chúng ta đến sương phòng ngồi đi.” Khánh vương nói: “Vậy Ngôn nhi tỉnh phải làm thế nào?” Đinh Lực nghe được câu này, vội nói: “Tiểu Thúy ở đây, nàng sẽ đi qua xem.” Khánh vương lúc này mới gật đầu đi theo Đinh Lực vào đông sương phòng.</w:t>
      </w:r>
      <w:r>
        <w:br w:type="textWrapping"/>
      </w:r>
      <w:r>
        <w:br w:type="textWrapping"/>
      </w:r>
      <w:r>
        <w:t xml:space="preserve">Vào phòng, Đinh Lực vội vàng pha trà, Khánh vương nói với Ngô Chinh: “Ngô huynh, hiện tại có thể nói rồi chứ, rốt cục là đã xảy ra chuyện gì? Các ngươi nói Ngôn nhi tới chữa bệnh cho người ta, nhưng ta thấy sao giống như Ngôn nhi ngã bệnh vậy?”</w:t>
      </w:r>
      <w:r>
        <w:br w:type="textWrapping"/>
      </w:r>
      <w:r>
        <w:br w:type="textWrapping"/>
      </w:r>
      <w:r>
        <w:t xml:space="preserve">Ngô Chinh thấy Khánh vương vẻ mặt lo âu, còn có chút tức giận mơ hồ, không biết phải mở miệng như thế nào, cân nhắc một chút rồi mới lên tiếng: “Tiểu Ngôn là đến để chữa bệnh cho mình.” Rồi đem chuyện hàn chứng phát tác đến việc đâm tủy để chữa trị nói ra. Khánh vương càng nghe càng đau lòng, tức giận càng cao, còn có chút thương tâm, cuối cùng nở nụ cười: “A, vậy các ngươi cứ gạt ta thôi?” nụ cười lộ ra chút lãnh ý, “Các ngươi coi ta là cái gì? Có phải là người ngoài đúng hay không?”</w:t>
      </w:r>
      <w:r>
        <w:br w:type="textWrapping"/>
      </w:r>
      <w:r>
        <w:br w:type="textWrapping"/>
      </w:r>
      <w:r>
        <w:t xml:space="preserve">Ngô Chinh thở dài, trong lòng biết Khánh vương thực sự nổi giận, chậm rãi nói: “Vương gia, Tiểu Ngôn chỉ sợ ngươi lo lắng…” còn chưa dứt lời, Khánh vương đã đứng dậy, lạnh lùng nói: “Nếu như thế ta liền trở về, không thì mất công các ngươi che giấu.” xoay người liền ra cửa, chỉ để lại Ngô Chinh cùng Đinh Lực hai mặt nhìn nhau.</w:t>
      </w:r>
      <w:r>
        <w:br w:type="textWrapping"/>
      </w:r>
      <w:r>
        <w:br w:type="textWrapping"/>
      </w:r>
      <w:r>
        <w:t xml:space="preserve">Khánh vương tức giận vọt ra sân, gọi hai thân vệ kia rồi lên ngựa phóng đi. Đinh Lực đuổi theo ra, dùng sức kéo dây cương, cười làm lành nói: “Lâu chủ, ngài đừng vội đi a, còn chưa gặp Tiểu Nhạc huynh đệ mà.” Khánh vương cười lạnh một tiếng nói: “Đáng tiếc người ta không muốn gặp ta.” Kẹp lấy bụng ngựa, giật dây cương, Đạp Vân liền chạy ra khỏi sân, hai thân vệ kia cũng vội vàng đuổi theo.</w:t>
      </w:r>
      <w:r>
        <w:br w:type="textWrapping"/>
      </w:r>
      <w:r>
        <w:br w:type="textWrapping"/>
      </w:r>
      <w:r>
        <w:t xml:space="preserve">Đinh Lực đứng ở một bên sững sờ, Ngô Chinh đi ra, đứng bên cạnh hắn, im lặng không lên tiếng. Đinh Lực sửng sốt một hồi, mở miệng nói: “Lão Ngô, Lâu chủ của ta với Tiểu Ngôn là…”</w:t>
      </w:r>
      <w:r>
        <w:br w:type="textWrapping"/>
      </w:r>
      <w:r>
        <w:br w:type="textWrapping"/>
      </w:r>
      <w:r>
        <w:t xml:space="preserve">Ngô Chinh thản nhiên nói: “Khánh vương chính là ái nhân của Tiểu Ngôn.”</w:t>
      </w:r>
      <w:r>
        <w:br w:type="textWrapping"/>
      </w:r>
      <w:r>
        <w:br w:type="textWrapping"/>
      </w:r>
      <w:r>
        <w:t xml:space="preserve">Đinh Lực “A” một tiếng, miệng không khép lại được. Ngô Chinh liếc mắt nhìn bạn tốt, lạnh lùng nói: “Vậy còn ngươi? Lão Đinh, ta còn chưa nghe qua ngươi là người của Thính Phong lâu nha?”</w:t>
      </w:r>
      <w:r>
        <w:br w:type="textWrapping"/>
      </w:r>
      <w:r>
        <w:br w:type="textWrapping"/>
      </w:r>
      <w:r>
        <w:t xml:space="preserve">Đinh Lực lúng túng, hắn và Ngô Chinh quen nhau nửa năm trước, vừa gặp đã thân, tính tình hợp nhau liền kết làm bằng hữu, thật sự không cố ý giấu diếm thân phận của mình, lập tức cười ha ha: “Lão Ngô, không phải là ta cố ý giấu đâu. Ta là y quan của Thính phong lâu, ngày thường cũng như ngươi biết, làm ăn ở cửa hàng dược liệu, Thính Phong lâu bên kia không có chuyện gì thì không cần qua, vì vậy cũng không nhắc tới.”</w:t>
      </w:r>
      <w:r>
        <w:br w:type="textWrapping"/>
      </w:r>
      <w:r>
        <w:br w:type="textWrapping"/>
      </w:r>
      <w:r>
        <w:t xml:space="preserve">Ngô Chinh hừ một tiếng, đột nhiên chỉ vào Đinh Lực lớn tiếng nói: “Ngươi là y quan của Thính Phong lâu? Vậy chẳng phải y thuật của ngươi rất sao sao? Ngươi có trị được hàn chứng của Tiểu Ngôn sao?”</w:t>
      </w:r>
      <w:r>
        <w:br w:type="textWrapping"/>
      </w:r>
      <w:r>
        <w:br w:type="textWrapping"/>
      </w:r>
      <w:r>
        <w:t xml:space="preserve">Đinh Lực đang muốn nói, Tiểu Thúy ở cửa gọi: “Lão Ngô, Nhạc đại ca tỉnh rồi.”Ngô Chinh vừa nghe liền không để ý Đinh Lực nữa, vội vàng phòng, Đinh Lực thở phào nhẹ nhõm đi vao theo.</w:t>
      </w:r>
      <w:r>
        <w:br w:type="textWrapping"/>
      </w:r>
      <w:r>
        <w:br w:type="textWrapping"/>
      </w:r>
      <w:r>
        <w:t xml:space="preserve">Nhạc Cẩn Ngôn thấy Ngô Chinh đi vào, cười hì hì nói: “Ngô đại ca, ta có thể tự ngồi dậy rồi.” Ngô Chinh thấy y dựa vào trên giường, đằng sau là chăn được gấp gọn, có vẻ là Tiểu Thúy đã giúp y, đi qua xoa xoa đầu cười: “Tiểu Ngôn thật là giỏi nha.” Trong lòng hắn đang nghĩ không biết có nên nói cho y chuyện Khánh vương đã tới không, nghe thấy tiếng rèm cửa vang lên, quay đầu nhìn lại đã thấy Khánh vương đứng ở cửa, liền ngây người.</w:t>
      </w:r>
      <w:r>
        <w:br w:type="textWrapping"/>
      </w:r>
      <w:r>
        <w:br w:type="textWrapping"/>
      </w:r>
      <w:r>
        <w:t xml:space="preserve">Khánh vương vừa rồi tức giận rời đi, còn chưa ra khỏi thôn liền hối hận, để cho hai thân vệ kia về trước, tự mình quay lại. Hắn đã mấy ngày không được gặp Nhạc Cẩn Ngôn, lúc này thấy y ngồi trên giường liền không nhịn được, bước hai bước đến giường, cầm tay Nhạc Cẩn Ngôn, mặt thì vẫn nghiêm nghị, chỉ gọi một tiếng: “Ngôn nhi.”</w:t>
      </w:r>
      <w:r>
        <w:br w:type="textWrapping"/>
      </w:r>
      <w:r>
        <w:br w:type="textWrapping"/>
      </w:r>
      <w:r>
        <w:t xml:space="preserve">Nhạc Cẩn Ngôn nhìn thấy Khánh vương đã sớm ngây người, lúc này mới sực tỉnh, thấy sắc mặt Khánh vương không tốt liền có chút khiếp đảm, nhẹ giọng gọi: “Tứ ca?” thấy Khánh vương trầm mặt không nói lời nào, gấp lên, duỗi tay không bị Khánh vương cầm kéo lấy ống tay áo Khánh vương, nhỏ giọng hỏi: “Tứ ca, ngươi giận sao?”</w:t>
      </w:r>
      <w:r>
        <w:br w:type="textWrapping"/>
      </w:r>
      <w:r>
        <w:br w:type="textWrapping"/>
      </w:r>
      <w:r>
        <w:t xml:space="preserve">Khánh vương nhìn Nhạc Cẩn Ngôn, ngắn ngủi mấy ngày liền gầy đi rất nhiều, việc kim đâm vào tủy kia chỉ nghĩ đến đã sợ, Nhạc Cẩn Ngôn liền tự mình chịu lấy, trong lòng liền đau đớn dâng trào, thầm mắng mình vừa rồi giận dữ lung tung, thế nhưng không để ý đến Nhạc Cẩn Ngôn, lập tức thở dài, nhẹ nhàng ôm y vào lòng, ôn nhu nói: “Ta đúng là có chút giận, giận ngươi vì sao lại giấu ta việc lớn như vậy.” Nhạc Cẩn Ngôn tựa vào trong ngực Khánh vương, nháy mắt nói: “Tứ ca, ngươi cũng biết rồi sao?” thấy Khánh vương gật đầu, lại nói: “Tứ ca, là ta sợ ngươi lo lắng, thật xin lỗi.” Khánh vương nghe lời này liền cảm thấy mắt cay cay, ôm Nhạc Cẩn Ngôn chặt hơn, miễn cưỡng cười nói: “Ngôn nhi ngốc, còn nói xin lỗi cái gì.”</w:t>
      </w:r>
      <w:r>
        <w:br w:type="textWrapping"/>
      </w:r>
      <w:r>
        <w:br w:type="textWrapping"/>
      </w:r>
      <w:r>
        <w:t xml:space="preserve">Ngô Chinh sớm đã kéo Đinh Lực ra ngoài, trong nhà yên tĩnh ấm áp, Khánh vương cùng Nhạc Cẩn Ngôn ôm nhau mà ngồi, Khánh vương đem cằm nhẹ nhàng cọ lên đỉnh đầu Nhạc Cẩn Ngôn, hai người nói mấy chuyện vặt vãnh linh tinh, bụng Nhạc Cẩn Ngôn kêu ùng ục một tiếng, Khánh vương nở nụ cười nhìn Nhạc Cẩn Ngôn đỏ mặt, véo mũi y một cái: “Heo con đói sao? Cũng đến giờ ăn trưa rồi, ta đi xem có cơm chưa.” Vừa nói chuyện, Tiểu Thúy đã bưng đồ ăn để trên bàn, Ngô Chinh cùng Đinh Lực cũng tiến vào, luôn miệng gọi ăn cơm.</w:t>
      </w:r>
      <w:r>
        <w:br w:type="textWrapping"/>
      </w:r>
      <w:r>
        <w:br w:type="textWrapping"/>
      </w:r>
      <w:r>
        <w:t xml:space="preserve">Ba người Ngô Chinh ngồi ở bên cạnh bàn ăn, Khánh vương bưng bát cơm ngồi bên giường bón cho Nhạc Cẩn Ngôn. Đinh Lực mặc dù đã biết quan hệ Khánh vương cùng Nhạc Cẩn Ngôn, hiện giờ thấy Khánh vương cẩn thận tỉ mỉ như vậy vẫn cảm thấy kinh ngạc, không ngừng nhìn sang. Khánh vương tuy xưa nay địa vị cao quý, thân phận hiển hách, trong tay có Thính Phong lâu, ngày thường hô mưa gọi gió không gì không làm được, lúc này lại là một tình nhân ôn nhu tỉ mỉ, cháo đều thổi nguội bớt mới bón cho Nhạc Cẩn Ngôn, thấy vậy Đinh Lực mở rộng tầm mắt, nhìn không chớp, bị Ngô Chinh hung hăng đá chân đau muốn chết, không dám kêu lên, lúc này mới vùi đầu ăn cơm.</w:t>
      </w:r>
      <w:r>
        <w:br w:type="textWrapping"/>
      </w:r>
      <w:r>
        <w:br w:type="textWrapping"/>
      </w:r>
      <w:r>
        <w:t xml:space="preserve">Khánh vương đợi Nhạc Cẩn Ngôn ăn xong mới ngồi vội vàng ăn chút, Tiểu Thúy thu chén ra ngoài, Ngô Chinh hỏi Khánh vương: “Vương gia, sao hôm nay ngươi cũng tới?”</w:t>
      </w:r>
      <w:r>
        <w:br w:type="textWrapping"/>
      </w:r>
      <w:r>
        <w:br w:type="textWrapping"/>
      </w:r>
      <w:r>
        <w:t xml:space="preserve">Khánh vương nói: “Ta tới đón Ngôn nhi trở về.” nhìn Nhạc Cẩn Ngôn đang dựa vào trong ngực, cười khổ nói: “Hôm nay ở Triết Giang có công văn khẩn cấp, nói uy tặc gây rối ở khu vực ven biển, thậm chí còn bắt giết chỉ huy của triều ta, đoạt thuyền ra biển. Lần này báo lên, long nhan giận dữ, mang thủy quân đi quét sạch, để ta đi Triết Giang đốc chiến.” Nhạc Cẩn Ngôn ở trong lòng Khánh vương giật mình, Khánh vương vội vàng cầm tay của y, nói tiếp: “Ta chỉ là đi trước đốc chiến, chiến sự có người khác chỉ huy. Ta định mai lên đường cho nên hôm nay mới tới đón Ngôn nhi.”</w:t>
      </w:r>
      <w:r>
        <w:br w:type="textWrapping"/>
      </w:r>
      <w:r>
        <w:br w:type="textWrapping"/>
      </w:r>
      <w:r>
        <w:t xml:space="preserve">Nhạc Cẩn Ngôn ngẩng đầu cười nói: “Được, ta cùng Tứ ca trở về.” Đinh Lực nói: “Lâu chủ, ta thấy lưng của Tiểu Nhạc huynh đệ không tốt, hiện nay không nên di động, hay là ở đây mấy ngày cho đỡ hơn chút đi.” Khánh vương trầm ngâm một chút, nói với Nhạc Cẩn Ngôn: “Lão Đinh nói rất đúng. Ngôn nhi, ngươi ở chỗ này thêm mấy ngày nữa đi. Trong phủ cũng không có ai, ta sẽ báo đại ca mấy ngày nữa đến đón ngươi, ngươi cùng Lục Thận Hành tạm thời ở chỗ đại ca đi, cha mẹ ngươi cũng ở đó, có thể chăm sóc lẫn nhau.”</w:t>
      </w:r>
      <w:r>
        <w:br w:type="textWrapping"/>
      </w:r>
      <w:r>
        <w:br w:type="textWrapping"/>
      </w:r>
      <w:r>
        <w:t xml:space="preserve">Nhạc Cẩn Ngôn mặc dù lòng tràn đầy muốn cùng Khánh vương trở về nhưng cũng biết chính mình không nên di động, liền gật đầu đồng ý, Ngô Chinh cùng Đinh Lực liếc mắt nhìn nhau, lặng lẽ đi ra ngoài.</w:t>
      </w:r>
      <w:r>
        <w:br w:type="textWrapping"/>
      </w:r>
      <w:r>
        <w:br w:type="textWrapping"/>
      </w:r>
      <w:r>
        <w:t xml:space="preserve">Khánh vương cười với Nhạc Cẩn Ngôn nói: “Ngôn nhi, đợi lưng ngươi tốt, ta sẽ cho người đến đón ngươi đi Hàng Châu, để cho Tiểu Như mang ngươi đi chơi một chút.” Nhạc Cẩn Ngôn hơi mỉm cười nói: “Vậy thật tốt. Ta nghe nói phong cảnh Hàng Châu rất đẹp, trên có thiên đường, dưới có Tô Hàng, nhưng chưa có cơ hội đi thăm.”</w:t>
      </w:r>
      <w:r>
        <w:br w:type="textWrapping"/>
      </w:r>
      <w:r>
        <w:br w:type="textWrapping"/>
      </w:r>
      <w:r>
        <w:t xml:space="preserve">Hai người nói một lúc, Khánh vương nhìn ngoài cửa số, nhẹ giọng nói: “Ngôn nhi, ta phải đi rồi.” Nhạc Cẩn Ngôn cúi đầu “Vâng” một tiếng, ngẩng mặt, nhẹ nhàng hôn lên môi Khánh vương. Hai người lưu luyến một chút, Nhạc Cẩn Ngôn nhẹ nhàng nói: “Tứ ca, ngươi đi đi.”</w:t>
      </w:r>
      <w:r>
        <w:br w:type="textWrapping"/>
      </w:r>
      <w:r>
        <w:br w:type="textWrapping"/>
      </w:r>
      <w:r>
        <w:t xml:space="preserve">Khánh vương nhẹ nhàng để Nhạc Cẩn Ngôn nằm xuống, đắp chăn, cúi người hôn lên một hồi rồi mới đứng lên: “Ngôn nhi, ta đi đây.” Nhạc Cẩn Ngôn gật đầu, trên mặt mỉm cười: “Tứ ca, ngươi phải bảo trong, uống ít rượu thôi.” Khánh vương đồng ý, chậm chạp đi ra ngoài, vừa vén rèm lên thì xoay người nhìn thoáng qua, thấy Nhạc Cẩn Ngôn mỉm cười với hắn, lúc này mới cắn răng đi ra ngoài.</w:t>
      </w:r>
      <w:r>
        <w:br w:type="textWrapping"/>
      </w:r>
      <w:r>
        <w:br w:type="textWrapping"/>
      </w:r>
      <w:r>
        <w:t xml:space="preserve">Ngô Chinh cùng Đinh Lực ở nhà chính nói chuyện phiếm, thấy Khánh vương đi ra ngoài cũng đứng lên, theo Khánh vương vào sân. Khánh vương nói với Ngô Chinh: “Ngô huynh, Ngôn nhi liền nhờ vào huynh chăm sóc.” Ngô Chinh gật đầu nói: “Ngươi yên tâm.”</w:t>
      </w:r>
      <w:r>
        <w:br w:type="textWrapping"/>
      </w:r>
      <w:r>
        <w:br w:type="textWrapping"/>
      </w:r>
      <w:r>
        <w:t xml:space="preserve">Khánh vương hành lễ với Đinh Lực làm hắn sợ đến không biết làm gì, vội vàng cúi người thật sâu, vội vàng nói: “Lâu chủ sao lại làm thế! Thuộc hạ trăm triệu lần không thể nhận được.” Khánh vương nói: “Lão Đinh, hàn chứng của Ngôn nhi nhờ ngươi xem một chút, cần phải trị được tận gốc.” Đinh Lực ra một thân mồ hôi lạnh, liên tục đồng ý. Khánh vương nhìn phòng thoáng qua, rốt cục thở dài một tiếng, lên ngựa đi.</w:t>
      </w:r>
      <w:r>
        <w:br w:type="textWrapping"/>
      </w:r>
      <w:r>
        <w:br w:type="textWrapping"/>
      </w:r>
      <w:r>
        <w:t xml:space="preserve">Ngô Chinh thấy Khánh vương đi ra, nhìn Đinh Lực một cái, trầm giọng nói: “Lão Đinh, ta có việc hỏi ngươi,” lôi kéo Đinh Lực vào đông sương phòng, đóng cửa. Đinh Lực một đầu đầy mồ hôi, vừa lau vừa hỏi: “Chuyện gì?” Ngô Chinh nói: “Lúc vừa nãy Khánh vương nói về hàn chứng của Tiểu Ngôn, vì sao ngươi khẩn trương thế. Ngươi nhìn ra cái gì rồi?”</w:t>
      </w:r>
      <w:r>
        <w:br w:type="textWrapping"/>
      </w:r>
      <w:r>
        <w:br w:type="textWrapping"/>
      </w:r>
      <w:r>
        <w:t xml:space="preserve">Đinh Lực trong lòng âm thần kêu khổ, cười nói: “Ta nhìn được cái gì đâu.” Ngô Chinh hừ một tiếng, kéo vạt áo Đinh Lực: “Ngươi không nhìn ra cái gì, vậy sao đổ mồ hôi lạnh?” giơ quả đấm lên, “Ngươi nếu không nói thì đừng trách ta không khách khí. Vì Tiểu Ngôn, ta cái gì cũng làm được.”</w:t>
      </w:r>
      <w:r>
        <w:br w:type="textWrapping"/>
      </w:r>
      <w:r>
        <w:br w:type="textWrapping"/>
      </w:r>
      <w:r>
        <w:t xml:space="preserve">Đinh Lực kéo tay Ngô Chinh, cười khổ nói: “Ta nói, ta nói. Chỉ sợ ngươi không thích.” Ngô Chinh buông Đinh Lực ra, lạnh lùng nói: “Nói mau.” Trong lòng cũng là một trận khủng hoảng, đợi đến lúc nghe xong Đinh Lực nói, đã là đứng ngốc ở đó không sức nhúc nhích, trong miệng lẩm bẩm: “Tại sao? Tại sao có thể như vậy?”</w:t>
      </w:r>
      <w:r>
        <w:br w:type="textWrapping"/>
      </w:r>
      <w:r>
        <w:br w:type="textWrapping"/>
      </w:r>
      <w:r>
        <w:t xml:space="preserve">Đinh Lực nói: “Tiểu Ngôn đương nhiên biết điều này, chẳng qua là không muốn các ngươi khổ sở cho nên mới không nói thôi.” Ngô Chinh nhìn Đinh Lực, lẩm bẩm: “Vậy bệnh của Tiểu Ngôn thực sự không chữa được sao. Y là một đứa nhỏ ngoan như vậy a.” trong ánh mắt tràn đầy tuyệt vọng.</w:t>
      </w:r>
      <w:r>
        <w:br w:type="textWrapping"/>
      </w:r>
      <w:r>
        <w:br w:type="textWrapping"/>
      </w:r>
      <w:r>
        <w:t xml:space="preserve">Đinh Lực thấy vậy âm thầm kinh hãi, Ngô Chinh sợ rằng cũng không biết tâm ý của mình với Nhạc Cẩn Ngôn, ánh mắt kia làm cho hắn cũng thương tâm, đột nhiên cười nhẹ một tiếng, “Vẫn còn có một cách.”</w:t>
      </w:r>
      <w:r>
        <w:br w:type="textWrapping"/>
      </w:r>
      <w:r>
        <w:br w:type="textWrapping"/>
      </w:r>
    </w:p>
    <w:p>
      <w:pPr>
        <w:pStyle w:val="Heading2"/>
      </w:pPr>
      <w:bookmarkStart w:id="175" w:name="chương-48"/>
      <w:bookmarkEnd w:id="175"/>
      <w:r>
        <w:t xml:space="preserve">48. Chương 48</w:t>
      </w:r>
    </w:p>
    <w:p>
      <w:pPr>
        <w:pStyle w:val="Compact"/>
      </w:pPr>
      <w:r>
        <w:br w:type="textWrapping"/>
      </w:r>
      <w:r>
        <w:br w:type="textWrapping"/>
      </w:r>
      <w:r>
        <w:t xml:space="preserve">Nhạc Cẩn Ngôn nghỉ ngơi chừng mười ngày thì mới có thể đi lại như thường. Trong lúc đó Khang vương cũng đến một lần, khi đó Nhạc Cẩn Ngôn vẫn chưa thể xuống đất, chỉ ngồi trên giường cùng hắn nói chuyện, nhìn hắn khỏe mạnh, mặt mày hớn hở, thật sự là ‘Khang vương’, trong lòng y rất vui. Nhạc Cẩn Ngôn nghe Khang vương nói Lục Thận Hành đã đến Khang vương phủ nhưng cả ngày ỉu xìu xìu, không khỏi có chút bận tậm, nhờ Khang vương trở về nói với y, muốn Nhạc Cẩn Ngôn cố gắng học thuộc lòng phương thuốc, lúc trở về y sẽ kiểm tra bài.</w:t>
      </w:r>
      <w:r>
        <w:br w:type="textWrapping"/>
      </w:r>
      <w:r>
        <w:br w:type="textWrapping"/>
      </w:r>
      <w:r>
        <w:t xml:space="preserve">Hôm đó Nhạc Cẩn Ngôn ăn sáng xong liền cùng Ngô Chinh đi một vòng xunh quanh thôn trang, nhìn lá cây đã xanh, hoa dại trên cỏ mọc lan tràn, cảnh xuân thật rực rỡ, tâm tình liền thật tốt, hít thở thật sâu, quay đầu nhìn về phía Ngô Chinh cười nói: “Ngô đại ca, ta cảm thấy đã khỏe lại rồi, ngươi nhìn nè.” Nhảy hai cái, đắc ý nói: “Ta có thể nhảy rồi nha.”</w:t>
      </w:r>
      <w:r>
        <w:br w:type="textWrapping"/>
      </w:r>
      <w:r>
        <w:br w:type="textWrapping"/>
      </w:r>
      <w:r>
        <w:t xml:space="preserve">Ngô Chinh nhìn nụ cười sáng ngời của Nhạc Cẩn Ngôn, rất muốn cười theo nhưng cuối cùng chỉ có thể nhếch nhếch miệng, tiến lên kéo tay Nhạc Cẩn Ngôn nói: “Tiểu Ngôn, ngươi cẩn thận chút.” Nhạc Cẩn Ngôn nhìn hắn một cái, đứng lại, vội kéo tay hắn nghiêm túc hỏi: “Ngô đại ca làm sao vậy? Tại sao lại khổ sở thế?”</w:t>
      </w:r>
      <w:r>
        <w:br w:type="textWrapping"/>
      </w:r>
      <w:r>
        <w:br w:type="textWrapping"/>
      </w:r>
      <w:r>
        <w:t xml:space="preserve">Ngô Chinh sửng sốt một chút, nói: “Ta nào có khổ sở, ngươi khỏe lại rồi, ta vui còn không kịp nữa đây.” Nhạc Cẩn Ngôn kiễng gót chân, nhìn kỹ ánh mắt của hắn, thấy vậy hắn quay đầu đi, hoang mang nói: “Tiểu Ngôn, đừng nghịch nữa, ta thật sự không sao đâu.” Nhạc Cẩn Ngôn buông hắn ra, nhẹ nói: “Ngô đại ca, ngươi biết rồi sao? Đinh đại ca nói cho ngươi à?”</w:t>
      </w:r>
      <w:r>
        <w:br w:type="textWrapping"/>
      </w:r>
      <w:r>
        <w:br w:type="textWrapping"/>
      </w:r>
      <w:r>
        <w:t xml:space="preserve">Ngô Chinh hoảng hốt, liên tục xua tay nói: “Ta không biết gì hết, lão Đinh không nói gì cho ta cả.” thật giống như là nếu hắn không thừa nhận, Nhạc Cẩn Ngôn sẽ không có chuyện gì vậy. Nhạc Cẩn Ngôn nhìn Ngô Chinh, nhàn nhạt nở nụ cười, ôm hắn, vùi đầu vào vai hắn, nhẹ giọng nói: “Ngô đại ca, ngươi vẫn giống như trước đây, sẽ không lừa ta.”</w:t>
      </w:r>
      <w:r>
        <w:br w:type="textWrapping"/>
      </w:r>
      <w:r>
        <w:br w:type="textWrapping"/>
      </w:r>
      <w:r>
        <w:t xml:space="preserve">Cả người Ngô Chinh cứng ngắc, cánh tay ôm chặt Nhạc Cẩn Ngôn, thấp giọng nói: “Tại sao không nói cho ta?” Nhạc Cẩn Ngôn nhẹ giọng cười: “Bởi vì ai cũng phải chết a, chẳng qua là sớm hay muộn hơn nhau một chút thôi. Miễn là khi còn sống thì hãy vui vẻ sống thật tốt, không phải sao?”</w:t>
      </w:r>
      <w:r>
        <w:br w:type="textWrapping"/>
      </w:r>
      <w:r>
        <w:br w:type="textWrapping"/>
      </w:r>
      <w:r>
        <w:t xml:space="preserve">Ngô Chinh chỉ cảm giác như tim mình bị mũi dao nhọn đâm vào từ từ, chết không được lại đau không thể chịu đựng, nước mắt không thể nhịn được, lớn tiếng nói: “Đúng, ai rồi cũng sẽ chết, nhưng ta không muốn ngươi chết sớm như vậy. Ta đã đồng ý với sư phụ phải chăm sóc ngươi cả đời, ngươi chết, ta cũng không sống nữa.”</w:t>
      </w:r>
      <w:r>
        <w:br w:type="textWrapping"/>
      </w:r>
      <w:r>
        <w:br w:type="textWrapping"/>
      </w:r>
      <w:r>
        <w:t xml:space="preserve">Nhạc Cẩn Ngôn ngẩn người một lúc, ôm chặt Ngô Chinh, nước mắt của Ngô Chinh rơi trên đầu Nhạc Cẩn Ngôn, rất nhanh liền biến mất trong mái tóc đen của y Ngô Chinh giơ tay xoa xoa lên ba cái xoáy trên đầu Nhạc Cẩn Ngôn, nói: “Tiểu Ngôn, Đinh Lực nói có cỏ linh chi Tử Nhật có thể chữa được hàn chứng của ngươi, đợi đưa ngươi chở về xong ta liền đi tìm, nhất định có thể tìm được.”</w:t>
      </w:r>
      <w:r>
        <w:br w:type="textWrapping"/>
      </w:r>
      <w:r>
        <w:br w:type="textWrapping"/>
      </w:r>
      <w:r>
        <w:t xml:space="preserve">Nhạc Cẩn Ngôn dựa vào vai Ngô Chinh, nói: “Ngô đại ca ngươi thật tốt.” Trong lòng thầm thở dài, ngẩng đầu lên cười với Ngô Chinh: “Ngô đại ca, chúng ta về đi, hôm nay còn phải về kinh thành đó.”</w:t>
      </w:r>
      <w:r>
        <w:br w:type="textWrapping"/>
      </w:r>
      <w:r>
        <w:br w:type="textWrapping"/>
      </w:r>
      <w:r>
        <w:t xml:space="preserve">Hai người về nhà Đinh Lực, thu dọn một chút, ăn cơm trưa, Ngô Chinh chuẩn bị xe xong liền đi. Nhạc Cẩn Ngôn lên xe, Tiểu Thúy ở dưới vẫy tay với y, nhìn xe ngựa ra khỏi sân, ra khỏi thôn, rẽ vào đường rồi biến mất, nước mắt lưng tròng nhìn cha nàng nói: “Cha, sau này còn có thể gặp Nhạc đại ca sao?” nàng và Nhạc Cẩn Ngôn mấy ngày qua ở chung rất vui, nàng cực kỳ thích tính khí của Nhạc đại ca, lúc này từ biệt, cũng không biết có thể gặp lại hay không, trong lòng khổ sở không thôi.</w:t>
      </w:r>
      <w:r>
        <w:br w:type="textWrapping"/>
      </w:r>
      <w:r>
        <w:br w:type="textWrapping"/>
      </w:r>
      <w:r>
        <w:t xml:space="preserve">Đinh Lực thở dài, ôm vai Tiểu Thúy nói: “Nhạc đại ca của con là người tốt, ông Trời sẽ phù hộ cho y, nhất định sẽ có thể gặp lại.” Tiểu Thúy vỗ tay một cái nói: “Cha, chúng ta về kinh gặp Nhạc đại ca được không? Như vậy là có thể gặp lại được rồi.” Đinh Lực ‘A’ một tiếng, Tiểu Thúy quay người chạy vào nhà, “Đúng vậy ca, chúng ta mau thu dọn đồ đạc về về thôi, tiệm thuốc kia của ngươi cũng cần phải về xem một chút.” Đinh Lực cười mắng: “Nha đầu thối nhà ngươi” rồi vội vàng theo vào phòng.</w:t>
      </w:r>
      <w:r>
        <w:br w:type="textWrapping"/>
      </w:r>
      <w:r>
        <w:br w:type="textWrapping"/>
      </w:r>
      <w:r>
        <w:t xml:space="preserve">Ngô Chinh đánh xe ngựa đến Khang vương phủ, thông báo một tiếng, Khang vương vội vàng đi ra đốn, thấy Nhạc Cẩn Ngôn đang chui ra khỏ xe liền vội vàng tiến lên ôm, cười nói: “Ha ha, Chương nhi ngươi đã tới, cha nương cùng tỷ tỷ của ngươi đang chờ đến nóng lòng.” Nhẹ nhàng đặt Nhạc Cẩn Ngôn trên mặt đất. Nhạc Cẩn Ngôn cười nói: “Vương gia, khí lực của ngài đúng là lớn nha.” Khang vương cười ha ha, tiến tới bên tai Nhạc Cẩn Ngôn nói: “Một lát còn có tin tức tốt nha.”</w:t>
      </w:r>
      <w:r>
        <w:br w:type="textWrapping"/>
      </w:r>
      <w:r>
        <w:br w:type="textWrapping"/>
      </w:r>
      <w:r>
        <w:t xml:space="preserve">Mắt Nhạc Cẩn Ngôn sáng lên, hỏi: “Có phải Vương phi có…?” sờ sờ lên bụng. Khang vương vỗ tay cười nói: “Chương nhi đúng là thông minh.”</w:t>
      </w:r>
      <w:r>
        <w:br w:type="textWrapping"/>
      </w:r>
      <w:r>
        <w:br w:type="textWrapping"/>
      </w:r>
      <w:r>
        <w:t xml:space="preserve">Ngô Chinh nói với Nhạc Cẩn Ngôn, “Tiểu Ngôn, ta về đây.”  Vội vàng kéo dây cương nói: “Ngô đại ca, đi vào ăn cơm tối đã.” Ngô Chinh lắc đầu nói: “Lần này ta đi lâu quá, phải trở về tiêu cục xem một chút rồi trả xe ngựa nữa.” Nhạc Cẩn Ngôn không đành buông dây cương, “Vậy ngày mai ngươi sang gặp tan ha.” Ngô Chinh cười xoa xao mặt của y nói: “Được.”</w:t>
      </w:r>
      <w:r>
        <w:br w:type="textWrapping"/>
      </w:r>
      <w:r>
        <w:br w:type="textWrapping"/>
      </w:r>
      <w:r>
        <w:t xml:space="preserve">Vợ chồng Tề Chá An cùng vợ chồng Khang vương thấy Nhạc Cẩn Ngôn đương nhiên là lại một phen thân mật. Nhạc Cẩn Ngôn ứng phó với bọn họ, bị ôm đến ôm đi, mắt lại dáo dác tìm Lục Thận Hành nhưng không thấy, không khỏi kinh ngạc. Khang vương phi gần đây có bầu, Nhạc Cẩn Ngôn cũng vui mừng không dứt, cười nói: “Ta sắp được làm cậu rồi nha.”</w:t>
      </w:r>
      <w:r>
        <w:br w:type="textWrapping"/>
      </w:r>
      <w:r>
        <w:br w:type="textWrapping"/>
      </w:r>
      <w:r>
        <w:t xml:space="preserve">Khang vương ôm y cười nói: “Sau này sinh rồi ngươi phải chơi cùng nó đấy.” Nhạc Cẩn Ngôn gật đầu: “Được, ta rất thích trẻ con. Trước kia trẻ con trong thôn cũng thích chơi với ta mà.” Khang vương ở một bên cười nói: “Ngươi a, ta thấy là ai cũng thích ngươi đó.” Tề phu nhân xoa đầu Nhạc Cẩn Ngôn, nói: “Đúng vậy, Chương nhi của chúng ta thật được người ta yêu thương mà.” Trên mặt lại có chút thẹn, vừa có chút thương tâm, Nhạc Cẩn Ngôn nhìn thấy, vội vàng lại an ủi. Rốt cục Khang vương nói: “Chương nhi chắc cũng mệt rồi, ta dẫn y đi nghỉ trước.”</w:t>
      </w:r>
      <w:r>
        <w:br w:type="textWrapping"/>
      </w:r>
      <w:r>
        <w:br w:type="textWrapping"/>
      </w:r>
      <w:r>
        <w:t xml:space="preserve">Nhạc Cẩn Ngôn thở phào nhẹ nhõm, đi theo Khang vương vào phòng, đặt đồ xuống, hỏi Khang vương: “Vương gia, sư đệ ta đâu, sao không gặp y?” Khang vương lắc đầu: “Sư đệ kia của ngươi vừa tới liền buồn bã ỉu xìu, không ra khỏi cửa, lần trước ta về nói những lời của ngươi dặn, y liền không ra khỏi cửa phòng, hôm nay nói ngươi về y cũng không để ý, hình như đang giận lẫy đó.”</w:t>
      </w:r>
      <w:r>
        <w:br w:type="textWrapping"/>
      </w:r>
      <w:r>
        <w:br w:type="textWrapping"/>
      </w:r>
      <w:r>
        <w:t xml:space="preserve">Nhạc Cẩn Ngôn vội vàng để Khang vương dẫn y đi gặp Lục Thận Hành, hóa ra phòng của Lục Thận Hành ở cùng viện với y, chỉ cách hai gian. Khang vương dẫn y đến trước phòng, thấy cửa phòng đóng chặt, nói với Nhạc Cẩn Ngôn: “Đó, y chính là như vậy, ngay cả ăn cơm cũng không ra.” Giơ tay muốn gõ cửa, Nhạc Cẩn Ngôn vội vàng ngăn cản: “Vương gia, để ta.” Khang vương thả thay xuống, cười nói: “Được rồi, sư huynh đệ hai người cứ hàn huyên đi” nói rồi đi thẳng.</w:t>
      </w:r>
      <w:r>
        <w:br w:type="textWrapping"/>
      </w:r>
      <w:r>
        <w:br w:type="textWrapping"/>
      </w:r>
      <w:r>
        <w:t xml:space="preserve">Nhạc Cẩn Ngôn nhìn Khang vương đi rồi gõ cửa, lại không thấy ai lên tiếng, thử đẩy một chút cửa liền mở ra, vừa lúc thấy Lục Thận Hành ngồi ở trước bàn nhìn chằm chằm mình, vẻ mặt tuy hơi buồn nhưng cũng nở nụ cười. Lục Thận Hành thấy Nhạc Cẩn Ngôn bật cười lại càng tức giận, đứng lên đi tới giường, ngã đầu nằm xuống, đưa lưng về phía Nhạc Cẩn Ngôn. Nhạc Cẩn Ngôn đi tới bên giường, day day y, gọi: “Thận Hành?”</w:t>
      </w:r>
      <w:r>
        <w:br w:type="textWrapping"/>
      </w:r>
      <w:r>
        <w:br w:type="textWrapping"/>
      </w:r>
      <w:r>
        <w:t xml:space="preserve">Lục Thận Hành không thèm để ý tới, Nhạc Cẩn Ngôn cười cười, đẩy y nói: “Thận Hành, dịch vào một chút cho ta nằm nữa.” Lục Thận Hành hừ một tiếng nhưng cũng dịch vào trong. Nhạc Cẩn Ngôn nằm xuống, thích ý thở dài, nói: “Thật là mệt a, ngồi xe ngựa nửa ngày, lưng đau quá.”</w:t>
      </w:r>
      <w:r>
        <w:br w:type="textWrapping"/>
      </w:r>
      <w:r>
        <w:br w:type="textWrapping"/>
      </w:r>
      <w:r>
        <w:t xml:space="preserve">Lục Thận Hành xoay người lại nhìn Nhạc Cẩn Ngôn nhắm hai mắt, lông mày cau lại, hừ một tiếng ngồi dậy, nói: “Nằm sấp xuống, ta đấm lưng cho ngươi.” Nhạc Cẩn Ngôn mở mắt cười nói: “Thận Hành ngươi thật tốt.” Lục Thận Hành mở mắt hừ một tiếng, trên tay nhẹ nhàng dùng sức, giúp Nhạc Cẩn Ngôn xoay người nằm sấp xuống, bắt đầu đấm lưng cho y.</w:t>
      </w:r>
      <w:r>
        <w:br w:type="textWrapping"/>
      </w:r>
      <w:r>
        <w:br w:type="textWrapping"/>
      </w:r>
      <w:r>
        <w:t xml:space="preserve">Nhạc Cẩn Ngôn thoải mái khép hờ mắt, thỉnh thoảng hừ hai tiếng, Lục Thận Hành lại nhịn không được cười lên, bấm y một cái: “Ngươi là đồ con heo! Lại lừa ta.” Nhạc Cẩn Ngôn bị bấm đau, ủy khuất nói: “Ta không có lừa ngươi, khuê nữ của bằng hữu Ngô đại ca tên là Tiểu Thúy thật mà.”</w:t>
      </w:r>
      <w:r>
        <w:br w:type="textWrapping"/>
      </w:r>
      <w:r>
        <w:br w:type="textWrapping"/>
      </w:r>
      <w:r>
        <w:t xml:space="preserve">Lục Thận Hành thiếu chút nữa lại muốn bấm Nhạc Cẩn Ngôn một cái, rốt cục không xuống tay được, oán giận nói: “Ta là nói ngươi rõ ràng đi đâm tủy phải không, làm chi phải gạt ta là đi xem bệnh cho người khác?” Nhạc Cẩn Ngôn nhẹ giọng hừ hừ nói: “Ta cũng xem cho người mà…” Lục Thận Hành lớn tiếng nói: “Ngươi còn dám nói dối! Ngươi có biết ta lo lắng như thế nào không! Chuyện nguy hiểm như vậy nếu ngộ nhỡ thì làm thế nào?!” Sau đó, âm thanh đã có chút nghẹn ngào. Nhạc Cẩn Ngôn trầm mặc một hồi, thấp giọng nói: “Thận Hành, xin lỗi.”</w:t>
      </w:r>
      <w:r>
        <w:br w:type="textWrapping"/>
      </w:r>
      <w:r>
        <w:br w:type="textWrapping"/>
      </w:r>
      <w:r>
        <w:t xml:space="preserve">Lục Thận Hành im lặng không lên tiếng, chẳng qua là vùi đầu giúp Nhạc Cẩn Ngôn đấm lưng. Nhạc Cẩn Ngôn nói: “Thận Hành, ta chính là vì ngươi biết chuyện này nguy hiểm mới không cho ngươi đi. Ngươi cũng biết, chỉ có Ngô đại ca có chân khí thuần dương mới giúp ta được. Nếu như ngươi ở cạnh, tất sẽ toát ra lo buồn, chỉ sợ Ngô đại ca không ra tay được.” Lục Thận Hành buồn bực một hồi, mở miệng nói: “Coi như ngươi để ý tới. Có điều sau này không cho phép gạt ta như vậy nữa.” Nhạc Cẩn Ngôn cười nói: “Được rồi.”</w:t>
      </w:r>
      <w:r>
        <w:br w:type="textWrapping"/>
      </w:r>
      <w:r>
        <w:br w:type="textWrapping"/>
      </w:r>
      <w:r>
        <w:t xml:space="preserve">Lục Thận Hành thủ pháp thuần thục, khi Nhạc Cẩn Ngôn buồn ngủ mơ màng hỏi: “Thận Hành, ngươi học thuộc mấy phương thuốc rồi?” Lục Thận Hành đắc ý nói: “Mấy phương thuốc sư phụ đưa cho đã thuộc cả rồi.” Nhạc Cẩn Ngôn cười nói: “Thận Hành thật giỏi. Có điều những phương thuốc kia chẳng qua là để ngươi hiểu được y lý, lúc xem bệnh cho người ta phải hốt thuốc đúng bệnh, không thể một mực tuân theo phương thuốc cứng nhắc được.” Lục Thận Hành gật đầu nói: “Ta hiểu.” hai sư huynh đệ cười nói, liền coi như không khí đã hòa hợp.</w:t>
      </w:r>
      <w:r>
        <w:br w:type="textWrapping"/>
      </w:r>
      <w:r>
        <w:br w:type="textWrapping"/>
      </w:r>
      <w:r>
        <w:t xml:space="preserve">Nhạc Cẩn Ngôn ở trong Khang vương phủ hai ngày, nhàn nhã đi chơi, lưng cũng đã hoàn toàn khỏi, Lục Thận Hành sớm không thể chịu được nữa, liền lôi kéo y ra đường điaọ. Nhạc Cẩn Ngôn ở trên đường nhìn thấy một tiệm thuốc, giật mình, kéo Lục Thận Hành tiến vào, nhìn thấy chưởng quỹ đang nói chuyện cùng khách kia liền nở nụ cười, thầm nghĩ thật là đúng dịp, tựa vào trên quầy, lớn tiếng nói: “Lão bản, bốc thuốc!”</w:t>
      </w:r>
      <w:r>
        <w:br w:type="textWrapping"/>
      </w:r>
      <w:r>
        <w:br w:type="textWrapping"/>
      </w:r>
      <w:r>
        <w:t xml:space="preserve">Chưởng quỹ kia nghe tiếng nói này rất quen, ngẩng đầu nhìn thấy Nhạc Cẩn Ngôn, mặt mày hớn hở liền quay ra sau gọi: “Tiểu Thúy, mau ra đây, nhìn xem là ai tới!” Lục Thận Hành nghe được tiếng Tiểu Thúy này chính là mềm nhũn cả chân. Nghe tiếng đáp thanh thúy đằng sau, rèm cửa vén lên, một cô gái đi ra, lớn lên thật xinh đẹp. Tiểu Thúy nhìn thấy Nhạc Cẩn Ngôn liền vô cùng vui mừng, Đinh Lực nói với Tiểu Thúy: “Thúy nhi, mau dẫn Nhạc đại ca bọn họ ra sau uống trà đi.” Tiểu Thúy đi qua, kéo Nhạc Cẩn Ngôn nói: “Nhạc đại ca, mau theo ta vào.”</w:t>
      </w:r>
      <w:r>
        <w:br w:type="textWrapping"/>
      </w:r>
      <w:r>
        <w:br w:type="textWrapping"/>
      </w:r>
      <w:r>
        <w:t xml:space="preserve">Tiệm thuốc kia là điển hình của cửa hàng trước, đằng sau là chỗ ở, sạch sẽ thoải mái. Nhạc Cẩn Ngôn cùng Lục Thận Hành ngồi bên bàn trà, Lục Thận Hành cúi đầu, Nhạc Cẩn Ngôn thấy vậy buồn cười, Tiểu Thúy bưng hạt dưa và nước trà qua, cười nói: “Nhạc đại ca, ta còn đang nghĩ lúc nào mới có thể gặp ngươi.”</w:t>
      </w:r>
      <w:r>
        <w:br w:type="textWrapping"/>
      </w:r>
      <w:r>
        <w:br w:type="textWrapping"/>
      </w:r>
      <w:r>
        <w:t xml:space="preserve">Đinh Lực tiến vào, ho một tiếng, “Nói cái gì đấy, cô nương gia không có quy củ gì cả.” Tiểu Thúy le lưỡi, ngồi vào một bên bóc lạc, Đinh Lực nói: “Đúng rồi, Thúy nhi ngươi mau rang cho ta ít lạc, buổi tối nhắm rượu.” Tiểu Thúy cười nói: “Ta biết rôi, đây không phải đang bóc lạc đây sao.”</w:t>
      </w:r>
      <w:r>
        <w:br w:type="textWrapping"/>
      </w:r>
      <w:r>
        <w:br w:type="textWrapping"/>
      </w:r>
      <w:r>
        <w:t xml:space="preserve">Đinh Lực thấy Lục Thận Hành cúi đầu một bên, kinh ngạc nói: “Tiểu tử này thật bẽn lẽn.” Nhạc Cẩn Ngôn nói: “Đinh đại ca, đây chính là sư đệ của ta, Lục Thận Hành.” Kéo kéo Lục Thận Hành, “Thận Hành, đây là Đinh đại ca, lần đó ta tới nông thôn chính là ở nhà hắn.” Lục Thận Hành lúc này mới ngẩng lên, nhìn Đinh Lực một cái. Đinh Lực thấy Lục Thận Hành hai mắt linh hoạt, cũng là không nghĩ tới.</w:t>
      </w:r>
      <w:r>
        <w:br w:type="textWrapping"/>
      </w:r>
      <w:r>
        <w:br w:type="textWrapping"/>
      </w:r>
      <w:r>
        <w:t xml:space="preserve">Nhạc Cẩn Ngôn cùng Đinh Lực trò chuyện vui vẻ, Lục Thận Hành lại ở một bên như đứng đống lửa như ngồi đống than, Tiểu Thúy nhìn Lục Thận Hành đứng ngồi không yên, cười một tiếng, đem khay lạc đến trước mặt y, nói: “Ngươi bóc lạc giúp ta đi.” Lục Thận Hành quay người qua nói: “Sao lại bảo ta bóc?” lông mày Tiểu Thúy dựng lên: “Lạc này là cho ngươi ăn, ngươi sao lại không bóc?” Lục Thận Hành mở miệng định phản đối, Nhạc Cẩn Ngôn lại tới đây, cầm lạc lên bóc, cười nói: “Ta cũng muốn ăn, cùng bóc thôi.” Tiểu Thúy đắc ý nở nụ cười, nghiêng mắt nhìn Lục Thận Hành, Lục Thận Hành hừ một tiếng, lúc này mới không tình nguyện mà bóc lạc.</w:t>
      </w:r>
      <w:r>
        <w:br w:type="textWrapping"/>
      </w:r>
      <w:r>
        <w:br w:type="textWrapping"/>
      </w:r>
      <w:r>
        <w:t xml:space="preserve">Hai người ăn tối ở chỗ Đinh Lực rồi mới về, trời đã tối, Tiểu Thúy thắp cho hai người chiếc đèn cầm tay. Nhạc Cẩn Ngôn đi được nửa đường liền say, cước bộ có chút không yên, Lục Thận Hành đành phải dìu lấy y. Lục Thận Hành trong tay cầm đèn, trên người thì có một người uống say dựa vào, một bụng khó chịu, thật vất vả mới trở về Khang vương phủ, đỡ Nhạc Cẩn Ngôn nằm xuống, xoay người muốn đi ra ngoài. Nhạc Cẩn Ngôn kéo y lại, cười hì hì: “Thận Hành, ngươi muốn đi đâu?”</w:t>
      </w:r>
      <w:r>
        <w:br w:type="textWrapping"/>
      </w:r>
      <w:r>
        <w:br w:type="textWrapping"/>
      </w:r>
      <w:r>
        <w:t xml:space="preserve">Lục Thận Hành lừ mắt nói: “Ta đi múc nước rửa mặt cho ngươi.” Nhạc Cẩn Ngôn thả tay ra: “Được rồi, đi đi.” Lục Thận Hành nhìn Nhạc Cẩn Ngôn mặt đỏ ửng, không nhịn được niết một chút, cười nói: “Rất được a, không cần thoa phấn.” Nhạc Cẩn Ngôn bụm mặt kêu lên: “Tiểu Thúy, cứu mạng a.” Lục Thận Hành không tự chủ được nhìn ra đằng sau một chút, Nhạc Cẩn Ngôn cười đến không thở nổi. Lục Thận Hành nhào tới cọ y, hai người nháo một trận, Nhạc Cẩn Ngôn nhịn cười nói: “Múc nước đi, mau rửa mặt rồi đi ngủ.” Lục Thận Hành úp sấp trên ngường, xòe chân tay ra: “Ngươi là sư huynh, phải chăm sóc sư đệ, ngươi đi múc đi.”</w:t>
      </w:r>
      <w:r>
        <w:br w:type="textWrapping"/>
      </w:r>
      <w:r>
        <w:br w:type="textWrapping"/>
      </w:r>
      <w:r>
        <w:t xml:space="preserve">Nhạc Cẩn Ngôn nhìn vẻ mặt bại hoại của Lục Thận Hành, lắc đầu cười nói: “Được rồi, ta đi.” Đứng lên ra ngoài, Lục Thận Hành lại tung mình lên, nói: “Sống lưng của ngươi không được dùng sức, tí nữa đau ta lại phải đấm cho ngươi, tính ra còn mất công hơn.” Đảo mắt liền chạy ra khỏi phòng, rất nhanh ôm một thùng nước nóng trở lại. Hai người rửa mặt mũi chân tay, Lục Thận Hành làm nũng không cho đi, Nhạc Cẩn Ngôn không làm sao được, đành phải ngủ cùng với y.</w:t>
      </w:r>
      <w:r>
        <w:br w:type="textWrapping"/>
      </w:r>
      <w:r>
        <w:br w:type="textWrapping"/>
      </w:r>
    </w:p>
    <w:p>
      <w:pPr>
        <w:pStyle w:val="Heading2"/>
      </w:pPr>
      <w:bookmarkStart w:id="176" w:name="chương-49"/>
      <w:bookmarkEnd w:id="176"/>
      <w:r>
        <w:t xml:space="preserve">49. Chương 49</w:t>
      </w:r>
    </w:p>
    <w:p>
      <w:pPr>
        <w:pStyle w:val="Compact"/>
      </w:pPr>
      <w:r>
        <w:br w:type="textWrapping"/>
      </w:r>
      <w:r>
        <w:br w:type="textWrapping"/>
      </w:r>
      <w:r>
        <w:t xml:space="preserve">Hai ngày sau, Khang vương cho Nhạc Cẩn Ngôn biết, Khánh vương đã đến Chiết Giang, đang trên đường đến doanh trại thủy quân, thấy trên mặt Nhạc Cẩn Ngôn lộ ra thần sắc lo lắng liền an ủi: “Chương nhi, ngươi không cần lo lắng, từ trước đến nay lão Tứ là người mưu trí, võ công lại cao, nhất định sẽ không có chuyện gì đâu.” Nhạc Cẩn Ngôn cười nhẹ một tiếng nhưng trong lòng vẫn lo lắng không thôi. Khang vương đưa cho y một tờ giấy nhỏ, cười nói: “Đây là lão Tứ đưa cho ngươi, ta cũng không đọc lén đâu.” Nhạc Cẩn Ngôn mừng rỡ không thôi, nhận tờ giấy kia mở ra một cái liền đỏ mặt, vội vàng chạy ra ngoài.</w:t>
      </w:r>
      <w:r>
        <w:br w:type="textWrapping"/>
      </w:r>
      <w:r>
        <w:br w:type="textWrapping"/>
      </w:r>
      <w:r>
        <w:t xml:space="preserve">Khang vương nhìn bóng lưng Nhạc Cẩn Ngôn cười cười, Khang vương phi đi vào: “Vương gia, Chương nhi vừa rồi vội vàng chạy đi thấy ta cũng không ngẩng đầu, ngươi có biết là chuyện gì không?”</w:t>
      </w:r>
      <w:r>
        <w:br w:type="textWrapping"/>
      </w:r>
      <w:r>
        <w:br w:type="textWrapping"/>
      </w:r>
      <w:r>
        <w:t xml:space="preserve">Khang vương cười cười: “Ta cũng không biết.” giúp vương phi ngồi xuống, “Mấy ngày nay nàng nghỉ ngơi cho tốt.” Trong lòng thầm nghĩ: “Lão Tứ a lão Tứ, hai tờ giấy bồ câu đưa đến này, tờ cho Chương nhi còn to hơn tờ cho hoàng thượng, rồi xem hắn cho ngươi biết mặt.”</w:t>
      </w:r>
      <w:r>
        <w:br w:type="textWrapping"/>
      </w:r>
      <w:r>
        <w:br w:type="textWrapping"/>
      </w:r>
      <w:r>
        <w:t xml:space="preserve">Nhạc Cẩn Ngôn một mạch chạy đến đình viện, ngồi lên tảng đá bên cạnh hồ, mở tờ giấy kia ra xem, Khánh vương chỉ viết một câu, bên cạnh vẽ hai cái mặt. Nhạc Cẩn Ngôn nhìn hai cái mặt kia, mặt lại bắt đầu đỏ lên, thình lình có một cánh tay thò ra từ sau lưng, cướp lấy tờ giấy.</w:t>
      </w:r>
      <w:r>
        <w:br w:type="textWrapping"/>
      </w:r>
      <w:r>
        <w:br w:type="textWrapping"/>
      </w:r>
      <w:r>
        <w:t xml:space="preserve">Lục Thận Hành bắt được tờ giấy kia, nhảy qua một bên, lớn tiếng đọc lên: “Ngôn nhi, ta nhớ ngươi lắm.” Nhạc Cẩn Ngôn vội vàng đuổi theo, Lục Thận Hành giơ cao tờ giấy lên, cười ha ha nói: “Ha ha, còn có hai đứa bé đang hôn nhau, vẽ thật đẹp, a? Cẩn Cẩn, đứa bé này thật giống như ngươi a.” mặt Nhạc Cẩn Ngôn đã hồng thấu, liều mạng nắm chặt tay Lục Thận Hành đoạt lại tờ giấy. Lục Thận Hành thấy Nhạc Cẩn Ngôn gấp quá cũng không trêu nữa, để y cướp lại tờ giấy.</w:t>
      </w:r>
      <w:r>
        <w:br w:type="textWrapping"/>
      </w:r>
      <w:r>
        <w:br w:type="textWrapping"/>
      </w:r>
      <w:r>
        <w:t xml:space="preserve">Nhạc Cẩn Ngôn thu tờ giấy vào trong ngực, trợn mắt nhìn Lục Thận Hành một cái. Lục Thận Hành cười ôm y nói: “Cẩn Cẩn, đừng tức giận a.” Nhạc Cẩn Ngôn buồn bực một hồi, thấy Lục Thận Hành không ngừng nháy mắt, rốt cục bật cười, gõ đầu y một cái, oán giận nói: “Hừ, đúng là không có biện pháp với ngươi.” Nghĩ tới một chuyện, hỏi Lục Thận Hành: “Thận Hành, ngươi muốn trở về Tương Tây à?”</w:t>
      </w:r>
      <w:r>
        <w:br w:type="textWrapping"/>
      </w:r>
      <w:r>
        <w:br w:type="textWrapping"/>
      </w:r>
      <w:r>
        <w:t xml:space="preserve">Lục Thận Hành ngẩn ra, nói: “Ngươi về thì ta về.” Nhạc Cẩn Ngôn mỉm cười nói: “Nếu ta không về thì sao?” Lục Thận Hành ôm Nhạc Cẩn Ngôn, lớn tiếng nói: “Ngươi đi đâu ta liền đi đó, ta là kẹo da trâu, ngươi không vứt đi được đâu.” Nhạc Cẩn Ngôn vỗ tay của y, cười nói: “Ta làm sao muốn bỏ ngươi a. Ta chỉ là nghĩ, sợ rằng ta sẽ phải ở lại kinh thành một thời gian, chúng ta mở y quán ở kinh thành được không?”</w:t>
      </w:r>
      <w:r>
        <w:br w:type="textWrapping"/>
      </w:r>
      <w:r>
        <w:br w:type="textWrapping"/>
      </w:r>
      <w:r>
        <w:t xml:space="preserve">Lục Thận Hành phấn chấn nói: “Được, có điều” y gãi gãi đầu: “Chúng ta không có tiền a, cũng không có mặt bằng.” Nhạc Cẩn Ngôn khẽ mỉm cười, nói: “Không ngại a, ta đã nói với Đinh đại ca, hắn nói chúng ta có thể đến chỗ hắn mở bàn chẩn bệnh, đợi sau này có tiền vốn thì mướn mặt tiền làm cửa hàng.”</w:t>
      </w:r>
      <w:r>
        <w:br w:type="textWrapping"/>
      </w:r>
      <w:r>
        <w:br w:type="textWrapping"/>
      </w:r>
      <w:r>
        <w:t xml:space="preserve">Lục Thận Hành ‘a’ một tiếng, nhớ tới Tiểu Thúy, có chút hụt hơi, nhưng thấy Nhạc Cẩn Ngôn cười như không cười nhìn mình, có chút cuống, đầu óc nóng lên, cắn răng ưỡn ngực nói: “Được thôi.” Nhạc Cẩn Ngôn vui vẻ nói, “Tốt lắm, ta nói với Vương gia một tiếng, chúng ta liền qua thôi.”</w:t>
      </w:r>
      <w:r>
        <w:br w:type="textWrapping"/>
      </w:r>
      <w:r>
        <w:br w:type="textWrapping"/>
      </w:r>
      <w:r>
        <w:t xml:space="preserve">Khang vương nghe Nhạc Cẩn Ngôn nói muốn ra ngoài khám bệnh liền hô to không ổn, Tề Chá An cũng lắc đầu liên tục. Khang vương nói: “Chương nhi, y thuật của ngươi cao minh, muốn hành y cứu đời cũng không tệ, nhưng dù sao thân phận ngươi khác biệt, không bằng ta tiến cử với Hoàng thượng để ngươi vào thái y viện nhậm chức nhé?” Tề Chá An gật đầu đồng ý, nói: “Chương nhi, hiện tại dù thế nào ngươi cũng là thông gia với Vương gia, ra ngoài khám bệnh thật không ổn. Vương gia nói đúng, thỉnh Vương gia tiến cử với Hoàng thượng một chút a.”</w:t>
      </w:r>
      <w:r>
        <w:br w:type="textWrapping"/>
      </w:r>
      <w:r>
        <w:br w:type="textWrapping"/>
      </w:r>
      <w:r>
        <w:t xml:space="preserve">Nhạc Cẩn Ngôn đã sớm nghĩ tới bọn họ sẽ nói như vậy, không vội vàng mà nói: “Vương gia, cha, ta hiểu các ngươi là vì muốn tốt cho ta. Nhưng từ nhỏ ta lớn lên ở nông thôn, quen tự do, nếu vào Thái y viện, mỗi ngày đội mũ chờ chuông, sợ là sẽ bị nghẹn phát bệnh. Hơn nữa ta chỉ biết xem bệnh cho người ta, những cái khác không biết, nếu mà vào triều, những thứ minh tranh ám đấu kia ta không hiểu, không chừng ngày nào đó lại rước họa vào thân. Cho nên ta nghĩ, hay là làm đại phu bình thường thôi, trị bệnh cứu người cũng là công đức.</w:t>
      </w:r>
      <w:r>
        <w:br w:type="textWrapping"/>
      </w:r>
      <w:r>
        <w:br w:type="textWrapping"/>
      </w:r>
      <w:r>
        <w:t xml:space="preserve">Khang vương nói: “Chương nhi, nếu ngươi muốn làm đại phu, ta nói với hoàng thượng để ngươi làm ngự y cũng được mà.” Nhạc Cẩn Ngôn còn chưa nói tiếp, Tề Chá An đã nói: “Cái này cũng không được!” Khang vương vừa nghĩ thấy chính mình lỡ lời, trong cung quá mức hung hiểm, Nhạc Cẩn Ngôn làm sao ứng phó được, sửa lời nói: “Chương nhi, ngươi nếu không thích vào thái y viện vậy thì ở nhà, học thi từ thư họa, ngươi thông minh như vậy, sau này nhất định sẽ làm một nhà thơ nha.”</w:t>
      </w:r>
      <w:r>
        <w:br w:type="textWrapping"/>
      </w:r>
      <w:r>
        <w:br w:type="textWrapping"/>
      </w:r>
      <w:r>
        <w:t xml:space="preserve">Nhạc Cẩn Ngôn mỉm cười nói: “Nhưng mà ta chỉ thích y thuật, chỉ muốn làm đại phu thôi.” Giọng nói ôn hòa nhưng cũng mang theo kiên quyết. Khang vương cùng Tề Chá An liếc mắt nhìn nhau, Khang vương thở dài dài nói: “Chương nhi, ngươi để chúng ta suy nghĩ được không.” Nhạc Cẩn Ngôn gật đầu nói: “Được, có điều ta muốn mau đi khám, Vương gia cùng cha nghĩ mau một chút nha.” Trong giọng nói mang theo chút đắc ý, Tề Chá An lập tức mềm lòng, thiếu chút nữa là đồng ý. Nhạc Cẩn Ngôn trở về phòng, Tề Chá An liền nói: “Ta thấy tâm ý của Chương nhi đã quyết, sợ là không ngăn được.” Khang vương cũng có chút buồn rầu, đang nghĩ ngợi thì hạ nhân vào thông báo, Cảnh vương tới chơi.</w:t>
      </w:r>
      <w:r>
        <w:br w:type="textWrapping"/>
      </w:r>
      <w:r>
        <w:br w:type="textWrapping"/>
      </w:r>
      <w:r>
        <w:t xml:space="preserve">Cảnh vương cùng Khang vương xưa nay quen thuộc, không cần người dẫn đã tự đi tới thư phòng, thấy Tề Chá An cũng cung kính chào, han người hàn huyên một hồi, Tề Chá An cáo từ rời đi. Cảnh vương ngồi xuống, cầm chén trà uống, nói: “Đại ca, sao mặt ngươi u sầu thế? Giờ thân thể đã tốt, lại sắp làm cha, mọi việc suôn sẻ, còn buồn cái gì?” Khang vương nói: “Ta buồn là vì chuyện của Chương nhi a.”</w:t>
      </w:r>
      <w:r>
        <w:br w:type="textWrapping"/>
      </w:r>
      <w:r>
        <w:br w:type="textWrapping"/>
      </w:r>
      <w:r>
        <w:t xml:space="preserve">Cảnh vương sửng sốt một hồi, “Chương nhi?” rồi mới nhớ ra, cười nói: “Là cậu em vợ của ngươi a. Ngươi cũng lão Tứ mỗi người gọi một tên, người thì Chương nhi, người thì Ngôn nhi làm cho người ta không phân rõ là người nào.” Lại uống một ngụm trà, nói: “Vì chuyện gì của y mà rầu rĩ a?”</w:t>
      </w:r>
      <w:r>
        <w:br w:type="textWrapping"/>
      </w:r>
      <w:r>
        <w:br w:type="textWrapping"/>
      </w:r>
      <w:r>
        <w:t xml:space="preserve">Khang vương liền kể chuyện Nhạc Cẩn Ngôn muốn ra ngoài khám bệnh, Cảnh vương nghe xong trừng lớn mắt, cười khúc khích nói: “Tiểu đại phu này của lão Tứ đúng là người thú vị.” Khang vương vẻ mặt đau khổ nói: “Chương nhi này thật là, hảo hảo làm công tử Tề phủ không làm, lại muốn ra ngoài mở y quán cái gì. Bên nhạc phụ ta còn dễ nói, chứ lúc lão Tứ đi đã nhờ cậy ta chăm sóc y, nếu mà biết Chương nhi ra ngoài khám bệnh, mất mặt như vậy, hắn trở về liệu có tha cho ta không a?”</w:t>
      </w:r>
      <w:r>
        <w:br w:type="textWrapping"/>
      </w:r>
      <w:r>
        <w:br w:type="textWrapping"/>
      </w:r>
      <w:r>
        <w:t xml:space="preserve">Cảnh vương cười nói: “Lão Tứ cũng không phải là người hay để ý như vậy đâu. Ngươi cứ để cho em vợ ra ngoài khám bệnh đi, không có chuyện gì đâu, lão Tứ chỉ cần tiểu đại phu kia vui vẻ, cái gì đều được hết.” Khang vương bừng tỉnh nói” “Ngươi nói đúng, lát nữa ta nói cho Chương nhi vậy.” xong việc, lòng sảng khoái, uống trà hỏi Cảnh vương: “Hôm nay ngươi tới có việc gì sao?”</w:t>
      </w:r>
      <w:r>
        <w:br w:type="textWrapping"/>
      </w:r>
      <w:r>
        <w:br w:type="textWrapping"/>
      </w:r>
      <w:r>
        <w:t xml:space="preserve">Cảnh vương miễn cưỡng tựa lưng vào ghế, nói: “Không có chuyện gì. Mới từ trong cung về, quá mệt mỏi, nhớ trà ngon của ngươi nên đến. Đúng rồi, mấy ngày nay ngươi có vẽ gì mới không? Lấy ra cho ta xem.” Khang vương cười nói: “Hôm qua ta có vẽ một bức, cho ngươi xem.” Cầm bức họa kia ra, đặt lên bàn. Cảnh vương nhìn một lần, khen: “Vẽ đẹp lắm, bút pháp lưu loát, phong cảnh dào dạt, đúng là một cảnh xuân ý mê lòng người a.” Hai người đang hứng thú nói chuyện, hạ nhân lại tới thông báo: Thành vương tới.</w:t>
      </w:r>
      <w:r>
        <w:br w:type="textWrapping"/>
      </w:r>
      <w:r>
        <w:br w:type="textWrapping"/>
      </w:r>
      <w:r>
        <w:t xml:space="preserve">Khang vương cười nói: “Lão Ngũ mang hoa tới tặng.” Cảnh vương nhíu mày, hắn luôn không thích Thành vương, thấy Thành vương không chút khí khái nam tử, suốt ngày ở trong nhà trồng hoa. Lúc này Thành vương tiến vào, trong ngực ôm chậu hoa, hưng phấn mà nói với Khang vương: “Đại ca, tuyết tố của ta nở rồi, ngươi xem có phải là rất đẹp không?” nhìn thấy Cảnh vương ngồi bên cạnh, hưng phấn thoáng chốc mất sạch, ấp úng hướng Cảnh vương chào: “Tam ca.”</w:t>
      </w:r>
      <w:r>
        <w:br w:type="textWrapping"/>
      </w:r>
      <w:r>
        <w:br w:type="textWrapping"/>
      </w:r>
      <w:r>
        <w:t xml:space="preserve">Cảnh vương thản nhiên nói: “Lão Ngũ, lần này lại có hoa lạ gì vậy? Cho ta xem với, hoa lan à, đang tiếc là ngươi không nuôi ra được cái phẩm chất cao thượng kia.” Khang vương lạnh lùng nói: “Lão Tam đừng nói nhảm.” Cảnh vương nhướn lông mày: “Ta nói sai cái gì? Nghe trong thành nói hoa của Bách hoa vương có thể bán tới ngàn vàng, đường đường là Vương gia, nếu chỉ hứng thú không thôi thì còn được, lại còn lấy bán kiếm lời, không sợ làm tham lam quá sao.” Trên trán Thành vương chảy mồ hôi, thấp giọng nói: “Thật ra ta chưa từng bán hoa của mình, những thứ kia chỉ là bọn họ đánh giá như vậy…”</w:t>
      </w:r>
      <w:r>
        <w:br w:type="textWrapping"/>
      </w:r>
      <w:r>
        <w:br w:type="textWrapping"/>
      </w:r>
      <w:r>
        <w:t xml:space="preserve">Cảnh vương không nhịn được cắt ngang Thành vương: “Không có lửa làm sao có khói, nói tóm lại là ngươi cẩn thận chút, thường ngày đọc thêm ít sách, đừng có suốt ngày quanh quẩn hoa hoa cỏ cỏ…” Thành vương cúi đầu: “Tam ca dạy rất đúng.” Cảnh vương đứng dậy, “Đại ca, ta về đây.” Cũng không để ý Thành vương, không cần Khang vương tiễn, tự nhiên mà đi.</w:t>
      </w:r>
      <w:r>
        <w:br w:type="textWrapping"/>
      </w:r>
      <w:r>
        <w:br w:type="textWrapping"/>
      </w:r>
      <w:r>
        <w:t xml:space="preserve">Thành vương bị Cảnh vương dạy dỗ một trận, vốn là muốn mang hoa lan đến cùng Khang vương thưởng thức, lần này mất đi toàn bộ hăng hái, Khang vương an ủi cũng không được, ngồi một lúc liền cáo từ. Khang vương vốn muốn tiễn hắn, hắn sống chết không chịu, tự mình đi ra cổng, đi qua trung đình, nhìn thấy một người ngồi xổm trên mặt đất, không biết đang mân mê cái gì, nhất thời tò mò đi tới. Người nọ nghe tiếng bước chân, quay đầu lại, vội vàng đứng lên hành lễ: “Vương gia.” Thành vương cười nói: “Tề công tử, ngươi đang làm gì đấy?”</w:t>
      </w:r>
      <w:r>
        <w:br w:type="textWrapping"/>
      </w:r>
      <w:r>
        <w:br w:type="textWrapping"/>
      </w:r>
      <w:r>
        <w:t xml:space="preserve">Người nọ chính là Nhạc Cẩn Ngôn, y và Thành vương đã gặp mấy lần, vì vậy nhận ra. Nhạc Cẩn Ngôn thấy Thành vương hỏi, vội nói: “Ta đang bắt sâu,” thấy vẻ mặt Thành vương lộ vẻ ngạc nhiên, cười nói: “Sáng nay ta nhặt được một con chim nhỏ bị gẫy cánh, ta nối xương cho nó, giờ bắt cho nó ít sâu ăn.” Thành vương vừa nhìn, trên mặt đất quả thật có một cái bát nhỏ, bên trong đã có một đống sâu, không khỏi bật cười nói: “Ngươi đúng là có tâm.” Vừa định đi tiếp lại đứng lại, nói: “Ta với ngươi đi xem con chim kia một chút đi.”</w:t>
      </w:r>
      <w:r>
        <w:br w:type="textWrapping"/>
      </w:r>
      <w:r>
        <w:br w:type="textWrapping"/>
      </w:r>
      <w:r>
        <w:t xml:space="preserve">Nhạc Cẩn Ngôn có chút kinh ngạc lại không nói gì, cầm bát nhỏ kia mang theo Thành vương về phòng. Con chim kia màu xám tro, một cánh vô lực rũ xuống, phía trên đã được quấn băng vải cẩn thận. Nhạc Cẩn Ngôn đặt ít cỏ trong khay, làm ổ cho nó. Con chim kia thấy người, kinh hoàng muốn vỗ cánh chạy trốn, Nhạc Cẩn Ngôn vội vàng cầm vào tay, nhẹ nói: “Ngoan nào, đừng sờ, ta cho ngươi ăn nha.” Trong âm thanh có một loại sức mạnh làm cho lòng người an tâm, con chim kia từ từ bình tĩnh lại, dùng đôi mắt đen nhánh nhìn y. Nhạc Cẩn Ngôn đặt bát lên bàn, con chim lộ vẻ đói bụng, đứng trên bàn bắt đầu mổ sâu. Thành vương thấy thú vị, cười nói: “Con chim này ngoan ghê. Cánh của nó tốt chưa?”</w:t>
      </w:r>
      <w:r>
        <w:br w:type="textWrapping"/>
      </w:r>
      <w:r>
        <w:br w:type="textWrapping"/>
      </w:r>
      <w:r>
        <w:t xml:space="preserve">Nhạc Cẩn Ngôn nói: “Đã băng bó tốt rồi, mấy ngày nữa là có thể bay.” Thành vương thấy con chim kia ăn vui vẻ, đưa tay ra sờ, con chim thoáng cái kinh hoảng nhảy dựng lên, ngã trên bàn giãy dụa. Nhạc Cẩn Ngôn cười nói: “Con chim này sợ người lạ a.” đỡ nó dậy, vuốt ve lông, con chim kia lại bắt đầu ăn sâu, nhưng thỉnh thoảng lại nghiêng đầu nhìn Thành vương, dường như trách cứ hắn vì sao lại làm mình ngã vậy, thật là thú vị, Thành vương nhịn không được bật cười.</w:t>
      </w:r>
      <w:r>
        <w:br w:type="textWrapping"/>
      </w:r>
      <w:r>
        <w:br w:type="textWrapping"/>
      </w:r>
      <w:r>
        <w:t xml:space="preserve">Thành vương lớn lên cũng là tuấn tú, nhưng mà lẫn ở giữa một đám huynh đệ vẻ ngoài xuất sắc thì coi như chìm ngỉm, lúc này cười lên, thần thái phi dương, tiêu sái tuấn dật. Nhạc Cẩn Ngôn nhìn liền nghĩ tới lời Tề Chá An nói, không khỏi trong lòng vừa động, Thành vương lấy hoa cỏ làm vui, Nhạc Cẩn Ngôn tinh thông dược thảo, hai người nói đến bí quyết làm vườn, hẳn là có chút hợp, hàn huyên nửa ngày, Thành vương lúc này mới cáo từ rời đi. Nhạc Cẩn Ngôn tiễn Thành vương đến cổng, nhìn hắn lên kiệu rồi mới trở về.</w:t>
      </w:r>
      <w:r>
        <w:br w:type="textWrapping"/>
      </w:r>
      <w:r>
        <w:br w:type="textWrapping"/>
      </w:r>
      <w:r>
        <w:t xml:space="preserve">Nhạc Cẩn Ngôn vừa đi về vừa nghĩ, đột nhiên vai bị vỗ một cái, sợ hết hồn quay đầu nhìn lại, Khang vương cười híp mắt đứng phía sau. Khang vương hỏi: “Chương nhi nghĩ gì mà nhập thần thế.” Nhạc Cẩn Ngôn cười nói: “Không nghĩ gì.” Khang vương cười ha ha, nhẹ giọng nói: “Nhất định là nghĩ về lão Tứ rồi.” Nhạc Cẩn Ngôn đỏ mặt, nhẹ giọng nói: “Không phải mà.” Nhạc Cẩn Ngôn thấy y đỏ mặt, nói: “Ta có việc muốn nói với ngươi. Chuyện hôm nay ngươi nói với ta, ta nghĩ rồi, ngươi muốn đi khám thì cứ khám đi, chẳng qua là đi tiệm của người khác làm có vẻ không thỏa đáng, không bằng ta giúp ngươi mướn cửa hàng, một mình mở y quán được không?”</w:t>
      </w:r>
      <w:r>
        <w:br w:type="textWrapping"/>
      </w:r>
      <w:r>
        <w:br w:type="textWrapping"/>
      </w:r>
      <w:r>
        <w:t xml:space="preserve">Nhạc Cẩn Ngôn biết đó đã là nhượng bộ lớn nhất của Khang vương, mặc dù không muốn nhờ hắn xuất tiền lại không thể làm hắn phật ý nữa, liền gật đầu nói được. Khang vương nói: “Ta liền cho người tìm cửa hàng trước, đợi chuẩn bị tốt thì ngươi đến khám nha.” Nhạc Cẩn Ngôn gật đầu, tạ ơn Khang vương, đem tin tức này nói cho Lục Thận Hành. Lục Thận Hành hét lớn: “Đây chẳng phải là sẽ phải đợi rất nhiều ngày sau?” ngã chỏng vó lên giường, hừ nói: “Buồn chết mất.” Nhạc Cẩn Ngôn kéo Lục Thận Hành: “Đứng lên, ta dẫn ngươi đến chỗ này, đảm bảo không nhàm chán.”</w:t>
      </w:r>
      <w:r>
        <w:br w:type="textWrapping"/>
      </w:r>
      <w:r>
        <w:br w:type="textWrapping"/>
      </w:r>
    </w:p>
    <w:p>
      <w:pPr>
        <w:pStyle w:val="Heading2"/>
      </w:pPr>
      <w:bookmarkStart w:id="177" w:name="chương-50"/>
      <w:bookmarkEnd w:id="177"/>
      <w:r>
        <w:t xml:space="preserve">50. Chương 50</w:t>
      </w:r>
    </w:p>
    <w:p>
      <w:pPr>
        <w:pStyle w:val="Compact"/>
      </w:pPr>
      <w:r>
        <w:br w:type="textWrapping"/>
      </w:r>
      <w:r>
        <w:br w:type="textWrapping"/>
      </w:r>
      <w:r>
        <w:t xml:space="preserve">Lục Thận Hành đứng ở trước cửa hàng sách, nhịn không được hỏi Nhạc Cẩn Ngôn: “Cẩn Cẩn, rút cuộc ngươi muốn tìm sách gì vậy?” Nhạc Cẩn Ngôn đang vùi đầu vào đống sách cũ lục lọi, nói: “Ta đang tìm chút sách giải trí về đọc a, đỡ cho ngươi cả ngày kêu buồn chán.” Lục Thận Hành che mũi nói: “Bụi quá, sao không qua chỗ mới mà mua?” ngón tay chỉ vào chỗ sách mới bên kia, Nhạc Cẩn Ngôn cũng không ngẩng đầu lên: “Sách mới không phải là đắt hơn sao?”</w:t>
      </w:r>
      <w:r>
        <w:br w:type="textWrapping"/>
      </w:r>
      <w:r>
        <w:br w:type="textWrapping"/>
      </w:r>
      <w:r>
        <w:t xml:space="preserve">Lục Thận Hành nghe vậy liền ngồi xuống nói: “Ngươi là đồ keo kiệt.” nhưng cũng vào tìm cùng. Nhạc Cẩn Ngôn liếc y một cái nói: “Bụi lắm, ngươi đứng nhìn thôi, ta tìm hai quyển là xong.” Lục Thận Hành trừng mắt nhìn y một cái: “Ngươi ngửi được bụi chả nhẽ ta không được chắc?” Nhạc Cẩn Ngôn cười ha ha, hai người tìm được bảy, tám quyển sách, trả giá rất rẻ, vui vẻ ôm sách trở về.</w:t>
      </w:r>
      <w:r>
        <w:br w:type="textWrapping"/>
      </w:r>
      <w:r>
        <w:br w:type="textWrapping"/>
      </w:r>
      <w:r>
        <w:t xml:space="preserve">Lục Thận Hành nói: “Kinh thành thật là tốt, cái gì cũng có. Trước kia ở nông thôn rất khó để tìm được nhiều sách như thế này. Nhưng mà sao trong thư phòng của vương phủ lại không có nhỉ, làm hại chúng ta phải tự đi mua.” Nhạc Cẩn Ngôn nói: “Đây đều là sách giải trí, làm sao để vào nơi thanh nhã, càng đừng nói đến giá sách của vương phủ.” Lục Thận Hành cười nói: “Trên giá sách vương phủ kia toàn là mấy thứ nhàm chán chết người, đều là cái gì thơ cái gì văn, chả hiểu đọc để làm gì, ngay cả khiến cho người ta cười một cái cũng không được.”</w:t>
      </w:r>
      <w:r>
        <w:br w:type="textWrapping"/>
      </w:r>
      <w:r>
        <w:br w:type="textWrapping"/>
      </w:r>
      <w:r>
        <w:t xml:space="preserve">Nhạc Cẩn Ngôn nghe được liền cười: “Người ta là hiền giả thánh nhân, làm sao so bản lĩnh chọc cười giống như đứa dở hơi ngươi được.” Lục Thận Hành giả vờ giận dữ muốn đánh y, Nhạc Cẩn Ngôn vội vàng chạy trước, không được mấy bước đã bị Lục Thận Hành bắt được, một tay ôm sách, một tay che đầu, cười kêu lên: “Thận Hành ngoan tha cho ta.” Lục Thận Hành làm sao chịu, nhẹ gõ lên đầu y, hai người đang ồn ào thì có một người đi ra khỏi tửu lâu bên cạnh, thấy Lục Thận Hành liền gọi to: “Ha, đây không phải là tiểu tử rắc thuốc mê cho chúng ta sao?”</w:t>
      </w:r>
      <w:r>
        <w:br w:type="textWrapping"/>
      </w:r>
      <w:r>
        <w:br w:type="textWrapping"/>
      </w:r>
      <w:r>
        <w:t xml:space="preserve">Mấy tên khác nhìn thấy Lục Thận Hành liền vội vàng xông tới, Lục Thận Hành nhận ra mấy tên này chính là bọn lưu manh đùa giỡn Tiêu Hoài Chân hôm nọ, vội vàng che Nhạc Cẩn Ngôn ở phía sau, trầm giọng hỏi: “Các ngươi muốn làm gì?” những tên kia nhìn thấy Nhạc Cẩn Ngôn liền cười đê tiện, một kẻ kêu lớn: “Tiểu tử, đổi người rồi hả. Lần này không đẹp bằng lần trước a, sao, hay là tiểu mỹ nhân người ta ghét ngươi rồi?” Lục Thận Hành nghe bọn kia nọ liền tức giận, lạnh lùng nói: “Các ngươi nói lăng nhăng gì đó! Có phải là lần trước chưa dạy dỗ đủ không?”</w:t>
      </w:r>
      <w:r>
        <w:br w:type="textWrapping"/>
      </w:r>
      <w:r>
        <w:br w:type="textWrapping"/>
      </w:r>
      <w:r>
        <w:t xml:space="preserve">Mấy tên kia cũng có chút kiêng kị với Lục Thận Hành, biết võ công của y không tệ lại còn có thuốc mê vẩy ra nên cũng không dám tiến lên, chỉ vây ở xung quanh chửi loạn. Lục Thận Hành nghe thấy ngôn ngữ bọn chúng xúc phạm đến Nhạc Cẩn Ngôn liền không nhịn được nữa, Nhạc Cẩn Ngôn không kéo kịp, Lục Thận Hành liền xông lên đánh nhau với mấy kẻ kia.</w:t>
      </w:r>
      <w:r>
        <w:br w:type="textWrapping"/>
      </w:r>
      <w:r>
        <w:br w:type="textWrapping"/>
      </w:r>
      <w:r>
        <w:t xml:space="preserve">Những kẻ đó biết không đánh lại y liền mang dao ra, Lục Thận Hành dần dần có chút đuối sức, Nhạc Cẩn Ngôn gấp đến không nhịn được, mấy người xung quanh cũng kiêng kị mấy kẻ đó là lưu manh nên không dám tiến lên ngăn cản. Nhạc Cẩn Ngôn thấy áo Lục Thận Hành bị chém hai đường, bị đám lưu manh kia vây quanh vạn phần nguy hiểm, nhìn sách trong ngực, trong đầu lóe lên cầm một quyển ra ném vào kẻ kia. Độ chính xác của Nhạc Cẩn Ngôn là không thể chê, nện vào đầu một kẻ, sách kia rất nặng, kẻ kia hự một tiếng liền gục xuống.</w:t>
      </w:r>
      <w:r>
        <w:br w:type="textWrapping"/>
      </w:r>
      <w:r>
        <w:br w:type="textWrapping"/>
      </w:r>
      <w:r>
        <w:t xml:space="preserve">Mấy kẻ con lại thấy đồng bọn ngã xuống liền lấy làm kinh hãi, động tác trong tay chậm lại, Lục Thận Hành nhân cơ hội này liền đánh gục hai tên, Nhạc Cẩn Ngôn lại đem sách đập ngã một tên, những tên còn lại thấy tình thế không tốt liền vội vàng đỡ động bọn lảo đảo chạy đi. Lục Thận Hành nhảy qua cùng Nhạc Cẩn Ngôn vỗ tay, hưng phấn mà nói: “Cẩn Cẩn, ngươi thật là lợi hại!” mấy người vừa rồi bàng quan đứng nhìn cũng rối rít khen giỏi, hóa ra mấy tên lưu manh này xưa nay làm càn, thương gia trên đường bị bọn chúng quấy rối, đều là giận mà không dám nói, lúc này mới được thở ra một hơi. Nhạc Cẩn Ngôn cùng Lục Thận Hành nhặt sách lên, đi qua đám người trở về, Nhạc Cẩn Ngôn đau lòng nhìn mấy quyển sách dính đầy bụi, lầu bầu nói: “Thật là, còn chưa đọc đâu, đã bẩn mất rồi.”</w:t>
      </w:r>
      <w:r>
        <w:br w:type="textWrapping"/>
      </w:r>
      <w:r>
        <w:br w:type="textWrapping"/>
      </w:r>
      <w:r>
        <w:t xml:space="preserve">Lần này Lục Thận Hành được đánh đấm sướng tay, tâm tình thật tốt, ôm Nhạc Cẩn Ngôn cười nói: “Không sợ, về nhà ta lau qua là được, sẽ giống như mới ngay.” Nhạc Cẩn Ngôn nghi ngờ nhìn y: “Thật sao?” lại nhìn trang sách ố vàng kia, lắc đầu liên tục: “Ta không tin. Ngươi có thể lau sách cũ này thành sách mới sao?” Lục Thận Hành giận đến thổi một hơi vào tai y: “Ngươi không tin vào tài năng của ta sao!”</w:t>
      </w:r>
      <w:r>
        <w:br w:type="textWrapping"/>
      </w:r>
      <w:r>
        <w:br w:type="textWrapping"/>
      </w:r>
      <w:r>
        <w:t xml:space="preserve">Nhạc Cẩn Ngôn ngứa, bịt lỗ tai cười hỏi y: “Hôm nay sao ngươi không dùng thuốc mê?” Lục Thận Hành nói: “Có nhiều người xung quanh, ta sợ ngộ thương người ta.” Nhạc Cẩn Ngôn xoa xoa đầu của y, cười nói: “Thận Hành ngoan, đã lớn rồi.” hai người cười nói bước đi, trong một nhã gian ở tửu lâu bên cạnh, một người một mực nhìn bọn họ qua màn trúc, cười nói với người bên cạnh: “Tính tình hai huynh đệ kia đúng là khác nhau.”</w:t>
      </w:r>
      <w:r>
        <w:br w:type="textWrapping"/>
      </w:r>
      <w:r>
        <w:br w:type="textWrapping"/>
      </w:r>
      <w:r>
        <w:t xml:space="preserve">Người kia cười nói: “Vâng, gia. Hôm qua tuần phủ Chiết Giang truyền tin nói, hôm qua Khánh vương đã đến Hàng Châu, ngựa không dừng vó liền đến doanh trại thủy quân.” Người được gọi là Gia cầm chén trà, nhàn nhạt hỏi: “Trương Trung Hiến tận mắt nhìn thấy Khánh vương đến sao?” người kia nói: “Vâng, Trương Trung Hiến đã thiết yến khoản đãi Khánh vương, tuyệt đối không sai.” “Được, vậy hai ngày nữa chúng ta liền hành động đi.” Vì Gia kia uống một hơi cạn sạch, cười nói: “Tiểu Bát, để họ mang thức ăn lên đi.”</w:t>
      </w:r>
      <w:r>
        <w:br w:type="textWrapping"/>
      </w:r>
      <w:r>
        <w:br w:type="textWrapping"/>
      </w:r>
      <w:r>
        <w:t xml:space="preserve">Có sách đọc, Lục Thận Hành liền không kêu buồn bực nữa, hai người ôm sách làm ổ trong phòng Nhạc Cẩn Ngôn, vừa uống trà vừa độc, thỉnh thoảng bình luận mấy câu rồi cười ha ha, chớp mắt đã qua hai ngày. Hôm đó hai người đọc sách đến trưa, Nhạc Cẩn Ngôn đứng lên duỗi vai nói: “Ta đói bụng, chúng ta đi ăn trưa thôi.” Kéo Lục Thận Hành đến phòng ăn. Đang đi được nửa đường thì một tiểu tư vội vàng đuổi theo từ đằng sau, “Tề công tử, Vương gia mời ngài đến thư phòng một chuyến, nói là có chuyện quan trọng. Nhạc Cẩn Ngôn liền để Lục Thận Hành đi ăn cơm trước, còn mình thì đến thư phòng.</w:t>
      </w:r>
      <w:r>
        <w:br w:type="textWrapping"/>
      </w:r>
      <w:r>
        <w:br w:type="textWrapping"/>
      </w:r>
      <w:r>
        <w:t xml:space="preserve">Vào thư phòng, Nhạc Cẩn Ngôn liền nhìn thấy Cảnh vương đã ở đó, vội vàng khom mình hành lễ. Cảnh vương nói: “Người trong nhà đừng khách khí như vậy.” sắc mặt lại nghiêm trọng. Sắc mặt Khang vương cũng ngưng trọng, nói với Nhạc Cẩn Ngôn: “Chương nhi, cùng chúng ta vào cung một chuyến thôi.” Nhạc Cẩn Ngôn không hiểu chút nào, đưa mắt nhìn Khang vương. Khang vương gật đầu với Cảnh vương, nói: “Lão Tam, ngươi nói với Chương nhi đi.” Cảnh vương trầm ngâm trong chốc lát, mở miệng nói: “Hoàng thượng đột nhiên bệnh nặng, ta cảm thấy chuyện này kì lạ, muốn ngươi vào cung xem một chuyến.”</w:t>
      </w:r>
      <w:r>
        <w:br w:type="textWrapping"/>
      </w:r>
      <w:r>
        <w:br w:type="textWrapping"/>
      </w:r>
      <w:r>
        <w:t xml:space="preserve">Hóa ra sáng nay Cảnh vương đột nhiên bị triệu gấp vào cung cũng là do Thái hậu cho đòi, Cảnh vương trong lòng biết có khác thường nên vội vàng vào cung, thấy Thái hậu ngồi ở một bên canh giữ hoàng thượng mà rơi lệ, mà hoàng thượng hôn mê bất tỉnh, không khỏi hoảng hốt, hỏi các ngực y, tất cả đều nói là trúng gió, rót vào không ít thuốc cùng làm đủ các cách cũng không làm hắn có chút động tĩnh. Cảnh vương nhìn một lần, cười lạnh nói: “Cả đám ăn không ngồi rồi, hoàng huynh bình thường thân thể cường tráng, hôm qua còn luyện kiếm cùng ta, ở chỗ nào bị trúng gió? Thật là một đám phế vật.”</w:t>
      </w:r>
      <w:r>
        <w:br w:type="textWrapping"/>
      </w:r>
      <w:r>
        <w:br w:type="textWrapping"/>
      </w:r>
      <w:r>
        <w:t xml:space="preserve">Khang vương nói: “Tam đệ, việc này không thể chậm trẽ, chúng ta tiến cung thôi.” Cảnh vương nói: “Vâng, chậm sẽ sinh biến. Hôm nay không lâm triều, chỉ nói là hoàng thượng bị cảm lạnh, mấy lão già liền làm rùm beng muốn gặp hoàng thượng, bị ta mắng trở về, nhưng kéo dài mãi sẽ sinh loạn.” Nhạc Cẩn Ngôn vội vàng nói: “Vậy ta về phòng lấy ít đồ.” Vội vã trở về phòng tìm thuốc, châm cụ, chạy đến phòng ăn gặp Lục Thận Hành dặn dò mấy câu liền vội vã rời đi, bị Lục Thận Hành lôi kéo đút hai cái bánh bao vào tay. Cảnh vương nhìn thấy Nhạc Cẩn Ngôn ôm bao quần áo lại gặm bánh, nhịn không được cười một tiếng, không nhiều lời nữa, ba người vội vàng vào cung.</w:t>
      </w:r>
      <w:r>
        <w:br w:type="textWrapping"/>
      </w:r>
      <w:r>
        <w:br w:type="textWrapping"/>
      </w:r>
      <w:r>
        <w:t xml:space="preserve">Vào tẩm cung của hoàng đế, thái hậu đang đợi ở đó, Thụy vương cũn đã ở, đều là mặt đầy lo lắng. Thụy vương thấy Nhạc Cẩn Ngôn đi vào, trên mặt lộ ra thần sắc vui mừng vội vàng ra đón, kéo Nhạc Cẩn Ngôn đến bên long sàng, nói: “Nhạc Cẩn Ngôn, ngươi mau nhìn xem hoàng huynh bị làm sao?” Nhạc Cẩn Ngôn hít một hơi, thấy sắc mặt hoàng đế tái nhợt, hô hấp yếu ớt, chẩn mạch cho hắn, xem lưỡi, suy nghĩ một chút, lấy một viên thuốc từ trong bọc mang theo, mở miệng hoàng đế đặt thuốc dưới lưỡi. Thái hậu vội vàng hỏi: “Tề đại phu, bệnh của hoàng thượng là thế nào vậy?”</w:t>
      </w:r>
      <w:r>
        <w:br w:type="textWrapping"/>
      </w:r>
      <w:r>
        <w:br w:type="textWrapping"/>
      </w:r>
      <w:r>
        <w:t xml:space="preserve">Nhạc Cẩn Ngôn sắc mặt ngưng trọng, nói: “Hoàng thượng thực sự là bị trúng gió, hiện nay không thể tự uống thuốc, thật sự rất nguy hiểm. Ta cho hoàng thượng ngậm viên cửu chuyển đan, chút nữa lại châm cứu, có thể chịu đựng qua tối nay thì hãy nói sau.”</w:t>
      </w:r>
      <w:r>
        <w:br w:type="textWrapping"/>
      </w:r>
      <w:r>
        <w:br w:type="textWrapping"/>
      </w:r>
      <w:r>
        <w:t xml:space="preserve">Thái hậu nghe, kêu một tiếng ‘hoàng nhi’ rồi hôn mê bất tỉnh, Nhạc Cẩn Ngôn vội tiến lên bấm vào huyệt nhân trung mới từ từ tỉnh lại, chẳng qua là rơi lệ không dứt. Cảnh vương nói: “Thái hậu, hiện nay đã có Tề công tử ở đây, là người có thể tin được, trước hết để lão Lục đưa người về nghỉ ngơi đi.” Thụy vương nói: “Ta phải ở chỗ này trông Nhị ca.” Cảnh vương biết Thụy vương nóng lòng cũng không miễn cưỡng, tự mình đưa thái hậu về. Khang vương thấy Thái hậu đi rồi, thở ra một hơi, hỏi Nhạc Cẩn Ngôn nói: “Chương nhi, bệnh này của hoàng thượng là như thế nào?”</w:t>
      </w:r>
      <w:r>
        <w:br w:type="textWrapping"/>
      </w:r>
      <w:r>
        <w:br w:type="textWrapping"/>
      </w:r>
      <w:r>
        <w:t xml:space="preserve">Nhạc Cẩn Ngôn nói: “Quả thật là trúng gió.” rồi lấy châm ra, nói với hai vị Vương gia: “Vương gia, hiện nay ta châm cho hoàng thượng, có thể cho mọi người lui ra không? Còn có, hai vị có thể ra ngoài đợi được không?” Hai người biết nếu bọn họ đều ở đây thì Nhạc Cẩn Ngôn sẽ không thoải mái chân tay, bên trong tẩm cung chỉ để lại mấy thái giám cùng cung nữ tâm phúc hầu hạ, còn lại lập tức đưa mọi người ra ngoài. Người vừa đi khỏi, Nhạc Cẩn Ngôn lập tức chạy sang lư hương gần đó, cầm cái kìm móc hương đang đốt ra ngoài nhìn một chút, ngửi ngửi, lại ném hương vào, lấy viên thuốc trong người ra nhét vào dưới lưỡi hoàng đế, lúc này mới bắt đầu châm cứu.</w:t>
      </w:r>
      <w:r>
        <w:br w:type="textWrapping"/>
      </w:r>
      <w:r>
        <w:br w:type="textWrapping"/>
      </w:r>
      <w:r>
        <w:t xml:space="preserve">Khang vương cùng Thụy vương ở bên ngoài một lúc đã cảm thấy như một năm, sắp qua nửa canh giờ, bên trong im ắng, hai người liền nóng lòng, Cảnh vương lại, nghe thấy chỉ chừa một mình Nhạc Cẩn Ngôn ở trong liền thay đổi sắc mặt, vội vàng đi vào, trầm giọng nói: “Hai người sao lại hồ đồ như vậy! Hoàng thượng bệnh nặng, các ngươi lại lưu lại một mình tiểu Tề ở trong, ngộ nhỡ xảy ra cái gì, tiểu Tề làm sao có thể thoát khỏi liên can! Đây không phải là hại y sao!” Khang vương cùng Thụy vương chợt tỉnh ngộ, vội vàng đi vào theo.</w:t>
      </w:r>
      <w:r>
        <w:br w:type="textWrapping"/>
      </w:r>
      <w:r>
        <w:br w:type="textWrapping"/>
      </w:r>
      <w:r>
        <w:t xml:space="preserve">Nhạc Cẩn Ngôn đang chuyên tâm châm cứu cho hoàng thượng, nghe được tiếng bước chân dồn dập, quay đầu lại thì thấy ba vị Vương gia sắc mặt ngưng trọng đi vào, sợ hết cả hồn, châm trong tay cũng không dám cắm xuống, tròn mắt nhìn ba người. Cảnh vương nhìn thấy ht đang cởi trần, kim châm đầy người, bộ ngực khẽ phập phồng, thở phào nhẹ nhõm, thấy Nhạc Cẩn Ngôn vẻ mặt sợ hãi, hạ giọng nói: “Không sao đâu, ngươi tiếp tục đi, chỉ là không thể để ngươi một mình ở đây.”</w:t>
      </w:r>
      <w:r>
        <w:br w:type="textWrapping"/>
      </w:r>
      <w:r>
        <w:br w:type="textWrapping"/>
      </w:r>
      <w:r>
        <w:t xml:space="preserve">Thụy vương thấy Nhạc Cẩn Ngôn giơ tay chậm chạp không dám hạ châm, biết trong lòng y sợ hãi liền tiến lên ôn nhu nói: “Nhạc Cẩn Ngôn, đừng sợ, chúng ta là vì tốt cho ngươi, hiện nay ngươi ở đây một mình thật không ổn phải không?” Nhạc Cẩn Ngôn suy nghĩ một chút, gật đầu nói: “Hiểu.” Thụy vương nói: “Ngươi cứ coi như chúng ta không ở đây là tốt rồi.” Nhạc Cẩn Ngôn cảm kích cười với hắn, nói: “Được, cảm ơn Vương gia.” Cúi đầu, tĩnh tâm tiếp tục châm cứu cho hoàng đế. Thụy vương thấy tay của y thật vững vàng liền yên lòng, lui sang một bên. Ba vị Vương gia đều mang tâm sự nặng nề, im lặng không lên tiếng, ánh mắt đều đặt lên người Nhạc Cẩn Ngôn.</w:t>
      </w:r>
      <w:r>
        <w:br w:type="textWrapping"/>
      </w:r>
      <w:r>
        <w:br w:type="textWrapping"/>
      </w:r>
      <w:r>
        <w:t xml:space="preserve">Trôi qua hơn nửa canh giờ, Nhạc Cẩn Ngôn rốt cục châm cứu xong, lau mồ hôi trên trán, nhìn hoàng đế vẫn hôn mê bất tỉnh, lộ ra vẻ mặt sầu lo, lắc đầu. Ba vị Vương gia thấy thế liền kinh hãi, Cảnh vương hỏi: “Tề công tử, hoàng huynh ta sao rồi?” Nhạc Cẩn Ngôn thở dài một tiếng, thấp giọng nói: “Sợ là hoàng thượng vẫn chưa thể tỉnh lại.”</w:t>
      </w:r>
      <w:r>
        <w:br w:type="textWrapping"/>
      </w:r>
      <w:r>
        <w:br w:type="textWrapping"/>
      </w:r>
    </w:p>
    <w:p>
      <w:pPr>
        <w:pStyle w:val="Heading2"/>
      </w:pPr>
      <w:bookmarkStart w:id="178" w:name="chương-51"/>
      <w:bookmarkEnd w:id="178"/>
      <w:r>
        <w:t xml:space="preserve">51. Chương 51</w:t>
      </w:r>
    </w:p>
    <w:p>
      <w:pPr>
        <w:pStyle w:val="Compact"/>
      </w:pPr>
      <w:r>
        <w:br w:type="textWrapping"/>
      </w:r>
      <w:r>
        <w:br w:type="textWrapping"/>
      </w:r>
      <w:r>
        <w:t xml:space="preserve">Lục Thận Hành đứng ở trước cửa hàng sách, nhịn không được hỏi Nhạc Cẩn Ngôn: “Cẩn Cẩn, rút cuộc ngươi muốn tìm sách gì vậy?” Nhạc Cẩn Ngôn đang vùi đầu vào đống sách cũ lục lọi, nói: “Ta đang tìm chút sách giải trí về đọc a, đỡ cho ngươi cả ngày kêu buồn chán.” Lục Thận Hành che mũi nói: “Bụi quá, sao không qua chỗ mới mà mua?” ngón tay chỉ vào chỗ sách mới bên kia, Nhạc Cẩn Ngôn cũng không ngẩng đầu lên: “Sách mới không phải là đắt hơn sao?”</w:t>
      </w:r>
      <w:r>
        <w:br w:type="textWrapping"/>
      </w:r>
      <w:r>
        <w:br w:type="textWrapping"/>
      </w:r>
      <w:r>
        <w:t xml:space="preserve">Lục Thận Hành nghe vậy liền ngồi xuống nói: “Ngươi là đồ keo kiệt.” nhưng cũng vào tìm cùng. Nhạc Cẩn Ngôn liếc y một cái nói: “Bụi lắm, ngươi đứng nhìn thôi, ta tìm hai quyển là xong.” Lục Thận Hành trừng mắt nhìn y một cái: “Ngươi ngửi được bụi chả nhẽ ta không được chắc?” Nhạc Cẩn Ngôn cười ha ha, hai người tìm được bảy, tám quyển sách, trả giá rất rẻ, vui vẻ ôm sách trở về.</w:t>
      </w:r>
      <w:r>
        <w:br w:type="textWrapping"/>
      </w:r>
      <w:r>
        <w:br w:type="textWrapping"/>
      </w:r>
      <w:r>
        <w:t xml:space="preserve">Lục Thận Hành nói: “Kinh thành thật là tốt, cái gì cũng có. Trước kia ở nông thôn rất khó để tìm được nhiều sách như thế này. Nhưng mà sao trong thư phòng của vương phủ lại không có nhỉ, làm hại chúng ta phải tự đi mua.” Nhạc Cẩn Ngôn nói: “Đây đều là sách giải trí, làm sao để vào nơi thanh nhã, càng đừng nói đến giá sách của vương phủ.” Lục Thận Hành cười nói: “Trên giá sách vương phủ kia toàn là mấy thứ nhàm chán chết người, đều là cái gì thơ cái gì văn, chả hiểu đọc để làm gì, ngay cả khiến cho người ta cười một cái cũng không được.”</w:t>
      </w:r>
      <w:r>
        <w:br w:type="textWrapping"/>
      </w:r>
      <w:r>
        <w:br w:type="textWrapping"/>
      </w:r>
      <w:r>
        <w:t xml:space="preserve">Nhạc Cẩn Ngôn nghe được liền cười: “Người ta là hiền giả thánh nhân, làm sao so bản lĩnh chọc cười giống như đứa dở hơi ngươi được.” Lục Thận Hành giả vờ giận dữ muốn đánh y, Nhạc Cẩn Ngôn vội vàng chạy trước, không được mấy bước đã bị Lục Thận Hành bắt được, một tay ôm sách, một tay che đầu, cười kêu lên: “Thận Hành ngoan tha cho ta.” Lục Thận Hành làm sao chịu, nhẹ gõ lên đầu y, hai người đang ồn ào thì có một người đi ra khỏi tửu lâu bên cạnh, thấy Lục Thận Hành liền gọi to: “Ha, đây không phải là tiểu tử rắc thuốc mê cho chúng ta sao?”</w:t>
      </w:r>
      <w:r>
        <w:br w:type="textWrapping"/>
      </w:r>
      <w:r>
        <w:br w:type="textWrapping"/>
      </w:r>
      <w:r>
        <w:t xml:space="preserve">Mấy tên khác nhìn thấy Lục Thận Hành liền vội vàng xông tới, Lục Thận Hành nhận ra mấy tên này chính là bọn lưu manh đùa giỡn Tiêu Hoài Chân hôm nọ, vội vàng che Nhạc Cẩn Ngôn ở phía sau, trầm giọng hỏi: “Các ngươi muốn làm gì?” những tên kia nhìn thấy Nhạc Cẩn Ngôn liền cười đê tiện, một kẻ kêu lớn: “Tiểu tử, đổi người rồi hả. Lần này không đẹp bằng lần trước a, sao, hay là tiểu mỹ nhân người ta ghét ngươi rồi?” Lục Thận Hành nghe bọn kia nọ liền tức giận, lạnh lùng nói: “Các ngươi nói lăng nhăng gì đó! Có phải là lần trước chưa dạy dỗ đủ không?”</w:t>
      </w:r>
      <w:r>
        <w:br w:type="textWrapping"/>
      </w:r>
      <w:r>
        <w:br w:type="textWrapping"/>
      </w:r>
      <w:r>
        <w:t xml:space="preserve">Mấy tên kia cũng có chút kiêng kị với Lục Thận Hành, biết võ công của y không tệ lại còn có thuốc mê vẩy ra nên cũng không dám tiến lên, chỉ vây ở xung quanh chửi loạn. Lục Thận Hành nghe thấy ngôn ngữ bọn chúng xúc phạm đến Nhạc Cẩn Ngôn liền không nhịn được nữa, Nhạc Cẩn Ngôn không kéo kịp, Lục Thận Hành liền xông lên đánh nhau với mấy kẻ kia.</w:t>
      </w:r>
      <w:r>
        <w:br w:type="textWrapping"/>
      </w:r>
      <w:r>
        <w:br w:type="textWrapping"/>
      </w:r>
      <w:r>
        <w:t xml:space="preserve">Những kẻ đó biết không đánh lại y liền mang dao ra, Lục Thận Hành dần dần có chút đuối sức, Nhạc Cẩn Ngôn gấp đến không nhịn được, mấy người xung quanh cũng kiêng kị mấy kẻ đó là lưu manh nên không dám tiến lên ngăn cản. Nhạc Cẩn Ngôn thấy áo Lục Thận Hành bị chém hai đường, bị đám lưu manh kia vây quanh vạn phần nguy hiểm, nhìn sách trong ngực, trong đầu lóe lên cầm một quyển ra ném vào kẻ kia. Độ chính xác của Nhạc Cẩn Ngôn là không thể chê, nện vào đầu một kẻ, sách kia rất nặng, kẻ kia hự một tiếng liền gục xuống.</w:t>
      </w:r>
      <w:r>
        <w:br w:type="textWrapping"/>
      </w:r>
      <w:r>
        <w:br w:type="textWrapping"/>
      </w:r>
      <w:r>
        <w:t xml:space="preserve">Mấy kẻ con lại thấy đồng bọn ngã xuống liền lấy làm kinh hãi, động tác trong tay chậm lại, Lục Thận Hành nhân cơ hội này liền đánh gục hai tên, Nhạc Cẩn Ngôn lại đem sách đập ngã một tên, những tên còn lại thấy tình thế không tốt liền vội vàng đỡ động bọn lảo đảo chạy đi. Lục Thận Hành nhảy qua cùng Nhạc Cẩn Ngôn vỗ tay, hưng phấn mà nói: “Cẩn Cẩn, ngươi thật là lợi hại!” mấy người vừa rồi bàng quan đứng nhìn cũng rối rít khen giỏi, hóa ra mấy tên lưu manh này xưa nay làm càn, thương gia trên đường bị bọn chúng quấy rối, đều là giận mà không dám nói, lúc này mới được thở ra một hơi. Nhạc Cẩn Ngôn cùng Lục Thận Hành nhặt sách lên, đi qua đám người trở về, Nhạc Cẩn Ngôn đau lòng nhìn mấy quyển sách dính đầy bụi, lầu bầu nói: “Thật là, còn chưa đọc đâu, đã bẩn mất rồi.”</w:t>
      </w:r>
      <w:r>
        <w:br w:type="textWrapping"/>
      </w:r>
      <w:r>
        <w:br w:type="textWrapping"/>
      </w:r>
      <w:r>
        <w:t xml:space="preserve">Lần này Lục Thận Hành được đánh đấm sướng tay, tâm tình thật tốt, ôm Nhạc Cẩn Ngôn cười nói: “Không sợ, về nhà ta lau qua là được, sẽ giống như mới ngay.” Nhạc Cẩn Ngôn nghi ngờ nhìn y: “Thật sao?” lại nhìn trang sách ố vàng kia, lắc đầu liên tục: “Ta không tin. Ngươi có thể lau sách cũ này thành sách mới sao?” Lục Thận Hành giận đến thổi một hơi vào tai y: “Ngươi không tin vào tài năng của ta sao!”</w:t>
      </w:r>
      <w:r>
        <w:br w:type="textWrapping"/>
      </w:r>
      <w:r>
        <w:br w:type="textWrapping"/>
      </w:r>
      <w:r>
        <w:t xml:space="preserve">Nhạc Cẩn Ngôn ngứa, bịt lỗ tai cười hỏi y: “Hôm nay sao ngươi không dùng thuốc mê?” Lục Thận Hành nói: “Có nhiều người xung quanh, ta sợ ngộ thương người ta.” Nhạc Cẩn Ngôn xoa xoa đầu của y, cười nói: “Thận Hành ngoan, đã lớn rồi.” hai người cười nói bước đi, trong một nhã gian ở tửu lâu bên cạnh, một người một mực nhìn bọn họ qua màn trúc, cười nói với người bên cạnh: “Tính tình hai huynh đệ kia đúng là khác nhau.”</w:t>
      </w:r>
      <w:r>
        <w:br w:type="textWrapping"/>
      </w:r>
      <w:r>
        <w:br w:type="textWrapping"/>
      </w:r>
      <w:r>
        <w:t xml:space="preserve">Người kia cười nói: “Vâng, gia. Hôm qua tuần phủ Chiết Giang truyền tin nói, hôm qua Khánh vương đã đến Hàng Châu, ngựa không dừng vó liền đến doanh trại thủy quân.” Người được gọi là Gia cầm chén trà, nhàn nhạt hỏi: “Trương Trung Hiến tận mắt nhìn thấy Khánh vương đến sao?” người kia nói: “Vâng, Trương Trung Hiến đã thiết yến khoản đãi Khánh vương, tuyệt đối không sai.” “Được, vậy hai ngày nữa chúng ta liền hành động đi.” Vì Gia kia uống một hơi cạn sạch, cười nói: “Tiểu Bát, để họ mang thức ăn lên đi.”</w:t>
      </w:r>
      <w:r>
        <w:br w:type="textWrapping"/>
      </w:r>
      <w:r>
        <w:br w:type="textWrapping"/>
      </w:r>
      <w:r>
        <w:t xml:space="preserve">Có sách đọc, Lục Thận Hành liền không kêu buồn bực nữa, hai người ôm sách làm ổ trong phòng Nhạc Cẩn Ngôn, vừa uống trà vừa độc, thỉnh thoảng bình luận mấy câu rồi cười ha ha, chớp mắt đã qua hai ngày. Hôm đó hai người đọc sách đến trưa, Nhạc Cẩn Ngôn đứng lên duỗi vai nói: “Ta đói bụng, chúng ta đi ăn trưa thôi.” Kéo Lục Thận Hành đến phòng ăn. Đang đi được nửa đường thì một tiểu tư vội vàng đuổi theo từ đằng sau, “Tề công tử, Vương gia mời ngài đến thư phòng một chuyến, nói là có chuyện quan trọng. Nhạc Cẩn Ngôn liền để Lục Thận Hành đi ăn cơm trước, còn mình thì đến thư phòng.</w:t>
      </w:r>
      <w:r>
        <w:br w:type="textWrapping"/>
      </w:r>
      <w:r>
        <w:br w:type="textWrapping"/>
      </w:r>
      <w:r>
        <w:t xml:space="preserve">Vào thư phòng, Nhạc Cẩn Ngôn liền nhìn thấy Cảnh vương đã ở đó, vội vàng khom mình hành lễ. Cảnh vương nói: “Người trong nhà đừng khách khí như vậy.” sắc mặt lại nghiêm trọng. Sắc mặt Khang vương cũng ngưng trọng, nói với Nhạc Cẩn Ngôn: “Chương nhi, cùng chúng ta vào cung một chuyến thôi.” Nhạc Cẩn Ngôn không hiểu chút nào, đưa mắt nhìn Khang vương. Khang vương gật đầu với Cảnh vương, nói: “Lão Tam, ngươi nói với Chương nhi đi.” Cảnh vương trầm ngâm trong chốc lát, mở miệng nói: “Hoàng thượng đột nhiên bệnh nặng, ta cảm thấy chuyện này kì lạ, muốn ngươi vào cung xem một chuyến.”</w:t>
      </w:r>
      <w:r>
        <w:br w:type="textWrapping"/>
      </w:r>
      <w:r>
        <w:br w:type="textWrapping"/>
      </w:r>
      <w:r>
        <w:t xml:space="preserve">Hóa ra sáng nay Cảnh vương đột nhiên bị triệu gấp vào cung cũng là do Thái hậu cho đòi, Cảnh vương trong lòng biết có khác thường nên vội vàng vào cung, thấy Thái hậu ngồi ở một bên canh giữ hoàng thượng mà rơi lệ, mà hoàng thượng hôn mê bất tỉnh, không khỏi hoảng hốt, hỏi các ngực y, tất cả đều nói là trúng gió, rót vào không ít thuốc cùng làm đủ các cách cũng không làm hắn có chút động tĩnh. Cảnh vương nhìn một lần, cười lạnh nói: “Cả đám ăn không ngồi rồi, hoàng huynh bình thường thân thể cường tráng, hôm qua còn luyện kiếm cùng ta, ở chỗ nào bị trúng gió? Thật là một đám phế vật.”</w:t>
      </w:r>
      <w:r>
        <w:br w:type="textWrapping"/>
      </w:r>
      <w:r>
        <w:br w:type="textWrapping"/>
      </w:r>
      <w:r>
        <w:t xml:space="preserve">Khang vương nói: “Tam đệ, việc này không thể chậm trẽ, chúng ta tiến cung thôi.” Cảnh vương nói: “Vâng, chậm sẽ sinh biến. Hôm nay không lâm triều, chỉ nói là hoàng thượng bị cảm lạnh, mấy lão già liền làm rùm beng muốn gặp hoàng thượng, bị ta mắng trở về, nhưng kéo dài mãi sẽ sinh loạn.” Nhạc Cẩn Ngôn vội vàng nói: “Vậy ta về phòng lấy ít đồ.” Vội vã trở về phòng tìm thuốc, châm cụ, chạy đến phòng ăn gặp Lục Thận Hành dặn dò mấy câu liền vội vã rời đi, bị Lục Thận Hành lôi kéo đút hai cái bánh bao vào tay. Cảnh vương nhìn thấy Nhạc Cẩn Ngôn ôm bao quần áo lại gặm bánh, nhịn không được cười một tiếng, không nhiều lời nữa, ba người vội vàng vào cung.</w:t>
      </w:r>
      <w:r>
        <w:br w:type="textWrapping"/>
      </w:r>
      <w:r>
        <w:br w:type="textWrapping"/>
      </w:r>
      <w:r>
        <w:t xml:space="preserve">Vào tẩm cung của hoàng đế, thái hậu đang đợi ở đó, Thụy vương cũn đã ở, đều là mặt đầy lo lắng. Thụy vương thấy Nhạc Cẩn Ngôn đi vào, trên mặt lộ ra thần sắc vui mừng vội vàng ra đón, kéo Nhạc Cẩn Ngôn đến bên long sàng, nói: “Nhạc Cẩn Ngôn, ngươi mau nhìn xem hoàng huynh bị làm sao?” Nhạc Cẩn Ngôn hít một hơi, thấy sắc mặt hoàng đế tái nhợt, hô hấp yếu ớt, chẩn mạch cho hắn, xem lưỡi, suy nghĩ một chút, lấy một viên thuốc từ trong bọc mang theo, mở miệng hoàng đế đặt thuốc dưới lưỡi. Thái hậu vội vàng hỏi: “Tề đại phu, bệnh của hoàng thượng là thế nào vậy?”</w:t>
      </w:r>
      <w:r>
        <w:br w:type="textWrapping"/>
      </w:r>
      <w:r>
        <w:br w:type="textWrapping"/>
      </w:r>
      <w:r>
        <w:t xml:space="preserve">Nhạc Cẩn Ngôn sắc mặt ngưng trọng, nói: “Hoàng thượng thực sự là bị trúng gió, hiện nay không thể tự uống thuốc, thật sự rất nguy hiểm. Ta cho hoàng thượng ngậm viên cửu chuyển đan, chút nữa lại châm cứu, có thể chịu đựng qua tối nay thì hãy nói sau.”</w:t>
      </w:r>
      <w:r>
        <w:br w:type="textWrapping"/>
      </w:r>
      <w:r>
        <w:br w:type="textWrapping"/>
      </w:r>
      <w:r>
        <w:t xml:space="preserve">Thái hậu nghe, kêu một tiếng ‘hoàng nhi’ rồi hôn mê bất tỉnh, Nhạc Cẩn Ngôn vội tiến lên bấm vào huyệt nhân trung mới từ từ tỉnh lại, chẳng qua là rơi lệ không dứt. Cảnh vương nói: “Thái hậu, hiện nay đã có Tề công tử ở đây, là người có thể tin được, trước hết để lão Lục đưa người về nghỉ ngơi đi.” Thụy vương nói: “Ta phải ở chỗ này trông Nhị ca.” Cảnh vương biết Thụy vương nóng lòng cũng không miễn cưỡng, tự mình đưa thái hậu về. Khang vương thấy Thái hậu đi rồi, thở ra một hơi, hỏi Nhạc Cẩn Ngôn nói: “Chương nhi, bệnh này của hoàng thượng là như thế nào?”</w:t>
      </w:r>
      <w:r>
        <w:br w:type="textWrapping"/>
      </w:r>
      <w:r>
        <w:br w:type="textWrapping"/>
      </w:r>
      <w:r>
        <w:t xml:space="preserve">Nhạc Cẩn Ngôn nói: “Quả thật là trúng gió.” rồi lấy châm ra, nói với hai vị Vương gia: “Vương gia, hiện nay ta châm cho hoàng thượng, có thể cho mọi người lui ra không? Còn có, hai vị có thể ra ngoài đợi được không?” Hai người biết nếu bọn họ đều ở đây thì Nhạc Cẩn Ngôn sẽ không thoải mái chân tay, bên trong tẩm cung chỉ để lại mấy thái giám cùng cung nữ tâm phúc hầu hạ, còn lại lập tức đưa mọi người ra ngoài. Người vừa đi khỏi, Nhạc Cẩn Ngôn lập tức chạy sang lư hương gần đó, cầm cái kìm móc hương đang đốt ra ngoài nhìn một chút, ngửi ngửi, lại ném hương vào, lấy viên thuốc trong người ra nhét vào dưới lưỡi hoàng đế, lúc này mới bắt đầu châm cứu.</w:t>
      </w:r>
      <w:r>
        <w:br w:type="textWrapping"/>
      </w:r>
      <w:r>
        <w:br w:type="textWrapping"/>
      </w:r>
      <w:r>
        <w:t xml:space="preserve">Khang vương cùng Thụy vương ở bên ngoài một lúc đã cảm thấy như một năm, sắp qua nửa canh giờ, bên trong im ắng, hai người liền nóng lòng, Cảnh vương lại, nghe thấy chỉ chừa một mình Nhạc Cẩn Ngôn ở trong liền thay đổi sắc mặt, vội vàng đi vào, trầm giọng nói: “Hai người sao lại hồ đồ như vậy! Hoàng thượng bệnh nặng, các ngươi lại lưu lại một mình tiểu Tề ở trong, ngộ nhỡ xảy ra cái gì, tiểu Tề làm sao có thể thoát khỏi liên can! Đây không phải là hại y sao!” Khang vương cùng Thụy vương chợt tỉnh ngộ, vội vàng đi vào theo.</w:t>
      </w:r>
      <w:r>
        <w:br w:type="textWrapping"/>
      </w:r>
      <w:r>
        <w:br w:type="textWrapping"/>
      </w:r>
      <w:r>
        <w:t xml:space="preserve">Nhạc Cẩn Ngôn đang chuyên tâm châm cứu cho hoàng thượng, nghe được tiếng bước chân dồn dập, quay đầu lại thì thấy ba vị Vương gia sắc mặt ngưng trọng đi vào, sợ hết cả hồn, châm trong tay cũng không dám cắm xuống, tròn mắt nhìn ba người. Cảnh vương nhìn thấy ht đang cởi trần, kim châm đầy người, bộ ngực khẽ phập phồng, thở phào nhẹ nhõm, thấy Nhạc Cẩn Ngôn vẻ mặt sợ hãi, hạ giọng nói: “Không sao đâu, ngươi tiếp tục đi, chỉ là không thể để ngươi một mình ở đây.”</w:t>
      </w:r>
      <w:r>
        <w:br w:type="textWrapping"/>
      </w:r>
      <w:r>
        <w:br w:type="textWrapping"/>
      </w:r>
      <w:r>
        <w:t xml:space="preserve">Thụy vương thấy Nhạc Cẩn Ngôn giơ tay chậm chạp không dám hạ châm, biết trong lòng y sợ hãi liền tiến lên ôn nhu nói: “Nhạc Cẩn Ngôn, đừng sợ, chúng ta là vì tốt cho ngươi, hiện nay ngươi ở đây một mình thật không ổn phải không?” Nhạc Cẩn Ngôn suy nghĩ một chút, gật đầu nói: “Hiểu.” Thụy vương nói: “Ngươi cứ coi như chúng ta không ở đây là tốt rồi.” Nhạc Cẩn Ngôn cảm kích cười với hắn, nói: “Được, cảm ơn Vương gia.” Cúi đầu, tĩnh tâm tiếp tục châm cứu cho hoàng đế. Thụy vương thấy tay của y thật vững vàng liền yên lòng, lui sang một bên. Ba vị Vương gia đều mang tâm sự nặng nề, im lặng không lên tiếng, ánh mắt đều đặt lên người Nhạc Cẩn Ngôn.</w:t>
      </w:r>
      <w:r>
        <w:br w:type="textWrapping"/>
      </w:r>
      <w:r>
        <w:br w:type="textWrapping"/>
      </w:r>
      <w:r>
        <w:t xml:space="preserve">Trôi qua hơn nửa canh giờ, Nhạc Cẩn Ngôn rốt cục châm cứu xong, lau mồ hôi trên trán, nhìn hoàng đế vẫn hôn mê bất tỉnh, lộ ra vẻ mặt sầu lo, lắc đầu. Ba vị Vương gia thấy thế liền kinh hãi, Cảnh vương hỏi: “Tề công tử, hoàng huynh ta sao rồi?” Nhạc Cẩn Ngôn thở dài một tiếng, thấp giọng nói: “Sợ là hoàng thượng vẫn chưa thể tỉnh lại.”</w:t>
      </w:r>
      <w:r>
        <w:br w:type="textWrapping"/>
      </w:r>
      <w:r>
        <w:br w:type="textWrapping"/>
      </w:r>
    </w:p>
    <w:p>
      <w:pPr>
        <w:pStyle w:val="Heading2"/>
      </w:pPr>
      <w:bookmarkStart w:id="179" w:name="chương-52"/>
      <w:bookmarkEnd w:id="179"/>
      <w:r>
        <w:t xml:space="preserve">52. Chương 52</w:t>
      </w:r>
    </w:p>
    <w:p>
      <w:pPr>
        <w:pStyle w:val="Compact"/>
      </w:pPr>
      <w:r>
        <w:br w:type="textWrapping"/>
      </w:r>
      <w:r>
        <w:br w:type="textWrapping"/>
      </w:r>
      <w:r>
        <w:t xml:space="preserve">Khánh vương gỡ Nhạc Cẩn Ngôn ra khỏi cái chăn, cười nói: “Ngôn nhi đần, không phải ta thì là ai.” Nhạc Cẩn Ngôn mở to hai mắt: “Nhưng Tứ ca, không phải mấy ngày trước ngươi còn ở Hàng Châu sao?” Khánh vương nói: “Ta đến Hàng Châu rồi về luôn, tối nay vừa về tới nơi.” Ngô Chinh nói: “Vương gia là thay ngựa không đổi người, chạy một mạch sáu ngày đó.” Nhạc Cẩn Ngôn nhìn tư thế bước đi của Khánh vương có chút lạ, nghĩ một chút liền hiểu, trong lòng quýnh lên, vội nói: “Tứ ca, ngươi mau cởi quần ra.”</w:t>
      </w:r>
      <w:r>
        <w:br w:type="textWrapping"/>
      </w:r>
      <w:r>
        <w:br w:type="textWrapping"/>
      </w:r>
      <w:r>
        <w:t xml:space="preserve">Ngô Chinh ngồi một bên uống trà, nghe vậy liền sặc một ngụm, ho không ngừng, Nhạc Cẩn Ngôn vội vàng giúp hắn vỗ lưng, Ngô Chinh thả chén trà xuống đứng lên, buồn cười, nói: “Ta đi ra ngoài trước đây.” Nhạc Cẩn Ngôn ngạc nhiên nói: “Ngô đại ca sao lại muốn ra ngoài? Bên ngoài lạnh lắm.” Ngô Chinh nói: “Ta đi tìm phòng khác, hai người cứ từ từ nói chuyện đi.” Nói rồi đẩy cửa ra ngoài. Khánh vương nhìn Nhạc Cẩn Ngôn mỉm cười: “Ngôn nhi, ngươi muốn ta cởi quần làm gì? Nhìn ngươi hù Ngô đại ca của ngươi chạy mất kìa.” Nhạc Cẩn Ngôn lúc này mới phản ứng lại, mặt thoáng cái đỏ bừng, nhỏ giọng nói: “Ta giúp ngươi xem chỗ bị thương.” Khánh vương nói: “Không sao, ta bôi thuốc rồi.” Tay của Nhạc Cẩn Ngôn vẫn kiên cường duỗi ra, lột quần Khánh vương xuống. ( =)))</w:t>
      </w:r>
      <w:r>
        <w:br w:type="textWrapping"/>
      </w:r>
      <w:r>
        <w:br w:type="textWrapping"/>
      </w:r>
      <w:r>
        <w:t xml:space="preserve">Bắp đùi Khánh vương lộ ra, Nhạc Cẩn Ngôn liền hít một hơi, nơi đó tuy đã bọc băng vải thật dày nhưng vẫn có vết máu lộ ra, hẳn là bị thương không nhẹ. Nhạc Cẩn Ngôn yên lặng không lên tiếng tháo băng kia ra, Khánh vương vội vàng nắm lấy tay y, cười nói: “Ngôn nhi, đã bôi thuốc rồi, ngươi đừng lo.” Nhạc Cẩn Ngôn ngẩng đầu lên nói: “Tứ ca, để cho ta xem đi.” Khánh vương thấy trong mắt y nổi lên một tầng nước mắt, giật mình, thả tay. Băng vải kia đã dính vào da thịt, Nhạc Cẩn Ngôn thấy bồn trên kệ có đựng nước trong liền bưng tới thấm ướt, nhẹ nhàng tháo băng ra, thấy đùi Khánh vương đã bị mài đến máu thịt mơ hồ, nước mắt kia liền nhịn không được. Khánh vương giơ tay giúp y lau nước mắt, lại hôn lên mặt y một cái, cười nói: “Đứa ngốc, đừng khóc, chút thương này thì tính là gì.”</w:t>
      </w:r>
      <w:r>
        <w:br w:type="textWrapping"/>
      </w:r>
      <w:r>
        <w:br w:type="textWrapping"/>
      </w:r>
      <w:r>
        <w:t xml:space="preserve">Nhạc Cẩn Ngôn lau nước mắt, lấy một cái hộp nhỏ trong ngực ra, lấy ít thuốc mỡ nhẹ nhàng bôi lên vết thương. Trong nhà chuẩn bị sẵn bông băng, Nhạc Cẩn Ngôn bọc lại vết thương cho Khánh vương. Khánh vương nói: “Thuốc cao này của người thật tốt, xoa vào hơi mát lạnh, không đau chút nào.” Nhạc Cẩn Ngôn nhẹ cười nói: “Thuốc này là ta mới chế ra gần đây, còn chưa thử qua.” Khánh vương niết mặt của y, giả vời giận dữ nói: “Vậy là ngươi lấy ta thí nghiệm sao?” Nhạc Cẩn Ngôn gật đầu cười nói: “Đúng vậy.”</w:t>
      </w:r>
      <w:r>
        <w:br w:type="textWrapping"/>
      </w:r>
      <w:r>
        <w:br w:type="textWrapping"/>
      </w:r>
      <w:r>
        <w:t xml:space="preserve">Khánh vương cắn một ngụm lên cổ Nhạc Cẩn Ngôn, hàm hồ nói: “Thuốc này có vấn đề, hiện tại ta muốn bắt nạt ngươi.” Nhạc Cẩn Ngôn co cổ cười không ngừng, Khánh vương hôn lên môi y, thấp giọng nói: “Ngôn nhi, ta rất nhớ ngươi.” Nhạc Cẩn Ngôn không nói lời nào, chẳng qua là toàn tâm đáp lại Khánh vương, hai người dây dưa không nghỉ, như muốn bù đắp lại hai mươi ngày xa cách này. Càng về sau, Nhạc Cẩn Ngôn càng hít thở không thông, toàn thân vô lực dựa vào ngực Khánh vương, Khánh vương lúc này mới buông môi y ra, cười nói: “Ngôn nhi, ngươi vẫn kém hơn ta một chút.” Nhạc Cẩn Ngôn không phục, mở to hai mắt, quyệt miệng nói: “Lại đến.”</w:t>
      </w:r>
      <w:r>
        <w:br w:type="textWrapping"/>
      </w:r>
      <w:r>
        <w:br w:type="textWrapping"/>
      </w:r>
      <w:r>
        <w:t xml:space="preserve">Khánh vương nhìn bộ dạng Nhạc Cẩn Ngôn, thực sự là yêu không cầm lòng được, ngón tay dài kẹp lấy đôi môi y, cười nói: “Lát nữa ta xào môi heo nhỏ này lên, nhất định sẽ thơm nức mũi.” Nhạc Cẩn Ngôn ô ô kháng nghị, nhắm trúng miệng Khánh vương hôn lên, hai người cọ xát một trận, Khánh vương ôm Nhạc Cẩn Ngôn hỏi: “Ngôn nhi, sao ngươi lại chạy vào cung?”</w:t>
      </w:r>
      <w:r>
        <w:br w:type="textWrapping"/>
      </w:r>
      <w:r>
        <w:br w:type="textWrapping"/>
      </w:r>
      <w:r>
        <w:t xml:space="preserve">Nhạc Cẩn Ngôn đem chuyện tiến cung kể một lần, Khánh vương nghe là Cảnh vương gọi Nhạc Cẩn Ngôn vào cung liền cau mày: “Tam ca sao lại hồ đồ như vậy, đẩy ngươi vào.” Sau đó lại nghe hoàng thượng hôn mê bất tỉnh, sắc mặt đại biến, vội hỏi: “Ngôn nhi, tình hình hoàng huynh ta rốt cục là như thế nào?” Nhạc Cẩn Ngôn đảo con mắt, cười hì hì nói: “Hoàng thượng không có chuyện gì.” Cũng không nói tiếp. Khánh vương biết Nhạc Cẩn Ngôn cố ý thừa nước đục thả câu, nghe được y nói hoàng thượng không có chuyện gì đã là yên lòng, buồn cười cọ cọ mũi y, nói: “Nói mau, không ta kỳ ngươi giờ.” Ra vẻ giơ tay xuống nách Nhạc Cẩn Ngôn, y vội nói: “Ta nói ta nói, hoàng thượng là trúng độc nên mới hôn mê bất tỉnh, ta đã cho hoàng thượng dùng thuốc, lại đem bức độc ra. Có điều ta không biết ai hạ độc hoàng thượng nên không dám để cho ngài tỉnh lại, đã phong bế tâm mạch của ngài, hiện nay hoàng thượng thoạt nhìn giống như bị trúng gió vậy.”</w:t>
      </w:r>
      <w:r>
        <w:br w:type="textWrapping"/>
      </w:r>
      <w:r>
        <w:br w:type="textWrapping"/>
      </w:r>
      <w:r>
        <w:t xml:space="preserve">Khánh vương hôn Nhạc Cẩn Ngôn một cái, cười nói: “Ngôn nhi của ta thì ra cũng có tâm kế ghê.” Nhạc Cẩn Ngôn nghiêm nghị nói: “hoàng thượng trúng một loại độc gọi là Túy phấn. Lúc vào điện ta ngửi thấy trong mùi hương đốt có mùi long não, long não vốn là hương liệu thường dùng, nhưng người trúng Túy phấn chính là ngửi phải long não thì mới phát tác, lúc phát tác hôn mê bất tỉnh, bệnh trạng giống như bị trúng gió, chỉ là xung quanh móng tay sẽ có một vòng vết đỏ rất nhạt. Hoàng thượng chắc là trước khi trở về tẩm cung thì trúng độc, trong tẩm cung đốt hương có long não, lúc này mới bị hôn mê. Ta sợ hoàng thượng sau khi tỉnh lại, người kia còn muốn hạ độc thủ nên mới để hoàng thượng tiếp tục mê man, vốn muốn xuất cung tìm Ngô đại ca bàn bạc, ai ngờ Thái hậu không cho ta xuất cung, đang gấp gáp thì Ngô đại ca đã đến.”</w:t>
      </w:r>
      <w:r>
        <w:br w:type="textWrapping"/>
      </w:r>
      <w:r>
        <w:br w:type="textWrapping"/>
      </w:r>
      <w:r>
        <w:t xml:space="preserve">Khánh vương trầm tư một lúc lâu, chậm rãi nói: “Ta nghi ngờ chính bọn họ cách ly ta ra là để hành động, nhưng không nghĩ là nhanh như vậy. Nếu hoàng huynh trúng độc ở trong cung thì hẳn bọn họ đã sắp xếp không ít người trong cung.” Lại ôm chặt Nhạc Cẩn Ngôn nói: “Ngôn nhi, trong hai ngày tới ngươi ở đây nhé, nơi này an toàn hơn.” Nhạc Cẩn Ngôn nói: “Ta còn muốn vào cung.” Khánh vương ngẩn ra, nói: “Không được, hiện tại tình hình trong cung rất nguy hiểm, ngươi không được trở lại.” Nhạc Cẩn Ngôn nói: “Nhưng nếu ta không về, người hạ độc kia sẽ nghi ngờ, ngộ nhỡ hắn xuống tay với hoàng thượng thì làm thế nào?” Khánh vương lắc đầu nói: “không được, ta không quan tâm nhiều như vậy, dù sao ngươi cũng không được về.”</w:t>
      </w:r>
      <w:r>
        <w:br w:type="textWrapping"/>
      </w:r>
      <w:r>
        <w:br w:type="textWrapping"/>
      </w:r>
      <w:r>
        <w:t xml:space="preserve">Nhạc Cẩn Ngôn cười hì hì kéo tay Khánh vương nói: “Tứ ca, ta rất có khả năng, ngươi cứ yên tâm.” Thấy Khánh vương lắc đầu, quay đầu nhìn về phía cửa sổ hô to: “Ai?” Khánh vương không khỏi nhìn sang, Nhạc Cẩn Ngôn đã rút ba cái châm từ trong ngực ra, nhanh như chớp điểm huyệt của Khánh vương, Khánh vương lập tức không thể động đậy, kinh ngạc hô: “Ngôn nhi, ngươi muốn làm gì?”</w:t>
      </w:r>
      <w:r>
        <w:br w:type="textWrapping"/>
      </w:r>
      <w:r>
        <w:br w:type="textWrapping"/>
      </w:r>
      <w:r>
        <w:t xml:space="preserve">Nhạc Cẩn Ngôn hôn nhẹ lên môi Khánh vương, mỉm cười nói: “Tứ ca, ngươi nhìn xem, chỉ cần trong tay ta có châm thì người khác sẽ không làm gì được a. Ta muốn hồi cung, ta muốn giúp ngươi.” Khánh vương nói: “Ngô Chinh sẽ không đưa ngươi trở về.” Nhạc Cẩn Ngôn chắc chắn: “Ngô đại ca sẽ đưa ta về.” nhẹ gọi trước cửa: “Ngô đại ca!”</w:t>
      </w:r>
      <w:r>
        <w:br w:type="textWrapping"/>
      </w:r>
      <w:r>
        <w:br w:type="textWrapping"/>
      </w:r>
      <w:r>
        <w:t xml:space="preserve">Ngô Chinh lập tức đẩy cửa tiến vào, thấy bộ dáng Khánh vương cũng lấy làm kinh hãi, Nhạc Cẩn Ngôn không đợi hắn hỏi liền nói: “Ngô huynh, ngươi dẫn ta về cung đi.” Khánh vương kêu lên: “Ngô huynh, không thể để Ngôn nhi trở về!” Nhạc Cẩn Ngôn kéo kéo ống tay Ngô Chinh nói: “Ta phải trở về, nếu không trong cung loạn, tình hình sẽ không thể khống chế được.” Ngô Chinh nhìn Nhạc Cẩn Ngôn một chút, lại nhìn Khánh vương một chút, gật đầu nói: “Được, ta đưa ngươi về.” Nhạc Cẩn Ngôn lấy ngân châm trên người Khánh vương, ôn nhu nói: “Tứ ca, qua nửa canh giờ nữa ngươi sẽ có thể cử động. Ngươi yên tâm, ta sẽ bình an trở về.” Khánh vương vừa vội vừa tức, lớn tiếng nói: “Ngô Chinh ngươi hồ đồ sao?! Trong cung loạn như vậy, ngươi không lo cho Ngôn nhi sao?”</w:t>
      </w:r>
      <w:r>
        <w:br w:type="textWrapping"/>
      </w:r>
      <w:r>
        <w:br w:type="textWrapping"/>
      </w:r>
      <w:r>
        <w:t xml:space="preserve">Ngô Chinh cầm chăn quấn lấy người Nhạc Cẩn Ngôn, nhàn nhạt nói: “Ngươi yên tâm, ta sẽ vào cung cùng Tiểu Ngôn.” Nói rồi ôm Nhạc Cẩn Ngôn ra cửa. Khánh vương ngồi một mình ở đó, muốn dùng chân khí giải huyệt nhưng thủ pháp của Nhạc Cẩn Ngôn đặc biệt, đành phải kiềm chế lo lắng tràn đầy trong lòng, ngồi chờ huyệt đạo tự giải khai.</w:t>
      </w:r>
      <w:r>
        <w:br w:type="textWrapping"/>
      </w:r>
      <w:r>
        <w:br w:type="textWrapping"/>
      </w:r>
      <w:r>
        <w:t xml:space="preserve">Ngô Chinh mang Nhạc Cẩn Ngôn vào cung, lặng yên thu người vào góc phòng, nội lực của hắn thâm hậu, nhãn lực vô cùng tốt, dò xét trong phòng một lúc, nói: “Không có ai tới.” quay đầu nói với Nhạc Cẩn Ngôn: “Tiểu Ngôn, thừa dịp trời chưa sáng, ngươi ngủ thêm một lúc nữa đi.” Nhạc Cẩn Ngôn nghe lời trèo lên giường, mở chăn chui vào, biết Ngô Chinh sẽ ở bên người, trong lòng yên ổn liền ngủ say.</w:t>
      </w:r>
      <w:r>
        <w:br w:type="textWrapping"/>
      </w:r>
      <w:r>
        <w:br w:type="textWrapping"/>
      </w:r>
      <w:r>
        <w:t xml:space="preserve">Sáng sớm hôm sau, Thụy vương đến đánh thức Nhạc Cẩn Ngôn, hắn một đêm lo lắng cho hoàng thượng, gần như là không chợp mắt, dưới mắt có hai cái vành đen sì, thấy Nhạc Cẩn Ngôn ra sức ngáp, miễn cưỡng cười nói: “Nhạc Cẩn Ngôn, đêm qua ngươi ngủ không ngon à?” Nhạc Cẩn Ngôn liếc một cái, nói: “Lạ giường liền không ngủ được.” Thụy vương nhìn Nhạc Cẩn Ngôn rửa mặt, gọi đồ ăn sáng, hai người đều có tâm sự, ăn vội vàng một chút, Thụy vương đứng dậy nói: “Chúng ta đi qua xem hoàng thượng chút đi.”</w:t>
      </w:r>
      <w:r>
        <w:br w:type="textWrapping"/>
      </w:r>
      <w:r>
        <w:br w:type="textWrapping"/>
      </w:r>
      <w:r>
        <w:t xml:space="preserve">Hoàng thượng đang nằm trên giường không nhúc nhích, mấy ngự y giỏi nhất trong cung cũng đến, thay phiên khám một phen, đều là lắc đầu rồi cáo lỗi với Thụy vương. Thụy vương phất tay cho bọn họ lui xuống, quay đầu nhìn Nhạc Cẩn Ngôn đầy hy vọng, Nhạc Cẩn Ngôn tiến lên sờ mạch hoàng đế, thấy mạch yếu hơn, trong lòng liền hiểu rõ, sắc mặt trầm xuống, thối lui đến chỗ Thụy vương, nhẹ giọng nói: “Vương gia, hiện nay đã không cần châm cứu cho hoàng thượng nữa rồi.”</w:t>
      </w:r>
      <w:r>
        <w:br w:type="textWrapping"/>
      </w:r>
      <w:r>
        <w:br w:type="textWrapping"/>
      </w:r>
      <w:r>
        <w:t xml:space="preserve">Thụy vương liếc mắt, thân hình lung lay, run giọng nói: “Ngươi nói vậy là có ý gì?” Nhạc Cẩn Ngôn thấy Thụy vương bi thương như thế, thầm cảm thấy có lỗi, cúi đầu nói: “Hoàng thượng sợ là không qua được trưa nay.” Thụy vương lấy tay ôm ngực, há miệng thở dốc, Nhạc Cẩn Ngôn giúp hắn vô lưng, cảm thấy người hắn phát run, rất không đành lòng, thiếu chút nữa nói ra chân tướng nhưng cuối cùng vẫn nhịn được. Thụy vương từ từ bình tĩnh lại, hít thật sâu, phân phó tổng quản thái giám: “Mời thái hậu, Mẫn điện hạ cùng ba vị Vương gia nhanh chóng đến tẩm cung. Nhớ, tin tức này chỉ có thể truyền trực tiếp, tuyệt đối không thể để rò rỉ chút tiếng gió nào ra ngoài.”</w:t>
      </w:r>
      <w:r>
        <w:br w:type="textWrapping"/>
      </w:r>
      <w:r>
        <w:br w:type="textWrapping"/>
      </w:r>
      <w:r>
        <w:t xml:space="preserve">Tổng quản thái giám lui xuống, Thụy vương ngồi xuống, Nhạc Cẩn Ngôn vô cùng lo lắng, nhẹ giọng nói: “Vương gia, ngài muốn ra ngoài một chút không?” Thụy vương lắc đầu, đi tới bên long sang nhìn hoàng thượng, thấp giọng nói: “Ta muốn ở cùng nhị ca. Ngươi về phòng nghỉ ngơi đi, lát nữa thái hậu sẽ đến.” Nhạc Cẩn Ngôn nói: “Ta phụng bồi ngài.” Thụy vương nhìn y cười nhẹ một cái: “Ngươi cứ đi đi, không nên can dự vào chuyện của hoàng gia.” Nhạc Cẩn Ngôn chần chờ chốc lát, nói: “Được, Vương gia ngài cẩn thận.” Nói rồi nhẹ nhàng đi ra ngoài.</w:t>
      </w:r>
      <w:r>
        <w:br w:type="textWrapping"/>
      </w:r>
      <w:r>
        <w:br w:type="textWrapping"/>
      </w:r>
      <w:r>
        <w:t xml:space="preserve">Thụy vương ngồi trong tẩm cung, ngơ ngác nhìn hoàng đế hơi thở mong manh, qua một lát nghe tiếng bước chân dồn dập đi vào, quay đầu nhìn thấy thái hậu dẫn Mẫn nhi đi vào, tiến ra đón, gọi một tiếng “Mẫu hậu” liền nghẹn ngào. Thái hậu cũng là vẻ mặt trấn định, nói: “Ai gia đã nghe Vương ngự y nói, Tuyên nhi, ngươi đã làm rất khá, một lát nữa bọn họ tới, phải để bọn họ ủng hộ Mẫn nhi kế vị. Nội vệ trong cung đã bố trí tốt rồi chứ?”</w:t>
      </w:r>
      <w:r>
        <w:br w:type="textWrapping"/>
      </w:r>
      <w:r>
        <w:br w:type="textWrapping"/>
      </w:r>
      <w:r>
        <w:t xml:space="preserve">Thụy vương gật đầu nói: “Nội vệ trong cung đã truyền lệnh xuống, vũ lâm quân bên kia đã ở ngoài cửa cung, nếu như có dị động thì có thể lập tức tiến cung.” Thái hậu gật đầu, nắm tay Mẫn nhi đi tới long sang, nhìn sắc mặt hoàng đế trắng bệnh, nhịn không được rơi lệ. Mẫn nhi làm sao hiểu được tình hình lúc này, thấy hoàng đế nhắm mắt nằm yên liền chạy lên sờ sờ mặt hoàng đến, gọi: “Phụ hoàng mau rời giường, mang Mẫn nhi đi chơi.”</w:t>
      </w:r>
      <w:r>
        <w:br w:type="textWrapping"/>
      </w:r>
      <w:r>
        <w:br w:type="textWrapping"/>
      </w:r>
      <w:r>
        <w:t xml:space="preserve">Thụy vương vội lên ôm Mẫn nhi, nhịn nước mắt nói: “Mẫn nhi, phụ hoàng ngủ mất rồi, chúng ta không làm ầm ỹ nhé?” Mẫn nhi hiểu chuyện gật đầu, Thụy vương dẫn nó sang một bên ngồi, không lâu sau, Cảnh vương vội vã tới, tiếp theo là Khang vương và Thành vương, thỉnh an thái hậu xong liền đứng lên một bên.</w:t>
      </w:r>
      <w:r>
        <w:br w:type="textWrapping"/>
      </w:r>
      <w:r>
        <w:br w:type="textWrapping"/>
      </w:r>
      <w:r>
        <w:t xml:space="preserve">Thái hậu ngồi trên ghế, ôm Mẫn nhi vào lòng, nhìn bốn vị Vương gia một lần, chậm rãi mở miệng: “Hôm nay ta mời chư vị Vương gia đến chỗ này chính là có một chuyện trọng đại muốn nói. Hoàng thượng hôm qua bị trúng gió hôn mê bất tỉnh đến nay, tình hình hết sức nguy hiểm. hoàng thượng đến nay chưa lập thái tử, chỉ có Mẫn nhi là hoàng tử duy nhất, nếu thật có ngộ nhỡ, theo lý Mẫn nhi sẽ thừa kế  sự nghiệp. Ai gia mời các vị Vương gia đến chỗ này chính là hy vọng chư vị Vương gia có thể cam đoan trước mặt hoàng thượng, tận tâm phụ tá Mẫn nhi, bảo vệ giang sơn của tổ tiên.”</w:t>
      </w:r>
      <w:r>
        <w:br w:type="textWrapping"/>
      </w:r>
      <w:r>
        <w:br w:type="textWrapping"/>
      </w:r>
      <w:r>
        <w:t xml:space="preserve">Khang vương mở miệng trước: “Thái hậu, nếu như hoàng thượng có bất trắc, Mẫn điện hạ là trưởng hoàng tử, đúng lý được thừa kế ngôi vị hoàng đế, bổn vương chắc chắn dốc lực phụ tá, tuyệt không hai lòng.” Thái hậu gật đầu nói: “Đa ta Khang vương gia.”</w:t>
      </w:r>
      <w:r>
        <w:br w:type="textWrapping"/>
      </w:r>
      <w:r>
        <w:br w:type="textWrapping"/>
      </w:r>
      <w:r>
        <w:t xml:space="preserve">Cảnh vương suy nghĩ một chút, lớn tiếng nói: “Bổn vương cũng toàn lực ủng hộ Mẫn điện hạ.” Thái hậu mỉm cười nói: “Ai gia thay Mẫn nhi cảm ơn Vương gia.” Nói với Thụy vương: “Tuyên nhi, ngươi nói đi?” Thụy vương nói: “Bổn vương cũng toàn tâm ủng hộ Mẫn điện hạ.” Thái hậu nói: “Đa tạ mấy vị Vương gia. Mong rằng mấy vị nhớ kỹ lời hôm nay, trên dưới một lòng.” Vừa nói xong, lại nghe một âm thanh lười nhác nói: “Bổn vương lại chưa nói muốn ủng hộ Mẫn điện hạ.” chính là Thành vương.</w:t>
      </w:r>
      <w:r>
        <w:br w:type="textWrapping"/>
      </w:r>
      <w:r>
        <w:br w:type="textWrapping"/>
      </w:r>
      <w:r>
        <w:t xml:space="preserve">Mọi người nghe vậy liền kinh ngạc, đồng thời nhìn lại phía Thành vương, Thụy vương vội la lên: “Ngũ ca, ngươi nói vớ vẩn gì đó?” Hắn cùng với Thành vương bình thường coi như không tệ, không khỏi lo lắng cho hắn. Mặt thái hậu như phủ băng, lạnh lùng nhìn về phía Thành vương, trầm giọng nói: “A, vậy Thành vương ngài có lựa chọn khác?” Thành vương không chút hoang mang, mỉm cười gật đầu: “Đúng vậy.” Trong mắt tinh quang bắn ra bốn phía, cả người mang theo khí phách, nào có chút bộ dạng khúm núm ngày thường.</w:t>
      </w:r>
      <w:r>
        <w:br w:type="textWrapping"/>
      </w:r>
      <w:r>
        <w:br w:type="textWrapping"/>
      </w:r>
    </w:p>
    <w:p>
      <w:pPr>
        <w:pStyle w:val="Heading2"/>
      </w:pPr>
      <w:bookmarkStart w:id="180" w:name="chương-53"/>
      <w:bookmarkEnd w:id="180"/>
      <w:r>
        <w:t xml:space="preserve">53. Chương 53</w:t>
      </w:r>
    </w:p>
    <w:p>
      <w:pPr>
        <w:pStyle w:val="Compact"/>
      </w:pPr>
      <w:r>
        <w:br w:type="textWrapping"/>
      </w:r>
      <w:r>
        <w:br w:type="textWrapping"/>
      </w:r>
      <w:r>
        <w:t xml:space="preserve">Cảnh vương chớp mắt, lạnh lùng nói: “Hóa ra là ngươi!” Thành vương cười híp mắt gật đầu: “Là ta.”</w:t>
      </w:r>
      <w:r>
        <w:br w:type="textWrapping"/>
      </w:r>
      <w:r>
        <w:br w:type="textWrapping"/>
      </w:r>
      <w:r>
        <w:t xml:space="preserve">Cảnh vương nói: “Chủ mưu âm thầm liên lạc với tứ đại thế gia, thu mua các quan lớn trong triều, lão Ngũ, ngươi thật là thâm tàng bất lộ a. Ngươi thận trọng, tỉ mỉ bày ra những thứ này đến tột cùng là vì cái gì?” Thành vương nói: “Tam ca, ngươi chớ vội a, từ từ xem liền hiểu được.” Xoay người về phía Thái hậu cung kính thi lễ nói: “Thái hậu, thần đồng ý để Khang vương thừa kế đế vị.”</w:t>
      </w:r>
      <w:r>
        <w:br w:type="textWrapping"/>
      </w:r>
      <w:r>
        <w:br w:type="textWrapping"/>
      </w:r>
      <w:r>
        <w:t xml:space="preserve">Khang vương hít một hơi lãnh khí, cảm thấy ánh mắt Thái hậu sắc bén như dao bắn về phía hắn, âm thầm kêu khổ, cả người đổ mồ hôi, quát Thành vương: “Lão Ngũ, ngươi nói nhảm gì vậy!” Thành vương nhẹ nhàng nói: “Đại ca, năm đó nếu không phải Thái hậu cho người hạ độc mẫu phi của ngươi, khiến ngươi sinh ra đã yếu ớt, bằng sự thông minh nhân từ của ngươi, Nhị ca sợ rằng không thể với tới cái ngôi vị này, ta chẳng qua chỉ là lấy lại những thứ đáng lẽ nên thuộc về ngươi mà thôi.”</w:t>
      </w:r>
      <w:r>
        <w:br w:type="textWrapping"/>
      </w:r>
      <w:r>
        <w:br w:type="textWrapping"/>
      </w:r>
      <w:r>
        <w:t xml:space="preserve">Lời vừa nói ra, sắc mặt Thái hậu liền đại biến, Cảnh vương cúi đầu không nói gì, Thụy vương mạnh mẽ quay đầu nhìn về phía Thái hậu, thấy thần sắc nàng thì trong lòng đã hiểu, lại nghe Thành vương nói tiếp: “Đại ca, trong lòng ngươi chẳng phải cũng hận sao, nếu không sẽ không trồng hoa Dạ Mị kia trong cung, ngươi có biết lúc ngươi gieo gốc hoa kia xuống thì cũng đã phạm vào tội đại nghịch bất đạo rồi không?” Khang vương run rẩy chỉ vào Thành vương: “Lão Ngũ, ngươi, hóa ra ngươi đã tính toán từ sớm, cố ý dẫn ta vào bẫy!”</w:t>
      </w:r>
      <w:r>
        <w:br w:type="textWrapping"/>
      </w:r>
      <w:r>
        <w:br w:type="textWrapping"/>
      </w:r>
      <w:r>
        <w:t xml:space="preserve">Thành vương mỉm cười, nhàn nhạt nói: “Đại ca, ta không làm cái gì nha, chẳng qua là bâng quơ nói về công dụng của loại cây này trước mặt ngươi thôi, ta vất vả lắm mới trồng được một cây đưa cho ngươi, ngươi phải cảm ơn mới đúng chứ.” Khang vương đã đứng không vững, thân hình lảo đảo muốn ngã, Cảnh vương vội vàng đỡ hắn, quát Thành vương: “Lão Ngũ, câm mồm lại!” Thành vương nhìn Cảnh vương một cái, cười nói: “Đúng rồi, ta đã quên Tam ca luôn ghét cái ác, đặc biệt không thích ta là vị vương gia không nên thân chỉ biết trồng hoa, đáng tiếc hôm nay trong cung Tam ca ngươi sẽ phạm phải tội lớn.” Cảnh vương cười lạnh: “Lão Ngũ, ngươi điên rồi, ngươi nói một chút, ta sẽ phạm phải tội gì?” Thành vương cười ha ha một tiếng, trầm giọng nói: “Hành thích vua.”</w:t>
      </w:r>
      <w:r>
        <w:br w:type="textWrapping"/>
      </w:r>
      <w:r>
        <w:br w:type="textWrapping"/>
      </w:r>
      <w:r>
        <w:t xml:space="preserve">Cảnh vương giận dữ quát lên: “Ngươi là đồ điên!” một chưởng đánh tới Thành vương, lại hoảng sợ phát hiện ra đan điền rỗng tuếch, không có một chút nội lực nào, Thành vương cười nói: “Tam ca, ngươi phát hiện rồi? Cái này gọi là Thanh phong tán, yên tâm, sẽ không chết người, chẳng qua là không có cách nào ngưng tụ chân khí mà thôi.” Thụy vương vội vàng thử vận khí, quả nhiên phát hiện chân khí tan ra không cách nào ngưng tụ, không khỏi kinh hãi. Thành vương ngắn Cảnh vương cùng Thụy vương tái mặt, nhịn không được cười to: “Tam ca, lát nữa hoàng huynh đi rồi, ngươi đến đâm lên ngực hắn một đao được không?” thấy Cảnh vương giận dữ gần chết, cười càng thêm vui vẻ: “Hay là Tam ca huynh đã đợi không được, giờ muốn xuống tay luôn?”</w:t>
      </w:r>
      <w:r>
        <w:br w:type="textWrapping"/>
      </w:r>
      <w:r>
        <w:br w:type="textWrapping"/>
      </w:r>
      <w:r>
        <w:t xml:space="preserve">Thái hậu quát to: “Lưu Dục! Ngươi là đồ loạn thần tặc tử, dám mưu đồ soán vị! Có ai không, bắt hắn lại cho ta!” tiếng nói vừa dứt, hơn mười thị vệ hiện ra từ phía sau màn che, nhanh chóng vây quanh Thành vương. Thành vương khẽ mỉm cười, đứng vững không chút nào sợ hãi. Thụy vương thấy tình thế không đúng, lớn tiếng nói: “Nghiêm Văn, mau đến cửa cung truyền lệnh, Vũ lâm quân lập tức tiến cung hộ giá!” chỉ nghe một tiếng thưa từ ngoài cửa, một thân ảnh chợt lóe lên. Thành vương lại mang một ít thường thức nhìn Thụy vương, nói: “Lão Lục giờ có khả năng nha.”</w:t>
      </w:r>
      <w:r>
        <w:br w:type="textWrapping"/>
      </w:r>
      <w:r>
        <w:br w:type="textWrapping"/>
      </w:r>
      <w:r>
        <w:t xml:space="preserve">Thái hậu quát lên: “Các ngươi mau bắt tên giặc này lại cho ta!” đám thị vệ kia lại bất động, Thái hậu trong lòng cả kinh, vội vàng ôm chặt Mẫn nhi. Thành vương cười nói: “Các ngươi đi qua ôm Mẫn nhi qua cho ta. Những người này thì trông coi thật kỹ, những kẻ vô dụng khác giết hết.” Đám thị vệ kia lập tức tản ra, giơ tay chém hết mấy thái giám cung nữ chưa kịp lên tiếng. Bọn thị vệ lại chia ra ép Thái hậu cùng ba vị Vương gia, một người giật lấy Mẫn nhi ôm đưa cho Thành vương.</w:t>
      </w:r>
      <w:r>
        <w:br w:type="textWrapping"/>
      </w:r>
      <w:r>
        <w:br w:type="textWrapping"/>
      </w:r>
      <w:r>
        <w:t xml:space="preserve">Mẫn nhi mặc dù không biết xảy ra chuyện gì nhưng thấy những thị vệ kia giết chết rất nhiều người, bị sợ hãi liền khóc lớn. Thái hậu thấy Thành vương ôm Mẫn nhi, gấp đến độ rơi lệ, lớn tiếng nói: “Lưu Dục! Ngươi muốn làm gì Mẫn nhi?! Thành vương nhìn Thái hậu một cái, giống như cảm thấy nàng rất kỳ quái, nhàn nhạt nói: “Ta muốn chơi cùng cháu a, Thái hậu ngài không nhìn ra à?” Thái hậu run giọng nói: “Ngươi, ngươi nếu dám làm gì bất lợi với Mẫn nhi, ta, ta liền…” Thành vương sửng sốt, nhưng ngay sau đó nở nụ cười: “Thái hậu, ta rất thích Mẫn nhi, hơn nữa, ta cũng không thể để cho hoàng thượng cùng Hoàng thái hậu, hoàng tử băng hà cùng một ngày đâu, vậy thì làm sao ăn nói với người trong thiên hạ được?”</w:t>
      </w:r>
      <w:r>
        <w:br w:type="textWrapping"/>
      </w:r>
      <w:r>
        <w:br w:type="textWrapping"/>
      </w:r>
      <w:r>
        <w:t xml:space="preserve">Thành vương nói xong thì không để ý Thái hậu nữa, vỗ vỗ Mẫn nhi nói: “Mẫn nhi đừng khóc, Ngũ thúc đưa ngươi đi chơi a.” Mẫn nhi không động đậy, tiếp tục khóc lớn. Lúc này có tiếng bước chân truyền đến, ánh mắt Thành vương chợt lóe, nghe được một người khẽ gọi: “Mẫn nhi, Mẫn nhi?” khóe miệng hiện lên một nụ cười, giơ tay muốn gọi thị vệ, nhưng thấy Nhạc Cẩn Ngôn đi đến.</w:t>
      </w:r>
      <w:r>
        <w:br w:type="textWrapping"/>
      </w:r>
      <w:r>
        <w:br w:type="textWrapping"/>
      </w:r>
      <w:r>
        <w:t xml:space="preserve">Bên trong tẩm cung tối hơn so với bên ngoài, dụi dụi mắt một lúc mới nhìn rõ tình hình bên trong, giật mình, đứng bất động. Mẫn nhi thấy Nhạc Cẩn Ngôn liền đưa tay về phía y, khóc gọi: “Nhạc thúc thúc!” Nhạc Cẩn Ngôn thấy khuôn mặt của Mẫn nhi trướng đỏ bừng, nước mắt tèm lem, trong lòng yêu thương vô cùng liền bất chấp đi tới, ôm lấy Mẫn nhi. Thành vương nghĩ ngợi một chút rồi cũng mặc cho Nhạc Cẩn Ngôn ôm Mẫn nhi đi, cười nói: “Mẫn nhi liền giao cho ngươi.” Dù bận vẫn ung dung ngồi xuống: “Chúng ta liền ở đây đợi đến lúc hoàng thượng băng hà thôi.”</w:t>
      </w:r>
      <w:r>
        <w:br w:type="textWrapping"/>
      </w:r>
      <w:r>
        <w:br w:type="textWrapping"/>
      </w:r>
      <w:r>
        <w:t xml:space="preserve">Thụy vương thấy Nhạc Cẩn Ngôn đi vào, gấp đến trước mắt biến đen, muốn hướng về phía y nháy mắt, y lại không nhìn thấy đã ôm Mẫn nhi qua, trong lòng thầm nghĩ: “Hiện giờ nội lực của ta biến mất hoàn toàn, không có cách nào giúp y chạy đi, chỉ có thể đợi Vân Trọng mang vũ lâm quân tiến vào, đến lúc đó cho dù là liều chết cũng phải đưa y bình an ra ngoài.” Nghĩ như vậy, trong lòng cũng kiên định, nhìn Nhạc Cẩn Ngôn nhẹ giọng dỗ Mẫn nhi, thần sắc ôn nhu, đúng là bộ dáng hắn thích nhất, trong lòng chua xót: “Không biết sau này có thể nhìn thấy nữa hay không, giờ nhìn nhiều thêm chút.” Đôi mắt chỉ chằm chằm nhìn Nhạc Cẩn Ngôn, đột nhiên nghe tiếng động từ bên ngoài, nghe kỹ một chút trong lòng liền vui mừng, nháy mắt với Cảnh vương, âm thầm nắm chặt tay, tính toán làm như thế nào mới có thể đánh ngã hai thị vệ bên người, che chở Nhạc Cẩn Ngôn đi ra ngoài.</w:t>
      </w:r>
      <w:r>
        <w:br w:type="textWrapping"/>
      </w:r>
      <w:r>
        <w:br w:type="textWrapping"/>
      </w:r>
      <w:r>
        <w:t xml:space="preserve">Thành vương thấy Thụy vương nắm tay, khẽ mỉm cười. Mẫn nhi đã ngừng khóc, dụi đầu vào ngực y, Nhạc Cẩn Ngôn nhẹ giọng nói với bé câu gì, Mẫn nhi khanh khách nở nụ cười, hôn loạn lên mặt y, làm mặt dính đầy nước miếng. Thành vương thấy thú vị, không để ý đến âm thanh càng ngày càng đến gần, ngồi ở trên ghế, nói với Nhạc Cẩn Ngôn: “Ngươi rất biết dỗ trẻ con a.”</w:t>
      </w:r>
      <w:r>
        <w:br w:type="textWrapping"/>
      </w:r>
      <w:r>
        <w:br w:type="textWrapping"/>
      </w:r>
      <w:r>
        <w:t xml:space="preserve">Nhạc Cẩn Ngôn thản nhiên nói: “Trẻ nhỏ rất nhạy cảm, người nào đối với nó tốt nó sẽ đối tốt lại.” Thành vương cười nói: “Mẫn nhi cảm thấy ta không đối tốt với nó sao.” Nhạc Cẩn Ngôn chưa kịp trả lời, cửa cung bị đá văng một cước. Triệu Vân Trọng mang theo mấy quân sĩ vọt vào. Thụy vương mừng rỡ, một quyền đánh lên bụng thị vệ bên cạnh, hắn là người luyện võ, hiện nay dù không có nội lực nhưng một quyền này vẫn có sức, người thị vệ kia bị đánh khom lưng xuống, thị vệ còn lại hơi ngây người một chút, thấy Thụy vương đá một cước, vội vàng lùi lại, Thụy vương thấy khe hở, một phát túm lấy Nhạc Cẩn Ngôn kéo chạy tới bên Triệu Vân Trọng, la lớn: “Vân Trọng, Thành vương phản, mau bắt hắn lại!”</w:t>
      </w:r>
      <w:r>
        <w:br w:type="textWrapping"/>
      </w:r>
      <w:r>
        <w:br w:type="textWrapping"/>
      </w:r>
      <w:r>
        <w:t xml:space="preserve">Triệu Vân Trọng giơ đao lên nói: “Vâng.” Thụy vương vội chạy tới bên cạnh hắn, nói với mấy quân sĩ: “Mau bảo vệ y và điện hạ ra ngoài!” lại thấy mấy quân sĩ kia đứng bất động, không khỏi cả kinh, quay đầu nhìn lại, Triệu Vân Trọng hướng hắn mỉm cười, nói: “Vương gia, xin lỗi.” rồi điểm huyệt của hắn. Thụy vương ngã xuống, trợn mắt nhìn Triệu Vân Trọng, quát lên: “Triệu Vân Trọng, ngươi là đồ phản tặc!” Triệu Vân Trọng lại càng không để ý đến hắn, cũng chắp tay với Nhạc Cẩn Ngôn, cười nói: “Nhạc đại phu sợ hãi rồi.” Nhạc Cẩn Ngôn hừ một tiếng, ôm chặt Mẫn nhi trong ngực.Thành vương cười lớn đi tới, vỗ vỗ vai Triệu Vân Trọng nói: “Vân Trọng, ngươi thật là nhanh a, thị vệ trong cung cũng giải quyết rồi chứ?”</w:t>
      </w:r>
      <w:r>
        <w:br w:type="textWrapping"/>
      </w:r>
      <w:r>
        <w:br w:type="textWrapping"/>
      </w:r>
      <w:r>
        <w:t xml:space="preserve">Triệu Vân Trọng khom người đáp: “Vâng.” Thành vương nhìn Thụy vương ngã trên mặt đất, hai con mắt muốn phun lửa, cười nói: “Lão Lục, không nhớ à? Nếu giải quyết hết thị vệ trong cung này sẽ gây ra động tĩnh lớn, ta sẽ không làm chuyện ngu xuẩn như thế. Ta chỉ là giải quyết tên thị vệ trưởng để hôm nay hắn đứng về phía của ta mà thôi. Quả nhiên ngươi truyền lệnh cho Vũ lâm quân tiến vào, vừa lúc danh chính ngôn thuận dùng vũ lâm quân giải quyết thị vệ trong cung. Lão Lục, vi huynh còn phải cảm ơn ngươi a.”</w:t>
      </w:r>
      <w:r>
        <w:br w:type="textWrapping"/>
      </w:r>
      <w:r>
        <w:br w:type="textWrapping"/>
      </w:r>
      <w:r>
        <w:t xml:space="preserve">Thụy vương hối hận vô cùng, trong lòng biết hôm nay khó thoát được, nhìn Nhạc Cẩn Ngôn đứng bên cạnh, nước mắt chảy xuống. Nhạc Cẩn Ngôn thả Mẫn nhi xuống đất, cầm tay Thụy vương, Thụy vương nức nở nói: “Nhạc Cẩn Ngôn, thật xin lỗi, là ta dẫn bọn Triệu Vân Trọng vào.”</w:t>
      </w:r>
      <w:r>
        <w:br w:type="textWrapping"/>
      </w:r>
      <w:r>
        <w:br w:type="textWrapping"/>
      </w:r>
      <w:r>
        <w:t xml:space="preserve">Nhạc Cẩn Ngôn khẽ mỉm cười, nhẹ giọng nói: “Vương gia, ngươi đừng tự trách, đây không phải là lỗi của ngươi.” Thành vương cười nói: “Lão Lục, ngươi cứ nói chuyện với y đi, lần sau không biết là phải chờ bao lâu đâu.” Xoay người hướng về phía long sàng, nói: “Hoàng thượng còn thở sao, thật là dai.” Đứng ở bên giường, đưa tay đến mũi hoàng thượng, nói: “Cứ như vậy mà đợi cũng mất thời gian.” Quay đầu lại hướng về phía Cảnh vương cười: “Tam ca, hay là ngươi tới đưa hoàng huynh lên đường đi.”</w:t>
      </w:r>
      <w:r>
        <w:br w:type="textWrapping"/>
      </w:r>
      <w:r>
        <w:br w:type="textWrapping"/>
      </w:r>
      <w:r>
        <w:t xml:space="preserve">Cảnh vương lạnh lùng nói: “Lão Ngũ, ngươi hận ta thì cũng được thôi, nhưng hoàng huynh vẫn luôn chiếu cố ngươi, ngươi sao có thể hạ độc thủ như vậy?!” Thành vương cười lạnh nói: “Thật sao? Hoàng thượng chỉ biết lúc cao hứng thì thưởng cho ta chút vàng bạc chân báu, thật ra trong lòng cũng nghĩ giống ngươi, cho rằng ta đầu óc tầm thường, nhìn không thuận mắt, ta thật đúng là cảm động a.” sau đó phân phó thị vệ đẩy Cảnh vương đến long sàng, cầm đao của thị vệ, cân nhắc, cười nói: “Coi như tiện tay.” Cây đao đưa tới trước mặt Cảnh vương, cười híp mắt nói: “Tam ca, ra tay thôi.”</w:t>
      </w:r>
      <w:r>
        <w:br w:type="textWrapping"/>
      </w:r>
      <w:r>
        <w:br w:type="textWrapping"/>
      </w:r>
      <w:r>
        <w:t xml:space="preserve">Cảnh vương cầm đao, mạnh mẽ chém tới Thành vương, Thành vương nhẹ nhàng tránh ra đã đến đằng sau Cảnh vương, chỉ nghe rắc… một tiếng, cánh tay phải của Cảnh vương đã bị bẻ gãy, lủng lẳng thõng xuống. Thành vương cười nói: “Tam ca, ngươi đàng hoàng chút, nếu không là chịu thêm khổ sở đấy.” Cảnh vương đau đến đầu đầy mồ hôi, chỉ cắn răng không lên tiếng. Thành vương nói: “Tam ca, ngươi phải nhớ kỹ, là tay của ngươi cầm đao cắt đứt cổ nhị ca.” cầm tay Cảnh vương, giơ đao lên cao, hung hăng chém lên long sàng, Thái hậu cùng Khang vương đều thất kinh kêu lên.</w:t>
      </w:r>
      <w:r>
        <w:br w:type="textWrapping"/>
      </w:r>
      <w:r>
        <w:br w:type="textWrapping"/>
      </w:r>
      <w:r>
        <w:t xml:space="preserve">Mắt thấy đao kia sắp chém lên đầu hoàng đế, Cảnh vương nhắm mắt không dám nhìn nữa, lại nghe được đinh một tiếng, tay bị chấn động tê dại, cây đao kia bay đi, cắm vào tường thật sâu. Thành vương lên tiếng quát: “Ai?” liền thấy một thân ảnh bay vào từ cửa sổ, nhảy xuống cạnh long sàng. Thành vương lúc đó mới nhìn rõ ràng, người nọ dùng một chiếc châm sắt nhỏ làm bay cây đao, chính mình dù chưa trực tiếp cầm đao nhưng cổ tay vừa đau vừa tê dại, người này nội lực thâm hậu quả thực là hiếm thấy, đang kinh nghi bất định lại nghe người nọ nói: “Tiểu Ngôn, ngươi không sao chứ?”</w:t>
      </w:r>
      <w:r>
        <w:br w:type="textWrapping"/>
      </w:r>
      <w:r>
        <w:br w:type="textWrapping"/>
      </w:r>
      <w:r>
        <w:t xml:space="preserve">Nhạc Cẩn Ngôn đứng lên, ôm Mẫn nhi vào trong ngực nói: “Ta không sao, Ngô đại ca, Vũ lâm quân làm phản.” Ngô Chinh nhìn về phía Triệu Vân Trọng, hừ lạnh một tiếng, Triệu Vân Trọng khẽ mỉm cười, lấy đao gác lên cổ Nhạc Cẩn Ngôn, Ngô Chinh chớp mắt, trầm giọng: “Triệu Vân Trọng, ngươi không muốn sống sao?” Triệu Vân Trọng cười nói: “Chính là muốn sống mới chế trụ Nhạc đại phu, đắc tội.”</w:t>
      </w:r>
      <w:r>
        <w:br w:type="textWrapping"/>
      </w:r>
      <w:r>
        <w:br w:type="textWrapping"/>
      </w:r>
      <w:r>
        <w:t xml:space="preserve">Thành vương cười nói: “Hóa ra là liệt hỏa đao Ngô đại hiệp, thật là công phu đệ nhất thiên hạ, bổn vương rất kính nể a.” Ngô Chinh lạnh lùng nói: “Thành vương gia, ngươi mau rời khỏi nơi này, cùng vũ lâm quân liều chết xông ra ngoài đi, nếu không sợ một hồi nữa là chết không có chỗ chôn.”</w:t>
      </w:r>
      <w:r>
        <w:br w:type="textWrapping"/>
      </w:r>
      <w:r>
        <w:br w:type="textWrapping"/>
      </w:r>
      <w:r>
        <w:t xml:space="preserve">Thành vương sững sờ một chút, nhưng ngay sau đó cất tiếng cười to, nói: “Ngô đại hiệp nói chuyện thật thú vị, bổn vương làm sao lại chết không có chỗ chôn?” Ngô Chinh nói: “Vương Trọng Luân mang theo hai vạn phiêu kỵ đã đánh tới ngoài cung, chờ hắn tấn công vào, ngươi không phải là chết không có chỗ chôn sao?” Thành vương cả kinh, cẩn thận nghe, quả nhiên tiếng hò hét vừa yên lặng nay lại nổi lên, suy nghĩ một chút, cười lạnh nói: “Cho dù là chết cũng có rất nhiều người chôn cùng, đáng giá a.” hét lớn một tiếng: “Ra tay!” rút lấy nhuyễn kiếm trong đai lưng ra, huy kiếm tấn công Ngô Chinh, mấy thị vệ tiến lên vây quanh Ngô Chinh.</w:t>
      </w:r>
      <w:r>
        <w:br w:type="textWrapping"/>
      </w:r>
      <w:r>
        <w:br w:type="textWrapping"/>
      </w:r>
      <w:r>
        <w:t xml:space="preserve">Triệu Vân Trọng nói với Nhạc Cẩn Ngôn: “Nhạc đại phu, xin lỗi.”muốn tăng lựng cắt cổ Nhạc Cẩn Ngôn lại phát hiện chân tay chết lặng không thể động đậy, không khỏi sợ hãi. Quân sĩ bên cạnh thấy tình thế không đúng, vung đao về phía Nhạc Cẩn Ngôn, Thụy vương trên mặt đất nhảy lên, cướp lấy đao trong tay Triệu Vân Trọng, đánh nhau với mấy thị vệ. Nhạc Cẩn Ngôn thấy thị vệ bên cạnh Thái hậu giơ đao muốn chém liền vội vàng lấy ngân châm phi ra, ngân châm vừa vặn đâm trung cổ tay thị vệ kia, mặc dù không sâu lắm nhưng cũng có chút đau đớn, đao rớt xuống đất, Cảnh vương nhịn đau, dùng tay trái túm Thái hậu đến bên cạnh long sàng, đẩy vào.</w:t>
      </w:r>
      <w:r>
        <w:br w:type="textWrapping"/>
      </w:r>
      <w:r>
        <w:br w:type="textWrapping"/>
      </w:r>
      <w:r>
        <w:t xml:space="preserve">Thành vương cùng mấy thị vệ vây lấy Ngô Chinh nhưng lại không chiếm được chút tiện nghi nào, ngược lại rơi xuống thế hạ phong, không khỏi nôn nóng, càng ra chiêu hung ác, nhiều chiêu chính là liều mạng. Ngô Chinh thấy thế nhíu mày, nói: “Ta vốn không muốn bị cuốn vào quá sâu, xem ra là ngươi ép ta.” Hô một tiếng, đánh ra liệt hỏa đao, trong nháy mắt làm mấy người Thành vương lùi về phía sau liên tiếp.</w:t>
      </w:r>
      <w:r>
        <w:br w:type="textWrapping"/>
      </w:r>
      <w:r>
        <w:br w:type="textWrapping"/>
      </w:r>
      <w:r>
        <w:t xml:space="preserve">Thụy vương bên này ngăn cảm mấy tên quân sĩ cũng là trái phải thiếu hụt. Lúc nãy Nhạc Cẩn Ngôn vừa mới thừa dịp mọi người đều nhìn sang long sàng bên kia, dùng châm cởi bỏ huyệt đạo Thụy vương lại đút cho hắn một viên giải dược. Nhưng nội lực của Thụy vương trong thời gian ngắn vẫn có chút ngưng trệ, vận chiêu trắc trở, trên người đã bị vài đao. Nhạc Cẩn Ngôn ôm Mẫn nhi đứng một bên, thấy tình hình Thụy vương nguy hiểm, rất long lắng, thấy một người ở sau Thụy vương giơ đao lên, kinh hô: “Vương gia, cẩn thận phía sau!” Thụy vương không kịp quay đầu lại, đành hướng thân thể lăn một vòng sang bên cạnh, khó khăn lắm mới tránh được đao kia, người bên cạnh lại bổ một đao tới, hiển nhiên là không tránh kịp.</w:t>
      </w:r>
      <w:r>
        <w:br w:type="textWrapping"/>
      </w:r>
      <w:r>
        <w:br w:type="textWrapping"/>
      </w:r>
    </w:p>
    <w:p>
      <w:pPr>
        <w:pStyle w:val="Heading2"/>
      </w:pPr>
      <w:bookmarkStart w:id="181" w:name="chương-54"/>
      <w:bookmarkEnd w:id="181"/>
      <w:r>
        <w:t xml:space="preserve">54. Chương 54</w:t>
      </w:r>
    </w:p>
    <w:p>
      <w:pPr>
        <w:pStyle w:val="Compact"/>
      </w:pPr>
      <w:r>
        <w:br w:type="textWrapping"/>
      </w:r>
      <w:r>
        <w:br w:type="textWrapping"/>
      </w:r>
      <w:r>
        <w:t xml:space="preserve">Bên này Ngô Chinh cùng đám người Thành vương đấu say sưa, nghe được Nhạc Cẩn Ngôn kinh hô liền nhìn sang bên này, tay trái vừa lật đã cướp được đao của một thị vệ, hơi vung tay lên, đao kia hướng thẳng vào ngực kẻ đang vung đao với Thụy vương, người nọ chỉ kịp hự một tiếng rồi gục xuống. Thụy vương tuy tránh thoát một đao nhưng cũng bị thương, hết khí lực chống đỡ, chẳng qua là gắng hết sức, đang nguy cấp, một người nhảy vào từ cửa sổ, kiếm ra như điện, bức lui mấy thị vệ, đỡ Thụy vương lên, cười nói: “Lão Lục, ngươi sao chật vật thế.”</w:t>
      </w:r>
      <w:r>
        <w:br w:type="textWrapping"/>
      </w:r>
      <w:r>
        <w:br w:type="textWrapping"/>
      </w:r>
      <w:r>
        <w:t xml:space="preserve">Thụy vương mừng rỡ kêu lên: “Tứ ca, sao ngươi lại tới?” Khánh vương nói: “Vũ lâm quân kia của ngươi huấn luyện cũng không tệ nha, phiêu kỵ doanh của Vương Trọng Luân giờ mới đánh tới ngoài hoàng cung, ta đợi không được nên vào trước.” nghe được tiếng gọi run rẩy của Nhạc Cẩn Ngôn “Tứ ca”, trong lòng tức giận nên không đáp lại, nói với Thụy vương: “Ngươi mau xuống dưỡng thương đi, nơi này để ta.” Khua kiếm cùng đấy với mấy thị vệ kia, võ công của hắn cao cường, sau mười mấy chiêu đã chiếm thượng phong.</w:t>
      </w:r>
      <w:r>
        <w:br w:type="textWrapping"/>
      </w:r>
      <w:r>
        <w:br w:type="textWrapping"/>
      </w:r>
      <w:r>
        <w:t xml:space="preserve">Ngô Chinh đánh ra liệt hỏa đao pháp, đám người Thành vương lập tức khó có thể chống đỡ nhưng lại không có chút ý sợ hãi nào, liều mạng ngăn cản, Ngô Chinh cũng thầm bội phục, nghe được tiếng hò hét bên ngoài ngày càng gần, biết Vương Trọng Luân đã tấn công vào, thầm nghĩ: “Đến lúc rồi.” tay trái xuất chưởng đẩy đao của mấy tên thị vệ, tay phải vung đao hướng về Thành vương.</w:t>
      </w:r>
      <w:r>
        <w:br w:type="textWrapping"/>
      </w:r>
      <w:r>
        <w:br w:type="textWrapping"/>
      </w:r>
      <w:r>
        <w:t xml:space="preserve">Thành vương thấy Ngô Chinh vung đao bổ về phía mình, trước ngực môn hộ rộng mở thì trong lòng mừng rỡ, nghiêng người tránh, tránh được một đao kia, mũi kiếm run lên đâm về phía ngực Ngô Chinh, ai ngờ Ngô Chinh lại nhìn như đã dùng chiêu thức cũ lại đột nheien biết đổi, đao phong chuyển hướng đâm vào vai phải Thành vương. Ngô Chinh vừa rút đao ra, máu liền phun ra ngoài, cánh tay Thành vương rũ xuống, thấy Ngô Chinh đã chế ngự được toàn bộ thị vệ, tiếng kêu đã đến trong cung, trong lòng một mảnh tro tàn, bỗng dưng cười to: “Được lắm, có thể khiến hoàng thượng đi cùng ta cũng coi như chết không hối tiếc.” Tay trái vừa lật liền hiện ra một cây chủy thủ, muốn đâm vào cổ.</w:t>
      </w:r>
      <w:r>
        <w:br w:type="textWrapping"/>
      </w:r>
      <w:r>
        <w:br w:type="textWrapping"/>
      </w:r>
      <w:r>
        <w:t xml:space="preserve">Đang lúc nguy cấp bỗng nghe một tiếng quát to: “Công tử, vạn lần không được!” Thành vương ngẩn ra, một viên thiết hoàn từ sau bay tới, đánh văng chủy thủy. Một người vọt vào, ôm cổ Thành vương lớn tiếng nói: “Công tử, chúng ta đi!” liền hướng ra ngoài cửa sổ lao đi. Ngô Chinh nhận ra người nọ chính là kẻ áo xanh theo dõi Nhạc Cẩn Ngôn, tiến lên ngăn trở, cùng người nọ đấu một chưởng, cảm thấy nội lực y cực kỳ thâm hậu, âm thần giật mình. Người nọ không ham chiến, mượn chưởng lực của Ngô Chinh, ôm Thành vương bay ra ngoài, vượt lên nóc nhà, chớp mắt đã không thấy. Ngô Chinh vốn muốn đuổi theo lại nghe Nhạc Cẩn Ngôn gọi một tiếng, lắc đầu với hắn, liền thu lại cước bộ, thấy Nhạc Cẩn Ngôn ngồi xổm trên mặt đất, chấm chút máu của Thành vương rơi trên mặt đất, ngửi một chút, trên mặt lộ ra vẻ thương xót, trong lòng cũng biết đây là âm mưu chốn ung đình, âm thầm thở dài, đi qua nhẹ nhàng kéo Nhạc Cẩn Ngôn ôm vào trong ngực.</w:t>
      </w:r>
      <w:r>
        <w:br w:type="textWrapping"/>
      </w:r>
      <w:r>
        <w:br w:type="textWrapping"/>
      </w:r>
      <w:r>
        <w:t xml:space="preserve">Khánh vương bên kia đã khống chế xong mấy tên bĩnh sĩ, vốn là còn chút giận dỗi, giờ thấy Ngô Chinh ôm Nhạc Cẩn Ngôn vào lòng liền không nhịn được nữa, tới kéo Nhạc Cẩn Ngôn qua, hỏi: “Ngôn nhi, ngươi không sao chứ?” Mặc dù mặt than không cảm xúc, nhưng trong thanh âm lại tràn đầy quan tâm.</w:t>
      </w:r>
      <w:r>
        <w:br w:type="textWrapping"/>
      </w:r>
      <w:r>
        <w:br w:type="textWrapping"/>
      </w:r>
      <w:r>
        <w:t xml:space="preserve">Nhạc Cẩn Ngôn nhoẻn miệng cười, tiến sát vào ngực Khánh vương, nhẹ nói: “Tứ ca, ta không sao, ngươi yên tâm.” Khánh vương chợt ôm chặt Nhạc Cẩn Ngôn, hốc mắt nóng lên, nước mắt chảy xuống, đem mặt vùi vào tóc y, buồn bực nói: “Ngươi cái đồ quỷ nhỏ này! Thế mà lại chặn huyệt đạo của ta, ngươi có phải muốn ta đánh mông không? Nghĩ tới tình thế nguy hiểm vừa rồi, vừa sợ hãi vừa đau lòng, lại ôm chặt thêm một chút.</w:t>
      </w:r>
      <w:r>
        <w:br w:type="textWrapping"/>
      </w:r>
      <w:r>
        <w:br w:type="textWrapping"/>
      </w:r>
      <w:r>
        <w:t xml:space="preserve">Nhạc Cẩn Ngôn bị siết có chút nhe răng nhếch miệng nhưng vẫn ngoan ngoãn để Khánh vương ôm, nhỏ giọng nói: “Tứ ca, ta sai rồi, sau này không dám nữa, ngươi đừng đánh mông ta nha.” Khánh vương nghe lời này liền không tức giận được nữa, bật cười, buông Nhạc Cẩn Ngôn ra, búng trán y một cái, cười mắng: “Đứa ngốc, đừng làm chuyện khiến ta lo lắng nữa.” Nhạc Cẩn Ngôn che đầu xin tha: “Tứ ca tốt, ta không dám nữa mà.”</w:t>
      </w:r>
      <w:r>
        <w:br w:type="textWrapping"/>
      </w:r>
      <w:r>
        <w:br w:type="textWrapping"/>
      </w:r>
      <w:r>
        <w:t xml:space="preserve">Đang nói, một người mặc bào phục tướng quân mang theo mấy quân sĩ tiến vào, thấy Khánh vương liền chắp tay nói: “Vương gia, vũ lâm quân đã bị đánh tan, xử trí như thế nào thỉnh Vương gia chỉ thị.” Khánh vương đáp lễ nói: “Chuyện hôm nay đa tạ Vương huynh. Nhờ Vương huynh lưu lại ít người bảo vệ hoàng cung, tù binh vũ lâm quân thì trước huynh mang về phiêu kỵ doanh đi, để đợi ngày mai hoành huynh tỉnh thì xử trí tiếp.” người nọ đáp ứng, thấy Nhạc Cẩn Ngôn đứng bên cạnh Khánh vương, đánh giá trên dưới một phen, cười nói: “Ngươi là Tiểu Nhạc phải không, Vương gia cùng Trọng Tuyên hay nhắc tới ngươi a.”</w:t>
      </w:r>
      <w:r>
        <w:br w:type="textWrapping"/>
      </w:r>
      <w:r>
        <w:br w:type="textWrapping"/>
      </w:r>
      <w:r>
        <w:t xml:space="preserve">Nhạc Cẩn Ngôn thấy vóc người này cùng Vương Trọng Tuyên có mấy phần giống nhau, tuổi lớn hơn một chút, trong lòng biết hắn chính là huynh trưởng Vương Trọng Luân của Vương Trọng Tuyên, vội vàng hành lễ nói: “Nhạc Cẩn Ngôn gặp qua Vương tướng quân.” Vương Trọng Luân cười nói: “Thật là một đứa nhỏ thông minh, trách không được Vương gia thích ngươi như vậy.” nhìn Triệu Vân Trọng đứng ở một bên, tở dài, gọi người trói lại, dẫn ra ngoài.</w:t>
      </w:r>
      <w:r>
        <w:br w:type="textWrapping"/>
      </w:r>
      <w:r>
        <w:br w:type="textWrapping"/>
      </w:r>
      <w:r>
        <w:t xml:space="preserve">Khang vương ngồi tê liệt ở một góc, lúc này mới được Thụy vương đỡ lên, bỗng dưng nghe được Cảnh vương ở bên long sàng kêu lên một tiếng: “Hoành huynh tỉnh!” mọi người vội vàng vây tới, quả nhiên thấy hoàng thượng mở mắt.</w:t>
      </w:r>
      <w:r>
        <w:br w:type="textWrapping"/>
      </w:r>
      <w:r>
        <w:br w:type="textWrapping"/>
      </w:r>
      <w:r>
        <w:t xml:space="preserve">Hoàng đế còn chút mông lung, nhìn thấy mọi người, ngạc nhiên nói: “Đại ca, sao các người đều ở đây vậy?” Các vị Vương gia nhìn nhau, Khánh vương mở miệng nói: “Hoành huynh, ngài vừa bị trúng gió hôn mê, vừa mới tỉnh lại. Ta đi gọi ngự y tới đây, ngài nghỉ tiếp đi.” Hoàng thượng nhắm mắt lại: “Phải không, trẫm cho rằng chẳng qua là chỉ ngủ một lúc.” Khánh vương điểm thụy huyệt của hoàng thượng, ôm lấy hoàng thượng nói: “Nơi này cần phải được thu dọn, trước hết chúng ta đưa hoàng thượng sang Văn Xương cung đi.” Đi hai bước, quay đầy nói với Ngô Chinh: “Ngô huynh, phiền ngươi mang Ngôn nhi về, đừng để cho y chạy loạn.”</w:t>
      </w:r>
      <w:r>
        <w:br w:type="textWrapping"/>
      </w:r>
      <w:r>
        <w:br w:type="textWrapping"/>
      </w:r>
      <w:r>
        <w:t xml:space="preserve">Ngô Chinh kéo Nhạc Cẩn Ngôn qua, cười nói: “Ngươi yên tâm” Khánh vương nói với Nhạc Cẩn Ngôn: “Ngôn nhi, ngoan ngoãn ở nhà chờ ta a.” Tay Cảnh vương đau muốn chết, nhịn không được: “Lão Tứ, lát nữa trở về ngươi lại khanh khanh tat a nha, trước tìm ngươi nối xương cho ta đã.” Nhạc Cẩn Ngôn tiến lên nói: “Vương gia, để ta giúp ngài.” Cảnh vương liên tục lắc dầu: “Ngươi mau về đi nếu không lão Tứ lại hận chết ta, ta không chống đỡ được đâu.” Khánh vương hừ một tiếng: “Coi như ngươi thức thời.” ôm hoàng thượng đi về phía Văn Xương cung, Ngô Chinh mang theo Nhạc Cẩn Ngôn trở vể Khang vương phủ.</w:t>
      </w:r>
      <w:r>
        <w:br w:type="textWrapping"/>
      </w:r>
      <w:r>
        <w:br w:type="textWrapping"/>
      </w:r>
      <w:r>
        <w:t xml:space="preserve">Lục Thận Hành đã đi tới đi lui trong Khang vương phủ không biết bao lần, đang đứng đợi dưới gốc cây hòe thì đột nhiên nghe được tiểu tư chạy vào hô Nhạc Cẩn Ngôn trở lại, vội vàng nhảy xuống, nhanh chân chạy ra cửa, nửa đường thấy vợ chồng Tề Chá An cũng vội vàng ra ngoài, cũng không kịp chào hỏi, như một trận gió mà vượt qua. Lục Thận Hành chạy đến trước vườn hoa, nhìn thấy Nhạc Cẩn Ngôn cùng Ngô Chinh đang đi về phía này, xông qua bãi cỏ nhào tới trước mặt Nhạc Cẩn Ngôn, hét lớn: “Cẩn Cẩn, ngươi làm ta sợ muốn chết.”</w:t>
      </w:r>
      <w:r>
        <w:br w:type="textWrapping"/>
      </w:r>
      <w:r>
        <w:br w:type="textWrapping"/>
      </w:r>
      <w:r>
        <w:t xml:space="preserve">Lục Thận Hành bổ nhào về phía trước, lực đạo quá lớn khiến Nhạc Cẩn Ngôn ngã trên cỏ, bị đau lại bị Lục Thận Hành đè lên người, bị áp đến không thở được, nhưng thấy Lục Thận Hành chui đầu vào ngực mình, bả vài run rẩy giống như đang khóc, y liền bất chấp đau đớn, vội vươn tay ôm Lục Thận Hành nói: “Không phải là ta vẫn khỏe mạnh đây sao?” Lục Thận Hành ngẩng đầu lên, oán hận trừng y một cái, Nhạc Cẩn Ngôn vội vàng cười ha ha một tiếng, Lục Thận Hành thấy vậy không nhịn được bật cười, đứng dậy khỏi người y, kéo lên nói: “Lúc nào cũng khiến người ta lo lắng.”</w:t>
      </w:r>
      <w:r>
        <w:br w:type="textWrapping"/>
      </w:r>
      <w:r>
        <w:br w:type="textWrapping"/>
      </w:r>
      <w:r>
        <w:t xml:space="preserve">Nhạc Cẩn Ngôn bị Lục Thận Hành kéo lên, lúc này mới cảm giác sống lưng đau nhói, có vẻ là vừa bị đụng phải, không khỏi nhíu mày. Ngô Thu ở một bên thấy rõ ràng, không lộ thanh sắc mà đỡ lấy y. Vợ chồng Tề Chán An lúc này chạy đến, tự nhiên là lại một phen thân mật. Nhạc Cẩn Ngôn hai ngày nay luôn lo lắng đề phòng, ăn không ngỏn ngủ không yên, hiện nay đã yên ổn, chợt cảm thấy mệt mỏi không chịu nổi. Vợ chồng Tề Chá An nhìn thấy tinh thần y không đủ, trong lòng yêu thương không dứt, không dám nhiều lời nữa, vội vàng thu xếp cơm ăn rồi để y đi nghỉ ngơi, bên này quay lại hỏi Ngô Thu tình hình trong cung.</w:t>
      </w:r>
      <w:r>
        <w:br w:type="textWrapping"/>
      </w:r>
      <w:r>
        <w:br w:type="textWrapping"/>
      </w:r>
      <w:r>
        <w:t xml:space="preserve">Nhạc Cẩn Ngôn trở vể phòng bổ nhào lên giường ngủ. Hôm nay y ngủ ngon đến lúc trời tối đen, khi tỉnh lại phát hiện trong phòng đã lên đèn, Khánh vương ngồi bên bành đang cầm sách y mua mà đọc. Nhạc Cẩn Ngôn vươn vai, Khánh vương nghe thấy động tĩnh liền quay ra nhìn, hai người nhìn nhau chốc lát, Nhạc Cẩn Ngôn không nhịn được mà mở trừng hai mắt, Khánh vương nở nụ cười, để sách xuống cởi y phục, nói với Nhạc Cẩn Ngôn: “Ngôn nhi, nằm vào trong một chút cho ta nằm với.”</w:t>
      </w:r>
      <w:r>
        <w:br w:type="textWrapping"/>
      </w:r>
      <w:r>
        <w:br w:type="textWrapping"/>
      </w:r>
      <w:r>
        <w:t xml:space="preserve">Nhạc Cẩn Ngôn liền lùi vào trong, hỏi: “Tứ ca, giờ là lúc nào?” Khánh vương nằm dài lên giường, ôm Nhạc Cẩn Ngôn vào ngực nói: “Vừa qua canh ba.” Nhạc Cẩn Ngôn lầm bầm nói: “Đã trễ thế rồi huynh mới về sao?” Thực ra Khánh vương đã về được một lúc, nhìn Nhạc Cẩn Ngôn ngủ ngon nên không muốn đánh thức y, mới ngồi bên cạnh đọc sách, nghe Nhạc Cẩn Ngôn hỏi vậy, lại nói: “Ừ, ở trong cung rối loạn cả ngày.”</w:t>
      </w:r>
      <w:r>
        <w:br w:type="textWrapping"/>
      </w:r>
      <w:r>
        <w:br w:type="textWrapping"/>
      </w:r>
      <w:r>
        <w:t xml:space="preserve">Nhạc Cẩn Ngôn ngủ một giấc, tinh thần rất tốt, hỏi Khánh vương: “Tứ ca, trong cùng giờ thế nào rồi?” Khánh vương nói: “Cũng dọn dẹp xong rồi, chuyện lão Ngũ hoành huynh cũng biết rồi, đang lục soát chỗ của hắn. Còn có,” Khánh vương ngừng một chút: “Thái hậu điên rồi.” Nhạc Cẩn Ngôn giật mình: “Điên rồi? Tại sao có thể như vậy?” Khánh vương thở dài một tiếng: “Có lẽ là cảm giác được mình làm bậy nhiều quá thôi.”</w:t>
      </w:r>
      <w:r>
        <w:br w:type="textWrapping"/>
      </w:r>
      <w:r>
        <w:br w:type="textWrapping"/>
      </w:r>
      <w:r>
        <w:t xml:space="preserve">Nhạc Cẩn Ngôn sờ sờ bắp đùi Khánh vương, hỏi: “Tứ ca còn đau không?” Khánh vương nói: “Đỡ nhiều rồi, không đau nữa.” Nhạc Cẩn Ngôn thấy Khánh vương lấy tay day day hốc mắt, biết hắn mệt mỏi nên không lên tiếng nữa, tiến sát vào ngực hắn, nghe tiếng tim đập trầm ổn, mí mắt từ từ nặng, dần dần ngủ thiếp đi.</w:t>
      </w:r>
      <w:r>
        <w:br w:type="textWrapping"/>
      </w:r>
      <w:r>
        <w:br w:type="textWrapping"/>
      </w:r>
      <w:r>
        <w:t xml:space="preserve">Sớm hôm sau Nhạc Cẩn Ngôn giúp Khánh vương đổi thuốc, Khánh vương sau đó phải vào cung, dặn dò Nhạc Cẩn Ngôn ở trong Khang vương phủ, thấy y đáp ứng rồi mới yên tâm rời đi. Nhạc Cẩn Ngôn cùng Lục Thận Hành ở trong sân đi dạo, Lục Thận Hành kêu to nhàm chán, Nhạc Cẩn Ngôn nhìn thấy hồ cá trong viện liền cười nói: “Thận Hành, hôm nay ấm áp, chúng ta câu cá nướng ăn đi.” Lục Thận Hành vừa nghe thì mừng rỡ, hai người đi tìm cần câu, đào mấy con giun rồi ngồi cạnh hồ câu cá.</w:t>
      </w:r>
      <w:r>
        <w:br w:type="textWrapping"/>
      </w:r>
      <w:r>
        <w:br w:type="textWrapping"/>
      </w:r>
      <w:r>
        <w:t xml:space="preserve">Câu cá cần kiên nhẫn, nhưng Lục Thận Hành thì không an ổn được, ngồi chút không thấy cá cắn câu lại đổi chỗ ngồi, đổi năm sáu chỗ đều không thấy động tĩnh, giận đến ném cần lên mặt đấy: “Cẩn Cẩn, ta ứ câu nữa đâu!”</w:t>
      </w:r>
      <w:r>
        <w:br w:type="textWrapping"/>
      </w:r>
      <w:r>
        <w:br w:type="textWrapping"/>
      </w:r>
      <w:r>
        <w:t xml:space="preserve">Nhạc Cẩn Ngôn híp mắt nhìn y một cái, nói: “Ngươi không câu nữa thì sang kia chơi đi, ta câu được sẽ gọi ngươi.” Lục Thận Hành kéo kéo Nhạc Cẩn Ngôn nói: “Ta muốn ngươi đi chơi với ta cơ.” Nhạc Cẩn Ngôn dở khóc dở cười: “Ngươi đã lớn rồi còn muốn ta theo, tự chơi đi.” Lục Thận Hành làm sao chịu, giống như kẹo kéo dính lên người Nhạc Cẩn Ngôn. Nhạc Cẩn Ngôn làm sao chịu được, lại thấy phao chìm xuống, vội nói: “Cá cắn câu rồi, chắc là to lắm đây.” Lục Thận Hành khẩn trương lên, đứng ở bên xoa xoa tay chờ lấy cá.</w:t>
      </w:r>
      <w:r>
        <w:br w:type="textWrapping"/>
      </w:r>
      <w:r>
        <w:br w:type="textWrapping"/>
      </w:r>
      <w:r>
        <w:t xml:space="preserve">Nhạc Cẩn Ngôn đợi thêm một chút mới giật cần, quả nhiên là một con cá chép dài cả thước, Lục Thận Hành hoan hô nhảy lên lấy ca, nhìn cá cười to: “Cá a cá a, ngươi hôm nay có thể tế ngũ tạng miếu của Lục đại hiệp ta thật là phúc khí của ngươi nha.” Nhạc Cẩn Ngôn buồn cười, đấy Lục Thận Hành nói: “Ngươi mau đến bếp lấy ít củi với ít muối ớt tới đây, ta đi làm cá.”</w:t>
      </w:r>
      <w:r>
        <w:br w:type="textWrapping"/>
      </w:r>
      <w:r>
        <w:br w:type="textWrapping"/>
      </w:r>
      <w:r>
        <w:t xml:space="preserve">Lục Thận Hành đi nhanh như chớp, Nhạc Cẩn Ngôn sang bên kia hồ mổ cá, đột nhiên lòng sinh cảnh giác, mạnh mẽ quay người  phi một thanh ngân châm ra, quả nhiên người nọ lập tức lui về phía sau, tránh ra khỏi ngân châm, đứng ở cách năm trượng, nhàn nhạt nói: “Giờ thì ta hiểu vì sao Triệu Vân Trọng lại bị người không có chút võ công nào như ngươi chế trụ, tay của ngươi đích thực là cực nhanh.”</w:t>
      </w:r>
      <w:r>
        <w:br w:type="textWrapping"/>
      </w:r>
      <w:r>
        <w:br w:type="textWrapping"/>
      </w:r>
      <w:r>
        <w:t xml:space="preserve">Nhạc Cẩn Ngôn nhận được người này chính là kẻ đã cứu Thành vương, đè nén kinh hãi, hỏi: “Ngươi làm gì? Hoàng thượng đang lùng bắt các ngươi, các ngươi còn không mau trốn?” Trên mặt người nọ hiện lên tia kinh ngạc, nói: “Chúng ta chưa ra khỏi thành, công tử bảo ta tới tìm ngươi, nói chỉ cần có ngươi làm con tin, Khánh vương nhất định sẽ thả chúng ta ra.”</w:t>
      </w:r>
      <w:r>
        <w:br w:type="textWrapping"/>
      </w:r>
      <w:r>
        <w:br w:type="textWrapping"/>
      </w:r>
      <w:r>
        <w:t xml:space="preserve">Nhạc Cẩn Ngôn nghe y nói thẳng vậy cũng có hảo cảm hơn, bày ra ngân châm hướng người nọ: “Nhưng ta sẽ không mặc cho các ngươi bắt đi làm con tin. Ngươi mau đi đi, nếu không sẽ có người tới, ngươi sẽ không đi được nữa.” Người nọ tiến lên một bước: “Công tử nói, chỉ cần ta nói với ngươi một câu, nhất định ngươi sẽ đi với chúng ta.” Nhạc Cẩn Ngôn bịt tai nói: “Ta không nghe ngươi nói, nên ta sẽ không đi cùng ngươi.”</w:t>
      </w:r>
      <w:r>
        <w:br w:type="textWrapping"/>
      </w:r>
      <w:r>
        <w:br w:type="textWrapping"/>
      </w:r>
      <w:r>
        <w:t xml:space="preserve">Người nọ khẽ mỉm cười, dùng truyền âm nhập mật, từng chữ từng chữ mà nói: “Công tử nói, nếu như ngươi không đi, sẽ đem ca ca sinh đôi của ngươi ra giết.” Nhạc Cẩn Ngôn thả tay xuống, ngó người nọ một hồi, đột nhiên cười nhẹ một tiếng nói: “Được rồi, ta đi với ngươi.”</w:t>
      </w:r>
      <w:r>
        <w:br w:type="textWrapping"/>
      </w:r>
      <w:r>
        <w:br w:type="textWrapping"/>
      </w:r>
      <w:r>
        <w:t xml:space="preserve">Người nọ đưa Nhạc Cẩn Ngôn lướt qua tường hoa, hóa ra ngoài tường chính là một cái hẻm nhỏ, Nhạc Cẩn Ngôn đi theo người nọ xuyên qua hẻm, rốt cục đến trước một ngôi nhà rất yên tĩnh, thấy cửa đóng chặt, còn treo một cái khóa to. Người nọ đem Nhạc Cẩn Ngôn đến gần tường, nhẹ nhún một cái bay vào sân, thấy cái sân kia tuy nhỏ nhưng cũng thanh nhã, trồng rất nhiều kỳ hoa dị thảo, mùi thơm ngát xông vào mũi. Nhạc Cẩn Ngôn hít vào một hơi, khen nói: “Thơm quá.”</w:t>
      </w:r>
      <w:r>
        <w:br w:type="textWrapping"/>
      </w:r>
      <w:r>
        <w:br w:type="textWrapping"/>
      </w:r>
      <w:r>
        <w:t xml:space="preserve">Người nọ liếc nhìn y một cái, nói: “Ngươi không sợ.” Nhạc Cẩn Ngôn cười nói: “Đã đến cùng ngươi rồi, sợ cũng vô dụng, vậy không nên hoảng làm gì.” Đang nói chuyện thì nghe thấy động tĩnh trong nhà, nghe được tiếng của Thành vương: “Tiểu Bát, ngươi đem y đến rồi sao?” thanh âm thật suy yếu.</w:t>
      </w:r>
      <w:r>
        <w:br w:type="textWrapping"/>
      </w:r>
      <w:r>
        <w:br w:type="textWrapping"/>
      </w:r>
      <w:r>
        <w:t xml:space="preserve">Tiểu Bát đáp: “Vâng, công tử, Nhạc Cẩn Ngôn tới rồi.” đẩy cửa ra, làm động tác mời, Nhạc Cẩn Ngôn đi vào nhà, thấy Thành vương dựa vào cái giường lớn, sắc mặt tái nhợt như tờ giấy, vai phải để trần quấn băng vải, thấy vết máu chảy ra. Tiểu Bát theo vào phòng, đi tới trước giường, cầm bộ y phục phủ thêm cho Thành vương, xuôi tay dựa vào một bên, Thành vương nhìn Nhạc Cẩn Ngôn, khóe miệng nhẹ cong lên cười một tiếng: “Quả nhiên là người đã tới. Vì một cái huynh đệ chưa từng gặp mặt, đáng giá liên lụy đến tính mạng của mình sao?”</w:t>
      </w:r>
      <w:r>
        <w:br w:type="textWrapping"/>
      </w:r>
      <w:r>
        <w:br w:type="textWrapping"/>
      </w:r>
      <w:r>
        <w:t xml:space="preserve">Nhạc Cẩn Ngôn bình tĩnh nói: “Cho dù chưa từng thấy, y vẫn là ca ca của ta. Lại nói, chưa chắc ta đã phải dùng mạng đổi a.” Thành vương nói: “Ta nếu như ra khỏi thành được rồi cũng sẽ không giữ lại ngươi.” Nhạc Cẩn Ngôn nói: “Nếu như giết ta, Tứ ca nhất định sẽ đuổi giết ngươi tới chân trời góc bể, vậy ngươi còn ra khỏi thành làm gì, không bằng ở trong kinh chờ hắn tới bắt, đỡ được chút khí lực.” Nhìn vai phải Thành vương, nhăn mày, đi tới phía hắn. Thân mình Tiểu Bát chợt lóe, ngăn trước mặt Thành vương, lạnh lùng nói: “Ngươi muốn làm gì?”</w:t>
      </w:r>
      <w:r>
        <w:br w:type="textWrapping"/>
      </w:r>
      <w:r>
        <w:br w:type="textWrapping"/>
      </w:r>
      <w:r>
        <w:t xml:space="preserve">Chân Nhạc Cẩn Ngôn không dừng lại, nói: “Vết thương của Vương gia không được xử lý tốt, bây giờ còn rướm máu, ta giúp hắn bao lại.” Tiểu Bát nghĩ một chút, lui qua một bên, Thành vương cười lạnh nói: “Ta bây giờ là loạn thần tặc tử, người người đều giết được, ngươi ngàn vạn lần đừng gọi ta là Vương gia nữa.” Nhạc Cẩn Ngôn ngồi ở bên giường, nhẹ nhàng cởi băng vải, mỉm cười nói: “Vậy ta theo vị Bát gia này gọi là công tử được không?”</w:t>
      </w:r>
      <w:r>
        <w:br w:type="textWrapping"/>
      </w:r>
      <w:r>
        <w:br w:type="textWrapping"/>
      </w:r>
      <w:r>
        <w:t xml:space="preserve">Thành vương thấy Nhạc Cẩn Ngôn thần sắc bình thản, thở dài một tiếng, thầm nghĩ: “Lão Tứ đúng là tìm được bảo bối.” Nhắm mắt, cảm giác Nhạc Cẩn Ngôn tháo băng vải ra, không biết thoa gì lên vết thương, hơi lạnh, cảm giác đau đớn giảm bớt rất nhiều, sau đó quấn lại băng vải cho mình, quả nhiên thoải mái hơn rất nhiều. Thành vương không mở mắt, nhàn nhạt phân phó Tiểu Bát: “Tiểu Bát, ngươi dẫn y đi gặp ca ca đi.”</w:t>
      </w:r>
      <w:r>
        <w:br w:type="textWrapping"/>
      </w:r>
      <w:r>
        <w:br w:type="textWrapping"/>
      </w:r>
      <w:r>
        <w:t xml:space="preserve">Tiểu Bát mang theo Nhạc Cẩn Ngôn vào gian phòng cách vách, bên trong chỉ có một cái bàn một cái ghế dựa và giường, Tiểu Bát vén đệm giường lên, không biết là nhấn vào cơ quan gì, bàn kia dời qua một bên, Nhạc Cẩn Ngôn nhìn kỹ, hóa ra sàn nhà có thể di động, lộ ra một cái hố ta, có bậc thang đi xuống. Tiểu Bát nói: “Ngươi đi theo ta.” Rồi đi xuống trước.</w:t>
      </w:r>
      <w:r>
        <w:br w:type="textWrapping"/>
      </w:r>
      <w:r>
        <w:br w:type="textWrapping"/>
      </w:r>
      <w:r>
        <w:t xml:space="preserve">Nhạc Cẩn Ngôn hít vào một hơi, đi theo xuống, phát hiện đây là một thạch thất rộng rãi, trong thạch thất đốt đèn sáng ngời, trên giường lớn có một người ngồi đưa lưng về phía họ, Tiểu Bát tiến lên một bước, kêu: “Tề Cẩm Hạo, ngươi nhìn chút xem là ai tới?”</w:t>
      </w:r>
      <w:r>
        <w:br w:type="textWrapping"/>
      </w:r>
      <w:r>
        <w:br w:type="textWrapping"/>
      </w:r>
      <w:r>
        <w:t xml:space="preserve">Người nọ chậm rãi quay đầu, Nhạc Cẩn Ngôn nhìn thấy, tim liền nhảy lên cuồng loạn, gương mặt này Nhạc Cẩn Ngôn quá quen thuộc, mỗi ngày đều nhìn thấy trong gương, chẳng qua là gương mặt này tái nhợt, một đôi mắt đã mất thần, trống rỗng mờ mịt, không có chút sinh khí nào. Tề Hạo Cẩm nhìn thấy Nhạc Cẩn Ngôn, trên mặt hiện lên một tia mê hoặc rồi biến mất rất nhanh, quay đầu đi. Nhạc Cẩn Ngôn nhảy lên ôm lấy bả vai gầy guộc của Tề Hạo Cẩm, mắt nóng lên, nước mắt chảy xuống, gọi lớn: “Ca!”</w:t>
      </w:r>
      <w:r>
        <w:br w:type="textWrapping"/>
      </w:r>
      <w:r>
        <w:br w:type="textWrapping"/>
      </w:r>
    </w:p>
    <w:p>
      <w:pPr>
        <w:pStyle w:val="Heading2"/>
      </w:pPr>
      <w:bookmarkStart w:id="182" w:name="chương-55"/>
      <w:bookmarkEnd w:id="182"/>
      <w:r>
        <w:t xml:space="preserve">55. Chương 55</w:t>
      </w:r>
    </w:p>
    <w:p>
      <w:pPr>
        <w:pStyle w:val="Compact"/>
      </w:pPr>
      <w:r>
        <w:br w:type="textWrapping"/>
      </w:r>
      <w:r>
        <w:br w:type="textWrapping"/>
      </w:r>
      <w:r>
        <w:t xml:space="preserve">Thành vương đang dựa vào giường nhắm mắt dưỡng thần, nghe được tiếng bước chân đến, mở mắt cười nói: “Thế nào, huynh đệ bọn họ nhận nhau rồi chứ?” Người tới chính là Tiểu Bát, y rót chén trà nóng ra, vốn định ngồi xuống bên giường lại bị Thành vương dùng tay trái lấy mất chén trà, nheo mắt, đứng bên giường, thản nhiên nói: “Ta đi lên trước không biết tình hình ở dưới thế nào.”</w:t>
      </w:r>
      <w:r>
        <w:br w:type="textWrapping"/>
      </w:r>
      <w:r>
        <w:br w:type="textWrapping"/>
      </w:r>
      <w:r>
        <w:t xml:space="preserve">Thành vương uống trà, đưa chén cho Tiểu Bát, hỏi: “Tình hình trong cung ra sao rồi?” Tiểu Bát nói: “Hoàng thượng không chết, thái hậu điên rồi.” Thành vương ngẩn ra, nhưng sau đó cất tiếng cười to: “Cái mụ tú bà kia, ta một mực tìm cách giết bà ta đúng là quá tiện nghi rồi, không nghĩ tới ông trời lại chu đáo như vậy, làm cho bà ta điên rồi, thật là hay a!” nụ cười này của hắn làm động đến vết thương trên vai, đau đến nhíu mày, cong người lên. Tiểu Bát bước lên phía trước đỡ lấy hắn, thấp giọng nói: “Công tử cẩn thận chút, chớ động đến vết thương.”</w:t>
      </w:r>
      <w:r>
        <w:br w:type="textWrapping"/>
      </w:r>
      <w:r>
        <w:br w:type="textWrapping"/>
      </w:r>
      <w:r>
        <w:t xml:space="preserve">Thành vương thở hổn hển, thản nhiên nói: “Sợ cái gì, khổ gấp mười lần ta cũng đã chịu qua.” Tiểu Bát gọi ‘công tử’ một tiếng, vẻ mặt hiện ra nét đau đớn. Thành vương xua tay, vẻ mặt mệt mỏi nói: “Hôm nay chúng ta thất bại, chính là không chỗ dung thân. Ta sinh ra đã không thể yêu, chẳng qua làm liên lụy ngươi. Tiểu Bát, nếu chúng ta ra khỏi thành ngươi liền đi về phía nam đi, ta có bạn ở Miêu Cương, ngươi đi tìm hắn, chắc chắn sẽ được bình an vô sự.”</w:t>
      </w:r>
      <w:r>
        <w:br w:type="textWrapping"/>
      </w:r>
      <w:r>
        <w:br w:type="textWrapping"/>
      </w:r>
      <w:r>
        <w:t xml:space="preserve">Tiểu Bát nắm chặt tay, mặt không thay đổi hỏi: “Công tử, vậy còn người?” Thành vương sửng sốt một chút, nhưng ngay sau đó cười nói: “Ta sao, “ hắn nhìn mặt Tiểu Bát một chút, thầm thở dài, nói: “Đương nhiên là đi cùng ngươi a.” sắc mặt Tiểu Bát mới hòa hoãn xuống, Thành vương nói: “Đến lúc rồi, ngươi dẫn Nhạc Cẩn Ngôn tới đi. Tối nay đi tìm lão Tứ, nói cho hắn biết Nhạc Cẩn Ngôn đang ở trong tay chúng ta, muốn hắn đưa chúng ta ra khỏi thành.</w:t>
      </w:r>
      <w:r>
        <w:br w:type="textWrapping"/>
      </w:r>
      <w:r>
        <w:br w:type="textWrapping"/>
      </w:r>
      <w:r>
        <w:t xml:space="preserve">Tiểu Bát đáp ứng, không lâu sau liền dẫn Nhạc Cẩn Ngôn vào. Nhạc Cẩn Ngôn trên mặt nhìn không ra vui buồn, mím môi đi tới trước mặt Thành vương, hai mắt nhìn hắn chằm chằm, mở miệng: “Công tử, xin ngươi hãy đưa ca ca của ta trở về.”</w:t>
      </w:r>
      <w:r>
        <w:br w:type="textWrapping"/>
      </w:r>
      <w:r>
        <w:br w:type="textWrapping"/>
      </w:r>
      <w:r>
        <w:t xml:space="preserve">Thành vương nghe lời này, lông mày nhướng lên, thập phần hứng thú nói: “A? Tại sao ta lại phải đưa y về?” Nhạc Cẩn Ngôn nói: “Thân thể của ca ca ta không tốt, không thể sống ở đây nữa, phải đưa về thành chữa trị.”</w:t>
      </w:r>
      <w:r>
        <w:br w:type="textWrapping"/>
      </w:r>
      <w:r>
        <w:br w:type="textWrapping"/>
      </w:r>
      <w:r>
        <w:t xml:space="preserve">Thành vương cười, nói: “Thân thể ca ca ngươi không tốt thì liên quan gì đến ta? Ngươi nên nhớ kỹ thân phận của mình, chẳng qua cũng chỉ là con tin của ta mà thôi, không có tư cách theo ta cò kè mặc cả.” Nhạc Cẩn Ngôn cúi đầu trầm mặc chốc lát, ngẩng đầu nói: “Nếu ngươi đưa ca ca ta trở về, ta sẽ giúp ngươi diệt huyết cổ trên người.”</w:t>
      </w:r>
      <w:r>
        <w:br w:type="textWrapping"/>
      </w:r>
      <w:r>
        <w:br w:type="textWrapping"/>
      </w:r>
      <w:r>
        <w:t xml:space="preserve">Nhạc Cẩn Ngôn vừa nói lời này, Thành vương đã thay đổi sắc mặt, thân hình Tiểu Bát ở bên cạnh càng rung mạnh, không đợi Thành vương mở miệng đã đi lên bắt tay Nhạc Cẩn Ngôn, lớn tiếng nói: “Ngươi nói gì? Ngươi thật sự có thể diệt trừ huyết cổ trên người công tử sao?”</w:t>
      </w:r>
      <w:r>
        <w:br w:type="textWrapping"/>
      </w:r>
      <w:r>
        <w:br w:type="textWrapping"/>
      </w:r>
      <w:r>
        <w:t xml:space="preserve">Thành vương lớn tiếng quát: “Tiểu Bát, ngươi đừng bị y đầu độc! Huyết cô tơ vàng vừa lên thân liền vĩnh viễn không nhổ được, không phải ngươi cũng biết sao, sao có thể tin y lời y nói hươu nói vượn!” tay Tiểu Bát nắm tay Nhạc Cẩn Ngôn liền rũ xuống, lẩm bẩm nói: “Đúng vậy.” trên mặt lộ ra nụ cười sầu thảm.</w:t>
      </w:r>
      <w:r>
        <w:br w:type="textWrapping"/>
      </w:r>
      <w:r>
        <w:br w:type="textWrapping"/>
      </w:r>
      <w:r>
        <w:t xml:space="preserve">Nhạc Cẩn Ngôn nhìn Tiểu Bát một chút, lại nhìn Thành vương một chút, kéo kéo ống tay áo Tiểu Bát nói: “Bát gia, ta thực sự có thể diệt trừ huyết cổ kia mà.” Tiểu Bát lạnh lùng nhìn Nhạc Cẩn Ngôn một cái, nói: “Ngươi đừng nói nữa, ta sẽ không tha cho Tề Hạo Cẩm đâu.”</w:t>
      </w:r>
      <w:r>
        <w:br w:type="textWrapping"/>
      </w:r>
      <w:r>
        <w:br w:type="textWrapping"/>
      </w:r>
      <w:r>
        <w:t xml:space="preserve">Nhạc Cẩn Ngôn gãi gãi đầu, buồn rầu nói: “Làm sao ngươi lại không tin ta nhỉ. Nếu không phải ta hiểu được chuyện huyết cổ thì làm sao có thể nhìn ra thân công tử nhà ngươi trúng huyết cổ đâu.” Thấy vẻ mặt Tiểu Bát dao động, vội vàng rèn sắt khi còn nóng nói: “Lần trước Khang vương gia bệnh cũng là không ai trị được, ta cũng trị được, ngươi không muốn thử một lần sao?”</w:t>
      </w:r>
      <w:r>
        <w:br w:type="textWrapping"/>
      </w:r>
      <w:r>
        <w:br w:type="textWrapping"/>
      </w:r>
      <w:r>
        <w:t xml:space="preserve">Tiểu Bát nhìn Nhạc Cẩn Ngôn một chút, vẻ mặt Nhạc Cẩn Ngôn thành khẩn nhìn y, nói: “Hơn nữa, các ngươi ra khỏi thành lấy ta làm con tin được rồi, để ca ca của ta về cũng có vấn đề gì đâu?” Tiểu Bát siết chặt tay, khẽ cắn răng, gật đầu nói: “Được, ta thả ca của ngươi, có điều” ánh mắt bén nhọn nhìn Nhạc Cẩn Ngôn một cái: “Nếu ngươi không trừ được huyết cổ của công tử, ta sẽ giết ngươi.”</w:t>
      </w:r>
      <w:r>
        <w:br w:type="textWrapping"/>
      </w:r>
      <w:r>
        <w:br w:type="textWrapping"/>
      </w:r>
      <w:r>
        <w:t xml:space="preserve">Nhạc Cẩn Ngôn mừng rỡ gật đầu lia lịa. Thành vương thở gấp quát lên: “Tiểu Bát, không cho phép thả Tề Hạo Cẩm!” Tiểu Bát cúi đầu nói: “Công tử, dù thế nào ta cũng muốn thử một lần.” Thành vương giận đến không nói ra lời, Tiểu Bát nhẹ giọng nói: “Công tử, ngươi ngừng lại đi.” Tay liền điểm huyệt ngủ của Thành vương, dìu hắn nằm xuống, đắp kín chăn, một tia ôn nhu lóe lên trên mặt, khi xoay người nhìn Nhạc Cẩn Ngôn lại lạnh lùng nói: “Tối nay ta đưa ca ngươi về. Ngươi cũng phải giữ lời trừ cổ cho công tử.” Nhạc Cẩn Ngôn ưỡn ngực, cười nói: “Không thành vấn đề.”</w:t>
      </w:r>
      <w:r>
        <w:br w:type="textWrapping"/>
      </w:r>
      <w:r>
        <w:br w:type="textWrapping"/>
      </w:r>
      <w:r>
        <w:t xml:space="preserve">Trong đại sảnh Khang vương phủ, ngọn đèn sáng chói mắt, Khang vương nhìn k vim lặng không lên tiếng, âm thầm kinh hãi, đi một vòng đến bên cạnh Khánh vương, ho khan một tiếng nói: “Lão Tứ, trước hết ăn chút đã, có tin tức gì bọn họ sẽ đến bẩm báo.”</w:t>
      </w:r>
      <w:r>
        <w:br w:type="textWrapping"/>
      </w:r>
      <w:r>
        <w:br w:type="textWrapping"/>
      </w:r>
      <w:r>
        <w:t xml:space="preserve">Khánh vương cười nhạt nói: “Ta không đói bụng.” nhắm mắt lại không để ý đến Khang vương nữa. Khang vương không làm gì được lại tới đứng bên cạnh Lục Thận Hành đang ngồi ở góc tường, cúi người nói: “Lục đại phu, đi ăn cơm cái đã.” Lục Thận Hành đẩy hắn ra, tức giận hét lên: “Ăn ăn ăn, ngươi là thùng cơm à?”</w:t>
      </w:r>
      <w:r>
        <w:br w:type="textWrapping"/>
      </w:r>
      <w:r>
        <w:br w:type="textWrapping"/>
      </w:r>
      <w:r>
        <w:t xml:space="preserve">Ngô Chinh ở bên cạnh quát lớn: “Thận Hành, không được bất kính với Vương gia.” Trên mặt Khang vương xanh hồng biến hóa, Thụy vương tới đây đỡ hắn nói: “Đại ca, ngươi đi nghỉ một lát đi.” Khang vương thở dài ngồi lại ghế, không nói gì nữa.</w:t>
      </w:r>
      <w:r>
        <w:br w:type="textWrapping"/>
      </w:r>
      <w:r>
        <w:br w:type="textWrapping"/>
      </w:r>
      <w:r>
        <w:t xml:space="preserve">Khánh vương đột nhiên mở mắt nói: “Ngô huynh, hôm nay ngươi đến tòa nhà kia rồi chứ, có phát hiện gì không?”</w:t>
      </w:r>
      <w:r>
        <w:br w:type="textWrapping"/>
      </w:r>
      <w:r>
        <w:br w:type="textWrapping"/>
      </w:r>
      <w:r>
        <w:t xml:space="preserve">Ngô Chinh cười khổ nói: “Không có gì hết, tòa nhà đã lâu không có người ở.” Khánh vương im lặng không lên tiếng, hai mắt nhắm lại. Thụy vương cũng lo lắng, rốt cục nhịn không được mở miệng hỏi: “Tứ ca, Nhạc Cẩn Ngôn không có việc gì chứ?”</w:t>
      </w:r>
      <w:r>
        <w:br w:type="textWrapping"/>
      </w:r>
      <w:r>
        <w:br w:type="textWrapping"/>
      </w:r>
      <w:r>
        <w:t xml:space="preserve">Khánh vương còn chưa nói gì, Lục Thận Hành đã nhảy lên, lớn tiếng nói: “Dĩ nhiên là không có chuyện gì!Cẩn Cẩn rất thông minh, mới không có chuyện gì.” Trên mặt cũng đã muốn khóc lên. Thụy vương đang muốn nói gì, Ngô Chinh đột hiên hét lên một tiếng: “Ai?” thân hình vừa động đã lao ra khỏi cửa sổ, Khánh vương cũng nhảy lên xuyên qua cửa sổ, nhảy vào sân.</w:t>
      </w:r>
      <w:r>
        <w:br w:type="textWrapping"/>
      </w:r>
      <w:r>
        <w:br w:type="textWrapping"/>
      </w:r>
      <w:r>
        <w:t xml:space="preserve">Một người mặc áo xanh trong sân, tay ôm một người, Thụy vương cùng Lục Thận Hành cũng đi ra, Thụy vương nhìn người bị ôm kia, kinh hãi nói: “A Hạo?” liền xông lên phía trước. Người áo xanh ném thẳng người vào ngực Thụy vương, Thụy vương vội vươn tay đỡ, lui mấy bước về phía sau, ổn định thân hình, nhìn kỹ quả nhiên là Tề Hạo Cẩm, vừa mừng vừa sợ lại âm thầm nóng lòng, mơ hồ đoán được là Nhạc Cẩn Ngôn đổi lấy Tề Hạo Cẩm trở lại. Khánh vương nói: “Lão Lục, ngươi mau dẫn y vào đi.” Thụy vương do dự một chút, nói: “Tứ ca, các người cẩn thận.” ôm Tề Hạo Cẩm trở về trong phòng.</w:t>
      </w:r>
      <w:r>
        <w:br w:type="textWrapping"/>
      </w:r>
      <w:r>
        <w:br w:type="textWrapping"/>
      </w:r>
      <w:r>
        <w:t xml:space="preserve">Khánh vương đánh giá kẻ kia một phen, nói: “Nói đi, các ngươi mang Ngôn nhi đi có mục đích gì?” người áo xanh kia đương nhiên chính là Tiểu Bát bên cạnh Thành vương, Tiểu Bát ôm quyền hướng Khánh vương, nói: “Xin phiền Vương gia đưa chúng ta ra khỏi thành.” Khánh vương nghĩ ngợi một chút, gật đầu nói: “Được, ta đưa các ngươi đi.”</w:t>
      </w:r>
      <w:r>
        <w:br w:type="textWrapping"/>
      </w:r>
      <w:r>
        <w:br w:type="textWrapping"/>
      </w:r>
      <w:r>
        <w:t xml:space="preserve">Khang vương ở trong cửa sổ nghe Khánh vương nói vậy, sợ hãi la lớn: “Lão Tứ ngươi điên rồi! Ngươi để bọn hắn đi chính là cùng tội, muốn lưng mang tội mưu phản sao?” Khánh vương liếc hắn một cái, thản nhiên nói: “Vậy thì sao? Chỉ cần Ngôn nhi bình là được.”</w:t>
      </w:r>
      <w:r>
        <w:br w:type="textWrapping"/>
      </w:r>
      <w:r>
        <w:br w:type="textWrapping"/>
      </w:r>
      <w:r>
        <w:t xml:space="preserve">Khang vương gấp đến dậm chân, nói: “Ngươi bắt người lại, hỏi xem Chương nhi ở đâu thì cứu ra không phải được soa? Tội gì phải đưa mình vào tử địa?” Lục Thận Hành liếc mắt một cái, mắng: “Ngu ngốc!” không thèm để ý tới hắn nữa, nghe được Tiểu Bát nói với Khánh vương: “Đa tạ Vương gia. Chúng ta muốn ra khỏi thành trong tối nay.”</w:t>
      </w:r>
      <w:r>
        <w:br w:type="textWrapping"/>
      </w:r>
      <w:r>
        <w:br w:type="textWrapping"/>
      </w:r>
      <w:r>
        <w:t xml:space="preserve">Khánh vương lạnh lùng nói: “Ta sẽ đưa các ngươi ra khỏi thành, nhưng ra khỏi thành các ngươi phải thả Ngôn nhi ra.” Tiểu Bát nói: “Cái này thì không được, ra khỏi thành cũng chưa an toàn, y còn phải theo chúng ta một đoạn mới được.”</w:t>
      </w:r>
      <w:r>
        <w:br w:type="textWrapping"/>
      </w:r>
      <w:r>
        <w:br w:type="textWrapping"/>
      </w:r>
      <w:r>
        <w:t xml:space="preserve">Ngô Chinh giận không kiềm chế được, tiến lên một bước: “Các ngươi không nên được voi đòi tiên.” Tiểu Bát khẽ mỉm cười, nói: “Ngô đại hiệp, hiện nay Nhạc Cẩn Ngôn đang ở trong tay chúng ta, đương nhiên chúng ta có quyền được voi đòi tiên a.” thấy Ngô Chinh bị nghẹn không nói được nữa, chuyển hướng Khánh vương: “Vương gia xin yên tâm, Nhạc Cẩn Ngôn sống đối với chúng ta có lợi, chúng ta tuyệt đối không gây bất lợi cho y.”</w:t>
      </w:r>
      <w:r>
        <w:br w:type="textWrapping"/>
      </w:r>
      <w:r>
        <w:br w:type="textWrapping"/>
      </w:r>
      <w:r>
        <w:t xml:space="preserve">Khánh vương âm thầm  nắm chặt tay, trên mặt bất động thanh  sắc, nói: “Vậy đến lúc nào các ngươi mới đồng ý thả Ngôn nhi?” Tiểu Bát cười nói: “Đến lúc thích hợp sẽ trả.” Khánh vương biết nói gì nữa cũng là vô ích nên dứt khoát nói: “Được rồi, đêm nay ta đưa các ngươi đi.” Tiểu Bát nói: “Vương gia quả nhiên sảng khoái. Canh  ba ở cửa thành phía Nam chuẩn bị một xe và ngựa tốt.” tiếng nói vừa dứt liền nhảy lên nóc nhà, bay đi mất. Lục Thận Hành hét lớn: “Lão Ngô, ngươi mau đuổi theo đi.” Ngô Chinh lắc đầu nói: “Nếu y dám đến thì đã có chỗ dựa chắc chắn, Tiểu Ngôn ở trong tay bọn họ, đuổi theo được thì làm gì? Không bằng đợi gặp lại thì nói sau.”</w:t>
      </w:r>
      <w:r>
        <w:br w:type="textWrapping"/>
      </w:r>
      <w:r>
        <w:br w:type="textWrapping"/>
      </w:r>
      <w:r>
        <w:t xml:space="preserve">Khánh vương không nói tiếng nào, xoay người trở vào trong nhà, Khang vương ra đón, túm lấy tay áo hắn, luôn miệng nói: “lão Tứ, ngươi nghĩ kỹ lại, vạn lần không được a.” Khánh vương nhẹ nhàng kéo tay Khang vương ra, “Ý ta đã quyết, đại ca không cần khuyên nữa.” thấy Thụy vương cùng Tề Hạo Cẩm không có ở đây, hỏi: “Lão Lục cùng Quang Hoa đâu?”</w:t>
      </w:r>
      <w:r>
        <w:br w:type="textWrapping"/>
      </w:r>
      <w:r>
        <w:br w:type="textWrapping"/>
      </w:r>
      <w:r>
        <w:t xml:space="preserve">Khang vương nói: “Lục đệ mang Quang Hoa vào trong rồi.” Khánh vương nói: “Ngươi dẫn ta vào xem chút đi.” Khang vương thấy sắc mặt Khánh vương bình tĩnh, thầm than một tiếng, dẫn Khánh vương đi vào trong, nhưng thấy Tề Hạo Cẩm nằm trên giường, một thái y đang khám bệnh cho y. Vợ chồng Tề Chá An cùng Khang vương phi đều ở đây, Tề phu nhân đã sớm khóc thành lệ nhân, thấy Khánh vương đi vào, thoáng cái đã nhào về phía trước, khóc nói: “Vương gia, van xin ngài cứu lấy Chương nhi.”</w:t>
      </w:r>
      <w:r>
        <w:br w:type="textWrapping"/>
      </w:r>
      <w:r>
        <w:br w:type="textWrapping"/>
      </w:r>
      <w:r>
        <w:t xml:space="preserve">Khánh vương đỡ Tề phu nhân nói: “Phu nhân yên tâm, Ngôn nhi sẽ không sao đâu.” Tề Chá An kéo phu nhân lại, Khánh vương hỏi thái y kia: “Tình hình Tề công tử như thế nào rồi?” thái y nói: “Thân thể Tề công tử không sao, chẳng qua là suy nhược một chút, chẳng qua là tinh thân tích tụ đã lâu, phải tĩnh dưỡng lại.” Khánh vương nói: “Vậy nhờ cậy thái y quan tâm.” Thái y kia vội nói: “Vâng, Vương gia yên tâm.”</w:t>
      </w:r>
      <w:r>
        <w:br w:type="textWrapping"/>
      </w:r>
      <w:r>
        <w:br w:type="textWrapping"/>
      </w:r>
      <w:r>
        <w:t xml:space="preserve">Khánh vương nói với Thụy vương: “Lão Lục, ngươi cố gắng chăm sóc Quang Hoa, đừng làm Ngôn nhi uổng phí tâm tư.” Thụy vương cắn môi không nói, thấy Khánh vương đi ra ngoài liền chạy theo, hỏi: “Tứ ca, thật sự ngươi muốn đưa Ngũ ca ra khỏi thành sao?”</w:t>
      </w:r>
      <w:r>
        <w:br w:type="textWrapping"/>
      </w:r>
      <w:r>
        <w:br w:type="textWrapping"/>
      </w:r>
      <w:r>
        <w:t xml:space="preserve">Khánh vương gật đầu nói: “Ừ.” Thụy vương trầm mặc trong chốc lát, đột nhiên nói: “Tứ ca, ngươi đừng đi, để ta đi.” Khánh vương cười nói: “Cửa thành hiện tại là Phiêu kỵ doanh canh gác, ngươi gọi không mở cửa đâu.” Vỗ vỗ vai Thụy vương: “Được rồi, đừng lo lắng, ta sẽ đưa Ngôn nhi bình an trở về. Mau quay lại trông Quang Hoa đi.” Xoay người không nói gì nữa mà bước thẳng đi.</w:t>
      </w:r>
      <w:r>
        <w:br w:type="textWrapping"/>
      </w:r>
      <w:r>
        <w:br w:type="textWrapping"/>
      </w:r>
      <w:r>
        <w:t xml:space="preserve">Ngô Chinh cùng Lục Thận Hành chờ ở đại sảnh, Khánh vương đi vào nói: “Ngô huynh, ngươi đi cùng ta đi.” Lục Thận Hành đứng dậy: “Ta cũng đi!” Khánh vương nhìn y, gật đầu nói: “Cũng được.” lập tức gọi chuẩn bị xe, xem thời gian đã đến, ba người liền đi về cửa thành phía nam.</w:t>
      </w:r>
      <w:r>
        <w:br w:type="textWrapping"/>
      </w:r>
      <w:r>
        <w:br w:type="textWrapping"/>
      </w:r>
    </w:p>
    <w:p>
      <w:pPr>
        <w:pStyle w:val="Heading2"/>
      </w:pPr>
      <w:bookmarkStart w:id="183" w:name="chương-56"/>
      <w:bookmarkEnd w:id="183"/>
      <w:r>
        <w:t xml:space="preserve">56. Chương 56</w:t>
      </w:r>
    </w:p>
    <w:p>
      <w:pPr>
        <w:pStyle w:val="Compact"/>
      </w:pPr>
      <w:r>
        <w:br w:type="textWrapping"/>
      </w:r>
      <w:r>
        <w:br w:type="textWrapping"/>
      </w:r>
      <w:r>
        <w:t xml:space="preserve">Trống canh ba, Ngô Chinh nói: “Đến rồi.” Quả nhiên thấy hai bóng người từ góc đường tới đây, Lục Thận Hành vội la lên: “Sao chỉ có hai người?” Ngô Chinh nói: “Là ba.” Hai người kia đến gần chút ít, Lục Thận Hành nhìn kỹ, quả nhiên là trên lưng Tiểu Bát có cõng một người, Lục Thận Hành kêu lên: “Cẩn Cẩn!” Tiểu Bát lạnh lùng nói: “Ngươi đừng gọi, ta điểm huyệt ngủ của y rồi, đang ngủ.”</w:t>
      </w:r>
      <w:r>
        <w:br w:type="textWrapping"/>
      </w:r>
      <w:r>
        <w:br w:type="textWrapping"/>
      </w:r>
      <w:r>
        <w:t xml:space="preserve">Lục Thận Hành mắng: “Ngươi cẩn thận lão tử đem lột da, rút gân của ngươi!” Tiểu Bát nói: “Tùy ngươi. Có điều Nhạc Cẩn Ngôn bị ta dùng thủ pháp độc môn điểm huyệt, trong ba canh giờ không được giải khai thì khí huyết sẽ nghịch hành mà chết.” Lục Thận Hành giận dữ lại không làm gì được, chỉ bắt đầu chửi loạn.</w:t>
      </w:r>
      <w:r>
        <w:br w:type="textWrapping"/>
      </w:r>
      <w:r>
        <w:br w:type="textWrapping"/>
      </w:r>
      <w:r>
        <w:t xml:space="preserve">Khánh vương nhìn Nhạc Cẩn Ngôn nằm sau lưng Tiểu Bát, bàn tay nắm chặt đến trắng bệch nhưng chỉ nhàn nhạt hướng Thành vương chào hỏi: “Lão Ngũ, ngươi khỏe a.” Thành vương cười nói: “Có Tứ ca đến đây tiễn, tiểu đệ đương nhiên rất khỏe.” Khánh vương chắp tay với Khánh vương: “Được lắm, Ngũ đệ lần này đi phải bảo trọng nha, nhất định phải bình an mới được.” Thành vương nói: “Đó là tự nhiên, chúng ta sẽ bảo trọng, Tứ ca chớ lo lắng.” Tiểu Bát bên kia thả Nhạc Cẩn Ngôn vào xe, Thành vương nói: “Ta cũng lên xe đây, Tứ ca, từ biệt thôi.”</w:t>
      </w:r>
      <w:r>
        <w:br w:type="textWrapping"/>
      </w:r>
      <w:r>
        <w:br w:type="textWrapping"/>
      </w:r>
      <w:r>
        <w:t xml:space="preserve">Tiểu Bát đỡ Thành vương lên xe, y ngồi ở phía trước, kéo dây cương đánh xe, Khánh vương gọi một tiếng: “Chậm đã!” Thành vương vén rèm xe lên cười nói: “Tứ ca, chuyện gì vậy?” Khánh vương cởi ngoại bào ra đưa cho Thành vương, “Ngôn nhi thể hàn, ngươi giúp ta đắp cho y cái áo này.”  Thành vương nhận áo choàng, ánh mắt chớp động, nói: “Được.” buông rèm xuống, nói: “Tiểu Bát, đi thôi.” Tiểu Bát kéo dây cương, xe ngựa lộc cộc đi, Khánh vương đã sai mở cửa thành ra, xe ngựa cứ như vậy đi thẳng ra ngoài.</w:t>
      </w:r>
      <w:r>
        <w:br w:type="textWrapping"/>
      </w:r>
      <w:r>
        <w:br w:type="textWrapping"/>
      </w:r>
      <w:r>
        <w:t xml:space="preserve">Lục Thận Hành nhìn xe ngựa kia đi xa, cửa thành đóng lại, gấp đến vò đầu bứt tai nói: “Này, ngươi cũng không có cách nào sao?” Khánh vương kéo cương ngựa, thản nhiên nói: “Cứ đi về đã,” Lục Thận Hành không làm gì được đành theo hắn trở về, đột nhiên ồ một tiếng kêu: “Lão Ngô đâu?” Khánh vương nói: “Hắn đi theo Ngôn nhi rồi.” Lục Thận Hành sửng sốt một chút rồi thúc ngựa ngược lại, “Ta cũng muốn đi.” Khánh vương nói: “Ngươi đừng sinh sự nữa, về thôi.” Giọng nói mang theo mệt mỏi rã rời, Lục Thận Hành thấy tay nắm dây cương của hắn đang phát run, trong lòng mềm xuống, hừ hừ nói: “Được rồi.” buồn bực đi theo Khánh vương trở về.</w:t>
      </w:r>
      <w:r>
        <w:br w:type="textWrapping"/>
      </w:r>
      <w:r>
        <w:br w:type="textWrapping"/>
      </w:r>
      <w:r>
        <w:t xml:space="preserve">Bên này Thành vương đem áo của Khánh vương đắp lên người Nhạc Cẩn Ngôn, thấy Nhạc Cẩn Ngôn không có gối đầu, nghĩ một chút liền ôm lấy y gối lên chân mình. Tiểu Bát ở phía trước nói: “Công tử, Ngô Chinh đi theo chúng ta.” Thành vương nhắm mắt nói: “Kệ đi, để cho hắn đi theo thôi.” Tiểu Bát đáp ứng, tiếp tục yên lặng đánh xe. Xe ngựa đi như bay, Thành vương cũng mông lung ngủ, mở mắt ra đã thấy trời sáng, mở miệng gọi: “Tiểu Bát, tìm nơi nghỉ ngơi đã.” Nghe được Tiểu Bát đáp một tiếng, ánh mắt chuyển qua Nhạc Cẩn Ngôn đang ngủ say trên người: “Lão Tứ vì ngươi đã phạm vào tội lớn ngập trời, cũng không biết hôm nay hắn sẽ phải ăn nói như thế nào với hoàng thượng.” đang nghĩ thì xe đã dừng lại, Tiểu Bát tới dìu hắn xuống xe, nói: “Công tử, chúng ta ở chỗ này nghỉ đi.”</w:t>
      </w:r>
      <w:r>
        <w:br w:type="textWrapping"/>
      </w:r>
      <w:r>
        <w:br w:type="textWrapping"/>
      </w:r>
      <w:r>
        <w:t xml:space="preserve">Thành vương thấy xe ngựa dừng ở một bãi cỏ ven đường, cười nói: “Chỗ này không tệ.” Tiểu Bát cởi huyệt ngủ cho Nhạc Cẩn Ngôn, Nhạc Cẩn Ngôn mơ màng bị đưa xuống, tóc rối bời, ngồi trên cỏ vừa ngáp vừa dụi mắt, Tiểu Bát lạnh lùng nhìn y, đưa y một cái bánh bao: “Nhạc Cẩn Ngôn, bao giờ thì ngươi trừ cổ cho công tử?”</w:t>
      </w:r>
      <w:r>
        <w:br w:type="textWrapping"/>
      </w:r>
      <w:r>
        <w:br w:type="textWrapping"/>
      </w:r>
      <w:r>
        <w:t xml:space="preserve">Nhạc Cẩn Ngôn gặm bánh bao nói: “Chờ đến tối mười lăm.’ Tiểu Bát nói: “Ngươi không trừ được cổ chính là đường chết.” Nhạc Cẩn Ngôn nói: “Ta nói được chính là được.” Thành vương ở bên cười khúc khích nói: “Ta chưa từng nghe nói huyết cổ có thể trừ được, Nhạc Cẩn Ngôn ngươi nhất định phải chết rồi.” Nhạc Cẩn Ngôn nhét nốt miếng bánh vào trong miệng, bò dậy nói: “Công tử, ngươi nên thay thuốc.” đi tới đổi thuốc cho Thành vương.</w:t>
      </w:r>
      <w:r>
        <w:br w:type="textWrapping"/>
      </w:r>
      <w:r>
        <w:br w:type="textWrapping"/>
      </w:r>
      <w:r>
        <w:t xml:space="preserve">Thành vương nhìn Nhạc Cẩn Ngôn trừ đầu tóc rối bù ra thì tinh thần cử chỉ đều trấn định như ngày thường, đột nhiên tức giận nói: “Nhạc Cẩn Ngôn, ngươi hại Tứ ca thảm rồi.” tay Nhạc Cẩn Ngôn trượt một chút, không nói gì, tiếp tục giúp Thành vương băng vết thương. Thành vương nói tiếp: “Nếu như không phải vì ca ca song sinh của ngươi chạy tới chỗ chúng ta, lão Tứ cũng không phải để cho chúng ta chạy. Hiện nay hắn phạm vào tội lớn tày trời, hoàng thượng nhất định sẽ chém đầu hắn.”</w:t>
      </w:r>
      <w:r>
        <w:br w:type="textWrapping"/>
      </w:r>
      <w:r>
        <w:br w:type="textWrapping"/>
      </w:r>
      <w:r>
        <w:t xml:space="preserve">Nhạc Cẩn Ngôn không nói gì mà giúp Thành vương quấn băng vải, dùng sức nín nước mắt nước mũi, quấn xong cũng không nói gì, tự mình trèo lên xe ngựa Thành vương nhìn theo có chút ngẩn người. Tiểu Bát đứng bên cạnh Thành vương nhàn nhạt nói: “Công tử, sao ngươi lại giận dữ với y.” Thành vương cười khan nói: “Ta giận y khi nào.” Tiểu Bát nói: “Ngươi biết rõ cho dù Nhạc Cẩn Ngôn không muốn tới, ta cũng sẽ đem y tới, y là đối thủ của ta, ngươi nói như vậy là để cho y tự trách phải không.”</w:t>
      </w:r>
      <w:r>
        <w:br w:type="textWrapping"/>
      </w:r>
      <w:r>
        <w:br w:type="textWrapping"/>
      </w:r>
      <w:r>
        <w:t xml:space="preserve">Thành vương cười lạnh, híp mắt nhìn Tiểu Bát: “Thế nào, ngươi đau lòng sao?” Tiểu Bát ngẩn ra, quay đầu nhìn Thành vương nói: “Làm sao lại thế, công tử, ngươi biết rõ ta…” lại dừng lại không nói gì. Thành vương đá càng xe một cước, ném nửa cái bánh bao đi, hậm hực nói: “Đi thôi.” Tiểu Bát cười khổ một tiếng, dìu Thành vương lên xe, lại điểm huyệt của Nhạc Cẩn Ngôn, tiếp tục đánh xe về phía nam.</w:t>
      </w:r>
      <w:r>
        <w:br w:type="textWrapping"/>
      </w:r>
      <w:r>
        <w:br w:type="textWrapping"/>
      </w:r>
      <w:r>
        <w:t xml:space="preserve">Dọc đường ngày đi đêm nghỉ chừng mười ngày. Hôm đó Nhạc Cẩn Ngôn dọc đường luôn im lặng lại lên tiếng: “Bát gia, tối nay tìm một khách sạn đi, ta giúp công tử trừ cổ.” nhìn về phía Thành vương ánh mắt có chút lo lắng, Tiểu Bát lúc này mới nhớ tới hôm nay chính là mười lăm, thầm nghĩ Nhạc Cẩn Ngôn cũng là có lòng, đáp một tiếng. Lúc xế chiều y đánh xe vào thị trấn liền dừng lại, tìm khách sạn ở. Tiểu Bát cho ngựa ăn, Nhạc Cẩn Ngôn gọi nước đến cho Thành vương tắm rửa, Thành vương tắm xong, đi ra ngoài thấy Nhạc Cẩn Ngôn ngồi trước cửa sổ ngẩn người, khụ một tiếng: “Nhạc Cẩn Ngôn, còn nước đấy, ngươi tắm chút đi.”</w:t>
      </w:r>
      <w:r>
        <w:br w:type="textWrapping"/>
      </w:r>
      <w:r>
        <w:br w:type="textWrapping"/>
      </w:r>
      <w:r>
        <w:t xml:space="preserve">Nhạc Cẩn Ngôn vội vàng đáp một tiếng, đứng dậy, Thành vương thấy mắt y đỏ hồng liền có chút không đành lòng, đợi y đi vào sau tấm bình phong, nghe tiếng nước vang lên, đột nhiên nói: “Dọc đường này cũng không thấy quan binh đuổi giết chúng ta.”</w:t>
      </w:r>
      <w:r>
        <w:br w:type="textWrapping"/>
      </w:r>
      <w:r>
        <w:br w:type="textWrapping"/>
      </w:r>
      <w:r>
        <w:t xml:space="preserve">Tiếng nước bên trong ngừng chút rồi lại vang lên, Thành vương thấy vậy không nói gì nữa, cầm lấy trà trên bàn uống, cảm thấy đắng ngắt liền không nhịn được, đặt mạnh chén trà lên bàn. Tiểu Bát vừa lúc đi vào, nhìn tình hình như vậy thế nào lại không rõ, thở dài, nhẹ giọng khuyên nhủ: “Công tử, hôm nay tạm chấp nhận chút, đợi đến thị trấn lớn hơn thì sẽ có trà tốt.”</w:t>
      </w:r>
      <w:r>
        <w:br w:type="textWrapping"/>
      </w:r>
      <w:r>
        <w:br w:type="textWrapping"/>
      </w:r>
      <w:r>
        <w:t xml:space="preserve">Thành vương hừ một tiếng, nhìn Tiểu Bát, bất đắc dĩ nâng trà lên uống hai ngụm, nói: “Tiểu Bát, ngươi gọi bọn họ chuẩn bị cơm, đặt chút thức ăn ngon.” Tiểu Bát đáp nứng, Thành vương quay qua đổ trà đi, nghe được tiếng động sau tâm sbinfh hpng, ngẩng đầu lên nhìn, Nhạc Cẩn Ngôn gội đầu xong, tóc đen ướt nhẹp sau đầu, trên mặt bị hơi nước hun đến đỏ lên, vốn lại khuôn mặt thanh tú lại hiện ra màu sắc tươi đẹp, khiến người ta nhìn không rời mắt. Thành vương thấy vậy ngây người, cho đến khi Nhạc Cẩn Ngôn nghi ngờ gọi một tiếng mới hồi phục tinh thần, trong lúc nhất thời lại có chút tâm hoảng ý loạn, may mà Tiểu Bát tiến vào, lúc này mới bình thường trở lại.</w:t>
      </w:r>
      <w:r>
        <w:br w:type="textWrapping"/>
      </w:r>
      <w:r>
        <w:br w:type="textWrapping"/>
      </w:r>
      <w:r>
        <w:t xml:space="preserve">Trong lúc ăn tối, trời tối sập xuống, trăng dần lên cao, Nhạc Cẩn Ngôn nói với Tiểu Bát: “Bát gia, cho dù công tử như thế nào ngươi cũng phải đè chân công tử, đừng nóng vội.” Tiểu Bát im lặng không lên tiếng gật đầu, đứng bên Thành vương. Trăng lên cao, Thành vương cảm thấy khí huyết cuồn cuộn trong cơ thể, toàn thân bắt đầu phát đau, cười nói: “Nhạc Cẩn Ngôn, Ngô Chinh đang ở cách vách, ngươi mau gọi to lên, gọi hắn tới cứu ngươi đi.” Nhạc Cẩn Ngôn nhìn sắc mặt Thành vương tái nhợt, lấy khăn giúp hắn lau mồ hôi lanh, nhẹ giọng nói: “Công tử, rất đau phải không, đừng sợ, trừ cổ rồi ngươi sẽ không đau đớn nữa.” giọng nói mềm nhẹ giống như dỗ trẻ con. Hốc mắt Thành vương nóng lên, hất tay Nhạc Cẩn Ngôn ra, lớn tiếng nói: “Thối lắm, ai nói ta sợ?”</w:t>
      </w:r>
      <w:r>
        <w:br w:type="textWrapping"/>
      </w:r>
      <w:r>
        <w:br w:type="textWrapping"/>
      </w:r>
      <w:r>
        <w:t xml:space="preserve">Tay Nhạc Cẩn Ngôn bị đánh đau lại nhếch miệng mỉm cười, cởi áo Thành vương, đỡ hắn nằm lên giường, móc ra mấy cái ngân châm, yên lặng ngồi trên giường. Trăng càng lên cao càng sáng, toàn thân Thành vương hiện màu đỏ, đau đến không chịu được mà bắt đầu co rút, Tiểu Bát hai mắt rưng rưng, chẳng qua là gắt gao đè lại chân tay Thành vương. Lúc trăng lên giữa trời, người Thành vương đã đỏ lên như máu, nhìn qua vô cùng đáng sợ, Nhạc Cẩn Ngôn thấp giọng nói: “Đến rồi.” tay nhanh như chớp, ngân châm trong tay đã phong kín mấy chỗ đại huyệt. Tiểu Bát vừa nhìn thấy Nhạc Cẩn Ngôn phong chính là mấy tử huyệt, cảm giác Thành vương không giãy dụa nữa, thân thủ sờ sờ, ngay cả mạch cũng mất, vừa sợ vừa giận, lớn tiếng quát: “Nhạc Cẩn Ngôn, ngươi làm gì?” một chưởng liền đánh tới Nhạc Cẩn Ngôn.</w:t>
      </w:r>
      <w:r>
        <w:br w:type="textWrapping"/>
      </w:r>
      <w:r>
        <w:br w:type="textWrapping"/>
      </w:r>
      <w:r>
        <w:t xml:space="preserve">Nhạc Cẩn Ngôn lớn tiếng nói: “Bát gia, dừng tay!” Tiểu Bát ngẩn ra, vội vàng thu thế nhưng chưởng phong kia vẫn đánh vào sau lưng Nhạc Cẩn Ngôn một chút, Nhạc Cẩn Ngôn liền cảm thấy cổ họng ngòn ngọt, cắn răng nhịn xuống huyết khí dâng trào, thấy màu đỏ trên người Thành vương lập tức lui đi, chỉ còn lại một điểm đỏ chạy loạn trên người hắn, nắm lấy cổ tay Thành vương, đâm một lỗ nhỏ lên mạch máu liền có máu từ từ chảy ra. Điểm đỏ kia ngừng một chút rồi bơi về phía lỗ nhỏ, Nhạc Cẩn Ngôn cầm ngân châm rỗng ruột chờ đợi điểm nhỏ kia chui ra khỏi lỗ, nhẹ nhàng hút, một con trùng mảnh màu đỏ liền bị hút vào châm, không ngừng giãy dụa.</w:t>
      </w:r>
      <w:r>
        <w:br w:type="textWrapping"/>
      </w:r>
      <w:r>
        <w:br w:type="textWrapping"/>
      </w:r>
      <w:r>
        <w:t xml:space="preserve">Tiểu Bát thấy vậy ngây người, nghe được Nhạc Cẩn Ngôn nói: “Bát gia, giúp ta cầm một chén trà tới đây.” Lúc này mới hồi lại, vội vàng đưa chén trà tới, Nhạc Cẩn Ngôn bỏ con trùng kia vào chén, nói: “Bát gia, đổ ít nước vào đi.” Tiểu Bát theo lời đổ ít nước vào, thấy con trùng kia ngọ ngoạy mấy cái, nhuộm nước thành màu hồng.</w:t>
      </w:r>
      <w:r>
        <w:br w:type="textWrapping"/>
      </w:r>
      <w:r>
        <w:br w:type="textWrapping"/>
      </w:r>
      <w:r>
        <w:t xml:space="preserve">Nhạc Cẩn Ngôn lấy ngân châm từ trên người Thành vương xuống, Thành vương khẽ hừ một tiếng, Tiểu Bát nghe tiếng này giống như tiếng trời, tâm đang lo lắng cũng buông xuống một nữa, thấy Thành vương vẫn nhắm mắt bất động, nhưng thấy Nhạc Cẩn Ngôn thoa ít thuốc lên vết thương, ôm Thành vương dậy, cầm chén huyết cổ hòa nước kia, bón vào miệng hắn. Thành vương hôn mê bất tỉnh, nuốt rất chậm, Nhạc Cẩn Ngôn lại rất kiên nhẫn, từ từ đút hết chén nước kia vào.</w:t>
      </w:r>
      <w:r>
        <w:br w:type="textWrapping"/>
      </w:r>
      <w:r>
        <w:br w:type="textWrapping"/>
      </w:r>
      <w:r>
        <w:t xml:space="preserve">Nhạc Cẩn Ngôn đặt chén xuống, để Thành vương nằm xuống, đứng lên cười với Tiểu Bát: “Công tử không có chuyện gì, ngủ một giấc là có thể tỉnh lại.” vừa dứt lời một búng máu phun ra ngoài, ngã về phía trước. Tiểu Bát cả kinh, bước lên muốn đỡ, lại nghe một tiếng Ngôn nhi, một tiếng Tiểu Ngôn ngoài cửa sổ, hai  bóng người phá cửa sổ mà vào, một người ôm lấy Nhạc Cẩn Ngôn, người còn lại tấn công Tiểu Bát.</w:t>
      </w:r>
      <w:r>
        <w:br w:type="textWrapping"/>
      </w:r>
      <w:r>
        <w:br w:type="textWrapping"/>
      </w:r>
      <w:r>
        <w:t xml:space="preserve">Khánh vương ôm lấy Nhạc Cẩn Ngôn, thấy hai mắt y nhắm nghiền, mặt trắng như tờ giấy thì vừa đau vừa giận, vội vàng đưa chân khí vào. Ngô Chinh bên kia cùng Tiểu Bát đã so mười mấy chiêu, thấy trong nhà có người, sợ làm bị thương liền rất ăn ý mà nhảy ra sân đánh nhau. Khánh vương giúp Nhạc Cẩn Ngôn độ chân khí một hồi, Nhạc Cẩn Ngôn rốt cục ho một tiếng mở mắt ra, nhìn thấy mặt Khánh vương, thoáng cái mở to mắt phát ngốc. Khánh vương thấy Nhạc Cẩn Ngôn tỉnh lại thì thở phào nhẹ nhõm, thấy bộ dạng ngơ ngác của y thì không nhịn cười được, niết mặt y nói: “Ngôn nhi ngốc, lại ngớ ngẩn rồi.”</w:t>
      </w:r>
      <w:r>
        <w:br w:type="textWrapping"/>
      </w:r>
      <w:r>
        <w:br w:type="textWrapping"/>
      </w:r>
      <w:r>
        <w:t xml:space="preserve">Nhạc Cẩn Ngôn vội ôm lấy Khánh vương, dúi đầu vào ngực hắn, lo lắng, sợ hãi mấy ngày nay rốt cục dâng lên, nước mắt cũng không nhịn được nữa, thoáng cái liền ướt áo Khánh vương. Khánh vương ôm chặt Nhạc Cẩn Ngôn, trong lòng thương yêu không ngớt, nhẹ nhàng vỗ về lưng của y. Nhạc Cẩn Ngôn khóc một lúc, ngẩng đầu lên thút tha thút thít nói: “Tứ ca, ta còn nghĩ rằng đời này sẽ không được gặp ngươi nữa.”</w:t>
      </w:r>
      <w:r>
        <w:br w:type="textWrapping"/>
      </w:r>
      <w:r>
        <w:br w:type="textWrapping"/>
      </w:r>
      <w:r>
        <w:t xml:space="preserve">Khánh vương thấy mắt Nhạc Cẩn Ngôn sưng như hạch đào liền đau lòng, nghe lời này lại nóng giận, nhẹ nhàng kéo lỗ tai Nhạc Cẩn Ngôn nói: “Vậy còn chạy loạn khắp nơi, có biết là ta sẽ lo lắng không hả?” Nhạc Cẩn Ngôn vội vàng giải thích: “Ta không có chạy loạn, là bọn họ tới bắt ta a.”</w:t>
      </w:r>
      <w:r>
        <w:br w:type="textWrapping"/>
      </w:r>
      <w:r>
        <w:br w:type="textWrapping"/>
      </w:r>
      <w:r>
        <w:t xml:space="preserve">Khánh vương dùng chút sức, lớn tiếng nói: “Bọn họ đến bắt vì sao không gọi to lên? Rõ ràng chính là ngươi muốn đi cứu Quang Hoa phải không?” Nhạc Cẩn Ngôn đau tai, lại có chút tủi thân liền dứt khoát khóc to lên, dọa Khánh vương nhảy dựng, vội vàng thả tay, ôm Nhạc Cẩn Ngôn dỗ dành: “Được rồi được rồi, là ta nói sai, Ngôn nhi đừng khóc.” Nghe được phía sau có tiếng cười khúc khích cũng không quay đầu lại: “Lão Ngũ, tỉnh rồi thì biến đi, đừng ở đây cản trở.”</w:t>
      </w:r>
      <w:r>
        <w:br w:type="textWrapping"/>
      </w:r>
      <w:r>
        <w:br w:type="textWrapping"/>
      </w:r>
      <w:r>
        <w:t xml:space="preserve">Lúc này nghe được lão bản lớn tiếng mắng trong sân: “Hai người vô liêm sỉ các ngươi đánh nhau cái gì, các ngươi không ngủ thì người khác muốn, đánh nữa ta đuổi ra ngoài hết!” Nhạc Cẩn Ngôn nghe vậy liền cười ha ha: “Lão bản này thật hung dữ, dám mắng cả Ngô đại ca.” Khánh vương giúp Nhạc Cẩn Ngôn lau nước mắt trên mặt, cười nói: “Vừa khóc vừa cười, thật giống con cún.” Thành vương ngồi dậy, lười biếng nói: “Tứ ca, ngươi vừa đến đã đuổi ta đi thật là cho ta thương tâm a.”</w:t>
      </w:r>
      <w:r>
        <w:br w:type="textWrapping"/>
      </w:r>
      <w:r>
        <w:br w:type="textWrapping"/>
      </w:r>
      <w:r>
        <w:t xml:space="preserve">Đang nói chuyện thì Thành vương cùng Tiểu Bát một trước một sau lướt vào phòng, Tiểu Bát thấy Thành vương tỉnh thì vui mừng quá đỗi, nhảy bổ lên kéo Thành vương đánh giá trên dưới một phen. Thành vương thấy ánh mắt nóng rực của Tiểu Bát liền có chút lúng túng, ho một tiếng: “Nhạc Cẩn Ngôn, ta chưa từng nghe nói có người có thể trừ được huyết cổ, ngươi sao lại làm được?”</w:t>
      </w:r>
      <w:r>
        <w:br w:type="textWrapping"/>
      </w:r>
      <w:r>
        <w:br w:type="textWrapping"/>
      </w:r>
      <w:r>
        <w:t xml:space="preserve">Nhạc Cẩn Ngôn nói: “Huyết cổ tơ vàng vừa lên thân liền du tẩu trong huyết mạch toàn cơ thể, không có cách nào nhổ ra cho đến lúc túc chủ chết đi mới vì huyết mạch ngưng kết mà chết trong cơ thể túc chủ. Nhưng lúc túc chủ mới chết, huyết cổ từ bản năng của mình, khi máu trong cơ thể còn chưa đông lại thì cố gắng phá thể mà ra. Ngày thường huyết cổ di chuyển chậm chạp, cực khó để phát hiện hành tung, lúc huyết cổ phát tác, ta đã phong hết các đại huyệt trên người khiến huyết mạch dừng lại, huyết cổ cho rằng túc chủ đã chết liền vội vàng trốn ra ngoài, cảm giác được chỗ ta đâm rách kia máu có thể chảy liền bơi lại, cho nên bị ta bắt luôn.” Nói xong đắc ý nở nụ cười ha ha.</w:t>
      </w:r>
      <w:r>
        <w:br w:type="textWrapping"/>
      </w:r>
      <w:r>
        <w:br w:type="textWrapping"/>
      </w:r>
      <w:r>
        <w:t xml:space="preserve">Khánh vương ôm chặt Nhạc Cẩn Ngôn, hôn một cái lên mặt y: “Ngôn nhi thật là giỏi…” Tiểu Bát quỳ xuống trước mặt Nhạc Cẩn Ngôn, dập đầu ba cái: “Đa tạ Nhạc đại phu.” Nhạc Cẩn Ngôn chân tay luống cuống, luôn miệng nói: “Bát gia, không được, mau đứng dậy đi.” Khánh vương ôm Nhạc Cẩn Ngôn chặt, mỉm cười nói: “Ngôn nhi, ngươi cứ an tâm mà nhận lấy đi. May cho y còn biết thức thời, nếu không thì không chỉ ba cái dập đầu mà có thể xong việc đâu.”</w:t>
      </w:r>
      <w:r>
        <w:br w:type="textWrapping"/>
      </w:r>
      <w:r>
        <w:br w:type="textWrapping"/>
      </w:r>
      <w:r>
        <w:t xml:space="preserve">Tiểu Bát đứng dậy, Khánh vương nói: “Ngươi tới đây cởi bỏ huyệt đạo cho Ngôn nhi.” Tiểu Bát do dự nhìn Thành vương, Thành vương trầm ngâm chốc lát, gật đầu, Tiểu Bát đi tới điểm trên người Nhạc Cẩn Ngôn mấy cái, lui về đứng bên cạnh Thành vương. Ngô Chinh để tay trên lưng Nhạc Cẩn Ngôn rót chân khí vào, được một vòng, nói với Khánh vương: “Không sao rồi.”</w:t>
      </w:r>
      <w:r>
        <w:br w:type="textWrapping"/>
      </w:r>
      <w:r>
        <w:br w:type="textWrapping"/>
      </w:r>
      <w:r>
        <w:t xml:space="preserve">Khánh vương nói isNgô Chinh: “Ngô huynh, ngươi mang Ngôn nhi về phòng trước đi, ta có lời muốn nói với lão Ngũ.” Nhạc Cẩn Ngôn đi theo Ngô Chinh ra ngoài, Thành vương cũng đuổi Tiểu Bát đi, bên trong chỉ còn hai huynh đệ, Thành vương cười nói: “Tứ ca, ngươi tới bắt ta sao?”</w:t>
      </w:r>
      <w:r>
        <w:br w:type="textWrapping"/>
      </w:r>
      <w:r>
        <w:br w:type="textWrapping"/>
      </w:r>
    </w:p>
    <w:p>
      <w:pPr>
        <w:pStyle w:val="Heading2"/>
      </w:pPr>
      <w:bookmarkStart w:id="184" w:name="chương-57"/>
      <w:bookmarkEnd w:id="184"/>
      <w:r>
        <w:t xml:space="preserve">57. Chương 57</w:t>
      </w:r>
    </w:p>
    <w:p>
      <w:pPr>
        <w:pStyle w:val="Compact"/>
      </w:pPr>
      <w:r>
        <w:br w:type="textWrapping"/>
      </w:r>
      <w:r>
        <w:br w:type="textWrapping"/>
      </w:r>
      <w:r>
        <w:t xml:space="preserve">Khánh vương xanh mặt, trầm giọng nói: “Ngươi muốn ta bắt trở về à?” Thành vương vội vàng xua tay nói: “Trước hôm nay, ta muốn ngươi bắt ta để ngũ mã phanh thây, như vậy mới để cho đứa ngốc kia hết hy vọng.” trên mặt lại hiện ra ôn nhu: “Nhưng mà hôm nay huyết cổ đã trừ, ta cũng không muốn chết nữa, còn muốn hảo hảo vượt qua mấy năm.” Hắn nhìn Khánh vương, ánh mắt sáng ngời: “Nói đi, ngươi cùng hoàng thượng nói điều kiện gì.”</w:t>
      </w:r>
      <w:r>
        <w:br w:type="textWrapping"/>
      </w:r>
      <w:r>
        <w:br w:type="textWrapping"/>
      </w:r>
      <w:r>
        <w:t xml:space="preserve">Khánh vương cười lạnh nói: “Ngươi cũng thông minh lắm. Sớm biết vậy sao lại làm ra họa lớn tày trời như thế này, cho dù thái hậu độc ác như thế nào thì hoàng huynh vẫn đối với ngươi không tệ, làm sao ngươi lại có thể hạ độc thủ với hắn như thế?” Thành vương cũng cười lạnh: “Năm đó thái hậu hạ độc ta lúc hắn đã mười bảy tuổi, chẳng lẽ lại không biết gì? Chẳng qua là thấy ta được phụ hoàng sủng ái, sợ ta cản trở hắn lên ngôi vị hoàng đế, liền làm cho ta sống trong địa ngục mười ba năm. Ta chỉ hạ độc như thế để hắn vui vẻ mà chết, có là gì so với thủ đoạn của hắn?”</w:t>
      </w:r>
      <w:r>
        <w:br w:type="textWrapping"/>
      </w:r>
      <w:r>
        <w:br w:type="textWrapping"/>
      </w:r>
      <w:r>
        <w:t xml:space="preserve">Khánh vương liếc mắt một cái, nói: “Ân oán của các ngươi ta không cần biết, dù sao trong cung chính là như vậy, ai sai ai đúng căn bản không quan trọng, thắng làm vua thua làm giặc mà thôi.” Thành vương vỗ tay cười: “Tứ ca nói rất đúng, ta thua rồi chính là loạn thần tặc tử, người người đều giết được. Có điều,” hắn hỏi Khánh vương: “Ta mưu kế chuyện đã năm năm, tự nhiên là không có kẽ hở, để thu mua tứ đại thế gia ta đã dùng không biết bao nhiêu bạc rồi cũng bị ta khống chế trong tay, chỉ đợi hoàng thượng chết liền ở trên triều đề nghị cho đại ca kế vị, còn có tuần phủ Chiết Giang để điều ngươi đi, ngươi lại thế nào có thể về nhanh như vậy, làm hỏng chuyện tốt của ta.”</w:t>
      </w:r>
      <w:r>
        <w:br w:type="textWrapping"/>
      </w:r>
      <w:r>
        <w:br w:type="textWrapping"/>
      </w:r>
      <w:r>
        <w:t xml:space="preserve">Khánh vương nói: “Chúng ta sớm đã phát hiện ra dị trạng của tứ đại thế gia, tuy chưa tra rõ là ai đứng sau nhưng cũng có chút khẳng định cùng người trong cung có liên quan. Thật ra lúc đầu ta nghĩ là lão Tam, dù sao hắn luôn khôn khéo như vậy lại có gan làm loạn, sau đó có một chuyện khiến ta nghĩ tới ngươi.” Thành vương tò mò hỏi: “Chuyện gì?”</w:t>
      </w:r>
      <w:r>
        <w:br w:type="textWrapping"/>
      </w:r>
      <w:r>
        <w:br w:type="textWrapping"/>
      </w:r>
      <w:r>
        <w:t xml:space="preserve">“Chính là cây Dạ Mị ở trong cung của đại ca. Ngôn nhi nói với ta dạ mị này nuôi rất khó, ta liền nghĩ tới ngươi. Ngươi cùng đại ca luôn giao hảo, bản lĩnh làm vườn lại là đệ nhất thiên hạ, gốc dạ mị này chỉ có thể là ngươi cho đại ca. Nhưng đại ca luôn là người ba phải, trồng cây độc trong cung làm gì? Sau đó ta tra ra chuyện mẫu phi đại ca chết thảm, lại nghĩ tới ngươi một lần nữa.” Khánh vương nhìn Thành vương, ánh mắt toát ra ý thương hại: “Lão ngũ, trước lần ngươi mười tuổi bị bệnh, trong mấy huynh đệ tính ra ngươi là kẻ thông minh lanh lợi nhất, rất được phụ hoàng sủng ái. Lúc ấy nhị ca đã mười bảy, phụ thân của thái hậu cũng làm quan lớn, quyền thế ngập trời, trong triều đã mấy lần có một đám người cần xin lập nhị ca làm thái tử nhưng phụ hoàng vẫn do dự, lại nhiều lần để ý tới ngươi, vậy nên ngươi trở thành cái đinh trong mắt thái hậu. Ta còn nhớ lúc ngã bệnh, ta chạy đi xem ngươi, ngươi gục ở trên giường không ngừng nôn ra máu, chỉ còn một hơi thở, mẫu phi của ngươi ở bên cạnh khóc chết đi sống lại.”</w:t>
      </w:r>
      <w:r>
        <w:br w:type="textWrapping"/>
      </w:r>
      <w:r>
        <w:br w:type="textWrapping"/>
      </w:r>
      <w:r>
        <w:t xml:space="preserve">Thành vương nghe đến đó, cười ha ha, nhưng tiếng cười lại lạnh như băng: “Người vừa mới trúng huyết cổ, bởi chưa thích ứng được cổ độc nên nôn ra máu không ngừng, đa số sẽ chết, ngay cả phúc phận chịu nỗi khổ lúc độc phát kia cũng không có. Tứ ca, ngươi biết ta làm sao mà sống được không?” trong mắt Thành vương lóe lên ánh sáng, ngực không ngừng phập phồng, nói: “Mẫu phi của ta cắt cổ tay, không ngừng rót máu cho ta uống, cuối cùng ta sống sót, còn mẫu phi của ta lại chết.”</w:t>
      </w:r>
      <w:r>
        <w:br w:type="textWrapping"/>
      </w:r>
      <w:r>
        <w:br w:type="textWrapping"/>
      </w:r>
      <w:r>
        <w:t xml:space="preserve">Khánh vương trầm mặc không nói, trong nhà nhất thời chỉ nghe tiếng thở dốc của Thành vương, một lúc lâu thấy Khánh vương nói: “Tóm lại, sau khi ta hoài nghi ngươi liền bắt đầu điều tra, quả nhiên lần ra không ít dấu vết. Nhất là khi bắt gặp ngươi cho người theo dõi Ngôn nhi, Ngô Chinh nhìn thấy ngươi, nhận ra ngươi đi tiêu cục tìm Long Uy, thương lượng chuyện chuyển tài vật đến Giang Nam, sau lại thấy túi tiền bị mất của Tiểu Bát, vừa lúc đụng Ngô Chinh, lại bị Trọng Tuyên nhìn thấy, bọn họ bàn bạc một lúc, Trọng Tuyên nói đến mấy cái kim quả tử là đặc chế trong phủ của ngươi, hai cái xâu chuỗi, tự nhiên hiểu được ngươi chính là người giật dây.”</w:t>
      </w:r>
      <w:r>
        <w:br w:type="textWrapping"/>
      </w:r>
      <w:r>
        <w:br w:type="textWrapping"/>
      </w:r>
      <w:r>
        <w:t xml:space="preserve">“Ta dù biết ngươi là kẻ giật dây nhưng lại không có đầu mối nào với kế hoạch tiếp theo của ngươi. Hôm đó tuần phủ Chiết Giang báo loạn giặc uy mà mấy lão già của tứ đại thế gia cứ trăm miệng một lời tiến cử ta đi đốc chiến, ta nghĩ ngươi đã muốn hành động liền tương kế tựu kế, tới Chiết Giang trước để Trương Trung Hiến nhìn thấy rồi quay lại kinh thành luôn.” Khánh vương cười khổ một cái: “Động tác của ngươi quá nhanh, trước một đêm ta về hoành huynh bị ngươi hạ độc, nếu không có Ngôn nhi, hoàng huynh liền thật sự… Có điều hiện tại ta vẫn chưa tra ra, rút cục là ngươi hạ độc hoàng huynh như thế nào?”</w:t>
      </w:r>
      <w:r>
        <w:br w:type="textWrapping"/>
      </w:r>
      <w:r>
        <w:br w:type="textWrapping"/>
      </w:r>
      <w:r>
        <w:t xml:space="preserve">Thành vương cười đến vui vẻ: “Độc kia là hạ cho Mẫn nhi. Túy phấn hình dạng như nước, không có mùi không có màu, ăn đồ ăn dính phấn, uống nước trà có pha phấn hay là ngửi phải phấn đều có tác dụng. Hôm đó ta đưa cho hoàng thượng một gốc hoa lan, vừa lúc Mẫn nhi tới chơi đùa, ầm ỹ đòi mài mực cho hoàng thượng, muốn ta ở bên giúp châm nước, ta liền tiện tay thả túy phấn vào.”</w:t>
      </w:r>
      <w:r>
        <w:br w:type="textWrapping"/>
      </w:r>
      <w:r>
        <w:br w:type="textWrapping"/>
      </w:r>
      <w:r>
        <w:t xml:space="preserve">Khánh vương cả giận nói: “Vậy Mẫn nhi chẳng phải là cũng bị dính độc sao? Lão Ngũ ngươi sao có thể tàn nhẫn như vậy, xuống tay cả với Mẫn nhi.” Thành vương xua tay nói: “Nếu người trúng túy phấn trong vòng mười hai canh giờ không hít phải long não thì độc kia tự giải. Cả cung chỉ có tẩm cung của hoàng thượng có huân hương long não thôi, người khác hít vào cũng vô dụng.”</w:t>
      </w:r>
      <w:r>
        <w:br w:type="textWrapping"/>
      </w:r>
      <w:r>
        <w:br w:type="textWrapping"/>
      </w:r>
      <w:r>
        <w:t xml:space="preserve">Khánh vương hừ một tiếng, nói tiếp: “Vương Trọng Luân đã bố trí xong phiêu kị doanh, ta cũng không ngờ tới vũ lâm quân lại làm phản. Tuy nói phản chính là Triệu Vân Trọng, nhưng lão Lục thất trách là chuyện có thật, hiện nay còn đang bị hoàng huynh phạt trong cung.”</w:t>
      </w:r>
      <w:r>
        <w:br w:type="textWrapping"/>
      </w:r>
      <w:r>
        <w:br w:type="textWrapping"/>
      </w:r>
      <w:r>
        <w:t xml:space="preserve">Thành vương nghe cười nói: “Tứ ca, ngươi có biết vì sao Tề Hạo Cẩm bị ta bắt nhốt không? Đó là vì y và lão Lục cãi nhau, lúc chạy ra ngoài lại đúng lúc nghe được Triệu Vân Trọng và Tiểu Bát nói chuyện, ta mới bắt y lại, vốn nghĩ sau này dùng để ép lão Lục, lại không ngờ đưa tới Nhạc Cẩn Ngôn. Tứ ca, ngươi nên cảm ơn ta đi, nếu không phải như thế ngươi là sao có thể quen biết Nhạc Cẩn Ngôn, kết mối duyên tốt này?”</w:t>
      </w:r>
      <w:r>
        <w:br w:type="textWrapping"/>
      </w:r>
      <w:r>
        <w:br w:type="textWrapping"/>
      </w:r>
      <w:r>
        <w:t xml:space="preserve">Khánh vương ngắt lời hắn: “Lần này ta thả ngươi ra khỏi thành, hoàng huynh giận tím mặt, ta khuyên can mãi mới ra điều kiện, nói nếu ngươi đồng ý và đảm bảo sau này vĩnh viễn không bước chân vào trung nguyên nữa thì liền để ngươi đi, coi như hắn chưa từng có người huynh đệ như vậy.”</w:t>
      </w:r>
      <w:r>
        <w:br w:type="textWrapping"/>
      </w:r>
      <w:r>
        <w:br w:type="textWrapping"/>
      </w:r>
      <w:r>
        <w:t xml:space="preserve">Thành vương biết Khánh vương nói nhẹ nhàng, thật ra tình hình lúc đó cực kỳ hiểm ác, hắn xưa nay chỉ bội phục mỗi Tứ ca, lập tức thu lại lỗ mãng, nghiêm nghị nói: “Điều kiện gì, Tứ ca cứ nói.”</w:t>
      </w:r>
      <w:r>
        <w:br w:type="textWrapping"/>
      </w:r>
      <w:r>
        <w:br w:type="textWrapping"/>
      </w:r>
      <w:r>
        <w:t xml:space="preserve">Khánh vương nói: “Hoàng huynh nói, nếu ngươi giao ra bản đồ mỏ quặng bạc Hà Tây, hắn sẽ cho ngươi đi.” Thành vương giật mình, một lúc lâu sau chỉ vào Khánh vương: “Tứ ca, sao ngươi biết trên tay ta có bản đồ mỏ quặng?”</w:t>
      </w:r>
      <w:r>
        <w:br w:type="textWrapping"/>
      </w:r>
      <w:r>
        <w:br w:type="textWrapping"/>
      </w:r>
      <w:r>
        <w:t xml:space="preserve">Khánh vương trừng mắt một cái: “Ngươi thu mua tứ đại thế gia cùng quan to trong triều, trên tay không có bạc thì làm kiểu gì? Bổng lộc của ngươi có thể gánh nổi sao? Thính Phong lâu không phải là hư danh, Tiểu Bát kia của ngươi vốn là người Hà Tây, trong nhà nghề chính là đào quặng, mười bảy năm trước phụ thân y phát hiện ra một mỏ quặng lớn lại bị chủ mỏ quặng địa phương đuổi giết, cả nhà chết thảm, chỉ thoát mình y, được Thiên Sơn lão tẩu cứu thu làm đồ đệ thứ tám. Bảy năm trước các ngươi quen biết, y đem cái bản đồ kia cho ngươi, ngươi khai thác mỏ mới có đủ tiền bạc hành động. Nếu không phải ta nghĩ ra ngươi có vật này, hoàng huynh sẽ không đồng ý với ngươi đâu.”</w:t>
      </w:r>
      <w:r>
        <w:br w:type="textWrapping"/>
      </w:r>
      <w:r>
        <w:br w:type="textWrapping"/>
      </w:r>
      <w:r>
        <w:t xml:space="preserve">Thành vương cười khan hai tiếng: “Tứ ca đúng là… một chiêu dồn kẻ địch. Ta sẽ thương lượng với Tiểu Bát mọt chút, bản đồ này dù sao cũng là của y.” Khánh vương đứng lên nói: “Được thôi, có điều không có nhiều thời gian đâu, sáng sớm trả lời cho ta.”</w:t>
      </w:r>
      <w:r>
        <w:br w:type="textWrapping"/>
      </w:r>
      <w:r>
        <w:br w:type="textWrapping"/>
      </w:r>
      <w:r>
        <w:t xml:space="preserve">Thành vương nhìn tay Khánh vương đặt lên cửa, đột nhiên kêu lên: “Tứ ca, nếu mà ta không muốn giao ra thì sao?” Khánh vương lạnh lùng: “Giết, không, tha!” mở cửa đi ra ngoài. Thành vương ngồi trên giường nghĩ một lúc, lát sau Tiểu Bát đẩy cửa vào, hỏi: “Công tử, có việc gì thế?”</w:t>
      </w:r>
      <w:r>
        <w:br w:type="textWrapping"/>
      </w:r>
      <w:r>
        <w:br w:type="textWrapping"/>
      </w:r>
      <w:r>
        <w:t xml:space="preserve">Thành vương nhìn Tiểu Bát cười: “Tiểu Bát, vừa rồi Tứ ca nói, nếu giao bản đồ mỏ quặng ra, hoàng thượng liền bỏ qua cho chúng ta, bản đồ là của ngươi, ngươi đồng ý giao cho hoàng thượng không?” Tiểu Bát không chút nghĩ ngợi: “Đương nhiên là đồng ý.”</w:t>
      </w:r>
      <w:r>
        <w:br w:type="textWrapping"/>
      </w:r>
      <w:r>
        <w:br w:type="textWrapping"/>
      </w:r>
      <w:r>
        <w:t xml:space="preserve">Thành vương lộ ra bộ dáng giật mình, nói: “Nhưng bản đồ là do năm đó cha ngươi liền chết che chở, ngươi thế nào có thể đưa cho người ta dễ dàng như vậy?”</w:t>
      </w:r>
      <w:r>
        <w:br w:type="textWrapping"/>
      </w:r>
      <w:r>
        <w:br w:type="textWrapping"/>
      </w:r>
      <w:r>
        <w:t xml:space="preserve">Tiểu Bát đi tới trước mặt Thành vương, nhìn Thành vương chân thành nói: “Công tử, nếu có thể giao bản đồ ra mà ngươi có thể bình an, đừng nói là bức đồ trên tay ta, kể cả không có ta cũng trộm về.” Thành vương thấy mũi chua xót, lung tung gật đầu: “Được, sáng mai ta liền nói cho Tứ ca, đem giao cho hắn.”</w:t>
      </w:r>
      <w:r>
        <w:br w:type="textWrapping"/>
      </w:r>
      <w:r>
        <w:br w:type="textWrapping"/>
      </w:r>
      <w:r>
        <w:t xml:space="preserve">Tiểu Bát khẽ mỉm cười: “Được, đã không còn sớm, công tử mau đi ngủ thôi.” Đỡ Thành vương nằm xuống, đắp kín chăn, xoay người chuẩn bị đi ra ngoài lại bị túm ngã, vừa vặn đè lên người Thành vương, vội la lên: “Công tử, ta có đè phải ngươi không?” liền muốn đứng dậy xem xét lại bị Thành vương ôm chặt lấy, bên tai truyền đến âm thanh cười khẽ còn có hơi thở ấm áp phun lên cổ, nhất thời cả người tê dại, đầu óc thành oa tương hồ. Thành vương vung tay tắt nến, nhẹ nhàng cắn vành tai Tiểu Bát gọi: “Tiểu Bát…”</w:t>
      </w:r>
      <w:r>
        <w:br w:type="textWrapping"/>
      </w:r>
      <w:r>
        <w:br w:type="textWrapping"/>
      </w:r>
      <w:r>
        <w:t xml:space="preserve">Hôm sau lúc ăn sáng, Thành vương cầm một quyển trục da cừu đưa cho Khánh vương, nói: “Này, đây là bản đồ.” Giọng nói thật dễ dàng, giống như đưa tới chính là tờ giấy vụn.</w:t>
      </w:r>
      <w:r>
        <w:br w:type="textWrapping"/>
      </w:r>
      <w:r>
        <w:br w:type="textWrapping"/>
      </w:r>
      <w:r>
        <w:t xml:space="preserve">Khánh vương nhận bản đồ cũng không thèm nhìn, tiện tay đặt lên bàn cơm: “Được rồi, lát nữa ngươi cưỡi ngựa đi, Ngôn nhi không biết cưỡi ngựa, ta muốn dùng xe.” Nhìn Nhạc Cẩn Ngôn đang ăn tới cái bánh bao thứ ba, cười nhẹ một tiếng, hỏi Thành vương: “Lão Ngũ, ngươi định đi đâu?”</w:t>
      </w:r>
      <w:r>
        <w:br w:type="textWrapping"/>
      </w:r>
      <w:r>
        <w:br w:type="textWrapping"/>
      </w:r>
      <w:r>
        <w:t xml:space="preserve">Thành vương cũng nhìn Nhạc Cẩn Ngôn ăn bánh bao, lại nuốt nước miếng, nghe Khánh vương hỏi vội vàng trả lời: “Ta tính toán đi về phía nam, nghe nói bên đó có nhiều loại cây cỏ quý hiếm, ta đi xem một chút, sau đó có thể tìm chỗ định cư.” Hắn vốn yêu thích cây cỏ, hiện nay huyết cổ đã trừ, dứt bỏ ân oán, bên cạnh lại có người bầu bạn, trong lòng một mảnh thanh bình, chỉ nghĩ tới cuộc sống tiêu dao sau này, khóe miệng đã tràn ra tươi cười.</w:t>
      </w:r>
      <w:r>
        <w:br w:type="textWrapping"/>
      </w:r>
      <w:r>
        <w:br w:type="textWrapping"/>
      </w:r>
      <w:r>
        <w:t xml:space="preserve">Khánh vương nhìn ở trong mắt, khẽ mỉm cười, nhìn Nhạc Cẩn Ngôn đã ăn xong bánh bao, giúp y lau miệng, cười cười hỏi: “Ngôn nhi, no rồi sao?” Nhạc Cẩn Ngôn lúc này mới phát hiện cả bàn đang nhìn mình, mặt đỏ lên, vội vàng gật đầu. Thành vương cười với y, nói: “Nhạc Cẩn Ngôn, sau này ở chỗ lão Tứ không vui nữa thì tới tìm ta nhé,” lời còn chưa dứt bị Khánh vương lườm một cái, gãi gãi mũi ngượng ngùng ngậm miệng. Sau khi thu dọn xong, Thành vương cùng Tiểu Bát cưỡi ngựa ra đi, Ngô Chinh đánh xe, một nhóm ba người liền trở về.</w:t>
      </w:r>
      <w:r>
        <w:br w:type="textWrapping"/>
      </w:r>
      <w:r>
        <w:br w:type="textWrapping"/>
      </w:r>
      <w:r>
        <w:t xml:space="preserve">Đoạn đường trở về với Nhạc Cẩn Ngôn vô cùng thích ý. Khánh vương cùng Ngô Chinh hai ngươi vô cùng cưng chiều Nhạc Cẩn Ngôn, vừa đi vừa nghỉ, ngắm phong cảnh, dạo chợ, lộ trình mười ngày liền biến thành hơn nửa tháng. Hôm đó gần tới kinh thành, Khánh vương bỗng nhiên nói: “Ngôn nhi, ta dẫn ngươi đi gặp người.” vén rèm xe lên nói với Ngô Chinh: “Ngô huynh, phiền ngươi chạy xe tới đông giao Thiên Thủy biệt viện đi.”</w:t>
      </w:r>
      <w:r>
        <w:br w:type="textWrapping"/>
      </w:r>
      <w:r>
        <w:br w:type="textWrapping"/>
      </w:r>
      <w:r>
        <w:t xml:space="preserve">Ngô Chinh kinh ngạc quay đầu lại: “Thiên Thủy biệt viện?” Khánh vương gật đầu nói: “Đúng vậy.” Ngô Chinh không nói thêm gì nữa, quay đầu hướng về phía đông. Nhạc Cẩn Ngôn tò mò hỏi: “Tứ ca, Thiên Thủy biệt viện là chỗ nào?” Khánh vương ôm y cười nói: “Đến nơi ngươi sẽ biết.” Nhạc Cẩn Ngôn a một tiếng, dựa vào cửa sổ xe nhìn phong cảnh hai bên. Xe đi hơn một canh giờ liền tới chân núi Đông Lộc, đi theo đường đá một hồi, hai bên đường đều là thúy trúc san sát, Nhạc Cẩn Ngôn vui vẻ nói: “Thật là đẹp, giống như rừng trúc đầu thôn của ta.”</w:t>
      </w:r>
      <w:r>
        <w:br w:type="textWrapping"/>
      </w:r>
      <w:r>
        <w:br w:type="textWrapping"/>
      </w:r>
      <w:r>
        <w:t xml:space="preserve">Ngô Chinh ở phía trước ha ha cười, Khánh vương gõ đầu Nhạc Cẩn Ngôn một chút: “Ngôn nhi, ngươi thật đúng là…” thấy Nhạc Cẩn Ngôn ôm đầu, trong đôi mắt tràn đầy tủi thân, nhịn không được hôn y một chút: “Được rồi được rồi, giống như cái rừng trúc đầu thôn các ngươi không phải là được rồi sao?”</w:t>
      </w:r>
      <w:r>
        <w:br w:type="textWrapping"/>
      </w:r>
      <w:r>
        <w:br w:type="textWrapping"/>
      </w:r>
      <w:r>
        <w:t xml:space="preserve">Nhạc Cẩn Ngôn rầu rĩ thả tay xuống, hạ mắt nói: “Ta không biết ngâm thơ làm phú, nói không tốt, nhưng ta cũng hiểu được cảnh đẹp mà, Tứ ca thế nào lại luôn đánh ta?” Khánh vương nghe vậy ngẩn ra, nhìn vẻ mặt y ủy khuất khổ sở, đột nhiên phát hiện mình sai lè lè, rõ ràng thích y vì sự hồn nhiên vô tư, sao lại còn dùng những tiêu chuẩn của kẻ phong lưu nhã sĩ với Nhạc Cẩn Ngôn? Thật sự là hối hận không thôi, vội vàng ôm Nhạc Cẩn Ngôn vào ngực, ôn nhu nói: “Ngôn nhi, Tứ ca sai rồi, sau này sẽ không tái phạm nữa, ngươi tha thứ cho ta lần này có được không?” Chớp mắt mấy cái, một đôi mắt phượng thủy quang liễm diễm, chăm chú nhìn Nhạc Cẩn Ngôn.</w:t>
      </w:r>
      <w:r>
        <w:br w:type="textWrapping"/>
      </w:r>
      <w:r>
        <w:br w:type="textWrapping"/>
      </w:r>
      <w:r>
        <w:t xml:space="preserve">Nhạc Cẩn Ngôn làm sao chịu được ánh mắt Khánh vương như vậy, mặt đỏ lên, vội vàng nói: “Ta không trách ngươi a…” Khánh vương khẽ cười một tiếng, thổi một hơi vào lỗ tai y, hài lòng thấy tai Nhạc Cẩn Ngôn đều đỏ lên, thấp giọng nói: “Được thôi, vậy ngươi hôn nhẹ ta mới coi như là không giận.”</w:t>
      </w:r>
      <w:r>
        <w:br w:type="textWrapping"/>
      </w:r>
      <w:r>
        <w:br w:type="textWrapping"/>
      </w:r>
      <w:r>
        <w:t xml:space="preserve">Hai người đang nháo thì nghe được tiếng Ngô Chinh nói: “Đến.” xe dừng lại, Khánh vương nhảy xuống xe, xoay người ôm Nhạc Cẩn Ngôn xuống. Nhạc Cẩn Ngôn đứng trên mặt đất hoạt động, thấy trước mắt là tòa nhà rất bình thường, tường trắng ngói đen, thúy trúc vờn quanh vô cùng yên tĩnh, cửa biệt viện có một tấm biển, chữ phía trên là “Thiên Thủy biệt viện.” bút ý tiêu sái không kiềm chế. Khánh vương tiến lên đẩy cổng viện, cửa mở ra, kéo Nhạc Cẩn Ngôn cười nói: “Ngươi đi theo ta.” Quay đầu chào hỏi Ngô Chinh: “Ngô huynh, đi vào thôi.”</w:t>
      </w:r>
      <w:r>
        <w:br w:type="textWrapping"/>
      </w:r>
      <w:r>
        <w:br w:type="textWrapping"/>
      </w:r>
      <w:r>
        <w:t xml:space="preserve">Ngô Chinh lắc đầu nói: “Ta chờ ở bên ngoài thôi.” Khánh vương nghĩ nghĩ, gật đầu nói: “Tốt thôi.” Nắm tay Nhạc Cẩn Ngôn đi vào sân, quen thuộc mà vào một gian phòng, bên trong có phật đàn, khói xanh lượn lờ, một vị phụ nhân đang ngồi trên bồ đoàn cúi đầu nhẹ giọng tụng kinh. Khánh vương thả Nhạc Cẩn Ngôn, bổ nhào qua gọi một tiếng: “Nương!” phụ nhân kia sợ hết hồn, mở mắt ra là Khánh vương, đứng dậy cười nói: “Kỳ nhi sao hôm nay lại tới.”</w:t>
      </w:r>
      <w:r>
        <w:br w:type="textWrapping"/>
      </w:r>
      <w:r>
        <w:br w:type="textWrapping"/>
      </w:r>
      <w:r>
        <w:t xml:space="preserve">Khánh vương cười hì hì nói: “Ta mang người tới cho nương nhìn.” Kéo qua Nhạc Cẩn Ngôn đứng một bên tim đập loạn nhịp bất an, đẩy tới trước mặt phụ nhân: “Nương, đây chính là Ngôn nhi.” Nhạc Cẩn Ngôn thấy phụ nhân kia bốn mươi mấy tuổi, vô cùng xinh đẹp, mặt mày có mấy phần tương tự với Khánh vương, cung kính hành lễn, gọi một tiếng: “Thảo dân gặp qua nương nương.” Phụ nhân kia nở nụ cười, kéo Nhạc Cẩn Ngôn qua đánh giá trên dưới một phen, nói với Khánh vương: “Đứa nhỏ này cùng Quang Hoa giống nhau quá, không hổ là huynh đệ song sinh.”</w:t>
      </w:r>
      <w:r>
        <w:br w:type="textWrapping"/>
      </w:r>
      <w:r>
        <w:br w:type="textWrapping"/>
      </w:r>
      <w:r>
        <w:t xml:space="preserve">Khánh vương cười nói: “Bộ dáng thì giống như tính tình lại khác.” Phụ nhân kia cười nói: “Ừ, đứa nhỏ này chơi vui hơn nhiều.” Nhạc Cẩn Ngôn nghe lời này, không dám tin mở to hai mắt nhìn mỹ phụ nhân trước mặt, mỹ phụ nhân kia thấy y ngẩn người, véo má y một chút: “Đứa nhỏ này thật là đáng yêu ~”</w:t>
      </w:r>
      <w:r>
        <w:br w:type="textWrapping"/>
      </w:r>
      <w:r>
        <w:br w:type="textWrapping"/>
      </w:r>
      <w:r>
        <w:t xml:space="preserve">Nhạc Cẩn Ngôn bị véo đến nhíu mày, trong mắt tràn đầy nước, Khánh vương thấy vậy đau lòng, vội vàng kéo y lại, xoa khuôn mặt bị véo đến hồng lên, nói với mỹ phụ kia: “Nương, không được bắt nạt Ngôn nhi.” Mỹ phụ kia cười cười: “Đứa nhỏ này thật ngoan, Kỳ nhi ngươi phải đối tốt với người ta.” Khánh vương nói: “Đó là đương nhiên.” Hai mẫu tử nói chuyện một chút, Khánh vương đứng lên nói: “Mẹ, giờ không còn sớm, ta còn phải vào cung phục mệnh, phải đi rồi.”</w:t>
      </w:r>
      <w:r>
        <w:br w:type="textWrapping"/>
      </w:r>
      <w:r>
        <w:br w:type="textWrapping"/>
      </w:r>
      <w:r>
        <w:t xml:space="preserve">Mỹ phụ kia nói: “Được rồi, trên đường cẩn thận nhé.” Kéo Nhạc Cẩn Ngôn qua, cởi một chuỗi tràng hạt hồng xa ra đeo cho y, cười nói: “Đây là tràng hạt từng được phương trượng Báo Ân Quốc tự ban phúc, hy vọng sẽ phù hộ ngươi bình an.” Đưa hai người ra khỏi cửa viện, Ngô Chinh nhìn thấy mỹ phụ kia, vội vàng hành lễ nói: “Ngô Chinh gặp qua nương nương.” Mỹ phụ kia hé miệng cười: “Tiểu Ngôn ngươi đừng khách khí như vậy. Các ngươi mau đi đi, ta phải về niệm kinh rồi.” xoay người vào sân, đóng cửa lại.</w:t>
      </w:r>
      <w:r>
        <w:br w:type="textWrapping"/>
      </w:r>
      <w:r>
        <w:br w:type="textWrapping"/>
      </w:r>
      <w:r>
        <w:t xml:space="preserve">Nhạc Cẩn Ngôn ngồi trên xe, nhìn tràng hạt ở cổ tay, rốt cục không nhịn được hỏi Khánh vương: “Tứ ca, nương của ngươi vì sao lại muốn ở đây? Không phải là bà nên ở trong cung sao?”</w:t>
      </w:r>
      <w:r>
        <w:br w:type="textWrapping"/>
      </w:r>
      <w:r>
        <w:br w:type="textWrapping"/>
      </w:r>
    </w:p>
    <w:p>
      <w:pPr>
        <w:pStyle w:val="Heading2"/>
      </w:pPr>
      <w:bookmarkStart w:id="185" w:name="chương-58"/>
      <w:bookmarkEnd w:id="185"/>
      <w:r>
        <w:t xml:space="preserve">58. Chương 58</w:t>
      </w:r>
    </w:p>
    <w:p>
      <w:pPr>
        <w:pStyle w:val="Compact"/>
      </w:pPr>
      <w:r>
        <w:br w:type="textWrapping"/>
      </w:r>
      <w:r>
        <w:br w:type="textWrapping"/>
      </w:r>
      <w:r>
        <w:t xml:space="preserve">Khánh vương nghĩ một chút, cười nói: “Sau này nếu có cơ hội để nương tự mình nói cho ngươi thôi.” Nhạc Cẩn Ngôn một bụng nghi vấn rốt cục vẫn phải nhịn xuống. Vào thành, trước tiên đưa Khánh vương đến ngoài cung, Ngô Chinh lúc này mới vội vàng đưa Nhạc Cẩn Ngôn về Khang vương phủ. Khánh vương vào cung xong thì ra ngoài, lại đón Nhạc Cẩn Ngôn cùng Lục Thận Hành về Khánh vương phủ.</w:t>
      </w:r>
      <w:r>
        <w:br w:type="textWrapping"/>
      </w:r>
      <w:r>
        <w:br w:type="textWrapping"/>
      </w:r>
      <w:r>
        <w:t xml:space="preserve">Khánh vương vừa về tới kinh thành liền bận tối mắt tối mũi. Hoàng đế mặc dù phạt Khánh vương một năm bổng lộc nhưng trên thực tế vẫn cực kỳ tín nhiệm và nể trọng Tứ đệ khôn khéo có khả năng này, chuyện trong triều đều cùng Khánh vương thương lượng định đoạt. Sau loạn ở tẩm cung, một nhóm quan viên bị cách chức, tứ đại thế gia nguyên khí tổn thương nặng nề, mà một nhóm quan viên xuất thân bình dân lại được chọn ra để trọng dụng, không khí trong triều đổi mới hoàn toàn, các cải cách vốn gặp phải phản đối của các đại sĩ tốc nay từng bước được phổ biến. Loạn uy tặc ở duyên hải đã bị quét sạch, dưới sự làm chủ của Khánh vương, đường mua bán trên biển được khai thông, dân chúng duyên hải liền có thêm một con đường làm giàu.</w:t>
      </w:r>
      <w:r>
        <w:br w:type="textWrapping"/>
      </w:r>
      <w:r>
        <w:br w:type="textWrapping"/>
      </w:r>
      <w:r>
        <w:t xml:space="preserve">Triệu Vân Trọng bị vấn trảm, Nhạc Cẩn Ngôn biết hắn không có thân nhân liền nhờ Khánh vương cho người dọn xác, coi như là để hắn nhập thổ vi an. Long uy tiêu cục vì có dính líu với Thành vương nên cũng bị niêm phong, tiêu cục đóng cửa ngày thứ hai, Ngô Chinh liền mất tích, cũng không lưu lại lời gì, khiến cho Nhạc Cẩn Ngôn thương tâm thật lâu. Tề Hạo Cẩm đã bình phục, cùng Nhạc Cẩn Ngôn không hổ là hai huynh đệ song sinh, luôn có một loại thân cận ăn ý, Tề Hạo Cẩm là người thanh lãnh, đối với Nhạc Cẩn Ngôn lại cực kỳ thân mật, gặp mặt chính là ôm, mỗi lần như vậy đều khiến Khánh vương ăn giấm. Thụy vương sau khi bị phạt suy nghĩ ở trong cung ra ngoài, đêm đó cùng Tề Hạo Cẩm nói chuyện trắng đêm, sáng hôm sau liền ra biên quan, làm một cái phó tướng nho nhỏ dưới trướng Vương Trọng Luân. Nhạc Cẩn Ngôn với việc này cảm thấy lẫn lộn, cẩn thận hỏi Tề Hạo Cẩm, y chẳng qua là cười cười, ôm Nhạc Cẩn Ngôn đánh lạc hướng, chỉ ở lúc Nhạc Cẩn Ngôn không nhìn thấy mới lộ ra chút cô đơn. Qua hơn một tháng, Tề Hạo Cẩm liền theo vợ chồng Tề Chá An trở về Giang Nam, Nhạc Cẩn Ngôn trong lòng tuy rằng vạn phần không muốn nhưng cũng không đi theo. Vợ chồng Tề Chá An biết rõ tình cảm của Nhạc Cẩn Ngôn với Khánh vương nên cũng không cưỡng cầu, để cho y lưu lại kinh thành.</w:t>
      </w:r>
      <w:r>
        <w:br w:type="textWrapping"/>
      </w:r>
      <w:r>
        <w:br w:type="textWrapping"/>
      </w:r>
      <w:r>
        <w:t xml:space="preserve">Khánh vương nghe Nhạc Cẩn Ngôn muốn mở y quán thì rất ủng hộ, giúp y kiếm một cái cửa hàng, y quán của Nhạc Cẩn Ngôn cứ như vậy liền khai trương. Y thuật của y cao, tính tình tốt, phí khám bệnh thấp, thanh danh liền truyền ra rất nhanh, bệnh nhân tìm tới cửa không dứt, ngày nào cũng xoay quanh vội vàng, mỗi ngày chỉ gặp được Khánh vương lúc sáng sớm và tối muộn. Cuộc sống bình tĩnh trôi qua, trong nháy mắt đã vào tháng bảy, khí trời nóng bức, ngay cả người hay bị lạnh như Nhạc Cẩn Ngôn cũng phải đổi sang áo mỏng. Hôm đó Khánh vương trở về sớm hơn mọi ngày, nhìn qua tâm sự có chút nặng nề, Nhạc Cẩn Ngôn hỏi lại nhếch miệng mỉm cười, nói chút ít chuyện tán gẫu. Hai người hiếm khi cùng nhau ăn cơm tối, ngồi trong viện hóng mát, Nhạc Cẩn Ngôn làm canh giải nhiệt, Khánh vương uống một ngụm, khen: “Thật ngon, uống một ngụm thấm vào ruột gan, cả người mát mẻ.”</w:t>
      </w:r>
      <w:r>
        <w:br w:type="textWrapping"/>
      </w:r>
      <w:r>
        <w:br w:type="textWrapping"/>
      </w:r>
      <w:r>
        <w:t xml:space="preserve">Nhạc Cẩn Ngôn cười ha ha, chống cằm nhìn Khánh vương uống canh. Hắn mặc áo nguyệt sắc, vừa mới tắm rửa, trên người có mùi thơm mát lại thêm mùi dược thảo nhẹ nhàng, ngửi thật là tươi mới, Khánh vương hít hít cái mũi, bu lại đây, ở trên cổ Nhạc Cẩn Ngôn hít tới hít lui, Nhạc Cẩn Ngôn bị cọ ngứa, cười đầy Khánh vương ra: “Tứ ca, đừng nghịch nữa, thật giống a hoàng.” A hoàng là con chó vào Đinh Lực nuôi.</w:t>
      </w:r>
      <w:r>
        <w:br w:type="textWrapping"/>
      </w:r>
      <w:r>
        <w:br w:type="textWrapping"/>
      </w:r>
      <w:r>
        <w:t xml:space="preserve">Khánh vương cắn Nhạc Cẩn Ngôn một ngụm: “Tiểu bại hoại, dám nói ta giống a hoàng, phải phạt.” đặt chén canh lên bàn đá, quay qua ôm Nhạc Cẩn Ngôn đặt lên đùi mình, giơ tay nhẹ nhàng đánh lên mông y hai cái, cười nói: “Xem ta đánh mông tiểu bại hoại nhà ngươi.” Nhạc Cẩn Ngôn cười kêu lên: “Tứ ca tha mạng, ta không dám nữa.” Nhạc Cẩn Ngôn gục trên người Khánh vương, nhiệt độ của y luôn thấp hơn so với người thường, ở nơi này nóng bức ôm vào thật thoải mái, Khánh vương đánh hai cái xong liền xoa mông y, bóp nhẹ hai cái, hô hấp dồn dập lên, cảm thấy thân thể Nhạc Cẩn Ngôn run rẩy nhẹ, biết y cũng đã động tình, cười khẽ một tiếng, ôm Nhạc Cẩn Ngôn lướt vào trong phòng.</w:t>
      </w:r>
      <w:r>
        <w:br w:type="textWrapping"/>
      </w:r>
      <w:r>
        <w:br w:type="textWrapping"/>
      </w:r>
      <w:r>
        <w:t xml:space="preserve">Mấy ngày gần đây hai người chưa từng thân mật, lần hoan ái tất nhiên không thể so sánh với lúc bình thường, kể không xiết có bao nồng đậm. Sau khi mây tạnh mưa tan, Khánh vương ôm Nhạc Cẩn Ngôn đã tắm sạch trở lại giường, dùng ngón tay chơi đùa ba cái khoáy trên đầu y, thấp giọng nói: “Ngôn nhi, ngươi muốn rời khỏi kinh thành sao?” Nhạc Cẩn Ngôn gục trong ngực Khánh vương, buồn ngủ không mở mắt ra được, nghe Khánh vương hỏi vậy liền sửng sốt một chút, nói: “Muốn, nhưng nếu Tứ ca không muốn đi ta liền ở lại cùng Tứ ca.”</w:t>
      </w:r>
      <w:r>
        <w:br w:type="textWrapping"/>
      </w:r>
      <w:r>
        <w:br w:type="textWrapping"/>
      </w:r>
      <w:r>
        <w:t xml:space="preserve">Khánh vương cười, ôm chặt Nhạc Cẩn Ngôn nói: “Đợi một tháng nữa thôi ta liền dẫn ngươi rời khỏi kinh thành, đến lúc đó ngươi muốn đi đâu thì chúng ta sẽ đi đến đó.” Nhạc Cẩn Ngôn vội ngẩng đầu, ánh mắt lóe sáng: “Thật sao?” Khánh vương nhìn vẻ mặt hưng phấn của y, nói: “Vui không? Thật sự.” hôn nhẹ mặt Nhạc Cẩn Ngôn nói: “Không còn sớm nữa, chúng ta ngủ thôi.” Nhạc Cẩn Ngôn đã sớm mệt, nghe một tiếng này liền hôn Khánh vương một cái, gục vào ngực Khánh vương ngủ thiếp đi. Khánh vương nhìn Nhạc Cẩn Ngôn ngủ say sưa, vuốt ve tóc dài của y, trong mắt tràn đầy ôn nhu, trên mặt lại hiện ra lo lắng.</w:t>
      </w:r>
      <w:r>
        <w:br w:type="textWrapping"/>
      </w:r>
      <w:r>
        <w:br w:type="textWrapping"/>
      </w:r>
      <w:r>
        <w:t xml:space="preserve">Ngày hôm sau, như lệ thường Nhạc Cẩn Ngôn đến y quán khám bệnh, bận rộn nửa ngày, đến giờ cơm trưa mới hết bệnh nhân, Lục Thận Hành giúp y xoa bóp bả vai đau nhức, trong miệng oán giận: “Ai bảo ngươi cố sức như vậy, ngồi từ sáng tới trưa không động đậy, nhìn xem thịt trên lưng cũng cứng rồi này.” Nhạc Cẩn Ngôn híp mắt hưởng thụ tay nghề 2, cười nói: “Ngươi cũng bận từ sáng đến giờ còn gì.” Đang nói thì có một vị trung niên vào, hành lễ với hai người: “Xin hỏi vì nào là Nhạc đại phu?”</w:t>
      </w:r>
      <w:r>
        <w:br w:type="textWrapping"/>
      </w:r>
      <w:r>
        <w:br w:type="textWrapping"/>
      </w:r>
      <w:r>
        <w:t xml:space="preserve">Nhạc Cẩn Ngôn vội vàng đứng lên đáp lễ nói: “Là tại hạ.” Lục Thận Hành ở một bên lườm nguýt: “Đến lúc ăn cơm cũng không được yên.” Nhạc Cẩn Ngôn kéo áo y một chút, người trung niên kia cũng có chút không vui, nói với Nhạc Cẩn Ngôn: “Nhạc đại phu, chủ nhân nhà ta thấy khó chịu lại không tiện ra ngoài, có thể mời nhạc đại phu tới nhà khám không?” giọng nói cực kỳ kính cẩn có lễ.”</w:t>
      </w:r>
      <w:r>
        <w:br w:type="textWrapping"/>
      </w:r>
      <w:r>
        <w:br w:type="textWrapping"/>
      </w:r>
      <w:r>
        <w:t xml:space="preserve">Lục Thận Hành nói: “Cẩn Cẩn, để ta đi.” Nhạc Cẩn Ngôn nói: “Để ta đi cho, ngươi trước làm nóng cơm lại, chờ ta về thì ăn.” Nói xong thu ít châm thuốc rồi đi cùng người nọ. Người nọ mang Nhạc Cẩn Ngôn đi qua hai con đường, dẫn y vào ngôi nhà nọ, đi tới trước một gian phòng, gọi: “Chủ nhân, Nhạc đại phu tới rồi.”</w:t>
      </w:r>
      <w:r>
        <w:br w:type="textWrapping"/>
      </w:r>
      <w:r>
        <w:br w:type="textWrapping"/>
      </w:r>
      <w:r>
        <w:t xml:space="preserve">Người bên trong đáp một tiếng: “Mời y vào đi.” Nhạc Cẩn Ngôn nghe thấy âm thanh này như đã nghe qua ở đâu, không khỏi có chút nghi ngờ. Người nọ đẩy cửa ra nói: “Nhạc đại phu mời vào, chủ nhân ta đang ở bên trong.” Nhạc Cẩn Ngôn vào phòng, người nọ cũng không đi vào, nhẹ nhàng đóng cửa lại. Nhạc Cẩn Ngôn thấy một người ngồi trên ghế uống trà, định thần lại không khỏi luống cuống, vội vàng quỳ xuống: “Thảo dân khấu kiến hoàng thượng.”</w:t>
      </w:r>
      <w:r>
        <w:br w:type="textWrapping"/>
      </w:r>
      <w:r>
        <w:br w:type="textWrapping"/>
      </w:r>
      <w:r>
        <w:t xml:space="preserve">Hoàng đế đặt chén trà lên bàn, mỉm cười nói: “Nhạc Cẩn Ngôn, ngươi không cần đa lễ, bình thân đi.” Chỉ vào ghế bên cạnh, nói: “Tới đây ngồi.” Nhạc Cẩn Ngôn nơm nớp lo sợ ngồi xuống, cúi thấp đầu không dám nhìn hoàng đế, trong lòng thấp thỏm không biết hoàng đế tìm mình có chuyện gì.</w:t>
      </w:r>
      <w:r>
        <w:br w:type="textWrapping"/>
      </w:r>
      <w:r>
        <w:br w:type="textWrapping"/>
      </w:r>
      <w:r>
        <w:t xml:space="preserve">Hoàng đế thấy Nhạc Cẩn Ngôn khẩn trương, cười nói: “Nhạc Cẩn Ngôn, ngươi đừng sợ, hôm nay trẫm không lấy thân phận hoàng đế tới tìm ngươi, ta là lấy thân phận Nhị ca của lão Tứ tới. Ngươi ngẩng đầu lên đi.” Nhạc Cẩn Ngôn nói vâng, ngẩng đầu lên nhưng vẫn không dám nhìn hoàng đế, chỉ có hoàng đế mắc sáng quắc nhìn y, nói: “Nhạc Cẩn Ngôn, ngươi có biết hôm nay trẫm tới đây có chuyện gì không?”</w:t>
      </w:r>
      <w:r>
        <w:br w:type="textWrapping"/>
      </w:r>
      <w:r>
        <w:br w:type="textWrapping"/>
      </w:r>
      <w:r>
        <w:t xml:space="preserve">Nhạc Cẩn Ngôn nghĩ bụng, ta làm sao mà biết, ngoài miệng cung kính đáp: “Bẩm hoàng thượng, thảo dân không biết.” hoàng đế cười nhẹ một tiếng nói: “Ngươi không biết sao. Nhưng hẳn ngươi biết mình chỉ sống không quá năm năm nữa phải không?”</w:t>
      </w:r>
      <w:r>
        <w:br w:type="textWrapping"/>
      </w:r>
      <w:r>
        <w:br w:type="textWrapping"/>
      </w:r>
      <w:r>
        <w:t xml:space="preserve">Sắc mặt Nhạc Cẩn Ngôn thay đổi, khiếp sợ nhìn về phía hoàng đế: “Hoàng thượng, sao người lại biết cái này?”</w:t>
      </w:r>
      <w:r>
        <w:br w:type="textWrapping"/>
      </w:r>
      <w:r>
        <w:br w:type="textWrapping"/>
      </w:r>
      <w:r>
        <w:t xml:space="preserve">Hoàng đế khẽ mỉm cười, nói: “Trong thiên hạ đều là vương thổ của trẫm, làm sao trẫm lại không biết. Nhạc Cẩn Ngôn, hiện nay trẫm muốn ngươi rời khỏi lão Tứ, ngươi có đồng ý không?”</w:t>
      </w:r>
      <w:r>
        <w:br w:type="textWrapping"/>
      </w:r>
      <w:r>
        <w:br w:type="textWrapping"/>
      </w:r>
      <w:r>
        <w:t xml:space="preserve">Nhạc Cẩn Ngôn cúi đầu, run giọng nói: “Tại sao? Tại sao muốn ta rời khỏi Tứ ca?”</w:t>
      </w:r>
      <w:r>
        <w:br w:type="textWrapping"/>
      </w:r>
      <w:r>
        <w:br w:type="textWrapping"/>
      </w:r>
      <w:r>
        <w:t xml:space="preserve">Hoàng thượng nói: “Bởi vì lão Tứ đã vì ngươi mà phạm phải tội lớn tày trời. Hắn giờ có thể vì ngươi mà làm vậy, nếu là cùng ngươi vượt qua mấy năm nữa, chờ lúc ngươi chết, sợ rằng hắn sẽ chết theo ngươi. Ngươi muốn để hắn cùng chết sao?”</w:t>
      </w:r>
      <w:r>
        <w:br w:type="textWrapping"/>
      </w:r>
      <w:r>
        <w:br w:type="textWrapping"/>
      </w:r>
      <w:r>
        <w:t xml:space="preserve">Nước mắt Nhạc Cẩn Ngôn liền chảy xuống, liều mạng lắc đầu nói: “Không muốn, ta muốn Tứ ca sống thật tốt.”</w:t>
      </w:r>
      <w:r>
        <w:br w:type="textWrapping"/>
      </w:r>
      <w:r>
        <w:br w:type="textWrapping"/>
      </w:r>
      <w:r>
        <w:t xml:space="preserve">Hoàng thượng nói: “Ngươi đã muốn lão Tứ sống tốt thì liền sớm rời khỏi hắn đi.” Giọng nói bình tĩnh lại mang theo uy thế không lời.</w:t>
      </w:r>
      <w:r>
        <w:br w:type="textWrapping"/>
      </w:r>
      <w:r>
        <w:br w:type="textWrapping"/>
      </w:r>
      <w:r>
        <w:t xml:space="preserve">Nhạc Cẩn Ngôn mở to hai mắt, ngốc lặng nhìn về phía hoàng đế: “Nhưng mà ta thích Tứ ca, ta không nỡ đi.”</w:t>
      </w:r>
      <w:r>
        <w:br w:type="textWrapping"/>
      </w:r>
      <w:r>
        <w:br w:type="textWrapping"/>
      </w:r>
      <w:r>
        <w:t xml:space="preserve">Hoàng đế khẽ cười nói: “Tốt thôi, ta cũng không bắt ngươi đi, chẳng qua để ngươi rõ ràng, ngươi chỉ có năm năm nữa, lão Tứ lại đang tuổi trẻ rực rỡ, lấy tài năng của hắn nhất định có thể làm ra một phen đại nghiệp oanh liệt, lại phải tráng niên mất sớm thật là đáng tiếc.” đứng dậy, giũ giũ áo bào nói: “Nhạc Cẩn Ngôn, trẫm chỉ muốn nói vậy, ngươi tự suy nghĩ đi. Nếu muốn đi thì đến trà lâu tìm người vừa dẫn ngươi tới đây, hắn sẽ sắp xếp cho người.”</w:t>
      </w:r>
      <w:r>
        <w:br w:type="textWrapping"/>
      </w:r>
      <w:r>
        <w:br w:type="textWrapping"/>
      </w:r>
      <w:r>
        <w:t xml:space="preserve">Nhạc Cẩn Ngôn cúi đầu ngồi ở ghế không nhúc nhích, hoàng đế nhìn y một cái, lộ ra chút thương hại rồi xoay người đi. Cũng không biết ngồi bao lâu, Nhạc Cẩn Ngôn từ từ đứng dậy trở về y quán, Lục Thận Hành đã sớm không chờ được, thấy Nhạc Cẩn Ngôn liền buông bệnh nhân trong tay ra, đi lên hỏi: “Cẩn Cẩn, sao ngươi đi lâu thế, cơm nguội hết rồi, ta đi hâm lại.”</w:t>
      </w:r>
      <w:r>
        <w:br w:type="textWrapping"/>
      </w:r>
      <w:r>
        <w:br w:type="textWrapping"/>
      </w:r>
      <w:r>
        <w:t xml:space="preserve">Nhạc Cẩn Ngôn cười nhẹ một tiếng: “Ngươi cứ khám cho người ta đi, ta tự đi nấu.” Rồi bưng cơm vào bếp làm nóng, ăn vài miếng như nhai rơm, lại quay ra khám bệnh. Bận đến nửa đêm, tiễn bệnh nhân cuối cùng, thu dọn y quán, đóng cửa muốn về, Nhạc Cẩn Ngôn bỗng nhiên nói: “Thận Hành, ta nhớ tới hôm qua có bệnh nhân bị gẫy xương là Vương Niên, hôm nay phải đi đổi thuốc cho hắn. Ngươi về trước đi.”</w:t>
      </w:r>
      <w:r>
        <w:br w:type="textWrapping"/>
      </w:r>
      <w:r>
        <w:br w:type="textWrapping"/>
      </w:r>
      <w:r>
        <w:t xml:space="preserve">Lục Thận Hành nói: “Ta đi cùng với ngươi.” Nhạc Cẩn Ngôn lắc đầu cười nói: “Cũng không xa lắm, ngươi về trước đi, ta đi một lát thôi.” Lục Thận Hành bất đắc dĩ nói: “Được rồi, ngươi đi cẩn thận.” Nhạc Cẩn Ngôn nói: “Biết rồi, vẫy tay với Lục Thận Hành rồi đi về phía khách sạn Đồng Phúc.</w:t>
      </w:r>
      <w:r>
        <w:br w:type="textWrapping"/>
      </w:r>
      <w:r>
        <w:br w:type="textWrapping"/>
      </w:r>
      <w:r>
        <w:t xml:space="preserve">Nhạc Cẩn Ngôn vào khách sạn đổi giúp thuốc Vương Ngũ, hỏi: “Vương đại ca, bầu đoàn kịch của ngươi ở đâu?” vg này vốn là vai kép võ của đoàn kịch này, hôm qua lúc luyện công không cẩn thận té gẫy xương đùi, đưa đến chỗ Nhạc Cẩn Ngôn trị thương. Nhạc Cẩn Ngôn giúp hắn nắn xương còn đồng ý mỗi ngày đến đổi thuốc làm hắn rất cảm kích, nghe Nhạc Cẩn Ngôn hỏi liền vội vàng trả lời: “Ở đây.” Cất giọng hướng ra ngoài hô: “Lưu thủ lĩnh! Lưu thủ lĩnh!”</w:t>
      </w:r>
      <w:r>
        <w:br w:type="textWrapping"/>
      </w:r>
      <w:r>
        <w:br w:type="textWrapping"/>
      </w:r>
      <w:r>
        <w:t xml:space="preserve">Lưu thủ lĩnh xốc rèm đi vào, mắng: “Kêu cái gì! Chân gẫy mà sao tiếng to vậy.” nhìn thấy Nhạc Cẩn Ngôn liền cười tươi như hoa: “Nhạc đại phu cũng ở đây, ngài ăn chưa? Cùng nhau ăn thôi.” Hôm qua hắn đưa Vương Ngũ qua trị thương xong liền rất thích tiểu đại phu ôn hòa dễ gần này, lập tức lôi kéo Nhạc Cẩn Ngôn cùng bọn họ ăn cơm.</w:t>
      </w:r>
      <w:r>
        <w:br w:type="textWrapping"/>
      </w:r>
      <w:r>
        <w:br w:type="textWrapping"/>
      </w:r>
      <w:r>
        <w:t xml:space="preserve">Nhạc Cẩn Ngôn vội nói: “Lưu bầu gánh, tại hạ tìm ngài có chuyện muốn nhờ.” Lưu thủ lĩnh vỗ ngực một cái: “Nhạc đại phu có chuyện gì cứ nói, nếu có thể làm được ta tuyệt không chối từ.” nghe Nhạc Cẩn Ngôn nói chuyện, cười ha ha, ôm vai y nói: “Ta tưởng việc gì khó lắm. Ba ngày sau ngươi cứ tới đây là được.” Nhạc Cẩn Ngôn cười cám ơn Lưu thủ lĩnh, nhã nhặn từ chối lời mờ ăn cơm rồi cáo từ trở về Khánh vương phủ.</w:t>
      </w:r>
      <w:r>
        <w:br w:type="textWrapping"/>
      </w:r>
      <w:r>
        <w:br w:type="textWrapping"/>
      </w:r>
      <w:r>
        <w:t xml:space="preserve">Hôm đó Nhạc Cẩn Ngôn cùng Lục Thận Hành ăn tối, trời khuya rồi Khánh vương còn chưa trở lại, hai sư huynh đệ liền ngồi trong sân nói chuyện phiếm, Nhạc Cẩn Ngôn nghĩ tới một chuyện, cười hỏi: “Thận Hành, ngươi còn sợ Tiểu Thúy sao?” y quán của bọn họ rất gần tiệm thuốc của Đinh Lực, mỗi ngày Tiểu Thúy đưa cơm qua đây nên đã rất quen thân cùng Lục Thận Hành. Lục Thận Hành vừa nghe lấy Tiểu Thúy liền đau đầu, vẻ mặt đau khổ nói: “Làm sao không sợ? Nha đầu kia hung dữ bỏ xừ.”</w:t>
      </w:r>
      <w:r>
        <w:br w:type="textWrapping"/>
      </w:r>
      <w:r>
        <w:br w:type="textWrapping"/>
      </w:r>
      <w:r>
        <w:t xml:space="preserve">Nhạc Cẩn Ngôn nói: “Ta lại thấy Tiểu Thúy thật tốt, vừa xinh đẹp lại chăm làm, rất xứng đôi với ngươi, hơn nữa ta thấy Tiểu Thúy cũng thích ngươi.” Lục Thận Hành đứng lên trừng mắt nói: “Cẩn Cẩn thối! Ngươi muốn làm gì? Ta nói rồi, chỉ cần ngươi thôi, ngươi muốn đuổi ta đi sao?”</w:t>
      </w:r>
      <w:r>
        <w:br w:type="textWrapping"/>
      </w:r>
      <w:r>
        <w:br w:type="textWrapping"/>
      </w:r>
      <w:r>
        <w:t xml:space="preserve">Nhạc Cẩn Ngôn mỉm cười nói: “Ta không thể cùng ngươi cả đời. Dù sao ngươi cũng phải cưới vợ sinh con a. Tiểu Thúy là cô nương tốt, cũng có thể quản được ngươi, ngươi cùng nàng rất thích hợp.”</w:t>
      </w:r>
      <w:r>
        <w:br w:type="textWrapping"/>
      </w:r>
      <w:r>
        <w:br w:type="textWrapping"/>
      </w:r>
      <w:r>
        <w:t xml:space="preserve">Lục Thận Hành tức giận, đi đến trước mặt Nhạc Cẩn Ngôn, lớn tiếng nói: “Ta không muốn cưới vợ sinh con, không thích Tiểu Thúy, ngươi nghe rõ sao?”</w:t>
      </w:r>
      <w:r>
        <w:br w:type="textWrapping"/>
      </w:r>
      <w:r>
        <w:br w:type="textWrapping"/>
      </w:r>
      <w:r>
        <w:t xml:space="preserve">Nhạc Cẩn Ngôn không nóng vội, vỗ vỗ bả vai Lục Thận Hành nói: “Nhưng mà ta muốn ôm cháu a. Thận Hành, ngươi sinh một nhóc có được không?”</w:t>
      </w:r>
      <w:r>
        <w:br w:type="textWrapping"/>
      </w:r>
      <w:r>
        <w:br w:type="textWrapping"/>
      </w:r>
      <w:r>
        <w:t xml:space="preserve">Lục Thận Hành tức ngã ngửa, đẩy Nhạc Cẩn Ngôn nói: “Muốn sinh ngươi tự sinh đi! Thế nào, hiện tại ngươi có cha mẹ, huynh tỷ, có người trong lòng liền không thèm quan tâm đến ta nữa phải không? Tốt thôi, sáng mai ta liền về Tương Tây, không ở đây cản trở ngươi nữa!” khóe mắt lóe lên lệ quang, xoay người trở về phòng, đóng cửa cái rầm. Nhạc Cẩn Ngôn ngồi một hồi, yên lặng đứng dậy trở về phòng.</w:t>
      </w:r>
      <w:r>
        <w:br w:type="textWrapping"/>
      </w:r>
      <w:r>
        <w:br w:type="textWrapping"/>
      </w:r>
      <w:r>
        <w:t xml:space="preserve">Đêm đó Khánh vương trở về rất muộn, lúc vào nhà thấy Nhạc Cẩn Ngôn gục xuống bàn ngủ thiếp đi, ôm y tới giường, đi rửa mặt, cởi quần áo chuẩn bị lên giường thì phát hiện ra Nhạc Cẩn Ngôn mở to hai mắt nhìn mình, hắn không khỏi nở nụ cười, trèo lên giường hôn lên mặt Nhạc Cẩn Ngôn một cái: “Đứa ngốc, ta đánh thức ngươi sao?”</w:t>
      </w:r>
      <w:r>
        <w:br w:type="textWrapping"/>
      </w:r>
      <w:r>
        <w:br w:type="textWrapping"/>
      </w:r>
      <w:r>
        <w:t xml:space="preserve">Nhạc Cẩn Ngôn ôm lấy Khánh vương nói: “Không có, ta ngủ đủ rồi tự tỉnh dậy thôi. Tứ ca, hôm nay sao người trở về muộn thế?” Khánh vương nói: “Hôm nay Thính Phong lâu có chút việc nên về muộn.”</w:t>
      </w:r>
      <w:r>
        <w:br w:type="textWrapping"/>
      </w:r>
      <w:r>
        <w:br w:type="textWrapping"/>
      </w:r>
      <w:r>
        <w:t xml:space="preserve">Nhạc Cẩn Ngôn chui vào ngực Khánh vương, buồn bực nói: “Tứ ca, ta rất nhớ ngươi.” Khánh vương bật cười ôm Nhạc Cẩn Ngôn nói: “Ngôn nhi đầu, chúng ta không phải là ngày nào cũng thấy nhau mà.”</w:t>
      </w:r>
      <w:r>
        <w:br w:type="textWrapping"/>
      </w:r>
      <w:r>
        <w:br w:type="textWrapping"/>
      </w:r>
      <w:r>
        <w:t xml:space="preserve">Nhạc Cẩn Ngôn thầm nghĩ: “Nhưng không đủ a.” tung mình bò lên người Khánh vương, ôm mặt hắn hôn lên môi.</w:t>
      </w:r>
      <w:r>
        <w:br w:type="textWrapping"/>
      </w:r>
      <w:r>
        <w:br w:type="textWrapping"/>
      </w:r>
      <w:r>
        <w:t xml:space="preserve">Khánh vương thấy Nhạc Cẩn Ngôn hiếm khi chủ động liền gối tay sau đầu, cười híp mắt nhìn Nhạc Cẩn Ngôn ở trên người mình bận rộn. Nhạc Cẩn Ngôn mút môi Khánh vương một hồi, đột nhiên phát hiện Khánh vương đang cười dài nhìn mình chằm chằm, mặt thoáng cái nóng lên, che mắt hắn nói: “Không cho nhìn, không cho cười ta!”</w:t>
      </w:r>
      <w:r>
        <w:br w:type="textWrapping"/>
      </w:r>
      <w:r>
        <w:br w:type="textWrapping"/>
      </w:r>
      <w:r>
        <w:t xml:space="preserve">Khánh vương thật sự không nhịn được, ha ha phá lên cười. Nhạc Cẩn Ngôn xấu hổ không chịu được, ấm ức trèo xuống, lui qua một bên. Khánh vương lay lay y nhưng không chịu quay đầu lại, biết y xấu hổ liền dứt khoát bế y lên, để ở trên người mình, cười nói: “Ngôn nhi ngoan, đừng giận, lại đến, ta không cười.”</w:t>
      </w:r>
      <w:r>
        <w:br w:type="textWrapping"/>
      </w:r>
      <w:r>
        <w:br w:type="textWrapping"/>
      </w:r>
      <w:r>
        <w:t xml:space="preserve">Nhạc Cẩn Ngôn hừ hừ nói: “Ngươi rõ ràng là đang cười.” chính mình lại nhịn không được bật cười. Khánh vương thấy vậy tâm dương khó nhịn, đợi không được nữa liền kéo Nhạc Cẩn Ngôn xuống, tự mình hôn lên. Một đêm này tự nhiên lại là xuân sắc vô cùng.</w:t>
      </w:r>
      <w:r>
        <w:br w:type="textWrapping"/>
      </w:r>
      <w:r>
        <w:br w:type="textWrapping"/>
      </w:r>
      <w:r>
        <w:t xml:space="preserve">Sáng sớm hôm sau Nhạc Cẩn Ngôn gọi Lục Thận Hành. Lục Thận Hành không lên tiếng, Nhạc Cẩn Ngôn không làm sao được, cách cửa nói: “Thận Hành, đừng giận nữa. Ngươi là người lớn rồi, không thể tùy hứng như vậy, phải tự chăm sóc bản thân.” Nghe trong nhà một tiếng động như là đấm ván giường, thở dài, cầm lấy bao y phục đi ra khỏi phủ Khánh vương.</w:t>
      </w:r>
      <w:r>
        <w:br w:type="textWrapping"/>
      </w:r>
      <w:r>
        <w:br w:type="textWrapping"/>
      </w:r>
    </w:p>
    <w:p>
      <w:pPr>
        <w:pStyle w:val="Heading2"/>
      </w:pPr>
      <w:bookmarkStart w:id="186" w:name="chương-59"/>
      <w:bookmarkEnd w:id="186"/>
      <w:r>
        <w:t xml:space="preserve">59. Chương 59</w:t>
      </w:r>
    </w:p>
    <w:p>
      <w:pPr>
        <w:pStyle w:val="Compact"/>
      </w:pPr>
      <w:r>
        <w:br w:type="textWrapping"/>
      </w:r>
      <w:r>
        <w:br w:type="textWrapping"/>
      </w:r>
      <w:r>
        <w:t xml:space="preserve">Nhạc Cẩn Ngôn đi theo gánh hát đã được ba ngày. Hai ngày nay mưa suốt, đường bùn lầy khó đi, người ngựa đều ướt đẫm, lại bị Lưu thủ lĩnh mắng xối xá không ngừng. Lưu thủ lĩnh rất chiếu cố Nhạc Cẩn Ngôn, để cho y ngồi xe ngựa với Vương Ngũ, không để cho y làm gì khiến cho y rất băn khoăn, chỉ có thể trong lúc gánh hát vào nhà trọ ở, nấu mấy bát canh gừng, thế nên cả đoàn không có ai bị cảm mạo.</w:t>
      </w:r>
      <w:r>
        <w:br w:type="textWrapping"/>
      </w:r>
      <w:r>
        <w:br w:type="textWrapping"/>
      </w:r>
      <w:r>
        <w:t xml:space="preserve">Chiều hôm đó vừa đi một lúc thì sấm chớp rạch ngang trời, mưa to rơi xuống thoáng cái người ngã ngựa đổ, Lưu thủ lĩnh giận đến chống nạnh mắng ông trời,  hắn lại là ở đoàn kịch ra nên mắng càng hay, Nhạc Cẩn Ngôn nghe được cũng cười lên, Vương Ngũ cũng cười, nói: “Lưu thủ lĩnh chính là nóng tính như vậy.” Nhạc Cẩn Ngôn nói: “Hắn mắng cũng thú vị mà.”</w:t>
      </w:r>
      <w:r>
        <w:br w:type="textWrapping"/>
      </w:r>
      <w:r>
        <w:br w:type="textWrapping"/>
      </w:r>
      <w:r>
        <w:t xml:space="preserve">Mưa kia tới nhanh đi cũng nhanh, không lâu sau thì mưa tạnh mây tan, Lưu thủ lĩnh gọi mọi người lên đường, vừa đi được vài bước thì một đội nhân mã chạy tới cản phía trước, Lưu thủ lĩnh thấy mấy người đó mặc quân phục, đang muốn tiến lên hành lễ thì nghe người đầu lĩnh nói: “Các ngươi là gánh hát Lưu gia phải không?”</w:t>
      </w:r>
      <w:r>
        <w:br w:type="textWrapping"/>
      </w:r>
      <w:r>
        <w:br w:type="textWrapping"/>
      </w:r>
      <w:r>
        <w:t xml:space="preserve">Lưu thủ lĩnh vội vàng vâng dạ, người nọ lại hỏi: “Nhạc Cẩn Ngôn có đi cùng các ngươi không?” trong thanh âm có mơ hồ tức giận. Lưu thủ lĩnh nhìn kỹ, thấy người này mặt mũi cực kỳ anh tuấn, không mặc quân phục mà mặc bộ đổ nhìn rất cao quý, tuy mưa xối ướt đẫm nhưng không có chút chật vật nào, ngược lại tôn lên quý khí, không khỏi âm thầm nghi ngờ, đang nghĩ ngợi xem trả lời như thế nào thì Nhạc Cẩn Ngôn từ phía sau xe ngựa trèo ra ngoài, sợ hãi mà gọi một tiếng: “Tứ ca.”</w:t>
      </w:r>
      <w:r>
        <w:br w:type="textWrapping"/>
      </w:r>
      <w:r>
        <w:br w:type="textWrapping"/>
      </w:r>
      <w:r>
        <w:t xml:space="preserve">Khánh vương nhìn thấy Nhạc Cẩn Ngôn cũng không nhịn được nữa mà bộc phát tức giận, dùng tay nhấc y lên ngựa, không nói gì mà phóng đi luôn. Quan binh đi theo hai mặt nhìn nhau, một người ra dáng tướng quân khụ một tiếng, nói với Lưu thủ lĩnh: “Các ngươi mang đồ của Nhạc Cẩn Ngôn ra đây đi.” Lưu thủ lĩnh dù là đầy bụng nghi ngờ cũng không dám hỏi nữa, mang bao quần áo của Nhạc Cẩn Ngôn giao cho tướng quân kia, mang theo mọi người vội vàng đi.</w:t>
      </w:r>
      <w:r>
        <w:br w:type="textWrapping"/>
      </w:r>
      <w:r>
        <w:br w:type="textWrapping"/>
      </w:r>
      <w:r>
        <w:t xml:space="preserve">Một tên binh sĩ nhìn gánh hát kia đi rồi, hỏi tướng quân: “Vương đại nhân, chúng ta giờ đi đâu?”</w:t>
      </w:r>
      <w:r>
        <w:br w:type="textWrapping"/>
      </w:r>
      <w:r>
        <w:br w:type="textWrapping"/>
      </w:r>
      <w:r>
        <w:t xml:space="preserve">Tướng quân này đương nhiên là Vương Trọng Tuyên, hắn cười khổ một tiếng: “Chúng ta về doanh thôi.” Trong lòng biết Khánh vương lần này giận không nhẹ, không khỏi lo lắng cho Nhạc Cẩn Ngôn, nhìn về phía Khánh vương đi, thở dài, dẫn binh về doanh trại.</w:t>
      </w:r>
      <w:r>
        <w:br w:type="textWrapping"/>
      </w:r>
      <w:r>
        <w:br w:type="textWrapping"/>
      </w:r>
      <w:r>
        <w:t xml:space="preserve">Khánh vương không nói gì mà mang theo Nhạc Cẩn Ngôn phi ngựa thật lâu, Nhạc Cẩn Ngôn nhìn sắc mặt hắn xanh lét nên không dám lên tiếng nữa, chẳng qua là bị Khánh vương siết chặt quá không thể động đậy, quần áo cũng bị ướt, may mà dán lên người Khánh vương nên cũng không quá lạnh, chẳng qua là không quen cưỡi ngựa, xóc nảy đau lưng, đành cắn răng chịu đựng, sau đó không nhịn được nữa, khẽ hừ một tiếng. Khánh vương liếc y một cái, thấy đằng trước có một thị trấn, nhìn mặt trời sắp lặn liền hướng về thị trấn kia, tìm một gian khách sạn, lấy phòng hảo hạng, phân phó người mang nước nóng cùng thùng tắm, dắt Nhạc Cẩn Ngôn vào phòng.</w:t>
      </w:r>
      <w:r>
        <w:br w:type="textWrapping"/>
      </w:r>
      <w:r>
        <w:br w:type="textWrapping"/>
      </w:r>
      <w:r>
        <w:t xml:space="preserve">Khánh vương thực sự là tức muốn chết, đêm đó hắn trở về không thấy Nhạc Cẩn Ngôn đâu, thiếu chút nữa lật tung cả kinh thành mà tin tức của Nhạc Cẩn Ngôn cũng không có, gấp đến độ muốn nổi điên, sau rốt cục tra ra Nhạc Cẩn Ngôn đi theo gánh hát Lưu gia, đang muốn đuổi theo lại bị hoàng đế gọi vào cung, nói thẳng không cho phép hắn đuổi theo, hắn thế mới biết hoàng đế đi tìm Nhạc Cẩn Ngôn, dưới cơn thịnh nộ liền ầm ĩ với hoàng đế một phen, đập vỡ hai cái bình hoa bảo bối của hoàng đế, xuất cung, gọi Vương Trọng Tuyên điểm nhân mã rồi đuổi theo gánh hát Lưu gia, dọc đường đi nghĩ đến Nhạc Cẩn Ngôn thế nhưng lại chạy trốn liền tức giận đến đau đầu, trong lòng lại lo lắng không để ý trời mưa, chỉ lo đuổi về phía trước, chỉ khổ đám người Vương Trọng Tuyên đi theo.</w:t>
      </w:r>
      <w:r>
        <w:br w:type="textWrapping"/>
      </w:r>
      <w:r>
        <w:br w:type="textWrapping"/>
      </w:r>
      <w:r>
        <w:t xml:space="preserve">May mà trời mưa đường trơn, gánh hát đi chậm rãi, bọn họ đuổi một lúc lâu liền gặp được. Nhìn thấy Nhạc Cẩn Ngôn mạnh khỏe, lo lắng của Khánh vương liền rơi xuống, tức giận cũng dâng lên, trong lòng chỉ nghĩ đến làm sao để phạt Nhạc Cẩn Ngôn một phen, lập tức kéo Nhạc Cẩn Ngôn vào phòng, không nói hai lời, người lật qua liền đánh mông.</w:t>
      </w:r>
      <w:r>
        <w:br w:type="textWrapping"/>
      </w:r>
      <w:r>
        <w:br w:type="textWrapping"/>
      </w:r>
      <w:r>
        <w:t xml:space="preserve">Hắn đang tức giận, xuống tay rất nặng, bành bạch mấy cái, Nhạc Cẩn Ngôn đã bị đánh cho rơi nước mắt, kêu khóc nói: “Tứ ca, ta không dám nữa, ngươi tha ta đi.”</w:t>
      </w:r>
      <w:r>
        <w:br w:type="textWrapping"/>
      </w:r>
      <w:r>
        <w:br w:type="textWrapping"/>
      </w:r>
      <w:r>
        <w:t xml:space="preserve">Khánh vương tức giận nói: “Ngươi cái đứa ngốc này! Thật sự là tức chết ta!” vừa đánh hai cái, lúc này mới thả tay ra, Nhạc Cẩn Ngôn không xương té lên mặt đất, bò vào góc tường ôm đầu khóc. Khánh vương thấy Nhạc Cẩn Ngôn như vậy, tim thoáng cái mềm nhũn, thầm hận mình xuống tay quá nặng, đi qua ngồi xổm xuống: “Được rồi, ta không đánh nữa, nín đi.” Nhạc Cẩn Ngôn chôn mặt vào đâu gối, không ngẩng đầu nên, bả vai lay động khóc không thành tiếng, giống như liền mạng chịu đựng. Khánh vương liền xoắn xuýt lên, ôm Nhạc Cẩn Ngôn thấp giọng nói: “Ngôn nhi, ngươi đừng khóc nữa, trong lòng ta khó chịu lắm.” tiếng nói cũng nghẹn ngào.</w:t>
      </w:r>
      <w:r>
        <w:br w:type="textWrapping"/>
      </w:r>
      <w:r>
        <w:br w:type="textWrapping"/>
      </w:r>
      <w:r>
        <w:t xml:space="preserve">Nhạc Cẩn Ngôn từ từ nín khóc, vẫn chôn mặt xuống, nhỏ giọng nói: “Tứ ca, thật xin lỗi.” Khánh vương thở dài nói: “Ngôn nhi, sao ngươi lại đi, là hoàng thượng bức ngươi đi sao?” Nhạc Cẩn Ngôn lắc đầu không nói, Khánh vương nâng mặt y lên, thấy nước mắt nước mũi tèm lem liền lấy khăn lau cho, vừa lau vừa hận nói: “Bẩn muốn chết, ta làm sao lại thích cái đứa nhỏ ngốc như ngươi cơ chứ.”</w:t>
      </w:r>
      <w:r>
        <w:br w:type="textWrapping"/>
      </w:r>
      <w:r>
        <w:br w:type="textWrapping"/>
      </w:r>
      <w:r>
        <w:t xml:space="preserve">Nhạc Cẩn Ngôn nghe vậy, nước mắt lại dâng lên, Khánh vương nhẹ giọng quát lên: “Không cho khóc!” Nhạc Cẩn Ngôn bị làm cho sợ đến nước mắt đảo quanh trong hốc mắt, dùng sức hít lỗ mũi không cho chúng rơi xuống, Khánh vương ném khăn mặt, hôn lên mắt Nhạc Cẩn Ngôn, thở dài nói: “Ngôn nhi, sao ngươi lại ngốc như vậy a, không phải là ngươi chỉ sống được năm năm nữa sao, ngươi chạy cái gì?”</w:t>
      </w:r>
      <w:r>
        <w:br w:type="textWrapping"/>
      </w:r>
      <w:r>
        <w:br w:type="textWrapping"/>
      </w:r>
      <w:r>
        <w:t xml:space="preserve">Nhạc Cẩn Ngôn cả kinh há to miệng, lắp bắp: “Tứ ca, ngươi, ngươi biết rồi?” Khánh vương nói: “Ta sao lại không biết chứ, chuyện lớn như vậy, chẳng qua không muốn làm ngươi khổ sở nên không nói ra mà thôi, không nghĩ lại thành thủ đoạn để hoàng huynh ép ngươi.” Liếm khóe mắt đầy nước của Nhạc Cẩn Ngôn, nói: “Mặn thật.”</w:t>
      </w:r>
      <w:r>
        <w:br w:type="textWrapping"/>
      </w:r>
      <w:r>
        <w:br w:type="textWrapping"/>
      </w:r>
      <w:r>
        <w:t xml:space="preserve">Nhạc Cẩn Ngôn cảm thấy đầu lưỡi mềm mại của Khánh vương dao động trên mặt mình, như bình thường thì mặt đã đỏ lựng, giờ lại không vậy, trong đầu chỉ có một ý nghĩ: “Tứ ca biết rồi!” đột nhiên đứng bật dậy, khiếp đảm trợn to mắt nhìn Khánh vương, một câu cũng không thể thốt ra.</w:t>
      </w:r>
      <w:r>
        <w:br w:type="textWrapping"/>
      </w:r>
      <w:r>
        <w:br w:type="textWrapping"/>
      </w:r>
      <w:r>
        <w:t xml:space="preserve">Khánh vương nhìn như vậy, đang muốn nói chuyện, tiểu nhị đã ở ngoài cửa hô: “Khách quan, có nước nóng rồi, muốn dùng luôn giờ không ah?” Khánh vương đáp một tiếng, ôm Nhạc Cẩn Ngôn đến bên giường, đi qua mở cửa, hai người tạp dịch mang nước nóng cùng thùng tắm vào, để trên mặt đất, Khánh vương lấy ra hai đĩnh bạc vụn thưởng cho cả hai, người kia liền rối rít tạ ơn.</w:t>
      </w:r>
      <w:r>
        <w:br w:type="textWrapping"/>
      </w:r>
      <w:r>
        <w:br w:type="textWrapping"/>
      </w:r>
      <w:r>
        <w:t xml:space="preserve">Khánh vương thử nước ấm một chút, thấy Nhạc Cẩn Ngôn vẫn còn ngơ ngác, biết y còn đang xoắn xuýt, cũng không nói thêm mà cởi bỏ quần áo cho y, thấy mông Nhạc Cẩn Ngôn sưng đỏ, mí mắt nháy một cái, nhẹ nhàng để Nhạc Cẩn Ngôn vào thùng, chính mình cũng cởi quần áo nhảy vào. Thùng kia rất to, đủ cho hai người, chẳng qua là nước đầy quá tràn ra ngoài làm ướt mặt đất xung quanh.</w:t>
      </w:r>
      <w:r>
        <w:br w:type="textWrapping"/>
      </w:r>
      <w:r>
        <w:br w:type="textWrapping"/>
      </w:r>
      <w:r>
        <w:t xml:space="preserve">Khánh vương cầm lấy khăn tắm giúp Nhạc Cẩn Ngôn chà lưng, vừa lau vừa hỏi: “Ngôn nhi, thoải mái không?” Nhạc Cẩn Ngôn thuận miệng đáp một tiếng, Khánh vương nhìn y như đang đi vào cõi thần tiên, cười kéo y vào ngực, nói: “Ngôn nhi, ngươi không chuyên tâm, không để ý đến ta.” Nhạc Cẩn Ngôn bị kéo cái dán vào ngực Khánh vương, lỗ tai dán lên ngực hắn, nghe tiếng tim đập trầm ổn hữu lực của hắn, đột nhiên phát hiện mình thực sự đã sai lầm, nhỏ giọng nói: “Tứ ca, ta biết ta sai rồi.”</w:t>
      </w:r>
      <w:r>
        <w:br w:type="textWrapping"/>
      </w:r>
      <w:r>
        <w:br w:type="textWrapping"/>
      </w:r>
      <w:r>
        <w:t xml:space="preserve">Khánh vương cầm khăn tắm chà người cho Nhạc Cẩn Ngôn, thản nhiên nói: “Ngươi sai ở chỗ nào?” Nhạc Cẩn Ngôn nói: “Hoàng thượng nói, Tứ ca rất yêu ta, nếu ta chết, ngươi cũng sẽ chết theo, ta không muốn ngươi chết nên chạy trốn. Nhưng mấy ngày qua ta liền hiểu được, còn đau khổ hơn cái chết chính là không thấy được người mình thích, mỗi ngày trôi qua ta đều không ngủ được, ngực rất đau, đau hơn cả khi bị đâm vào tủy.” Y vuốt ve khuôn mặt Khánh vương, cúi đầu nói: “Tứ ca, ngươi nhớ ta không?”</w:t>
      </w:r>
      <w:r>
        <w:br w:type="textWrapping"/>
      </w:r>
      <w:r>
        <w:br w:type="textWrapping"/>
      </w:r>
      <w:r>
        <w:t xml:space="preserve">Khánh vương nhìn Nhạc Cẩn Ngôn một hồi, gật đầu nói: “Nhớ.” Ôm chặt y, “Ta sắp nổi điên rồi, sợ lại có kẻ không tốt trói ngươi đi, nhắm mặt lại nhìn thấy ngươi cả người máu chảy đầm địa trước mặt.” Nhạc Cẩn Ngôn cảm giác có hạt nước ấm áp trên vai của mình, nhẹ giọng gọi: “Tứ ca?” Khánh vương buồn bực nói: “Đừng động, để ta ôm một lát.”</w:t>
      </w:r>
      <w:r>
        <w:br w:type="textWrapping"/>
      </w:r>
      <w:r>
        <w:br w:type="textWrapping"/>
      </w:r>
      <w:r>
        <w:t xml:space="preserve">Qua hồi lâu, Nhạc Cẩn Ngôn gật giật, lại bị Khánh vương ôm chặt, Nhạc Cẩn Ngôn nhỏ giọng gọi: “Tứ ca, nước lạnh rồi.”Khánh vương nói: “Kệ nó đi.” Ôm Nhạc Cẩn Ngôn không tha, đầu đặt trên vai Nhạc Cẩn Ngôn, nhắm mắt, vẻ mặt an bình.</w:t>
      </w:r>
      <w:r>
        <w:br w:type="textWrapping"/>
      </w:r>
      <w:r>
        <w:br w:type="textWrapping"/>
      </w:r>
      <w:r>
        <w:t xml:space="preserve">Lại qua một chút, Nhạc Cẩn Ngôn lại gọi: “Tứ ca.” Khánh vương hừ nói: “Thế nào?” hai hàm răng Nhạc Cẩn Ngôn va vào nhau lộp cộp, run giọng nói: “Ta lạnh.”</w:t>
      </w:r>
      <w:r>
        <w:br w:type="textWrapping"/>
      </w:r>
      <w:r>
        <w:br w:type="textWrapping"/>
      </w:r>
      <w:r>
        <w:t xml:space="preserve">Khánh vương thoáng cái mở mắt ra, vội đứng lên mò Nhạc Cẩn Ngôn ra khỏi thùng, lau khô nhét vào trong chăn, nhìn Nhạc Cẩn Ngôn lạnh đến phát run, mình cũng lau khô chui vào chăn, một bên giúp y xoa chân tay một bên hung hăng nói: “Sao ngươi không nói sớm!”</w:t>
      </w:r>
      <w:r>
        <w:br w:type="textWrapping"/>
      </w:r>
      <w:r>
        <w:br w:type="textWrapping"/>
      </w:r>
      <w:r>
        <w:t xml:space="preserve">Nhạc Cẩn Ngôn cười ha ha, chui đầu vào ngực Khánh vương, Khánh vương nhìn cái đầu trước ngực mình, khẽ cười nói: “Đáng tiếc là mông ngươi sưng, nếu không chúng ta có thể làm chuyện gì đó ấm áp rồi.” không ngoài ý thấy lỗ tai Nhạc Cẩn Ngôn đỏ lên, khóe miệng nhếch lên, đang cố gắng giúp Nhạc Cẩn Ngôn xoa chân tay đột nhiên nghe thấy một âm thanh rất nhỏ: “Thật ra thì, cũng không phải là quá đau…” Khánh vương nghe vậy không khỏi mừng rỡ, tung mình lên áp Nhạc Cẩn Ngôn dưới thân, hôn xuống, cười nói: “Tốt thôi, vậy chúng ta tới ấm áp nào.”</w:t>
      </w:r>
      <w:r>
        <w:br w:type="textWrapping"/>
      </w:r>
      <w:r>
        <w:br w:type="textWrapping"/>
      </w:r>
      <w:r>
        <w:t xml:space="preserve">Đến lúc mặt trăng lên tới giữa trời thì Nhạc Cẩn Ngôn mới được ăn cơm tối, cái mông của y sưng đến lợi hại, chỉ có thể nằm lỳ trên giường, Khánh vương thần thanh khí sảng ngồi bên giường, cầm đũa cuốn mì đưa vào miệng y rồi lại bón từng thìa canh, vừa bón vừa nói: “Ngôn nhi, rất đau sao? Đều tại ta không dừng được, khiến ngươi chịu khổ.” Nhạc Cẩn Ngôn quýnh lên, lườm chằm chằm Khánh vương, lại bị hắn cười híp mắt hôn một cái, cảm giác vô cùng nhụt chí, nuốt một ngụm nước canh, hỏi: “Tứ ca, bao giờ chúng ta về?” Khánh vương nói: “Chúng ta không về đó nữa.” Nhạc Cẩn Ngôn ‘di’ một tiếng, kinh ngạc nhìn Khánh vương, hắn nói: “Chờ mông ngươi khỏi chúng ta liền đi về phía nam, không trở về cái kinh thành phiền muốn chết kia làm gì nữa.” Nhạc Cẩn Ngôn hỏi: “Vậy hoàng thượng sẽ không tìm ngươi sao?” Khánh vương vừa nghe tới hoàng thượng liền bực mình, cười lạnh: “Ta ban đầu còn muốn đem mọi chuyện dặn dò lại, giờ hắn đã bất nhân ta liền bất nghĩa, để tự hắn vội vã đi.”</w:t>
      </w:r>
      <w:r>
        <w:br w:type="textWrapping"/>
      </w:r>
      <w:r>
        <w:br w:type="textWrapping"/>
      </w:r>
      <w:r>
        <w:t xml:space="preserve">Nhạc Cẩn Ngôn nói: “Nhưng mà Thận Hành còn ở lại kinh thành.” Khánh vương nói: “Ngươi yên tâm, Đinh Lực sẽ chăm sóc y. Lại nói y cũng lớn rồi, ngươi cũng không thể che chở y cả đời a, lúc chạy trốn không phải là ngươi cũng không mang y theo còn gì.” Thầm nghĩ trong lòng: “Ta cũng không muốn mang theo cái bóng đèn to bự kia a.”</w:t>
      </w:r>
      <w:r>
        <w:br w:type="textWrapping"/>
      </w:r>
      <w:r>
        <w:br w:type="textWrapping"/>
      </w:r>
      <w:r>
        <w:t xml:space="preserve">Nhạc Cẩn Ngôn nói: “Lúc đi ta không mang theo y vì nghĩ Tứ ca sẽ chăm sóc y a. Nhưng giờ bên cạnh y không có người thân, Ngô đại ca cũng không biết đã đi nơi nào, ta không thể để y một mình ở lại.” Khánh vương thấy Nhạc Cẩn Ngôn thật là kiên định, thở dài nói: “Được rồi, vậy chúng ta đi về một chuyến.”</w:t>
      </w:r>
      <w:r>
        <w:br w:type="textWrapping"/>
      </w:r>
      <w:r>
        <w:br w:type="textWrapping"/>
      </w:r>
      <w:r>
        <w:t xml:space="preserve">Nhạc Cẩn Ngôn nghỉ ngơi hai ngày, mặc dù chưa hết đau hoàn toàn nhưng vì nhớ Lục Thận Hành nên muốn trở lại kinh thành luôn, Khánh vương không lay chuyển được đành thuê xe ngựa, mình thì ngồi trên xe ôm Nhạc Cẩn Ngôn, để cho Đạp Vân tự mình đi theo xe. May mà lộ trình không xa, đi một ngày đã đến kinh giao, Khánh vương lại không để cho Nhạc Cẩn Ngôn vào thành mà đưa y đến Thiên Thủy biệt viện, tự mình đưa Lục Thận Hành đến.</w:t>
      </w:r>
      <w:r>
        <w:br w:type="textWrapping"/>
      </w:r>
      <w:r>
        <w:br w:type="textWrapping"/>
      </w:r>
      <w:r>
        <w:t xml:space="preserve">Lục Thận Hành thấy Nhạc Cẩn Ngôn tự nhiên là vui mừng khôn xiết, vừa kéo vừa ôm, thấy thế mặt Khánh vương xanh lè, nhưng nghe Nhạc Cẩn Ngôn nói muốn rời khỏi kinh thành còn muốn đem Lục Thận Hành theo, Khánh vương liền đau đầu. Nhạc Cẩn Ngôn có chút sợ, kéo Lục Thận Hành hỏi: “Thận Hành, ngươi tức giận sao?” Lục Thận Hành cười nói: “Cẩn Cẩn ngốc, ta làm sao lại giận ngươi. Chẳng qua là,” nhìn Khánh vương đứng bên cạnh nhìn chằm chằm, y ôm vai Nhạc Cẩn Ngôn chặt thêm một chút, quả nhiên là Khánh vương lại xông lên kéo Nhạc Cẩn Ngôn ra, ôm thật chặt vào ngực. Lục Thận Hành cười to: “Ta cũng không muốn làm ngại mắt người khác, dù sao cũng đánh không lại người ta.”</w:t>
      </w:r>
      <w:r>
        <w:br w:type="textWrapping"/>
      </w:r>
      <w:r>
        <w:br w:type="textWrapping"/>
      </w:r>
      <w:r>
        <w:t xml:space="preserve">Nhạc Cẩn Ngôn vội la lên: “Nhưng ngươi muốn ở lại kinh thành một mình sao? Cuộc sống nơi này chưa quen, không ai chăm sóc ngươi làm sao ta yên tâm được?” Lục Thận Hành nói: “Ngươi yên tâm, ta đã là người lớn, có thể tự chăm sóc mình, mấy ngày qua ngươi không ở đây, ta vẫn xử lý được y quán mà. Hơn nữa, y nháy mắt mấy cái, “Không phải còn có lão Đinh sao?” Khánh vương nói: “Tốt lắm Ngôn nhi, ngươi yên tâm đi, ta sẽ dặn Trọng Tuyên cũng để ý tới Thận Hành một chút.”</w:t>
      </w:r>
      <w:r>
        <w:br w:type="textWrapping"/>
      </w:r>
      <w:r>
        <w:br w:type="textWrapping"/>
      </w:r>
      <w:r>
        <w:t xml:space="preserve">Nhạc Cẩn Ngôn lúc này mới gật đầu nói: “Được rồi, vậy Thận Hành nếu ngươi không vui liền tới tìm ta.” Lục Thận Hành cười nói: “Đương nhiên.” Hai sư huynh đệ nói chuyện xong, Lục Thận Hành liền muốn về, nói là y quán nhiều bệnh nhân, muốn về sớm. Nhạc Cẩn Ngôn nhìn Lục Thận Hành làm việc trầm ổn không ít,  vô cùng vui mừng, lưu luyến không rời tiễn y ra cửa, Lục Thận Hành nói: “Cẩn Cẩn, để cho ta ôm ngươi một cái nữa.” giơ tay ôm lấy Nhạc Cẩn Ngôn, ngửi được mùi thảo dược thơm ngát trên người y, trong lòng biết lần từ biệt này chính là không có ngày gặp lại, không khỏi đau đớn trong lòng, rút cục buông tay ra, thơm lên mặt Nhạc Cẩn Ngôn một cái: “Tốt rồi, ta đi.” Phất tay một cái, đột nhiên nhảy lên xe ngựa.</w:t>
      </w:r>
      <w:r>
        <w:br w:type="textWrapping"/>
      </w:r>
      <w:r>
        <w:br w:type="textWrapping"/>
      </w:r>
      <w:r>
        <w:t xml:space="preserve">Hôm đó Nhạc Cẩn Ngôn luôn rầu rĩ không vui, Khánh vương biết y không nỡ chia lìa với Lục Thận Hành, liền kể chuyện cười cho y vui, Nhạc Cẩn Ngôn biết suy nghĩ của Khánh vương, cố gắng bình ổn tâm tình, làm ra bộ dáng không có chuyện gì.</w:t>
      </w:r>
      <w:r>
        <w:br w:type="textWrapping"/>
      </w:r>
      <w:r>
        <w:br w:type="textWrapping"/>
      </w:r>
      <w:r>
        <w:t xml:space="preserve">Buổi tối Khánh vương chờ Nhạc Cẩn Ngôn ngủ rồi, đến phật đường tìm nương. Mẫu thân Khánh vương đang ngồi trên bồ đoàn tụng kinh, Khánh vương ở cửa nhìn một hồi, cười nói: “Nương, ngươi quỳ lâu vậy không thấy phiền sao?” mẫu thân trừng mắt nhìn hắn một cái, đứng lên nói: “Ngươi lại nói lời đại bất kính trước mặt Bồ Tát… phạt ngươi tụng ‘kim cương kinh’ ba trăm lần.” vừa sải bước ra khỏi phật đường, hỏi: “Kỳ nhi, đã trễ thế này có việc gì thế?” Khánh vương nói: “Nương, hài nhi có chuyện muốn nhờ.”</w:t>
      </w:r>
      <w:r>
        <w:br w:type="textWrapping"/>
      </w:r>
      <w:r>
        <w:br w:type="textWrapping"/>
      </w:r>
    </w:p>
    <w:p>
      <w:pPr>
        <w:pStyle w:val="Heading2"/>
      </w:pPr>
      <w:bookmarkStart w:id="187" w:name="chương-60"/>
      <w:bookmarkEnd w:id="187"/>
      <w:r>
        <w:t xml:space="preserve">60. Chương 60</w:t>
      </w:r>
    </w:p>
    <w:p>
      <w:pPr>
        <w:pStyle w:val="Compact"/>
      </w:pPr>
      <w:r>
        <w:br w:type="textWrapping"/>
      </w:r>
      <w:r>
        <w:br w:type="textWrapping"/>
      </w:r>
      <w:r>
        <w:t xml:space="preserve">Trong ngự thư phòng, hoàng đế cau mày, chắp tay sau lưng đi tới đi lui, Cảnh vương hiếm khi có vẻ mặt nghiêm túc ngồi ở bên. Qua mấy lần đi lại, hoàng đế rốt cục ngừng lại, xoa mi tâm hỏi: “Lão Tứ sao vẫn chưa trở lại.” trong giọng nói lộ ra chút chột dạ. Cảnh vương nhìn hoàng đế một chút, mở miệng nói: “Ta thấy là hắn sẽ không về nữa.”</w:t>
      </w:r>
      <w:r>
        <w:br w:type="textWrapping"/>
      </w:r>
      <w:r>
        <w:br w:type="textWrapping"/>
      </w:r>
      <w:r>
        <w:t xml:space="preserve">Hoàng đế giống như bị kim châm, nhảy lên tức giận: “Hắn dám!” cũng bấp chấp cái gì uy nghi của đế vương, vung tay quét hết tấu chương trên bàn xuống đất, thái giám đứng một bên lo sợ bước lên nhặt lại.</w:t>
      </w:r>
      <w:r>
        <w:br w:type="textWrapping"/>
      </w:r>
      <w:r>
        <w:br w:type="textWrapping"/>
      </w:r>
      <w:r>
        <w:t xml:space="preserve">Cảnh vương trong lòng có chút đồng tình nhìn hoàng đế đang giận dữ, thầm nghĩ trong lòng: “Ai bảo ngươi vuốt râu hùm. Ngươi cũng không biết là lão Tứ từ nhỏ đã khó dây, tính tình lại không sợ trời không sợ đất từ trong xương, hết lần này đến lần khác đem bức tâm can bảo bối của hắn phải đi, thật là tự tìm khổ.” Trên mặt lại mang theo vẻ mặt sợ hãi, luôn miệng nói: “Hoàng huynh bớt giận, bảo trọng long thể a.”</w:t>
      </w:r>
      <w:r>
        <w:br w:type="textWrapping"/>
      </w:r>
      <w:r>
        <w:br w:type="textWrapping"/>
      </w:r>
      <w:r>
        <w:t xml:space="preserve">Hoàng đế cười khổ một cái: “Lão Tam, trẫm thật sự là sao rồi?”</w:t>
      </w:r>
      <w:r>
        <w:br w:type="textWrapping"/>
      </w:r>
      <w:r>
        <w:br w:type="textWrapping"/>
      </w:r>
      <w:r>
        <w:t xml:space="preserve">Cảnh vương nghiêm nghị nói: “Hoàng huynh lòng mang thiên hạ, nghĩ tới giang sơn xã tắc, cho dù có làm vậy cũng không phải là sai.”</w:t>
      </w:r>
      <w:r>
        <w:br w:type="textWrapping"/>
      </w:r>
      <w:r>
        <w:br w:type="textWrapping"/>
      </w:r>
      <w:r>
        <w:t xml:space="preserve">Hoàng đế thở dài nói: “Hiếm có khi ngươi hiểu được nỗi khổ tâm của trẫm.” Ngồi xuống cầm một quyển tấu chương, nói: “Lão Tam, ngươi đến dịch quán Chân tộc sứ giả một chút đi, trấn an bọn họ.” Cảnh vương đồng ý đi, trong ngự thư phòng đặt băng khối để giải nhiệt, có chút mát mẻ, hoàng đế phê duyệt tấu chương, tâm tình lại luôn phiền táo, dứt khoát buông tấu chương xuống, đi ra ngoài ngự hoa viên.</w:t>
      </w:r>
      <w:r>
        <w:br w:type="textWrapping"/>
      </w:r>
      <w:r>
        <w:br w:type="textWrapping"/>
      </w:r>
      <w:r>
        <w:t xml:space="preserve">Ngồi trong lương đình ngắm hoa sen, tâm tình hoàng đế tựa như sảng khoái hơn một chút, cầm lấy thức ăn cá do tiểu thái giám bưng, thả xuống ao cho cá vàng ăn, mấy con cá chéo thoáng cái bơi tới tranh cưới, khóe miệng khẽ giương lên. Đang đùa với cá, đột nhiên ở đằng sau có người gọi: “Hoàng thượng.”</w:t>
      </w:r>
      <w:r>
        <w:br w:type="textWrapping"/>
      </w:r>
      <w:r>
        <w:br w:type="textWrapping"/>
      </w:r>
      <w:r>
        <w:t xml:space="preserve">Hoàng đế vừa nghe âm thanh này liền mừng rỡ quay lại, quả nhiên thấy một mỹ phụ mặc cung trang đang mỉm cười nhìn mình, bước lên phía trước mỹ phụ kia, cười nói: “Thái phi hôm nay sao lại rảnh rỗi đến thăm trẫm.”</w:t>
      </w:r>
      <w:r>
        <w:br w:type="textWrapping"/>
      </w:r>
      <w:r>
        <w:br w:type="textWrapping"/>
      </w:r>
      <w:r>
        <w:t xml:space="preserve">Mỹ phụ kia chính là mẫu thân Khánh vương, Mẫn phi của tiên đế, đương kim Mẫn thái phi. Năm đó Mẫn phi diễm quan hậu cung, làm người lại hoạt bát hào phóng, không có chút nhỏ nhen nào, rất được lòng người, rất thân cận với các hoàng tử và công chút, mười năm trước không ở trong cung mà dời lên Thiên Thủy biệt viện chuyên tâm lễ Phật, chỉ ở lúc lễ điển mới thỉnh thoảng hồi cung. Mẫn thái phi ngồi xuống đánh giá hoàng thượng một phen: “Hoàng thượng, vẻ mặt ngài sao có vẻ lo lắng vậy?” kéo tay hoàng đế cười nói: “Có chuyện gì nói cho Thái phi nghe đi, xem Thái phi có thể giúp được không.”</w:t>
      </w:r>
      <w:r>
        <w:br w:type="textWrapping"/>
      </w:r>
      <w:r>
        <w:br w:type="textWrapping"/>
      </w:r>
      <w:r>
        <w:t xml:space="preserve">Mẫn thái phi xuất thân hiển hách, phụ thân nàng chính là binh mã Đại nguyên soái, chiến công lớn lao, năm đó giao chiến cùng Chân tộc từng cửu chiến cửu tiệp, uy danh vang xa, hiện nay tướng lãnh trong triều đa phần là bộ hạ của cha nàng năm đó. Mẫn thái phi lớn lên ở biên quan, thích múa đao lộng thương, một thân võ nghệ rất tốt, lúc còn trẻ từng cùng cha xuất chinh. Nàng quen tự tại, sau khi vào cung dù được tiên đế sủng ái nhưng lại không thích bị gò bó, năm Khánh vương mười lăm tuổi, tự mình đến Thiên Thủy biệt viện, ít khi hồi cung. Chư tướng trong triều đều cực kỳ kính trọng cha nàng, bàn về ảnh hưởng trong quân, sợ là hoàng đế còn chưa bì kịp với nàng.</w:t>
      </w:r>
      <w:r>
        <w:br w:type="textWrapping"/>
      </w:r>
      <w:r>
        <w:br w:type="textWrapping"/>
      </w:r>
      <w:r>
        <w:t xml:space="preserve">Hoàng đế nghe Mẫn thái phi hỏi vậy, cười khổ nói: “Thái phi, hiện tại trẫm đúng là có chuyện rầu rĩ.” Mẫn thái phi cười nói: “Là chuyện Chân tộc yêu cầu hòa thân sao?”</w:t>
      </w:r>
      <w:r>
        <w:br w:type="textWrapping"/>
      </w:r>
      <w:r>
        <w:br w:type="textWrapping"/>
      </w:r>
      <w:r>
        <w:t xml:space="preserve">Hoàng đế nghe vậy không khỏi kinh ngạc. Trước đó vài ngày Chân tộc phái sứ giả tới, mang theo thư tay của Khả hãn yêu cầu hai nước hòa thân, đem Ngọc công chúa của Chân tộc gả cho Khánh vương làm phi. Hoàng đế nhận được thư này liền nhức đầu, Chân tộc dũng mãnh thiện chiến, thực lực của một nước cường thịnh không thể khinh thường, nếu không nghe theo chỉ sợ hậu họa vô cùng. Nhưng vừa nói chuyện này với Khánh vương đã bị cự tuyệt luôn. Hoàng đế bất đắc dĩ đành phải tìm Nhạc Cẩn Ngôn, muốn y chủ động rời khỏi Khánh vương, ai ngờ Khánh vương lại chạy theo, hiện tại hắn chưa biết xoay xở chuyện này thế nào, không biết tại sao Mẫn thái phi lại biết chuyện này.</w:t>
      </w:r>
      <w:r>
        <w:br w:type="textWrapping"/>
      </w:r>
      <w:r>
        <w:br w:type="textWrapping"/>
      </w:r>
      <w:r>
        <w:t xml:space="preserve">Mẫn thái phi nói: “Kỳ nhi đã nói với ta, hoàng thượng, Kỳ nhi tức giận trốn đi là hắn không đúng, chẳng qua lòng hắn đã có người thương, cho dù là cưới Ngọc công chúa cũng là hai mình hai người.”</w:t>
      </w:r>
      <w:r>
        <w:br w:type="textWrapping"/>
      </w:r>
      <w:r>
        <w:br w:type="textWrapping"/>
      </w:r>
      <w:r>
        <w:t xml:space="preserve">Hoàng đế phiền não nói: “Nhưng hiện nay làm sao trẫm ứng phó được với Chân tộc bên kia? Chẳng lẽ cự tuyệt bọn họ?” Mẫn thái phi đứng lên nói: “Hoàng thượng, ai gia cùng Khả hãn Chân tộc có chút giao tình, ngài nếu yên tâm, chuyện nào liền giao cho ai gia đi làm.”</w:t>
      </w:r>
      <w:r>
        <w:br w:type="textWrapping"/>
      </w:r>
      <w:r>
        <w:br w:type="textWrapping"/>
      </w:r>
      <w:r>
        <w:t xml:space="preserve">Hoàng đế tuy nghi ngờ, Khánh vương đột nhiên bỏ đi, hắn phái mật thám đi tra xét nhưng đám người kia vốn là thủ hạ của Khánh vương, trung thành với Khánh vương vô cùng, sợ lại tin mật báo toàn sai, căn bản không có cách nào khả thi, giờ cũng không còn cách nào khác, trù trừ một chút cũng gật đầu đáp ứng, Mẫn thái phi khẽ mỉm cười, cáo từ đi.</w:t>
      </w:r>
      <w:r>
        <w:br w:type="textWrapping"/>
      </w:r>
      <w:r>
        <w:br w:type="textWrapping"/>
      </w:r>
      <w:r>
        <w:t xml:space="preserve">Để cho hoàng đế ngoài ý chính là, ngày hôm sau sứ giả Chân tộc liền đến tạm biệt, trong ngôn ngữ không có chút nào không vui mà đổi thành cảm kích vì được khoản đãi thịnh tình. Hoàng đế cầu còn không được,c ử hành yến hội tiễn đưa long trọng, nhiệt tình đưa đoàn sức giả đi, mặc dù không biết Mẫn thái phi dùng cách gì để cho họ dời đi nhưng cũng thông minh ngậm miệng không hỏi. Khánh vương sau khi đi rồi, hoàng đế mới nhận ra hóa ra Khánh vương bình thường gánh nhiều trọng trách như vậy, hiện nay không ai tiếp quản, hoàng đế đành phải tự làm, cả ngày loay hoay sứt đầu mẻ trán, tính tình cực kỳ nóng. Mấy ngày sau Thành vương mang phong thư đến cho hoàng đế, là Khánh vương viết, hoàng đế nhìn sau liền vui vẻ ra mặt” “Lão Tứ coi như có lương tâm, tiến cử người giúp chuyện của hắn.” thu tin, trong lòng có chút hâm mộ Khánh vương, nhìn một đống tấu chương ở trên bàn, thở dài, hậm hực cầm một quyển lên, tiếp tục phê duyệt.</w:t>
      </w:r>
      <w:r>
        <w:br w:type="textWrapping"/>
      </w:r>
      <w:r>
        <w:br w:type="textWrapping"/>
      </w:r>
      <w:r>
        <w:t xml:space="preserve">Bốn năm sau, ở nơi bán thức ăn phố chợ ở Điền Tây thành, một người bán cá rong đang cùng một nam tử mặc cả, nam tử kia hai tám hai chín tuổi, mặc xiêm y vải xanh, thân hình cao lớn, tướng mạo cực kỳ anh tuấn, trong tay giơ lên con cá: “Tiểu Trịnh, thêm cho ngươi năm văn tiền nữa.”</w:t>
      </w:r>
      <w:r>
        <w:br w:type="textWrapping"/>
      </w:r>
      <w:r>
        <w:br w:type="textWrapping"/>
      </w:r>
      <w:r>
        <w:t xml:space="preserve">Tiểu Trịnh không lay chuyển được nam tử kia, cười nói: “Lưu ca ngươi ngày càng biết mặc cả nhé, Nhạc đại phu thích ăn cá, thôi để cho ngươi đó.” Nam tử kia lấy tiền nhét vào tay tiểu Trịnh, cầm cá về nhà, mổ cá xong, lấy muốn ướp, nhìn không sai biệt lắm, ra cửa đi trên đường chính, đi vài bước dừng lại, nhìn thấy một tăng nhân áo xám, cười nhẹ một tiếng, ôm quyền nói: “Ngô huynh.”</w:t>
      </w:r>
      <w:r>
        <w:br w:type="textWrapping"/>
      </w:r>
      <w:r>
        <w:br w:type="textWrapping"/>
      </w:r>
      <w:r>
        <w:t xml:space="preserve">Tăng nhân áo xám kia chắp tay trước ngực, rũ mắt đáp: “Bần tăng Hư Năng.”</w:t>
      </w:r>
      <w:r>
        <w:br w:type="textWrapping"/>
      </w:r>
      <w:r>
        <w:br w:type="textWrapping"/>
      </w:r>
      <w:r>
        <w:t xml:space="preserve">Nam tử kia cười ra tiếng kéo áo bào tăng nhân, nói: “Ta quản ngươi là Ngô Chinh hay Hư Năng, Ngôn nhi suốt ngày nhớ ngươi, hôm nay ngươi vừa tới thì vào thôi, không cho đi, để cho Ngôn nhi vui vẻ..”</w:t>
      </w:r>
      <w:r>
        <w:br w:type="textWrapping"/>
      </w:r>
      <w:r>
        <w:br w:type="textWrapping"/>
      </w:r>
      <w:r>
        <w:t xml:space="preserve">Ngô Chinh nhẹ nhàng kéo tay nam tử ra, rũ mắt nói: “Vương gia, ta không tìm được cỏ Linh chi tử nhật.”</w:t>
      </w:r>
      <w:r>
        <w:br w:type="textWrapping"/>
      </w:r>
      <w:r>
        <w:br w:type="textWrapping"/>
      </w:r>
      <w:r>
        <w:t xml:space="preserve">Nam tử này dĩ nhiên là Khánh vương mang theo Nhạc Cẩn Ngôn ẩn cư. Khánh vương ngơ ngác một chút, cười nói: “Ta đã sớm không còn là vương gia, hiện nay gọi Lưu Kỳ, giống như ngươi gọi là Hư Năng vậy.”</w:t>
      </w:r>
      <w:r>
        <w:br w:type="textWrapping"/>
      </w:r>
      <w:r>
        <w:br w:type="textWrapping"/>
      </w:r>
      <w:r>
        <w:t xml:space="preserve">Ngô Chinh đưa mắt lên nhìn, sắc mặt có chút thay đổi: “Ta nói không tìm được cỏ linh chi, ngươi lại thờ ơ như vậy sao?”</w:t>
      </w:r>
      <w:r>
        <w:br w:type="textWrapping"/>
      </w:r>
      <w:r>
        <w:br w:type="textWrapping"/>
      </w:r>
      <w:r>
        <w:t xml:space="preserve">Khánh vương nói: “Không tìm được thì thôi, cuộc sống vẫn là phải trôi qua phải không? Chẳng lẽ ngươi muốn ta khóc sướt mướt? Ngôn nhi sẽ không thích như vậy.”</w:t>
      </w:r>
      <w:r>
        <w:br w:type="textWrapping"/>
      </w:r>
      <w:r>
        <w:br w:type="textWrapping"/>
      </w:r>
      <w:r>
        <w:t xml:space="preserve">Ngô Chinh có chút hiểu, nhìn Khánh vương, khẽ mỉm cười: “Ngươi quả nhiên là ngươi thích hợp với Tiểu Ngôn.”</w:t>
      </w:r>
      <w:r>
        <w:br w:type="textWrapping"/>
      </w:r>
      <w:r>
        <w:br w:type="textWrapping"/>
      </w:r>
      <w:r>
        <w:t xml:space="preserve">Khánh vương cười ha ha một tiếng, kéo áo Ngô Chinh nói: “Đi mau thôi, chúng ta đón Ngôn nhi về. Hôm nay ta mua cá.” Nhìn Ngô Chinh nói: “Đáng tiếc ngươi không ăn được, giờ ta làm cá còn ngon hơn cả Ngôn nhi.”</w:t>
      </w:r>
      <w:r>
        <w:br w:type="textWrapping"/>
      </w:r>
      <w:r>
        <w:br w:type="textWrapping"/>
      </w:r>
      <w:r>
        <w:t xml:space="preserve">Ngô Chinh cười nói: “Ta không kiêng rượu thịt.”</w:t>
      </w:r>
      <w:r>
        <w:br w:type="textWrapping"/>
      </w:r>
      <w:r>
        <w:br w:type="textWrapping"/>
      </w:r>
      <w:r>
        <w:t xml:space="preserve">Khánh vương ngẩn ra, cười mắng: “Hòa thượng thích rượu thịt.” hai người quẹo vào đường chính, nói là đường chính nhưng chẳng qua cũng chỉ là con đường dài một chút, lát đá xanh, hai bên cửa hàng san sát, đoàn ngựa thồ ra ra vào vào. Vốn đây là một trấn buôn bán sầm uất, đặc biệt là muốn ăn, lá trà cùng đá quý, làm ăn rất phát đạt. Khánh vương vừa đi vừa chào hỏi cùng người quen:</w:t>
      </w:r>
      <w:r>
        <w:br w:type="textWrapping"/>
      </w:r>
      <w:r>
        <w:br w:type="textWrapping"/>
      </w:r>
      <w:r>
        <w:t xml:space="preserve">“Xem ra các ngươi trôi qua không tệ.”</w:t>
      </w:r>
      <w:r>
        <w:br w:type="textWrapping"/>
      </w:r>
      <w:r>
        <w:br w:type="textWrapping"/>
      </w:r>
      <w:r>
        <w:t xml:space="preserve">Khánh vương nói: “Chỗ này không tệ, dân phong thuần phác, khí hậu ấm áp, mùa đông không lạnh, nhất là có nhiều ôn tuyền, trong sân nhà ta cũng có một cái, Ngôn nhi lúc nào muốn ngâm liền có.” Nói đến Nhạc Cẩn Ngôn, trên mặt tự nhiên toát ra ôn nhu.</w:t>
      </w:r>
      <w:r>
        <w:br w:type="textWrapping"/>
      </w:r>
      <w:r>
        <w:br w:type="textWrapping"/>
      </w:r>
      <w:r>
        <w:t xml:space="preserve">Ngô Chinh mỉm cười: “Không trách được ngươi muốn ở lại đây.” Đi một lúc, Khánh vương nói: “Đến.” kéo Ngô Chinh vào cửa hàng có mặt tiền nho nhỏ. Ngô Chinh vừa nhìn thấy thanh niên đang bắt mạch kia, tim nhảy loạn lên, cảm thấy chân như đóng băng không đi được nữa. Khánh vương ghé vào lỗ tai hắn cười khẽ nói: “Ngô huynh, giờ huynh là người xuất ra rồi nha.”</w:t>
      </w:r>
      <w:r>
        <w:br w:type="textWrapping"/>
      </w:r>
      <w:r>
        <w:br w:type="textWrapping"/>
      </w:r>
      <w:r>
        <w:t xml:space="preserve">Ngô Chinh trừng Khánh vương một cái, cắn răng nói: “Lão tử là Hoa hòa thượng.”</w:t>
      </w:r>
      <w:r>
        <w:br w:type="textWrapping"/>
      </w:r>
      <w:r>
        <w:br w:type="textWrapping"/>
      </w:r>
      <w:r>
        <w:t xml:space="preserve">Khánh vương cười ha ha, kinh động Nhạc Cẩn Ngôn đang bắt mạch, ngẩng đầu lên nhìn thì vừa mừng vừa sợ, gọi một tiếng “Ngô đại ca”, vội vàng đứng lên, chân đụng vào bên cạnh bàn cũng bất chấp, vội vàng chạy tới ôm Ngô Chinh, trong mắt lệ quang chớp lên, lớn tiếng nói: “Ngô đại ca, ngươi đi đâu vậy, ta nhớ ngươi muốn chết.”</w:t>
      </w:r>
      <w:r>
        <w:br w:type="textWrapping"/>
      </w:r>
      <w:r>
        <w:br w:type="textWrapping"/>
      </w:r>
      <w:r>
        <w:t xml:space="preserve">Ngô Chinh dang tay ôm lấy Nhạc Cẩn Ngôn, hơn bốn năm nay, hắn tìm tới rất nhiều nơi, hỏi không biết bao nhiêu người, trèo lên không biết bao nhiêu ngọn núi tuyết, cỏ linh chi tử nhật kia lại hoàn toàn không thấy bóng dáng, lòng cứ lạnh dần xuống, mắt thấy thời hạn năm năm sắp đến, hắn tuyệt vọng, đã xuất gia nhưng không nhịn được muốn gặp Nhạc Cẩn Ngôn, một đường tìm tới, hiện thấy Nhạc Cẩn Ngôn trong ngực mình, hốc mắt bỗng ướt, há miệng lại chẳng thể nói ra nửa lời.</w:t>
      </w:r>
      <w:r>
        <w:br w:type="textWrapping"/>
      </w:r>
      <w:r>
        <w:br w:type="textWrapping"/>
      </w:r>
      <w:r>
        <w:t xml:space="preserve">Khánh vương ở một bên ho một cái: “Ngôn nhi, ngươi còn chưa viết xong đơn thuốc kìa.” Nhạc Cẩn Ngôn a một tiếng, vội vàng nói với Ngô Chinh: “Ngô đại ca, ngươi chờ một chút.” Ngồi trở lại bên cạnh bàn, viết phương thuốc, nhẹ nhàng dặn dò bệnh nhân kia mấy câu, người nọ cảm kích cáo từ. Nhạc Cẩn Ngôn dọn lại cái bàn bừa bộn, tới kéo cánh tay Nhạc Cẩn Ngôn, vui vẻ nói:”Ngô đại ca, chúng ta về nhà đi.”</w:t>
      </w:r>
      <w:r>
        <w:br w:type="textWrapping"/>
      </w:r>
      <w:r>
        <w:br w:type="textWrapping"/>
      </w:r>
      <w:r>
        <w:t xml:space="preserve">Khánh vương ở trong phòng bếp nấu cá, nghe tiếng Nhạc Cẩn Ngôn vui vẻ trò chuyện cùng Ngô Chinh: “Tháng trước Thận Hành viết thứ nói Tiểu Thúy sinh được một thằng cu mập mạp nha.” “Năm ngoái ca ca của ta đỗ trạng nguyên, lợi hại không?” “Thụy vương gia khi đánh Ngõa Lạt đã lập công lớn, lên làm đại tướng quân.” líu ríu, Khánh vương không khỏi cười lên, nhìn cá đã rán chín vàng, tắt bếp, cất giọng gọi: “Ngôn nhi, cá chín rồi, mau  mang sang thôi.”</w:t>
      </w:r>
      <w:r>
        <w:br w:type="textWrapping"/>
      </w:r>
      <w:r>
        <w:br w:type="textWrapping"/>
      </w:r>
      <w:r>
        <w:t xml:space="preserve">Nhạc Cẩn Ngôn đi vào bưng cá, cười nói: “Tay nghề của Tứ ca thật tốt.” nhìn đầu trọc của Ngô Chinh, trù trừ một chút hỏi: “Ngô đại ca, sao ngươi lại muốn làm hòa thượng.”</w:t>
      </w:r>
      <w:r>
        <w:br w:type="textWrapping"/>
      </w:r>
      <w:r>
        <w:br w:type="textWrapping"/>
      </w:r>
      <w:r>
        <w:t xml:space="preserve">Ngô Chinh cười nói: “Bởi vì chưa từng làm nên muốn làm xem sao.” Nhạc Cẩn Ngôn có chút suy nghĩ, nói: “Lời này của huynh thật có thiện tính.”</w:t>
      </w:r>
      <w:r>
        <w:br w:type="textWrapping"/>
      </w:r>
      <w:r>
        <w:br w:type="textWrapping"/>
      </w:r>
      <w:r>
        <w:t xml:space="preserve">Khánh vương bưng hai đĩa đồ ăn ra ngoài, hừ một cái nói: “Người này chính là giả làm hòa thượng.” đem món ăn đặt lên bàn, lấy đũa tới, đang muốn ngồi ăn cơm thì truyền đến một trận gõ cửa dồn dập, có người gọi: “Tiểu Nhạc, Tiểu Nhạc,  mau mở cửa!”</w:t>
      </w:r>
      <w:r>
        <w:br w:type="textWrapping"/>
      </w:r>
      <w:r>
        <w:br w:type="textWrapping"/>
      </w:r>
      <w:r>
        <w:t xml:space="preserve">Khánh vương đem chiếc đũa đặt lên bàn, cười mắng: “Cái đồ phiền toái này.” Đứng dậy mở cửa, mang hai người vào, Ngô Chinh vừa nhìn, chính là Thành vương cùng Tiểu Bát.</w:t>
      </w:r>
      <w:r>
        <w:br w:type="textWrapping"/>
      </w:r>
      <w:r>
        <w:br w:type="textWrapping"/>
      </w:r>
      <w:r>
        <w:t xml:space="preserve">Thành vương thấy Nhạc Cẩn Ngôn, mặt mày hớn hở tới ôm hôn một cái, bị Khánh vương xách qua một bên, ra vẻ tủi thân ngồi xuống, lúc này mới chú ý tới Ngô Chinh, ngạc nhiên hỏi: “Ơ, đây không phải là Ngô đại hiệp sao, giờ sao lại biến thành hòa thượng?”</w:t>
      </w:r>
      <w:r>
        <w:br w:type="textWrapping"/>
      </w:r>
      <w:r>
        <w:br w:type="textWrapping"/>
      </w:r>
      <w:r>
        <w:t xml:space="preserve">Ngô Chinh mặc kệ hắn, Nhạc Cẩn Ngôn đưa cơm cho hắn và Tiểu Bát, cười nói: “Ngô đại ca nói hắn chưa từng làm hòa thượng nên làm xem sao.”</w:t>
      </w:r>
      <w:r>
        <w:br w:type="textWrapping"/>
      </w:r>
      <w:r>
        <w:br w:type="textWrapping"/>
      </w:r>
      <w:r>
        <w:t xml:space="preserve">Thành vương bật cười, bị Khánh vương trừng mắt liếc, Tiểu Bát liền lắc đầu với hắn, lúc này mới đàng hoàng ngồi ăn cơm. Nhạc Cẩn Ngôn nói cho Ngô Chinh biết Thành vương cùng Tiểu Bát vốn ở Miêu Cương, một năm trước Thành vương nghe nói hoa lan ở Điền Tây rất đẹp liền đến tìm, trong thành gặp được Khánh vương, dứt khoát ở lại đây, mỗi ngày cùng đến ăn cơm. Thành vương hỏi Ngô Chinh một chút: “Hòa thượng, mấy năm nay ngươi làm gì thế? Ta nghe Tiểu Nhạc nói mấy năm trước ngươi trốn mất dạng, sao giờ lại xông ra?”</w:t>
      </w:r>
      <w:r>
        <w:br w:type="textWrapping"/>
      </w:r>
      <w:r>
        <w:br w:type="textWrapping"/>
      </w:r>
      <w:r>
        <w:t xml:space="preserve">Ngô Chinh nói: “Ta đi khắp nơi tìm cỏ linh chi Tử nhật.”</w:t>
      </w:r>
      <w:r>
        <w:br w:type="textWrapping"/>
      </w:r>
      <w:r>
        <w:br w:type="textWrapping"/>
      </w:r>
      <w:r>
        <w:t xml:space="preserve">Thành vương cau mày nói: “Cỏ linh chi tử nhật? Ngươi tìm làm gì?”</w:t>
      </w:r>
      <w:r>
        <w:br w:type="textWrapping"/>
      </w:r>
      <w:r>
        <w:br w:type="textWrapping"/>
      </w:r>
      <w:r>
        <w:t xml:space="preserve">Ngô Chinh đơn giản nói: “Chữa bệnh,” bưng cơm lên ăn không để ý đến hắn nữa. Thành vương cảm thấy không thú vị cũng không hỏi nữa, chỉ chuyên tâm trêu chọc Nhạc Cẩn Ngôn. Cơm nước xong, Thành vương muốn ở lại, Tiểu Bát nói: “Công tử, Nhạc đại phu cùng Ngô đại hiệp nhất định có nhiều chuyện muốn nói, chúng ta đi thôi.” Thành vương sờ sờ mũi, bất đắc dĩ đi về, Khánh vương cười nói: “Có thể tiễn được cái phiền toái đi rồi.” thấy Ngô Chinh cùng Nhạc Cẩn Ngôn nói chuyện vui vẻ, khẽ mỉm cười trở về phòng.</w:t>
      </w:r>
      <w:r>
        <w:br w:type="textWrapping"/>
      </w:r>
      <w:r>
        <w:br w:type="textWrapping"/>
      </w:r>
      <w:r>
        <w:t xml:space="preserve">Lúc Nhạc Cẩn Ngôn trở về phòng Khánh vương đã buồn ngủ. Nhạc Cẩn Ngôn cởi quần áo ra, rón rén bò lên giường, mới vừa chui vào chăn đã bị ôm lấy, nhẹ giọng hỏi: “Tứ ca, ngươi sao còn chưa ngủ?”</w:t>
      </w:r>
      <w:r>
        <w:br w:type="textWrapping"/>
      </w:r>
      <w:r>
        <w:br w:type="textWrapping"/>
      </w:r>
      <w:r>
        <w:t xml:space="preserve">Khánh vương nói: “Không có ngươi không ngủ được.” Sờ sờ cánh tay Nhạc Cẩn Ngôn, hỏi: “Ngôn nhi, hai ngày nay rất lạnh sao?” Nhạc Cẩn Ngôn nói: “Hai ngày nay ngâm trong ôn tuyền, đã tốt hơn nhiều rồi.” gục trong ngực Khánh vương, ngáp một cái: “Tứ ca, ngủ đi, ta buồn ngủ quá.”</w:t>
      </w:r>
      <w:r>
        <w:br w:type="textWrapping"/>
      </w:r>
      <w:r>
        <w:br w:type="textWrapping"/>
      </w:r>
      <w:r>
        <w:t xml:space="preserve">Khánh vương nói: “Ừ.” Hôn nhẹ tóc Nhạc Cẩn Ngôn, nhè nhẹ vỗ lưng của y. Khánh vương nghe hô hấp của Nhạc Cẩn Ngôn dần trở lên dài hơn,biết y đã ngủ thiếp đi liền đỡ dậy, hai tay chống lưng y chậm rãi đưa chân khí vào, qua hơn nửa canh giờ mới thu tay, để Nhạc Cẩn Ngôn nằm xuống ngủ.</w:t>
      </w:r>
      <w:r>
        <w:br w:type="textWrapping"/>
      </w:r>
      <w:r>
        <w:br w:type="textWrapping"/>
      </w:r>
      <w:r>
        <w:t xml:space="preserve">Sáng hôm sau Ngô Chinh nói lời từ biệt, Nhạc Cẩn Ngôn không hiểu được vì sao Ngô Chinh lại muốn đi, nắm chặt áo của hắn không buông. Khánh vương nhìn thế có chút bất mãn, thấy Nhạc Cẩn Ngôn sắp khóc, vỗ vỗ y nói: “Ngôn nhi, để ta đi nói chuyện với hắn.” Nhạc Cẩn Ngôn lúc này mới thả tay, Khánh vương kéo Ngô Chinh ra sân sau, lớn tiếng hỏi: “Vì sao ngươi lại muốn Ngôn nhi thương tâm?”</w:t>
      </w:r>
      <w:r>
        <w:br w:type="textWrapping"/>
      </w:r>
      <w:r>
        <w:br w:type="textWrapping"/>
      </w:r>
      <w:r>
        <w:t xml:space="preserve">Ngô Chinh cười nói: “Ta chỉ là muốn đi tìm thêm.” Khánh vương buông tay, lui một bước nhìn hắn: “Chẳng qua chỉ là cỏ trong truyền thuyết, Thính phong lâu tìm lâu như vậy rồi, nếu quả thật c, Thính phong lâu sẽ không thể nào mà không thu được tin tức gì.” Ngô Chinh nói: “Coi như là hy vọng xa vời, ta vẫn muốn đi tìm.”</w:t>
      </w:r>
      <w:r>
        <w:br w:type="textWrapping"/>
      </w:r>
      <w:r>
        <w:br w:type="textWrapping"/>
      </w:r>
      <w:r>
        <w:t xml:space="preserve">Khánh vương nhìn Ngô Chinh một lúc lâu, thở dài: “Được rồi, ngươi đi đi, tìm được rồi thì trở lại, chúng ta ở đây chờ ngươi.” Ngô Chinh nói: “Được.” tung người lướt đi, thoáng cái đã không thấy bóng.</w:t>
      </w:r>
      <w:r>
        <w:br w:type="textWrapping"/>
      </w:r>
      <w:r>
        <w:br w:type="textWrapping"/>
      </w:r>
      <w:r>
        <w:t xml:space="preserve">Hôm đó Nhạc Cẩn Ngôn luôn mệt mỏi, buổi tối Thành vương tới ăn chực, thấy Nhạc Cẩn Ngôn bộ dạng ỉu xìu cũng không trêu chọc y nữa, sau lưng hỏi Khánh vương, nghe Khánh vương nói Ngô Chinh đi tìm cỏ linh chi, kinh ngạc: “Người này sao cứ đi tìm lung tung vậy, vật này cũng không phải là mọc ở đâu đây.”</w:t>
      </w:r>
      <w:r>
        <w:br w:type="textWrapping"/>
      </w:r>
      <w:r>
        <w:br w:type="textWrapping"/>
      </w:r>
      <w:r>
        <w:t xml:space="preserve">Khánh vương vừa nghe, túm cổ áo Thành vương quát: “Ngươi biết cỏ linh chi này ở đâu sao? Ở đâu, nói mau!” dưới tình thế cấp bách lại xé toạc cả áo của Thành vương.</w:t>
      </w:r>
      <w:r>
        <w:br w:type="textWrapping"/>
      </w:r>
      <w:r>
        <w:br w:type="textWrapping"/>
      </w:r>
      <w:r>
        <w:t xml:space="preserve">Thành vương giận dữ giơ chân mắng to: “Lão Tứ, ngươi lại xé quần áo của ta! Đây là ta dùng hai mươ lượng bạc để mua, chính là tơ lụa đấy!”</w:t>
      </w:r>
      <w:r>
        <w:br w:type="textWrapping"/>
      </w:r>
      <w:r>
        <w:br w:type="textWrapping"/>
      </w:r>
      <w:r>
        <w:t xml:space="preserve">Khánh vương trầm mặt nói: “Chuyện này liên quan đến tính mạng của Ngôn nhi, ngươi còn dài dòng nữa ta liền lột sạch rồi ném ngươi xuống sông đó.” Thành vương vừa nghe, vội nói: “Ta nói ta nói, nhưng Tứ ca, trước hết ngươi phải nói cho ta Tiểu Nhạc bị sao?”</w:t>
      </w:r>
      <w:r>
        <w:br w:type="textWrapping"/>
      </w:r>
      <w:r>
        <w:br w:type="textWrapping"/>
      </w:r>
      <w:r>
        <w:t xml:space="preserve">Thành vương nghe Khánh vương nói Nhạc Cẩn Ngôn bị hàn chứng, nói: “Cũng không trách được các ngươi không tìm thấy. Thật ra cỏ này không phải loài cây ở trong nước mà xuất phát ở Ba Tư, vài chục năm trước từng có người mang sang Thiên Trúc, cổ nhân liền cho rằng nó là loài ở đây. Cỏ linh chi này thật ra có hoa, màu tìm đậm, hình dạng như linh chi nên mới có tên là Linh chi tử nhật, hoa kia có thể trị bách bệnh, thật đáng xưng là thần hoa.”</w:t>
      </w:r>
      <w:r>
        <w:br w:type="textWrapping"/>
      </w:r>
      <w:r>
        <w:br w:type="textWrapping"/>
      </w:r>
      <w:r>
        <w:t xml:space="preserve">Thành vương còn muốn nói tiếp, Khánh vương đã khẩn cấp hỏi: “Vậy đến Ba Tư là có thể tìm được cỏ này?” Thành vương lắc đầu nói: “Không hẳn, thứ cỏ này cực kỳ trân quý, ở Ba Tư cũng chỉ có một ngọn núi có tuyết phong mới sản sinh ra, hằng năm không nở quá mười đóa, chỉ cung cấp cho hoàng thất. Có điều,” hắn sờ sờ mũi, “Mười năm trước ngọn núi băng đó bị tuyết lớn, tất cả cỏ linh chi đều đã bị chôn vùi.”</w:t>
      </w:r>
      <w:r>
        <w:br w:type="textWrapping"/>
      </w:r>
      <w:r>
        <w:br w:type="textWrapping"/>
      </w:r>
      <w:r>
        <w:t xml:space="preserve">Khánh vương run giọng nói: “Vậy hoa đó còn tồn tại không?” Thành vương nói: “Tứ ca, cỏ kia hàng năm chỉ sinh trưởng được mấy đóa, giờ làm gì còn a.” thấy thân hình Khánh vương lảo đảo muốn ngã, biết hắn mất hy vọng, đã không duy trì được, rốt cục thoát khỏi việc bị xé áo, nói: “Có điều trên đời này còn mầm cỏ tử nhật nhưng chẳng qua là mười năm qua chưa ai trồng.”</w:t>
      </w:r>
      <w:r>
        <w:br w:type="textWrapping"/>
      </w:r>
      <w:r>
        <w:br w:type="textWrapping"/>
      </w:r>
      <w:r>
        <w:t xml:space="preserve">Khánh vương nhắm hai mắt, đã không muốn nghe gì nữa, nhưng lại nghe được thêm một câu: “Ở trên tay ta vừa lúc lạo có hạt mầm cỏ này a.” chợt mở mắt ra, lớn tiếng nói: “Ngươi nói gì?”</w:t>
      </w:r>
      <w:r>
        <w:br w:type="textWrapping"/>
      </w:r>
      <w:r>
        <w:br w:type="textWrapping"/>
      </w:r>
      <w:r>
        <w:t xml:space="preserve">Thành vương sờ mũi nói: “Lúc ta còn làm Vương gia, có mua bán châu báu với một thương gia Ba Tư, hắn biết ta thích kỳ hoa dị thảo nên tặng ta mấy hạt cỏ này, ta cũng từ chỗ hắn mới biết thông tin về cỏ linh chi này. Lúc trốn đi ta không mang gì ngoài chút mầm hoa, tử nhật linh chi cũng ở trong số đó.”</w:t>
      </w:r>
      <w:r>
        <w:br w:type="textWrapping"/>
      </w:r>
      <w:r>
        <w:br w:type="textWrapping"/>
      </w:r>
      <w:r>
        <w:t xml:space="preserve">Khánh vương nghe được tin này đã sắp muốn hư thoát, thở dài một cái, “Bản lĩnh trồng hoa của ngươi là đệ nhất thiên hạ, đương nhiên là có thể trồng rồi phải không?” trong lòng tràn đầy hy vọng.</w:t>
      </w:r>
      <w:r>
        <w:br w:type="textWrapping"/>
      </w:r>
      <w:r>
        <w:br w:type="textWrapping"/>
      </w:r>
      <w:r>
        <w:t xml:space="preserve">Thành vương cười nói: “Ngươi van xin ta trồng ta liền trồng.” Hắn vôn luôn mang theo ngữ điệu đùa giỡn, năm đó Nhạc Cẩn Ngôn trừ huyết cổ cho hắn, hắn luôn mang lòng cảm kích, vừa nghe Khánh vương nói đã sớm quyết định nhất định phải trồng hoa cứu Nhạc Cẩn Ngôn, ai ngờ Khánh vương thật sự quỳ xuống, nói: “Ngũ đệ, ta cầu xin ngươi cứu Ngôn nhi đi.”</w:t>
      </w:r>
      <w:r>
        <w:br w:type="textWrapping"/>
      </w:r>
      <w:r>
        <w:br w:type="textWrapping"/>
      </w:r>
      <w:r>
        <w:t xml:space="preserve">Thành vương cả kinh ngây người, một hồi lâu mới nói: “Được rồi, ta liền trồng hoa, sống chết cũng phải trồng được.” xoay người liền đi.</w:t>
      </w:r>
      <w:r>
        <w:br w:type="textWrapping"/>
      </w:r>
      <w:r>
        <w:br w:type="textWrapping"/>
      </w:r>
      <w:r>
        <w:t xml:space="preserve">Tháng ba năm sau, trên đường chính, hai người cưỡi ngựa như bay, nhìn trước mắt chính là Điền Tây, trời lại bắt đầu mưa, hai người kia cũng không thèm để ý, nhanh chóng chạy vào thành, hướng tới một tòa nhà chạy tới, đến trước tòa nhà, nhảy xuống ngựa, dùng sức gõ cửa: “Nhạc Cẩn Ngôn, Nhạc Cẩn Ngôn! Tứ ca, tứ ca!” cũng không có ai đáp lại, quýnh lên, một cước đạp văng cổng, hai người xông thẳng vào.</w:t>
      </w:r>
      <w:r>
        <w:br w:type="textWrapping"/>
      </w:r>
      <w:r>
        <w:br w:type="textWrapping"/>
      </w:r>
      <w:r>
        <w:t xml:space="preserve">Hai người này chính là Thành vương cùng Tiểu Bát. Trong viện lặng lẽ không bóng người, hai người nhìn nhau đi thẳng vào phòng ngủ, đẩy cửa liền mở, thấy Khánh vương đưa lưng về phía cửa, Nhạc Cẩn Ngôn nằm trên giường liền thở phào nhẹ nhõm, Thành vương đi tới vỗ vai Khánh vương, cười nói: “Tứ ca, ta đem hoa tử nhật linh chi đến này, lợi hại không.”</w:t>
      </w:r>
      <w:r>
        <w:br w:type="textWrapping"/>
      </w:r>
      <w:r>
        <w:br w:type="textWrapping"/>
      </w:r>
      <w:r>
        <w:t xml:space="preserve">Ai ngờ vỗ nhẹ một cái, Khánh vương dễ dàng ngã xuống đất, Thành vương quá sợ hãi vội ôm lấy hắn, thấy hai mắt nhắm nghiền, hai má hõm sâu, mặt vàng như nến, sờ mạch đập vô cùng yếu, lại nhìn Nhạc Cẩn Ngôn sắc mặt tái xanh, không có chút sinh khí nào, thân thủ vờ sừa thấy chân tay lạnh như băng, trong lòng trầm xuống, Tiểu Bát tới đây, sờ mạch Nhạc Cẩn Ngôn, chau mày, Thành vương khẩn trưởng móc hoa từ trong ngực ra, bất chấp tất cả nhét vào miệng Nhạc Cẩn Ngôn.</w:t>
      </w:r>
      <w:r>
        <w:br w:type="textWrapping"/>
      </w:r>
      <w:r>
        <w:br w:type="textWrapping"/>
      </w:r>
      <w:r>
        <w:t xml:space="preserve">Tiểu Bát nói: “Công tử, y không nuốt được.” Thành vương run giọng nói: “Y chết rồi sao?” Tiểu Bát nói: “Chưa.”</w:t>
      </w:r>
      <w:r>
        <w:br w:type="textWrapping"/>
      </w:r>
      <w:r>
        <w:br w:type="textWrapping"/>
      </w:r>
      <w:r>
        <w:t xml:space="preserve">Thành vương sửng sốt nhảy dựng lên: “Vậy ngươi chau mày cái gì?! Thiếu chút nữa hù chết ta.” Tiểu Bát nói: “Mạch của y gần như là không thấy.”</w:t>
      </w:r>
      <w:r>
        <w:br w:type="textWrapping"/>
      </w:r>
      <w:r>
        <w:br w:type="textWrapping"/>
      </w:r>
      <w:r>
        <w:t xml:space="preserve">Thành vương đẩy Tiểu Bát ra, nói: “Ngươi truyền cho Tứ ca ta ít chân khí, chân khi của hắn sợ là đã truyền hết cho Nhạc Cẩn Ngôn rồi.” Nhìn Khánh vương nắm chặt tay Nhạc Cẩn Ngôn, thở dài, định hun lên miệng Nhạc Cẩn Ngôn, trong lòng nghĩ thầm, “Nhạc Cẩn Ngôn, đây là ta muốn cứu ngươi a.” đang muốn chạm vào môi Nhạc Cẩn Ngôn lại bị kéo cổ áo, quay đầu nhìn lại, không khỏi giận dữ: “Tiểu Bát, ngươi kéo ta làm gì?”</w:t>
      </w:r>
      <w:r>
        <w:br w:type="textWrapping"/>
      </w:r>
      <w:r>
        <w:br w:type="textWrapping"/>
      </w:r>
      <w:r>
        <w:t xml:space="preserve">Tiểu Bát mím môi không lên tiếng, Thành vương đã trút giận, nói: “Tiểu Bát, đây là ta vì cứu người, cứu người á!” Tiểu Bát nói: “Ta không muốn ngươi hôn y.”</w:t>
      </w:r>
      <w:r>
        <w:br w:type="textWrapping"/>
      </w:r>
      <w:r>
        <w:br w:type="textWrapping"/>
      </w:r>
      <w:r>
        <w:t xml:space="preserve">Thành vương gấp đến độ giơ chân, Tiểu Bát lại quật cường túm lấy hắn, đang dây dưa thì cửa kêu một chút, hai người vừa nhìn, một người đi tới đây, mặc tăng y, chính là Ngô Chinh. Ngô Chinh đi tới bên giường, cúi đầu nhìn Nhạc Cẩn Ngôn, vẻ mặt ôn nhu, từ từ cúi người, nhẹ nhàng chặn môi Nhạc Cẩn Ngôn.</w:t>
      </w:r>
      <w:r>
        <w:br w:type="textWrapping"/>
      </w:r>
      <w:r>
        <w:br w:type="textWrapping"/>
      </w:r>
      <w:r>
        <w:t xml:space="preserve">Phát ngoài mưa rơi tí tách không dứt, giới ba trên đầu Ngô Chinh lộ ra có chút chói mắt. Ngô Chinh dùng lưỡi đẩy cỏ linh chi vào cổ họng Nhạc Cẩn Ngôn, một lúc sau cổ họng Nhạc Cẩn Ngôn nhẹ giật, nuốt cỏ kia xuống. Ngô Chinh đứng dậy, cười với Thành vương và Tiểu Bát, nói: “Ta đi.”</w:t>
      </w:r>
      <w:r>
        <w:br w:type="textWrapping"/>
      </w:r>
      <w:r>
        <w:br w:type="textWrapping"/>
      </w:r>
      <w:r>
        <w:t xml:space="preserve">Thành vương vội la lên: “Ngô Chinh, ngươi không đợi Tiểu Nhạc tỉnh sao?”</w:t>
      </w:r>
      <w:r>
        <w:br w:type="textWrapping"/>
      </w:r>
      <w:r>
        <w:br w:type="textWrapping"/>
      </w:r>
      <w:r>
        <w:t xml:space="preserve">Ngô Chinh lắc đầu nói: “Không.” Thành vương nói: “Tiểu Nhạc luôn nhớ ngươi.”</w:t>
      </w:r>
      <w:r>
        <w:br w:type="textWrapping"/>
      </w:r>
      <w:r>
        <w:br w:type="textWrapping"/>
      </w:r>
      <w:r>
        <w:t xml:space="preserve">Ngô Chinh chợt hiểu ra cười một tiếng: “Từ nay về sau, trên đời này đã không còn Ngô Chinh nữa, chỉ có Hư Năng.” Xoay người ra ngoài cửa, ở cửa dừng một chút nói: “Đừng nói với Tiểu Ngôn ta tới đây.” Bước vào trong mưa, không quay đầu lại.</w:t>
      </w:r>
      <w:r>
        <w:br w:type="textWrapping"/>
      </w:r>
      <w:r>
        <w:br w:type="textWrapping"/>
      </w:r>
      <w:r>
        <w:t xml:space="preserve">Thành vương ngây người một hồi lâu, quay đầu lại thấy Tiểu Bát kinh ngạc nhìn ra ngoài cửa, giận đến quát lên: “Ngươi còn không mau truyền chân khí cho Tứ cá!” Tiểu Bát sợ hết hồn vội vàng truyền cho Khánh vương, Thành vương hầm hừ ngồi một bên, đột nhiên nghe Nhạc Cẩn Ngôn rên khẽ một tiếng không khỏi mừng rỡ nhào qua, thấy mí mắt Nhạc Cẩn Ngôn rung động một trận, chậm rãi mở mắt ra, đột nhiên cảm giác chân tay xụi lơ, thoáng cái ngã trên người Nhạc Cẩn Ngôn hôn mê bất tỉnh.</w:t>
      </w:r>
      <w:r>
        <w:br w:type="textWrapping"/>
      </w:r>
      <w:r>
        <w:br w:type="textWrapping"/>
      </w:r>
      <w:r>
        <w:t xml:space="preserve">Đêm đó Nhạc Cẩn Ngôn bón cháo gà cho Khánh vương, lúc hàn chứng của y phát tác, Khánh vương luôn dùng chân khí giữ mạng cho y, giờ đã ăn cỏ linh chi liền có thể hoạt động như thường mà Khánh vương hao tổn chân khí nhiều, trong thời gian ngắn chưa thể khôi phục lại, chỉ có thể nằm trên giường, Khánh vương uống canh, nói: “Ngôn nhi, ngày mai ta muốn ăn canh xương.”</w:t>
      </w:r>
      <w:r>
        <w:br w:type="textWrapping"/>
      </w:r>
      <w:r>
        <w:br w:type="textWrapping"/>
      </w:r>
      <w:r>
        <w:t xml:space="preserve">Nhạc Cẩn Ngôn mỉm cười nói: “Được.”</w:t>
      </w:r>
      <w:r>
        <w:br w:type="textWrapping"/>
      </w:r>
      <w:r>
        <w:br w:type="textWrapping"/>
      </w:r>
      <w:r>
        <w:t xml:space="preserve">Khánh vương nói: “Ngày kia ta muốn uống canh cá, cá trích không phải cá trắm nhé.”</w:t>
      </w:r>
      <w:r>
        <w:br w:type="textWrapping"/>
      </w:r>
      <w:r>
        <w:br w:type="textWrapping"/>
      </w:r>
      <w:r>
        <w:t xml:space="preserve">Nhạc Cẩn Ngôn nói: “Không vấn đề.” Lấy khăn lau khóe miệng dính dầu cho hắn.</w:t>
      </w:r>
      <w:r>
        <w:br w:type="textWrapping"/>
      </w:r>
      <w:r>
        <w:br w:type="textWrapping"/>
      </w:r>
      <w:r>
        <w:t xml:space="preserve">“Còn có từ nay trở đi…”</w:t>
      </w:r>
      <w:r>
        <w:br w:type="textWrapping"/>
      </w:r>
      <w:r>
        <w:br w:type="textWrapping"/>
      </w:r>
      <w:r>
        <w:t xml:space="preserve">“Được.”</w:t>
      </w:r>
      <w:r>
        <w:br w:type="textWrapping"/>
      </w:r>
      <w:r>
        <w:br w:type="textWrapping"/>
      </w:r>
      <w:r>
        <w:t xml:space="preserve">“Cả đời…”</w:t>
      </w:r>
      <w:r>
        <w:br w:type="textWrapping"/>
      </w:r>
      <w:r>
        <w:br w:type="textWrapping"/>
      </w:r>
      <w:r>
        <w:t xml:space="preserve">“Vâng, cả đờ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vu-lam-l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60ae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111" Target="media/rId111.jpg" /><Relationship Type="http://schemas.openxmlformats.org/officeDocument/2006/relationships/image" Id="rId114" Target="media/rId114.jpg" /><Relationship Type="http://schemas.openxmlformats.org/officeDocument/2006/relationships/image" Id="rId117" Target="media/rId117.jpg" /><Relationship Type="http://schemas.openxmlformats.org/officeDocument/2006/relationships/image" Id="rId120" Target="media/rId120.jpg" /><Relationship Type="http://schemas.openxmlformats.org/officeDocument/2006/relationships/image" Id="rId128" Target="media/rId128.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6" Target="media/rId146.jpg" /><Relationship Type="http://schemas.openxmlformats.org/officeDocument/2006/relationships/image" Id="rId149" Target="media/rId149.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hyperlink" Id="rId162" Target="https://windlov3r.wordpress.com/2015/05/13/vu-lam-lam-37/" TargetMode="External" /><Relationship Type="http://schemas.openxmlformats.org/officeDocument/2006/relationships/hyperlink" Id="rId164" Target="https://windlov3r.wordpress.com/2015/05/13/vu-lam-lam-37/#comments" TargetMode="External" /><Relationship Type="http://schemas.openxmlformats.org/officeDocument/2006/relationships/hyperlink" Id="rId163" Target="https://windlov3r.wordpress.com/author/giohe2011/" TargetMode="External" /></Relationships>
</file>

<file path=word/_rels/footnotes.xml.rels><?xml version="1.0" encoding="UTF-8"?>
<Relationships xmlns="http://schemas.openxmlformats.org/package/2006/relationships"><Relationship Type="http://schemas.openxmlformats.org/officeDocument/2006/relationships/hyperlink" Id="rId162" Target="https://windlov3r.wordpress.com/2015/05/13/vu-lam-lam-37/" TargetMode="External" /><Relationship Type="http://schemas.openxmlformats.org/officeDocument/2006/relationships/hyperlink" Id="rId164" Target="https://windlov3r.wordpress.com/2015/05/13/vu-lam-lam-37/#comments" TargetMode="External" /><Relationship Type="http://schemas.openxmlformats.org/officeDocument/2006/relationships/hyperlink" Id="rId163" Target="https://windlov3r.wordpress.com/author/giohe2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ũ Lâm Lâm</dc:title>
  <dc:creator/>
  <dcterms:created xsi:type="dcterms:W3CDTF">2018-02-12T16:30:21Z</dcterms:created>
  <dcterms:modified xsi:type="dcterms:W3CDTF">2018-02-12T16:30:21Z</dcterms:modified>
</cp:coreProperties>
</file>